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3473A2" w:rsidRPr="00674EEB" w:rsidP="00DE6A99" w14:paraId="6ADBE2CC" w14:textId="6F55CB57">
      <w:pPr>
        <w:jc w:val="center"/>
        <w:rPr>
          <w:rFonts w:ascii="Times New Roman" w:hAnsi="Times New Roman" w:cs="Times New Roman"/>
          <w:b/>
          <w:color w:val="004D69" w:themeColor="accent1" w:themeShade="80"/>
          <w:sz w:val="24"/>
          <w:szCs w:val="24"/>
        </w:rPr>
      </w:pPr>
      <w:bookmarkStart w:id="0" w:name="_Toc390865227"/>
      <w:r w:rsidRPr="00674EEB">
        <w:rPr>
          <w:rFonts w:ascii="Times New Roman" w:hAnsi="Times New Roman" w:cs="Times New Roman"/>
          <w:b/>
          <w:color w:val="004D69" w:themeColor="accent1" w:themeShade="80"/>
          <w:sz w:val="24"/>
          <w:szCs w:val="24"/>
        </w:rPr>
        <w:t xml:space="preserve">HUD </w:t>
      </w:r>
      <w:r w:rsidRPr="00674EEB" w:rsidR="00D41CC4">
        <w:rPr>
          <w:rFonts w:ascii="Times New Roman" w:hAnsi="Times New Roman" w:cs="Times New Roman"/>
          <w:b/>
          <w:color w:val="004D69" w:themeColor="accent1" w:themeShade="80"/>
          <w:sz w:val="24"/>
          <w:szCs w:val="24"/>
        </w:rPr>
        <w:t>Relocation Study</w:t>
      </w:r>
    </w:p>
    <w:p w:rsidR="005A24C2" w:rsidRPr="00674EEB" w:rsidP="00DE6A99" w14:paraId="031F2D13" w14:textId="6A99429E">
      <w:pPr>
        <w:jc w:val="center"/>
        <w:rPr>
          <w:rFonts w:ascii="Times New Roman" w:hAnsi="Times New Roman" w:cs="Times New Roman"/>
          <w:b/>
          <w:color w:val="004D69" w:themeColor="accent1" w:themeShade="80"/>
          <w:sz w:val="24"/>
          <w:szCs w:val="24"/>
        </w:rPr>
      </w:pPr>
      <w:r w:rsidRPr="00674EEB">
        <w:rPr>
          <w:rFonts w:ascii="Times New Roman" w:hAnsi="Times New Roman" w:cs="Times New Roman"/>
          <w:b/>
          <w:color w:val="004D69" w:themeColor="accent1" w:themeShade="80"/>
          <w:sz w:val="24"/>
          <w:szCs w:val="24"/>
        </w:rPr>
        <w:t xml:space="preserve">Recruitment </w:t>
      </w:r>
      <w:r w:rsidRPr="00674EEB" w:rsidR="007A6582">
        <w:rPr>
          <w:rFonts w:ascii="Times New Roman" w:hAnsi="Times New Roman" w:cs="Times New Roman"/>
          <w:b/>
          <w:color w:val="004D69" w:themeColor="accent1" w:themeShade="80"/>
          <w:sz w:val="24"/>
          <w:szCs w:val="24"/>
        </w:rPr>
        <w:t xml:space="preserve">Materials </w:t>
      </w:r>
      <w:r w:rsidRPr="00674EEB" w:rsidR="00D9141E">
        <w:rPr>
          <w:rFonts w:ascii="Times New Roman" w:hAnsi="Times New Roman" w:cs="Times New Roman"/>
          <w:b/>
          <w:color w:val="004D69" w:themeColor="accent1" w:themeShade="80"/>
          <w:sz w:val="24"/>
          <w:szCs w:val="24"/>
        </w:rPr>
        <w:t xml:space="preserve">for </w:t>
      </w:r>
      <w:r w:rsidRPr="00674EEB" w:rsidR="00347F22">
        <w:rPr>
          <w:rFonts w:ascii="Times New Roman" w:hAnsi="Times New Roman" w:cs="Times New Roman"/>
          <w:b/>
          <w:color w:val="004D69" w:themeColor="accent1" w:themeShade="80"/>
          <w:sz w:val="24"/>
          <w:szCs w:val="24"/>
        </w:rPr>
        <w:t>Data Collection</w:t>
      </w:r>
    </w:p>
    <w:p w:rsidR="00CC3029" w:rsidRPr="003C3293" w:rsidP="005A24C2" w14:paraId="51E119D9" w14:textId="65446E62">
      <w:pPr>
        <w:spacing w:after="0"/>
        <w:rPr>
          <w:rFonts w:ascii="Times New Roman" w:hAnsi="Times New Roman" w:cs="Times New Roman"/>
          <w:sz w:val="24"/>
          <w:szCs w:val="24"/>
        </w:rPr>
        <w:sectPr w:rsidSect="003A3FD8">
          <w:headerReference w:type="default" r:id="rId9"/>
          <w:footerReference w:type="default" r:id="rId10"/>
          <w:pgSz w:w="12240" w:h="15840" w:code="1"/>
          <w:pgMar w:top="1440" w:right="1080" w:bottom="1440" w:left="1080" w:header="720" w:footer="720" w:gutter="0"/>
          <w:cols w:space="720"/>
          <w:vAlign w:val="center"/>
          <w:docGrid w:linePitch="360"/>
        </w:sectPr>
      </w:pPr>
    </w:p>
    <w:bookmarkEnd w:id="0" w:displacedByCustomXml="next"/>
    <w:sdt>
      <w:sdtPr>
        <w:rPr>
          <w:b/>
          <w:bCs/>
          <w:noProof/>
          <w:color w:val="009CD3" w:themeColor="accent1"/>
          <w:sz w:val="24"/>
          <w:szCs w:val="24"/>
        </w:rPr>
        <w:id w:val="1005619890"/>
        <w:docPartObj>
          <w:docPartGallery w:val="Table of Contents"/>
          <w:docPartUnique/>
        </w:docPartObj>
      </w:sdtPr>
      <w:sdtContent>
        <w:p w:rsidR="00D02D56" w:rsidRPr="003902E7" w:rsidP="1243833B" w14:paraId="525895ED" w14:textId="7F49BF29">
          <w:pPr>
            <w:rPr>
              <w:rFonts w:ascii="Libre Franklin" w:hAnsi="Libre Franklin" w:cs="Times New Roman"/>
              <w:b/>
              <w:caps/>
              <w:color w:val="009CD3" w:themeColor="accent1"/>
              <w:spacing w:val="20"/>
              <w:sz w:val="28"/>
              <w:szCs w:val="28"/>
            </w:rPr>
          </w:pPr>
          <w:r w:rsidRPr="00E67437">
            <w:rPr>
              <w:rFonts w:ascii="Libre Franklin" w:hAnsi="Libre Franklin" w:cs="Times New Roman"/>
              <w:b/>
              <w:caps/>
              <w:color w:val="009CD3" w:themeColor="accent1"/>
              <w:spacing w:val="20"/>
              <w:sz w:val="28"/>
              <w:szCs w:val="28"/>
            </w:rPr>
            <w:t>Table of Contents</w:t>
          </w:r>
        </w:p>
        <w:p w:rsidR="00696AED" w:rsidRPr="003902E7" w:rsidP="00E67437" w14:paraId="686233B8" w14:textId="286D92E9">
          <w:pPr>
            <w:pStyle w:val="TOC1"/>
            <w:tabs>
              <w:tab w:val="clear" w:pos="9360"/>
              <w:tab w:val="right" w:leader="dot" w:pos="10080"/>
            </w:tabs>
            <w:rPr>
              <w:rFonts w:ascii="Libre Franklin" w:hAnsi="Libre Franklin" w:eastAsiaTheme="minorEastAsia"/>
              <w:color w:val="auto"/>
              <w:kern w:val="2"/>
              <w:sz w:val="20"/>
              <w:szCs w:val="20"/>
              <w14:ligatures w14:val="standardContextual"/>
            </w:rPr>
          </w:pPr>
          <w:r w:rsidRPr="003902E7">
            <w:rPr>
              <w:rFonts w:ascii="Libre Franklin" w:hAnsi="Libre Franklin"/>
              <w:sz w:val="20"/>
              <w:szCs w:val="20"/>
            </w:rPr>
            <w:fldChar w:fldCharType="begin"/>
          </w:r>
          <w:r w:rsidRPr="003902E7" w:rsidR="004306FB">
            <w:rPr>
              <w:rFonts w:ascii="Libre Franklin" w:hAnsi="Libre Franklin"/>
              <w:sz w:val="20"/>
              <w:szCs w:val="20"/>
            </w:rPr>
            <w:instrText>TOC \o "1-3" \h \z \u</w:instrText>
          </w:r>
          <w:r w:rsidRPr="003902E7">
            <w:rPr>
              <w:rFonts w:ascii="Libre Franklin" w:hAnsi="Libre Franklin"/>
              <w:sz w:val="20"/>
              <w:szCs w:val="20"/>
            </w:rPr>
            <w:fldChar w:fldCharType="separate"/>
          </w:r>
          <w:hyperlink w:anchor="_Toc166561292" w:history="1">
            <w:r w:rsidRPr="003902E7" w:rsidR="008D2AB7">
              <w:rPr>
                <w:rStyle w:val="Hyperlink"/>
                <w:rFonts w:ascii="Libre Franklin" w:eastAsia="Times New Roman" w:hAnsi="Libre Franklin" w:cs="Times New Roman"/>
                <w:sz w:val="20"/>
                <w:szCs w:val="20"/>
              </w:rPr>
              <w:t>1.</w:t>
            </w:r>
            <w:r w:rsidRPr="003902E7" w:rsidR="008D2AB7">
              <w:rPr>
                <w:rFonts w:ascii="Libre Franklin" w:hAnsi="Libre Franklin" w:eastAsiaTheme="minorEastAsia"/>
                <w:color w:val="auto"/>
                <w:kern w:val="2"/>
                <w:sz w:val="20"/>
                <w:szCs w:val="20"/>
                <w14:ligatures w14:val="standardContextual"/>
              </w:rPr>
              <w:tab/>
            </w:r>
            <w:r w:rsidRPr="003902E7" w:rsidR="008D2AB7">
              <w:rPr>
                <w:rStyle w:val="Hyperlink"/>
                <w:rFonts w:ascii="Libre Franklin" w:eastAsia="Times New Roman" w:hAnsi="Libre Franklin" w:cs="Times New Roman"/>
                <w:sz w:val="20"/>
                <w:szCs w:val="20"/>
              </w:rPr>
              <w:t>OUTREACH EMAIL FOR HUD TO SEND TO EACH GRANTEE POINT OF CONTACT</w:t>
            </w:r>
            <w:r w:rsidRPr="003902E7" w:rsidR="008D2AB7">
              <w:rPr>
                <w:rFonts w:ascii="Libre Franklin" w:hAnsi="Libre Franklin"/>
                <w:webHidden/>
                <w:sz w:val="20"/>
                <w:szCs w:val="20"/>
              </w:rPr>
              <w:tab/>
            </w:r>
            <w:r w:rsidRPr="003902E7">
              <w:rPr>
                <w:rFonts w:ascii="Libre Franklin" w:hAnsi="Libre Franklin"/>
                <w:webHidden/>
                <w:sz w:val="20"/>
                <w:szCs w:val="20"/>
              </w:rPr>
              <w:fldChar w:fldCharType="begin"/>
            </w:r>
            <w:r w:rsidRPr="003902E7">
              <w:rPr>
                <w:rFonts w:ascii="Libre Franklin" w:hAnsi="Libre Franklin"/>
                <w:webHidden/>
                <w:sz w:val="20"/>
                <w:szCs w:val="20"/>
              </w:rPr>
              <w:instrText xml:space="preserve"> PAGEREF _Toc166561292 \h </w:instrText>
            </w:r>
            <w:r w:rsidRPr="003902E7">
              <w:rPr>
                <w:rFonts w:ascii="Libre Franklin" w:hAnsi="Libre Franklin"/>
                <w:webHidden/>
                <w:sz w:val="20"/>
                <w:szCs w:val="20"/>
              </w:rPr>
              <w:fldChar w:fldCharType="separate"/>
            </w:r>
            <w:r w:rsidR="00D35D9D">
              <w:rPr>
                <w:rFonts w:ascii="Libre Franklin" w:hAnsi="Libre Franklin"/>
                <w:webHidden/>
                <w:sz w:val="20"/>
                <w:szCs w:val="20"/>
              </w:rPr>
              <w:t>1</w:t>
            </w:r>
            <w:r w:rsidRPr="003902E7">
              <w:rPr>
                <w:rFonts w:ascii="Libre Franklin" w:hAnsi="Libre Franklin"/>
                <w:webHidden/>
                <w:sz w:val="20"/>
                <w:szCs w:val="20"/>
              </w:rPr>
              <w:fldChar w:fldCharType="end"/>
            </w:r>
          </w:hyperlink>
        </w:p>
        <w:p w:rsidR="00696AED" w:rsidRPr="003902E7" w:rsidP="00E67437" w14:paraId="1A670452" w14:textId="11E8EE91">
          <w:pPr>
            <w:pStyle w:val="TOC1"/>
            <w:tabs>
              <w:tab w:val="clear" w:pos="9360"/>
              <w:tab w:val="right" w:leader="dot" w:pos="10080"/>
            </w:tabs>
            <w:rPr>
              <w:rFonts w:ascii="Libre Franklin" w:hAnsi="Libre Franklin" w:eastAsiaTheme="minorEastAsia"/>
              <w:color w:val="auto"/>
              <w:kern w:val="2"/>
              <w:sz w:val="20"/>
              <w:szCs w:val="20"/>
              <w14:ligatures w14:val="standardContextual"/>
            </w:rPr>
          </w:pPr>
          <w:hyperlink w:anchor="_Toc166561293" w:history="1">
            <w:r w:rsidRPr="003902E7" w:rsidR="008D2AB7">
              <w:rPr>
                <w:rStyle w:val="Hyperlink"/>
                <w:rFonts w:ascii="Libre Franklin" w:hAnsi="Libre Franklin" w:cs="Times New Roman"/>
                <w:sz w:val="20"/>
                <w:szCs w:val="20"/>
              </w:rPr>
              <w:t>2. FOLLOW-UP EMAIL FROM</w:t>
            </w:r>
            <w:r w:rsidR="00661FAB">
              <w:rPr>
                <w:rStyle w:val="Hyperlink"/>
                <w:rFonts w:ascii="Libre Franklin" w:hAnsi="Libre Franklin" w:cs="Times New Roman"/>
                <w:sz w:val="20"/>
                <w:szCs w:val="20"/>
              </w:rPr>
              <w:t xml:space="preserve"> </w:t>
            </w:r>
            <w:r w:rsidRPr="00661FAB" w:rsidR="00661FAB">
              <w:rPr>
                <w:rStyle w:val="Hyperlink"/>
                <w:rFonts w:ascii="Libre Franklin" w:hAnsi="Libre Franklin" w:cs="Times New Roman"/>
                <w:color w:val="A20000"/>
                <w:sz w:val="20"/>
                <w:szCs w:val="20"/>
              </w:rPr>
              <w:t xml:space="preserve">&lt;Contractor&gt; </w:t>
            </w:r>
            <w:r w:rsidRPr="003902E7" w:rsidR="008D2AB7">
              <w:rPr>
                <w:rStyle w:val="Hyperlink"/>
                <w:rFonts w:ascii="Libre Franklin" w:hAnsi="Libre Franklin" w:cs="Times New Roman"/>
                <w:sz w:val="20"/>
                <w:szCs w:val="20"/>
              </w:rPr>
              <w:t>TO POC TO SCHEDULE INTRODUCTORY MEETING</w:t>
            </w:r>
            <w:r w:rsidRPr="003902E7" w:rsidR="008D2AB7">
              <w:rPr>
                <w:rFonts w:ascii="Libre Franklin" w:hAnsi="Libre Franklin"/>
                <w:webHidden/>
                <w:sz w:val="20"/>
                <w:szCs w:val="20"/>
              </w:rPr>
              <w:tab/>
            </w:r>
            <w:r w:rsidRPr="003902E7">
              <w:rPr>
                <w:rFonts w:ascii="Libre Franklin" w:hAnsi="Libre Franklin"/>
                <w:webHidden/>
                <w:sz w:val="20"/>
                <w:szCs w:val="20"/>
              </w:rPr>
              <w:fldChar w:fldCharType="begin"/>
            </w:r>
            <w:r w:rsidRPr="003902E7">
              <w:rPr>
                <w:rFonts w:ascii="Libre Franklin" w:hAnsi="Libre Franklin"/>
                <w:webHidden/>
                <w:sz w:val="20"/>
                <w:szCs w:val="20"/>
              </w:rPr>
              <w:instrText xml:space="preserve"> PAGEREF _Toc166561293 \h </w:instrText>
            </w:r>
            <w:r w:rsidRPr="003902E7">
              <w:rPr>
                <w:rFonts w:ascii="Libre Franklin" w:hAnsi="Libre Franklin"/>
                <w:webHidden/>
                <w:sz w:val="20"/>
                <w:szCs w:val="20"/>
              </w:rPr>
              <w:fldChar w:fldCharType="separate"/>
            </w:r>
            <w:r w:rsidR="00D35D9D">
              <w:rPr>
                <w:rFonts w:ascii="Libre Franklin" w:hAnsi="Libre Franklin"/>
                <w:webHidden/>
                <w:sz w:val="20"/>
                <w:szCs w:val="20"/>
              </w:rPr>
              <w:t>2</w:t>
            </w:r>
            <w:r w:rsidRPr="003902E7">
              <w:rPr>
                <w:rFonts w:ascii="Libre Franklin" w:hAnsi="Libre Franklin"/>
                <w:webHidden/>
                <w:sz w:val="20"/>
                <w:szCs w:val="20"/>
              </w:rPr>
              <w:fldChar w:fldCharType="end"/>
            </w:r>
          </w:hyperlink>
        </w:p>
        <w:p w:rsidR="00696AED" w:rsidRPr="003902E7" w:rsidP="00E67437" w14:paraId="7D1D7588" w14:textId="2D843234">
          <w:pPr>
            <w:pStyle w:val="TOC1"/>
            <w:tabs>
              <w:tab w:val="clear" w:pos="9360"/>
              <w:tab w:val="right" w:leader="dot" w:pos="10080"/>
            </w:tabs>
            <w:rPr>
              <w:rFonts w:ascii="Libre Franklin" w:hAnsi="Libre Franklin" w:eastAsiaTheme="minorEastAsia"/>
              <w:color w:val="auto"/>
              <w:kern w:val="2"/>
              <w:sz w:val="20"/>
              <w:szCs w:val="20"/>
              <w14:ligatures w14:val="standardContextual"/>
            </w:rPr>
          </w:pPr>
          <w:hyperlink w:anchor="_Toc166561294" w:history="1">
            <w:r w:rsidRPr="003902E7" w:rsidR="008D2AB7">
              <w:rPr>
                <w:rStyle w:val="Hyperlink"/>
                <w:rFonts w:ascii="Libre Franklin" w:hAnsi="Libre Franklin" w:cs="Times New Roman"/>
                <w:sz w:val="20"/>
                <w:szCs w:val="20"/>
              </w:rPr>
              <w:t>3. ONE-PAGE INFORMATION SHEET TO INTRODUCE STUDY TO GOVERNMANT AND COMMUNITY STAKEHOLDERS</w:t>
            </w:r>
            <w:r w:rsidRPr="003902E7" w:rsidR="008D2AB7">
              <w:rPr>
                <w:rFonts w:ascii="Libre Franklin" w:hAnsi="Libre Franklin"/>
                <w:webHidden/>
                <w:sz w:val="20"/>
                <w:szCs w:val="20"/>
              </w:rPr>
              <w:tab/>
            </w:r>
            <w:r w:rsidRPr="003902E7">
              <w:rPr>
                <w:rFonts w:ascii="Libre Franklin" w:hAnsi="Libre Franklin"/>
                <w:webHidden/>
                <w:sz w:val="20"/>
                <w:szCs w:val="20"/>
              </w:rPr>
              <w:fldChar w:fldCharType="begin"/>
            </w:r>
            <w:r w:rsidRPr="003902E7">
              <w:rPr>
                <w:rFonts w:ascii="Libre Franklin" w:hAnsi="Libre Franklin"/>
                <w:webHidden/>
                <w:sz w:val="20"/>
                <w:szCs w:val="20"/>
              </w:rPr>
              <w:instrText xml:space="preserve"> PAGEREF _Toc166561294 \h </w:instrText>
            </w:r>
            <w:r w:rsidRPr="003902E7">
              <w:rPr>
                <w:rFonts w:ascii="Libre Franklin" w:hAnsi="Libre Franklin"/>
                <w:webHidden/>
                <w:sz w:val="20"/>
                <w:szCs w:val="20"/>
              </w:rPr>
              <w:fldChar w:fldCharType="separate"/>
            </w:r>
            <w:r w:rsidR="00D35D9D">
              <w:rPr>
                <w:rFonts w:ascii="Libre Franklin" w:hAnsi="Libre Franklin"/>
                <w:webHidden/>
                <w:sz w:val="20"/>
                <w:szCs w:val="20"/>
              </w:rPr>
              <w:t>3</w:t>
            </w:r>
            <w:r w:rsidRPr="003902E7">
              <w:rPr>
                <w:rFonts w:ascii="Libre Franklin" w:hAnsi="Libre Franklin"/>
                <w:webHidden/>
                <w:sz w:val="20"/>
                <w:szCs w:val="20"/>
              </w:rPr>
              <w:fldChar w:fldCharType="end"/>
            </w:r>
          </w:hyperlink>
        </w:p>
        <w:p w:rsidR="00696AED" w:rsidRPr="003902E7" w:rsidP="00E67437" w14:paraId="6E32E800" w14:textId="21CD5A9D">
          <w:pPr>
            <w:pStyle w:val="TOC1"/>
            <w:tabs>
              <w:tab w:val="clear" w:pos="9360"/>
              <w:tab w:val="right" w:leader="dot" w:pos="10080"/>
            </w:tabs>
            <w:rPr>
              <w:rFonts w:ascii="Libre Franklin" w:hAnsi="Libre Franklin" w:eastAsiaTheme="minorEastAsia"/>
              <w:color w:val="auto"/>
              <w:kern w:val="2"/>
              <w:sz w:val="20"/>
              <w:szCs w:val="20"/>
              <w14:ligatures w14:val="standardContextual"/>
            </w:rPr>
          </w:pPr>
          <w:hyperlink w:anchor="_Toc166561295" w:history="1">
            <w:r w:rsidRPr="003902E7" w:rsidR="008D2AB7">
              <w:rPr>
                <w:rStyle w:val="Hyperlink"/>
                <w:rFonts w:ascii="Libre Franklin" w:hAnsi="Libre Franklin" w:cs="Times New Roman"/>
                <w:sz w:val="20"/>
                <w:szCs w:val="20"/>
              </w:rPr>
              <w:t>4. ONE-PAGE INFORMATION SHEET TO INTRODUCE STUDY TO HOMEOWNER PARTICIPANTS</w:t>
            </w:r>
            <w:r w:rsidRPr="003902E7" w:rsidR="008D2AB7">
              <w:rPr>
                <w:rFonts w:ascii="Libre Franklin" w:hAnsi="Libre Franklin"/>
                <w:webHidden/>
                <w:sz w:val="20"/>
                <w:szCs w:val="20"/>
              </w:rPr>
              <w:tab/>
            </w:r>
            <w:r w:rsidRPr="003902E7">
              <w:rPr>
                <w:rFonts w:ascii="Libre Franklin" w:hAnsi="Libre Franklin"/>
                <w:webHidden/>
                <w:sz w:val="20"/>
                <w:szCs w:val="20"/>
              </w:rPr>
              <w:fldChar w:fldCharType="begin"/>
            </w:r>
            <w:r w:rsidRPr="003902E7">
              <w:rPr>
                <w:rFonts w:ascii="Libre Franklin" w:hAnsi="Libre Franklin"/>
                <w:webHidden/>
                <w:sz w:val="20"/>
                <w:szCs w:val="20"/>
              </w:rPr>
              <w:instrText xml:space="preserve"> PAGEREF _Toc166561295 \h </w:instrText>
            </w:r>
            <w:r w:rsidRPr="003902E7">
              <w:rPr>
                <w:rFonts w:ascii="Libre Franklin" w:hAnsi="Libre Franklin"/>
                <w:webHidden/>
                <w:sz w:val="20"/>
                <w:szCs w:val="20"/>
              </w:rPr>
              <w:fldChar w:fldCharType="separate"/>
            </w:r>
            <w:r w:rsidR="00D35D9D">
              <w:rPr>
                <w:rFonts w:ascii="Libre Franklin" w:hAnsi="Libre Franklin"/>
                <w:webHidden/>
                <w:sz w:val="20"/>
                <w:szCs w:val="20"/>
              </w:rPr>
              <w:t>6</w:t>
            </w:r>
            <w:r w:rsidRPr="003902E7">
              <w:rPr>
                <w:rFonts w:ascii="Libre Franklin" w:hAnsi="Libre Franklin"/>
                <w:webHidden/>
                <w:sz w:val="20"/>
                <w:szCs w:val="20"/>
              </w:rPr>
              <w:fldChar w:fldCharType="end"/>
            </w:r>
          </w:hyperlink>
        </w:p>
        <w:p w:rsidR="00696AED" w:rsidRPr="003902E7" w:rsidP="00E67437" w14:paraId="31FB431C" w14:textId="25B556B1">
          <w:pPr>
            <w:pStyle w:val="TOC1"/>
            <w:tabs>
              <w:tab w:val="clear" w:pos="9360"/>
              <w:tab w:val="right" w:leader="dot" w:pos="10080"/>
            </w:tabs>
            <w:rPr>
              <w:rFonts w:ascii="Libre Franklin" w:hAnsi="Libre Franklin" w:eastAsiaTheme="minorEastAsia"/>
              <w:color w:val="auto"/>
              <w:kern w:val="2"/>
              <w:sz w:val="20"/>
              <w:szCs w:val="20"/>
              <w14:ligatures w14:val="standardContextual"/>
            </w:rPr>
          </w:pPr>
          <w:hyperlink w:anchor="_Toc166561296" w:history="1">
            <w:r w:rsidRPr="003902E7" w:rsidR="008D2AB7">
              <w:rPr>
                <w:rStyle w:val="Hyperlink"/>
                <w:rFonts w:ascii="Libre Franklin" w:eastAsia="Times New Roman" w:hAnsi="Libre Franklin" w:cs="Times New Roman"/>
                <w:sz w:val="20"/>
                <w:szCs w:val="20"/>
              </w:rPr>
              <w:t>5. RECRUITMENT EMAIL FROM THE GRANT POC TO GOVERNMENT AND COMMUNITY ORGANIZATIONS</w:t>
            </w:r>
            <w:r w:rsidRPr="003902E7" w:rsidR="008D2AB7">
              <w:rPr>
                <w:rFonts w:ascii="Libre Franklin" w:hAnsi="Libre Franklin"/>
                <w:webHidden/>
                <w:sz w:val="20"/>
                <w:szCs w:val="20"/>
              </w:rPr>
              <w:tab/>
            </w:r>
            <w:r w:rsidRPr="003902E7">
              <w:rPr>
                <w:rFonts w:ascii="Libre Franklin" w:hAnsi="Libre Franklin"/>
                <w:webHidden/>
                <w:sz w:val="20"/>
                <w:szCs w:val="20"/>
              </w:rPr>
              <w:fldChar w:fldCharType="begin"/>
            </w:r>
            <w:r w:rsidRPr="003902E7">
              <w:rPr>
                <w:rFonts w:ascii="Libre Franklin" w:hAnsi="Libre Franklin"/>
                <w:webHidden/>
                <w:sz w:val="20"/>
                <w:szCs w:val="20"/>
              </w:rPr>
              <w:instrText xml:space="preserve"> PAGEREF _Toc166561296 \h </w:instrText>
            </w:r>
            <w:r w:rsidRPr="003902E7">
              <w:rPr>
                <w:rFonts w:ascii="Libre Franklin" w:hAnsi="Libre Franklin"/>
                <w:webHidden/>
                <w:sz w:val="20"/>
                <w:szCs w:val="20"/>
              </w:rPr>
              <w:fldChar w:fldCharType="separate"/>
            </w:r>
            <w:r w:rsidR="00D35D9D">
              <w:rPr>
                <w:rFonts w:ascii="Libre Franklin" w:hAnsi="Libre Franklin"/>
                <w:webHidden/>
                <w:sz w:val="20"/>
                <w:szCs w:val="20"/>
              </w:rPr>
              <w:t>7</w:t>
            </w:r>
            <w:r w:rsidRPr="003902E7">
              <w:rPr>
                <w:rFonts w:ascii="Libre Franklin" w:hAnsi="Libre Franklin"/>
                <w:webHidden/>
                <w:sz w:val="20"/>
                <w:szCs w:val="20"/>
              </w:rPr>
              <w:fldChar w:fldCharType="end"/>
            </w:r>
          </w:hyperlink>
        </w:p>
        <w:p w:rsidR="00696AED" w:rsidRPr="003902E7" w:rsidP="00E67437" w14:paraId="0F4A4D6F" w14:textId="7411B8AE">
          <w:pPr>
            <w:pStyle w:val="TOC1"/>
            <w:tabs>
              <w:tab w:val="clear" w:pos="9360"/>
              <w:tab w:val="right" w:leader="dot" w:pos="10080"/>
            </w:tabs>
            <w:rPr>
              <w:rFonts w:ascii="Libre Franklin" w:hAnsi="Libre Franklin" w:eastAsiaTheme="minorEastAsia"/>
              <w:color w:val="auto"/>
              <w:kern w:val="2"/>
              <w:sz w:val="20"/>
              <w:szCs w:val="20"/>
              <w14:ligatures w14:val="standardContextual"/>
            </w:rPr>
          </w:pPr>
          <w:hyperlink w:anchor="_Toc166561297" w:history="1">
            <w:r w:rsidRPr="003902E7" w:rsidR="008D2AB7">
              <w:rPr>
                <w:rStyle w:val="Hyperlink"/>
                <w:rFonts w:ascii="Libre Franklin" w:hAnsi="Libre Franklin" w:cs="Times New Roman"/>
                <w:sz w:val="20"/>
                <w:szCs w:val="20"/>
              </w:rPr>
              <w:t xml:space="preserve">6. FOLLOW-UP EMAIL FROM </w:t>
            </w:r>
            <w:r w:rsidRPr="00661FAB" w:rsidR="00661FAB">
              <w:rPr>
                <w:rStyle w:val="Hyperlink"/>
                <w:rFonts w:ascii="Libre Franklin" w:hAnsi="Libre Franklin" w:cs="Times New Roman"/>
                <w:color w:val="A20000"/>
                <w:sz w:val="20"/>
                <w:szCs w:val="20"/>
              </w:rPr>
              <w:t>&lt;Contractor&gt;</w:t>
            </w:r>
            <w:r w:rsidRPr="00661FAB" w:rsidR="00661FAB">
              <w:rPr>
                <w:rStyle w:val="Hyperlink"/>
                <w:rFonts w:ascii="Libre Franklin" w:hAnsi="Libre Franklin" w:cs="Times New Roman"/>
                <w:sz w:val="20"/>
                <w:szCs w:val="20"/>
              </w:rPr>
              <w:t xml:space="preserve"> </w:t>
            </w:r>
            <w:r w:rsidRPr="003902E7" w:rsidR="008D2AB7">
              <w:rPr>
                <w:rStyle w:val="Hyperlink"/>
                <w:rFonts w:ascii="Libre Franklin" w:hAnsi="Libre Franklin" w:cs="Times New Roman"/>
                <w:sz w:val="20"/>
                <w:szCs w:val="20"/>
              </w:rPr>
              <w:t xml:space="preserve"> TO SCHEDULE INTERVIEW WITH GOVERNMENT AND COMMUNITY ORGANIZATIONS</w:t>
            </w:r>
            <w:r w:rsidRPr="003902E7" w:rsidR="008D2AB7">
              <w:rPr>
                <w:rFonts w:ascii="Libre Franklin" w:hAnsi="Libre Franklin"/>
                <w:webHidden/>
                <w:sz w:val="20"/>
                <w:szCs w:val="20"/>
              </w:rPr>
              <w:tab/>
            </w:r>
            <w:r w:rsidRPr="003902E7">
              <w:rPr>
                <w:rFonts w:ascii="Libre Franklin" w:hAnsi="Libre Franklin"/>
                <w:webHidden/>
                <w:sz w:val="20"/>
                <w:szCs w:val="20"/>
              </w:rPr>
              <w:fldChar w:fldCharType="begin"/>
            </w:r>
            <w:r w:rsidRPr="003902E7">
              <w:rPr>
                <w:rFonts w:ascii="Libre Franklin" w:hAnsi="Libre Franklin"/>
                <w:webHidden/>
                <w:sz w:val="20"/>
                <w:szCs w:val="20"/>
              </w:rPr>
              <w:instrText xml:space="preserve"> PAGEREF _Toc166561297 \h </w:instrText>
            </w:r>
            <w:r w:rsidRPr="003902E7">
              <w:rPr>
                <w:rFonts w:ascii="Libre Franklin" w:hAnsi="Libre Franklin"/>
                <w:webHidden/>
                <w:sz w:val="20"/>
                <w:szCs w:val="20"/>
              </w:rPr>
              <w:fldChar w:fldCharType="separate"/>
            </w:r>
            <w:r w:rsidR="00D35D9D">
              <w:rPr>
                <w:rFonts w:ascii="Libre Franklin" w:hAnsi="Libre Franklin"/>
                <w:webHidden/>
                <w:sz w:val="20"/>
                <w:szCs w:val="20"/>
              </w:rPr>
              <w:t>9</w:t>
            </w:r>
            <w:r w:rsidRPr="003902E7">
              <w:rPr>
                <w:rFonts w:ascii="Libre Franklin" w:hAnsi="Libre Franklin"/>
                <w:webHidden/>
                <w:sz w:val="20"/>
                <w:szCs w:val="20"/>
              </w:rPr>
              <w:fldChar w:fldCharType="end"/>
            </w:r>
          </w:hyperlink>
        </w:p>
        <w:p w:rsidR="00696AED" w:rsidRPr="003902E7" w:rsidP="00E67437" w14:paraId="30896102" w14:textId="44FBC695">
          <w:pPr>
            <w:pStyle w:val="TOC1"/>
            <w:tabs>
              <w:tab w:val="clear" w:pos="9360"/>
              <w:tab w:val="right" w:leader="dot" w:pos="10080"/>
            </w:tabs>
            <w:rPr>
              <w:rFonts w:ascii="Libre Franklin" w:hAnsi="Libre Franklin" w:eastAsiaTheme="minorEastAsia"/>
              <w:color w:val="auto"/>
              <w:kern w:val="2"/>
              <w:sz w:val="20"/>
              <w:szCs w:val="20"/>
              <w14:ligatures w14:val="standardContextual"/>
            </w:rPr>
          </w:pPr>
          <w:hyperlink w:anchor="_Toc166561298" w:history="1">
            <w:r w:rsidRPr="003902E7" w:rsidR="008D2AB7">
              <w:rPr>
                <w:rStyle w:val="Hyperlink"/>
                <w:rFonts w:ascii="Libre Franklin" w:hAnsi="Libre Franklin" w:cs="Times New Roman"/>
                <w:sz w:val="20"/>
                <w:szCs w:val="20"/>
              </w:rPr>
              <w:t xml:space="preserve">7. </w:t>
            </w:r>
            <w:r w:rsidRPr="003902E7" w:rsidR="008D2AB7">
              <w:rPr>
                <w:rStyle w:val="Hyperlink"/>
                <w:rFonts w:ascii="Libre Franklin" w:eastAsia="Times New Roman" w:hAnsi="Libre Franklin" w:cs="Times New Roman"/>
                <w:sz w:val="20"/>
                <w:szCs w:val="20"/>
              </w:rPr>
              <w:t>RECRUITMENT EMAIL FROM THE GRANT POC TO HOMEOWNER PARTICIPANT</w:t>
            </w:r>
            <w:r w:rsidRPr="003902E7" w:rsidR="008D2AB7">
              <w:rPr>
                <w:rFonts w:ascii="Libre Franklin" w:hAnsi="Libre Franklin"/>
                <w:webHidden/>
                <w:sz w:val="20"/>
                <w:szCs w:val="20"/>
              </w:rPr>
              <w:tab/>
            </w:r>
            <w:r w:rsidRPr="003902E7">
              <w:rPr>
                <w:rFonts w:ascii="Libre Franklin" w:hAnsi="Libre Franklin"/>
                <w:webHidden/>
                <w:sz w:val="20"/>
                <w:szCs w:val="20"/>
              </w:rPr>
              <w:fldChar w:fldCharType="begin"/>
            </w:r>
            <w:r w:rsidRPr="003902E7">
              <w:rPr>
                <w:rFonts w:ascii="Libre Franklin" w:hAnsi="Libre Franklin"/>
                <w:webHidden/>
                <w:sz w:val="20"/>
                <w:szCs w:val="20"/>
              </w:rPr>
              <w:instrText xml:space="preserve"> PAGEREF _Toc166561298 \h </w:instrText>
            </w:r>
            <w:r w:rsidRPr="003902E7">
              <w:rPr>
                <w:rFonts w:ascii="Libre Franklin" w:hAnsi="Libre Franklin"/>
                <w:webHidden/>
                <w:sz w:val="20"/>
                <w:szCs w:val="20"/>
              </w:rPr>
              <w:fldChar w:fldCharType="separate"/>
            </w:r>
            <w:r w:rsidR="00D35D9D">
              <w:rPr>
                <w:rFonts w:ascii="Libre Franklin" w:hAnsi="Libre Franklin"/>
                <w:webHidden/>
                <w:sz w:val="20"/>
                <w:szCs w:val="20"/>
              </w:rPr>
              <w:t>10</w:t>
            </w:r>
            <w:r w:rsidRPr="003902E7">
              <w:rPr>
                <w:rFonts w:ascii="Libre Franklin" w:hAnsi="Libre Franklin"/>
                <w:webHidden/>
                <w:sz w:val="20"/>
                <w:szCs w:val="20"/>
              </w:rPr>
              <w:fldChar w:fldCharType="end"/>
            </w:r>
          </w:hyperlink>
        </w:p>
        <w:p w:rsidR="00696AED" w:rsidRPr="003902E7" w:rsidP="00E67437" w14:paraId="215B60B8" w14:textId="7275C26E">
          <w:pPr>
            <w:pStyle w:val="TOC1"/>
            <w:tabs>
              <w:tab w:val="clear" w:pos="9360"/>
              <w:tab w:val="right" w:leader="dot" w:pos="10080"/>
            </w:tabs>
            <w:rPr>
              <w:rFonts w:ascii="Libre Franklin" w:hAnsi="Libre Franklin" w:eastAsiaTheme="minorEastAsia"/>
              <w:color w:val="auto"/>
              <w:kern w:val="2"/>
              <w:sz w:val="20"/>
              <w:szCs w:val="20"/>
              <w14:ligatures w14:val="standardContextual"/>
            </w:rPr>
          </w:pPr>
          <w:hyperlink w:anchor="_Toc166561299" w:history="1">
            <w:r w:rsidRPr="003902E7" w:rsidR="008D2AB7">
              <w:rPr>
                <w:rStyle w:val="Hyperlink"/>
                <w:rFonts w:ascii="Libre Franklin" w:hAnsi="Libre Franklin" w:cs="Times New Roman"/>
                <w:sz w:val="20"/>
                <w:szCs w:val="20"/>
              </w:rPr>
              <w:t xml:space="preserve">8. FOLLOW-UP EMAIL FROM </w:t>
            </w:r>
            <w:r w:rsidRPr="00661FAB" w:rsidR="00661FAB">
              <w:rPr>
                <w:rStyle w:val="Hyperlink"/>
                <w:rFonts w:ascii="Libre Franklin" w:hAnsi="Libre Franklin" w:cs="Times New Roman"/>
                <w:color w:val="A20000"/>
                <w:sz w:val="20"/>
                <w:szCs w:val="20"/>
              </w:rPr>
              <w:t xml:space="preserve">&lt;Contractor&gt; </w:t>
            </w:r>
            <w:r w:rsidRPr="00661FAB" w:rsidR="008D2AB7">
              <w:rPr>
                <w:rStyle w:val="Hyperlink"/>
                <w:rFonts w:ascii="Libre Franklin" w:hAnsi="Libre Franklin" w:cs="Times New Roman"/>
                <w:color w:val="A20000"/>
                <w:sz w:val="20"/>
                <w:szCs w:val="20"/>
              </w:rPr>
              <w:t xml:space="preserve"> </w:t>
            </w:r>
            <w:r w:rsidRPr="003902E7" w:rsidR="008D2AB7">
              <w:rPr>
                <w:rStyle w:val="Hyperlink"/>
                <w:rFonts w:ascii="Libre Franklin" w:hAnsi="Libre Franklin" w:cs="Times New Roman"/>
                <w:sz w:val="20"/>
                <w:szCs w:val="20"/>
              </w:rPr>
              <w:t>TO SCHEDULE INTERVIEW WITH HOMEOWNER PARTICIPANTS</w:t>
            </w:r>
            <w:r w:rsidRPr="003902E7" w:rsidR="008D2AB7">
              <w:rPr>
                <w:rFonts w:ascii="Libre Franklin" w:hAnsi="Libre Franklin"/>
                <w:webHidden/>
                <w:sz w:val="20"/>
                <w:szCs w:val="20"/>
              </w:rPr>
              <w:tab/>
            </w:r>
            <w:r w:rsidRPr="003902E7">
              <w:rPr>
                <w:rFonts w:ascii="Libre Franklin" w:hAnsi="Libre Franklin"/>
                <w:webHidden/>
                <w:sz w:val="20"/>
                <w:szCs w:val="20"/>
              </w:rPr>
              <w:fldChar w:fldCharType="begin"/>
            </w:r>
            <w:r w:rsidRPr="003902E7">
              <w:rPr>
                <w:rFonts w:ascii="Libre Franklin" w:hAnsi="Libre Franklin"/>
                <w:webHidden/>
                <w:sz w:val="20"/>
                <w:szCs w:val="20"/>
              </w:rPr>
              <w:instrText xml:space="preserve"> PAGEREF _Toc166561299 \h </w:instrText>
            </w:r>
            <w:r w:rsidRPr="003902E7">
              <w:rPr>
                <w:rFonts w:ascii="Libre Franklin" w:hAnsi="Libre Franklin"/>
                <w:webHidden/>
                <w:sz w:val="20"/>
                <w:szCs w:val="20"/>
              </w:rPr>
              <w:fldChar w:fldCharType="separate"/>
            </w:r>
            <w:r w:rsidR="00D35D9D">
              <w:rPr>
                <w:rFonts w:ascii="Libre Franklin" w:hAnsi="Libre Franklin"/>
                <w:webHidden/>
                <w:sz w:val="20"/>
                <w:szCs w:val="20"/>
              </w:rPr>
              <w:t>11</w:t>
            </w:r>
            <w:r w:rsidRPr="003902E7">
              <w:rPr>
                <w:rFonts w:ascii="Libre Franklin" w:hAnsi="Libre Franklin"/>
                <w:webHidden/>
                <w:sz w:val="20"/>
                <w:szCs w:val="20"/>
              </w:rPr>
              <w:fldChar w:fldCharType="end"/>
            </w:r>
          </w:hyperlink>
        </w:p>
        <w:p w:rsidR="00696AED" w:rsidRPr="003902E7" w:rsidP="00E67437" w14:paraId="499A4843" w14:textId="5FD8327C">
          <w:pPr>
            <w:pStyle w:val="TOC1"/>
            <w:tabs>
              <w:tab w:val="clear" w:pos="9360"/>
              <w:tab w:val="right" w:leader="dot" w:pos="10080"/>
            </w:tabs>
            <w:rPr>
              <w:rFonts w:ascii="Libre Franklin" w:hAnsi="Libre Franklin" w:eastAsiaTheme="minorEastAsia"/>
              <w:color w:val="auto"/>
              <w:kern w:val="2"/>
              <w:sz w:val="20"/>
              <w:szCs w:val="20"/>
              <w14:ligatures w14:val="standardContextual"/>
            </w:rPr>
          </w:pPr>
          <w:hyperlink w:anchor="_Toc166561300" w:history="1">
            <w:r w:rsidRPr="003902E7" w:rsidR="008D2AB7">
              <w:rPr>
                <w:rStyle w:val="Hyperlink"/>
                <w:rFonts w:ascii="Libre Franklin" w:hAnsi="Libre Franklin" w:cs="Times New Roman"/>
                <w:sz w:val="20"/>
                <w:szCs w:val="20"/>
              </w:rPr>
              <w:t>9. REMINDER EMAIL FOR PARTICIPATING IN THE INTERVIEW</w:t>
            </w:r>
            <w:r w:rsidRPr="003902E7" w:rsidR="008D2AB7">
              <w:rPr>
                <w:rFonts w:ascii="Libre Franklin" w:hAnsi="Libre Franklin"/>
                <w:webHidden/>
                <w:sz w:val="20"/>
                <w:szCs w:val="20"/>
              </w:rPr>
              <w:tab/>
            </w:r>
            <w:r w:rsidRPr="003902E7">
              <w:rPr>
                <w:rFonts w:ascii="Libre Franklin" w:hAnsi="Libre Franklin"/>
                <w:webHidden/>
                <w:sz w:val="20"/>
                <w:szCs w:val="20"/>
              </w:rPr>
              <w:fldChar w:fldCharType="begin"/>
            </w:r>
            <w:r w:rsidRPr="003902E7">
              <w:rPr>
                <w:rFonts w:ascii="Libre Franklin" w:hAnsi="Libre Franklin"/>
                <w:webHidden/>
                <w:sz w:val="20"/>
                <w:szCs w:val="20"/>
              </w:rPr>
              <w:instrText xml:space="preserve"> PAGEREF _Toc166561300 \h </w:instrText>
            </w:r>
            <w:r w:rsidRPr="003902E7">
              <w:rPr>
                <w:rFonts w:ascii="Libre Franklin" w:hAnsi="Libre Franklin"/>
                <w:webHidden/>
                <w:sz w:val="20"/>
                <w:szCs w:val="20"/>
              </w:rPr>
              <w:fldChar w:fldCharType="separate"/>
            </w:r>
            <w:r w:rsidR="00D35D9D">
              <w:rPr>
                <w:rFonts w:ascii="Libre Franklin" w:hAnsi="Libre Franklin"/>
                <w:webHidden/>
                <w:sz w:val="20"/>
                <w:szCs w:val="20"/>
              </w:rPr>
              <w:t>12</w:t>
            </w:r>
            <w:r w:rsidRPr="003902E7">
              <w:rPr>
                <w:rFonts w:ascii="Libre Franklin" w:hAnsi="Libre Franklin"/>
                <w:webHidden/>
                <w:sz w:val="20"/>
                <w:szCs w:val="20"/>
              </w:rPr>
              <w:fldChar w:fldCharType="end"/>
            </w:r>
          </w:hyperlink>
        </w:p>
        <w:p w:rsidR="00696AED" w:rsidRPr="003902E7" w:rsidP="00E67437" w14:paraId="3ED30EE0" w14:textId="5028F980">
          <w:pPr>
            <w:pStyle w:val="TOC1"/>
            <w:tabs>
              <w:tab w:val="clear" w:pos="9360"/>
              <w:tab w:val="right" w:leader="dot" w:pos="10080"/>
            </w:tabs>
            <w:rPr>
              <w:rFonts w:ascii="Libre Franklin" w:hAnsi="Libre Franklin" w:eastAsiaTheme="minorEastAsia"/>
              <w:color w:val="auto"/>
              <w:kern w:val="2"/>
              <w:sz w:val="20"/>
              <w:szCs w:val="20"/>
              <w14:ligatures w14:val="standardContextual"/>
            </w:rPr>
          </w:pPr>
          <w:hyperlink w:anchor="_Toc166561301" w:history="1">
            <w:r w:rsidRPr="003902E7" w:rsidR="008D2AB7">
              <w:rPr>
                <w:rStyle w:val="Hyperlink"/>
                <w:rFonts w:ascii="Libre Franklin" w:hAnsi="Libre Franklin" w:cs="Times New Roman"/>
                <w:sz w:val="20"/>
                <w:szCs w:val="20"/>
              </w:rPr>
              <w:t>10. THANK YOU EMAIL FOR PARTICIPATING IN THE INTERVIEW</w:t>
            </w:r>
            <w:r w:rsidRPr="003902E7" w:rsidR="008D2AB7">
              <w:rPr>
                <w:rFonts w:ascii="Libre Franklin" w:hAnsi="Libre Franklin"/>
                <w:webHidden/>
                <w:sz w:val="20"/>
                <w:szCs w:val="20"/>
              </w:rPr>
              <w:tab/>
            </w:r>
            <w:r w:rsidRPr="003902E7">
              <w:rPr>
                <w:rFonts w:ascii="Libre Franklin" w:hAnsi="Libre Franklin"/>
                <w:webHidden/>
                <w:sz w:val="20"/>
                <w:szCs w:val="20"/>
              </w:rPr>
              <w:fldChar w:fldCharType="begin"/>
            </w:r>
            <w:r w:rsidRPr="003902E7">
              <w:rPr>
                <w:rFonts w:ascii="Libre Franklin" w:hAnsi="Libre Franklin"/>
                <w:webHidden/>
                <w:sz w:val="20"/>
                <w:szCs w:val="20"/>
              </w:rPr>
              <w:instrText xml:space="preserve"> PAGEREF _Toc166561301 \h </w:instrText>
            </w:r>
            <w:r w:rsidRPr="003902E7">
              <w:rPr>
                <w:rFonts w:ascii="Libre Franklin" w:hAnsi="Libre Franklin"/>
                <w:webHidden/>
                <w:sz w:val="20"/>
                <w:szCs w:val="20"/>
              </w:rPr>
              <w:fldChar w:fldCharType="separate"/>
            </w:r>
            <w:r w:rsidR="00D35D9D">
              <w:rPr>
                <w:rFonts w:ascii="Libre Franklin" w:hAnsi="Libre Franklin"/>
                <w:webHidden/>
                <w:sz w:val="20"/>
                <w:szCs w:val="20"/>
              </w:rPr>
              <w:t>13</w:t>
            </w:r>
            <w:r w:rsidRPr="003902E7">
              <w:rPr>
                <w:rFonts w:ascii="Libre Franklin" w:hAnsi="Libre Franklin"/>
                <w:webHidden/>
                <w:sz w:val="20"/>
                <w:szCs w:val="20"/>
              </w:rPr>
              <w:fldChar w:fldCharType="end"/>
            </w:r>
          </w:hyperlink>
        </w:p>
        <w:p w:rsidR="00696AED" w:rsidRPr="003902E7" w:rsidP="00E67437" w14:paraId="41EE8DBA" w14:textId="2F771290">
          <w:pPr>
            <w:pStyle w:val="TOC1"/>
            <w:tabs>
              <w:tab w:val="clear" w:pos="9360"/>
              <w:tab w:val="right" w:leader="dot" w:pos="10080"/>
            </w:tabs>
            <w:rPr>
              <w:rFonts w:ascii="Libre Franklin" w:hAnsi="Libre Franklin" w:eastAsiaTheme="minorEastAsia"/>
              <w:color w:val="auto"/>
              <w:kern w:val="2"/>
              <w:sz w:val="20"/>
              <w:szCs w:val="20"/>
              <w14:ligatures w14:val="standardContextual"/>
            </w:rPr>
          </w:pPr>
          <w:hyperlink w:anchor="_Toc166561302" w:history="1">
            <w:r w:rsidRPr="003902E7" w:rsidR="008D2AB7">
              <w:rPr>
                <w:rStyle w:val="Hyperlink"/>
                <w:rFonts w:ascii="Libre Franklin" w:hAnsi="Libre Franklin" w:cs="Times New Roman"/>
                <w:sz w:val="20"/>
                <w:szCs w:val="20"/>
              </w:rPr>
              <w:t>11. PHONE SCRIPT FOR PARTICIPANTS WHO DID NOT RESPOND TO EMAIL INVITATIONS</w:t>
            </w:r>
            <w:r w:rsidRPr="003902E7" w:rsidR="008D2AB7">
              <w:rPr>
                <w:rFonts w:ascii="Libre Franklin" w:hAnsi="Libre Franklin"/>
                <w:webHidden/>
                <w:sz w:val="20"/>
                <w:szCs w:val="20"/>
              </w:rPr>
              <w:tab/>
            </w:r>
            <w:r w:rsidRPr="003902E7">
              <w:rPr>
                <w:rFonts w:ascii="Libre Franklin" w:hAnsi="Libre Franklin"/>
                <w:webHidden/>
                <w:sz w:val="20"/>
                <w:szCs w:val="20"/>
              </w:rPr>
              <w:fldChar w:fldCharType="begin"/>
            </w:r>
            <w:r w:rsidRPr="003902E7">
              <w:rPr>
                <w:rFonts w:ascii="Libre Franklin" w:hAnsi="Libre Franklin"/>
                <w:webHidden/>
                <w:sz w:val="20"/>
                <w:szCs w:val="20"/>
              </w:rPr>
              <w:instrText xml:space="preserve"> PAGEREF _Toc166561302 \h </w:instrText>
            </w:r>
            <w:r w:rsidRPr="003902E7">
              <w:rPr>
                <w:rFonts w:ascii="Libre Franklin" w:hAnsi="Libre Franklin"/>
                <w:webHidden/>
                <w:sz w:val="20"/>
                <w:szCs w:val="20"/>
              </w:rPr>
              <w:fldChar w:fldCharType="separate"/>
            </w:r>
            <w:r w:rsidR="00D35D9D">
              <w:rPr>
                <w:rFonts w:ascii="Libre Franklin" w:hAnsi="Libre Franklin"/>
                <w:webHidden/>
                <w:sz w:val="20"/>
                <w:szCs w:val="20"/>
              </w:rPr>
              <w:t>14</w:t>
            </w:r>
            <w:r w:rsidRPr="003902E7">
              <w:rPr>
                <w:rFonts w:ascii="Libre Franklin" w:hAnsi="Libre Franklin"/>
                <w:webHidden/>
                <w:sz w:val="20"/>
                <w:szCs w:val="20"/>
              </w:rPr>
              <w:fldChar w:fldCharType="end"/>
            </w:r>
          </w:hyperlink>
        </w:p>
        <w:p w:rsidR="00772597" w:rsidRPr="003C3293" w:rsidP="00E113C8" w14:paraId="1327ED4D" w14:textId="24369D20">
          <w:pPr>
            <w:pStyle w:val="TOC1"/>
            <w:rPr>
              <w:rStyle w:val="Hyperlink"/>
              <w:sz w:val="24"/>
              <w:szCs w:val="24"/>
            </w:rPr>
          </w:pPr>
          <w:r w:rsidRPr="003902E7">
            <w:rPr>
              <w:rFonts w:ascii="Libre Franklin" w:hAnsi="Libre Franklin"/>
              <w:sz w:val="20"/>
              <w:szCs w:val="20"/>
            </w:rPr>
            <w:fldChar w:fldCharType="end"/>
          </w:r>
        </w:p>
      </w:sdtContent>
    </w:sdt>
    <w:p w:rsidR="00D02D56" w:rsidRPr="003C3293" w:rsidP="00D02D56" w14:paraId="2B7C8E00" w14:textId="76678378">
      <w:pPr>
        <w:rPr>
          <w:rFonts w:ascii="Times New Roman" w:hAnsi="Times New Roman" w:cs="Times New Roman"/>
          <w:sz w:val="24"/>
          <w:szCs w:val="24"/>
        </w:rPr>
      </w:pPr>
    </w:p>
    <w:p w:rsidR="00B947CA" w:rsidRPr="003C3293" w:rsidP="00C3133B" w14:paraId="2EEAC1D0" w14:textId="77777777">
      <w:pPr>
        <w:rPr>
          <w:rFonts w:ascii="Times New Roman" w:hAnsi="Times New Roman" w:cs="Times New Roman"/>
          <w:sz w:val="24"/>
          <w:szCs w:val="24"/>
        </w:rPr>
      </w:pPr>
    </w:p>
    <w:p w:rsidR="00B947CA" w:rsidRPr="003C3293" w:rsidP="00C3133B" w14:paraId="7F1A2279" w14:textId="77777777">
      <w:pPr>
        <w:rPr>
          <w:rFonts w:ascii="Times New Roman" w:hAnsi="Times New Roman" w:cs="Times New Roman"/>
          <w:sz w:val="24"/>
          <w:szCs w:val="24"/>
        </w:rPr>
      </w:pPr>
    </w:p>
    <w:p w:rsidR="00B947CA" w:rsidRPr="003C3293" w:rsidP="001578E8" w14:paraId="28A97AF6" w14:textId="77777777">
      <w:pPr>
        <w:rPr>
          <w:rFonts w:ascii="Times New Roman" w:hAnsi="Times New Roman" w:cs="Times New Roman"/>
          <w:sz w:val="24"/>
          <w:szCs w:val="24"/>
        </w:rPr>
        <w:sectPr w:rsidSect="003A3FD8">
          <w:headerReference w:type="default" r:id="rId11"/>
          <w:footerReference w:type="default" r:id="rId12"/>
          <w:pgSz w:w="12240" w:h="15840"/>
          <w:pgMar w:top="1440" w:right="1080" w:bottom="1440" w:left="1080" w:header="720" w:footer="720" w:gutter="0"/>
          <w:pgNumType w:fmt="lowerRoman" w:start="1"/>
          <w:cols w:space="720"/>
          <w:docGrid w:linePitch="360"/>
        </w:sectPr>
      </w:pPr>
    </w:p>
    <w:p w:rsidR="00DA540B" w:rsidRPr="00674EEB" w:rsidP="003902E7" w14:paraId="17F0EFC8" w14:textId="55F43CCE">
      <w:pPr>
        <w:pStyle w:val="Heading1"/>
        <w:numPr>
          <w:ilvl w:val="0"/>
          <w:numId w:val="6"/>
        </w:numPr>
        <w:rPr>
          <w:rFonts w:ascii="Times New Roman" w:eastAsia="Times New Roman" w:hAnsi="Times New Roman" w:cs="Times New Roman"/>
          <w:color w:val="004D69" w:themeColor="accent1" w:themeShade="80"/>
          <w:sz w:val="24"/>
          <w:szCs w:val="24"/>
        </w:rPr>
      </w:pPr>
      <w:bookmarkStart w:id="1" w:name="_Toc166561292"/>
      <w:r w:rsidRPr="00674EEB">
        <w:rPr>
          <w:rFonts w:ascii="Times New Roman" w:eastAsia="Times New Roman" w:hAnsi="Times New Roman" w:cs="Times New Roman"/>
          <w:bCs/>
          <w:caps w:val="0"/>
          <w:color w:val="004D69" w:themeColor="accent1" w:themeShade="80"/>
          <w:sz w:val="24"/>
          <w:szCs w:val="24"/>
        </w:rPr>
        <w:t xml:space="preserve">OUTREACH </w:t>
      </w:r>
      <w:r w:rsidRPr="00674EEB" w:rsidR="45F344EC">
        <w:rPr>
          <w:rFonts w:ascii="Times New Roman" w:eastAsia="Times New Roman" w:hAnsi="Times New Roman" w:cs="Times New Roman"/>
          <w:bCs/>
          <w:caps w:val="0"/>
          <w:color w:val="004D69" w:themeColor="accent1" w:themeShade="80"/>
          <w:sz w:val="24"/>
          <w:szCs w:val="24"/>
        </w:rPr>
        <w:t xml:space="preserve">EMAIL </w:t>
      </w:r>
      <w:r w:rsidRPr="00674EEB" w:rsidR="7CF060B3">
        <w:rPr>
          <w:rFonts w:ascii="Times New Roman" w:eastAsia="Times New Roman" w:hAnsi="Times New Roman" w:cs="Times New Roman"/>
          <w:bCs/>
          <w:caps w:val="0"/>
          <w:color w:val="004D69" w:themeColor="accent1" w:themeShade="80"/>
          <w:sz w:val="24"/>
          <w:szCs w:val="24"/>
        </w:rPr>
        <w:t xml:space="preserve">FOR </w:t>
      </w:r>
      <w:r w:rsidRPr="00674EEB" w:rsidR="45F344EC">
        <w:rPr>
          <w:rFonts w:ascii="Times New Roman" w:eastAsia="Times New Roman" w:hAnsi="Times New Roman" w:cs="Times New Roman"/>
          <w:bCs/>
          <w:caps w:val="0"/>
          <w:color w:val="004D69" w:themeColor="accent1" w:themeShade="80"/>
          <w:sz w:val="24"/>
          <w:szCs w:val="24"/>
        </w:rPr>
        <w:t xml:space="preserve">HUD </w:t>
      </w:r>
      <w:r w:rsidRPr="00674EEB" w:rsidR="34FF00BA">
        <w:rPr>
          <w:rFonts w:ascii="Times New Roman" w:eastAsia="Times New Roman" w:hAnsi="Times New Roman" w:cs="Times New Roman"/>
          <w:bCs/>
          <w:caps w:val="0"/>
          <w:color w:val="004D69" w:themeColor="accent1" w:themeShade="80"/>
          <w:sz w:val="24"/>
          <w:szCs w:val="24"/>
        </w:rPr>
        <w:t>TO</w:t>
      </w:r>
      <w:r w:rsidRPr="00674EEB" w:rsidR="45F344EC">
        <w:rPr>
          <w:rFonts w:ascii="Times New Roman" w:eastAsia="Times New Roman" w:hAnsi="Times New Roman" w:cs="Times New Roman"/>
          <w:bCs/>
          <w:caps w:val="0"/>
          <w:color w:val="004D69" w:themeColor="accent1" w:themeShade="80"/>
          <w:sz w:val="24"/>
          <w:szCs w:val="24"/>
        </w:rPr>
        <w:t xml:space="preserve"> SEND TO EACH </w:t>
      </w:r>
      <w:r w:rsidRPr="00674EEB" w:rsidR="00633093">
        <w:rPr>
          <w:rFonts w:ascii="Times New Roman" w:eastAsia="Times New Roman" w:hAnsi="Times New Roman" w:cs="Times New Roman"/>
          <w:bCs/>
          <w:caps w:val="0"/>
          <w:color w:val="004D69" w:themeColor="accent1" w:themeShade="80"/>
          <w:sz w:val="24"/>
          <w:szCs w:val="24"/>
        </w:rPr>
        <w:t>GRANTEE POINT OF CONTACT</w:t>
      </w:r>
      <w:bookmarkEnd w:id="1"/>
    </w:p>
    <w:p w:rsidR="00AA1FEA" w:rsidRPr="00AA1FEA" w:rsidP="00AA1FEA" w14:paraId="53BB483D" w14:textId="77777777">
      <w:pPr>
        <w:pStyle w:val="ListParagraph"/>
        <w:pBdr>
          <w:top w:val="single" w:sz="4" w:space="1" w:color="auto"/>
          <w:left w:val="single" w:sz="4" w:space="4" w:color="auto"/>
          <w:bottom w:val="single" w:sz="4" w:space="1" w:color="auto"/>
          <w:right w:val="single" w:sz="4" w:space="4" w:color="auto"/>
        </w:pBdr>
        <w:ind w:left="360"/>
        <w:rPr>
          <w:rFonts w:ascii="Libre Franklin" w:hAnsi="Libre Franklin" w:cs="Times New Roman"/>
          <w:bCs/>
          <w:sz w:val="20"/>
          <w:szCs w:val="20"/>
        </w:rPr>
      </w:pPr>
      <w:r w:rsidRPr="00AA1FEA">
        <w:rPr>
          <w:rFonts w:ascii="Libre Franklin" w:hAnsi="Libre Franklin" w:cs="Times New Roman"/>
          <w:b/>
          <w:sz w:val="20"/>
          <w:szCs w:val="20"/>
        </w:rPr>
        <w:t xml:space="preserve">PRA Burden Statement: </w:t>
      </w:r>
      <w:r w:rsidRPr="00AA1FEA">
        <w:rPr>
          <w:rFonts w:ascii="Libre Franklin" w:hAnsi="Libre Franklin" w:cs="Times New Roman"/>
          <w:bCs/>
          <w:sz w:val="20"/>
          <w:szCs w:val="20"/>
        </w:rPr>
        <w:t>The public reporting burden for this collection of information is estimated to average 60 minutes per response, including the time for reviewing instructions, searching existing data sources, gathering, and maintaining the data needed, and completing and reviewing the collection of information.  Comments regarding the accuracy of this burden estimate and any suggestions for reducing this burden can be sent to U.S. Department of Housing and Urban Development, Office of the Chief Data Officer, R, 451 7</w:t>
      </w:r>
      <w:r w:rsidRPr="00AA1FEA">
        <w:rPr>
          <w:rFonts w:ascii="Libre Franklin" w:hAnsi="Libre Franklin" w:cs="Times New Roman"/>
          <w:bCs/>
          <w:sz w:val="20"/>
          <w:szCs w:val="20"/>
          <w:vertAlign w:val="superscript"/>
        </w:rPr>
        <w:t>th</w:t>
      </w:r>
      <w:r w:rsidRPr="00AA1FEA">
        <w:rPr>
          <w:rFonts w:ascii="Libre Franklin" w:hAnsi="Libre Franklin" w:cs="Times New Roman"/>
          <w:bCs/>
          <w:sz w:val="20"/>
          <w:szCs w:val="20"/>
        </w:rPr>
        <w:t xml:space="preserve"> St SW, Room 8210, Washington, DC 20410-5000 or email: </w:t>
      </w:r>
      <w:r w:rsidRPr="00AA1FEA">
        <w:rPr>
          <w:rFonts w:ascii="Libre Franklin" w:hAnsi="Libre Franklin" w:cs="Times New Roman"/>
          <w:bCs/>
          <w:sz w:val="20"/>
          <w:szCs w:val="20"/>
          <w:u w:val="single"/>
        </w:rPr>
        <w:t>PaperworkReductionActOffice@hud.gov</w:t>
      </w:r>
      <w:r w:rsidRPr="00AA1FEA">
        <w:rPr>
          <w:rFonts w:ascii="Libre Franklin" w:hAnsi="Libre Franklin" w:cs="Times New Roman"/>
          <w:bCs/>
          <w:sz w:val="20"/>
          <w:szCs w:val="20"/>
        </w:rPr>
        <w:t xml:space="preserve">. </w:t>
      </w:r>
      <w:r w:rsidRPr="00AA1FEA">
        <w:rPr>
          <w:rFonts w:ascii="Libre Franklin" w:hAnsi="Libre Franklin" w:cs="Times New Roman"/>
          <w:b/>
          <w:bCs/>
          <w:sz w:val="20"/>
          <w:szCs w:val="20"/>
        </w:rPr>
        <w:t>Do not send completed forms to this address.</w:t>
      </w:r>
      <w:r w:rsidRPr="00AA1FEA">
        <w:rPr>
          <w:rFonts w:ascii="Libre Franklin" w:hAnsi="Libre Franklin" w:cs="Times New Roman"/>
          <w:bCs/>
          <w:sz w:val="20"/>
          <w:szCs w:val="20"/>
        </w:rPr>
        <w:t xml:space="preserve"> This agency may not conduct or sponsor, and a person is not required to respond to, a collection of information unless the collection displays a valid OMB control number. HUD collects and uses this information to evaluate social equity impacts of CDBG-DR and CDBG-MIT funded buyout programs. This information is voluntary.  This information collected will be held confidential. HUD will make every effort to maintain the privacy of respondents to the fullest extent permitted by law.</w:t>
      </w:r>
    </w:p>
    <w:p w:rsidR="00AA1FEA" w:rsidP="1243833B" w14:paraId="164AEEE3" w14:textId="77777777">
      <w:pPr>
        <w:rPr>
          <w:rFonts w:ascii="Times New Roman" w:eastAsia="Times New Roman" w:hAnsi="Times New Roman" w:cs="Times New Roman"/>
          <w:sz w:val="24"/>
          <w:szCs w:val="24"/>
        </w:rPr>
      </w:pPr>
    </w:p>
    <w:p w:rsidR="00DA540B" w:rsidRPr="00DD08FB" w:rsidP="1243833B" w14:paraId="56F66DAF" w14:textId="04DDEC8D">
      <w:pPr>
        <w:rPr>
          <w:rFonts w:ascii="Times New Roman" w:eastAsia="Times New Roman" w:hAnsi="Times New Roman" w:cs="Times New Roman"/>
          <w:i/>
          <w:iCs/>
          <w:sz w:val="24"/>
          <w:szCs w:val="24"/>
        </w:rPr>
      </w:pPr>
      <w:r>
        <w:rPr>
          <w:rFonts w:ascii="Times New Roman" w:eastAsia="Times New Roman" w:hAnsi="Times New Roman" w:cs="Times New Roman"/>
          <w:sz w:val="24"/>
          <w:szCs w:val="24"/>
        </w:rPr>
        <w:t>SUBJECT</w:t>
      </w:r>
      <w:r w:rsidRPr="003902E7">
        <w:rPr>
          <w:rFonts w:ascii="Times New Roman" w:eastAsia="Times New Roman" w:hAnsi="Times New Roman" w:cs="Times New Roman"/>
          <w:i/>
          <w:iCs/>
          <w:sz w:val="24"/>
          <w:szCs w:val="24"/>
        </w:rPr>
        <w:t xml:space="preserve">: </w:t>
      </w:r>
      <w:r w:rsidR="007E3DD0">
        <w:rPr>
          <w:rFonts w:ascii="Times New Roman" w:eastAsia="Times New Roman" w:hAnsi="Times New Roman" w:cs="Times New Roman"/>
          <w:i/>
          <w:iCs/>
          <w:sz w:val="24"/>
          <w:szCs w:val="24"/>
        </w:rPr>
        <w:t xml:space="preserve">Invitation to </w:t>
      </w:r>
      <w:r w:rsidR="00105318">
        <w:rPr>
          <w:rFonts w:ascii="Times New Roman" w:eastAsia="Times New Roman" w:hAnsi="Times New Roman" w:cs="Times New Roman"/>
          <w:i/>
          <w:iCs/>
          <w:sz w:val="24"/>
          <w:szCs w:val="24"/>
        </w:rPr>
        <w:t>Contribute</w:t>
      </w:r>
      <w:r w:rsidR="008F30E7">
        <w:rPr>
          <w:rFonts w:ascii="Times New Roman" w:eastAsia="Times New Roman" w:hAnsi="Times New Roman" w:cs="Times New Roman"/>
          <w:i/>
          <w:iCs/>
          <w:sz w:val="24"/>
          <w:szCs w:val="24"/>
        </w:rPr>
        <w:t xml:space="preserve"> </w:t>
      </w:r>
      <w:r w:rsidR="00094A06">
        <w:rPr>
          <w:rFonts w:ascii="Times New Roman" w:eastAsia="Times New Roman" w:hAnsi="Times New Roman" w:cs="Times New Roman"/>
          <w:i/>
          <w:iCs/>
          <w:sz w:val="24"/>
          <w:szCs w:val="24"/>
        </w:rPr>
        <w:t>to</w:t>
      </w:r>
      <w:r w:rsidR="008F30E7">
        <w:rPr>
          <w:rFonts w:ascii="Times New Roman" w:eastAsia="Times New Roman" w:hAnsi="Times New Roman" w:cs="Times New Roman"/>
          <w:i/>
          <w:iCs/>
          <w:sz w:val="24"/>
          <w:szCs w:val="24"/>
        </w:rPr>
        <w:t xml:space="preserve"> a </w:t>
      </w:r>
      <w:r w:rsidR="003902E7">
        <w:rPr>
          <w:rFonts w:ascii="Times New Roman" w:eastAsia="Times New Roman" w:hAnsi="Times New Roman" w:cs="Times New Roman"/>
          <w:i/>
          <w:iCs/>
          <w:sz w:val="24"/>
          <w:szCs w:val="24"/>
        </w:rPr>
        <w:t xml:space="preserve">HUD </w:t>
      </w:r>
      <w:r w:rsidRPr="003902E7" w:rsidR="00CA720A">
        <w:rPr>
          <w:rFonts w:ascii="Times New Roman" w:eastAsia="Times New Roman" w:hAnsi="Times New Roman" w:cs="Times New Roman"/>
          <w:i/>
          <w:iCs/>
          <w:sz w:val="24"/>
          <w:szCs w:val="24"/>
        </w:rPr>
        <w:t xml:space="preserve">Study on </w:t>
      </w:r>
      <w:r w:rsidR="009054A1">
        <w:rPr>
          <w:rFonts w:ascii="Times New Roman" w:eastAsia="Times New Roman" w:hAnsi="Times New Roman" w:cs="Times New Roman"/>
          <w:i/>
          <w:iCs/>
          <w:sz w:val="24"/>
          <w:szCs w:val="24"/>
        </w:rPr>
        <w:t>Buyout Program</w:t>
      </w:r>
      <w:r w:rsidR="00DD08FB">
        <w:rPr>
          <w:rFonts w:ascii="Times New Roman" w:eastAsia="Times New Roman" w:hAnsi="Times New Roman" w:cs="Times New Roman"/>
          <w:i/>
          <w:iCs/>
          <w:sz w:val="24"/>
          <w:szCs w:val="24"/>
        </w:rPr>
        <w:t>s</w:t>
      </w:r>
    </w:p>
    <w:p w:rsidR="461D4580" w:rsidP="1243833B" w14:paraId="286385D0" w14:textId="0A115BAB">
      <w:pPr>
        <w:rPr>
          <w:rFonts w:ascii="Times New Roman" w:eastAsia="Times New Roman" w:hAnsi="Times New Roman" w:cs="Times New Roman"/>
          <w:sz w:val="24"/>
          <w:szCs w:val="24"/>
        </w:rPr>
      </w:pPr>
      <w:r w:rsidRPr="1243833B">
        <w:rPr>
          <w:rFonts w:ascii="Times New Roman" w:eastAsia="Times New Roman" w:hAnsi="Times New Roman" w:cs="Times New Roman"/>
          <w:sz w:val="24"/>
          <w:szCs w:val="24"/>
        </w:rPr>
        <w:t xml:space="preserve">Dear </w:t>
      </w:r>
      <w:r w:rsidRPr="00674EEB">
        <w:rPr>
          <w:rFonts w:ascii="Times New Roman" w:eastAsia="Times New Roman" w:hAnsi="Times New Roman" w:cs="Times New Roman"/>
          <w:color w:val="A20000"/>
          <w:sz w:val="24"/>
          <w:szCs w:val="24"/>
        </w:rPr>
        <w:t>[</w:t>
      </w:r>
      <w:r w:rsidRPr="00674EEB" w:rsidR="00633093">
        <w:rPr>
          <w:rFonts w:ascii="Times New Roman" w:eastAsia="Times New Roman" w:hAnsi="Times New Roman" w:cs="Times New Roman"/>
          <w:color w:val="A20000"/>
          <w:sz w:val="24"/>
          <w:szCs w:val="24"/>
        </w:rPr>
        <w:t>Mr.</w:t>
      </w:r>
      <w:r w:rsidRPr="00674EEB" w:rsidR="00A617FC">
        <w:rPr>
          <w:rFonts w:ascii="Times New Roman" w:eastAsia="Times New Roman" w:hAnsi="Times New Roman" w:cs="Times New Roman"/>
          <w:color w:val="A20000"/>
          <w:sz w:val="24"/>
          <w:szCs w:val="24"/>
        </w:rPr>
        <w:t xml:space="preserve">/Ms. </w:t>
      </w:r>
      <w:r w:rsidRPr="00674EEB">
        <w:rPr>
          <w:rFonts w:ascii="Times New Roman" w:eastAsia="Times New Roman" w:hAnsi="Times New Roman" w:cs="Times New Roman"/>
          <w:color w:val="9A0000"/>
          <w:sz w:val="24"/>
          <w:szCs w:val="24"/>
          <w:highlight w:val="yellow"/>
        </w:rPr>
        <w:t>insert name here</w:t>
      </w:r>
      <w:r w:rsidRPr="00674EEB">
        <w:rPr>
          <w:rFonts w:ascii="Times New Roman" w:eastAsia="Times New Roman" w:hAnsi="Times New Roman" w:cs="Times New Roman"/>
          <w:color w:val="A20000"/>
          <w:sz w:val="24"/>
          <w:szCs w:val="24"/>
        </w:rPr>
        <w:t>]</w:t>
      </w:r>
      <w:r w:rsidRPr="1243833B">
        <w:rPr>
          <w:rFonts w:ascii="Times New Roman" w:eastAsia="Times New Roman" w:hAnsi="Times New Roman" w:cs="Times New Roman"/>
          <w:sz w:val="24"/>
          <w:szCs w:val="24"/>
        </w:rPr>
        <w:t>,</w:t>
      </w:r>
    </w:p>
    <w:p w:rsidR="000A7526" w:rsidP="00B218D2" w14:paraId="4DF5DAFF" w14:textId="7048EB50">
      <w:pPr>
        <w:rPr>
          <w:rFonts w:ascii="Times New Roman" w:eastAsia="Calibri" w:hAnsi="Times New Roman" w:cs="Times New Roman"/>
          <w:sz w:val="24"/>
          <w:szCs w:val="24"/>
        </w:rPr>
      </w:pPr>
      <w:r w:rsidRPr="7A662B2C">
        <w:rPr>
          <w:rFonts w:ascii="Times New Roman" w:eastAsia="Times New Roman" w:hAnsi="Times New Roman" w:cs="Times New Roman"/>
          <w:sz w:val="24"/>
          <w:szCs w:val="24"/>
        </w:rPr>
        <w:t xml:space="preserve">The U.S. Department of Housing and Urban Development (HUD) has contracted </w:t>
      </w:r>
      <w:r w:rsidR="0016056C">
        <w:rPr>
          <w:rFonts w:ascii="Times New Roman" w:eastAsia="Times New Roman" w:hAnsi="Times New Roman" w:cs="Times New Roman"/>
          <w:sz w:val="24"/>
          <w:szCs w:val="24"/>
        </w:rPr>
        <w:t xml:space="preserve">with </w:t>
      </w:r>
      <w:r w:rsidR="00661FAB">
        <w:rPr>
          <w:rFonts w:ascii="Times New Roman" w:eastAsia="Times New Roman" w:hAnsi="Times New Roman" w:cs="Times New Roman"/>
          <w:sz w:val="24"/>
          <w:szCs w:val="24"/>
        </w:rPr>
        <w:t xml:space="preserve">a firm </w:t>
      </w:r>
      <w:r w:rsidRPr="7A662B2C">
        <w:rPr>
          <w:rFonts w:ascii="Times New Roman" w:eastAsia="Times New Roman" w:hAnsi="Times New Roman" w:cs="Times New Roman"/>
          <w:sz w:val="24"/>
          <w:szCs w:val="24"/>
        </w:rPr>
        <w:t xml:space="preserve">to conduct a study </w:t>
      </w:r>
      <w:r w:rsidR="007A2131">
        <w:rPr>
          <w:rFonts w:ascii="Times New Roman" w:eastAsia="Times New Roman" w:hAnsi="Times New Roman" w:cs="Times New Roman"/>
          <w:sz w:val="24"/>
          <w:szCs w:val="24"/>
        </w:rPr>
        <w:t>aimed at</w:t>
      </w:r>
      <w:r w:rsidRPr="7A662B2C">
        <w:rPr>
          <w:rFonts w:ascii="Times New Roman" w:eastAsia="Times New Roman" w:hAnsi="Times New Roman" w:cs="Times New Roman"/>
          <w:sz w:val="24"/>
          <w:szCs w:val="24"/>
        </w:rPr>
        <w:t xml:space="preserve"> </w:t>
      </w:r>
      <w:r w:rsidRPr="7A662B2C" w:rsidR="73CFF54D">
        <w:rPr>
          <w:rFonts w:ascii="Times New Roman" w:eastAsia="Calibri" w:hAnsi="Times New Roman" w:cs="Times New Roman"/>
          <w:sz w:val="24"/>
          <w:szCs w:val="24"/>
        </w:rPr>
        <w:t>learn</w:t>
      </w:r>
      <w:r w:rsidR="007A2131">
        <w:rPr>
          <w:rFonts w:ascii="Times New Roman" w:eastAsia="Calibri" w:hAnsi="Times New Roman" w:cs="Times New Roman"/>
          <w:sz w:val="24"/>
          <w:szCs w:val="24"/>
        </w:rPr>
        <w:t>ing</w:t>
      </w:r>
      <w:r w:rsidRPr="7A662B2C" w:rsidR="73CFF54D">
        <w:rPr>
          <w:rFonts w:ascii="Times New Roman" w:eastAsia="Calibri" w:hAnsi="Times New Roman" w:cs="Times New Roman"/>
          <w:sz w:val="24"/>
          <w:szCs w:val="24"/>
        </w:rPr>
        <w:t xml:space="preserve"> more about how grantees and subgrantees are implementing the </w:t>
      </w:r>
      <w:r w:rsidRPr="00674EEB" w:rsidR="00840246">
        <w:rPr>
          <w:rFonts w:ascii="Times New Roman" w:eastAsia="Calibri" w:hAnsi="Times New Roman" w:cs="Times New Roman"/>
          <w:color w:val="A20000"/>
          <w:sz w:val="24"/>
          <w:szCs w:val="24"/>
        </w:rPr>
        <w:t>&lt;Community Development Block Grant – Disaster Recovery (CDBG-DR) or C</w:t>
      </w:r>
      <w:r w:rsidRPr="00674EEB" w:rsidR="007618D7">
        <w:rPr>
          <w:rFonts w:ascii="Times New Roman" w:eastAsia="Calibri" w:hAnsi="Times New Roman" w:cs="Times New Roman"/>
          <w:color w:val="A20000"/>
          <w:sz w:val="24"/>
          <w:szCs w:val="24"/>
        </w:rPr>
        <w:t>DBG-Mitigation&gt;</w:t>
      </w:r>
      <w:r w:rsidR="004A2A65">
        <w:rPr>
          <w:rFonts w:ascii="Times New Roman" w:eastAsia="Calibri" w:hAnsi="Times New Roman" w:cs="Times New Roman"/>
          <w:sz w:val="24"/>
          <w:szCs w:val="24"/>
        </w:rPr>
        <w:t>-</w:t>
      </w:r>
      <w:r w:rsidRPr="00840246" w:rsidR="00840246">
        <w:rPr>
          <w:rFonts w:ascii="Times New Roman" w:eastAsia="Calibri" w:hAnsi="Times New Roman" w:cs="Times New Roman"/>
          <w:sz w:val="24"/>
          <w:szCs w:val="24"/>
        </w:rPr>
        <w:t>funded buyout</w:t>
      </w:r>
      <w:r w:rsidR="007618D7">
        <w:rPr>
          <w:rFonts w:ascii="Times New Roman" w:eastAsia="Calibri" w:hAnsi="Times New Roman" w:cs="Times New Roman"/>
          <w:sz w:val="24"/>
          <w:szCs w:val="24"/>
        </w:rPr>
        <w:t xml:space="preserve"> </w:t>
      </w:r>
      <w:r w:rsidRPr="003C3293" w:rsidR="007618D7">
        <w:rPr>
          <w:rFonts w:ascii="Times New Roman" w:eastAsia="Calibri" w:hAnsi="Times New Roman" w:cs="Times New Roman"/>
          <w:sz w:val="24"/>
          <w:szCs w:val="24"/>
        </w:rPr>
        <w:t>p</w:t>
      </w:r>
      <w:r w:rsidRPr="003C3293" w:rsidR="73CFF54D">
        <w:rPr>
          <w:rFonts w:ascii="Times New Roman" w:eastAsia="Calibri" w:hAnsi="Times New Roman" w:cs="Times New Roman"/>
          <w:sz w:val="24"/>
          <w:szCs w:val="24"/>
        </w:rPr>
        <w:t>rogram</w:t>
      </w:r>
      <w:r w:rsidR="00023065">
        <w:rPr>
          <w:rFonts w:ascii="Times New Roman" w:eastAsia="Calibri" w:hAnsi="Times New Roman" w:cs="Times New Roman"/>
          <w:sz w:val="24"/>
          <w:szCs w:val="24"/>
        </w:rPr>
        <w:t>s</w:t>
      </w:r>
      <w:r w:rsidRPr="7A662B2C" w:rsidR="73CFF54D">
        <w:rPr>
          <w:rFonts w:ascii="Times New Roman" w:eastAsia="Calibri" w:hAnsi="Times New Roman" w:cs="Times New Roman"/>
          <w:sz w:val="24"/>
          <w:szCs w:val="24"/>
        </w:rPr>
        <w:t>.</w:t>
      </w:r>
      <w:r w:rsidR="007A1267">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I am </w:t>
      </w:r>
      <w:r w:rsidR="008454B9">
        <w:rPr>
          <w:rFonts w:ascii="Times New Roman" w:eastAsia="Calibri" w:hAnsi="Times New Roman" w:cs="Times New Roman"/>
          <w:sz w:val="24"/>
          <w:szCs w:val="24"/>
        </w:rPr>
        <w:t>pleased</w:t>
      </w:r>
      <w:r>
        <w:rPr>
          <w:rFonts w:ascii="Times New Roman" w:eastAsia="Calibri" w:hAnsi="Times New Roman" w:cs="Times New Roman"/>
          <w:sz w:val="24"/>
          <w:szCs w:val="24"/>
        </w:rPr>
        <w:t xml:space="preserve"> to report that </w:t>
      </w:r>
      <w:r w:rsidR="00203857">
        <w:rPr>
          <w:rFonts w:ascii="Times New Roman" w:eastAsia="Calibri" w:hAnsi="Times New Roman" w:cs="Times New Roman"/>
          <w:sz w:val="24"/>
          <w:szCs w:val="24"/>
        </w:rPr>
        <w:t>HUD has selected</w:t>
      </w:r>
      <w:r w:rsidR="00AB4206">
        <w:rPr>
          <w:rFonts w:ascii="Times New Roman" w:eastAsia="Calibri" w:hAnsi="Times New Roman" w:cs="Times New Roman"/>
          <w:sz w:val="24"/>
          <w:szCs w:val="24"/>
        </w:rPr>
        <w:t xml:space="preserve"> </w:t>
      </w:r>
      <w:r w:rsidR="00961A28">
        <w:rPr>
          <w:rFonts w:ascii="Times New Roman" w:eastAsia="Calibri" w:hAnsi="Times New Roman" w:cs="Times New Roman"/>
          <w:sz w:val="24"/>
          <w:szCs w:val="24"/>
        </w:rPr>
        <w:t>your site</w:t>
      </w:r>
      <w:r w:rsidR="00AB4206">
        <w:rPr>
          <w:rFonts w:ascii="Times New Roman" w:eastAsia="Calibri" w:hAnsi="Times New Roman" w:cs="Times New Roman"/>
          <w:sz w:val="24"/>
          <w:szCs w:val="24"/>
        </w:rPr>
        <w:t xml:space="preserve"> as one of the three case study sites</w:t>
      </w:r>
      <w:r w:rsidR="00B218D2">
        <w:rPr>
          <w:rFonts w:ascii="Times New Roman" w:eastAsia="Calibri" w:hAnsi="Times New Roman" w:cs="Times New Roman"/>
          <w:sz w:val="24"/>
          <w:szCs w:val="24"/>
        </w:rPr>
        <w:t>, and you</w:t>
      </w:r>
      <w:r w:rsidRPr="4D6CA413" w:rsidR="00B218D2">
        <w:rPr>
          <w:rFonts w:ascii="Times New Roman" w:eastAsia="Calibri" w:hAnsi="Times New Roman" w:cs="Times New Roman"/>
          <w:color w:val="000000"/>
          <w:sz w:val="24"/>
          <w:szCs w:val="24"/>
        </w:rPr>
        <w:t xml:space="preserve"> have been identified as a key point of contact to speak with about the [</w:t>
      </w:r>
      <w:r w:rsidRPr="4D6CA413" w:rsidR="00B218D2">
        <w:rPr>
          <w:rFonts w:ascii="Times New Roman" w:eastAsia="Calibri" w:hAnsi="Times New Roman" w:cs="Times New Roman"/>
          <w:color w:val="000000"/>
          <w:sz w:val="24"/>
          <w:szCs w:val="24"/>
          <w:highlight w:val="yellow"/>
        </w:rPr>
        <w:t xml:space="preserve">insert </w:t>
      </w:r>
      <w:r w:rsidRPr="003C3293" w:rsidR="00B218D2">
        <w:rPr>
          <w:rFonts w:ascii="Times New Roman" w:eastAsia="Calibri" w:hAnsi="Times New Roman" w:cs="Times New Roman"/>
          <w:color w:val="000000"/>
          <w:sz w:val="24"/>
          <w:szCs w:val="24"/>
          <w:highlight w:val="yellow"/>
        </w:rPr>
        <w:t>Site Nam</w:t>
      </w:r>
      <w:r w:rsidRPr="006E14D2" w:rsidR="00B218D2">
        <w:rPr>
          <w:rFonts w:ascii="Times New Roman" w:eastAsia="Calibri" w:hAnsi="Times New Roman" w:cs="Times New Roman"/>
          <w:color w:val="000000"/>
          <w:sz w:val="24"/>
          <w:szCs w:val="24"/>
          <w:highlight w:val="yellow"/>
        </w:rPr>
        <w:t>e’s</w:t>
      </w:r>
      <w:r w:rsidRPr="003C3293" w:rsidR="00B218D2">
        <w:rPr>
          <w:rFonts w:ascii="Times New Roman" w:eastAsia="Calibri" w:hAnsi="Times New Roman" w:cs="Times New Roman"/>
          <w:color w:val="000000"/>
          <w:sz w:val="24"/>
          <w:szCs w:val="24"/>
        </w:rPr>
        <w:t xml:space="preserve">] </w:t>
      </w:r>
      <w:r w:rsidRPr="00674EEB" w:rsidR="00B218D2">
        <w:rPr>
          <w:rFonts w:ascii="Times New Roman" w:eastAsia="Times New Roman" w:hAnsi="Times New Roman" w:cs="Times New Roman"/>
          <w:color w:val="A20000"/>
          <w:sz w:val="24"/>
          <w:szCs w:val="24"/>
        </w:rPr>
        <w:t>&lt;CDBG-DR/CDBG-MIT&gt;</w:t>
      </w:r>
      <w:r w:rsidRPr="003C3293" w:rsidR="00B218D2">
        <w:rPr>
          <w:rFonts w:ascii="Times New Roman" w:eastAsia="Times New Roman" w:hAnsi="Times New Roman" w:cs="Times New Roman"/>
          <w:sz w:val="24"/>
          <w:szCs w:val="24"/>
        </w:rPr>
        <w:t xml:space="preserve"> </w:t>
      </w:r>
      <w:r w:rsidRPr="003C3293" w:rsidR="00B218D2">
        <w:rPr>
          <w:rFonts w:ascii="Times New Roman" w:eastAsia="Calibri" w:hAnsi="Times New Roman" w:cs="Times New Roman"/>
          <w:color w:val="000000"/>
          <w:sz w:val="24"/>
          <w:szCs w:val="24"/>
        </w:rPr>
        <w:t>grant award.</w:t>
      </w:r>
      <w:r w:rsidR="00EA3576">
        <w:rPr>
          <w:rFonts w:ascii="Times New Roman" w:eastAsia="Calibri" w:hAnsi="Times New Roman" w:cs="Times New Roman"/>
          <w:color w:val="000000"/>
          <w:sz w:val="24"/>
          <w:szCs w:val="24"/>
        </w:rPr>
        <w:t xml:space="preserve"> A member of the </w:t>
      </w:r>
      <w:r w:rsidRPr="00661FAB" w:rsidR="00661FAB">
        <w:rPr>
          <w:rFonts w:ascii="Times New Roman" w:eastAsia="Calibri" w:hAnsi="Times New Roman" w:cs="Times New Roman"/>
          <w:color w:val="A20000"/>
          <w:sz w:val="24"/>
          <w:szCs w:val="24"/>
        </w:rPr>
        <w:t xml:space="preserve">&lt;Contractor&gt; </w:t>
      </w:r>
      <w:r w:rsidR="00EA3576">
        <w:rPr>
          <w:rFonts w:ascii="Times New Roman" w:eastAsia="Calibri" w:hAnsi="Times New Roman" w:cs="Times New Roman"/>
          <w:color w:val="000000"/>
          <w:sz w:val="24"/>
          <w:szCs w:val="24"/>
        </w:rPr>
        <w:t xml:space="preserve">study team will be contacting you soon to discuss your </w:t>
      </w:r>
      <w:r w:rsidR="00D203A8">
        <w:rPr>
          <w:rFonts w:ascii="Times New Roman" w:eastAsia="Calibri" w:hAnsi="Times New Roman" w:cs="Times New Roman"/>
          <w:color w:val="000000"/>
          <w:sz w:val="24"/>
          <w:szCs w:val="24"/>
        </w:rPr>
        <w:t>participation in the study.</w:t>
      </w:r>
    </w:p>
    <w:p w:rsidR="004F5AF7" w:rsidP="00B2457B" w14:paraId="26244611" w14:textId="57B086A1">
      <w:pPr>
        <w:rPr>
          <w:rFonts w:ascii="Times New Roman" w:eastAsia="Times New Roman" w:hAnsi="Times New Roman" w:cs="Times New Roman"/>
          <w:sz w:val="24"/>
          <w:szCs w:val="24"/>
        </w:rPr>
      </w:pPr>
      <w:r>
        <w:rPr>
          <w:rFonts w:ascii="Times New Roman" w:eastAsia="Times New Roman" w:hAnsi="Times New Roman" w:cs="Times New Roman"/>
          <w:sz w:val="24"/>
          <w:szCs w:val="24"/>
        </w:rPr>
        <w:t>Th</w:t>
      </w:r>
      <w:r w:rsidR="0064284E">
        <w:rPr>
          <w:rFonts w:ascii="Times New Roman" w:eastAsia="Times New Roman" w:hAnsi="Times New Roman" w:cs="Times New Roman"/>
          <w:sz w:val="24"/>
          <w:szCs w:val="24"/>
        </w:rPr>
        <w:t>is</w:t>
      </w:r>
      <w:r>
        <w:rPr>
          <w:rFonts w:ascii="Times New Roman" w:eastAsia="Times New Roman" w:hAnsi="Times New Roman" w:cs="Times New Roman"/>
          <w:sz w:val="24"/>
          <w:szCs w:val="24"/>
        </w:rPr>
        <w:t xml:space="preserve"> study seeks to </w:t>
      </w:r>
      <w:r w:rsidRPr="004F5AF7">
        <w:rPr>
          <w:rFonts w:ascii="Times New Roman" w:eastAsia="Times New Roman" w:hAnsi="Times New Roman" w:cs="Times New Roman"/>
          <w:sz w:val="24"/>
          <w:szCs w:val="24"/>
        </w:rPr>
        <w:t xml:space="preserve">understand social equity </w:t>
      </w:r>
      <w:r w:rsidRPr="003C3293" w:rsidR="00127A8E">
        <w:rPr>
          <w:rFonts w:ascii="Times New Roman" w:eastAsia="Times New Roman" w:hAnsi="Times New Roman" w:cs="Times New Roman"/>
          <w:sz w:val="24"/>
          <w:szCs w:val="24"/>
        </w:rPr>
        <w:t>considerations</w:t>
      </w:r>
      <w:r w:rsidR="00127A8E">
        <w:rPr>
          <w:rFonts w:ascii="Times New Roman" w:eastAsia="Times New Roman" w:hAnsi="Times New Roman" w:cs="Times New Roman"/>
          <w:sz w:val="24"/>
          <w:szCs w:val="24"/>
        </w:rPr>
        <w:t xml:space="preserve"> </w:t>
      </w:r>
      <w:r w:rsidRPr="004F5AF7">
        <w:rPr>
          <w:rFonts w:ascii="Times New Roman" w:eastAsia="Times New Roman" w:hAnsi="Times New Roman" w:cs="Times New Roman"/>
          <w:sz w:val="24"/>
          <w:szCs w:val="24"/>
        </w:rPr>
        <w:t xml:space="preserve">involved in administering </w:t>
      </w:r>
      <w:r w:rsidRPr="00674EEB" w:rsidR="006E46E7">
        <w:rPr>
          <w:rFonts w:ascii="Times New Roman" w:eastAsia="Times New Roman" w:hAnsi="Times New Roman" w:cs="Times New Roman"/>
          <w:color w:val="A20000"/>
          <w:sz w:val="24"/>
          <w:szCs w:val="24"/>
        </w:rPr>
        <w:t>&lt;</w:t>
      </w:r>
      <w:r w:rsidRPr="00674EEB">
        <w:rPr>
          <w:rFonts w:ascii="Times New Roman" w:eastAsia="Times New Roman" w:hAnsi="Times New Roman" w:cs="Times New Roman"/>
          <w:color w:val="A20000"/>
          <w:sz w:val="24"/>
          <w:szCs w:val="24"/>
        </w:rPr>
        <w:t>CDBG-DR</w:t>
      </w:r>
      <w:r w:rsidRPr="00674EEB" w:rsidR="006E46E7">
        <w:rPr>
          <w:rFonts w:ascii="Times New Roman" w:eastAsia="Times New Roman" w:hAnsi="Times New Roman" w:cs="Times New Roman"/>
          <w:color w:val="A20000"/>
          <w:sz w:val="24"/>
          <w:szCs w:val="24"/>
        </w:rPr>
        <w:t>/CDBG-MIT&gt;</w:t>
      </w:r>
      <w:r w:rsidRPr="00466A47" w:rsidR="00F365EC">
        <w:rPr>
          <w:rFonts w:ascii="Times New Roman" w:eastAsia="Times New Roman" w:hAnsi="Times New Roman" w:cs="Times New Roman"/>
          <w:sz w:val="24"/>
          <w:szCs w:val="24"/>
        </w:rPr>
        <w:t>-</w:t>
      </w:r>
      <w:r w:rsidRPr="004F5AF7">
        <w:rPr>
          <w:rFonts w:ascii="Times New Roman" w:eastAsia="Times New Roman" w:hAnsi="Times New Roman" w:cs="Times New Roman"/>
          <w:sz w:val="24"/>
          <w:szCs w:val="24"/>
        </w:rPr>
        <w:t>funded buyout programs and how underserved populations experience buyout</w:t>
      </w:r>
      <w:r w:rsidR="00485503">
        <w:rPr>
          <w:rFonts w:ascii="Times New Roman" w:eastAsia="Times New Roman" w:hAnsi="Times New Roman" w:cs="Times New Roman"/>
          <w:sz w:val="24"/>
          <w:szCs w:val="24"/>
        </w:rPr>
        <w:t xml:space="preserve"> programs and </w:t>
      </w:r>
      <w:r w:rsidRPr="004F5AF7">
        <w:rPr>
          <w:rFonts w:ascii="Times New Roman" w:eastAsia="Times New Roman" w:hAnsi="Times New Roman" w:cs="Times New Roman"/>
          <w:sz w:val="24"/>
          <w:szCs w:val="24"/>
        </w:rPr>
        <w:t xml:space="preserve">relocation options. </w:t>
      </w:r>
      <w:r w:rsidR="006176E7">
        <w:rPr>
          <w:rFonts w:ascii="Times New Roman" w:eastAsia="Times New Roman" w:hAnsi="Times New Roman" w:cs="Times New Roman"/>
          <w:sz w:val="24"/>
          <w:szCs w:val="24"/>
        </w:rPr>
        <w:t xml:space="preserve">The </w:t>
      </w:r>
      <w:r w:rsidR="00BD12F7">
        <w:rPr>
          <w:rFonts w:ascii="Times New Roman" w:eastAsia="Times New Roman" w:hAnsi="Times New Roman" w:cs="Times New Roman"/>
          <w:sz w:val="24"/>
          <w:szCs w:val="24"/>
        </w:rPr>
        <w:t>study</w:t>
      </w:r>
      <w:r w:rsidR="00257BA2">
        <w:rPr>
          <w:rFonts w:ascii="Times New Roman" w:eastAsia="Times New Roman" w:hAnsi="Times New Roman" w:cs="Times New Roman"/>
          <w:sz w:val="24"/>
          <w:szCs w:val="24"/>
        </w:rPr>
        <w:t>’s</w:t>
      </w:r>
      <w:r w:rsidR="00BD12F7">
        <w:rPr>
          <w:rFonts w:ascii="Times New Roman" w:eastAsia="Times New Roman" w:hAnsi="Times New Roman" w:cs="Times New Roman"/>
          <w:sz w:val="24"/>
          <w:szCs w:val="24"/>
        </w:rPr>
        <w:t xml:space="preserve"> findings and</w:t>
      </w:r>
      <w:r w:rsidR="006176E7">
        <w:rPr>
          <w:rFonts w:ascii="Times New Roman" w:eastAsia="Times New Roman" w:hAnsi="Times New Roman" w:cs="Times New Roman"/>
          <w:sz w:val="24"/>
          <w:szCs w:val="24"/>
        </w:rPr>
        <w:t xml:space="preserve"> insights </w:t>
      </w:r>
      <w:r w:rsidR="00CE1C1F">
        <w:rPr>
          <w:rFonts w:ascii="Times New Roman" w:eastAsia="Times New Roman" w:hAnsi="Times New Roman" w:cs="Times New Roman"/>
          <w:sz w:val="24"/>
          <w:szCs w:val="24"/>
        </w:rPr>
        <w:t xml:space="preserve">will help </w:t>
      </w:r>
      <w:r w:rsidR="009F1ACB">
        <w:rPr>
          <w:rFonts w:ascii="Times New Roman" w:eastAsia="Times New Roman" w:hAnsi="Times New Roman" w:cs="Times New Roman"/>
          <w:sz w:val="24"/>
          <w:szCs w:val="24"/>
        </w:rPr>
        <w:t xml:space="preserve">identify best practices for implementing a buyout program and </w:t>
      </w:r>
      <w:r w:rsidRPr="003C3293" w:rsidR="009F1ACB">
        <w:rPr>
          <w:rFonts w:ascii="Times New Roman" w:eastAsia="Times New Roman" w:hAnsi="Times New Roman" w:cs="Times New Roman"/>
          <w:sz w:val="24"/>
          <w:szCs w:val="24"/>
        </w:rPr>
        <w:t>generat</w:t>
      </w:r>
      <w:r w:rsidRPr="003C3293" w:rsidR="00BD12F7">
        <w:rPr>
          <w:rFonts w:ascii="Times New Roman" w:eastAsia="Times New Roman" w:hAnsi="Times New Roman" w:cs="Times New Roman"/>
          <w:sz w:val="24"/>
          <w:szCs w:val="24"/>
        </w:rPr>
        <w:t>e</w:t>
      </w:r>
      <w:r w:rsidR="009F1ACB">
        <w:rPr>
          <w:rFonts w:ascii="Times New Roman" w:eastAsia="Times New Roman" w:hAnsi="Times New Roman" w:cs="Times New Roman"/>
          <w:sz w:val="24"/>
          <w:szCs w:val="24"/>
        </w:rPr>
        <w:t xml:space="preserve"> </w:t>
      </w:r>
      <w:r w:rsidR="00736DD2">
        <w:rPr>
          <w:rFonts w:ascii="Times New Roman" w:eastAsia="Times New Roman" w:hAnsi="Times New Roman" w:cs="Times New Roman"/>
          <w:sz w:val="24"/>
          <w:szCs w:val="24"/>
        </w:rPr>
        <w:t>recommendations for future buyout programs from an equity perspective.</w:t>
      </w:r>
    </w:p>
    <w:p w:rsidR="00BD12F7" w:rsidRPr="003C0609" w:rsidP="00935B12" w14:paraId="0DC78743" w14:textId="4F9876C6">
      <w:pPr>
        <w:spacing w:after="0"/>
        <w:rPr>
          <w:rFonts w:ascii="Times New Roman" w:hAnsi="Times New Roman" w:cs="Times New Roman"/>
          <w:i/>
          <w:iCs/>
          <w:sz w:val="24"/>
          <w:szCs w:val="24"/>
        </w:rPr>
      </w:pPr>
      <w:r w:rsidRPr="00674EEB">
        <w:rPr>
          <w:rFonts w:ascii="Times New Roman" w:hAnsi="Times New Roman" w:cs="Times New Roman"/>
          <w:color w:val="A20000"/>
          <w:sz w:val="24"/>
          <w:szCs w:val="24"/>
        </w:rPr>
        <w:t xml:space="preserve">&lt;OPTIONAL TO ADD THIS </w:t>
      </w:r>
      <w:r w:rsidRPr="00674EEB" w:rsidR="00025605">
        <w:rPr>
          <w:rFonts w:ascii="Times New Roman" w:hAnsi="Times New Roman" w:cs="Times New Roman"/>
          <w:color w:val="A20000"/>
          <w:sz w:val="24"/>
          <w:szCs w:val="24"/>
        </w:rPr>
        <w:t xml:space="preserve">ITALICIZED </w:t>
      </w:r>
      <w:r w:rsidRPr="00674EEB">
        <w:rPr>
          <w:rFonts w:ascii="Times New Roman" w:hAnsi="Times New Roman" w:cs="Times New Roman"/>
          <w:color w:val="A20000"/>
          <w:sz w:val="24"/>
          <w:szCs w:val="24"/>
        </w:rPr>
        <w:t>DETAILED INFORMATION IN THE EMAIL</w:t>
      </w:r>
      <w:r w:rsidRPr="00674EEB" w:rsidR="00636F94">
        <w:rPr>
          <w:rFonts w:ascii="Times New Roman" w:hAnsi="Times New Roman" w:cs="Times New Roman"/>
          <w:color w:val="A20000"/>
          <w:sz w:val="24"/>
          <w:szCs w:val="24"/>
        </w:rPr>
        <w:t>. WE</w:t>
      </w:r>
      <w:r w:rsidRPr="00674EEB" w:rsidR="0009047B">
        <w:rPr>
          <w:rFonts w:ascii="Times New Roman" w:hAnsi="Times New Roman" w:cs="Times New Roman"/>
          <w:color w:val="A20000"/>
          <w:sz w:val="24"/>
          <w:szCs w:val="24"/>
        </w:rPr>
        <w:t xml:space="preserve"> DEFER TO HUD</w:t>
      </w:r>
      <w:r w:rsidRPr="00674EEB" w:rsidR="00935B12">
        <w:rPr>
          <w:rFonts w:ascii="Times New Roman" w:hAnsi="Times New Roman" w:cs="Times New Roman"/>
          <w:color w:val="A20000"/>
          <w:sz w:val="24"/>
          <w:szCs w:val="24"/>
        </w:rPr>
        <w:t>’s PREFERENCE</w:t>
      </w:r>
      <w:r w:rsidRPr="00674EEB">
        <w:rPr>
          <w:rFonts w:ascii="Times New Roman" w:hAnsi="Times New Roman" w:cs="Times New Roman"/>
          <w:color w:val="A20000"/>
          <w:sz w:val="24"/>
          <w:szCs w:val="24"/>
        </w:rPr>
        <w:t xml:space="preserve">&gt; </w:t>
      </w:r>
      <w:r w:rsidRPr="003C0609" w:rsidR="00C17D55">
        <w:rPr>
          <w:rFonts w:ascii="Times New Roman" w:hAnsi="Times New Roman" w:cs="Times New Roman"/>
          <w:i/>
          <w:iCs/>
          <w:sz w:val="24"/>
          <w:szCs w:val="24"/>
        </w:rPr>
        <w:t>Your</w:t>
      </w:r>
      <w:r w:rsidRPr="003C0609" w:rsidR="00AC1F91">
        <w:rPr>
          <w:rFonts w:ascii="Times New Roman" w:hAnsi="Times New Roman" w:cs="Times New Roman"/>
          <w:i/>
          <w:iCs/>
          <w:sz w:val="24"/>
          <w:szCs w:val="24"/>
        </w:rPr>
        <w:t xml:space="preserve"> participation will largely consist of </w:t>
      </w:r>
      <w:r w:rsidRPr="003C0609">
        <w:rPr>
          <w:rFonts w:ascii="Times New Roman" w:hAnsi="Times New Roman" w:cs="Times New Roman"/>
          <w:i/>
          <w:iCs/>
          <w:sz w:val="24"/>
          <w:szCs w:val="24"/>
        </w:rPr>
        <w:t xml:space="preserve">two </w:t>
      </w:r>
      <w:r w:rsidRPr="003C0609" w:rsidR="008C1CE1">
        <w:rPr>
          <w:rFonts w:ascii="Times New Roman" w:hAnsi="Times New Roman" w:cs="Times New Roman"/>
          <w:i/>
          <w:iCs/>
          <w:sz w:val="24"/>
          <w:szCs w:val="24"/>
        </w:rPr>
        <w:t>60-minute</w:t>
      </w:r>
      <w:r w:rsidRPr="003C0609" w:rsidR="00AC1F91">
        <w:rPr>
          <w:rFonts w:ascii="Times New Roman" w:hAnsi="Times New Roman" w:cs="Times New Roman"/>
          <w:i/>
          <w:iCs/>
          <w:sz w:val="24"/>
          <w:szCs w:val="24"/>
        </w:rPr>
        <w:t xml:space="preserve"> </w:t>
      </w:r>
      <w:r w:rsidRPr="003C0609" w:rsidR="009173EF">
        <w:rPr>
          <w:rFonts w:ascii="Times New Roman" w:hAnsi="Times New Roman" w:cs="Times New Roman"/>
          <w:i/>
          <w:iCs/>
          <w:sz w:val="24"/>
          <w:szCs w:val="24"/>
        </w:rPr>
        <w:t xml:space="preserve">virtual </w:t>
      </w:r>
      <w:r w:rsidRPr="003C0609" w:rsidR="00424EBD">
        <w:rPr>
          <w:rFonts w:ascii="Times New Roman" w:hAnsi="Times New Roman" w:cs="Times New Roman"/>
          <w:i/>
          <w:iCs/>
          <w:sz w:val="24"/>
          <w:szCs w:val="24"/>
        </w:rPr>
        <w:t>meetings</w:t>
      </w:r>
      <w:r w:rsidRPr="003C0609" w:rsidR="009173EF">
        <w:rPr>
          <w:rFonts w:ascii="Times New Roman" w:hAnsi="Times New Roman" w:cs="Times New Roman"/>
          <w:i/>
          <w:iCs/>
          <w:sz w:val="24"/>
          <w:szCs w:val="24"/>
        </w:rPr>
        <w:t xml:space="preserve"> and assistance </w:t>
      </w:r>
      <w:r w:rsidRPr="003C0609" w:rsidR="00AF1BF6">
        <w:rPr>
          <w:rFonts w:ascii="Times New Roman" w:hAnsi="Times New Roman" w:cs="Times New Roman"/>
          <w:i/>
          <w:iCs/>
          <w:sz w:val="24"/>
          <w:szCs w:val="24"/>
        </w:rPr>
        <w:t xml:space="preserve">in </w:t>
      </w:r>
      <w:r w:rsidRPr="003C0609" w:rsidR="00265722">
        <w:rPr>
          <w:rFonts w:ascii="Times New Roman" w:hAnsi="Times New Roman" w:cs="Times New Roman"/>
          <w:i/>
          <w:iCs/>
          <w:sz w:val="24"/>
          <w:szCs w:val="24"/>
        </w:rPr>
        <w:t>recruiting other relevant participants</w:t>
      </w:r>
      <w:r w:rsidRPr="003C0609" w:rsidR="00C5001C">
        <w:rPr>
          <w:rFonts w:ascii="Times New Roman" w:hAnsi="Times New Roman" w:cs="Times New Roman"/>
          <w:i/>
          <w:iCs/>
          <w:sz w:val="24"/>
          <w:szCs w:val="24"/>
        </w:rPr>
        <w:t xml:space="preserve"> for the case study</w:t>
      </w:r>
      <w:r w:rsidRPr="003C0609" w:rsidR="00AC1F91">
        <w:rPr>
          <w:rFonts w:ascii="Times New Roman" w:hAnsi="Times New Roman" w:cs="Times New Roman"/>
          <w:i/>
          <w:iCs/>
          <w:sz w:val="24"/>
          <w:szCs w:val="24"/>
        </w:rPr>
        <w:t xml:space="preserve">. </w:t>
      </w:r>
    </w:p>
    <w:p w:rsidR="00424EBD" w:rsidRPr="003C0609" w:rsidP="006E635D" w14:paraId="2D6219B3" w14:textId="77FAA22D">
      <w:pPr>
        <w:pStyle w:val="NormalWeb"/>
        <w:numPr>
          <w:ilvl w:val="0"/>
          <w:numId w:val="51"/>
        </w:numPr>
        <w:spacing w:before="0" w:beforeAutospacing="0" w:after="0" w:afterAutospacing="0"/>
        <w:rPr>
          <w:i/>
          <w:iCs/>
        </w:rPr>
      </w:pPr>
      <w:r w:rsidRPr="003C0609">
        <w:rPr>
          <w:rFonts w:ascii="TimesNewRomanPSMT" w:hAnsi="TimesNewRomanPSMT"/>
          <w:i/>
          <w:iCs/>
        </w:rPr>
        <w:t xml:space="preserve">The first </w:t>
      </w:r>
      <w:r w:rsidRPr="003C0609" w:rsidR="00FF7E94">
        <w:rPr>
          <w:rFonts w:ascii="TimesNewRomanPSMT" w:hAnsi="TimesNewRomanPSMT"/>
          <w:i/>
          <w:iCs/>
        </w:rPr>
        <w:t>60</w:t>
      </w:r>
      <w:r w:rsidRPr="003C0609" w:rsidR="00D34BB7">
        <w:rPr>
          <w:rFonts w:ascii="TimesNewRomanPSMT" w:hAnsi="TimesNewRomanPSMT"/>
          <w:i/>
          <w:iCs/>
        </w:rPr>
        <w:t>-minute</w:t>
      </w:r>
      <w:r w:rsidRPr="003C0609">
        <w:rPr>
          <w:rFonts w:ascii="TimesNewRomanPSMT" w:hAnsi="TimesNewRomanPSMT"/>
          <w:i/>
          <w:iCs/>
        </w:rPr>
        <w:t xml:space="preserve"> virtual </w:t>
      </w:r>
      <w:r w:rsidRPr="003C0609">
        <w:rPr>
          <w:rFonts w:ascii="TimesNewRomanPSMT" w:hAnsi="TimesNewRomanPSMT"/>
          <w:i/>
          <w:iCs/>
        </w:rPr>
        <w:t>meeting</w:t>
      </w:r>
      <w:r w:rsidRPr="003C0609">
        <w:rPr>
          <w:rFonts w:ascii="TimesNewRomanPSMT" w:hAnsi="TimesNewRomanPSMT"/>
          <w:i/>
          <w:iCs/>
        </w:rPr>
        <w:t xml:space="preserve"> will provide you with more information about this study. </w:t>
      </w:r>
      <w:r w:rsidRPr="003C0609" w:rsidR="00B318C4">
        <w:rPr>
          <w:rFonts w:ascii="TimesNewRomanPSMT" w:hAnsi="TimesNewRomanPSMT"/>
          <w:i/>
          <w:iCs/>
        </w:rPr>
        <w:t xml:space="preserve">During this </w:t>
      </w:r>
      <w:r w:rsidRPr="003C0609" w:rsidR="00AF5A69">
        <w:rPr>
          <w:rFonts w:ascii="TimesNewRomanPSMT" w:hAnsi="TimesNewRomanPSMT"/>
          <w:i/>
          <w:iCs/>
        </w:rPr>
        <w:t>meeting</w:t>
      </w:r>
      <w:r w:rsidRPr="003C0609" w:rsidR="00B318C4">
        <w:rPr>
          <w:rFonts w:ascii="TimesNewRomanPSMT" w:hAnsi="TimesNewRomanPSMT"/>
          <w:i/>
          <w:iCs/>
        </w:rPr>
        <w:t xml:space="preserve">, </w:t>
      </w:r>
      <w:r w:rsidRPr="00661FAB" w:rsidR="00661FAB">
        <w:rPr>
          <w:rFonts w:ascii="TimesNewRomanPSMT" w:hAnsi="TimesNewRomanPSMT"/>
          <w:i/>
          <w:iCs/>
          <w:color w:val="A20000"/>
        </w:rPr>
        <w:t xml:space="preserve">&lt;Contractor&gt; </w:t>
      </w:r>
      <w:r w:rsidRPr="00661FAB">
        <w:rPr>
          <w:rFonts w:ascii="TimesNewRomanPSMT" w:hAnsi="TimesNewRomanPSMT"/>
          <w:i/>
          <w:iCs/>
          <w:color w:val="A20000"/>
        </w:rPr>
        <w:t xml:space="preserve"> </w:t>
      </w:r>
      <w:r w:rsidRPr="003C0609">
        <w:rPr>
          <w:rFonts w:ascii="TimesNewRomanPSMT" w:hAnsi="TimesNewRomanPSMT"/>
          <w:i/>
          <w:iCs/>
        </w:rPr>
        <w:t xml:space="preserve">will request your assistance in </w:t>
      </w:r>
      <w:r w:rsidRPr="003C0609" w:rsidR="00461EB3">
        <w:rPr>
          <w:rFonts w:ascii="TimesNewRomanPSMT" w:hAnsi="TimesNewRomanPSMT"/>
          <w:i/>
          <w:iCs/>
        </w:rPr>
        <w:t>identifying relevant</w:t>
      </w:r>
      <w:r w:rsidRPr="003C0609">
        <w:rPr>
          <w:rFonts w:ascii="TimesNewRomanPSMT" w:hAnsi="TimesNewRomanPSMT"/>
          <w:i/>
          <w:iCs/>
        </w:rPr>
        <w:t xml:space="preserve"> participants from three groups</w:t>
      </w:r>
      <w:r w:rsidRPr="003C0609">
        <w:rPr>
          <w:rFonts w:ascii="TimesNewRomanPSMT" w:hAnsi="TimesNewRomanPSMT"/>
          <w:i/>
          <w:iCs/>
        </w:rPr>
        <w:t xml:space="preserve">: </w:t>
      </w:r>
      <w:r w:rsidRPr="003C0609" w:rsidR="002340B3">
        <w:rPr>
          <w:rFonts w:ascii="TimesNewRomanPSMT" w:hAnsi="TimesNewRomanPSMT"/>
          <w:i/>
          <w:iCs/>
        </w:rPr>
        <w:t xml:space="preserve">(1) </w:t>
      </w:r>
      <w:r w:rsidRPr="003C0609" w:rsidR="00005A6E">
        <w:rPr>
          <w:rFonts w:ascii="TimesNewRomanPSMT" w:hAnsi="TimesNewRomanPSMT"/>
          <w:i/>
          <w:iCs/>
        </w:rPr>
        <w:t>other</w:t>
      </w:r>
      <w:r w:rsidRPr="003C0609" w:rsidR="00AC1F91">
        <w:rPr>
          <w:rFonts w:ascii="TimesNewRomanPSMT" w:hAnsi="TimesNewRomanPSMT"/>
          <w:i/>
          <w:iCs/>
        </w:rPr>
        <w:t xml:space="preserve"> </w:t>
      </w:r>
      <w:r w:rsidRPr="003C0609" w:rsidR="005845C0">
        <w:rPr>
          <w:rFonts w:ascii="TimesNewRomanPSMT" w:hAnsi="TimesNewRomanPSMT"/>
          <w:i/>
          <w:iCs/>
        </w:rPr>
        <w:t>government organizations</w:t>
      </w:r>
      <w:r w:rsidRPr="003C0609" w:rsidR="00A656ED">
        <w:rPr>
          <w:rFonts w:ascii="TimesNewRomanPSMT" w:hAnsi="TimesNewRomanPSMT"/>
          <w:i/>
          <w:iCs/>
        </w:rPr>
        <w:t xml:space="preserve"> that received the grant or contributed to the </w:t>
      </w:r>
      <w:r w:rsidRPr="003C0609" w:rsidR="00202061">
        <w:rPr>
          <w:rFonts w:ascii="TimesNewRomanPSMT" w:hAnsi="TimesNewRomanPSMT"/>
          <w:i/>
          <w:iCs/>
        </w:rPr>
        <w:t xml:space="preserve">management of the funds, </w:t>
      </w:r>
      <w:r w:rsidRPr="003C0609" w:rsidR="002340B3">
        <w:rPr>
          <w:rFonts w:ascii="TimesNewRomanPSMT" w:hAnsi="TimesNewRomanPSMT"/>
          <w:i/>
          <w:iCs/>
        </w:rPr>
        <w:t xml:space="preserve">(2) </w:t>
      </w:r>
      <w:r w:rsidRPr="003C0609" w:rsidR="00202061">
        <w:rPr>
          <w:rFonts w:ascii="TimesNewRomanPSMT" w:hAnsi="TimesNewRomanPSMT"/>
          <w:i/>
          <w:iCs/>
        </w:rPr>
        <w:t>community stakeholders</w:t>
      </w:r>
      <w:r w:rsidRPr="003C0609" w:rsidR="00C17D55">
        <w:rPr>
          <w:rFonts w:ascii="TimesNewRomanPSMT" w:hAnsi="TimesNewRomanPSMT"/>
          <w:i/>
          <w:iCs/>
        </w:rPr>
        <w:t xml:space="preserve"> </w:t>
      </w:r>
      <w:r w:rsidRPr="003C0609" w:rsidR="00EB194E">
        <w:rPr>
          <w:rFonts w:ascii="TimesNewRomanPSMT" w:hAnsi="TimesNewRomanPSMT"/>
          <w:i/>
          <w:iCs/>
        </w:rPr>
        <w:t>who</w:t>
      </w:r>
      <w:r w:rsidRPr="003C0609" w:rsidR="00C17D55">
        <w:rPr>
          <w:rFonts w:ascii="TimesNewRomanPSMT" w:hAnsi="TimesNewRomanPSMT"/>
          <w:i/>
          <w:iCs/>
        </w:rPr>
        <w:t xml:space="preserve"> helped administer the grant</w:t>
      </w:r>
      <w:r w:rsidRPr="003C0609" w:rsidR="00202061">
        <w:rPr>
          <w:rFonts w:ascii="TimesNewRomanPSMT" w:hAnsi="TimesNewRomanPSMT"/>
          <w:i/>
          <w:iCs/>
        </w:rPr>
        <w:t xml:space="preserve">, </w:t>
      </w:r>
      <w:r w:rsidRPr="003C0609" w:rsidR="00BE546F">
        <w:rPr>
          <w:rFonts w:ascii="TimesNewRomanPSMT" w:hAnsi="TimesNewRomanPSMT"/>
          <w:i/>
          <w:iCs/>
        </w:rPr>
        <w:t xml:space="preserve">and </w:t>
      </w:r>
      <w:r w:rsidRPr="003C0609" w:rsidR="002340B3">
        <w:rPr>
          <w:rFonts w:ascii="TimesNewRomanPSMT" w:hAnsi="TimesNewRomanPSMT"/>
          <w:i/>
          <w:iCs/>
        </w:rPr>
        <w:t xml:space="preserve">(3) </w:t>
      </w:r>
      <w:r w:rsidRPr="003C0609" w:rsidR="00BE546F">
        <w:rPr>
          <w:rFonts w:ascii="TimesNewRomanPSMT" w:hAnsi="TimesNewRomanPSMT"/>
          <w:i/>
          <w:iCs/>
        </w:rPr>
        <w:t>homeow</w:t>
      </w:r>
      <w:r w:rsidRPr="003C0609" w:rsidR="008D7DD8">
        <w:rPr>
          <w:rFonts w:ascii="TimesNewRomanPSMT" w:hAnsi="TimesNewRomanPSMT"/>
          <w:i/>
          <w:iCs/>
        </w:rPr>
        <w:t>ners who participated in</w:t>
      </w:r>
      <w:r w:rsidRPr="003C0609" w:rsidR="00B362E3">
        <w:rPr>
          <w:rFonts w:ascii="TimesNewRomanPSMT" w:hAnsi="TimesNewRomanPSMT"/>
          <w:i/>
          <w:iCs/>
        </w:rPr>
        <w:t xml:space="preserve"> </w:t>
      </w:r>
      <w:r w:rsidRPr="003C0609" w:rsidR="00B362E3">
        <w:rPr>
          <w:rFonts w:ascii="TimesNewRomanPSMT" w:hAnsi="TimesNewRomanPSMT"/>
          <w:i/>
          <w:iCs/>
        </w:rPr>
        <w:t>the buyout program.</w:t>
      </w:r>
      <w:r w:rsidRPr="003C0609" w:rsidR="00C27E45">
        <w:rPr>
          <w:rFonts w:ascii="TimesNewRomanPSMT" w:hAnsi="TimesNewRomanPSMT"/>
          <w:i/>
          <w:iCs/>
        </w:rPr>
        <w:t xml:space="preserve"> </w:t>
      </w:r>
    </w:p>
    <w:p w:rsidR="00F17F21" w:rsidRPr="003C0609" w:rsidP="000022D7" w14:paraId="279098D1" w14:textId="19F05890">
      <w:pPr>
        <w:pStyle w:val="NormalWeb"/>
        <w:numPr>
          <w:ilvl w:val="0"/>
          <w:numId w:val="51"/>
        </w:numPr>
        <w:rPr>
          <w:i/>
          <w:iCs/>
        </w:rPr>
      </w:pPr>
      <w:r w:rsidRPr="003C0609">
        <w:rPr>
          <w:rFonts w:ascii="TimesNewRomanPSMT" w:hAnsi="TimesNewRomanPSMT"/>
          <w:i/>
          <w:iCs/>
        </w:rPr>
        <w:t xml:space="preserve">The second </w:t>
      </w:r>
      <w:r w:rsidRPr="003C0609" w:rsidR="008156A9">
        <w:rPr>
          <w:rFonts w:ascii="TimesNewRomanPSMT" w:hAnsi="TimesNewRomanPSMT"/>
          <w:i/>
          <w:iCs/>
        </w:rPr>
        <w:t>60-minute</w:t>
      </w:r>
      <w:r w:rsidRPr="003C0609">
        <w:rPr>
          <w:rFonts w:ascii="TimesNewRomanPSMT" w:hAnsi="TimesNewRomanPSMT"/>
          <w:i/>
          <w:iCs/>
        </w:rPr>
        <w:t xml:space="preserve"> virtual </w:t>
      </w:r>
      <w:r w:rsidRPr="003C0609" w:rsidR="00F77CC7">
        <w:rPr>
          <w:rFonts w:ascii="TimesNewRomanPSMT" w:hAnsi="TimesNewRomanPSMT"/>
          <w:i/>
          <w:iCs/>
        </w:rPr>
        <w:t>interview</w:t>
      </w:r>
      <w:r w:rsidRPr="003C0609">
        <w:rPr>
          <w:rFonts w:ascii="TimesNewRomanPSMT" w:hAnsi="TimesNewRomanPSMT"/>
          <w:i/>
          <w:iCs/>
        </w:rPr>
        <w:t xml:space="preserve"> </w:t>
      </w:r>
      <w:r w:rsidRPr="003C0609" w:rsidR="004453F7">
        <w:rPr>
          <w:rFonts w:ascii="TimesNewRomanPSMT" w:hAnsi="TimesNewRomanPSMT"/>
          <w:i/>
          <w:iCs/>
        </w:rPr>
        <w:t xml:space="preserve">with </w:t>
      </w:r>
      <w:r w:rsidRPr="00661FAB" w:rsidR="00661FAB">
        <w:rPr>
          <w:rFonts w:ascii="TimesNewRomanPSMT" w:hAnsi="TimesNewRomanPSMT"/>
          <w:i/>
          <w:iCs/>
          <w:color w:val="A20000"/>
        </w:rPr>
        <w:t xml:space="preserve">&lt;Contractor&gt; </w:t>
      </w:r>
      <w:r w:rsidRPr="003C0609" w:rsidR="004453F7">
        <w:rPr>
          <w:rFonts w:ascii="TimesNewRomanPSMT" w:hAnsi="TimesNewRomanPSMT"/>
          <w:i/>
          <w:iCs/>
        </w:rPr>
        <w:t xml:space="preserve"> </w:t>
      </w:r>
      <w:r w:rsidRPr="003C0609" w:rsidR="00BA0676">
        <w:rPr>
          <w:rFonts w:ascii="TimesNewRomanPSMT" w:hAnsi="TimesNewRomanPSMT"/>
          <w:i/>
          <w:iCs/>
        </w:rPr>
        <w:t xml:space="preserve">will </w:t>
      </w:r>
      <w:r w:rsidRPr="003C0609" w:rsidR="00F77CC7">
        <w:rPr>
          <w:rFonts w:ascii="TimesNewRomanPSMT" w:hAnsi="TimesNewRomanPSMT"/>
          <w:i/>
          <w:iCs/>
        </w:rPr>
        <w:t>discuss</w:t>
      </w:r>
      <w:r w:rsidRPr="003C0609">
        <w:rPr>
          <w:rFonts w:ascii="TimesNewRomanPSMT" w:hAnsi="TimesNewRomanPSMT"/>
          <w:i/>
          <w:iCs/>
        </w:rPr>
        <w:t xml:space="preserve"> </w:t>
      </w:r>
      <w:r w:rsidRPr="003C0609" w:rsidR="00937B56">
        <w:rPr>
          <w:i/>
          <w:iCs/>
        </w:rPr>
        <w:t xml:space="preserve">several topics </w:t>
      </w:r>
      <w:r w:rsidRPr="003C0609" w:rsidR="1E4667A6">
        <w:rPr>
          <w:i/>
          <w:iCs/>
        </w:rPr>
        <w:t xml:space="preserve">including program eligibility, coordination and cooperation between partners in the program, outreach efforts to homeowner participants, and </w:t>
      </w:r>
      <w:r w:rsidRPr="003C0609" w:rsidR="1EBED59F">
        <w:rPr>
          <w:i/>
          <w:iCs/>
        </w:rPr>
        <w:t xml:space="preserve">outcomes for </w:t>
      </w:r>
      <w:r w:rsidRPr="003C0609" w:rsidR="012A2C3F">
        <w:rPr>
          <w:i/>
          <w:iCs/>
        </w:rPr>
        <w:t xml:space="preserve">homeowner participants. </w:t>
      </w:r>
    </w:p>
    <w:p w:rsidR="00461EB3" w:rsidRPr="003C0609" w:rsidP="00935B12" w14:paraId="4FDE733F" w14:textId="2087EF34">
      <w:pPr>
        <w:pStyle w:val="NormalWeb"/>
        <w:numPr>
          <w:ilvl w:val="0"/>
          <w:numId w:val="51"/>
        </w:numPr>
        <w:spacing w:before="0" w:beforeAutospacing="0" w:after="0" w:afterAutospacing="0"/>
        <w:rPr>
          <w:i/>
          <w:iCs/>
          <w:color w:val="000000"/>
        </w:rPr>
      </w:pPr>
      <w:r w:rsidRPr="003C0609">
        <w:rPr>
          <w:rFonts w:ascii="TimesNewRomanPSMT" w:hAnsi="TimesNewRomanPSMT"/>
          <w:i/>
          <w:iCs/>
        </w:rPr>
        <w:t xml:space="preserve">Finally, the </w:t>
      </w:r>
      <w:r w:rsidRPr="00661FAB" w:rsidR="00661FAB">
        <w:rPr>
          <w:rFonts w:ascii="TimesNewRomanPSMT" w:hAnsi="TimesNewRomanPSMT"/>
          <w:i/>
          <w:iCs/>
          <w:color w:val="A20000"/>
        </w:rPr>
        <w:t xml:space="preserve">&lt;Contractor&gt;  </w:t>
      </w:r>
      <w:r w:rsidRPr="003C0609">
        <w:rPr>
          <w:rFonts w:ascii="TimesNewRomanPSMT" w:hAnsi="TimesNewRomanPSMT"/>
          <w:i/>
          <w:iCs/>
        </w:rPr>
        <w:t xml:space="preserve"> </w:t>
      </w:r>
      <w:r w:rsidRPr="003C0609">
        <w:rPr>
          <w:rFonts w:ascii="TimesNewRomanPSMT" w:hAnsi="TimesNewRomanPSMT"/>
          <w:i/>
          <w:iCs/>
        </w:rPr>
        <w:t xml:space="preserve">study </w:t>
      </w:r>
      <w:r w:rsidRPr="003C0609">
        <w:rPr>
          <w:rFonts w:ascii="TimesNewRomanPSMT" w:hAnsi="TimesNewRomanPSMT"/>
          <w:i/>
          <w:iCs/>
        </w:rPr>
        <w:t xml:space="preserve">team will </w:t>
      </w:r>
      <w:r w:rsidRPr="003C0609" w:rsidR="00A41DF3">
        <w:rPr>
          <w:rFonts w:ascii="TimesNewRomanPSMT" w:hAnsi="TimesNewRomanPSMT"/>
          <w:i/>
          <w:iCs/>
        </w:rPr>
        <w:t xml:space="preserve">request </w:t>
      </w:r>
      <w:r w:rsidRPr="003C0609" w:rsidR="00B65ED8">
        <w:rPr>
          <w:rFonts w:ascii="TimesNewRomanPSMT" w:hAnsi="TimesNewRomanPSMT"/>
          <w:i/>
          <w:iCs/>
        </w:rPr>
        <w:t xml:space="preserve">your </w:t>
      </w:r>
      <w:r w:rsidRPr="003C0609" w:rsidR="004D0B07">
        <w:rPr>
          <w:rFonts w:ascii="TimesNewRomanPSMT" w:hAnsi="TimesNewRomanPSMT"/>
          <w:i/>
          <w:iCs/>
        </w:rPr>
        <w:t>help</w:t>
      </w:r>
      <w:r w:rsidRPr="003C0609" w:rsidR="00F4083B">
        <w:rPr>
          <w:rFonts w:ascii="TimesNewRomanPSMT" w:hAnsi="TimesNewRomanPSMT"/>
          <w:i/>
          <w:iCs/>
        </w:rPr>
        <w:t xml:space="preserve"> </w:t>
      </w:r>
      <w:r w:rsidRPr="003C0609" w:rsidR="00B22232">
        <w:rPr>
          <w:rFonts w:ascii="TimesNewRomanPSMT" w:hAnsi="TimesNewRomanPSMT"/>
          <w:i/>
          <w:iCs/>
        </w:rPr>
        <w:t>in</w:t>
      </w:r>
      <w:r w:rsidRPr="003C0609" w:rsidR="00143DE7">
        <w:rPr>
          <w:rFonts w:ascii="TimesNewRomanPSMT" w:hAnsi="TimesNewRomanPSMT"/>
          <w:i/>
          <w:iCs/>
        </w:rPr>
        <w:t xml:space="preserve"> c</w:t>
      </w:r>
      <w:r w:rsidRPr="003C0609" w:rsidR="00C93188">
        <w:rPr>
          <w:rFonts w:ascii="TimesNewRomanPSMT" w:hAnsi="TimesNewRomanPSMT"/>
          <w:i/>
          <w:iCs/>
        </w:rPr>
        <w:t>oordinat</w:t>
      </w:r>
      <w:r w:rsidRPr="003C0609" w:rsidR="00F4083B">
        <w:rPr>
          <w:rFonts w:ascii="TimesNewRomanPSMT" w:hAnsi="TimesNewRomanPSMT"/>
          <w:i/>
          <w:iCs/>
        </w:rPr>
        <w:t xml:space="preserve">ing </w:t>
      </w:r>
      <w:r w:rsidRPr="003C0609" w:rsidR="00C93188">
        <w:rPr>
          <w:rFonts w:ascii="TimesNewRomanPSMT" w:hAnsi="TimesNewRomanPSMT"/>
          <w:i/>
          <w:iCs/>
        </w:rPr>
        <w:t>and schedul</w:t>
      </w:r>
      <w:r w:rsidRPr="003C0609" w:rsidR="00F4083B">
        <w:rPr>
          <w:rFonts w:ascii="TimesNewRomanPSMT" w:hAnsi="TimesNewRomanPSMT"/>
          <w:i/>
          <w:iCs/>
        </w:rPr>
        <w:t>ing</w:t>
      </w:r>
      <w:r w:rsidRPr="003C0609" w:rsidR="00C93188">
        <w:rPr>
          <w:rFonts w:ascii="TimesNewRomanPSMT" w:hAnsi="TimesNewRomanPSMT"/>
          <w:i/>
          <w:iCs/>
        </w:rPr>
        <w:t xml:space="preserve"> virtual interviews with participants from the </w:t>
      </w:r>
      <w:r w:rsidRPr="003C0609" w:rsidR="00871FAA">
        <w:rPr>
          <w:rFonts w:ascii="TimesNewRomanPSMT" w:hAnsi="TimesNewRomanPSMT"/>
          <w:i/>
          <w:iCs/>
        </w:rPr>
        <w:t>three</w:t>
      </w:r>
      <w:r w:rsidRPr="003C0609" w:rsidR="00C93188">
        <w:rPr>
          <w:rFonts w:ascii="TimesNewRomanPSMT" w:hAnsi="TimesNewRomanPSMT"/>
          <w:i/>
          <w:iCs/>
        </w:rPr>
        <w:t xml:space="preserve"> groups identified above.</w:t>
      </w:r>
      <w:r w:rsidRPr="003C0609" w:rsidR="004A6455">
        <w:rPr>
          <w:rFonts w:ascii="TimesNewRomanPSMT" w:hAnsi="TimesNewRomanPSMT"/>
          <w:i/>
          <w:iCs/>
        </w:rPr>
        <w:t xml:space="preserve"> </w:t>
      </w:r>
    </w:p>
    <w:p w:rsidR="003B2749" w:rsidRPr="003C0609" w:rsidP="00935B12" w14:paraId="6FB77E73" w14:textId="7323B1D7">
      <w:pPr>
        <w:pStyle w:val="NormalWeb"/>
        <w:spacing w:before="0" w:beforeAutospacing="0"/>
        <w:rPr>
          <w:i/>
          <w:iCs/>
          <w:color w:val="000000"/>
        </w:rPr>
      </w:pPr>
      <w:r w:rsidRPr="003C0609">
        <w:rPr>
          <w:rFonts w:ascii="TimesNewRomanPSMT" w:hAnsi="TimesNewRomanPSMT"/>
          <w:i/>
          <w:iCs/>
        </w:rPr>
        <w:t xml:space="preserve">All </w:t>
      </w:r>
      <w:r w:rsidRPr="003C0609" w:rsidR="461D4580">
        <w:rPr>
          <w:i/>
          <w:iCs/>
          <w:color w:val="000000"/>
        </w:rPr>
        <w:t>interview</w:t>
      </w:r>
      <w:r w:rsidRPr="003C0609" w:rsidR="00E55FAE">
        <w:rPr>
          <w:i/>
          <w:iCs/>
          <w:color w:val="000000"/>
        </w:rPr>
        <w:t>s</w:t>
      </w:r>
      <w:r w:rsidRPr="003C0609" w:rsidR="461D4580">
        <w:rPr>
          <w:i/>
          <w:iCs/>
          <w:color w:val="000000"/>
        </w:rPr>
        <w:t xml:space="preserve"> will be confidential and </w:t>
      </w:r>
      <w:r w:rsidRPr="003C0609" w:rsidR="00E55FAE">
        <w:rPr>
          <w:i/>
          <w:iCs/>
          <w:color w:val="000000"/>
        </w:rPr>
        <w:t xml:space="preserve">will </w:t>
      </w:r>
      <w:r w:rsidRPr="003C0609" w:rsidR="461D4580">
        <w:rPr>
          <w:i/>
          <w:iCs/>
          <w:color w:val="000000"/>
        </w:rPr>
        <w:t xml:space="preserve">not require any </w:t>
      </w:r>
      <w:r w:rsidRPr="003C0609" w:rsidR="008F590C">
        <w:rPr>
          <w:i/>
          <w:iCs/>
          <w:color w:val="000000"/>
        </w:rPr>
        <w:t xml:space="preserve">prior </w:t>
      </w:r>
      <w:r w:rsidRPr="003C0609" w:rsidR="461D4580">
        <w:rPr>
          <w:i/>
          <w:iCs/>
          <w:color w:val="000000"/>
        </w:rPr>
        <w:t>preparation</w:t>
      </w:r>
      <w:r w:rsidR="00EA3C98">
        <w:rPr>
          <w:i/>
          <w:iCs/>
          <w:color w:val="000000"/>
        </w:rPr>
        <w:t>.</w:t>
      </w:r>
    </w:p>
    <w:p w:rsidR="009447C1" w:rsidRPr="000C628A" w:rsidP="000C628A" w14:paraId="70DF6A46" w14:textId="3D457887">
      <w:pPr>
        <w:rPr>
          <w:rFonts w:ascii="Times New Roman" w:eastAsia="Calibri" w:hAnsi="Times New Roman" w:cs="Times New Roman"/>
          <w:b/>
          <w:color w:val="000000"/>
          <w:sz w:val="24"/>
          <w:szCs w:val="24"/>
        </w:rPr>
      </w:pPr>
      <w:r w:rsidRPr="00D05A0D">
        <w:rPr>
          <w:rFonts w:ascii="Times New Roman" w:eastAsia="Calibri" w:hAnsi="Times New Roman" w:cs="Times New Roman"/>
          <w:color w:val="000000"/>
          <w:sz w:val="24"/>
          <w:szCs w:val="24"/>
        </w:rPr>
        <w:t>We are excited to work with you on this important study.</w:t>
      </w:r>
      <w:r w:rsidRPr="00956DD5">
        <w:rPr>
          <w:rFonts w:ascii="Times New Roman" w:eastAsia="Calibri" w:hAnsi="Times New Roman" w:cs="Times New Roman"/>
          <w:b/>
          <w:bCs/>
          <w:color w:val="000000"/>
          <w:sz w:val="24"/>
          <w:szCs w:val="24"/>
        </w:rPr>
        <w:t xml:space="preserve"> </w:t>
      </w:r>
      <w:r w:rsidRPr="000C628A">
        <w:rPr>
          <w:rFonts w:ascii="Times New Roman" w:hAnsi="Times New Roman" w:cs="Times New Roman"/>
          <w:color w:val="000000"/>
          <w:sz w:val="24"/>
          <w:szCs w:val="24"/>
        </w:rPr>
        <w:t>A</w:t>
      </w:r>
      <w:r w:rsidRPr="000C628A">
        <w:rPr>
          <w:rFonts w:ascii="Times New Roman" w:hAnsi="Times New Roman" w:cs="Times New Roman"/>
          <w:sz w:val="24"/>
          <w:szCs w:val="24"/>
        </w:rPr>
        <w:t xml:space="preserve">t any point during this study, you may contact the following individuals with questions or concerns: </w:t>
      </w:r>
      <w:r w:rsidRPr="00661FAB" w:rsidR="00661FAB">
        <w:rPr>
          <w:rFonts w:ascii="Times New Roman" w:hAnsi="Times New Roman" w:cs="Times New Roman"/>
          <w:color w:val="A20000"/>
          <w:sz w:val="24"/>
          <w:szCs w:val="24"/>
        </w:rPr>
        <w:t>&lt;principal investigator&gt;</w:t>
      </w:r>
      <w:r w:rsidRPr="00661FAB">
        <w:rPr>
          <w:rFonts w:ascii="Times New Roman" w:hAnsi="Times New Roman" w:cs="Times New Roman"/>
          <w:color w:val="A20000"/>
          <w:sz w:val="24"/>
          <w:szCs w:val="24"/>
        </w:rPr>
        <w:t xml:space="preserve"> </w:t>
      </w:r>
      <w:r w:rsidRPr="000C628A">
        <w:rPr>
          <w:rFonts w:ascii="Times New Roman" w:hAnsi="Times New Roman" w:cs="Times New Roman"/>
          <w:sz w:val="24"/>
          <w:szCs w:val="24"/>
        </w:rPr>
        <w:t xml:space="preserve">from </w:t>
      </w:r>
      <w:r w:rsidRPr="00661FAB" w:rsidR="00661FAB">
        <w:rPr>
          <w:rFonts w:ascii="TimesNewRomanPSMT" w:hAnsi="TimesNewRomanPSMT"/>
          <w:color w:val="A20000"/>
        </w:rPr>
        <w:t>&lt;Contractor&gt;</w:t>
      </w:r>
      <w:r w:rsidRPr="000C628A">
        <w:rPr>
          <w:rFonts w:ascii="Times New Roman" w:hAnsi="Times New Roman" w:cs="Times New Roman"/>
          <w:sz w:val="24"/>
          <w:szCs w:val="24"/>
        </w:rPr>
        <w:t>, at</w:t>
      </w:r>
      <w:r w:rsidR="00661FAB">
        <w:rPr>
          <w:rFonts w:ascii="Times New Roman" w:hAnsi="Times New Roman" w:cs="Times New Roman"/>
          <w:sz w:val="24"/>
          <w:szCs w:val="24"/>
        </w:rPr>
        <w:t xml:space="preserve"> </w:t>
      </w:r>
      <w:r w:rsidRPr="00661FAB" w:rsidR="00661FAB">
        <w:rPr>
          <w:rFonts w:ascii="Times New Roman" w:hAnsi="Times New Roman" w:cs="Times New Roman"/>
          <w:color w:val="A20000"/>
          <w:sz w:val="24"/>
          <w:szCs w:val="24"/>
        </w:rPr>
        <w:t>&lt;email address of contractor&gt;</w:t>
      </w:r>
      <w:r w:rsidRPr="000C628A">
        <w:rPr>
          <w:rFonts w:ascii="Times New Roman" w:hAnsi="Times New Roman" w:cs="Times New Roman"/>
          <w:sz w:val="24"/>
          <w:szCs w:val="24"/>
        </w:rPr>
        <w:t xml:space="preserve">; or Alex </w:t>
      </w:r>
      <w:r w:rsidRPr="000C628A" w:rsidR="00692A3A">
        <w:rPr>
          <w:rFonts w:ascii="Times New Roman" w:hAnsi="Times New Roman" w:cs="Times New Roman"/>
          <w:sz w:val="24"/>
          <w:szCs w:val="24"/>
        </w:rPr>
        <w:t>Din</w:t>
      </w:r>
      <w:r w:rsidRPr="000C628A">
        <w:rPr>
          <w:rFonts w:ascii="Times New Roman" w:hAnsi="Times New Roman" w:cs="Times New Roman"/>
          <w:sz w:val="24"/>
          <w:szCs w:val="24"/>
        </w:rPr>
        <w:t xml:space="preserve">, HUD’s Contracting Officer’s Representative (COR) for this study, at </w:t>
      </w:r>
      <w:r w:rsidRPr="000C628A" w:rsidR="00692A3A">
        <w:rPr>
          <w:rFonts w:ascii="Times New Roman" w:hAnsi="Times New Roman" w:cs="Times New Roman"/>
          <w:color w:val="0000FF"/>
          <w:sz w:val="24"/>
          <w:szCs w:val="24"/>
        </w:rPr>
        <w:t>Alexander.M.Din@hud.gov</w:t>
      </w:r>
      <w:r w:rsidRPr="000C628A">
        <w:rPr>
          <w:rFonts w:ascii="Times New Roman" w:hAnsi="Times New Roman" w:cs="Times New Roman"/>
          <w:sz w:val="24"/>
          <w:szCs w:val="24"/>
        </w:rPr>
        <w:t xml:space="preserve">. </w:t>
      </w:r>
    </w:p>
    <w:p w:rsidR="461D4580" w:rsidP="68F386BC" w14:paraId="13AA9B71" w14:textId="5D409D3C">
      <w:pPr>
        <w:spacing w:line="257" w:lineRule="auto"/>
        <w:rPr>
          <w:rFonts w:ascii="Times New Roman" w:eastAsia="Times New Roman" w:hAnsi="Times New Roman" w:cs="Times New Roman"/>
          <w:color w:val="000000"/>
          <w:sz w:val="24"/>
          <w:szCs w:val="24"/>
        </w:rPr>
      </w:pPr>
      <w:r w:rsidRPr="003C3293">
        <w:rPr>
          <w:rFonts w:ascii="Times New Roman" w:eastAsia="Times New Roman" w:hAnsi="Times New Roman" w:cs="Times New Roman"/>
          <w:color w:val="000000"/>
          <w:sz w:val="24"/>
          <w:szCs w:val="24"/>
        </w:rPr>
        <w:t>Thank you very much for your assistance with this important study</w:t>
      </w:r>
      <w:r w:rsidRPr="003C3293">
        <w:rPr>
          <w:rFonts w:ascii="Times New Roman" w:eastAsia="Times New Roman" w:hAnsi="Times New Roman" w:cs="Times New Roman"/>
          <w:color w:val="000000"/>
          <w:sz w:val="24"/>
          <w:szCs w:val="24"/>
        </w:rPr>
        <w:t>.</w:t>
      </w:r>
    </w:p>
    <w:p w:rsidR="00D44F3E" w:rsidP="1243833B" w14:paraId="11AA5866" w14:textId="7E9DAD0F">
      <w:pPr>
        <w:spacing w:line="257" w:lineRule="auto"/>
        <w:rPr>
          <w:rFonts w:ascii="Times New Roman" w:eastAsia="Times New Roman" w:hAnsi="Times New Roman" w:cs="Times New Roman"/>
          <w:color w:val="000000"/>
          <w:sz w:val="24"/>
          <w:szCs w:val="24"/>
        </w:rPr>
      </w:pPr>
      <w:r w:rsidRPr="1243833B">
        <w:rPr>
          <w:rFonts w:ascii="Times New Roman" w:eastAsia="Times New Roman" w:hAnsi="Times New Roman" w:cs="Times New Roman"/>
          <w:color w:val="000000"/>
          <w:sz w:val="24"/>
          <w:szCs w:val="24"/>
        </w:rPr>
        <w:t>Cordially,</w:t>
      </w:r>
    </w:p>
    <w:p w:rsidR="00D44F3E" w14:paraId="020504CD" w14:textId="77777777">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rsidR="461D4580" w:rsidP="1243833B" w14:paraId="027C88ED" w14:textId="77777777">
      <w:pPr>
        <w:spacing w:line="257" w:lineRule="auto"/>
        <w:rPr>
          <w:rFonts w:ascii="Times New Roman" w:eastAsia="Times New Roman" w:hAnsi="Times New Roman" w:cs="Times New Roman"/>
          <w:color w:val="000000"/>
          <w:sz w:val="24"/>
          <w:szCs w:val="24"/>
        </w:rPr>
      </w:pPr>
    </w:p>
    <w:p w:rsidR="00103302" w:rsidRPr="00674EEB" w:rsidP="00DD08FB" w14:paraId="08DF04B7" w14:textId="7A932110">
      <w:pPr>
        <w:pStyle w:val="Heading1"/>
        <w:numPr>
          <w:ilvl w:val="0"/>
          <w:numId w:val="6"/>
        </w:numPr>
        <w:spacing w:line="257" w:lineRule="auto"/>
        <w:rPr>
          <w:rFonts w:ascii="Times New Roman" w:hAnsi="Times New Roman" w:cs="Times New Roman"/>
          <w:color w:val="004D69" w:themeColor="accent1" w:themeShade="80"/>
          <w:sz w:val="24"/>
          <w:szCs w:val="24"/>
        </w:rPr>
      </w:pPr>
      <w:bookmarkStart w:id="2" w:name="_Toc166561293"/>
      <w:r w:rsidRPr="00674EEB">
        <w:rPr>
          <w:rFonts w:ascii="Times New Roman" w:hAnsi="Times New Roman" w:cs="Times New Roman"/>
          <w:color w:val="004D69" w:themeColor="accent1" w:themeShade="80"/>
          <w:sz w:val="24"/>
          <w:szCs w:val="24"/>
        </w:rPr>
        <w:t>Follow-up</w:t>
      </w:r>
      <w:r w:rsidRPr="00674EEB" w:rsidR="1FB1332B">
        <w:rPr>
          <w:rFonts w:ascii="Times New Roman" w:hAnsi="Times New Roman" w:cs="Times New Roman"/>
          <w:color w:val="004D69" w:themeColor="accent1" w:themeShade="80"/>
          <w:sz w:val="24"/>
          <w:szCs w:val="24"/>
        </w:rPr>
        <w:t xml:space="preserve"> Emai</w:t>
      </w:r>
      <w:r w:rsidRPr="00674EEB" w:rsidR="434D9FFC">
        <w:rPr>
          <w:rFonts w:ascii="Times New Roman" w:hAnsi="Times New Roman" w:cs="Times New Roman"/>
          <w:color w:val="004D69" w:themeColor="accent1" w:themeShade="80"/>
          <w:sz w:val="24"/>
          <w:szCs w:val="24"/>
        </w:rPr>
        <w:t xml:space="preserve">l </w:t>
      </w:r>
      <w:r w:rsidRPr="00674EEB" w:rsidR="75759740">
        <w:rPr>
          <w:rFonts w:ascii="Times New Roman" w:hAnsi="Times New Roman" w:cs="Times New Roman"/>
          <w:color w:val="004D69" w:themeColor="accent1" w:themeShade="80"/>
          <w:sz w:val="24"/>
          <w:szCs w:val="24"/>
        </w:rPr>
        <w:t>F</w:t>
      </w:r>
      <w:r w:rsidRPr="00674EEB" w:rsidR="434D9FFC">
        <w:rPr>
          <w:rFonts w:ascii="Times New Roman" w:hAnsi="Times New Roman" w:cs="Times New Roman"/>
          <w:color w:val="004D69" w:themeColor="accent1" w:themeShade="80"/>
          <w:sz w:val="24"/>
          <w:szCs w:val="24"/>
        </w:rPr>
        <w:t xml:space="preserve">rom </w:t>
      </w:r>
      <w:r w:rsidRPr="00B63CD5" w:rsidR="00B63CD5">
        <w:rPr>
          <w:rFonts w:ascii="Times New Roman" w:hAnsi="Times New Roman" w:cs="Times New Roman"/>
          <w:color w:val="A20000"/>
          <w:sz w:val="24"/>
          <w:szCs w:val="24"/>
        </w:rPr>
        <w:t>&lt;CONTRACTOR&gt;</w:t>
      </w:r>
      <w:r w:rsidRPr="00674EEB">
        <w:rPr>
          <w:rFonts w:ascii="Times New Roman" w:hAnsi="Times New Roman" w:cs="Times New Roman"/>
          <w:color w:val="004D69" w:themeColor="accent1" w:themeShade="80"/>
          <w:sz w:val="24"/>
          <w:szCs w:val="24"/>
        </w:rPr>
        <w:t xml:space="preserve"> to </w:t>
      </w:r>
      <w:r w:rsidRPr="00674EEB" w:rsidR="009031E5">
        <w:rPr>
          <w:rFonts w:ascii="Times New Roman" w:hAnsi="Times New Roman" w:cs="Times New Roman"/>
          <w:color w:val="004D69" w:themeColor="accent1" w:themeShade="80"/>
          <w:sz w:val="24"/>
          <w:szCs w:val="24"/>
        </w:rPr>
        <w:t xml:space="preserve">POC </w:t>
      </w:r>
      <w:r w:rsidRPr="00674EEB">
        <w:rPr>
          <w:rFonts w:ascii="Times New Roman" w:hAnsi="Times New Roman" w:cs="Times New Roman"/>
          <w:color w:val="004D69" w:themeColor="accent1" w:themeShade="80"/>
          <w:sz w:val="24"/>
          <w:szCs w:val="24"/>
        </w:rPr>
        <w:t xml:space="preserve">to Schedule </w:t>
      </w:r>
      <w:r w:rsidRPr="00674EEB" w:rsidR="009031E5">
        <w:rPr>
          <w:rFonts w:ascii="Times New Roman" w:hAnsi="Times New Roman" w:cs="Times New Roman"/>
          <w:color w:val="004D69" w:themeColor="accent1" w:themeShade="80"/>
          <w:sz w:val="24"/>
          <w:szCs w:val="24"/>
        </w:rPr>
        <w:t>INTRODUCTORY MEETING</w:t>
      </w:r>
      <w:bookmarkEnd w:id="2"/>
    </w:p>
    <w:p w:rsidR="00D44F3E" w:rsidRPr="00D44F3E" w:rsidP="00D44F3E" w14:paraId="43E6A675" w14:textId="77777777">
      <w:pPr>
        <w:pStyle w:val="ListParagraph"/>
        <w:pBdr>
          <w:top w:val="single" w:sz="4" w:space="1" w:color="auto"/>
          <w:left w:val="single" w:sz="4" w:space="4" w:color="auto"/>
          <w:bottom w:val="single" w:sz="4" w:space="1" w:color="auto"/>
          <w:right w:val="single" w:sz="4" w:space="4" w:color="auto"/>
        </w:pBdr>
        <w:ind w:left="360"/>
        <w:rPr>
          <w:rFonts w:ascii="Libre Franklin" w:hAnsi="Libre Franklin" w:cs="Times New Roman"/>
          <w:bCs/>
          <w:sz w:val="20"/>
          <w:szCs w:val="20"/>
        </w:rPr>
      </w:pPr>
      <w:r w:rsidRPr="00D44F3E">
        <w:rPr>
          <w:rFonts w:ascii="Libre Franklin" w:hAnsi="Libre Franklin" w:cs="Times New Roman"/>
          <w:b/>
          <w:sz w:val="20"/>
          <w:szCs w:val="20"/>
        </w:rPr>
        <w:t xml:space="preserve">PRA Burden Statement: </w:t>
      </w:r>
      <w:r w:rsidRPr="00D44F3E">
        <w:rPr>
          <w:rFonts w:ascii="Libre Franklin" w:hAnsi="Libre Franklin" w:cs="Times New Roman"/>
          <w:bCs/>
          <w:sz w:val="20"/>
          <w:szCs w:val="20"/>
        </w:rPr>
        <w:t>The public reporting burden for this collection of information is estimated to average 60 minutes per response, including the time for reviewing instructions, searching existing data sources, gathering, and maintaining the data needed, and completing and reviewing the collection of information.  Comments regarding the accuracy of this burden estimate and any suggestions for reducing this burden can be sent to U.S. Department of Housing and Urban Development, Office of the Chief Data Officer, R, 451 7</w:t>
      </w:r>
      <w:r w:rsidRPr="00D44F3E">
        <w:rPr>
          <w:rFonts w:ascii="Libre Franklin" w:hAnsi="Libre Franklin" w:cs="Times New Roman"/>
          <w:bCs/>
          <w:sz w:val="20"/>
          <w:szCs w:val="20"/>
          <w:vertAlign w:val="superscript"/>
        </w:rPr>
        <w:t>th</w:t>
      </w:r>
      <w:r w:rsidRPr="00D44F3E">
        <w:rPr>
          <w:rFonts w:ascii="Libre Franklin" w:hAnsi="Libre Franklin" w:cs="Times New Roman"/>
          <w:bCs/>
          <w:sz w:val="20"/>
          <w:szCs w:val="20"/>
        </w:rPr>
        <w:t xml:space="preserve"> St SW, Room 8210, Washington, DC 20410-5000 or email: </w:t>
      </w:r>
      <w:r w:rsidRPr="00D44F3E">
        <w:rPr>
          <w:rFonts w:ascii="Libre Franklin" w:hAnsi="Libre Franklin" w:cs="Times New Roman"/>
          <w:bCs/>
          <w:sz w:val="20"/>
          <w:szCs w:val="20"/>
          <w:u w:val="single"/>
        </w:rPr>
        <w:t>PaperworkReductionActOffice@hud.gov</w:t>
      </w:r>
      <w:r w:rsidRPr="00D44F3E">
        <w:rPr>
          <w:rFonts w:ascii="Libre Franklin" w:hAnsi="Libre Franklin" w:cs="Times New Roman"/>
          <w:bCs/>
          <w:sz w:val="20"/>
          <w:szCs w:val="20"/>
        </w:rPr>
        <w:t xml:space="preserve">. </w:t>
      </w:r>
      <w:r w:rsidRPr="00D44F3E">
        <w:rPr>
          <w:rFonts w:ascii="Libre Franklin" w:hAnsi="Libre Franklin" w:cs="Times New Roman"/>
          <w:b/>
          <w:bCs/>
          <w:sz w:val="20"/>
          <w:szCs w:val="20"/>
        </w:rPr>
        <w:t>Do not send completed forms to this address.</w:t>
      </w:r>
      <w:r w:rsidRPr="00D44F3E">
        <w:rPr>
          <w:rFonts w:ascii="Libre Franklin" w:hAnsi="Libre Franklin" w:cs="Times New Roman"/>
          <w:bCs/>
          <w:sz w:val="20"/>
          <w:szCs w:val="20"/>
        </w:rPr>
        <w:t xml:space="preserve"> This agency may not conduct or sponsor, and a person is not required to respond to, a collection of information unless the collection displays a valid OMB control number. HUD collects and uses this information to evaluate social equity impacts of CDBG-DR and CDBG-MIT funded buyout programs. This information is voluntary.  This information collected will be held confidential. HUD will make every effort to maintain the privacy of respondents to the fullest extent permitted by law.</w:t>
      </w:r>
    </w:p>
    <w:p w:rsidR="00D44F3E" w:rsidP="00DD08FB" w14:paraId="3332EE24" w14:textId="77777777">
      <w:pPr>
        <w:rPr>
          <w:rFonts w:ascii="Times New Roman" w:hAnsi="Times New Roman" w:cs="Times New Roman"/>
          <w:sz w:val="24"/>
          <w:szCs w:val="24"/>
        </w:rPr>
      </w:pPr>
    </w:p>
    <w:p w:rsidR="007F519B" w:rsidRPr="00DD08FB" w:rsidP="00DD08FB" w14:paraId="6C400718" w14:textId="1595E9B1">
      <w:pPr>
        <w:rPr>
          <w:rFonts w:ascii="Times New Roman" w:eastAsia="Times New Roman" w:hAnsi="Times New Roman" w:cs="Times New Roman"/>
          <w:i/>
          <w:iCs/>
          <w:sz w:val="24"/>
          <w:szCs w:val="24"/>
        </w:rPr>
      </w:pPr>
      <w:r w:rsidRPr="00DD08FB">
        <w:rPr>
          <w:rFonts w:ascii="Times New Roman" w:hAnsi="Times New Roman" w:cs="Times New Roman"/>
          <w:sz w:val="24"/>
          <w:szCs w:val="24"/>
        </w:rPr>
        <w:t>S</w:t>
      </w:r>
      <w:r w:rsidRPr="00CE1EE5" w:rsidR="00CE1EE5">
        <w:rPr>
          <w:rFonts w:ascii="Times New Roman" w:hAnsi="Times New Roman" w:cs="Times New Roman"/>
          <w:sz w:val="24"/>
          <w:szCs w:val="24"/>
        </w:rPr>
        <w:t>UBJECT</w:t>
      </w:r>
      <w:r w:rsidRPr="00DD08FB">
        <w:rPr>
          <w:rFonts w:ascii="Times New Roman" w:hAnsi="Times New Roman" w:cs="Times New Roman"/>
          <w:sz w:val="24"/>
          <w:szCs w:val="24"/>
        </w:rPr>
        <w:t xml:space="preserve">: </w:t>
      </w:r>
      <w:r w:rsidRPr="00CE1EE5">
        <w:rPr>
          <w:rFonts w:ascii="Times New Roman" w:eastAsia="Times New Roman" w:hAnsi="Times New Roman" w:cs="Times New Roman"/>
          <w:i/>
          <w:iCs/>
          <w:sz w:val="24"/>
          <w:szCs w:val="24"/>
        </w:rPr>
        <w:t>I</w:t>
      </w:r>
      <w:r w:rsidRPr="00CE1EE5" w:rsidR="00117214">
        <w:rPr>
          <w:rFonts w:ascii="Times New Roman" w:eastAsia="Times New Roman" w:hAnsi="Times New Roman" w:cs="Times New Roman"/>
          <w:i/>
          <w:iCs/>
          <w:sz w:val="24"/>
          <w:szCs w:val="24"/>
        </w:rPr>
        <w:t xml:space="preserve">ntroductory </w:t>
      </w:r>
      <w:r w:rsidRPr="00CE1EE5" w:rsidR="006130D9">
        <w:rPr>
          <w:rFonts w:ascii="Times New Roman" w:eastAsia="Times New Roman" w:hAnsi="Times New Roman" w:cs="Times New Roman"/>
          <w:i/>
          <w:iCs/>
          <w:sz w:val="24"/>
          <w:szCs w:val="24"/>
        </w:rPr>
        <w:t>Meeting</w:t>
      </w:r>
      <w:r w:rsidRPr="00CE1EE5">
        <w:rPr>
          <w:rFonts w:ascii="Times New Roman" w:eastAsia="Times New Roman" w:hAnsi="Times New Roman" w:cs="Times New Roman"/>
          <w:i/>
          <w:iCs/>
          <w:sz w:val="24"/>
          <w:szCs w:val="24"/>
        </w:rPr>
        <w:t xml:space="preserve"> to</w:t>
      </w:r>
      <w:r w:rsidRPr="00CE1EE5" w:rsidR="006130D9">
        <w:rPr>
          <w:rFonts w:ascii="Times New Roman" w:eastAsia="Times New Roman" w:hAnsi="Times New Roman" w:cs="Times New Roman"/>
          <w:i/>
          <w:iCs/>
          <w:sz w:val="24"/>
          <w:szCs w:val="24"/>
        </w:rPr>
        <w:t xml:space="preserve"> Discuss</w:t>
      </w:r>
      <w:r w:rsidR="005E55A8">
        <w:rPr>
          <w:rFonts w:ascii="Times New Roman" w:eastAsia="Times New Roman" w:hAnsi="Times New Roman" w:cs="Times New Roman"/>
          <w:i/>
          <w:iCs/>
          <w:sz w:val="24"/>
          <w:szCs w:val="24"/>
        </w:rPr>
        <w:t xml:space="preserve"> the</w:t>
      </w:r>
      <w:r w:rsidRPr="00CE1EE5">
        <w:rPr>
          <w:rFonts w:ascii="Times New Roman" w:eastAsia="Times New Roman" w:hAnsi="Times New Roman" w:cs="Times New Roman"/>
          <w:i/>
          <w:iCs/>
          <w:sz w:val="24"/>
          <w:szCs w:val="24"/>
        </w:rPr>
        <w:t xml:space="preserve"> </w:t>
      </w:r>
      <w:r w:rsidR="00DD08FB">
        <w:rPr>
          <w:rFonts w:ascii="Times New Roman" w:eastAsia="Times New Roman" w:hAnsi="Times New Roman" w:cs="Times New Roman"/>
          <w:i/>
          <w:iCs/>
          <w:sz w:val="24"/>
          <w:szCs w:val="24"/>
        </w:rPr>
        <w:t xml:space="preserve">HUD </w:t>
      </w:r>
      <w:r w:rsidRPr="00CE1EE5">
        <w:rPr>
          <w:rFonts w:ascii="Times New Roman" w:eastAsia="Times New Roman" w:hAnsi="Times New Roman" w:cs="Times New Roman"/>
          <w:i/>
          <w:iCs/>
          <w:sz w:val="24"/>
          <w:szCs w:val="24"/>
        </w:rPr>
        <w:t>Study on Buyout Program</w:t>
      </w:r>
      <w:r w:rsidR="00DC1222">
        <w:rPr>
          <w:rFonts w:ascii="Times New Roman" w:eastAsia="Times New Roman" w:hAnsi="Times New Roman" w:cs="Times New Roman"/>
          <w:i/>
          <w:iCs/>
          <w:sz w:val="24"/>
          <w:szCs w:val="24"/>
        </w:rPr>
        <w:t>s</w:t>
      </w:r>
    </w:p>
    <w:p w:rsidR="0021694C" w:rsidP="00D9141E" w14:paraId="18915564" w14:textId="2023B67E">
      <w:pPr>
        <w:rPr>
          <w:rFonts w:ascii="Times New Roman" w:eastAsia="Calibri" w:hAnsi="Times New Roman" w:cs="Times New Roman"/>
          <w:sz w:val="24"/>
          <w:szCs w:val="24"/>
        </w:rPr>
      </w:pPr>
      <w:bookmarkStart w:id="3" w:name="_Hlk86945202"/>
      <w:r w:rsidRPr="00D9141E">
        <w:rPr>
          <w:rFonts w:ascii="Times New Roman" w:eastAsia="Calibri" w:hAnsi="Times New Roman" w:cs="Times New Roman"/>
          <w:sz w:val="24"/>
          <w:szCs w:val="24"/>
        </w:rPr>
        <w:t xml:space="preserve">Dear </w:t>
      </w:r>
      <w:r w:rsidRPr="00674EEB">
        <w:rPr>
          <w:rFonts w:ascii="Times New Roman" w:eastAsia="Calibri" w:hAnsi="Times New Roman" w:cs="Times New Roman"/>
          <w:color w:val="A20000"/>
          <w:sz w:val="24"/>
          <w:szCs w:val="24"/>
        </w:rPr>
        <w:t>[</w:t>
      </w:r>
      <w:r w:rsidRPr="00674EEB" w:rsidR="00196034">
        <w:rPr>
          <w:rFonts w:ascii="Times New Roman" w:eastAsia="Times New Roman" w:hAnsi="Times New Roman" w:cs="Times New Roman"/>
          <w:color w:val="A20000"/>
          <w:sz w:val="24"/>
          <w:szCs w:val="24"/>
        </w:rPr>
        <w:t xml:space="preserve">Mr./Ms. </w:t>
      </w:r>
      <w:r w:rsidRPr="00674EEB" w:rsidR="00196034">
        <w:rPr>
          <w:rFonts w:ascii="Times New Roman" w:eastAsia="Times New Roman" w:hAnsi="Times New Roman" w:cs="Times New Roman"/>
          <w:color w:val="9A0000"/>
          <w:sz w:val="24"/>
          <w:szCs w:val="24"/>
          <w:highlight w:val="yellow"/>
        </w:rPr>
        <w:t>insert name here</w:t>
      </w:r>
      <w:r w:rsidRPr="00674EEB">
        <w:rPr>
          <w:rFonts w:ascii="Times New Roman" w:eastAsia="Calibri" w:hAnsi="Times New Roman" w:cs="Times New Roman"/>
          <w:color w:val="A20000"/>
          <w:sz w:val="24"/>
          <w:szCs w:val="24"/>
        </w:rPr>
        <w:t>]</w:t>
      </w:r>
      <w:r w:rsidRPr="00D9141E">
        <w:rPr>
          <w:rFonts w:ascii="Times New Roman" w:eastAsia="Calibri" w:hAnsi="Times New Roman" w:cs="Times New Roman"/>
          <w:sz w:val="24"/>
          <w:szCs w:val="24"/>
        </w:rPr>
        <w:t>,</w:t>
      </w:r>
    </w:p>
    <w:p w:rsidR="00742075" w:rsidRPr="000022D7" w:rsidP="000022D7" w14:paraId="21BC428D" w14:textId="4CDB48A1">
      <w:pPr>
        <w:rPr>
          <w:rFonts w:ascii="Times New Roman" w:eastAsia="Times New Roman" w:hAnsi="Times New Roman" w:cs="Times New Roman"/>
          <w:sz w:val="24"/>
          <w:szCs w:val="24"/>
        </w:rPr>
      </w:pPr>
      <w:r w:rsidRPr="003C3293">
        <w:rPr>
          <w:rFonts w:ascii="Times New Roman" w:eastAsia="Calibri" w:hAnsi="Times New Roman" w:cs="Times New Roman"/>
          <w:sz w:val="24"/>
          <w:szCs w:val="24"/>
        </w:rPr>
        <w:t xml:space="preserve">You recently received an email from HUD </w:t>
      </w:r>
      <w:r w:rsidR="001668DE">
        <w:rPr>
          <w:rFonts w:ascii="Times New Roman" w:eastAsia="Calibri" w:hAnsi="Times New Roman" w:cs="Times New Roman"/>
          <w:sz w:val="24"/>
          <w:szCs w:val="24"/>
        </w:rPr>
        <w:t xml:space="preserve">which </w:t>
      </w:r>
      <w:r w:rsidRPr="003C3293">
        <w:rPr>
          <w:rFonts w:ascii="Times New Roman" w:eastAsia="Calibri" w:hAnsi="Times New Roman" w:cs="Times New Roman"/>
          <w:sz w:val="24"/>
          <w:szCs w:val="24"/>
        </w:rPr>
        <w:t>introduc</w:t>
      </w:r>
      <w:r w:rsidR="001668DE">
        <w:rPr>
          <w:rFonts w:ascii="Times New Roman" w:eastAsia="Calibri" w:hAnsi="Times New Roman" w:cs="Times New Roman"/>
          <w:sz w:val="24"/>
          <w:szCs w:val="24"/>
        </w:rPr>
        <w:t>ed</w:t>
      </w:r>
      <w:r w:rsidRPr="003C3293">
        <w:rPr>
          <w:rFonts w:ascii="Times New Roman" w:eastAsia="Calibri" w:hAnsi="Times New Roman" w:cs="Times New Roman"/>
          <w:sz w:val="24"/>
          <w:szCs w:val="24"/>
        </w:rPr>
        <w:t xml:space="preserve"> </w:t>
      </w:r>
      <w:r w:rsidR="00577433">
        <w:rPr>
          <w:rFonts w:ascii="Times New Roman" w:eastAsia="Calibri" w:hAnsi="Times New Roman" w:cs="Times New Roman"/>
          <w:sz w:val="24"/>
          <w:szCs w:val="24"/>
        </w:rPr>
        <w:t>a</w:t>
      </w:r>
      <w:r w:rsidRPr="003C3293" w:rsidR="00577433">
        <w:rPr>
          <w:rFonts w:ascii="Times New Roman" w:eastAsia="Calibri" w:hAnsi="Times New Roman" w:cs="Times New Roman"/>
          <w:sz w:val="24"/>
          <w:szCs w:val="24"/>
        </w:rPr>
        <w:t xml:space="preserve"> study</w:t>
      </w:r>
      <w:r w:rsidRPr="7A662B2C" w:rsidR="00577433">
        <w:rPr>
          <w:rFonts w:ascii="Times New Roman" w:eastAsia="Times New Roman" w:hAnsi="Times New Roman" w:cs="Times New Roman"/>
          <w:sz w:val="24"/>
          <w:szCs w:val="24"/>
        </w:rPr>
        <w:t xml:space="preserve"> </w:t>
      </w:r>
      <w:r w:rsidR="001668DE">
        <w:rPr>
          <w:rFonts w:ascii="Times New Roman" w:eastAsia="Times New Roman" w:hAnsi="Times New Roman" w:cs="Times New Roman"/>
          <w:sz w:val="24"/>
          <w:szCs w:val="24"/>
        </w:rPr>
        <w:t>designed</w:t>
      </w:r>
      <w:r w:rsidRPr="7A662B2C" w:rsidR="00577433">
        <w:rPr>
          <w:rFonts w:ascii="Times New Roman" w:eastAsia="Times New Roman" w:hAnsi="Times New Roman" w:cs="Times New Roman"/>
          <w:sz w:val="24"/>
          <w:szCs w:val="24"/>
        </w:rPr>
        <w:t xml:space="preserve"> to </w:t>
      </w:r>
      <w:r w:rsidRPr="7A662B2C" w:rsidR="00577433">
        <w:rPr>
          <w:rFonts w:ascii="Times New Roman" w:eastAsia="Calibri" w:hAnsi="Times New Roman" w:cs="Times New Roman"/>
          <w:sz w:val="24"/>
          <w:szCs w:val="24"/>
        </w:rPr>
        <w:t xml:space="preserve">learn more about how grantees and subgrantees are implementing the </w:t>
      </w:r>
      <w:r w:rsidRPr="00674EEB" w:rsidR="00577433">
        <w:rPr>
          <w:rFonts w:ascii="Times New Roman" w:eastAsia="Calibri" w:hAnsi="Times New Roman" w:cs="Times New Roman"/>
          <w:color w:val="A20000"/>
          <w:sz w:val="24"/>
          <w:szCs w:val="24"/>
        </w:rPr>
        <w:t>&lt;Community Development Block Grant – Disaster Recovery (CDBG-DR) or CDBG-Mitigation&gt;</w:t>
      </w:r>
      <w:r w:rsidR="001668DE">
        <w:rPr>
          <w:rFonts w:ascii="Times New Roman" w:eastAsia="Calibri" w:hAnsi="Times New Roman" w:cs="Times New Roman"/>
          <w:sz w:val="24"/>
          <w:szCs w:val="24"/>
        </w:rPr>
        <w:t>-</w:t>
      </w:r>
      <w:r w:rsidRPr="00840246" w:rsidR="00577433">
        <w:rPr>
          <w:rFonts w:ascii="Times New Roman" w:eastAsia="Calibri" w:hAnsi="Times New Roman" w:cs="Times New Roman"/>
          <w:sz w:val="24"/>
          <w:szCs w:val="24"/>
        </w:rPr>
        <w:t>funded buyout</w:t>
      </w:r>
      <w:r w:rsidR="00577433">
        <w:rPr>
          <w:rFonts w:ascii="Times New Roman" w:eastAsia="Calibri" w:hAnsi="Times New Roman" w:cs="Times New Roman"/>
          <w:sz w:val="24"/>
          <w:szCs w:val="24"/>
        </w:rPr>
        <w:t xml:space="preserve"> p</w:t>
      </w:r>
      <w:r w:rsidRPr="1243833B" w:rsidR="00577433">
        <w:rPr>
          <w:rFonts w:ascii="Times New Roman" w:eastAsia="Calibri" w:hAnsi="Times New Roman" w:cs="Times New Roman"/>
          <w:sz w:val="24"/>
          <w:szCs w:val="24"/>
        </w:rPr>
        <w:t>rogram</w:t>
      </w:r>
      <w:bookmarkEnd w:id="3"/>
      <w:r w:rsidR="00B654F0">
        <w:rPr>
          <w:rFonts w:ascii="Times New Roman" w:eastAsia="Calibri" w:hAnsi="Times New Roman" w:cs="Times New Roman"/>
          <w:sz w:val="24"/>
          <w:szCs w:val="24"/>
        </w:rPr>
        <w:t>s</w:t>
      </w:r>
      <w:r w:rsidRPr="003C3293" w:rsidR="00AE77AE">
        <w:rPr>
          <w:rFonts w:ascii="Times New Roman" w:eastAsia="Calibri" w:hAnsi="Times New Roman" w:cs="Times New Roman"/>
          <w:sz w:val="24"/>
          <w:szCs w:val="24"/>
        </w:rPr>
        <w:t>.</w:t>
      </w:r>
      <w:r w:rsidRPr="003C3293" w:rsidR="004D2B49">
        <w:rPr>
          <w:rFonts w:ascii="Times New Roman" w:eastAsia="Calibri" w:hAnsi="Times New Roman" w:cs="Times New Roman"/>
          <w:sz w:val="24"/>
          <w:szCs w:val="24"/>
        </w:rPr>
        <w:t xml:space="preserve"> </w:t>
      </w:r>
      <w:r>
        <w:rPr>
          <w:rFonts w:ascii="Times New Roman" w:eastAsia="Times New Roman" w:hAnsi="Times New Roman" w:cs="Times New Roman"/>
          <w:sz w:val="24"/>
          <w:szCs w:val="24"/>
        </w:rPr>
        <w:t xml:space="preserve">The study seeks to </w:t>
      </w:r>
      <w:r w:rsidRPr="004F5AF7">
        <w:rPr>
          <w:rFonts w:ascii="Times New Roman" w:eastAsia="Times New Roman" w:hAnsi="Times New Roman" w:cs="Times New Roman"/>
          <w:sz w:val="24"/>
          <w:szCs w:val="24"/>
        </w:rPr>
        <w:t xml:space="preserve">understand social equity </w:t>
      </w:r>
      <w:r>
        <w:rPr>
          <w:rFonts w:ascii="Times New Roman" w:eastAsia="Times New Roman" w:hAnsi="Times New Roman" w:cs="Times New Roman"/>
          <w:sz w:val="24"/>
          <w:szCs w:val="24"/>
        </w:rPr>
        <w:t xml:space="preserve">considerations </w:t>
      </w:r>
      <w:r w:rsidRPr="004F5AF7">
        <w:rPr>
          <w:rFonts w:ascii="Times New Roman" w:eastAsia="Times New Roman" w:hAnsi="Times New Roman" w:cs="Times New Roman"/>
          <w:sz w:val="24"/>
          <w:szCs w:val="24"/>
        </w:rPr>
        <w:t xml:space="preserve">involved in administering </w:t>
      </w:r>
      <w:r w:rsidRPr="00674EEB">
        <w:rPr>
          <w:rFonts w:ascii="Times New Roman" w:eastAsia="Times New Roman" w:hAnsi="Times New Roman" w:cs="Times New Roman"/>
          <w:color w:val="A20000"/>
          <w:sz w:val="24"/>
          <w:szCs w:val="24"/>
        </w:rPr>
        <w:t>&lt;CDBG-DR/CDBG-MIT&gt;</w:t>
      </w:r>
      <w:r w:rsidRPr="00674EEB" w:rsidR="001668DE">
        <w:rPr>
          <w:rFonts w:ascii="Times New Roman" w:eastAsia="Times New Roman" w:hAnsi="Times New Roman" w:cs="Times New Roman"/>
          <w:color w:val="A20000"/>
          <w:sz w:val="24"/>
          <w:szCs w:val="24"/>
        </w:rPr>
        <w:t>-</w:t>
      </w:r>
      <w:r w:rsidRPr="004F5AF7">
        <w:rPr>
          <w:rFonts w:ascii="Times New Roman" w:eastAsia="Times New Roman" w:hAnsi="Times New Roman" w:cs="Times New Roman"/>
          <w:sz w:val="24"/>
          <w:szCs w:val="24"/>
        </w:rPr>
        <w:t>funded buyout programs and how underserved populations experience buyout</w:t>
      </w:r>
      <w:r w:rsidR="000004D4">
        <w:rPr>
          <w:rFonts w:ascii="Times New Roman" w:eastAsia="Times New Roman" w:hAnsi="Times New Roman" w:cs="Times New Roman"/>
          <w:sz w:val="24"/>
          <w:szCs w:val="24"/>
        </w:rPr>
        <w:t xml:space="preserve"> programs and </w:t>
      </w:r>
      <w:r w:rsidRPr="004F5AF7">
        <w:rPr>
          <w:rFonts w:ascii="Times New Roman" w:eastAsia="Times New Roman" w:hAnsi="Times New Roman" w:cs="Times New Roman"/>
          <w:sz w:val="24"/>
          <w:szCs w:val="24"/>
        </w:rPr>
        <w:t xml:space="preserve">relocation options. </w:t>
      </w:r>
    </w:p>
    <w:p w:rsidR="002A1C99" w:rsidRPr="000022D7" w:rsidP="002A1C99" w14:paraId="12CEBC37" w14:textId="49C35ABE">
      <w:pPr>
        <w:rPr>
          <w:rFonts w:ascii="Times New Roman" w:eastAsia="Times New Roman" w:hAnsi="Times New Roman" w:cs="Times New Roman"/>
          <w:sz w:val="24"/>
          <w:szCs w:val="24"/>
        </w:rPr>
      </w:pPr>
      <w:r w:rsidRPr="4D6CA413">
        <w:rPr>
          <w:rFonts w:ascii="Times New Roman" w:eastAsia="Calibri" w:hAnsi="Times New Roman" w:cs="Times New Roman"/>
          <w:color w:val="000000"/>
          <w:sz w:val="24"/>
          <w:szCs w:val="24"/>
        </w:rPr>
        <w:t xml:space="preserve">You have been identified as a key point of contact </w:t>
      </w:r>
      <w:r w:rsidR="001668DE">
        <w:rPr>
          <w:rFonts w:ascii="Times New Roman" w:eastAsia="Calibri" w:hAnsi="Times New Roman" w:cs="Times New Roman"/>
          <w:color w:val="000000"/>
          <w:sz w:val="24"/>
          <w:szCs w:val="24"/>
        </w:rPr>
        <w:t xml:space="preserve">for </w:t>
      </w:r>
      <w:r w:rsidRPr="00B63CD5" w:rsidR="00B63CD5">
        <w:rPr>
          <w:rFonts w:ascii="Times New Roman" w:eastAsia="Calibri" w:hAnsi="Times New Roman" w:cs="Times New Roman"/>
          <w:color w:val="A20000"/>
          <w:sz w:val="24"/>
          <w:szCs w:val="24"/>
        </w:rPr>
        <w:t>&lt;</w:t>
      </w:r>
      <w:r w:rsidR="00B63CD5">
        <w:rPr>
          <w:rFonts w:ascii="Times New Roman" w:eastAsia="Calibri" w:hAnsi="Times New Roman" w:cs="Times New Roman"/>
          <w:color w:val="A20000"/>
          <w:sz w:val="24"/>
          <w:szCs w:val="24"/>
        </w:rPr>
        <w:t>c</w:t>
      </w:r>
      <w:r w:rsidRPr="00B63CD5" w:rsidR="00B63CD5">
        <w:rPr>
          <w:rFonts w:ascii="Times New Roman" w:eastAsia="Calibri" w:hAnsi="Times New Roman" w:cs="Times New Roman"/>
          <w:color w:val="A20000"/>
          <w:sz w:val="24"/>
          <w:szCs w:val="24"/>
        </w:rPr>
        <w:t>ontractor&gt;</w:t>
      </w:r>
      <w:r w:rsidRPr="000022D7" w:rsidR="00B63CD5">
        <w:rPr>
          <w:rFonts w:ascii="Times New Roman" w:hAnsi="Times New Roman" w:cs="Times New Roman"/>
          <w:sz w:val="24"/>
          <w:szCs w:val="24"/>
        </w:rPr>
        <w:t xml:space="preserve"> </w:t>
      </w:r>
      <w:r w:rsidR="001668DE">
        <w:rPr>
          <w:rFonts w:ascii="Times New Roman" w:eastAsia="Calibri" w:hAnsi="Times New Roman" w:cs="Times New Roman"/>
          <w:color w:val="000000"/>
          <w:sz w:val="24"/>
          <w:szCs w:val="24"/>
        </w:rPr>
        <w:t xml:space="preserve"> </w:t>
      </w:r>
      <w:r w:rsidRPr="4D6CA413">
        <w:rPr>
          <w:rFonts w:ascii="Times New Roman" w:eastAsia="Calibri" w:hAnsi="Times New Roman" w:cs="Times New Roman"/>
          <w:color w:val="000000"/>
          <w:sz w:val="24"/>
          <w:szCs w:val="24"/>
        </w:rPr>
        <w:t>to speak with about the [</w:t>
      </w:r>
      <w:r w:rsidRPr="4D6CA413">
        <w:rPr>
          <w:rFonts w:ascii="Times New Roman" w:eastAsia="Calibri" w:hAnsi="Times New Roman" w:cs="Times New Roman"/>
          <w:color w:val="000000"/>
          <w:sz w:val="24"/>
          <w:szCs w:val="24"/>
          <w:highlight w:val="yellow"/>
        </w:rPr>
        <w:t xml:space="preserve">insert </w:t>
      </w:r>
      <w:r>
        <w:rPr>
          <w:rFonts w:ascii="Times New Roman" w:eastAsia="Calibri" w:hAnsi="Times New Roman" w:cs="Times New Roman"/>
          <w:color w:val="000000"/>
          <w:sz w:val="24"/>
          <w:szCs w:val="24"/>
          <w:highlight w:val="yellow"/>
        </w:rPr>
        <w:t>Site</w:t>
      </w:r>
      <w:r w:rsidRPr="4D6CA413">
        <w:rPr>
          <w:rFonts w:ascii="Times New Roman" w:eastAsia="Calibri" w:hAnsi="Times New Roman" w:cs="Times New Roman"/>
          <w:color w:val="000000"/>
          <w:sz w:val="24"/>
          <w:szCs w:val="24"/>
          <w:highlight w:val="yellow"/>
        </w:rPr>
        <w:t xml:space="preserve"> </w:t>
      </w:r>
      <w:r>
        <w:rPr>
          <w:rFonts w:ascii="Times New Roman" w:eastAsia="Calibri" w:hAnsi="Times New Roman" w:cs="Times New Roman"/>
          <w:color w:val="000000"/>
          <w:sz w:val="24"/>
          <w:szCs w:val="24"/>
          <w:highlight w:val="yellow"/>
        </w:rPr>
        <w:t>N</w:t>
      </w:r>
      <w:r w:rsidRPr="4D6CA413">
        <w:rPr>
          <w:rFonts w:ascii="Times New Roman" w:eastAsia="Calibri" w:hAnsi="Times New Roman" w:cs="Times New Roman"/>
          <w:color w:val="000000"/>
          <w:sz w:val="24"/>
          <w:szCs w:val="24"/>
          <w:highlight w:val="yellow"/>
        </w:rPr>
        <w:t>ame</w:t>
      </w:r>
      <w:r>
        <w:rPr>
          <w:rFonts w:ascii="Times New Roman" w:eastAsia="Calibri" w:hAnsi="Times New Roman" w:cs="Times New Roman"/>
          <w:color w:val="000000"/>
          <w:sz w:val="24"/>
          <w:szCs w:val="24"/>
        </w:rPr>
        <w:t>’s</w:t>
      </w:r>
      <w:r w:rsidRPr="4D6CA413">
        <w:rPr>
          <w:rFonts w:ascii="Times New Roman" w:eastAsia="Calibri" w:hAnsi="Times New Roman" w:cs="Times New Roman"/>
          <w:color w:val="000000"/>
          <w:sz w:val="24"/>
          <w:szCs w:val="24"/>
        </w:rPr>
        <w:t xml:space="preserve">] </w:t>
      </w:r>
      <w:r w:rsidRPr="00674EEB">
        <w:rPr>
          <w:rFonts w:ascii="Times New Roman" w:eastAsia="Times New Roman" w:hAnsi="Times New Roman" w:cs="Times New Roman"/>
          <w:color w:val="A20000"/>
          <w:sz w:val="24"/>
          <w:szCs w:val="24"/>
        </w:rPr>
        <w:t>&lt;CDBG-DR/CDBG-MIT&gt;</w:t>
      </w:r>
      <w:r w:rsidRPr="004F5AF7">
        <w:rPr>
          <w:rFonts w:ascii="Times New Roman" w:eastAsia="Times New Roman" w:hAnsi="Times New Roman" w:cs="Times New Roman"/>
          <w:sz w:val="24"/>
          <w:szCs w:val="24"/>
        </w:rPr>
        <w:t xml:space="preserve"> </w:t>
      </w:r>
      <w:r w:rsidRPr="00BB5BAD">
        <w:rPr>
          <w:rFonts w:ascii="Times New Roman" w:eastAsia="Calibri" w:hAnsi="Times New Roman" w:cs="Times New Roman"/>
          <w:color w:val="000000"/>
          <w:sz w:val="24"/>
          <w:szCs w:val="24"/>
        </w:rPr>
        <w:t>grant award</w:t>
      </w:r>
      <w:r w:rsidR="00B654F0">
        <w:rPr>
          <w:rFonts w:ascii="Times New Roman" w:eastAsia="Calibri" w:hAnsi="Times New Roman" w:cs="Times New Roman"/>
          <w:color w:val="000000"/>
          <w:sz w:val="24"/>
          <w:szCs w:val="24"/>
        </w:rPr>
        <w:t>, which was selected as a case study site</w:t>
      </w:r>
      <w:r w:rsidRPr="003C3293">
        <w:rPr>
          <w:rFonts w:ascii="Times New Roman" w:eastAsia="Calibri" w:hAnsi="Times New Roman" w:cs="Times New Roman"/>
          <w:color w:val="000000"/>
          <w:sz w:val="24"/>
          <w:szCs w:val="24"/>
        </w:rPr>
        <w:t>.</w:t>
      </w:r>
      <w:r w:rsidRPr="4D6CA413">
        <w:rPr>
          <w:rFonts w:ascii="Times New Roman" w:eastAsia="Calibri" w:hAnsi="Times New Roman" w:cs="Times New Roman"/>
          <w:color w:val="000000"/>
          <w:sz w:val="24"/>
          <w:szCs w:val="24"/>
        </w:rPr>
        <w:t xml:space="preserve"> As this grant</w:t>
      </w:r>
      <w:r w:rsidR="001668DE">
        <w:rPr>
          <w:rFonts w:ascii="Times New Roman" w:eastAsia="Calibri" w:hAnsi="Times New Roman" w:cs="Times New Roman"/>
          <w:color w:val="000000"/>
          <w:sz w:val="24"/>
          <w:szCs w:val="24"/>
        </w:rPr>
        <w:t>’</w:t>
      </w:r>
      <w:r w:rsidRPr="4D6CA413">
        <w:rPr>
          <w:rFonts w:ascii="Times New Roman" w:eastAsia="Calibri" w:hAnsi="Times New Roman" w:cs="Times New Roman"/>
          <w:color w:val="000000"/>
          <w:sz w:val="24"/>
          <w:szCs w:val="24"/>
        </w:rPr>
        <w:t xml:space="preserve">s primary </w:t>
      </w:r>
      <w:r>
        <w:rPr>
          <w:rFonts w:ascii="Times New Roman" w:eastAsia="Calibri" w:hAnsi="Times New Roman" w:cs="Times New Roman"/>
          <w:color w:val="000000"/>
          <w:sz w:val="24"/>
          <w:szCs w:val="24"/>
        </w:rPr>
        <w:t xml:space="preserve">point of </w:t>
      </w:r>
      <w:r w:rsidRPr="4D6CA413">
        <w:rPr>
          <w:rFonts w:ascii="Times New Roman" w:eastAsia="Calibri" w:hAnsi="Times New Roman" w:cs="Times New Roman"/>
          <w:color w:val="000000"/>
          <w:sz w:val="24"/>
          <w:szCs w:val="24"/>
        </w:rPr>
        <w:t xml:space="preserve">contact, </w:t>
      </w:r>
      <w:r w:rsidR="00D52426">
        <w:rPr>
          <w:rFonts w:ascii="Times New Roman" w:eastAsia="Calibri" w:hAnsi="Times New Roman" w:cs="Times New Roman"/>
          <w:color w:val="000000"/>
          <w:sz w:val="24"/>
          <w:szCs w:val="24"/>
        </w:rPr>
        <w:t>y</w:t>
      </w:r>
      <w:r w:rsidRPr="4D6CA413">
        <w:rPr>
          <w:rFonts w:ascii="Times New Roman" w:eastAsia="Calibri" w:hAnsi="Times New Roman" w:cs="Times New Roman"/>
          <w:color w:val="000000"/>
          <w:sz w:val="24"/>
          <w:szCs w:val="24"/>
        </w:rPr>
        <w:t xml:space="preserve">our experience with </w:t>
      </w:r>
      <w:r w:rsidR="007210FE">
        <w:rPr>
          <w:rFonts w:ascii="Times New Roman" w:eastAsia="Calibri" w:hAnsi="Times New Roman" w:cs="Times New Roman"/>
          <w:color w:val="000000"/>
          <w:sz w:val="24"/>
          <w:szCs w:val="24"/>
        </w:rPr>
        <w:t>implementing</w:t>
      </w:r>
      <w:r w:rsidR="00E84B1D">
        <w:rPr>
          <w:rFonts w:ascii="Times New Roman" w:eastAsia="Calibri" w:hAnsi="Times New Roman" w:cs="Times New Roman"/>
          <w:color w:val="000000"/>
          <w:sz w:val="24"/>
          <w:szCs w:val="24"/>
        </w:rPr>
        <w:t xml:space="preserve"> the</w:t>
      </w:r>
      <w:r>
        <w:rPr>
          <w:rFonts w:ascii="Times New Roman" w:eastAsia="Calibri" w:hAnsi="Times New Roman" w:cs="Times New Roman"/>
          <w:color w:val="000000"/>
          <w:sz w:val="24"/>
          <w:szCs w:val="24"/>
        </w:rPr>
        <w:t xml:space="preserve"> </w:t>
      </w:r>
      <w:r w:rsidRPr="4D6CA413">
        <w:rPr>
          <w:rFonts w:ascii="Times New Roman" w:eastAsia="Calibri" w:hAnsi="Times New Roman" w:cs="Times New Roman"/>
          <w:color w:val="000000"/>
          <w:sz w:val="24"/>
          <w:szCs w:val="24"/>
        </w:rPr>
        <w:t>[</w:t>
      </w:r>
      <w:r w:rsidRPr="4D6CA413">
        <w:rPr>
          <w:rFonts w:ascii="Times New Roman" w:eastAsia="Calibri" w:hAnsi="Times New Roman" w:cs="Times New Roman"/>
          <w:color w:val="000000"/>
          <w:sz w:val="24"/>
          <w:szCs w:val="24"/>
          <w:highlight w:val="yellow"/>
        </w:rPr>
        <w:t xml:space="preserve">insert </w:t>
      </w:r>
      <w:r>
        <w:rPr>
          <w:rFonts w:ascii="Times New Roman" w:eastAsia="Calibri" w:hAnsi="Times New Roman" w:cs="Times New Roman"/>
          <w:color w:val="000000"/>
          <w:sz w:val="24"/>
          <w:szCs w:val="24"/>
          <w:highlight w:val="yellow"/>
        </w:rPr>
        <w:t>Site</w:t>
      </w:r>
      <w:r w:rsidRPr="4D6CA413">
        <w:rPr>
          <w:rFonts w:ascii="Times New Roman" w:eastAsia="Calibri" w:hAnsi="Times New Roman" w:cs="Times New Roman"/>
          <w:color w:val="000000"/>
          <w:sz w:val="24"/>
          <w:szCs w:val="24"/>
          <w:highlight w:val="yellow"/>
        </w:rPr>
        <w:t xml:space="preserve"> </w:t>
      </w:r>
      <w:r>
        <w:rPr>
          <w:rFonts w:ascii="Times New Roman" w:eastAsia="Calibri" w:hAnsi="Times New Roman" w:cs="Times New Roman"/>
          <w:color w:val="000000"/>
          <w:sz w:val="24"/>
          <w:szCs w:val="24"/>
          <w:highlight w:val="yellow"/>
        </w:rPr>
        <w:t>N</w:t>
      </w:r>
      <w:r w:rsidRPr="4D6CA413">
        <w:rPr>
          <w:rFonts w:ascii="Times New Roman" w:eastAsia="Calibri" w:hAnsi="Times New Roman" w:cs="Times New Roman"/>
          <w:color w:val="000000"/>
          <w:sz w:val="24"/>
          <w:szCs w:val="24"/>
          <w:highlight w:val="yellow"/>
        </w:rPr>
        <w:t>ame</w:t>
      </w:r>
      <w:r>
        <w:rPr>
          <w:rFonts w:ascii="Times New Roman" w:eastAsia="Calibri" w:hAnsi="Times New Roman" w:cs="Times New Roman"/>
          <w:color w:val="000000"/>
          <w:sz w:val="24"/>
          <w:szCs w:val="24"/>
        </w:rPr>
        <w:t>’s</w:t>
      </w:r>
      <w:r w:rsidRPr="4D6CA413">
        <w:rPr>
          <w:rFonts w:ascii="Times New Roman" w:eastAsia="Calibri" w:hAnsi="Times New Roman" w:cs="Times New Roman"/>
          <w:color w:val="000000"/>
          <w:sz w:val="24"/>
          <w:szCs w:val="24"/>
        </w:rPr>
        <w:t xml:space="preserve">] </w:t>
      </w:r>
      <w:r w:rsidR="00E84B1D">
        <w:rPr>
          <w:rFonts w:ascii="Times New Roman" w:eastAsia="Calibri" w:hAnsi="Times New Roman" w:cs="Times New Roman"/>
          <w:color w:val="000000"/>
          <w:sz w:val="24"/>
          <w:szCs w:val="24"/>
        </w:rPr>
        <w:t>buyout program</w:t>
      </w:r>
      <w:r w:rsidRPr="4D6CA413">
        <w:rPr>
          <w:rFonts w:ascii="Times New Roman" w:eastAsia="Calibri" w:hAnsi="Times New Roman" w:cs="Times New Roman"/>
          <w:color w:val="000000"/>
          <w:sz w:val="24"/>
          <w:szCs w:val="24"/>
        </w:rPr>
        <w:t xml:space="preserve"> </w:t>
      </w:r>
      <w:r w:rsidRPr="4D6CA413">
        <w:rPr>
          <w:rFonts w:ascii="Times New Roman" w:eastAsia="Calibri" w:hAnsi="Times New Roman" w:cs="Times New Roman"/>
          <w:color w:val="000000"/>
          <w:sz w:val="24"/>
          <w:szCs w:val="24"/>
        </w:rPr>
        <w:t xml:space="preserve">will be important in </w:t>
      </w:r>
      <w:r>
        <w:rPr>
          <w:rFonts w:ascii="Times New Roman" w:eastAsia="Times New Roman" w:hAnsi="Times New Roman" w:cs="Times New Roman"/>
          <w:sz w:val="24"/>
          <w:szCs w:val="24"/>
        </w:rPr>
        <w:t xml:space="preserve">helping </w:t>
      </w:r>
      <w:r w:rsidR="007210FE">
        <w:rPr>
          <w:rFonts w:ascii="Times New Roman" w:eastAsia="Times New Roman" w:hAnsi="Times New Roman" w:cs="Times New Roman"/>
          <w:sz w:val="24"/>
          <w:szCs w:val="24"/>
        </w:rPr>
        <w:t xml:space="preserve">us </w:t>
      </w:r>
      <w:r>
        <w:rPr>
          <w:rFonts w:ascii="Times New Roman" w:eastAsia="Times New Roman" w:hAnsi="Times New Roman" w:cs="Times New Roman"/>
          <w:sz w:val="24"/>
          <w:szCs w:val="24"/>
        </w:rPr>
        <w:t>to identify best practices for implementing a buyout program and generate recommendations for future buyout programs from an equity perspective.</w:t>
      </w:r>
    </w:p>
    <w:p w:rsidR="00B80228" w:rsidP="000022D7" w14:paraId="1747C397" w14:textId="3CF9BD5D">
      <w:pPr>
        <w:rPr>
          <w:rFonts w:ascii="Times New Roman" w:hAnsi="Times New Roman" w:cs="Times New Roman"/>
          <w:sz w:val="24"/>
          <w:szCs w:val="24"/>
        </w:rPr>
      </w:pPr>
      <w:r w:rsidRPr="00744B74">
        <w:rPr>
          <w:rFonts w:ascii="Times New Roman" w:eastAsia="Calibri" w:hAnsi="Times New Roman" w:cs="Times New Roman"/>
          <w:color w:val="000000"/>
          <w:sz w:val="24"/>
          <w:szCs w:val="24"/>
        </w:rPr>
        <w:t>We would like to schedule an</w:t>
      </w:r>
      <w:r w:rsidRPr="00744B74" w:rsidR="00742075">
        <w:rPr>
          <w:rFonts w:ascii="Times New Roman" w:eastAsia="Calibri" w:hAnsi="Times New Roman" w:cs="Times New Roman"/>
          <w:color w:val="000000"/>
          <w:sz w:val="24"/>
          <w:szCs w:val="24"/>
        </w:rPr>
        <w:t xml:space="preserve"> introductory </w:t>
      </w:r>
      <w:r w:rsidR="00BE6C83">
        <w:rPr>
          <w:rFonts w:ascii="Times New Roman" w:eastAsia="Calibri" w:hAnsi="Times New Roman" w:cs="Times New Roman"/>
          <w:color w:val="000000"/>
          <w:sz w:val="24"/>
          <w:szCs w:val="24"/>
        </w:rPr>
        <w:t>60-minute</w:t>
      </w:r>
      <w:r w:rsidR="00552270">
        <w:rPr>
          <w:rFonts w:ascii="Times New Roman" w:eastAsia="Calibri" w:hAnsi="Times New Roman" w:cs="Times New Roman"/>
          <w:color w:val="000000"/>
          <w:sz w:val="24"/>
          <w:szCs w:val="24"/>
        </w:rPr>
        <w:t xml:space="preserve"> virtual </w:t>
      </w:r>
      <w:r w:rsidRPr="00744B74" w:rsidR="00742075">
        <w:rPr>
          <w:rFonts w:ascii="Times New Roman" w:eastAsia="Calibri" w:hAnsi="Times New Roman" w:cs="Times New Roman"/>
          <w:color w:val="000000"/>
          <w:sz w:val="24"/>
          <w:szCs w:val="24"/>
        </w:rPr>
        <w:t>meeting</w:t>
      </w:r>
      <w:r w:rsidRPr="00744B74">
        <w:rPr>
          <w:rFonts w:ascii="Times New Roman" w:eastAsia="Calibri" w:hAnsi="Times New Roman" w:cs="Times New Roman"/>
          <w:color w:val="000000"/>
          <w:sz w:val="24"/>
          <w:szCs w:val="24"/>
        </w:rPr>
        <w:t xml:space="preserve"> </w:t>
      </w:r>
      <w:r w:rsidR="00552270">
        <w:rPr>
          <w:rFonts w:ascii="Times New Roman" w:eastAsia="Calibri" w:hAnsi="Times New Roman" w:cs="Times New Roman"/>
          <w:color w:val="000000"/>
          <w:sz w:val="24"/>
          <w:szCs w:val="24"/>
        </w:rPr>
        <w:t>to</w:t>
      </w:r>
      <w:r w:rsidRPr="00744B74" w:rsidR="00E3089B">
        <w:rPr>
          <w:rFonts w:ascii="Times New Roman" w:eastAsia="Calibri" w:hAnsi="Times New Roman" w:cs="Times New Roman"/>
          <w:color w:val="000000"/>
          <w:sz w:val="24"/>
          <w:szCs w:val="24"/>
        </w:rPr>
        <w:t xml:space="preserve"> </w:t>
      </w:r>
      <w:r w:rsidR="004F6FB0">
        <w:rPr>
          <w:rFonts w:ascii="Times New Roman" w:hAnsi="Times New Roman" w:cs="Times New Roman"/>
          <w:sz w:val="24"/>
          <w:szCs w:val="24"/>
        </w:rPr>
        <w:t>share with</w:t>
      </w:r>
      <w:r w:rsidRPr="000022D7" w:rsidR="00E3089B">
        <w:rPr>
          <w:rFonts w:ascii="Times New Roman" w:hAnsi="Times New Roman" w:cs="Times New Roman"/>
          <w:sz w:val="24"/>
          <w:szCs w:val="24"/>
        </w:rPr>
        <w:t xml:space="preserve"> you more information about this study.</w:t>
      </w:r>
      <w:r w:rsidRPr="000022D7" w:rsidR="00EF2FF3">
        <w:rPr>
          <w:rFonts w:ascii="Times New Roman" w:hAnsi="Times New Roman" w:cs="Times New Roman"/>
          <w:sz w:val="24"/>
          <w:szCs w:val="24"/>
        </w:rPr>
        <w:t xml:space="preserve"> </w:t>
      </w:r>
      <w:r w:rsidRPr="00B63CD5" w:rsidR="00B63CD5">
        <w:rPr>
          <w:rFonts w:ascii="Times New Roman" w:eastAsia="Calibri" w:hAnsi="Times New Roman" w:cs="Times New Roman"/>
          <w:color w:val="A20000"/>
          <w:sz w:val="24"/>
          <w:szCs w:val="24"/>
        </w:rPr>
        <w:t>&lt;Contractor&gt;</w:t>
      </w:r>
      <w:r w:rsidRPr="000022D7" w:rsidR="00EF2FF3">
        <w:rPr>
          <w:rFonts w:ascii="Times New Roman" w:hAnsi="Times New Roman" w:cs="Times New Roman"/>
          <w:sz w:val="24"/>
          <w:szCs w:val="24"/>
        </w:rPr>
        <w:t xml:space="preserve"> w</w:t>
      </w:r>
      <w:r w:rsidR="008F08CC">
        <w:rPr>
          <w:rFonts w:ascii="Times New Roman" w:hAnsi="Times New Roman" w:cs="Times New Roman"/>
          <w:sz w:val="24"/>
          <w:szCs w:val="24"/>
        </w:rPr>
        <w:t>ould</w:t>
      </w:r>
      <w:r w:rsidRPr="000022D7" w:rsidR="00EF2FF3">
        <w:rPr>
          <w:rFonts w:ascii="Times New Roman" w:hAnsi="Times New Roman" w:cs="Times New Roman"/>
          <w:sz w:val="24"/>
          <w:szCs w:val="24"/>
        </w:rPr>
        <w:t xml:space="preserve"> also</w:t>
      </w:r>
      <w:r w:rsidR="008F08CC">
        <w:rPr>
          <w:rFonts w:ascii="Times New Roman" w:hAnsi="Times New Roman" w:cs="Times New Roman"/>
          <w:sz w:val="24"/>
          <w:szCs w:val="24"/>
        </w:rPr>
        <w:t xml:space="preserve"> like to</w:t>
      </w:r>
      <w:r w:rsidRPr="000022D7" w:rsidR="00EF2FF3">
        <w:rPr>
          <w:rFonts w:ascii="Times New Roman" w:hAnsi="Times New Roman" w:cs="Times New Roman"/>
          <w:sz w:val="24"/>
          <w:szCs w:val="24"/>
        </w:rPr>
        <w:t xml:space="preserve"> </w:t>
      </w:r>
      <w:r w:rsidRPr="000022D7" w:rsidR="00742075">
        <w:rPr>
          <w:rFonts w:ascii="Times New Roman" w:hAnsi="Times New Roman" w:cs="Times New Roman"/>
          <w:sz w:val="24"/>
          <w:szCs w:val="24"/>
        </w:rPr>
        <w:t xml:space="preserve">request your assistance in identifying relevant participants from the </w:t>
      </w:r>
      <w:r w:rsidR="00677572">
        <w:rPr>
          <w:rFonts w:ascii="Times New Roman" w:hAnsi="Times New Roman" w:cs="Times New Roman"/>
          <w:sz w:val="24"/>
          <w:szCs w:val="24"/>
        </w:rPr>
        <w:t>following</w:t>
      </w:r>
      <w:r w:rsidRPr="000022D7" w:rsidR="00742075">
        <w:rPr>
          <w:rFonts w:ascii="Times New Roman" w:hAnsi="Times New Roman" w:cs="Times New Roman"/>
          <w:sz w:val="24"/>
          <w:szCs w:val="24"/>
        </w:rPr>
        <w:t xml:space="preserve"> three groups: </w:t>
      </w:r>
    </w:p>
    <w:p w:rsidR="00B80228" w:rsidRPr="00B80228" w:rsidP="00B80228" w14:paraId="7437B33D" w14:textId="565C7FD4">
      <w:pPr>
        <w:pStyle w:val="ListParagraph"/>
        <w:numPr>
          <w:ilvl w:val="0"/>
          <w:numId w:val="55"/>
        </w:numPr>
        <w:rPr>
          <w:rFonts w:ascii="Times New Roman" w:hAnsi="Times New Roman" w:cs="Times New Roman"/>
          <w:sz w:val="24"/>
          <w:szCs w:val="24"/>
        </w:rPr>
      </w:pPr>
      <w:r w:rsidRPr="45FD7A60">
        <w:rPr>
          <w:rFonts w:ascii="Times New Roman" w:hAnsi="Times New Roman" w:cs="Times New Roman"/>
          <w:sz w:val="24"/>
          <w:szCs w:val="24"/>
        </w:rPr>
        <w:t>G</w:t>
      </w:r>
      <w:r w:rsidRPr="45FD7A60" w:rsidR="00742075">
        <w:rPr>
          <w:rFonts w:ascii="Times New Roman" w:hAnsi="Times New Roman" w:cs="Times New Roman"/>
          <w:sz w:val="24"/>
          <w:szCs w:val="24"/>
        </w:rPr>
        <w:t>overnment organizations that contributed to the management of the funds</w:t>
      </w:r>
      <w:r w:rsidRPr="45FD7A60" w:rsidR="00937AB0">
        <w:rPr>
          <w:rFonts w:ascii="Times New Roman" w:hAnsi="Times New Roman" w:cs="Times New Roman"/>
          <w:sz w:val="24"/>
          <w:szCs w:val="24"/>
        </w:rPr>
        <w:t>.</w:t>
      </w:r>
      <w:r w:rsidRPr="45FD7A60" w:rsidR="00742075">
        <w:rPr>
          <w:rFonts w:ascii="Times New Roman" w:hAnsi="Times New Roman" w:cs="Times New Roman"/>
          <w:sz w:val="24"/>
          <w:szCs w:val="24"/>
        </w:rPr>
        <w:t xml:space="preserve"> </w:t>
      </w:r>
    </w:p>
    <w:p w:rsidR="00B80228" w:rsidRPr="00B80228" w:rsidP="00B80228" w14:paraId="25BCB36A" w14:textId="3FBD8237">
      <w:pPr>
        <w:pStyle w:val="ListParagraph"/>
        <w:numPr>
          <w:ilvl w:val="0"/>
          <w:numId w:val="55"/>
        </w:numPr>
        <w:rPr>
          <w:rFonts w:ascii="Times New Roman" w:hAnsi="Times New Roman" w:cs="Times New Roman"/>
          <w:sz w:val="24"/>
          <w:szCs w:val="24"/>
        </w:rPr>
      </w:pPr>
      <w:r>
        <w:rPr>
          <w:rFonts w:ascii="Times New Roman" w:hAnsi="Times New Roman" w:cs="Times New Roman"/>
          <w:sz w:val="24"/>
          <w:szCs w:val="24"/>
        </w:rPr>
        <w:t>C</w:t>
      </w:r>
      <w:r w:rsidRPr="00B80228" w:rsidR="00742075">
        <w:rPr>
          <w:rFonts w:ascii="Times New Roman" w:hAnsi="Times New Roman" w:cs="Times New Roman"/>
          <w:sz w:val="24"/>
          <w:szCs w:val="24"/>
        </w:rPr>
        <w:t xml:space="preserve">ommunity stakeholders </w:t>
      </w:r>
      <w:r w:rsidR="00677572">
        <w:rPr>
          <w:rFonts w:ascii="Times New Roman" w:hAnsi="Times New Roman" w:cs="Times New Roman"/>
          <w:sz w:val="24"/>
          <w:szCs w:val="24"/>
        </w:rPr>
        <w:t>who</w:t>
      </w:r>
      <w:r w:rsidRPr="00B80228" w:rsidR="00742075">
        <w:rPr>
          <w:rFonts w:ascii="Times New Roman" w:hAnsi="Times New Roman" w:cs="Times New Roman"/>
          <w:sz w:val="24"/>
          <w:szCs w:val="24"/>
        </w:rPr>
        <w:t xml:space="preserve"> helped administer the </w:t>
      </w:r>
      <w:r>
        <w:rPr>
          <w:rFonts w:ascii="Times New Roman" w:hAnsi="Times New Roman" w:cs="Times New Roman"/>
          <w:sz w:val="24"/>
          <w:szCs w:val="24"/>
        </w:rPr>
        <w:t>buyout program</w:t>
      </w:r>
      <w:r w:rsidR="00937AB0">
        <w:rPr>
          <w:rFonts w:ascii="Times New Roman" w:hAnsi="Times New Roman" w:cs="Times New Roman"/>
          <w:sz w:val="24"/>
          <w:szCs w:val="24"/>
        </w:rPr>
        <w:t>.</w:t>
      </w:r>
    </w:p>
    <w:p w:rsidR="00742075" w:rsidRPr="00B80228" w:rsidP="00B80228" w14:paraId="593F1D60" w14:textId="680BE4EA">
      <w:pPr>
        <w:pStyle w:val="ListParagraph"/>
        <w:numPr>
          <w:ilvl w:val="0"/>
          <w:numId w:val="55"/>
        </w:numPr>
        <w:rPr>
          <w:rFonts w:eastAsia="Calibri"/>
          <w:color w:val="000000"/>
          <w:sz w:val="24"/>
          <w:szCs w:val="24"/>
        </w:rPr>
      </w:pPr>
      <w:r>
        <w:rPr>
          <w:rFonts w:ascii="Times New Roman" w:hAnsi="Times New Roman" w:cs="Times New Roman"/>
          <w:sz w:val="24"/>
          <w:szCs w:val="24"/>
        </w:rPr>
        <w:t>H</w:t>
      </w:r>
      <w:r w:rsidRPr="00B80228">
        <w:rPr>
          <w:rFonts w:ascii="Times New Roman" w:hAnsi="Times New Roman" w:cs="Times New Roman"/>
          <w:sz w:val="24"/>
          <w:szCs w:val="24"/>
        </w:rPr>
        <w:t>omeowners who have participated in the buyout program</w:t>
      </w:r>
      <w:r w:rsidR="00937AB0">
        <w:rPr>
          <w:rFonts w:ascii="Times New Roman" w:hAnsi="Times New Roman" w:cs="Times New Roman"/>
          <w:sz w:val="24"/>
          <w:szCs w:val="24"/>
        </w:rPr>
        <w:t>.</w:t>
      </w:r>
      <w:r w:rsidRPr="00B80228">
        <w:rPr>
          <w:rFonts w:ascii="Times New Roman" w:hAnsi="Times New Roman" w:cs="Times New Roman"/>
          <w:sz w:val="24"/>
          <w:szCs w:val="24"/>
        </w:rPr>
        <w:t xml:space="preserve"> </w:t>
      </w:r>
    </w:p>
    <w:p w:rsidR="002D7D44" w:rsidP="2C3C6FC9" w14:paraId="5F52A814" w14:textId="62FD29BB">
      <w:pPr>
        <w:rPr>
          <w:rFonts w:ascii="Times New Roman" w:eastAsia="Calibri" w:hAnsi="Times New Roman" w:cs="Times New Roman"/>
          <w:kern w:val="22"/>
          <w:sz w:val="24"/>
          <w:szCs w:val="24"/>
        </w:rPr>
      </w:pPr>
      <w:r>
        <w:rPr>
          <w:rFonts w:ascii="Times New Roman" w:eastAsia="Calibri" w:hAnsi="Times New Roman" w:cs="Times New Roman"/>
          <w:b/>
          <w:bCs/>
          <w:i/>
          <w:iCs/>
          <w:sz w:val="24"/>
          <w:szCs w:val="24"/>
        </w:rPr>
        <w:t>A</w:t>
      </w:r>
      <w:r w:rsidRPr="006E635D" w:rsidR="00677572">
        <w:rPr>
          <w:rFonts w:ascii="Times New Roman" w:eastAsia="Calibri" w:hAnsi="Times New Roman" w:cs="Times New Roman"/>
          <w:b/>
          <w:bCs/>
          <w:i/>
          <w:iCs/>
          <w:sz w:val="24"/>
          <w:szCs w:val="24"/>
        </w:rPr>
        <w:t>t your earliest convenience,</w:t>
      </w:r>
      <w:r w:rsidR="00677572">
        <w:rPr>
          <w:rFonts w:ascii="Times New Roman" w:eastAsia="Calibri" w:hAnsi="Times New Roman" w:cs="Times New Roman"/>
          <w:sz w:val="24"/>
          <w:szCs w:val="24"/>
        </w:rPr>
        <w:t xml:space="preserve"> </w:t>
      </w:r>
      <w:r w:rsidRPr="003361E6" w:rsidR="003361E6">
        <w:rPr>
          <w:rFonts w:ascii="Times New Roman" w:eastAsia="Calibri" w:hAnsi="Times New Roman" w:cs="Times New Roman"/>
          <w:b/>
          <w:bCs/>
          <w:i/>
          <w:iCs/>
          <w:sz w:val="24"/>
          <w:szCs w:val="24"/>
        </w:rPr>
        <w:t xml:space="preserve">please indicate your first, second, and third choices for interview dates and times </w:t>
      </w:r>
      <w:r w:rsidR="009154D0">
        <w:rPr>
          <w:rFonts w:ascii="Times New Roman" w:eastAsia="Calibri" w:hAnsi="Times New Roman" w:cs="Times New Roman"/>
          <w:b/>
          <w:bCs/>
          <w:i/>
          <w:iCs/>
          <w:sz w:val="24"/>
          <w:szCs w:val="24"/>
        </w:rPr>
        <w:t>over</w:t>
      </w:r>
      <w:r w:rsidRPr="003361E6" w:rsidR="003361E6">
        <w:rPr>
          <w:rFonts w:ascii="Times New Roman" w:eastAsia="Calibri" w:hAnsi="Times New Roman" w:cs="Times New Roman"/>
          <w:b/>
          <w:bCs/>
          <w:i/>
          <w:iCs/>
          <w:sz w:val="24"/>
          <w:szCs w:val="24"/>
        </w:rPr>
        <w:t xml:space="preserve"> the next two weeks.</w:t>
      </w:r>
      <w:r w:rsidR="003361E6">
        <w:rPr>
          <w:rFonts w:ascii="Times New Roman" w:eastAsia="Calibri" w:hAnsi="Times New Roman" w:cs="Times New Roman"/>
          <w:sz w:val="24"/>
          <w:szCs w:val="24"/>
        </w:rPr>
        <w:t xml:space="preserve"> </w:t>
      </w:r>
    </w:p>
    <w:p w:rsidR="00CB3E1F" w:rsidRPr="003361E6" w:rsidP="2C3C6FC9" w14:paraId="4A8895E7" w14:textId="017B0B3C">
      <w:pPr>
        <w:rPr>
          <w:rFonts w:ascii="Times New Roman" w:eastAsia="Calibri" w:hAnsi="Times New Roman" w:cs="Times New Roman"/>
          <w:sz w:val="24"/>
          <w:szCs w:val="24"/>
        </w:rPr>
      </w:pPr>
      <w:r w:rsidRPr="003C3293">
        <w:rPr>
          <w:rFonts w:ascii="Times New Roman" w:eastAsia="Calibri" w:hAnsi="Times New Roman" w:cs="Times New Roman"/>
          <w:sz w:val="24"/>
          <w:szCs w:val="24"/>
        </w:rPr>
        <w:t>If you have any questions</w:t>
      </w:r>
      <w:r w:rsidRPr="003C3293" w:rsidR="008C443D">
        <w:rPr>
          <w:rFonts w:ascii="Times New Roman" w:eastAsia="Calibri" w:hAnsi="Times New Roman" w:cs="Times New Roman"/>
          <w:sz w:val="24"/>
          <w:szCs w:val="24"/>
        </w:rPr>
        <w:t xml:space="preserve">, </w:t>
      </w:r>
      <w:r w:rsidRPr="2C3C6FC9">
        <w:rPr>
          <w:rFonts w:ascii="Times New Roman" w:eastAsia="Calibri" w:hAnsi="Times New Roman" w:cs="Times New Roman"/>
          <w:sz w:val="24"/>
          <w:szCs w:val="24"/>
        </w:rPr>
        <w:t>p</w:t>
      </w:r>
      <w:r w:rsidRPr="2C3C6FC9">
        <w:rPr>
          <w:rFonts w:ascii="Times New Roman" w:eastAsia="Calibri" w:hAnsi="Times New Roman" w:cs="Times New Roman"/>
          <w:sz w:val="24"/>
          <w:szCs w:val="24"/>
        </w:rPr>
        <w:t xml:space="preserve">lease do not hesitate to contact </w:t>
      </w:r>
      <w:r w:rsidRPr="00661FAB" w:rsidR="00661FAB">
        <w:rPr>
          <w:rFonts w:ascii="TimesNewRomanPSMT" w:hAnsi="TimesNewRomanPSMT"/>
          <w:color w:val="A20000"/>
          <w:sz w:val="24"/>
          <w:szCs w:val="24"/>
        </w:rPr>
        <w:t>&lt;p</w:t>
      </w:r>
      <w:r w:rsidRPr="00661FAB">
        <w:rPr>
          <w:rFonts w:ascii="TimesNewRomanPSMT" w:hAnsi="TimesNewRomanPSMT"/>
          <w:color w:val="A20000"/>
          <w:sz w:val="24"/>
          <w:szCs w:val="24"/>
        </w:rPr>
        <w:t xml:space="preserve">rincipal </w:t>
      </w:r>
      <w:r w:rsidRPr="00661FAB" w:rsidR="00661FAB">
        <w:rPr>
          <w:rFonts w:ascii="TimesNewRomanPSMT" w:hAnsi="TimesNewRomanPSMT"/>
          <w:color w:val="A20000"/>
          <w:sz w:val="24"/>
          <w:szCs w:val="24"/>
        </w:rPr>
        <w:t>i</w:t>
      </w:r>
      <w:r w:rsidRPr="00661FAB">
        <w:rPr>
          <w:rFonts w:ascii="TimesNewRomanPSMT" w:hAnsi="TimesNewRomanPSMT"/>
          <w:color w:val="A20000"/>
          <w:sz w:val="24"/>
          <w:szCs w:val="24"/>
        </w:rPr>
        <w:t>nvestigator</w:t>
      </w:r>
      <w:r w:rsidRPr="00661FAB" w:rsidR="00661FAB">
        <w:rPr>
          <w:rFonts w:ascii="TimesNewRomanPSMT" w:hAnsi="TimesNewRomanPSMT"/>
          <w:color w:val="A20000"/>
          <w:sz w:val="24"/>
          <w:szCs w:val="24"/>
        </w:rPr>
        <w:t>&gt;</w:t>
      </w:r>
      <w:r w:rsidRPr="003C3293">
        <w:rPr>
          <w:rFonts w:ascii="TimesNewRomanPSMT" w:hAnsi="TimesNewRomanPSMT"/>
          <w:sz w:val="24"/>
          <w:szCs w:val="24"/>
        </w:rPr>
        <w:t xml:space="preserve"> from </w:t>
      </w:r>
      <w:r w:rsidRPr="00B63CD5" w:rsidR="00B63CD5">
        <w:rPr>
          <w:rFonts w:ascii="Times New Roman" w:eastAsia="Calibri" w:hAnsi="Times New Roman" w:cs="Times New Roman"/>
          <w:color w:val="A20000"/>
          <w:sz w:val="24"/>
          <w:szCs w:val="24"/>
        </w:rPr>
        <w:t>&lt;Contractor&gt;</w:t>
      </w:r>
      <w:r w:rsidRPr="003C3293">
        <w:rPr>
          <w:rFonts w:ascii="TimesNewRomanPSMT" w:hAnsi="TimesNewRomanPSMT"/>
          <w:sz w:val="24"/>
          <w:szCs w:val="24"/>
        </w:rPr>
        <w:t xml:space="preserve">, at </w:t>
      </w:r>
      <w:r w:rsidRPr="00B63CD5" w:rsidR="00B63CD5">
        <w:rPr>
          <w:rFonts w:ascii="Times New Roman" w:eastAsia="Calibri" w:hAnsi="Times New Roman" w:cs="Times New Roman"/>
          <w:color w:val="A20000"/>
          <w:sz w:val="24"/>
          <w:szCs w:val="24"/>
        </w:rPr>
        <w:t>&lt;</w:t>
      </w:r>
      <w:r w:rsidR="00661FAB">
        <w:rPr>
          <w:rFonts w:ascii="Times New Roman" w:eastAsia="Calibri" w:hAnsi="Times New Roman" w:cs="Times New Roman"/>
          <w:color w:val="A20000"/>
          <w:sz w:val="24"/>
          <w:szCs w:val="24"/>
        </w:rPr>
        <w:t>Email of contractor</w:t>
      </w:r>
      <w:r w:rsidRPr="00B63CD5" w:rsidR="00B63CD5">
        <w:rPr>
          <w:rFonts w:ascii="Times New Roman" w:eastAsia="Calibri" w:hAnsi="Times New Roman" w:cs="Times New Roman"/>
          <w:color w:val="A20000"/>
          <w:sz w:val="24"/>
          <w:szCs w:val="24"/>
        </w:rPr>
        <w:t>&gt;</w:t>
      </w:r>
      <w:r w:rsidR="00DF6C49">
        <w:rPr>
          <w:rFonts w:ascii="TimesNewRomanPSMT" w:hAnsi="TimesNewRomanPSMT"/>
          <w:sz w:val="24"/>
          <w:szCs w:val="24"/>
        </w:rPr>
        <w:t>.</w:t>
      </w:r>
      <w:r w:rsidRPr="003C3293">
        <w:rPr>
          <w:rFonts w:ascii="TimesNewRomanPSMT" w:hAnsi="TimesNewRomanPSMT"/>
          <w:sz w:val="24"/>
          <w:szCs w:val="24"/>
        </w:rPr>
        <w:t xml:space="preserve"> </w:t>
      </w:r>
    </w:p>
    <w:p w:rsidR="0021694C" w:rsidRPr="00C940B0" w:rsidP="0021694C" w14:paraId="0C570B9C" w14:textId="4088018A">
      <w:pPr>
        <w:rPr>
          <w:rFonts w:ascii="Times New Roman" w:eastAsia="Calibri" w:hAnsi="Times New Roman" w:cs="Times New Roman"/>
          <w:color w:val="000000"/>
          <w:sz w:val="24"/>
          <w:szCs w:val="24"/>
        </w:rPr>
      </w:pPr>
      <w:r w:rsidRPr="2C3C6FC9">
        <w:rPr>
          <w:rFonts w:ascii="Times New Roman" w:eastAsia="Calibri" w:hAnsi="Times New Roman" w:cs="Times New Roman"/>
          <w:color w:val="000000"/>
          <w:sz w:val="24"/>
          <w:szCs w:val="24"/>
        </w:rPr>
        <w:t xml:space="preserve">HUD and </w:t>
      </w:r>
      <w:r w:rsidRPr="00B63CD5" w:rsidR="00B63CD5">
        <w:rPr>
          <w:rFonts w:ascii="Times New Roman" w:eastAsia="Calibri" w:hAnsi="Times New Roman" w:cs="Times New Roman"/>
          <w:color w:val="A20000"/>
          <w:sz w:val="24"/>
          <w:szCs w:val="24"/>
        </w:rPr>
        <w:t>&lt;Contractor&gt;</w:t>
      </w:r>
      <w:r w:rsidRPr="000022D7" w:rsidR="00B63CD5">
        <w:rPr>
          <w:rFonts w:ascii="Times New Roman" w:hAnsi="Times New Roman" w:cs="Times New Roman"/>
          <w:sz w:val="24"/>
          <w:szCs w:val="24"/>
        </w:rPr>
        <w:t xml:space="preserve"> </w:t>
      </w:r>
      <w:r w:rsidRPr="2C3C6FC9">
        <w:rPr>
          <w:rFonts w:ascii="Times New Roman" w:eastAsia="Calibri" w:hAnsi="Times New Roman" w:cs="Times New Roman"/>
          <w:color w:val="000000"/>
          <w:sz w:val="24"/>
          <w:szCs w:val="24"/>
        </w:rPr>
        <w:t xml:space="preserve"> thank you in advance for </w:t>
      </w:r>
      <w:r w:rsidR="000A08D7">
        <w:rPr>
          <w:rFonts w:ascii="Times New Roman" w:eastAsia="Calibri" w:hAnsi="Times New Roman" w:cs="Times New Roman"/>
          <w:color w:val="000000"/>
          <w:sz w:val="24"/>
          <w:szCs w:val="24"/>
        </w:rPr>
        <w:t>your</w:t>
      </w:r>
      <w:r w:rsidR="000605CA">
        <w:rPr>
          <w:rFonts w:ascii="Times New Roman" w:eastAsia="Calibri" w:hAnsi="Times New Roman" w:cs="Times New Roman"/>
          <w:color w:val="000000"/>
          <w:sz w:val="24"/>
          <w:szCs w:val="24"/>
        </w:rPr>
        <w:t xml:space="preserve"> </w:t>
      </w:r>
      <w:r w:rsidRPr="2C3C6FC9">
        <w:rPr>
          <w:rFonts w:ascii="Times New Roman" w:eastAsia="Calibri" w:hAnsi="Times New Roman" w:cs="Times New Roman"/>
          <w:color w:val="000000"/>
          <w:sz w:val="24"/>
          <w:szCs w:val="24"/>
        </w:rPr>
        <w:t>participat</w:t>
      </w:r>
      <w:r w:rsidR="007B0B0B">
        <w:rPr>
          <w:rFonts w:ascii="Times New Roman" w:eastAsia="Calibri" w:hAnsi="Times New Roman" w:cs="Times New Roman"/>
          <w:color w:val="000000"/>
          <w:sz w:val="24"/>
          <w:szCs w:val="24"/>
        </w:rPr>
        <w:t>io</w:t>
      </w:r>
      <w:r w:rsidR="000A08D7">
        <w:rPr>
          <w:rFonts w:ascii="Times New Roman" w:eastAsia="Calibri" w:hAnsi="Times New Roman" w:cs="Times New Roman"/>
          <w:color w:val="000000"/>
          <w:sz w:val="24"/>
          <w:szCs w:val="24"/>
        </w:rPr>
        <w:t>n</w:t>
      </w:r>
      <w:r w:rsidRPr="2C3C6FC9">
        <w:rPr>
          <w:rFonts w:ascii="Times New Roman" w:eastAsia="Calibri" w:hAnsi="Times New Roman" w:cs="Times New Roman"/>
          <w:color w:val="000000"/>
          <w:sz w:val="24"/>
          <w:szCs w:val="24"/>
        </w:rPr>
        <w:t xml:space="preserve"> in this important study. We look forward to learning </w:t>
      </w:r>
      <w:r w:rsidRPr="2C3C6FC9" w:rsidR="539C620D">
        <w:rPr>
          <w:rFonts w:ascii="Times New Roman" w:eastAsia="Calibri" w:hAnsi="Times New Roman" w:cs="Times New Roman"/>
          <w:color w:val="000000"/>
          <w:sz w:val="24"/>
          <w:szCs w:val="24"/>
        </w:rPr>
        <w:t xml:space="preserve">about </w:t>
      </w:r>
      <w:r w:rsidRPr="2C3C6FC9">
        <w:rPr>
          <w:rFonts w:ascii="Times New Roman" w:eastAsia="Calibri" w:hAnsi="Times New Roman" w:cs="Times New Roman"/>
          <w:color w:val="000000"/>
          <w:sz w:val="24"/>
          <w:szCs w:val="24"/>
        </w:rPr>
        <w:t xml:space="preserve">your insights and experiences with the </w:t>
      </w:r>
      <w:r w:rsidRPr="00674EEB" w:rsidR="00E47DAE">
        <w:rPr>
          <w:rFonts w:ascii="Times New Roman" w:eastAsia="Calibri" w:hAnsi="Times New Roman" w:cs="Times New Roman"/>
          <w:color w:val="A20000"/>
          <w:sz w:val="24"/>
          <w:szCs w:val="24"/>
        </w:rPr>
        <w:t>&lt;Community Development Block Grant – Disaster Recovery (CDBG-DR) or CDBG-Mitigation&gt;</w:t>
      </w:r>
      <w:r w:rsidR="00DF6C49">
        <w:rPr>
          <w:rFonts w:ascii="Times New Roman" w:eastAsia="Calibri" w:hAnsi="Times New Roman" w:cs="Times New Roman"/>
          <w:sz w:val="24"/>
          <w:szCs w:val="24"/>
        </w:rPr>
        <w:t>-</w:t>
      </w:r>
      <w:r w:rsidR="002D7D44">
        <w:rPr>
          <w:rFonts w:ascii="Times New Roman" w:eastAsia="Calibri" w:hAnsi="Times New Roman" w:cs="Times New Roman"/>
          <w:sz w:val="24"/>
          <w:szCs w:val="24"/>
        </w:rPr>
        <w:t>funded buyout program</w:t>
      </w:r>
      <w:r w:rsidRPr="2C3C6FC9">
        <w:rPr>
          <w:rFonts w:ascii="Times New Roman" w:eastAsia="Calibri" w:hAnsi="Times New Roman" w:cs="Times New Roman"/>
          <w:color w:val="000000"/>
          <w:sz w:val="24"/>
          <w:szCs w:val="24"/>
        </w:rPr>
        <w:t>.</w:t>
      </w:r>
    </w:p>
    <w:p w:rsidR="0021694C" w:rsidRPr="00C940B0" w:rsidP="0021694C" w14:paraId="02650B49" w14:textId="77777777">
      <w:pPr>
        <w:rPr>
          <w:rFonts w:ascii="Times New Roman" w:eastAsia="Calibri" w:hAnsi="Times New Roman" w:cs="Times New Roman"/>
          <w:color w:val="000000"/>
          <w:sz w:val="24"/>
          <w:szCs w:val="24"/>
        </w:rPr>
      </w:pPr>
      <w:r w:rsidRPr="00C940B0">
        <w:rPr>
          <w:rFonts w:ascii="Times New Roman" w:eastAsia="Calibri" w:hAnsi="Times New Roman" w:cs="Times New Roman"/>
          <w:color w:val="000000"/>
          <w:sz w:val="24"/>
          <w:szCs w:val="24"/>
        </w:rPr>
        <w:t xml:space="preserve">Cordially, </w:t>
      </w:r>
    </w:p>
    <w:p w:rsidR="006F65E1" w:rsidRPr="00C940B0" w14:paraId="796E980D" w14:textId="60584268">
      <w:pPr>
        <w:rPr>
          <w:rFonts w:ascii="Times New Roman" w:eastAsia="Calibri" w:hAnsi="Times New Roman" w:cs="Times New Roman"/>
          <w:sz w:val="24"/>
          <w:szCs w:val="24"/>
        </w:rPr>
      </w:pPr>
      <w:r w:rsidRPr="00C940B0">
        <w:rPr>
          <w:rFonts w:ascii="Times New Roman" w:eastAsia="Calibri" w:hAnsi="Times New Roman" w:cs="Times New Roman"/>
          <w:sz w:val="24"/>
          <w:szCs w:val="24"/>
        </w:rPr>
        <w:br w:type="page"/>
      </w:r>
    </w:p>
    <w:p w:rsidR="00103302" w:rsidRPr="00674EEB" w:rsidP="003966BA" w14:paraId="79FF3DD4" w14:textId="244DC41A">
      <w:pPr>
        <w:pStyle w:val="Heading1"/>
        <w:rPr>
          <w:rFonts w:ascii="Times New Roman" w:hAnsi="Times New Roman" w:cs="Times New Roman"/>
          <w:color w:val="004D69" w:themeColor="accent1" w:themeShade="80"/>
          <w:sz w:val="24"/>
          <w:szCs w:val="24"/>
        </w:rPr>
      </w:pPr>
      <w:bookmarkStart w:id="4" w:name="_Toc166561294"/>
      <w:r w:rsidRPr="00674EEB">
        <w:rPr>
          <w:rFonts w:ascii="Times New Roman" w:hAnsi="Times New Roman" w:cs="Times New Roman"/>
          <w:color w:val="004D69" w:themeColor="accent1" w:themeShade="80"/>
          <w:sz w:val="24"/>
          <w:szCs w:val="24"/>
        </w:rPr>
        <w:t>3</w:t>
      </w:r>
      <w:r w:rsidRPr="00674EEB" w:rsidR="72BC381A">
        <w:rPr>
          <w:rFonts w:ascii="Times New Roman" w:hAnsi="Times New Roman" w:cs="Times New Roman"/>
          <w:color w:val="004D69" w:themeColor="accent1" w:themeShade="80"/>
          <w:sz w:val="24"/>
          <w:szCs w:val="24"/>
        </w:rPr>
        <w:t xml:space="preserve">. </w:t>
      </w:r>
      <w:r w:rsidRPr="00674EEB" w:rsidR="6A5E5859">
        <w:rPr>
          <w:rFonts w:ascii="Times New Roman" w:hAnsi="Times New Roman" w:cs="Times New Roman"/>
          <w:color w:val="004D69" w:themeColor="accent1" w:themeShade="80"/>
          <w:sz w:val="24"/>
          <w:szCs w:val="24"/>
        </w:rPr>
        <w:t>INFORMATION SHEET TO INTRODUCE STUDY TO GOVERNM</w:t>
      </w:r>
      <w:r w:rsidRPr="00674EEB" w:rsidR="00BE5DE7">
        <w:rPr>
          <w:rFonts w:ascii="Times New Roman" w:hAnsi="Times New Roman" w:cs="Times New Roman"/>
          <w:color w:val="004D69" w:themeColor="accent1" w:themeShade="80"/>
          <w:sz w:val="24"/>
          <w:szCs w:val="24"/>
        </w:rPr>
        <w:t>E</w:t>
      </w:r>
      <w:r w:rsidRPr="00674EEB" w:rsidR="6A5E5859">
        <w:rPr>
          <w:rFonts w:ascii="Times New Roman" w:hAnsi="Times New Roman" w:cs="Times New Roman"/>
          <w:color w:val="004D69" w:themeColor="accent1" w:themeShade="80"/>
          <w:sz w:val="24"/>
          <w:szCs w:val="24"/>
        </w:rPr>
        <w:t>NT AND COMMUNITY STAKEHOLDERS</w:t>
      </w:r>
      <w:bookmarkEnd w:id="4"/>
    </w:p>
    <w:p w:rsidR="00D44F3E" w:rsidRPr="00CD30D6" w:rsidP="00D44F3E" w14:paraId="065350E9" w14:textId="77777777">
      <w:pPr>
        <w:pBdr>
          <w:top w:val="single" w:sz="4" w:space="1" w:color="auto"/>
          <w:left w:val="single" w:sz="4" w:space="4" w:color="auto"/>
          <w:bottom w:val="single" w:sz="4" w:space="1" w:color="auto"/>
          <w:right w:val="single" w:sz="4" w:space="4" w:color="auto"/>
        </w:pBdr>
        <w:rPr>
          <w:rFonts w:ascii="Libre Franklin" w:hAnsi="Libre Franklin" w:cs="Times New Roman"/>
          <w:bCs/>
          <w:sz w:val="20"/>
          <w:szCs w:val="20"/>
        </w:rPr>
      </w:pPr>
      <w:r w:rsidRPr="00CD30D6">
        <w:rPr>
          <w:rFonts w:ascii="Libre Franklin" w:hAnsi="Libre Franklin" w:cs="Times New Roman"/>
          <w:b/>
          <w:sz w:val="20"/>
          <w:szCs w:val="20"/>
        </w:rPr>
        <w:t xml:space="preserve">PRA Burden Statement: </w:t>
      </w:r>
      <w:r w:rsidRPr="008B4848">
        <w:rPr>
          <w:rFonts w:ascii="Libre Franklin" w:hAnsi="Libre Franklin" w:cs="Times New Roman"/>
          <w:bCs/>
          <w:sz w:val="20"/>
          <w:szCs w:val="20"/>
        </w:rPr>
        <w:t xml:space="preserve">The public reporting burden for this collection of information is estimated to average </w:t>
      </w:r>
      <w:r>
        <w:rPr>
          <w:rFonts w:ascii="Libre Franklin" w:hAnsi="Libre Franklin" w:cs="Times New Roman"/>
          <w:bCs/>
          <w:sz w:val="20"/>
          <w:szCs w:val="20"/>
        </w:rPr>
        <w:t>60 minutes</w:t>
      </w:r>
      <w:r w:rsidRPr="008B4848">
        <w:rPr>
          <w:rFonts w:ascii="Libre Franklin" w:hAnsi="Libre Franklin" w:cs="Times New Roman"/>
          <w:bCs/>
          <w:sz w:val="20"/>
          <w:szCs w:val="20"/>
        </w:rPr>
        <w:t xml:space="preserve"> per response, including the time for reviewing instructions, searching existing data sources, gathering, and maintaining the data needed, and completing and reviewing the collection of information.  Comments regarding the accuracy of this burden estimate and any suggestions for reducing this burden can be sent to U.S. Department of Housing and Urban Development, Office of the Chief Data Officer, R, 451 7</w:t>
      </w:r>
      <w:r w:rsidRPr="008B4848">
        <w:rPr>
          <w:rFonts w:ascii="Libre Franklin" w:hAnsi="Libre Franklin" w:cs="Times New Roman"/>
          <w:bCs/>
          <w:sz w:val="20"/>
          <w:szCs w:val="20"/>
          <w:vertAlign w:val="superscript"/>
        </w:rPr>
        <w:t>th</w:t>
      </w:r>
      <w:r w:rsidRPr="008B4848">
        <w:rPr>
          <w:rFonts w:ascii="Libre Franklin" w:hAnsi="Libre Franklin" w:cs="Times New Roman"/>
          <w:bCs/>
          <w:sz w:val="20"/>
          <w:szCs w:val="20"/>
        </w:rPr>
        <w:t xml:space="preserve"> St SW, Room 8210, Washington, DC 20410-5000 or email: </w:t>
      </w:r>
      <w:r w:rsidRPr="008B4848">
        <w:rPr>
          <w:rFonts w:ascii="Libre Franklin" w:hAnsi="Libre Franklin" w:cs="Times New Roman"/>
          <w:bCs/>
          <w:sz w:val="20"/>
          <w:szCs w:val="20"/>
          <w:u w:val="single"/>
        </w:rPr>
        <w:t>PaperworkReductionActOffice@hud.gov</w:t>
      </w:r>
      <w:r w:rsidRPr="008B4848">
        <w:rPr>
          <w:rFonts w:ascii="Libre Franklin" w:hAnsi="Libre Franklin" w:cs="Times New Roman"/>
          <w:bCs/>
          <w:sz w:val="20"/>
          <w:szCs w:val="20"/>
        </w:rPr>
        <w:t xml:space="preserve">. </w:t>
      </w:r>
      <w:r w:rsidRPr="008B4848">
        <w:rPr>
          <w:rFonts w:ascii="Libre Franklin" w:hAnsi="Libre Franklin" w:cs="Times New Roman"/>
          <w:b/>
          <w:bCs/>
          <w:sz w:val="20"/>
          <w:szCs w:val="20"/>
        </w:rPr>
        <w:t>Do not send completed forms to this address.</w:t>
      </w:r>
      <w:r w:rsidRPr="008B4848">
        <w:rPr>
          <w:rFonts w:ascii="Libre Franklin" w:hAnsi="Libre Franklin" w:cs="Times New Roman"/>
          <w:bCs/>
          <w:sz w:val="20"/>
          <w:szCs w:val="20"/>
        </w:rPr>
        <w:t xml:space="preserve"> This agency may not conduct or sponsor, and a person is not required to respond to, a collection of information unless the collection displays a valid OMB control number. HUD collects </w:t>
      </w:r>
      <w:r>
        <w:rPr>
          <w:rFonts w:ascii="Libre Franklin" w:hAnsi="Libre Franklin" w:cs="Times New Roman"/>
          <w:bCs/>
          <w:sz w:val="20"/>
          <w:szCs w:val="20"/>
        </w:rPr>
        <w:t xml:space="preserve">and uses </w:t>
      </w:r>
      <w:r w:rsidRPr="008B4848">
        <w:rPr>
          <w:rFonts w:ascii="Libre Franklin" w:hAnsi="Libre Franklin" w:cs="Times New Roman"/>
          <w:bCs/>
          <w:sz w:val="20"/>
          <w:szCs w:val="20"/>
        </w:rPr>
        <w:t xml:space="preserve">this information </w:t>
      </w:r>
      <w:r>
        <w:rPr>
          <w:rFonts w:ascii="Libre Franklin" w:hAnsi="Libre Franklin" w:cs="Times New Roman"/>
          <w:bCs/>
          <w:sz w:val="20"/>
          <w:szCs w:val="20"/>
        </w:rPr>
        <w:t>to evaluate social equity impacts of CDBG-DR and CDBG-MIT funded buyout programs.</w:t>
      </w:r>
      <w:r w:rsidRPr="008B4848">
        <w:rPr>
          <w:rFonts w:ascii="Libre Franklin" w:hAnsi="Libre Franklin" w:cs="Times New Roman"/>
          <w:bCs/>
          <w:sz w:val="20"/>
          <w:szCs w:val="20"/>
        </w:rPr>
        <w:t xml:space="preserve"> This information is </w:t>
      </w:r>
      <w:r>
        <w:rPr>
          <w:rFonts w:ascii="Libre Franklin" w:hAnsi="Libre Franklin" w:cs="Times New Roman"/>
          <w:bCs/>
          <w:sz w:val="20"/>
          <w:szCs w:val="20"/>
        </w:rPr>
        <w:t>voluntary.</w:t>
      </w:r>
      <w:r w:rsidRPr="008B4848">
        <w:rPr>
          <w:rFonts w:ascii="Libre Franklin" w:hAnsi="Libre Franklin" w:cs="Times New Roman"/>
          <w:bCs/>
          <w:sz w:val="20"/>
          <w:szCs w:val="20"/>
        </w:rPr>
        <w:t>  This information collected</w:t>
      </w:r>
      <w:r>
        <w:rPr>
          <w:rFonts w:ascii="Libre Franklin" w:hAnsi="Libre Franklin" w:cs="Times New Roman"/>
          <w:bCs/>
          <w:sz w:val="20"/>
          <w:szCs w:val="20"/>
        </w:rPr>
        <w:t xml:space="preserve"> will be</w:t>
      </w:r>
      <w:r w:rsidRPr="008B4848">
        <w:rPr>
          <w:rFonts w:ascii="Libre Franklin" w:hAnsi="Libre Franklin" w:cs="Times New Roman"/>
          <w:bCs/>
          <w:sz w:val="20"/>
          <w:szCs w:val="20"/>
        </w:rPr>
        <w:t xml:space="preserve"> </w:t>
      </w:r>
      <w:r>
        <w:rPr>
          <w:rFonts w:ascii="Libre Franklin" w:hAnsi="Libre Franklin" w:cs="Times New Roman"/>
          <w:bCs/>
          <w:sz w:val="20"/>
          <w:szCs w:val="20"/>
        </w:rPr>
        <w:t>held confidential. HUD will make every effort to maintain the privacy of respondents to the fullest extent permitted by law.</w:t>
      </w:r>
    </w:p>
    <w:p w:rsidR="00012929" w:rsidRPr="00674EEB" w:rsidP="005734BD" w14:paraId="2F580AD2" w14:textId="2929E1F9">
      <w:pPr>
        <w:spacing w:before="100" w:beforeAutospacing="1" w:after="100" w:afterAutospacing="1"/>
        <w:rPr>
          <w:rStyle w:val="eop"/>
          <w:rFonts w:ascii="Libre Franklin" w:hAnsi="Libre Franklin"/>
          <w:b/>
          <w:color w:val="005488"/>
          <w:sz w:val="24"/>
          <w:szCs w:val="24"/>
          <w:shd w:val="clear" w:color="auto" w:fill="FFFFFF"/>
        </w:rPr>
      </w:pPr>
      <w:r w:rsidRPr="00674EEB">
        <w:rPr>
          <w:rStyle w:val="normaltextrun"/>
          <w:rFonts w:ascii="Libre Franklin" w:hAnsi="Libre Franklin"/>
          <w:b/>
          <w:color w:val="005488"/>
          <w:sz w:val="24"/>
          <w:szCs w:val="24"/>
          <w:shd w:val="clear" w:color="auto" w:fill="FFFFFF"/>
        </w:rPr>
        <w:t xml:space="preserve">Purpose of the virtual </w:t>
      </w:r>
      <w:r w:rsidRPr="00674EEB" w:rsidR="00A74873">
        <w:rPr>
          <w:rStyle w:val="normaltextrun"/>
          <w:rFonts w:ascii="Libre Franklin" w:hAnsi="Libre Franklin"/>
          <w:b/>
          <w:color w:val="005488"/>
          <w:sz w:val="24"/>
          <w:szCs w:val="24"/>
          <w:shd w:val="clear" w:color="auto" w:fill="FFFFFF"/>
        </w:rPr>
        <w:t>interview</w:t>
      </w:r>
      <w:r w:rsidRPr="00674EEB">
        <w:rPr>
          <w:rStyle w:val="eop"/>
          <w:rFonts w:ascii="Libre Franklin" w:hAnsi="Libre Franklin"/>
          <w:b/>
          <w:color w:val="005488"/>
          <w:sz w:val="24"/>
          <w:szCs w:val="24"/>
          <w:shd w:val="clear" w:color="auto" w:fill="FFFFFF"/>
        </w:rPr>
        <w:t> </w:t>
      </w:r>
    </w:p>
    <w:p w:rsidR="00CE169D" w:rsidRPr="00674EEB" w:rsidP="000022D7" w14:paraId="6CBC73E1" w14:textId="447247D3">
      <w:pPr>
        <w:pStyle w:val="bodytext-single"/>
        <w:rPr>
          <w:rFonts w:ascii="Times New Roman" w:hAnsi="Times New Roman"/>
          <w:color w:val="A20000"/>
          <w:sz w:val="24"/>
          <w:szCs w:val="24"/>
        </w:rPr>
      </w:pPr>
      <w:r w:rsidRPr="7A662B2C">
        <w:rPr>
          <w:rFonts w:ascii="Times New Roman" w:hAnsi="Times New Roman"/>
          <w:sz w:val="24"/>
          <w:szCs w:val="24"/>
        </w:rPr>
        <w:t xml:space="preserve">The U.S. Department of Housing and Urban Development (HUD) has contracted </w:t>
      </w:r>
      <w:r w:rsidR="00B63CD5">
        <w:rPr>
          <w:rFonts w:ascii="Times New Roman" w:hAnsi="Times New Roman"/>
          <w:sz w:val="24"/>
          <w:szCs w:val="24"/>
        </w:rPr>
        <w:t>a firm</w:t>
      </w:r>
      <w:r w:rsidRPr="7A662B2C">
        <w:rPr>
          <w:rFonts w:ascii="Times New Roman" w:hAnsi="Times New Roman"/>
          <w:sz w:val="24"/>
          <w:szCs w:val="24"/>
        </w:rPr>
        <w:t xml:space="preserve"> to conduct a study </w:t>
      </w:r>
      <w:r w:rsidR="00DF6C49">
        <w:rPr>
          <w:rFonts w:ascii="Times New Roman" w:hAnsi="Times New Roman"/>
          <w:sz w:val="24"/>
          <w:szCs w:val="24"/>
        </w:rPr>
        <w:t>aimed at learning</w:t>
      </w:r>
      <w:r w:rsidRPr="7A662B2C">
        <w:rPr>
          <w:rFonts w:ascii="Times New Roman" w:eastAsia="Calibri" w:hAnsi="Times New Roman"/>
          <w:sz w:val="24"/>
          <w:szCs w:val="24"/>
        </w:rPr>
        <w:t xml:space="preserve"> more about how grantees and subgrantees are implementing </w:t>
      </w:r>
      <w:r w:rsidRPr="00122526">
        <w:rPr>
          <w:rFonts w:ascii="Times New Roman" w:eastAsia="Calibri" w:hAnsi="Times New Roman"/>
          <w:sz w:val="24"/>
          <w:szCs w:val="24"/>
        </w:rPr>
        <w:t xml:space="preserve">the </w:t>
      </w:r>
      <w:r w:rsidRPr="000022D7">
        <w:rPr>
          <w:rFonts w:ascii="Times New Roman" w:eastAsia="Calibri" w:hAnsi="Times New Roman"/>
          <w:sz w:val="24"/>
          <w:szCs w:val="24"/>
        </w:rPr>
        <w:t xml:space="preserve">Community Development Block Grant – Disaster Recovery (CDBG-DR) </w:t>
      </w:r>
      <w:r w:rsidR="00EB2C4D">
        <w:rPr>
          <w:rFonts w:ascii="Times New Roman" w:eastAsia="Calibri" w:hAnsi="Times New Roman"/>
          <w:sz w:val="24"/>
          <w:szCs w:val="24"/>
        </w:rPr>
        <w:t>and</w:t>
      </w:r>
      <w:r w:rsidRPr="000022D7">
        <w:rPr>
          <w:rFonts w:ascii="Times New Roman" w:eastAsia="Calibri" w:hAnsi="Times New Roman"/>
          <w:sz w:val="24"/>
          <w:szCs w:val="24"/>
        </w:rPr>
        <w:t xml:space="preserve"> CDBG-Mitigation</w:t>
      </w:r>
      <w:r w:rsidR="00163119">
        <w:rPr>
          <w:rFonts w:ascii="Times New Roman" w:eastAsia="Calibri" w:hAnsi="Times New Roman"/>
          <w:sz w:val="24"/>
          <w:szCs w:val="24"/>
        </w:rPr>
        <w:t>-</w:t>
      </w:r>
      <w:r w:rsidRPr="00840246">
        <w:rPr>
          <w:rFonts w:ascii="Times New Roman" w:eastAsia="Calibri" w:hAnsi="Times New Roman"/>
          <w:sz w:val="24"/>
          <w:szCs w:val="24"/>
        </w:rPr>
        <w:t>funded buyout</w:t>
      </w:r>
      <w:r>
        <w:rPr>
          <w:rFonts w:ascii="Times New Roman" w:eastAsia="Calibri" w:hAnsi="Times New Roman"/>
          <w:sz w:val="24"/>
          <w:szCs w:val="24"/>
        </w:rPr>
        <w:t xml:space="preserve"> p</w:t>
      </w:r>
      <w:r w:rsidRPr="1243833B">
        <w:rPr>
          <w:rFonts w:ascii="Times New Roman" w:eastAsia="Calibri" w:hAnsi="Times New Roman"/>
          <w:sz w:val="24"/>
          <w:szCs w:val="24"/>
        </w:rPr>
        <w:t>rogram</w:t>
      </w:r>
      <w:r w:rsidR="00122526">
        <w:rPr>
          <w:rFonts w:ascii="Times New Roman" w:eastAsia="Calibri" w:hAnsi="Times New Roman"/>
          <w:sz w:val="24"/>
          <w:szCs w:val="24"/>
        </w:rPr>
        <w:t>s</w:t>
      </w:r>
      <w:r w:rsidR="00EB2C4D">
        <w:rPr>
          <w:rFonts w:ascii="Times New Roman" w:eastAsia="Calibri" w:hAnsi="Times New Roman"/>
          <w:sz w:val="24"/>
          <w:szCs w:val="24"/>
        </w:rPr>
        <w:t>.</w:t>
      </w:r>
      <w:r w:rsidR="00110229">
        <w:rPr>
          <w:rFonts w:ascii="Times New Roman" w:eastAsia="Calibri" w:hAnsi="Times New Roman"/>
          <w:sz w:val="24"/>
          <w:szCs w:val="24"/>
        </w:rPr>
        <w:t xml:space="preserve"> </w:t>
      </w:r>
      <w:r w:rsidR="00EE4367">
        <w:rPr>
          <w:rFonts w:ascii="Times New Roman" w:hAnsi="Times New Roman"/>
          <w:sz w:val="24"/>
          <w:szCs w:val="24"/>
        </w:rPr>
        <w:t>This</w:t>
      </w:r>
      <w:r w:rsidRPr="000022D7" w:rsidR="00D6246C">
        <w:rPr>
          <w:rFonts w:ascii="Times New Roman" w:hAnsi="Times New Roman"/>
          <w:sz w:val="24"/>
          <w:szCs w:val="24"/>
        </w:rPr>
        <w:t xml:space="preserve"> study </w:t>
      </w:r>
      <w:r w:rsidR="008F0537">
        <w:rPr>
          <w:rFonts w:ascii="Times New Roman" w:hAnsi="Times New Roman"/>
          <w:sz w:val="24"/>
          <w:szCs w:val="24"/>
        </w:rPr>
        <w:t>will</w:t>
      </w:r>
      <w:r w:rsidRPr="000022D7" w:rsidR="00D6246C">
        <w:rPr>
          <w:rFonts w:ascii="Times New Roman" w:hAnsi="Times New Roman"/>
          <w:sz w:val="24"/>
          <w:szCs w:val="24"/>
        </w:rPr>
        <w:t xml:space="preserve"> </w:t>
      </w:r>
      <w:r w:rsidR="00BF1B43">
        <w:rPr>
          <w:rFonts w:ascii="Times New Roman" w:hAnsi="Times New Roman"/>
          <w:sz w:val="24"/>
          <w:szCs w:val="24"/>
        </w:rPr>
        <w:t>focus on</w:t>
      </w:r>
      <w:r w:rsidRPr="000022D7" w:rsidR="00D6246C">
        <w:rPr>
          <w:rFonts w:ascii="Times New Roman" w:hAnsi="Times New Roman"/>
          <w:sz w:val="24"/>
          <w:szCs w:val="24"/>
        </w:rPr>
        <w:t xml:space="preserve"> three </w:t>
      </w:r>
      <w:r w:rsidR="00BF1B43">
        <w:rPr>
          <w:rFonts w:ascii="Times New Roman" w:hAnsi="Times New Roman"/>
          <w:sz w:val="24"/>
          <w:szCs w:val="24"/>
        </w:rPr>
        <w:t>sites</w:t>
      </w:r>
      <w:r w:rsidRPr="000022D7" w:rsidR="00D6246C">
        <w:rPr>
          <w:rFonts w:ascii="Times New Roman" w:hAnsi="Times New Roman"/>
          <w:sz w:val="24"/>
          <w:szCs w:val="24"/>
        </w:rPr>
        <w:t xml:space="preserve"> </w:t>
      </w:r>
      <w:r w:rsidRPr="000022D7" w:rsidR="00D6246C">
        <w:rPr>
          <w:rFonts w:ascii="Times New Roman" w:hAnsi="Times New Roman"/>
          <w:sz w:val="24"/>
          <w:szCs w:val="24"/>
        </w:rPr>
        <w:t>in order to</w:t>
      </w:r>
      <w:r w:rsidRPr="000022D7" w:rsidR="00D6246C">
        <w:rPr>
          <w:rFonts w:ascii="Times New Roman" w:hAnsi="Times New Roman"/>
          <w:sz w:val="24"/>
          <w:szCs w:val="24"/>
        </w:rPr>
        <w:t xml:space="preserve"> understand equity considerations in these buyout programs. </w:t>
      </w:r>
      <w:r w:rsidRPr="00B63CD5" w:rsidR="00B63CD5">
        <w:rPr>
          <w:rFonts w:ascii="Times New Roman" w:eastAsia="Calibri" w:hAnsi="Times New Roman"/>
          <w:color w:val="A20000"/>
          <w:sz w:val="24"/>
          <w:szCs w:val="24"/>
        </w:rPr>
        <w:t>&lt;Contractor&gt;</w:t>
      </w:r>
      <w:r w:rsidRPr="000022D7" w:rsidR="00B63CD5">
        <w:rPr>
          <w:rFonts w:ascii="Times New Roman" w:hAnsi="Times New Roman"/>
          <w:sz w:val="24"/>
          <w:szCs w:val="24"/>
        </w:rPr>
        <w:t xml:space="preserve"> </w:t>
      </w:r>
      <w:r w:rsidRPr="000022D7" w:rsidR="00D6246C">
        <w:rPr>
          <w:rFonts w:ascii="Times New Roman" w:hAnsi="Times New Roman"/>
          <w:sz w:val="24"/>
          <w:szCs w:val="24"/>
        </w:rPr>
        <w:t>will use the</w:t>
      </w:r>
      <w:r w:rsidR="001C6CBD">
        <w:rPr>
          <w:rFonts w:ascii="Times New Roman" w:hAnsi="Times New Roman"/>
          <w:sz w:val="24"/>
          <w:szCs w:val="24"/>
        </w:rPr>
        <w:t xml:space="preserve"> insights from these</w:t>
      </w:r>
      <w:r w:rsidRPr="000022D7" w:rsidR="00D6246C">
        <w:rPr>
          <w:rFonts w:ascii="Times New Roman" w:hAnsi="Times New Roman"/>
          <w:sz w:val="24"/>
          <w:szCs w:val="24"/>
        </w:rPr>
        <w:t xml:space="preserve"> case studies to identify best practices and </w:t>
      </w:r>
      <w:r w:rsidR="00054A12">
        <w:rPr>
          <w:rFonts w:ascii="Times New Roman" w:hAnsi="Times New Roman"/>
          <w:sz w:val="24"/>
          <w:szCs w:val="24"/>
        </w:rPr>
        <w:t xml:space="preserve">develop </w:t>
      </w:r>
      <w:r w:rsidRPr="000022D7" w:rsidR="00D6246C">
        <w:rPr>
          <w:rFonts w:ascii="Times New Roman" w:hAnsi="Times New Roman"/>
          <w:sz w:val="24"/>
          <w:szCs w:val="24"/>
        </w:rPr>
        <w:t>guid</w:t>
      </w:r>
      <w:r w:rsidR="00054A12">
        <w:rPr>
          <w:rFonts w:ascii="Times New Roman" w:hAnsi="Times New Roman"/>
          <w:sz w:val="24"/>
          <w:szCs w:val="24"/>
        </w:rPr>
        <w:t>ance for</w:t>
      </w:r>
      <w:r w:rsidRPr="000022D7" w:rsidR="00D6246C">
        <w:rPr>
          <w:rFonts w:ascii="Times New Roman" w:hAnsi="Times New Roman"/>
          <w:sz w:val="24"/>
          <w:szCs w:val="24"/>
        </w:rPr>
        <w:t xml:space="preserve"> the implementation of future buyout programs. </w:t>
      </w:r>
      <w:r w:rsidRPr="00674EEB" w:rsidR="00936837">
        <w:rPr>
          <w:rFonts w:ascii="Times New Roman" w:hAnsi="Times New Roman"/>
          <w:color w:val="A20000"/>
          <w:sz w:val="24"/>
          <w:szCs w:val="24"/>
        </w:rPr>
        <w:t xml:space="preserve">&lt;For the community stakeholder, </w:t>
      </w:r>
      <w:r w:rsidRPr="00674EEB" w:rsidR="004E12BD">
        <w:rPr>
          <w:rFonts w:ascii="Times New Roman" w:hAnsi="Times New Roman"/>
          <w:color w:val="A20000"/>
          <w:sz w:val="24"/>
          <w:szCs w:val="24"/>
        </w:rPr>
        <w:t xml:space="preserve">add a sentence to </w:t>
      </w:r>
      <w:r w:rsidRPr="00674EEB" w:rsidR="00936837">
        <w:rPr>
          <w:rFonts w:ascii="Times New Roman" w:hAnsi="Times New Roman"/>
          <w:color w:val="A20000"/>
          <w:sz w:val="24"/>
          <w:szCs w:val="24"/>
        </w:rPr>
        <w:t xml:space="preserve">emphasis information related to the mission of the </w:t>
      </w:r>
      <w:r w:rsidRPr="00674EEB" w:rsidR="009B06E6">
        <w:rPr>
          <w:rFonts w:ascii="Times New Roman" w:hAnsi="Times New Roman"/>
          <w:color w:val="A20000"/>
          <w:sz w:val="24"/>
          <w:szCs w:val="24"/>
        </w:rPr>
        <w:t>community organization&gt;</w:t>
      </w:r>
    </w:p>
    <w:p w:rsidR="00CE169D" w:rsidRPr="00674EEB" w:rsidP="005734BD" w14:paraId="54CDE211" w14:textId="54B81A81">
      <w:pPr>
        <w:spacing w:before="100" w:beforeAutospacing="1" w:after="100" w:afterAutospacing="1"/>
        <w:rPr>
          <w:rStyle w:val="eop"/>
          <w:rFonts w:ascii="Libre Franklin" w:hAnsi="Libre Franklin"/>
          <w:b/>
          <w:color w:val="005488"/>
          <w:sz w:val="24"/>
          <w:szCs w:val="24"/>
          <w:shd w:val="clear" w:color="auto" w:fill="FFFFFF"/>
        </w:rPr>
      </w:pPr>
      <w:r w:rsidRPr="00674EEB">
        <w:rPr>
          <w:rStyle w:val="normaltextrun"/>
          <w:rFonts w:ascii="Libre Franklin" w:hAnsi="Libre Franklin"/>
          <w:b/>
          <w:color w:val="005488"/>
          <w:sz w:val="24"/>
          <w:szCs w:val="24"/>
          <w:shd w:val="clear" w:color="auto" w:fill="FFFFFF"/>
        </w:rPr>
        <w:t xml:space="preserve">What will the virtual </w:t>
      </w:r>
      <w:r w:rsidRPr="00674EEB" w:rsidR="00110229">
        <w:rPr>
          <w:rStyle w:val="normaltextrun"/>
          <w:rFonts w:ascii="Libre Franklin" w:hAnsi="Libre Franklin"/>
          <w:b/>
          <w:color w:val="005488"/>
          <w:sz w:val="24"/>
          <w:szCs w:val="24"/>
          <w:shd w:val="clear" w:color="auto" w:fill="FFFFFF"/>
        </w:rPr>
        <w:t>interview</w:t>
      </w:r>
      <w:r w:rsidRPr="00674EEB">
        <w:rPr>
          <w:rStyle w:val="normaltextrun"/>
          <w:rFonts w:ascii="Libre Franklin" w:hAnsi="Libre Franklin"/>
          <w:b/>
          <w:color w:val="005488"/>
          <w:sz w:val="24"/>
          <w:szCs w:val="24"/>
          <w:shd w:val="clear" w:color="auto" w:fill="FFFFFF"/>
        </w:rPr>
        <w:t xml:space="preserve"> entail?</w:t>
      </w:r>
      <w:r w:rsidRPr="00674EEB">
        <w:rPr>
          <w:rStyle w:val="eop"/>
          <w:rFonts w:ascii="Libre Franklin" w:hAnsi="Libre Franklin"/>
          <w:b/>
          <w:color w:val="005488"/>
          <w:sz w:val="24"/>
          <w:szCs w:val="24"/>
          <w:shd w:val="clear" w:color="auto" w:fill="FFFFFF"/>
        </w:rPr>
        <w:t> </w:t>
      </w:r>
    </w:p>
    <w:p w:rsidR="00C97AAD" w:rsidP="006C0490" w14:paraId="1E0D1D1D" w14:textId="44E67BE4">
      <w:pPr>
        <w:spacing w:beforeAutospacing="1" w:after="0" w:line="240" w:lineRule="auto"/>
        <w:rPr>
          <w:rFonts w:ascii="Times New Roman" w:eastAsia="Times New Roman" w:hAnsi="Times New Roman" w:cs="Times New Roman"/>
          <w:sz w:val="24"/>
          <w:szCs w:val="24"/>
        </w:rPr>
      </w:pPr>
      <w:r w:rsidRPr="4D6CA413">
        <w:rPr>
          <w:rFonts w:ascii="Times New Roman" w:eastAsia="Times New Roman" w:hAnsi="Times New Roman" w:cs="Times New Roman"/>
          <w:sz w:val="24"/>
          <w:szCs w:val="24"/>
        </w:rPr>
        <w:t xml:space="preserve">To conduct this research, the </w:t>
      </w:r>
      <w:r w:rsidR="00054A12">
        <w:rPr>
          <w:rFonts w:ascii="Times New Roman" w:eastAsia="Times New Roman" w:hAnsi="Times New Roman" w:cs="Times New Roman"/>
          <w:sz w:val="24"/>
          <w:szCs w:val="24"/>
        </w:rPr>
        <w:t>study team</w:t>
      </w:r>
      <w:r w:rsidRPr="4D6CA413">
        <w:rPr>
          <w:rFonts w:ascii="Times New Roman" w:eastAsia="Times New Roman" w:hAnsi="Times New Roman" w:cs="Times New Roman"/>
          <w:sz w:val="24"/>
          <w:szCs w:val="24"/>
        </w:rPr>
        <w:t xml:space="preserve"> will interview </w:t>
      </w:r>
      <w:r w:rsidR="00D55A6D">
        <w:rPr>
          <w:rFonts w:ascii="Times New Roman" w:eastAsia="Times New Roman" w:hAnsi="Times New Roman" w:cs="Times New Roman"/>
          <w:sz w:val="24"/>
          <w:szCs w:val="24"/>
        </w:rPr>
        <w:t>&lt;</w:t>
      </w:r>
      <w:r w:rsidRPr="4D6CA413">
        <w:rPr>
          <w:rFonts w:ascii="Times New Roman" w:eastAsia="Times New Roman" w:hAnsi="Times New Roman" w:cs="Times New Roman"/>
          <w:sz w:val="24"/>
          <w:szCs w:val="24"/>
        </w:rPr>
        <w:t>CDBG-DR</w:t>
      </w:r>
      <w:r w:rsidR="00D55A6D">
        <w:rPr>
          <w:rFonts w:ascii="Times New Roman" w:eastAsia="Times New Roman" w:hAnsi="Times New Roman" w:cs="Times New Roman"/>
          <w:sz w:val="24"/>
          <w:szCs w:val="24"/>
        </w:rPr>
        <w:t xml:space="preserve"> or CDBG-MIT&gt;</w:t>
      </w:r>
      <w:r w:rsidRPr="4D6CA413">
        <w:rPr>
          <w:rFonts w:ascii="Times New Roman" w:eastAsia="Times New Roman" w:hAnsi="Times New Roman" w:cs="Times New Roman"/>
          <w:sz w:val="24"/>
          <w:szCs w:val="24"/>
        </w:rPr>
        <w:t xml:space="preserve"> grantees and program administrators, relevant community stakeholders, and homeowners </w:t>
      </w:r>
      <w:r w:rsidR="00842326">
        <w:rPr>
          <w:rFonts w:ascii="Times New Roman" w:eastAsia="Times New Roman" w:hAnsi="Times New Roman" w:cs="Times New Roman"/>
          <w:sz w:val="24"/>
          <w:szCs w:val="24"/>
        </w:rPr>
        <w:t>who</w:t>
      </w:r>
      <w:r w:rsidRPr="4D6CA413">
        <w:rPr>
          <w:rFonts w:ascii="Times New Roman" w:eastAsia="Times New Roman" w:hAnsi="Times New Roman" w:cs="Times New Roman"/>
          <w:sz w:val="24"/>
          <w:szCs w:val="24"/>
        </w:rPr>
        <w:t xml:space="preserve"> have gone through a buyout process.</w:t>
      </w:r>
      <w:r>
        <w:rPr>
          <w:rFonts w:ascii="Times New Roman" w:eastAsia="Times New Roman" w:hAnsi="Times New Roman" w:cs="Times New Roman"/>
          <w:sz w:val="24"/>
          <w:szCs w:val="24"/>
        </w:rPr>
        <w:t xml:space="preserve"> </w:t>
      </w:r>
      <w:r w:rsidRPr="73DFC7CF">
        <w:rPr>
          <w:rFonts w:ascii="Times New Roman" w:hAnsi="Times New Roman" w:cs="Times New Roman"/>
          <w:sz w:val="24"/>
          <w:szCs w:val="24"/>
        </w:rPr>
        <w:t xml:space="preserve">A “buyout” for CDBG-DR and CDBG-MIT grants </w:t>
      </w:r>
      <w:r w:rsidR="00774F54">
        <w:rPr>
          <w:rFonts w:ascii="Times New Roman" w:hAnsi="Times New Roman" w:cs="Times New Roman"/>
          <w:sz w:val="24"/>
          <w:szCs w:val="24"/>
        </w:rPr>
        <w:t>refers to</w:t>
      </w:r>
      <w:r w:rsidRPr="73DFC7CF">
        <w:rPr>
          <w:rFonts w:ascii="Times New Roman" w:hAnsi="Times New Roman" w:cs="Times New Roman"/>
          <w:sz w:val="24"/>
          <w:szCs w:val="24"/>
        </w:rPr>
        <w:t xml:space="preserve"> the purchase of property located in a floodway, floodplain, or other high-risk area, </w:t>
      </w:r>
      <w:r w:rsidR="00D6225C">
        <w:rPr>
          <w:rFonts w:ascii="Times New Roman" w:hAnsi="Times New Roman" w:cs="Times New Roman"/>
          <w:sz w:val="24"/>
          <w:szCs w:val="24"/>
        </w:rPr>
        <w:t xml:space="preserve">the purchase of </w:t>
      </w:r>
      <w:r w:rsidR="00091C49">
        <w:rPr>
          <w:rFonts w:ascii="Times New Roman" w:hAnsi="Times New Roman" w:cs="Times New Roman"/>
          <w:sz w:val="24"/>
          <w:szCs w:val="24"/>
        </w:rPr>
        <w:t>which</w:t>
      </w:r>
      <w:r w:rsidRPr="73DFC7CF">
        <w:rPr>
          <w:rFonts w:ascii="Times New Roman" w:hAnsi="Times New Roman" w:cs="Times New Roman"/>
          <w:sz w:val="24"/>
          <w:szCs w:val="24"/>
        </w:rPr>
        <w:t xml:space="preserve"> is intended to reduce risk</w:t>
      </w:r>
      <w:r w:rsidR="001C5E49">
        <w:rPr>
          <w:rFonts w:ascii="Times New Roman" w:hAnsi="Times New Roman" w:cs="Times New Roman"/>
          <w:sz w:val="24"/>
          <w:szCs w:val="24"/>
        </w:rPr>
        <w:t xml:space="preserve"> to homeowners</w:t>
      </w:r>
      <w:r w:rsidRPr="73DFC7CF">
        <w:rPr>
          <w:rFonts w:ascii="Times New Roman" w:hAnsi="Times New Roman" w:cs="Times New Roman"/>
          <w:sz w:val="24"/>
          <w:szCs w:val="24"/>
        </w:rPr>
        <w:t xml:space="preserve"> from future hazards. </w:t>
      </w:r>
    </w:p>
    <w:p w:rsidR="006C0490" w:rsidP="006C0490" w14:paraId="43EBBFFC" w14:textId="2D45431E">
      <w:pPr>
        <w:spacing w:beforeAutospacing="1"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purpose of these interviews is to learn more about how these buyout programs have worked and how we can make these types of programs better for homeowners in the future.</w:t>
      </w:r>
      <w:r w:rsidR="001E0995">
        <w:rPr>
          <w:rFonts w:ascii="Times New Roman" w:eastAsia="Times New Roman" w:hAnsi="Times New Roman" w:cs="Times New Roman"/>
          <w:sz w:val="24"/>
          <w:szCs w:val="24"/>
        </w:rPr>
        <w:t xml:space="preserve"> </w:t>
      </w:r>
      <w:r w:rsidR="002939D2">
        <w:rPr>
          <w:rFonts w:ascii="Times New Roman" w:eastAsia="Times New Roman" w:hAnsi="Times New Roman" w:cs="Times New Roman"/>
          <w:sz w:val="24"/>
          <w:szCs w:val="24"/>
        </w:rPr>
        <w:t>S</w:t>
      </w:r>
      <w:r w:rsidR="00882C20">
        <w:rPr>
          <w:rFonts w:ascii="Times New Roman" w:eastAsia="Times New Roman" w:hAnsi="Times New Roman" w:cs="Times New Roman"/>
          <w:sz w:val="24"/>
          <w:szCs w:val="24"/>
        </w:rPr>
        <w:t xml:space="preserve">pecifically, </w:t>
      </w:r>
      <w:r w:rsidR="003107BA">
        <w:rPr>
          <w:rFonts w:ascii="Times New Roman" w:eastAsia="Times New Roman" w:hAnsi="Times New Roman" w:cs="Times New Roman"/>
          <w:sz w:val="24"/>
          <w:szCs w:val="24"/>
        </w:rPr>
        <w:t xml:space="preserve">we would like to understand </w:t>
      </w:r>
      <w:r w:rsidR="00CD2FD7">
        <w:rPr>
          <w:rFonts w:ascii="Times New Roman" w:eastAsia="Times New Roman" w:hAnsi="Times New Roman" w:cs="Times New Roman"/>
          <w:sz w:val="24"/>
          <w:szCs w:val="24"/>
        </w:rPr>
        <w:t>the</w:t>
      </w:r>
      <w:r w:rsidR="00E803B8">
        <w:rPr>
          <w:rFonts w:ascii="Times New Roman" w:eastAsia="Times New Roman" w:hAnsi="Times New Roman" w:cs="Times New Roman"/>
          <w:sz w:val="24"/>
          <w:szCs w:val="24"/>
        </w:rPr>
        <w:t xml:space="preserve"> level of</w:t>
      </w:r>
      <w:r w:rsidR="00CD2FD7">
        <w:rPr>
          <w:rFonts w:ascii="Times New Roman" w:eastAsia="Times New Roman" w:hAnsi="Times New Roman" w:cs="Times New Roman"/>
          <w:sz w:val="24"/>
          <w:szCs w:val="24"/>
        </w:rPr>
        <w:t xml:space="preserve"> </w:t>
      </w:r>
      <w:r w:rsidR="004516D3">
        <w:rPr>
          <w:rFonts w:ascii="Times New Roman" w:eastAsia="Times New Roman" w:hAnsi="Times New Roman" w:cs="Times New Roman"/>
          <w:sz w:val="24"/>
          <w:szCs w:val="24"/>
        </w:rPr>
        <w:t xml:space="preserve">coordination and communication between different partners </w:t>
      </w:r>
      <w:r w:rsidR="00E803B8">
        <w:rPr>
          <w:rFonts w:ascii="Times New Roman" w:eastAsia="Times New Roman" w:hAnsi="Times New Roman" w:cs="Times New Roman"/>
          <w:sz w:val="24"/>
          <w:szCs w:val="24"/>
        </w:rPr>
        <w:t xml:space="preserve">involved in this program, the </w:t>
      </w:r>
      <w:r w:rsidR="00EA3A2A">
        <w:rPr>
          <w:rFonts w:ascii="Times New Roman" w:eastAsia="Times New Roman" w:hAnsi="Times New Roman" w:cs="Times New Roman"/>
          <w:sz w:val="24"/>
          <w:szCs w:val="24"/>
        </w:rPr>
        <w:t>eligibility</w:t>
      </w:r>
      <w:r w:rsidR="00E803B8">
        <w:rPr>
          <w:rFonts w:ascii="Times New Roman" w:eastAsia="Times New Roman" w:hAnsi="Times New Roman" w:cs="Times New Roman"/>
          <w:sz w:val="24"/>
          <w:szCs w:val="24"/>
        </w:rPr>
        <w:t xml:space="preserve"> criteria for </w:t>
      </w:r>
      <w:r w:rsidR="004C3A07">
        <w:rPr>
          <w:rFonts w:ascii="Times New Roman" w:eastAsia="Times New Roman" w:hAnsi="Times New Roman" w:cs="Times New Roman"/>
          <w:sz w:val="24"/>
          <w:szCs w:val="24"/>
        </w:rPr>
        <w:t xml:space="preserve">homeowners to </w:t>
      </w:r>
      <w:r w:rsidR="00C729AB">
        <w:rPr>
          <w:rFonts w:ascii="Times New Roman" w:eastAsia="Times New Roman" w:hAnsi="Times New Roman" w:cs="Times New Roman"/>
          <w:sz w:val="24"/>
          <w:szCs w:val="24"/>
        </w:rPr>
        <w:t>participate in these</w:t>
      </w:r>
      <w:r w:rsidR="00EA3A2A">
        <w:rPr>
          <w:rFonts w:ascii="Times New Roman" w:eastAsia="Times New Roman" w:hAnsi="Times New Roman" w:cs="Times New Roman"/>
          <w:sz w:val="24"/>
          <w:szCs w:val="24"/>
        </w:rPr>
        <w:t xml:space="preserve"> buyouts, and program successes and challenges. </w:t>
      </w:r>
    </w:p>
    <w:p w:rsidR="00A66BA1" w:rsidRPr="00674EEB" w:rsidP="00EA3A2A" w14:paraId="7C3BC863" w14:textId="7571E80E">
      <w:pPr>
        <w:spacing w:before="100" w:beforeAutospacing="1" w:after="100" w:afterAutospacing="1"/>
        <w:rPr>
          <w:rStyle w:val="eop"/>
          <w:rFonts w:ascii="Libre Franklin" w:hAnsi="Libre Franklin"/>
          <w:b/>
          <w:color w:val="005488"/>
          <w:sz w:val="24"/>
          <w:szCs w:val="24"/>
          <w:shd w:val="clear" w:color="auto" w:fill="FFFFFF"/>
        </w:rPr>
      </w:pPr>
      <w:r w:rsidRPr="00674EEB">
        <w:rPr>
          <w:rStyle w:val="normaltextrun"/>
          <w:rFonts w:ascii="Libre Franklin" w:hAnsi="Libre Franklin"/>
          <w:b/>
          <w:color w:val="005488"/>
          <w:sz w:val="24"/>
          <w:szCs w:val="24"/>
          <w:shd w:val="clear" w:color="auto" w:fill="FFFFFF"/>
        </w:rPr>
        <w:t>What help do we need from you?</w:t>
      </w:r>
      <w:r w:rsidRPr="00674EEB">
        <w:rPr>
          <w:rStyle w:val="eop"/>
          <w:rFonts w:ascii="Libre Franklin" w:hAnsi="Libre Franklin"/>
          <w:b/>
          <w:color w:val="005488"/>
          <w:sz w:val="24"/>
          <w:szCs w:val="24"/>
          <w:shd w:val="clear" w:color="auto" w:fill="FFFFFF"/>
        </w:rPr>
        <w:t> </w:t>
      </w:r>
    </w:p>
    <w:p w:rsidR="00C91FBF" w:rsidP="001663EB" w14:paraId="78EEFFA0" w14:textId="606D60D9">
      <w:pPr>
        <w:pStyle w:val="paragraph"/>
        <w:spacing w:before="0" w:beforeAutospacing="0" w:after="0" w:afterAutospacing="0"/>
        <w:textAlignment w:val="baseline"/>
        <w:rPr>
          <w:rStyle w:val="eop"/>
          <w:shd w:val="clear" w:color="auto" w:fill="FFFFFF"/>
        </w:rPr>
      </w:pPr>
      <w:r>
        <w:rPr>
          <w:rStyle w:val="eop"/>
          <w:shd w:val="clear" w:color="auto" w:fill="FFFFFF"/>
        </w:rPr>
        <w:t xml:space="preserve">Your input is essential </w:t>
      </w:r>
      <w:r w:rsidR="00D6225C">
        <w:rPr>
          <w:rStyle w:val="eop"/>
          <w:shd w:val="clear" w:color="auto" w:fill="FFFFFF"/>
        </w:rPr>
        <w:t xml:space="preserve">for the research team </w:t>
      </w:r>
      <w:r>
        <w:rPr>
          <w:rStyle w:val="eop"/>
          <w:shd w:val="clear" w:color="auto" w:fill="FFFFFF"/>
        </w:rPr>
        <w:t xml:space="preserve">to successfully understand </w:t>
      </w:r>
      <w:r w:rsidR="0028474F">
        <w:rPr>
          <w:rStyle w:val="eop"/>
          <w:shd w:val="clear" w:color="auto" w:fill="FFFFFF"/>
        </w:rPr>
        <w:t>and describe how these programs have been implemented</w:t>
      </w:r>
      <w:r w:rsidR="0068524D">
        <w:rPr>
          <w:rStyle w:val="eop"/>
          <w:shd w:val="clear" w:color="auto" w:fill="FFFFFF"/>
        </w:rPr>
        <w:t xml:space="preserve"> and their impact </w:t>
      </w:r>
      <w:r w:rsidR="0028474F">
        <w:rPr>
          <w:rStyle w:val="eop"/>
          <w:shd w:val="clear" w:color="auto" w:fill="FFFFFF"/>
        </w:rPr>
        <w:t xml:space="preserve">among different </w:t>
      </w:r>
      <w:r w:rsidR="009E2EFD">
        <w:rPr>
          <w:rStyle w:val="eop"/>
          <w:shd w:val="clear" w:color="auto" w:fill="FFFFFF"/>
        </w:rPr>
        <w:t xml:space="preserve">residents. </w:t>
      </w:r>
      <w:r w:rsidR="001663EB">
        <w:rPr>
          <w:rStyle w:val="eop"/>
          <w:shd w:val="clear" w:color="auto" w:fill="FFFFFF"/>
        </w:rPr>
        <w:t xml:space="preserve">We request </w:t>
      </w:r>
      <w:r>
        <w:rPr>
          <w:rStyle w:val="eop"/>
          <w:shd w:val="clear" w:color="auto" w:fill="FFFFFF"/>
        </w:rPr>
        <w:t>your time with the following tasks:</w:t>
      </w:r>
    </w:p>
    <w:p w:rsidR="001663EB" w:rsidP="009F46A1" w14:paraId="69708689" w14:textId="342F6E63">
      <w:pPr>
        <w:pStyle w:val="paragraph"/>
        <w:numPr>
          <w:ilvl w:val="0"/>
          <w:numId w:val="57"/>
        </w:numPr>
        <w:spacing w:before="0" w:beforeAutospacing="0" w:after="0" w:afterAutospacing="0"/>
        <w:textAlignment w:val="baseline"/>
        <w:rPr>
          <w:rStyle w:val="eop"/>
          <w:shd w:val="clear" w:color="auto" w:fill="FFFFFF"/>
        </w:rPr>
      </w:pPr>
      <w:r>
        <w:rPr>
          <w:rStyle w:val="eop"/>
          <w:shd w:val="clear" w:color="auto" w:fill="FFFFFF"/>
        </w:rPr>
        <w:t>Participat</w:t>
      </w:r>
      <w:r w:rsidR="008071FC">
        <w:rPr>
          <w:rStyle w:val="eop"/>
          <w:shd w:val="clear" w:color="auto" w:fill="FFFFFF"/>
        </w:rPr>
        <w:t>ing</w:t>
      </w:r>
      <w:r>
        <w:rPr>
          <w:rStyle w:val="eop"/>
          <w:shd w:val="clear" w:color="auto" w:fill="FFFFFF"/>
        </w:rPr>
        <w:t xml:space="preserve"> in virtual interviews</w:t>
      </w:r>
      <w:r w:rsidR="00E43C37">
        <w:rPr>
          <w:rStyle w:val="eop"/>
          <w:shd w:val="clear" w:color="auto" w:fill="FFFFFF"/>
        </w:rPr>
        <w:t>.</w:t>
      </w:r>
    </w:p>
    <w:p w:rsidR="001663EB" w:rsidP="001663EB" w14:paraId="403E039A" w14:textId="49D85779">
      <w:pPr>
        <w:pStyle w:val="paragraph"/>
        <w:numPr>
          <w:ilvl w:val="0"/>
          <w:numId w:val="54"/>
        </w:numPr>
        <w:spacing w:before="0" w:beforeAutospacing="0" w:after="0" w:afterAutospacing="0"/>
        <w:textAlignment w:val="baseline"/>
        <w:rPr>
          <w:rStyle w:val="eop"/>
          <w:shd w:val="clear" w:color="auto" w:fill="FFFFFF"/>
        </w:rPr>
      </w:pPr>
      <w:r>
        <w:rPr>
          <w:rStyle w:val="eop"/>
          <w:shd w:val="clear" w:color="auto" w:fill="FFFFFF"/>
        </w:rPr>
        <w:t xml:space="preserve">Providing contact information for </w:t>
      </w:r>
      <w:r w:rsidR="00CC7271">
        <w:rPr>
          <w:rStyle w:val="eop"/>
          <w:shd w:val="clear" w:color="auto" w:fill="FFFFFF"/>
        </w:rPr>
        <w:t>partners</w:t>
      </w:r>
      <w:r w:rsidR="00B33072">
        <w:rPr>
          <w:rStyle w:val="eop"/>
          <w:shd w:val="clear" w:color="auto" w:fill="FFFFFF"/>
        </w:rPr>
        <w:t>, community stakeholders,</w:t>
      </w:r>
      <w:r w:rsidR="00CC7271">
        <w:rPr>
          <w:rStyle w:val="eop"/>
          <w:shd w:val="clear" w:color="auto" w:fill="FFFFFF"/>
        </w:rPr>
        <w:t xml:space="preserve"> and homeowner participants. </w:t>
      </w:r>
    </w:p>
    <w:p w:rsidR="00CC7271" w:rsidP="000022D7" w14:paraId="465AD16C" w14:textId="28568209">
      <w:pPr>
        <w:pStyle w:val="paragraph"/>
        <w:numPr>
          <w:ilvl w:val="0"/>
          <w:numId w:val="54"/>
        </w:numPr>
        <w:spacing w:before="0" w:beforeAutospacing="0" w:after="0" w:afterAutospacing="0"/>
        <w:textAlignment w:val="baseline"/>
        <w:rPr>
          <w:rStyle w:val="eop"/>
          <w:shd w:val="clear" w:color="auto" w:fill="FFFFFF"/>
        </w:rPr>
      </w:pPr>
      <w:r>
        <w:rPr>
          <w:rStyle w:val="eop"/>
          <w:shd w:val="clear" w:color="auto" w:fill="FFFFFF"/>
        </w:rPr>
        <w:t>Providing materials and resources relevant to the implementation of this program.</w:t>
      </w:r>
    </w:p>
    <w:p w:rsidR="00661303" w:rsidRPr="00674EEB" w:rsidP="00661303" w14:paraId="48A7AE4A" w14:textId="77777777">
      <w:pPr>
        <w:spacing w:before="100" w:beforeAutospacing="1" w:after="100" w:afterAutospacing="1"/>
        <w:rPr>
          <w:rStyle w:val="eop"/>
          <w:rFonts w:ascii="Libre Franklin" w:hAnsi="Libre Franklin"/>
          <w:b/>
          <w:color w:val="005488"/>
          <w:sz w:val="24"/>
          <w:szCs w:val="24"/>
          <w:shd w:val="clear" w:color="auto" w:fill="FFFFFF"/>
        </w:rPr>
      </w:pPr>
      <w:r w:rsidRPr="00674EEB">
        <w:rPr>
          <w:rStyle w:val="normaltextrun"/>
          <w:rFonts w:ascii="Libre Franklin" w:hAnsi="Libre Franklin"/>
          <w:b/>
          <w:color w:val="005488"/>
          <w:sz w:val="24"/>
          <w:szCs w:val="24"/>
          <w:shd w:val="clear" w:color="auto" w:fill="FFFFFF"/>
        </w:rPr>
        <w:t>Time Commitment</w:t>
      </w:r>
      <w:r w:rsidRPr="00674EEB">
        <w:rPr>
          <w:rStyle w:val="eop"/>
          <w:rFonts w:ascii="Libre Franklin" w:hAnsi="Libre Franklin"/>
          <w:b/>
          <w:color w:val="005488"/>
          <w:sz w:val="24"/>
          <w:szCs w:val="24"/>
          <w:shd w:val="clear" w:color="auto" w:fill="FFFFFF"/>
        </w:rPr>
        <w:t> </w:t>
      </w:r>
    </w:p>
    <w:p w:rsidR="003121D5" w:rsidP="00D9141E" w14:paraId="238FB134" w14:textId="42E46338">
      <w:pPr>
        <w:spacing w:after="0" w:line="240" w:lineRule="auto"/>
        <w:rPr>
          <w:rStyle w:val="eop"/>
          <w:rFonts w:ascii="Times New Roman" w:hAnsi="Times New Roman" w:cs="Times New Roman"/>
          <w:sz w:val="24"/>
          <w:szCs w:val="24"/>
          <w:shd w:val="clear" w:color="auto" w:fill="FFFFFF"/>
        </w:rPr>
      </w:pPr>
      <w:r>
        <w:rPr>
          <w:rStyle w:val="eop"/>
          <w:rFonts w:ascii="Times New Roman" w:hAnsi="Times New Roman" w:cs="Times New Roman"/>
          <w:sz w:val="24"/>
          <w:szCs w:val="24"/>
          <w:shd w:val="clear" w:color="auto" w:fill="FFFFFF"/>
        </w:rPr>
        <w:t>We will schedule interviews with stakeholders</w:t>
      </w:r>
      <w:r w:rsidR="00853B4B">
        <w:rPr>
          <w:rStyle w:val="eop"/>
          <w:rFonts w:ascii="Times New Roman" w:hAnsi="Times New Roman" w:cs="Times New Roman"/>
          <w:sz w:val="24"/>
          <w:szCs w:val="24"/>
          <w:shd w:val="clear" w:color="auto" w:fill="FFFFFF"/>
        </w:rPr>
        <w:t>,</w:t>
      </w:r>
      <w:r>
        <w:rPr>
          <w:rStyle w:val="eop"/>
          <w:rFonts w:ascii="Times New Roman" w:hAnsi="Times New Roman" w:cs="Times New Roman"/>
          <w:sz w:val="24"/>
          <w:szCs w:val="24"/>
          <w:shd w:val="clear" w:color="auto" w:fill="FFFFFF"/>
        </w:rPr>
        <w:t xml:space="preserve"> </w:t>
      </w:r>
      <w:r w:rsidR="00C66A88">
        <w:rPr>
          <w:rStyle w:val="eop"/>
          <w:rFonts w:ascii="Times New Roman" w:hAnsi="Times New Roman" w:cs="Times New Roman"/>
          <w:sz w:val="24"/>
          <w:szCs w:val="24"/>
          <w:shd w:val="clear" w:color="auto" w:fill="FFFFFF"/>
        </w:rPr>
        <w:t xml:space="preserve">depending on their availability </w:t>
      </w:r>
      <w:r w:rsidR="001F4528">
        <w:rPr>
          <w:rStyle w:val="eop"/>
          <w:rFonts w:ascii="Times New Roman" w:hAnsi="Times New Roman" w:cs="Times New Roman"/>
          <w:sz w:val="24"/>
          <w:szCs w:val="24"/>
          <w:shd w:val="clear" w:color="auto" w:fill="FFFFFF"/>
        </w:rPr>
        <w:t>over the next few months</w:t>
      </w:r>
      <w:r w:rsidR="00C54192">
        <w:rPr>
          <w:rStyle w:val="eop"/>
          <w:rFonts w:ascii="Times New Roman" w:hAnsi="Times New Roman" w:cs="Times New Roman"/>
          <w:sz w:val="24"/>
          <w:szCs w:val="24"/>
          <w:shd w:val="clear" w:color="auto" w:fill="FFFFFF"/>
        </w:rPr>
        <w:t xml:space="preserve">, we </w:t>
      </w:r>
      <w:r w:rsidR="00D34B5D">
        <w:rPr>
          <w:rStyle w:val="eop"/>
          <w:rFonts w:ascii="Times New Roman" w:hAnsi="Times New Roman" w:cs="Times New Roman"/>
          <w:sz w:val="24"/>
          <w:szCs w:val="24"/>
          <w:shd w:val="clear" w:color="auto" w:fill="FFFFFF"/>
        </w:rPr>
        <w:t xml:space="preserve">anticipate that </w:t>
      </w:r>
      <w:r w:rsidR="00A52957">
        <w:rPr>
          <w:rStyle w:val="eop"/>
          <w:rFonts w:ascii="Times New Roman" w:hAnsi="Times New Roman" w:cs="Times New Roman"/>
          <w:sz w:val="24"/>
          <w:szCs w:val="24"/>
          <w:shd w:val="clear" w:color="auto" w:fill="FFFFFF"/>
        </w:rPr>
        <w:t xml:space="preserve">each </w:t>
      </w:r>
      <w:r w:rsidR="00D34B5D">
        <w:rPr>
          <w:rStyle w:val="eop"/>
          <w:rFonts w:ascii="Times New Roman" w:hAnsi="Times New Roman" w:cs="Times New Roman"/>
          <w:sz w:val="24"/>
          <w:szCs w:val="24"/>
          <w:shd w:val="clear" w:color="auto" w:fill="FFFFFF"/>
        </w:rPr>
        <w:t xml:space="preserve">interview will last no longer than 60 minutes. </w:t>
      </w:r>
    </w:p>
    <w:p w:rsidR="0087305E" w:rsidP="00D9141E" w14:paraId="4D4EED5A" w14:textId="77777777">
      <w:pPr>
        <w:spacing w:after="0" w:line="240" w:lineRule="auto"/>
        <w:rPr>
          <w:rStyle w:val="eop"/>
          <w:rFonts w:ascii="Times New Roman" w:hAnsi="Times New Roman" w:cs="Times New Roman"/>
          <w:sz w:val="24"/>
          <w:szCs w:val="24"/>
          <w:shd w:val="clear" w:color="auto" w:fill="FFFFFF"/>
        </w:rPr>
      </w:pPr>
    </w:p>
    <w:p w:rsidR="00B5360A" w:rsidRPr="00674EEB" w14:paraId="6A18F6BE" w14:textId="77777777">
      <w:pPr>
        <w:rPr>
          <w:rStyle w:val="normaltextrun"/>
          <w:rFonts w:ascii="Libre Franklin" w:hAnsi="Libre Franklin"/>
          <w:b/>
          <w:color w:val="005488"/>
          <w:sz w:val="24"/>
          <w:szCs w:val="24"/>
          <w:shd w:val="clear" w:color="auto" w:fill="FFFFFF"/>
        </w:rPr>
      </w:pPr>
      <w:r w:rsidRPr="00674EEB">
        <w:rPr>
          <w:rStyle w:val="normaltextrun"/>
          <w:rFonts w:ascii="Libre Franklin" w:hAnsi="Libre Franklin"/>
          <w:b/>
          <w:color w:val="005488"/>
          <w:sz w:val="24"/>
          <w:szCs w:val="24"/>
          <w:shd w:val="clear" w:color="auto" w:fill="FFFFFF"/>
        </w:rPr>
        <w:br w:type="page"/>
      </w:r>
    </w:p>
    <w:p w:rsidR="0087305E" w:rsidRPr="00674EEB" w:rsidP="00D9141E" w14:paraId="29E00FFE" w14:textId="647EA8A7">
      <w:pPr>
        <w:spacing w:after="0" w:line="240" w:lineRule="auto"/>
        <w:rPr>
          <w:rStyle w:val="normaltextrun"/>
          <w:rFonts w:ascii="Libre Franklin" w:hAnsi="Libre Franklin"/>
          <w:b/>
          <w:color w:val="005488"/>
          <w:sz w:val="24"/>
          <w:szCs w:val="24"/>
          <w:shd w:val="clear" w:color="auto" w:fill="FFFFFF"/>
        </w:rPr>
      </w:pPr>
      <w:r w:rsidRPr="00674EEB">
        <w:rPr>
          <w:rStyle w:val="normaltextrun"/>
          <w:rFonts w:ascii="Libre Franklin" w:hAnsi="Libre Franklin"/>
          <w:b/>
          <w:color w:val="005488"/>
          <w:sz w:val="24"/>
          <w:szCs w:val="24"/>
          <w:shd w:val="clear" w:color="auto" w:fill="FFFFFF"/>
        </w:rPr>
        <w:t>What are the risks of being in the study?</w:t>
      </w:r>
    </w:p>
    <w:p w:rsidR="00B5360A" w:rsidRPr="00674EEB" w:rsidP="00D9141E" w14:paraId="5040E42E" w14:textId="77777777">
      <w:pPr>
        <w:spacing w:after="0" w:line="240" w:lineRule="auto"/>
        <w:rPr>
          <w:rStyle w:val="normaltextrun"/>
          <w:rFonts w:ascii="Libre Franklin" w:hAnsi="Libre Franklin"/>
          <w:b/>
          <w:color w:val="005488"/>
          <w:sz w:val="24"/>
          <w:szCs w:val="24"/>
          <w:shd w:val="clear" w:color="auto" w:fill="FFFFFF"/>
        </w:rPr>
      </w:pPr>
    </w:p>
    <w:p w:rsidR="0087305E" w:rsidP="0087305E" w14:paraId="2C3222C7" w14:textId="77777777">
      <w:pPr>
        <w:spacing w:after="0" w:line="240" w:lineRule="auto"/>
        <w:rPr>
          <w:rStyle w:val="eop"/>
          <w:rFonts w:ascii="Times New Roman" w:hAnsi="Times New Roman" w:cs="Times New Roman"/>
          <w:sz w:val="24"/>
          <w:szCs w:val="24"/>
          <w:shd w:val="clear" w:color="auto" w:fill="FFFFFF"/>
        </w:rPr>
      </w:pPr>
      <w:r>
        <w:rPr>
          <w:rStyle w:val="eop"/>
          <w:rFonts w:ascii="Times New Roman" w:hAnsi="Times New Roman" w:cs="Times New Roman"/>
          <w:sz w:val="24"/>
          <w:szCs w:val="24"/>
          <w:shd w:val="clear" w:color="auto" w:fill="FFFFFF"/>
        </w:rPr>
        <w:t>There are very few risks involved. You may be uncomfortable with some of the questions asked. You can refuse to answer any question at any time.</w:t>
      </w:r>
    </w:p>
    <w:p w:rsidR="0087305E" w:rsidP="0087305E" w14:paraId="1A6CF487" w14:textId="77777777">
      <w:pPr>
        <w:spacing w:after="0" w:line="240" w:lineRule="auto"/>
        <w:rPr>
          <w:rStyle w:val="eop"/>
          <w:rFonts w:ascii="Times New Roman" w:hAnsi="Times New Roman" w:cs="Times New Roman"/>
          <w:sz w:val="24"/>
          <w:szCs w:val="24"/>
          <w:shd w:val="clear" w:color="auto" w:fill="FFFFFF"/>
        </w:rPr>
      </w:pPr>
    </w:p>
    <w:p w:rsidR="0087305E" w:rsidP="0087305E" w14:paraId="60ED966A" w14:textId="77777777">
      <w:pPr>
        <w:spacing w:after="0" w:line="240" w:lineRule="auto"/>
        <w:rPr>
          <w:rStyle w:val="normaltextrun"/>
          <w:rFonts w:ascii="Libre Franklin" w:hAnsi="Libre Franklin"/>
          <w:b/>
          <w:color w:val="009CD3"/>
          <w:sz w:val="24"/>
          <w:szCs w:val="24"/>
          <w:shd w:val="clear" w:color="auto" w:fill="FFFFFF"/>
        </w:rPr>
      </w:pPr>
      <w:r>
        <w:rPr>
          <w:rStyle w:val="eop"/>
          <w:rFonts w:ascii="Times New Roman" w:hAnsi="Times New Roman" w:cs="Times New Roman"/>
          <w:sz w:val="24"/>
          <w:szCs w:val="24"/>
          <w:shd w:val="clear" w:color="auto" w:fill="FFFFFF"/>
        </w:rPr>
        <w:t>There is a small risk that your information could be lost or misused, even though the research team takes great care to protect it. The research team has strict requirements to notify you if any of your information is lost or misused.</w:t>
      </w:r>
    </w:p>
    <w:p w:rsidR="0087305E" w:rsidP="00D9141E" w14:paraId="5A59DCFA" w14:textId="77777777">
      <w:pPr>
        <w:spacing w:after="0" w:line="240" w:lineRule="auto"/>
        <w:rPr>
          <w:rFonts w:ascii="Times New Roman" w:eastAsia="Times New Roman" w:hAnsi="Times New Roman" w:cs="Times New Roman"/>
          <w:sz w:val="24"/>
          <w:szCs w:val="24"/>
        </w:rPr>
      </w:pPr>
    </w:p>
    <w:p w:rsidR="0087305E" w:rsidRPr="00674EEB" w:rsidP="0087305E" w14:paraId="5B694651" w14:textId="77777777">
      <w:pPr>
        <w:spacing w:after="0" w:line="240" w:lineRule="auto"/>
        <w:rPr>
          <w:rStyle w:val="normaltextrun"/>
          <w:rFonts w:ascii="Libre Franklin" w:hAnsi="Libre Franklin"/>
          <w:b/>
          <w:color w:val="005488"/>
          <w:sz w:val="24"/>
          <w:szCs w:val="24"/>
          <w:shd w:val="clear" w:color="auto" w:fill="FFFFFF"/>
        </w:rPr>
      </w:pPr>
      <w:r w:rsidRPr="00674EEB">
        <w:rPr>
          <w:rStyle w:val="normaltextrun"/>
          <w:rFonts w:ascii="Libre Franklin" w:hAnsi="Libre Franklin"/>
          <w:b/>
          <w:color w:val="005488"/>
          <w:sz w:val="24"/>
          <w:szCs w:val="24"/>
          <w:shd w:val="clear" w:color="auto" w:fill="FFFFFF"/>
        </w:rPr>
        <w:t>Do I have to participate?</w:t>
      </w:r>
    </w:p>
    <w:p w:rsidR="00B5360A" w:rsidRPr="00674EEB" w:rsidP="0087305E" w14:paraId="30D646F1" w14:textId="77777777">
      <w:pPr>
        <w:spacing w:after="0" w:line="240" w:lineRule="auto"/>
        <w:rPr>
          <w:rStyle w:val="normaltextrun"/>
          <w:rFonts w:ascii="Libre Franklin" w:hAnsi="Libre Franklin"/>
          <w:b/>
          <w:color w:val="005488"/>
          <w:sz w:val="24"/>
          <w:szCs w:val="24"/>
          <w:shd w:val="clear" w:color="auto" w:fill="FFFFFF"/>
        </w:rPr>
      </w:pPr>
    </w:p>
    <w:p w:rsidR="00732C96" w:rsidRPr="00B97E61" w:rsidP="00732C96" w14:paraId="6531F009" w14:textId="67695A5C">
      <w:pPr>
        <w:pStyle w:val="BodyText"/>
        <w:spacing w:line="240" w:lineRule="auto"/>
        <w:rPr>
          <w:rStyle w:val="eop"/>
          <w:rFonts w:eastAsiaTheme="minorHAnsi"/>
          <w:shd w:val="clear" w:color="auto" w:fill="FFFFFF"/>
        </w:rPr>
      </w:pPr>
      <w:r w:rsidRPr="00B97E61">
        <w:rPr>
          <w:rStyle w:val="eop"/>
          <w:rFonts w:eastAsiaTheme="minorHAnsi"/>
          <w:shd w:val="clear" w:color="auto" w:fill="FFFFFF"/>
        </w:rPr>
        <w:t>No, your participation is completely voluntary. If you do not agree to be in the study, you</w:t>
      </w:r>
      <w:r>
        <w:rPr>
          <w:rStyle w:val="eop"/>
          <w:rFonts w:eastAsiaTheme="minorHAnsi"/>
          <w:shd w:val="clear" w:color="auto" w:fill="FFFFFF"/>
        </w:rPr>
        <w:t>r organization</w:t>
      </w:r>
      <w:r w:rsidRPr="00B97E61">
        <w:rPr>
          <w:rStyle w:val="eop"/>
          <w:rFonts w:eastAsiaTheme="minorHAnsi"/>
          <w:shd w:val="clear" w:color="auto" w:fill="FFFFFF"/>
        </w:rPr>
        <w:t xml:space="preserve"> will not lose any </w:t>
      </w:r>
      <w:r>
        <w:rPr>
          <w:rStyle w:val="eop"/>
          <w:rFonts w:eastAsiaTheme="minorHAnsi"/>
          <w:shd w:val="clear" w:color="auto" w:fill="FFFFFF"/>
        </w:rPr>
        <w:t xml:space="preserve">relocation </w:t>
      </w:r>
      <w:r w:rsidRPr="00B97E61">
        <w:rPr>
          <w:rStyle w:val="eop"/>
          <w:rFonts w:eastAsiaTheme="minorHAnsi"/>
          <w:shd w:val="clear" w:color="auto" w:fill="FFFFFF"/>
        </w:rPr>
        <w:t xml:space="preserve">assistance </w:t>
      </w:r>
      <w:r w:rsidR="004D6547">
        <w:rPr>
          <w:rStyle w:val="eop"/>
          <w:rFonts w:eastAsiaTheme="minorHAnsi"/>
          <w:shd w:val="clear" w:color="auto" w:fill="FFFFFF"/>
        </w:rPr>
        <w:t>currently being</w:t>
      </w:r>
      <w:r w:rsidRPr="00B97E61">
        <w:rPr>
          <w:rStyle w:val="eop"/>
          <w:rFonts w:eastAsiaTheme="minorHAnsi"/>
          <w:shd w:val="clear" w:color="auto" w:fill="FFFFFF"/>
        </w:rPr>
        <w:t xml:space="preserve"> receiv</w:t>
      </w:r>
      <w:r w:rsidR="004D6547">
        <w:rPr>
          <w:rStyle w:val="eop"/>
          <w:rFonts w:eastAsiaTheme="minorHAnsi"/>
          <w:shd w:val="clear" w:color="auto" w:fill="FFFFFF"/>
        </w:rPr>
        <w:t>ed</w:t>
      </w:r>
      <w:r w:rsidRPr="00B97E61">
        <w:rPr>
          <w:rStyle w:val="eop"/>
          <w:rFonts w:eastAsiaTheme="minorHAnsi"/>
          <w:shd w:val="clear" w:color="auto" w:fill="FFFFFF"/>
        </w:rPr>
        <w:t xml:space="preserve"> now or in the future based on your choice to not participate in this study. You can refuse to answer any question or ask to stop being in the study at any time. Your responses will not affect your </w:t>
      </w:r>
      <w:r w:rsidR="004D6547">
        <w:rPr>
          <w:rStyle w:val="eop"/>
          <w:rFonts w:eastAsiaTheme="minorHAnsi"/>
          <w:shd w:val="clear" w:color="auto" w:fill="FFFFFF"/>
        </w:rPr>
        <w:t xml:space="preserve">organization’s </w:t>
      </w:r>
      <w:r w:rsidRPr="00B97E61">
        <w:rPr>
          <w:rStyle w:val="eop"/>
          <w:rFonts w:eastAsiaTheme="minorHAnsi"/>
          <w:shd w:val="clear" w:color="auto" w:fill="FFFFFF"/>
        </w:rPr>
        <w:t xml:space="preserve">current or future receipt of </w:t>
      </w:r>
      <w:r>
        <w:rPr>
          <w:rStyle w:val="eop"/>
          <w:rFonts w:eastAsiaTheme="minorHAnsi"/>
          <w:shd w:val="clear" w:color="auto" w:fill="FFFFFF"/>
        </w:rPr>
        <w:t>relocation</w:t>
      </w:r>
      <w:r w:rsidRPr="00B97E61">
        <w:rPr>
          <w:rStyle w:val="eop"/>
          <w:rFonts w:eastAsiaTheme="minorHAnsi"/>
          <w:shd w:val="clear" w:color="auto" w:fill="FFFFFF"/>
        </w:rPr>
        <w:t xml:space="preserve"> assistance or other benefits.</w:t>
      </w:r>
    </w:p>
    <w:p w:rsidR="0087305E" w:rsidRPr="00674EEB" w:rsidP="0087305E" w14:paraId="031AE678" w14:textId="77777777">
      <w:pPr>
        <w:spacing w:after="0" w:line="240" w:lineRule="auto"/>
        <w:rPr>
          <w:rStyle w:val="normaltextrun"/>
          <w:rFonts w:ascii="Libre Franklin" w:hAnsi="Libre Franklin"/>
          <w:b/>
          <w:color w:val="005488"/>
          <w:sz w:val="24"/>
          <w:szCs w:val="24"/>
          <w:shd w:val="clear" w:color="auto" w:fill="FFFFFF"/>
        </w:rPr>
      </w:pPr>
      <w:r w:rsidRPr="00674EEB">
        <w:rPr>
          <w:rStyle w:val="normaltextrun"/>
          <w:rFonts w:ascii="Libre Franklin" w:hAnsi="Libre Franklin"/>
          <w:b/>
          <w:color w:val="005488"/>
          <w:sz w:val="24"/>
          <w:szCs w:val="24"/>
          <w:shd w:val="clear" w:color="auto" w:fill="FFFFFF"/>
        </w:rPr>
        <w:t>Can I stop being in the study after I join?</w:t>
      </w:r>
    </w:p>
    <w:p w:rsidR="00B5360A" w:rsidRPr="00674EEB" w:rsidP="0087305E" w14:paraId="7971E4C4" w14:textId="77777777">
      <w:pPr>
        <w:spacing w:after="0" w:line="240" w:lineRule="auto"/>
        <w:rPr>
          <w:rStyle w:val="normaltextrun"/>
          <w:rFonts w:ascii="Libre Franklin" w:hAnsi="Libre Franklin"/>
          <w:b/>
          <w:color w:val="005488"/>
          <w:sz w:val="24"/>
          <w:szCs w:val="24"/>
          <w:shd w:val="clear" w:color="auto" w:fill="FFFFFF"/>
        </w:rPr>
      </w:pPr>
    </w:p>
    <w:p w:rsidR="004D6547" w:rsidRPr="00FB254A" w:rsidP="004D6547" w14:paraId="2BFEEEEC" w14:textId="5C39D660">
      <w:pPr>
        <w:spacing w:after="0" w:line="240" w:lineRule="auto"/>
        <w:rPr>
          <w:rStyle w:val="eop"/>
          <w:rFonts w:ascii="Times New Roman" w:hAnsi="Times New Roman" w:cs="Times New Roman"/>
        </w:rPr>
      </w:pPr>
      <w:r w:rsidRPr="00FB254A">
        <w:rPr>
          <w:rStyle w:val="eop"/>
          <w:rFonts w:ascii="Times New Roman" w:hAnsi="Times New Roman" w:cs="Times New Roman"/>
          <w:sz w:val="24"/>
          <w:szCs w:val="24"/>
          <w:shd w:val="clear" w:color="auto" w:fill="FFFFFF"/>
        </w:rPr>
        <w:t>Yes, you can choose to stop being in the study at any time. To do so, contact the research team</w:t>
      </w:r>
      <w:r>
        <w:rPr>
          <w:rStyle w:val="eop"/>
          <w:rFonts w:ascii="Times New Roman" w:hAnsi="Times New Roman" w:cs="Times New Roman"/>
          <w:sz w:val="24"/>
          <w:szCs w:val="24"/>
          <w:shd w:val="clear" w:color="auto" w:fill="FFFFFF"/>
        </w:rPr>
        <w:t xml:space="preserve">. If you choose to stop being in the study, your organization will </w:t>
      </w:r>
      <w:r>
        <w:rPr>
          <w:rStyle w:val="eop"/>
          <w:rFonts w:ascii="Times New Roman" w:hAnsi="Times New Roman" w:cs="Times New Roman"/>
          <w:sz w:val="24"/>
          <w:szCs w:val="24"/>
          <w:shd w:val="clear" w:color="auto" w:fill="FFFFFF"/>
        </w:rPr>
        <w:t>still keep</w:t>
      </w:r>
      <w:r>
        <w:rPr>
          <w:rStyle w:val="eop"/>
          <w:rFonts w:ascii="Times New Roman" w:hAnsi="Times New Roman" w:cs="Times New Roman"/>
          <w:sz w:val="24"/>
          <w:szCs w:val="24"/>
          <w:shd w:val="clear" w:color="auto" w:fill="FFFFFF"/>
        </w:rPr>
        <w:t xml:space="preserve"> any relocation assistance received and ending participation </w:t>
      </w:r>
      <w:r w:rsidRPr="00F77371">
        <w:rPr>
          <w:rStyle w:val="eop"/>
          <w:rFonts w:ascii="Times New Roman" w:hAnsi="Times New Roman" w:cs="Times New Roman"/>
          <w:sz w:val="24"/>
          <w:szCs w:val="24"/>
          <w:shd w:val="clear" w:color="auto" w:fill="FFFFFF"/>
        </w:rPr>
        <w:t>will not affect your current or future receipt of relocation assistance or other benefits.</w:t>
      </w:r>
      <w:r>
        <w:rPr>
          <w:rStyle w:val="eop"/>
          <w:rFonts w:ascii="Times New Roman" w:hAnsi="Times New Roman" w:cs="Times New Roman"/>
          <w:sz w:val="24"/>
          <w:szCs w:val="24"/>
          <w:shd w:val="clear" w:color="auto" w:fill="FFFFFF"/>
        </w:rPr>
        <w:t xml:space="preserve"> </w:t>
      </w:r>
      <w:r w:rsidRPr="003C52DA">
        <w:rPr>
          <w:rStyle w:val="eop"/>
          <w:rFonts w:ascii="Times New Roman" w:hAnsi="Times New Roman" w:cs="Times New Roman"/>
          <w:sz w:val="24"/>
          <w:szCs w:val="24"/>
          <w:shd w:val="clear" w:color="auto" w:fill="FFFFFF"/>
        </w:rPr>
        <w:t>The research team will still use the information that was collected about you</w:t>
      </w:r>
      <w:r>
        <w:rPr>
          <w:rStyle w:val="eop"/>
          <w:rFonts w:ascii="Times New Roman" w:hAnsi="Times New Roman" w:cs="Times New Roman"/>
          <w:sz w:val="24"/>
          <w:szCs w:val="24"/>
          <w:shd w:val="clear" w:color="auto" w:fill="FFFFFF"/>
        </w:rPr>
        <w:t xml:space="preserve"> or your organization</w:t>
      </w:r>
      <w:r w:rsidRPr="003C52DA">
        <w:rPr>
          <w:rStyle w:val="eop"/>
          <w:rFonts w:ascii="Times New Roman" w:hAnsi="Times New Roman" w:cs="Times New Roman"/>
          <w:sz w:val="24"/>
          <w:szCs w:val="24"/>
          <w:shd w:val="clear" w:color="auto" w:fill="FFFFFF"/>
        </w:rPr>
        <w:t xml:space="preserve"> while you were in the study. The research team will not continue to collect information about you</w:t>
      </w:r>
      <w:r>
        <w:rPr>
          <w:rStyle w:val="eop"/>
          <w:rFonts w:ascii="Times New Roman" w:hAnsi="Times New Roman" w:cs="Times New Roman"/>
          <w:sz w:val="24"/>
          <w:szCs w:val="24"/>
          <w:shd w:val="clear" w:color="auto" w:fill="FFFFFF"/>
        </w:rPr>
        <w:t xml:space="preserve"> or your organization</w:t>
      </w:r>
      <w:r w:rsidRPr="003C52DA">
        <w:rPr>
          <w:rStyle w:val="eop"/>
          <w:rFonts w:ascii="Times New Roman" w:hAnsi="Times New Roman" w:cs="Times New Roman"/>
          <w:sz w:val="24"/>
          <w:szCs w:val="24"/>
          <w:shd w:val="clear" w:color="auto" w:fill="FFFFFF"/>
        </w:rPr>
        <w:t xml:space="preserve"> </w:t>
      </w:r>
      <w:r w:rsidR="00AB3702">
        <w:rPr>
          <w:rStyle w:val="eop"/>
          <w:rFonts w:ascii="Times New Roman" w:hAnsi="Times New Roman" w:cs="Times New Roman"/>
          <w:sz w:val="24"/>
          <w:szCs w:val="24"/>
          <w:shd w:val="clear" w:color="auto" w:fill="FFFFFF"/>
        </w:rPr>
        <w:t xml:space="preserve">after you </w:t>
      </w:r>
      <w:r w:rsidRPr="003C52DA">
        <w:rPr>
          <w:rStyle w:val="eop"/>
          <w:rFonts w:ascii="Times New Roman" w:hAnsi="Times New Roman" w:cs="Times New Roman"/>
          <w:sz w:val="24"/>
          <w:szCs w:val="24"/>
          <w:shd w:val="clear" w:color="auto" w:fill="FFFFFF"/>
        </w:rPr>
        <w:t xml:space="preserve">tell the study team that you want to stop being in the study. You may contact the </w:t>
      </w:r>
      <w:r>
        <w:rPr>
          <w:rStyle w:val="eop"/>
          <w:rFonts w:ascii="Times New Roman" w:hAnsi="Times New Roman" w:cs="Times New Roman"/>
          <w:sz w:val="24"/>
          <w:szCs w:val="24"/>
          <w:shd w:val="clear" w:color="auto" w:fill="FFFFFF"/>
        </w:rPr>
        <w:t>research team</w:t>
      </w:r>
      <w:r w:rsidRPr="003C52DA">
        <w:rPr>
          <w:rStyle w:val="eop"/>
          <w:rFonts w:ascii="Times New Roman" w:hAnsi="Times New Roman" w:cs="Times New Roman"/>
          <w:sz w:val="24"/>
          <w:szCs w:val="24"/>
          <w:shd w:val="clear" w:color="auto" w:fill="FFFFFF"/>
        </w:rPr>
        <w:t xml:space="preserve"> to withdraw from the study.</w:t>
      </w:r>
    </w:p>
    <w:p w:rsidR="0087305E" w:rsidP="0087305E" w14:paraId="7D9CCABE" w14:textId="77777777">
      <w:pPr>
        <w:spacing w:after="0" w:line="240" w:lineRule="auto"/>
        <w:rPr>
          <w:rStyle w:val="normaltextrun"/>
          <w:rFonts w:ascii="Libre Franklin" w:hAnsi="Libre Franklin"/>
          <w:b/>
          <w:color w:val="009CD3"/>
          <w:sz w:val="24"/>
          <w:szCs w:val="24"/>
          <w:shd w:val="clear" w:color="auto" w:fill="FFFFFF"/>
        </w:rPr>
      </w:pPr>
    </w:p>
    <w:p w:rsidR="0087305E" w:rsidRPr="00674EEB" w:rsidP="0087305E" w14:paraId="26C4530B" w14:textId="77777777">
      <w:pPr>
        <w:spacing w:after="0" w:line="240" w:lineRule="auto"/>
        <w:rPr>
          <w:rStyle w:val="normaltextrun"/>
          <w:rFonts w:ascii="Libre Franklin" w:hAnsi="Libre Franklin"/>
          <w:b/>
          <w:color w:val="005488"/>
          <w:sz w:val="24"/>
          <w:szCs w:val="24"/>
          <w:shd w:val="clear" w:color="auto" w:fill="FFFFFF"/>
        </w:rPr>
      </w:pPr>
      <w:r w:rsidRPr="00674EEB">
        <w:rPr>
          <w:rStyle w:val="normaltextrun"/>
          <w:rFonts w:ascii="Libre Franklin" w:hAnsi="Libre Franklin"/>
          <w:b/>
          <w:color w:val="005488"/>
          <w:sz w:val="24"/>
          <w:szCs w:val="24"/>
          <w:shd w:val="clear" w:color="auto" w:fill="FFFFFF"/>
        </w:rPr>
        <w:t>How will my information be protected?</w:t>
      </w:r>
    </w:p>
    <w:p w:rsidR="00B5360A" w:rsidRPr="00674EEB" w:rsidP="0087305E" w14:paraId="624BAC2B" w14:textId="77777777">
      <w:pPr>
        <w:spacing w:after="0" w:line="240" w:lineRule="auto"/>
        <w:rPr>
          <w:rStyle w:val="normaltextrun"/>
          <w:rFonts w:ascii="Libre Franklin" w:hAnsi="Libre Franklin"/>
          <w:b/>
          <w:color w:val="005488"/>
          <w:sz w:val="24"/>
          <w:szCs w:val="24"/>
          <w:shd w:val="clear" w:color="auto" w:fill="FFFFFF"/>
        </w:rPr>
      </w:pPr>
    </w:p>
    <w:p w:rsidR="00AB3702" w:rsidP="00AB3702" w14:paraId="6D1AE823" w14:textId="58367377">
      <w:pPr>
        <w:spacing w:after="0" w:line="240" w:lineRule="auto"/>
        <w:rPr>
          <w:rStyle w:val="eop"/>
          <w:rFonts w:ascii="Times New Roman" w:hAnsi="Times New Roman" w:cs="Times New Roman"/>
          <w:sz w:val="24"/>
          <w:szCs w:val="24"/>
          <w:shd w:val="clear" w:color="auto" w:fill="FFFFFF"/>
        </w:rPr>
      </w:pPr>
      <w:r w:rsidRPr="00060A9D">
        <w:rPr>
          <w:rStyle w:val="eop"/>
          <w:rFonts w:ascii="Times New Roman" w:hAnsi="Times New Roman" w:cs="Times New Roman"/>
          <w:sz w:val="24"/>
          <w:szCs w:val="24"/>
          <w:shd w:val="clear" w:color="auto" w:fill="FFFFFF"/>
        </w:rPr>
        <w:t>We want to assure you that all your responses and information that you provide will be kept private to the full extent provided by law. This research is conducted under the authority of the Secretary of the U.S. Department of Housing and Urban Development (HUD) to undertake programs of research, studies, testing, and demonstration related to the mission and programs of HUD (12 USC 1701z-1 et seq.). The research team will never use your name or other personally identifiable information (PII) that could identify you in reports about the research. Your personally identifiable information will be removed.</w:t>
      </w:r>
    </w:p>
    <w:p w:rsidR="00AB3702" w:rsidP="00AB3702" w14:paraId="3C4865F3" w14:textId="77777777">
      <w:pPr>
        <w:spacing w:after="0" w:line="240" w:lineRule="auto"/>
        <w:rPr>
          <w:rStyle w:val="eop"/>
          <w:rFonts w:ascii="Times New Roman" w:hAnsi="Times New Roman" w:cs="Times New Roman"/>
          <w:sz w:val="24"/>
          <w:szCs w:val="24"/>
          <w:shd w:val="clear" w:color="auto" w:fill="FFFFFF"/>
        </w:rPr>
      </w:pPr>
    </w:p>
    <w:p w:rsidR="00AB3702" w:rsidRPr="004D6547" w:rsidP="00AB3702" w14:paraId="407BF006" w14:textId="71915804">
      <w:pPr>
        <w:spacing w:after="0" w:line="240" w:lineRule="auto"/>
        <w:rPr>
          <w:rFonts w:ascii="Times New Roman" w:hAnsi="Times New Roman" w:cs="Times New Roman"/>
          <w:sz w:val="24"/>
          <w:szCs w:val="24"/>
          <w:shd w:val="clear" w:color="auto" w:fill="FFFFFF"/>
        </w:rPr>
      </w:pPr>
      <w:r w:rsidRPr="0087305E">
        <w:rPr>
          <w:rStyle w:val="eop"/>
          <w:rFonts w:ascii="Times New Roman" w:hAnsi="Times New Roman" w:cs="Times New Roman"/>
          <w:sz w:val="24"/>
          <w:szCs w:val="24"/>
          <w:shd w:val="clear" w:color="auto" w:fill="FFFFFF"/>
        </w:rPr>
        <w:t xml:space="preserve">The research team has been trained in protecting private information. The team uses safety procedures like secure computers and data storage systems to help protect data from being seen by anyone other than the researchers. </w:t>
      </w:r>
    </w:p>
    <w:p w:rsidR="00C3019B" w:rsidRPr="003C3293" w:rsidP="2C3C6FC9" w14:paraId="2AC8CD1E" w14:textId="77777777">
      <w:pPr>
        <w:spacing w:after="0" w:line="240" w:lineRule="auto"/>
        <w:rPr>
          <w:rFonts w:ascii="Times New Roman" w:eastAsia="Times New Roman" w:hAnsi="Times New Roman" w:cs="Times New Roman"/>
          <w:sz w:val="24"/>
          <w:szCs w:val="24"/>
        </w:rPr>
      </w:pPr>
    </w:p>
    <w:p w:rsidR="2C3C6FC9" w:rsidP="2C3C6FC9" w14:paraId="4BC4CEE2" w14:textId="14F91CFB">
      <w:pPr>
        <w:spacing w:after="0" w:line="240" w:lineRule="auto"/>
        <w:rPr>
          <w:rFonts w:ascii="Times New Roman" w:eastAsia="Times New Roman" w:hAnsi="Times New Roman" w:cs="Times New Roman"/>
          <w:sz w:val="24"/>
          <w:szCs w:val="24"/>
        </w:rPr>
      </w:pPr>
      <w:r w:rsidRPr="00D70CA3">
        <w:rPr>
          <w:rFonts w:ascii="Times New Roman" w:eastAsia="Times New Roman" w:hAnsi="Times New Roman" w:cs="Times New Roman"/>
          <w:sz w:val="24"/>
          <w:szCs w:val="24"/>
        </w:rPr>
        <w:t xml:space="preserve">The research team will maintain the privacy of the information you provide from the start of the study until the end of their contract with HUD. At that time, all data, including your personal information, will be provided to HUD. Your data and personal information will be kept private by HUD to the full extent provided by law. Please remember, HUD will use this information only for research purposes. HUD will </w:t>
      </w:r>
      <w:r w:rsidRPr="00D70CA3">
        <w:rPr>
          <w:rFonts w:ascii="Times New Roman" w:eastAsia="Times New Roman" w:hAnsi="Times New Roman" w:cs="Times New Roman"/>
          <w:sz w:val="24"/>
          <w:szCs w:val="24"/>
        </w:rPr>
        <w:t>not use these data to determine your eligibility for any current or future housing assistance or receipt of other benefits.</w:t>
      </w:r>
    </w:p>
    <w:p w:rsidR="00A54A18" w14:paraId="13FC7F4F" w14:textId="4CD27868">
      <w:pPr>
        <w:rPr>
          <w:rFonts w:ascii="Times New Roman" w:hAnsi="Times New Roman" w:cs="Times New Roman"/>
          <w:spacing w:val="20"/>
          <w:kern w:val="32"/>
          <w:sz w:val="24"/>
          <w:szCs w:val="24"/>
        </w:rPr>
      </w:pPr>
      <w:bookmarkStart w:id="5" w:name="_Toc166561295"/>
    </w:p>
    <w:p w:rsidR="0ADF09A5" w:rsidP="0ADF09A5" w14:paraId="697766F4" w14:textId="7730872C">
      <w:pPr>
        <w:rPr>
          <w:rFonts w:ascii="Times New Roman" w:hAnsi="Times New Roman" w:cs="Times New Roman"/>
          <w:sz w:val="24"/>
          <w:szCs w:val="24"/>
        </w:rPr>
      </w:pPr>
    </w:p>
    <w:p w:rsidR="001B7B0D" w14:paraId="4ECDB25F" w14:textId="77777777">
      <w:pPr>
        <w:rPr>
          <w:rFonts w:ascii="Times New Roman" w:hAnsi="Times New Roman" w:eastAsiaTheme="majorEastAsia" w:cs="Times New Roman"/>
          <w:b/>
          <w:caps/>
          <w:color w:val="004D69" w:themeColor="accent1" w:themeShade="80"/>
          <w:spacing w:val="20"/>
          <w:kern w:val="32"/>
          <w:sz w:val="24"/>
          <w:szCs w:val="24"/>
        </w:rPr>
      </w:pPr>
      <w:r>
        <w:rPr>
          <w:rFonts w:ascii="Times New Roman" w:hAnsi="Times New Roman" w:cs="Times New Roman"/>
          <w:color w:val="004D69" w:themeColor="accent1" w:themeShade="80"/>
          <w:sz w:val="24"/>
          <w:szCs w:val="24"/>
        </w:rPr>
        <w:br w:type="page"/>
      </w:r>
    </w:p>
    <w:p w:rsidR="2C3C6FC9" w:rsidRPr="00674EEB" w:rsidP="1F6732FF" w14:paraId="448DCA83" w14:textId="7D5C08E2">
      <w:pPr>
        <w:pStyle w:val="Heading1"/>
        <w:spacing w:after="0" w:line="240" w:lineRule="auto"/>
        <w:rPr>
          <w:rFonts w:ascii="Times New Roman" w:hAnsi="Times New Roman" w:cs="Times New Roman"/>
          <w:color w:val="004D69" w:themeColor="accent1" w:themeShade="80"/>
          <w:sz w:val="24"/>
          <w:szCs w:val="24"/>
        </w:rPr>
      </w:pPr>
      <w:r w:rsidRPr="00674EEB">
        <w:rPr>
          <w:rFonts w:ascii="Times New Roman" w:hAnsi="Times New Roman" w:cs="Times New Roman"/>
          <w:color w:val="004D69" w:themeColor="accent1" w:themeShade="80"/>
          <w:sz w:val="24"/>
          <w:szCs w:val="24"/>
        </w:rPr>
        <w:t xml:space="preserve">4. </w:t>
      </w:r>
      <w:r w:rsidRPr="00674EEB" w:rsidR="0B5F1C4E">
        <w:rPr>
          <w:rFonts w:ascii="Times New Roman" w:hAnsi="Times New Roman" w:cs="Times New Roman"/>
          <w:color w:val="004D69" w:themeColor="accent1" w:themeShade="80"/>
          <w:sz w:val="24"/>
          <w:szCs w:val="24"/>
        </w:rPr>
        <w:t>INFORMATION SHEET TO INTRODUCE STUDY TO HOMEOWNER PARTICIPANTS</w:t>
      </w:r>
      <w:bookmarkEnd w:id="5"/>
    </w:p>
    <w:p w:rsidR="74E9D6F4" w:rsidRPr="00C54192" w:rsidP="00C54192" w14:paraId="42DAC187" w14:textId="3EDA2043">
      <w:pPr>
        <w:spacing w:before="100" w:beforeAutospacing="1" w:after="100" w:afterAutospacing="1"/>
        <w:rPr>
          <w:rStyle w:val="eop"/>
          <w:rFonts w:ascii="Libre Franklin" w:hAnsi="Libre Franklin"/>
          <w:b/>
          <w:color w:val="009CD3" w:themeColor="accent1"/>
          <w:sz w:val="24"/>
          <w:szCs w:val="24"/>
        </w:rPr>
      </w:pPr>
      <w:r w:rsidRPr="00674EEB">
        <w:rPr>
          <w:rStyle w:val="normaltextrun"/>
          <w:rFonts w:ascii="Libre Franklin" w:hAnsi="Libre Franklin"/>
          <w:b/>
          <w:color w:val="005488"/>
          <w:sz w:val="24"/>
          <w:szCs w:val="24"/>
          <w:shd w:val="clear" w:color="auto" w:fill="FFFFFF"/>
        </w:rPr>
        <w:t>Purpose of the virtual interview</w:t>
      </w:r>
      <w:r w:rsidRPr="00674EEB">
        <w:rPr>
          <w:rStyle w:val="eop"/>
          <w:rFonts w:ascii="Libre Franklin" w:hAnsi="Libre Franklin"/>
          <w:b/>
          <w:color w:val="005488"/>
          <w:sz w:val="24"/>
          <w:szCs w:val="24"/>
          <w:shd w:val="clear" w:color="auto" w:fill="FFFFFF"/>
        </w:rPr>
        <w:t> </w:t>
      </w:r>
    </w:p>
    <w:p w:rsidR="278C97C8" w:rsidRPr="00C54192" w:rsidP="00C54192" w14:paraId="06FC01E3" w14:textId="4AD00BC0">
      <w:pPr>
        <w:spacing w:before="100" w:beforeAutospacing="1" w:after="100" w:afterAutospacing="1"/>
        <w:rPr>
          <w:rFonts w:ascii="Times New Roman" w:eastAsia="Calibri" w:hAnsi="Times New Roman" w:cs="Times New Roman"/>
          <w:sz w:val="24"/>
          <w:szCs w:val="24"/>
        </w:rPr>
      </w:pPr>
      <w:r w:rsidRPr="7A662B2C">
        <w:rPr>
          <w:rFonts w:ascii="Times New Roman" w:eastAsia="Times New Roman" w:hAnsi="Times New Roman" w:cs="Times New Roman"/>
          <w:sz w:val="24"/>
          <w:szCs w:val="24"/>
        </w:rPr>
        <w:t xml:space="preserve">The U.S. Department of Housing and Urban Development (HUD) has contracted </w:t>
      </w:r>
      <w:r w:rsidR="00B63CD5">
        <w:rPr>
          <w:rFonts w:ascii="Times New Roman" w:eastAsia="Times New Roman" w:hAnsi="Times New Roman" w:cs="Times New Roman"/>
          <w:sz w:val="24"/>
          <w:szCs w:val="24"/>
        </w:rPr>
        <w:t>with a firm</w:t>
      </w:r>
      <w:r w:rsidR="00634615">
        <w:rPr>
          <w:rFonts w:ascii="Times New Roman" w:eastAsia="Times New Roman" w:hAnsi="Times New Roman" w:cs="Times New Roman"/>
          <w:sz w:val="24"/>
          <w:szCs w:val="24"/>
        </w:rPr>
        <w:t xml:space="preserve"> </w:t>
      </w:r>
      <w:r w:rsidRPr="7A662B2C">
        <w:rPr>
          <w:rFonts w:ascii="Times New Roman" w:eastAsia="Times New Roman" w:hAnsi="Times New Roman" w:cs="Times New Roman"/>
          <w:sz w:val="24"/>
          <w:szCs w:val="24"/>
        </w:rPr>
        <w:t xml:space="preserve">to conduct a study </w:t>
      </w:r>
      <w:r w:rsidR="00EE673A">
        <w:rPr>
          <w:rFonts w:ascii="Times New Roman" w:eastAsia="Times New Roman" w:hAnsi="Times New Roman" w:cs="Times New Roman"/>
          <w:sz w:val="24"/>
          <w:szCs w:val="24"/>
        </w:rPr>
        <w:t>aimed at</w:t>
      </w:r>
      <w:r w:rsidRPr="7A662B2C">
        <w:rPr>
          <w:rFonts w:ascii="Times New Roman" w:eastAsia="Times New Roman" w:hAnsi="Times New Roman" w:cs="Times New Roman"/>
          <w:sz w:val="24"/>
          <w:szCs w:val="24"/>
        </w:rPr>
        <w:t xml:space="preserve"> </w:t>
      </w:r>
      <w:r w:rsidRPr="7A662B2C">
        <w:rPr>
          <w:rFonts w:ascii="Times New Roman" w:eastAsia="Calibri" w:hAnsi="Times New Roman" w:cs="Times New Roman"/>
          <w:sz w:val="24"/>
          <w:szCs w:val="24"/>
        </w:rPr>
        <w:t>learn</w:t>
      </w:r>
      <w:r w:rsidR="00EE673A">
        <w:rPr>
          <w:rFonts w:ascii="Times New Roman" w:eastAsia="Calibri" w:hAnsi="Times New Roman" w:cs="Times New Roman"/>
          <w:sz w:val="24"/>
          <w:szCs w:val="24"/>
        </w:rPr>
        <w:t>ing</w:t>
      </w:r>
      <w:r w:rsidRPr="7A662B2C">
        <w:rPr>
          <w:rFonts w:ascii="Times New Roman" w:eastAsia="Calibri" w:hAnsi="Times New Roman" w:cs="Times New Roman"/>
          <w:sz w:val="24"/>
          <w:szCs w:val="24"/>
        </w:rPr>
        <w:t xml:space="preserve"> more abo</w:t>
      </w:r>
      <w:r w:rsidR="007F087D">
        <w:rPr>
          <w:rFonts w:ascii="Times New Roman" w:eastAsia="Calibri" w:hAnsi="Times New Roman" w:cs="Times New Roman"/>
          <w:sz w:val="24"/>
          <w:szCs w:val="24"/>
        </w:rPr>
        <w:t>ut past</w:t>
      </w:r>
      <w:r w:rsidRPr="00122526">
        <w:rPr>
          <w:rFonts w:ascii="Times New Roman" w:eastAsia="Calibri" w:hAnsi="Times New Roman" w:cs="Times New Roman"/>
          <w:sz w:val="24"/>
          <w:szCs w:val="24"/>
        </w:rPr>
        <w:t xml:space="preserve"> </w:t>
      </w:r>
      <w:r w:rsidRPr="00291366">
        <w:rPr>
          <w:rFonts w:ascii="Times New Roman" w:eastAsia="Calibri" w:hAnsi="Times New Roman" w:cs="Times New Roman"/>
          <w:sz w:val="24"/>
          <w:szCs w:val="24"/>
        </w:rPr>
        <w:t xml:space="preserve">Community Development Block Grant – Disaster Recovery (CDBG-DR) </w:t>
      </w:r>
      <w:r>
        <w:rPr>
          <w:rFonts w:ascii="Times New Roman" w:eastAsia="Calibri" w:hAnsi="Times New Roman" w:cs="Times New Roman"/>
          <w:sz w:val="24"/>
          <w:szCs w:val="24"/>
        </w:rPr>
        <w:t>and</w:t>
      </w:r>
      <w:r w:rsidRPr="00291366">
        <w:rPr>
          <w:rFonts w:ascii="Times New Roman" w:eastAsia="Calibri" w:hAnsi="Times New Roman" w:cs="Times New Roman"/>
          <w:sz w:val="24"/>
          <w:szCs w:val="24"/>
        </w:rPr>
        <w:t xml:space="preserve"> CDBG-Mitigation</w:t>
      </w:r>
      <w:r w:rsidR="00EE673A">
        <w:rPr>
          <w:rFonts w:ascii="Times New Roman" w:eastAsia="Calibri" w:hAnsi="Times New Roman" w:cs="Times New Roman"/>
          <w:sz w:val="24"/>
          <w:szCs w:val="24"/>
        </w:rPr>
        <w:t>-</w:t>
      </w:r>
      <w:r w:rsidRPr="00840246">
        <w:rPr>
          <w:rFonts w:ascii="Times New Roman" w:eastAsia="Calibri" w:hAnsi="Times New Roman" w:cs="Times New Roman"/>
          <w:sz w:val="24"/>
          <w:szCs w:val="24"/>
        </w:rPr>
        <w:t>funded buyout</w:t>
      </w:r>
      <w:r>
        <w:rPr>
          <w:rFonts w:ascii="Times New Roman" w:eastAsia="Calibri" w:hAnsi="Times New Roman" w:cs="Times New Roman"/>
          <w:sz w:val="24"/>
          <w:szCs w:val="24"/>
        </w:rPr>
        <w:t xml:space="preserve"> p</w:t>
      </w:r>
      <w:r w:rsidRPr="1243833B">
        <w:rPr>
          <w:rFonts w:ascii="Times New Roman" w:eastAsia="Calibri" w:hAnsi="Times New Roman" w:cs="Times New Roman"/>
          <w:sz w:val="24"/>
          <w:szCs w:val="24"/>
        </w:rPr>
        <w:t>rogram</w:t>
      </w:r>
      <w:r>
        <w:rPr>
          <w:rFonts w:ascii="Times New Roman" w:eastAsia="Calibri" w:hAnsi="Times New Roman" w:cs="Times New Roman"/>
          <w:sz w:val="24"/>
          <w:szCs w:val="24"/>
        </w:rPr>
        <w:t xml:space="preserve">s. </w:t>
      </w:r>
      <w:r w:rsidRPr="000022D7" w:rsidR="001B20A5">
        <w:rPr>
          <w:rFonts w:ascii="Times New Roman" w:hAnsi="Times New Roman" w:cs="Times New Roman"/>
          <w:sz w:val="24"/>
          <w:szCs w:val="24"/>
        </w:rPr>
        <w:t>One of the</w:t>
      </w:r>
      <w:r w:rsidR="00AF150B">
        <w:rPr>
          <w:rFonts w:ascii="Times New Roman" w:hAnsi="Times New Roman" w:cs="Times New Roman"/>
          <w:sz w:val="24"/>
          <w:szCs w:val="24"/>
        </w:rPr>
        <w:t xml:space="preserve"> primary</w:t>
      </w:r>
      <w:r w:rsidRPr="000022D7" w:rsidR="001B20A5">
        <w:rPr>
          <w:rFonts w:ascii="Times New Roman" w:hAnsi="Times New Roman" w:cs="Times New Roman"/>
          <w:sz w:val="24"/>
          <w:szCs w:val="24"/>
        </w:rPr>
        <w:t xml:space="preserve"> </w:t>
      </w:r>
      <w:r w:rsidR="008436BE">
        <w:rPr>
          <w:rFonts w:ascii="Times New Roman" w:hAnsi="Times New Roman" w:cs="Times New Roman"/>
          <w:sz w:val="24"/>
          <w:szCs w:val="24"/>
        </w:rPr>
        <w:t xml:space="preserve">goals of the study </w:t>
      </w:r>
      <w:r w:rsidRPr="000022D7" w:rsidR="001B20A5">
        <w:rPr>
          <w:rFonts w:ascii="Times New Roman" w:hAnsi="Times New Roman" w:cs="Times New Roman"/>
          <w:sz w:val="24"/>
          <w:szCs w:val="24"/>
        </w:rPr>
        <w:t xml:space="preserve">is to understand </w:t>
      </w:r>
      <w:r w:rsidR="00E4540E">
        <w:rPr>
          <w:rFonts w:ascii="Times New Roman" w:hAnsi="Times New Roman" w:cs="Times New Roman"/>
          <w:sz w:val="24"/>
          <w:szCs w:val="24"/>
        </w:rPr>
        <w:t>how</w:t>
      </w:r>
      <w:r w:rsidRPr="000022D7" w:rsidR="001B20A5">
        <w:rPr>
          <w:rFonts w:ascii="Times New Roman" w:hAnsi="Times New Roman" w:cs="Times New Roman"/>
          <w:sz w:val="24"/>
          <w:szCs w:val="24"/>
        </w:rPr>
        <w:t xml:space="preserve"> these buyout programs</w:t>
      </w:r>
      <w:r w:rsidR="00E4540E">
        <w:rPr>
          <w:rFonts w:ascii="Times New Roman" w:hAnsi="Times New Roman" w:cs="Times New Roman"/>
          <w:sz w:val="24"/>
          <w:szCs w:val="24"/>
        </w:rPr>
        <w:t xml:space="preserve"> have</w:t>
      </w:r>
      <w:r w:rsidR="00A9212E">
        <w:rPr>
          <w:rFonts w:ascii="Times New Roman" w:hAnsi="Times New Roman" w:cs="Times New Roman"/>
          <w:sz w:val="24"/>
          <w:szCs w:val="24"/>
        </w:rPr>
        <w:t xml:space="preserve"> </w:t>
      </w:r>
      <w:r w:rsidR="00AF221D">
        <w:rPr>
          <w:rFonts w:ascii="Times New Roman" w:hAnsi="Times New Roman" w:cs="Times New Roman"/>
          <w:sz w:val="24"/>
          <w:szCs w:val="24"/>
        </w:rPr>
        <w:t>impacted</w:t>
      </w:r>
      <w:r w:rsidR="00A9212E">
        <w:rPr>
          <w:rFonts w:ascii="Times New Roman" w:hAnsi="Times New Roman" w:cs="Times New Roman"/>
          <w:sz w:val="24"/>
          <w:szCs w:val="24"/>
        </w:rPr>
        <w:t xml:space="preserve"> </w:t>
      </w:r>
      <w:r w:rsidR="00E4540E">
        <w:rPr>
          <w:rFonts w:ascii="Times New Roman" w:hAnsi="Times New Roman" w:cs="Times New Roman"/>
          <w:sz w:val="24"/>
          <w:szCs w:val="24"/>
        </w:rPr>
        <w:t xml:space="preserve">different </w:t>
      </w:r>
      <w:r w:rsidR="000661E3">
        <w:rPr>
          <w:rFonts w:ascii="Times New Roman" w:hAnsi="Times New Roman" w:cs="Times New Roman"/>
          <w:sz w:val="24"/>
          <w:szCs w:val="24"/>
        </w:rPr>
        <w:t>homeowners</w:t>
      </w:r>
      <w:r w:rsidRPr="000022D7" w:rsidR="001B20A5">
        <w:rPr>
          <w:rFonts w:ascii="Times New Roman" w:hAnsi="Times New Roman" w:cs="Times New Roman"/>
          <w:sz w:val="24"/>
          <w:szCs w:val="24"/>
        </w:rPr>
        <w:t>. We will use th</w:t>
      </w:r>
      <w:r w:rsidR="00274F0D">
        <w:rPr>
          <w:rFonts w:ascii="Times New Roman" w:hAnsi="Times New Roman" w:cs="Times New Roman"/>
          <w:sz w:val="24"/>
          <w:szCs w:val="24"/>
        </w:rPr>
        <w:t>is</w:t>
      </w:r>
      <w:r w:rsidRPr="000022D7" w:rsidR="001B20A5">
        <w:rPr>
          <w:rFonts w:ascii="Times New Roman" w:hAnsi="Times New Roman" w:cs="Times New Roman"/>
          <w:sz w:val="24"/>
          <w:szCs w:val="24"/>
        </w:rPr>
        <w:t xml:space="preserve"> stud</w:t>
      </w:r>
      <w:r w:rsidR="00274F0D">
        <w:rPr>
          <w:rFonts w:ascii="Times New Roman" w:hAnsi="Times New Roman" w:cs="Times New Roman"/>
          <w:sz w:val="24"/>
          <w:szCs w:val="24"/>
        </w:rPr>
        <w:t>y</w:t>
      </w:r>
      <w:r w:rsidRPr="000022D7" w:rsidR="001B20A5">
        <w:rPr>
          <w:rFonts w:ascii="Times New Roman" w:hAnsi="Times New Roman" w:cs="Times New Roman"/>
          <w:sz w:val="24"/>
          <w:szCs w:val="24"/>
        </w:rPr>
        <w:t xml:space="preserve"> to identify best practices </w:t>
      </w:r>
      <w:r w:rsidR="00E62B26">
        <w:rPr>
          <w:rFonts w:ascii="Times New Roman" w:hAnsi="Times New Roman" w:cs="Times New Roman"/>
          <w:sz w:val="24"/>
          <w:szCs w:val="24"/>
        </w:rPr>
        <w:t>for</w:t>
      </w:r>
      <w:r w:rsidRPr="000022D7" w:rsidR="001B20A5">
        <w:rPr>
          <w:rFonts w:ascii="Times New Roman" w:hAnsi="Times New Roman" w:cs="Times New Roman"/>
          <w:sz w:val="24"/>
          <w:szCs w:val="24"/>
        </w:rPr>
        <w:t xml:space="preserve"> future buyout programs. </w:t>
      </w:r>
    </w:p>
    <w:p w:rsidR="74E9D6F4" w:rsidRPr="00674EEB" w:rsidP="00C54192" w14:paraId="038AF39E" w14:textId="6AEB15C0">
      <w:pPr>
        <w:spacing w:before="100" w:beforeAutospacing="1" w:after="100" w:afterAutospacing="1"/>
        <w:rPr>
          <w:rStyle w:val="eop"/>
          <w:rFonts w:ascii="Libre Franklin" w:hAnsi="Libre Franklin"/>
          <w:b/>
          <w:color w:val="005488"/>
          <w:sz w:val="24"/>
          <w:szCs w:val="24"/>
          <w:shd w:val="clear" w:color="auto" w:fill="FFFFFF"/>
        </w:rPr>
      </w:pPr>
      <w:r w:rsidRPr="00674EEB">
        <w:rPr>
          <w:rStyle w:val="normaltextrun"/>
          <w:rFonts w:ascii="Libre Franklin" w:hAnsi="Libre Franklin"/>
          <w:b/>
          <w:color w:val="005488"/>
          <w:sz w:val="24"/>
          <w:szCs w:val="24"/>
          <w:shd w:val="clear" w:color="auto" w:fill="FFFFFF"/>
        </w:rPr>
        <w:t>What will the virtual interview entail?</w:t>
      </w:r>
      <w:r w:rsidRPr="00674EEB">
        <w:rPr>
          <w:rStyle w:val="eop"/>
          <w:rFonts w:ascii="Libre Franklin" w:hAnsi="Libre Franklin"/>
          <w:b/>
          <w:color w:val="005488"/>
          <w:sz w:val="24"/>
          <w:szCs w:val="24"/>
          <w:shd w:val="clear" w:color="auto" w:fill="FFFFFF"/>
        </w:rPr>
        <w:t> </w:t>
      </w:r>
    </w:p>
    <w:p w:rsidR="00D34B5D" w:rsidP="00D34B5D" w14:paraId="460ED0EB" w14:textId="60EDDA35">
      <w:pPr>
        <w:spacing w:beforeAutospacing="1" w:after="0" w:line="240" w:lineRule="auto"/>
        <w:rPr>
          <w:rFonts w:ascii="Times New Roman" w:eastAsia="Times New Roman" w:hAnsi="Times New Roman" w:cs="Times New Roman"/>
          <w:sz w:val="24"/>
          <w:szCs w:val="24"/>
        </w:rPr>
      </w:pPr>
      <w:r w:rsidRPr="4D6CA413">
        <w:rPr>
          <w:rFonts w:ascii="Times New Roman" w:eastAsia="Times New Roman" w:hAnsi="Times New Roman" w:cs="Times New Roman"/>
          <w:sz w:val="24"/>
          <w:szCs w:val="24"/>
        </w:rPr>
        <w:t xml:space="preserve">To conduct this research, the </w:t>
      </w:r>
      <w:r w:rsidR="00863DC7">
        <w:rPr>
          <w:rFonts w:ascii="Times New Roman" w:eastAsia="Times New Roman" w:hAnsi="Times New Roman" w:cs="Times New Roman"/>
          <w:sz w:val="24"/>
          <w:szCs w:val="24"/>
        </w:rPr>
        <w:t>study team</w:t>
      </w:r>
      <w:r w:rsidRPr="4D6CA413">
        <w:rPr>
          <w:rFonts w:ascii="Times New Roman" w:eastAsia="Times New Roman" w:hAnsi="Times New Roman" w:cs="Times New Roman"/>
          <w:sz w:val="24"/>
          <w:szCs w:val="24"/>
        </w:rPr>
        <w:t xml:space="preserve"> will interview program administrators, relevant community stakeholders, and homeowners </w:t>
      </w:r>
      <w:r w:rsidR="00032ACB">
        <w:rPr>
          <w:rFonts w:ascii="Times New Roman" w:eastAsia="Times New Roman" w:hAnsi="Times New Roman" w:cs="Times New Roman"/>
          <w:sz w:val="24"/>
          <w:szCs w:val="24"/>
        </w:rPr>
        <w:t>who</w:t>
      </w:r>
      <w:r w:rsidRPr="4D6CA413">
        <w:rPr>
          <w:rFonts w:ascii="Times New Roman" w:eastAsia="Times New Roman" w:hAnsi="Times New Roman" w:cs="Times New Roman"/>
          <w:sz w:val="24"/>
          <w:szCs w:val="24"/>
        </w:rPr>
        <w:t xml:space="preserve"> have gone through a buyout process.</w:t>
      </w:r>
      <w:r>
        <w:rPr>
          <w:rFonts w:ascii="Times New Roman" w:eastAsia="Times New Roman" w:hAnsi="Times New Roman" w:cs="Times New Roman"/>
          <w:sz w:val="24"/>
          <w:szCs w:val="24"/>
        </w:rPr>
        <w:t xml:space="preserve"> </w:t>
      </w:r>
      <w:r w:rsidRPr="73DFC7CF">
        <w:rPr>
          <w:rFonts w:ascii="Times New Roman" w:hAnsi="Times New Roman" w:cs="Times New Roman"/>
          <w:sz w:val="24"/>
          <w:szCs w:val="24"/>
        </w:rPr>
        <w:t xml:space="preserve">A “buyout” for CDBG-DR and CDBG-MIT grants </w:t>
      </w:r>
      <w:r w:rsidR="001A5BD3">
        <w:rPr>
          <w:rFonts w:ascii="Times New Roman" w:hAnsi="Times New Roman" w:cs="Times New Roman"/>
          <w:sz w:val="24"/>
          <w:szCs w:val="24"/>
        </w:rPr>
        <w:t>refers to</w:t>
      </w:r>
      <w:r w:rsidRPr="73DFC7CF">
        <w:rPr>
          <w:rFonts w:ascii="Times New Roman" w:hAnsi="Times New Roman" w:cs="Times New Roman"/>
          <w:sz w:val="24"/>
          <w:szCs w:val="24"/>
        </w:rPr>
        <w:t xml:space="preserve"> the purchase of property located in a floodway, floodplain, or other high-risk area, </w:t>
      </w:r>
      <w:r w:rsidR="004C4B3C">
        <w:rPr>
          <w:rFonts w:ascii="Times New Roman" w:hAnsi="Times New Roman" w:cs="Times New Roman"/>
          <w:sz w:val="24"/>
          <w:szCs w:val="24"/>
        </w:rPr>
        <w:t>the purchase of which</w:t>
      </w:r>
      <w:r w:rsidRPr="73DFC7CF">
        <w:rPr>
          <w:rFonts w:ascii="Times New Roman" w:hAnsi="Times New Roman" w:cs="Times New Roman"/>
          <w:sz w:val="24"/>
          <w:szCs w:val="24"/>
        </w:rPr>
        <w:t xml:space="preserve"> is intended to reduce risk</w:t>
      </w:r>
      <w:r w:rsidR="006571A9">
        <w:rPr>
          <w:rFonts w:ascii="Times New Roman" w:hAnsi="Times New Roman" w:cs="Times New Roman"/>
          <w:sz w:val="24"/>
          <w:szCs w:val="24"/>
        </w:rPr>
        <w:t xml:space="preserve"> to homeowners</w:t>
      </w:r>
      <w:r w:rsidRPr="73DFC7CF">
        <w:rPr>
          <w:rFonts w:ascii="Times New Roman" w:hAnsi="Times New Roman" w:cs="Times New Roman"/>
          <w:sz w:val="24"/>
          <w:szCs w:val="24"/>
        </w:rPr>
        <w:t xml:space="preserve"> from future hazards. </w:t>
      </w:r>
    </w:p>
    <w:p w:rsidR="1C6274B2" w:rsidP="1C6274B2" w14:paraId="0658C42B" w14:textId="4AC1EA77">
      <w:pPr>
        <w:spacing w:beforeAutospacing="1"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urpose of these interviews is to learn more about </w:t>
      </w:r>
      <w:r w:rsidR="00B0391D">
        <w:rPr>
          <w:rFonts w:ascii="Times New Roman" w:eastAsia="Times New Roman" w:hAnsi="Times New Roman" w:cs="Times New Roman"/>
          <w:sz w:val="24"/>
          <w:szCs w:val="24"/>
        </w:rPr>
        <w:t xml:space="preserve">how these buyout programs have worked </w:t>
      </w:r>
      <w:r w:rsidR="000C7B2B">
        <w:rPr>
          <w:rFonts w:ascii="Times New Roman" w:eastAsia="Times New Roman" w:hAnsi="Times New Roman" w:cs="Times New Roman"/>
          <w:sz w:val="24"/>
          <w:szCs w:val="24"/>
        </w:rPr>
        <w:t xml:space="preserve">for you </w:t>
      </w:r>
      <w:r w:rsidR="00F70162">
        <w:rPr>
          <w:rFonts w:ascii="Times New Roman" w:eastAsia="Times New Roman" w:hAnsi="Times New Roman" w:cs="Times New Roman"/>
          <w:sz w:val="24"/>
          <w:szCs w:val="24"/>
        </w:rPr>
        <w:t xml:space="preserve">and others in your community </w:t>
      </w:r>
      <w:r w:rsidR="00B0391D">
        <w:rPr>
          <w:rFonts w:ascii="Times New Roman" w:eastAsia="Times New Roman" w:hAnsi="Times New Roman" w:cs="Times New Roman"/>
          <w:sz w:val="24"/>
          <w:szCs w:val="24"/>
        </w:rPr>
        <w:t xml:space="preserve">and how we can make these types of programs better for homeowners in the future. </w:t>
      </w:r>
      <w:r>
        <w:rPr>
          <w:rFonts w:ascii="Times New Roman" w:eastAsia="Times New Roman" w:hAnsi="Times New Roman" w:cs="Times New Roman"/>
          <w:sz w:val="24"/>
          <w:szCs w:val="24"/>
        </w:rPr>
        <w:t xml:space="preserve">Specifically, we would like to understand </w:t>
      </w:r>
      <w:r w:rsidR="00AD1CEC">
        <w:rPr>
          <w:rFonts w:ascii="Times New Roman" w:eastAsia="Times New Roman" w:hAnsi="Times New Roman" w:cs="Times New Roman"/>
          <w:sz w:val="24"/>
          <w:szCs w:val="24"/>
        </w:rPr>
        <w:t xml:space="preserve">your perspective on </w:t>
      </w:r>
      <w:r w:rsidR="00211028">
        <w:rPr>
          <w:rFonts w:ascii="Times New Roman" w:eastAsia="Times New Roman" w:hAnsi="Times New Roman" w:cs="Times New Roman"/>
          <w:sz w:val="24"/>
          <w:szCs w:val="24"/>
        </w:rPr>
        <w:t xml:space="preserve">how different partners involved in the program worked together, </w:t>
      </w:r>
      <w:r>
        <w:rPr>
          <w:rFonts w:ascii="Times New Roman" w:eastAsia="Times New Roman" w:hAnsi="Times New Roman" w:cs="Times New Roman"/>
          <w:sz w:val="24"/>
          <w:szCs w:val="24"/>
        </w:rPr>
        <w:t xml:space="preserve">the eligibility criteria for homeowners to participate in these buyouts, and program successes and challenges. </w:t>
      </w:r>
    </w:p>
    <w:p w:rsidR="00D34B5D" w:rsidRPr="00674EEB" w:rsidP="00D34B5D" w14:paraId="40171CB8" w14:textId="77777777">
      <w:pPr>
        <w:spacing w:before="100" w:beforeAutospacing="1" w:after="100" w:afterAutospacing="1"/>
        <w:rPr>
          <w:rStyle w:val="eop"/>
          <w:rFonts w:ascii="Libre Franklin" w:hAnsi="Libre Franklin"/>
          <w:b/>
          <w:color w:val="005488"/>
          <w:sz w:val="24"/>
          <w:szCs w:val="24"/>
          <w:shd w:val="clear" w:color="auto" w:fill="FFFFFF"/>
        </w:rPr>
      </w:pPr>
      <w:r w:rsidRPr="00674EEB">
        <w:rPr>
          <w:rStyle w:val="normaltextrun"/>
          <w:rFonts w:ascii="Libre Franklin" w:hAnsi="Libre Franklin"/>
          <w:b/>
          <w:color w:val="005488"/>
          <w:sz w:val="24"/>
          <w:szCs w:val="24"/>
          <w:shd w:val="clear" w:color="auto" w:fill="FFFFFF"/>
        </w:rPr>
        <w:t>What help do we need from you?</w:t>
      </w:r>
      <w:r w:rsidRPr="00674EEB">
        <w:rPr>
          <w:rStyle w:val="eop"/>
          <w:rFonts w:ascii="Libre Franklin" w:hAnsi="Libre Franklin"/>
          <w:b/>
          <w:color w:val="005488"/>
          <w:sz w:val="24"/>
          <w:szCs w:val="24"/>
          <w:shd w:val="clear" w:color="auto" w:fill="FFFFFF"/>
        </w:rPr>
        <w:t> </w:t>
      </w:r>
    </w:p>
    <w:p w:rsidR="00D34B5D" w:rsidRPr="00EC0E2C" w:rsidP="00314D44" w14:paraId="3EE8C0A9" w14:textId="3931A9CD">
      <w:pPr>
        <w:pStyle w:val="paragraph"/>
        <w:spacing w:before="0" w:beforeAutospacing="0" w:after="0" w:afterAutospacing="0"/>
        <w:textAlignment w:val="baseline"/>
        <w:rPr>
          <w:rStyle w:val="eop"/>
          <w:rFonts w:asciiTheme="minorHAnsi" w:eastAsiaTheme="minorEastAsia" w:hAnsiTheme="minorHAnsi" w:cstheme="minorBidi"/>
          <w:sz w:val="22"/>
          <w:szCs w:val="22"/>
          <w:shd w:val="clear" w:color="auto" w:fill="FFFFFF"/>
        </w:rPr>
      </w:pPr>
      <w:r>
        <w:rPr>
          <w:rStyle w:val="eop"/>
          <w:shd w:val="clear" w:color="auto" w:fill="FFFFFF"/>
        </w:rPr>
        <w:t xml:space="preserve">Your input is essential </w:t>
      </w:r>
      <w:r w:rsidR="004C4B3C">
        <w:rPr>
          <w:rStyle w:val="eop"/>
          <w:shd w:val="clear" w:color="auto" w:fill="FFFFFF"/>
        </w:rPr>
        <w:t xml:space="preserve">for the </w:t>
      </w:r>
      <w:r w:rsidR="00AD1CEC">
        <w:rPr>
          <w:rStyle w:val="eop"/>
          <w:shd w:val="clear" w:color="auto" w:fill="FFFFFF"/>
        </w:rPr>
        <w:t>study</w:t>
      </w:r>
      <w:r w:rsidR="004C4B3C">
        <w:rPr>
          <w:rStyle w:val="eop"/>
          <w:shd w:val="clear" w:color="auto" w:fill="FFFFFF"/>
        </w:rPr>
        <w:t xml:space="preserve"> team </w:t>
      </w:r>
      <w:r>
        <w:rPr>
          <w:rStyle w:val="eop"/>
          <w:shd w:val="clear" w:color="auto" w:fill="FFFFFF"/>
        </w:rPr>
        <w:t xml:space="preserve">to successfully understand </w:t>
      </w:r>
      <w:r w:rsidR="00AF6A85">
        <w:rPr>
          <w:rStyle w:val="eop"/>
          <w:shd w:val="clear" w:color="auto" w:fill="FFFFFF"/>
        </w:rPr>
        <w:t>how</w:t>
      </w:r>
      <w:r>
        <w:rPr>
          <w:rStyle w:val="eop"/>
          <w:shd w:val="clear" w:color="auto" w:fill="FFFFFF"/>
        </w:rPr>
        <w:t xml:space="preserve"> these programs have </w:t>
      </w:r>
      <w:r w:rsidR="00863F45">
        <w:rPr>
          <w:rStyle w:val="eop"/>
          <w:shd w:val="clear" w:color="auto" w:fill="FFFFFF"/>
        </w:rPr>
        <w:t>worked</w:t>
      </w:r>
      <w:r>
        <w:rPr>
          <w:rStyle w:val="eop"/>
          <w:shd w:val="clear" w:color="auto" w:fill="FFFFFF"/>
        </w:rPr>
        <w:t>.</w:t>
      </w:r>
      <w:r w:rsidR="00AF6A85">
        <w:rPr>
          <w:rStyle w:val="eop"/>
          <w:shd w:val="clear" w:color="auto" w:fill="FFFFFF"/>
        </w:rPr>
        <w:t xml:space="preserve"> </w:t>
      </w:r>
      <w:r w:rsidRPr="000022D7" w:rsidR="00AF6A85">
        <w:t xml:space="preserve">Hearing about how the program has affected your life will help us understand </w:t>
      </w:r>
      <w:r w:rsidR="00AD1CEC">
        <w:t>the programs</w:t>
      </w:r>
      <w:r w:rsidRPr="000022D7" w:rsidR="00AF6A85">
        <w:t xml:space="preserve"> impact.</w:t>
      </w:r>
      <w:r w:rsidR="00AF6A85">
        <w:rPr>
          <w:rFonts w:ascii="Libre Franklin" w:hAnsi="Libre Franklin"/>
        </w:rPr>
        <w:t xml:space="preserve"> </w:t>
      </w:r>
      <w:r w:rsidRPr="00314D44" w:rsidR="00F22526">
        <w:t>With this in mind</w:t>
      </w:r>
      <w:r w:rsidRPr="00314D44" w:rsidR="00DD0982">
        <w:t xml:space="preserve">, we </w:t>
      </w:r>
      <w:r w:rsidRPr="00314D44" w:rsidR="00EC0E2C">
        <w:t xml:space="preserve">would like to ask you to participate in </w:t>
      </w:r>
      <w:r w:rsidR="00A80D7B">
        <w:t>a</w:t>
      </w:r>
      <w:r w:rsidRPr="00314D44" w:rsidR="00EC0E2C">
        <w:t xml:space="preserve"> virtual interview. </w:t>
      </w:r>
    </w:p>
    <w:p w:rsidR="00D34B5D" w:rsidRPr="004D6547" w:rsidP="00D34B5D" w14:paraId="3FF531F4" w14:textId="77777777">
      <w:pPr>
        <w:spacing w:before="100" w:beforeAutospacing="1" w:after="100" w:afterAutospacing="1"/>
        <w:rPr>
          <w:rStyle w:val="normaltextrun"/>
        </w:rPr>
      </w:pPr>
      <w:r w:rsidRPr="00674EEB">
        <w:rPr>
          <w:rStyle w:val="normaltextrun"/>
          <w:rFonts w:ascii="Libre Franklin" w:hAnsi="Libre Franklin"/>
          <w:b/>
          <w:color w:val="005488"/>
          <w:sz w:val="24"/>
          <w:szCs w:val="24"/>
          <w:shd w:val="clear" w:color="auto" w:fill="FFFFFF"/>
        </w:rPr>
        <w:t>Time Commitment</w:t>
      </w:r>
      <w:r w:rsidRPr="004D6547">
        <w:rPr>
          <w:rStyle w:val="normaltextrun"/>
        </w:rPr>
        <w:t> </w:t>
      </w:r>
    </w:p>
    <w:p w:rsidR="00D34B5D" w:rsidP="00D34B5D" w14:paraId="3C8A2426" w14:textId="20F29F99">
      <w:pPr>
        <w:spacing w:after="0" w:line="240" w:lineRule="auto"/>
        <w:rPr>
          <w:rStyle w:val="eop"/>
          <w:rFonts w:ascii="Times New Roman" w:hAnsi="Times New Roman" w:cs="Times New Roman"/>
          <w:sz w:val="24"/>
          <w:szCs w:val="24"/>
          <w:shd w:val="clear" w:color="auto" w:fill="FFFFFF"/>
        </w:rPr>
      </w:pPr>
      <w:r>
        <w:rPr>
          <w:rStyle w:val="eop"/>
          <w:rFonts w:ascii="Times New Roman" w:hAnsi="Times New Roman" w:cs="Times New Roman"/>
          <w:sz w:val="24"/>
          <w:szCs w:val="24"/>
          <w:shd w:val="clear" w:color="auto" w:fill="FFFFFF"/>
        </w:rPr>
        <w:t xml:space="preserve">We will schedule interviews with </w:t>
      </w:r>
      <w:r w:rsidR="00A24BC7">
        <w:rPr>
          <w:rStyle w:val="eop"/>
          <w:rFonts w:ascii="Times New Roman" w:hAnsi="Times New Roman" w:cs="Times New Roman"/>
          <w:sz w:val="24"/>
          <w:szCs w:val="24"/>
          <w:shd w:val="clear" w:color="auto" w:fill="FFFFFF"/>
        </w:rPr>
        <w:t>homeowner participants</w:t>
      </w:r>
      <w:r>
        <w:rPr>
          <w:rStyle w:val="eop"/>
          <w:rFonts w:ascii="Times New Roman" w:hAnsi="Times New Roman" w:cs="Times New Roman"/>
          <w:sz w:val="24"/>
          <w:szCs w:val="24"/>
          <w:shd w:val="clear" w:color="auto" w:fill="FFFFFF"/>
        </w:rPr>
        <w:t xml:space="preserve"> </w:t>
      </w:r>
      <w:r w:rsidR="001F4528">
        <w:rPr>
          <w:rStyle w:val="eop"/>
          <w:rFonts w:ascii="Times New Roman" w:hAnsi="Times New Roman" w:cs="Times New Roman"/>
          <w:sz w:val="24"/>
          <w:szCs w:val="24"/>
          <w:shd w:val="clear" w:color="auto" w:fill="FFFFFF"/>
        </w:rPr>
        <w:t>over the next few months</w:t>
      </w:r>
      <w:r>
        <w:rPr>
          <w:rStyle w:val="eop"/>
          <w:rFonts w:ascii="Times New Roman" w:hAnsi="Times New Roman" w:cs="Times New Roman"/>
          <w:sz w:val="24"/>
          <w:szCs w:val="24"/>
          <w:shd w:val="clear" w:color="auto" w:fill="FFFFFF"/>
        </w:rPr>
        <w:t xml:space="preserve">. We anticipate </w:t>
      </w:r>
      <w:r w:rsidR="00E036AD">
        <w:rPr>
          <w:rStyle w:val="eop"/>
          <w:rFonts w:ascii="Times New Roman" w:hAnsi="Times New Roman" w:cs="Times New Roman"/>
          <w:sz w:val="24"/>
          <w:szCs w:val="24"/>
          <w:shd w:val="clear" w:color="auto" w:fill="FFFFFF"/>
        </w:rPr>
        <w:t xml:space="preserve">that </w:t>
      </w:r>
      <w:r w:rsidRPr="003C3293" w:rsidR="009B1906">
        <w:rPr>
          <w:rStyle w:val="eop"/>
          <w:rFonts w:ascii="Times New Roman" w:hAnsi="Times New Roman" w:cs="Times New Roman"/>
          <w:sz w:val="24"/>
          <w:szCs w:val="24"/>
          <w:shd w:val="clear" w:color="auto" w:fill="FFFFFF"/>
        </w:rPr>
        <w:t>your</w:t>
      </w:r>
      <w:r>
        <w:rPr>
          <w:rStyle w:val="eop"/>
          <w:rFonts w:ascii="Times New Roman" w:hAnsi="Times New Roman" w:cs="Times New Roman"/>
          <w:sz w:val="24"/>
          <w:szCs w:val="24"/>
          <w:shd w:val="clear" w:color="auto" w:fill="FFFFFF"/>
        </w:rPr>
        <w:t xml:space="preserve"> interview will last no longer than 60 minutes. </w:t>
      </w:r>
    </w:p>
    <w:p w:rsidR="002B33A3" w:rsidP="00D34B5D" w14:paraId="3723EC65" w14:textId="77777777">
      <w:pPr>
        <w:spacing w:after="0" w:line="240" w:lineRule="auto"/>
        <w:rPr>
          <w:rStyle w:val="eop"/>
          <w:rFonts w:ascii="Times New Roman" w:hAnsi="Times New Roman" w:cs="Times New Roman"/>
          <w:sz w:val="24"/>
          <w:szCs w:val="24"/>
          <w:shd w:val="clear" w:color="auto" w:fill="FFFFFF"/>
        </w:rPr>
      </w:pPr>
    </w:p>
    <w:p w:rsidR="000D3A7E" w:rsidRPr="00674EEB" w:rsidP="000D3A7E" w14:paraId="4AA9E5F7" w14:textId="62FCAF47">
      <w:pPr>
        <w:spacing w:after="0" w:line="240" w:lineRule="auto"/>
        <w:rPr>
          <w:rStyle w:val="normaltextrun"/>
          <w:rFonts w:ascii="Libre Franklin" w:hAnsi="Libre Franklin"/>
          <w:b/>
          <w:color w:val="005488"/>
          <w:sz w:val="24"/>
          <w:szCs w:val="24"/>
          <w:shd w:val="clear" w:color="auto" w:fill="FFFFFF"/>
        </w:rPr>
      </w:pPr>
      <w:r w:rsidRPr="00674EEB">
        <w:rPr>
          <w:rStyle w:val="normaltextrun"/>
          <w:rFonts w:ascii="Libre Franklin" w:hAnsi="Libre Franklin"/>
          <w:b/>
          <w:color w:val="005488"/>
          <w:sz w:val="24"/>
          <w:szCs w:val="24"/>
          <w:shd w:val="clear" w:color="auto" w:fill="FFFFFF"/>
        </w:rPr>
        <w:t>What are the risks of being in the study?</w:t>
      </w:r>
    </w:p>
    <w:p w:rsidR="00B5360A" w:rsidRPr="00674EEB" w:rsidP="000D3A7E" w14:paraId="021BFA4B" w14:textId="77777777">
      <w:pPr>
        <w:spacing w:after="0" w:line="240" w:lineRule="auto"/>
        <w:rPr>
          <w:rStyle w:val="normaltextrun"/>
          <w:rFonts w:ascii="Libre Franklin" w:hAnsi="Libre Franklin"/>
          <w:b/>
          <w:color w:val="005488"/>
          <w:sz w:val="24"/>
          <w:szCs w:val="24"/>
          <w:shd w:val="clear" w:color="auto" w:fill="FFFFFF"/>
        </w:rPr>
      </w:pPr>
    </w:p>
    <w:p w:rsidR="002B33A3" w:rsidP="00D34B5D" w14:paraId="7CA0538E" w14:textId="32CA75E2">
      <w:pPr>
        <w:spacing w:after="0" w:line="240" w:lineRule="auto"/>
        <w:rPr>
          <w:rStyle w:val="eop"/>
          <w:rFonts w:ascii="Times New Roman" w:hAnsi="Times New Roman" w:cs="Times New Roman"/>
          <w:sz w:val="24"/>
          <w:szCs w:val="24"/>
          <w:shd w:val="clear" w:color="auto" w:fill="FFFFFF"/>
        </w:rPr>
      </w:pPr>
      <w:r>
        <w:rPr>
          <w:rStyle w:val="eop"/>
          <w:rFonts w:ascii="Times New Roman" w:hAnsi="Times New Roman" w:cs="Times New Roman"/>
          <w:sz w:val="24"/>
          <w:szCs w:val="24"/>
          <w:shd w:val="clear" w:color="auto" w:fill="FFFFFF"/>
        </w:rPr>
        <w:t>There are very few risks involved. You may be uncomfortable with some of the questions asked. You can refuse</w:t>
      </w:r>
      <w:r w:rsidR="00E95242">
        <w:rPr>
          <w:rStyle w:val="eop"/>
          <w:rFonts w:ascii="Times New Roman" w:hAnsi="Times New Roman" w:cs="Times New Roman"/>
          <w:sz w:val="24"/>
          <w:szCs w:val="24"/>
          <w:shd w:val="clear" w:color="auto" w:fill="FFFFFF"/>
        </w:rPr>
        <w:t xml:space="preserve"> to answer any question at any time.</w:t>
      </w:r>
    </w:p>
    <w:p w:rsidR="00E95242" w:rsidP="00D34B5D" w14:paraId="4D852F3B" w14:textId="77777777">
      <w:pPr>
        <w:spacing w:after="0" w:line="240" w:lineRule="auto"/>
        <w:rPr>
          <w:rStyle w:val="eop"/>
          <w:rFonts w:ascii="Times New Roman" w:hAnsi="Times New Roman" w:cs="Times New Roman"/>
          <w:sz w:val="24"/>
          <w:szCs w:val="24"/>
          <w:shd w:val="clear" w:color="auto" w:fill="FFFFFF"/>
        </w:rPr>
      </w:pPr>
    </w:p>
    <w:p w:rsidR="00E95242" w:rsidRPr="00674EEB" w:rsidP="00D34B5D" w14:paraId="0F3FC080" w14:textId="49BAEDBD">
      <w:pPr>
        <w:spacing w:after="0" w:line="240" w:lineRule="auto"/>
        <w:rPr>
          <w:rStyle w:val="normaltextrun"/>
          <w:rFonts w:ascii="Libre Franklin" w:hAnsi="Libre Franklin"/>
          <w:b/>
          <w:color w:val="005488"/>
          <w:sz w:val="24"/>
          <w:szCs w:val="24"/>
          <w:shd w:val="clear" w:color="auto" w:fill="FFFFFF"/>
        </w:rPr>
      </w:pPr>
      <w:r>
        <w:rPr>
          <w:rStyle w:val="eop"/>
          <w:rFonts w:ascii="Times New Roman" w:hAnsi="Times New Roman" w:cs="Times New Roman"/>
          <w:sz w:val="24"/>
          <w:szCs w:val="24"/>
          <w:shd w:val="clear" w:color="auto" w:fill="FFFFFF"/>
        </w:rPr>
        <w:t>There is a small risk that your information could be lost or misused, even though the research team takes great care to protect it. The research team has strict requirements to notify you if any of your information is lost or misused.</w:t>
      </w:r>
    </w:p>
    <w:p w:rsidR="000D3A7E" w:rsidRPr="00674EEB" w:rsidP="00D34B5D" w14:paraId="281FB759" w14:textId="77777777">
      <w:pPr>
        <w:spacing w:after="0" w:line="240" w:lineRule="auto"/>
        <w:rPr>
          <w:rStyle w:val="normaltextrun"/>
          <w:rFonts w:ascii="Libre Franklin" w:hAnsi="Libre Franklin"/>
          <w:b/>
          <w:color w:val="005488"/>
          <w:sz w:val="24"/>
          <w:szCs w:val="24"/>
          <w:shd w:val="clear" w:color="auto" w:fill="FFFFFF"/>
        </w:rPr>
      </w:pPr>
    </w:p>
    <w:p w:rsidR="000D3A7E" w:rsidRPr="00674EEB" w:rsidP="00D34B5D" w14:paraId="6B9180B0" w14:textId="279261C2">
      <w:pPr>
        <w:spacing w:after="0" w:line="240" w:lineRule="auto"/>
        <w:rPr>
          <w:rStyle w:val="normaltextrun"/>
          <w:rFonts w:ascii="Libre Franklin" w:hAnsi="Libre Franklin"/>
          <w:b/>
          <w:color w:val="005488"/>
          <w:sz w:val="24"/>
          <w:szCs w:val="24"/>
          <w:shd w:val="clear" w:color="auto" w:fill="FFFFFF"/>
        </w:rPr>
      </w:pPr>
      <w:r w:rsidRPr="00674EEB">
        <w:rPr>
          <w:rStyle w:val="normaltextrun"/>
          <w:rFonts w:ascii="Libre Franklin" w:hAnsi="Libre Franklin"/>
          <w:b/>
          <w:color w:val="005488"/>
          <w:sz w:val="24"/>
          <w:szCs w:val="24"/>
          <w:shd w:val="clear" w:color="auto" w:fill="FFFFFF"/>
        </w:rPr>
        <w:t>Do I have to participate?</w:t>
      </w:r>
    </w:p>
    <w:p w:rsidR="00B5360A" w:rsidRPr="00674EEB" w:rsidP="00D34B5D" w14:paraId="54073BC5" w14:textId="77777777">
      <w:pPr>
        <w:spacing w:after="0" w:line="240" w:lineRule="auto"/>
        <w:rPr>
          <w:rStyle w:val="normaltextrun"/>
          <w:rFonts w:ascii="Libre Franklin" w:hAnsi="Libre Franklin"/>
          <w:b/>
          <w:color w:val="005488"/>
          <w:sz w:val="24"/>
          <w:szCs w:val="24"/>
          <w:shd w:val="clear" w:color="auto" w:fill="FFFFFF"/>
        </w:rPr>
      </w:pPr>
    </w:p>
    <w:p w:rsidR="00B97E61" w:rsidRPr="00B97E61" w:rsidP="00B97E61" w14:paraId="53917738" w14:textId="4A1952FA">
      <w:pPr>
        <w:pStyle w:val="BodyText"/>
        <w:spacing w:line="240" w:lineRule="auto"/>
        <w:rPr>
          <w:rStyle w:val="eop"/>
          <w:rFonts w:eastAsiaTheme="minorHAnsi"/>
          <w:shd w:val="clear" w:color="auto" w:fill="FFFFFF"/>
        </w:rPr>
      </w:pPr>
      <w:r w:rsidRPr="00B97E61">
        <w:rPr>
          <w:rStyle w:val="eop"/>
          <w:rFonts w:eastAsiaTheme="minorHAnsi"/>
          <w:shd w:val="clear" w:color="auto" w:fill="FFFFFF"/>
        </w:rPr>
        <w:t xml:space="preserve">No, your participation is completely voluntary. If you do not agree to be in the study, you will not lose any </w:t>
      </w:r>
      <w:r>
        <w:rPr>
          <w:rStyle w:val="eop"/>
          <w:rFonts w:eastAsiaTheme="minorHAnsi"/>
          <w:shd w:val="clear" w:color="auto" w:fill="FFFFFF"/>
        </w:rPr>
        <w:t xml:space="preserve">relocation </w:t>
      </w:r>
      <w:r w:rsidRPr="00B97E61">
        <w:rPr>
          <w:rStyle w:val="eop"/>
          <w:rFonts w:eastAsiaTheme="minorHAnsi"/>
          <w:shd w:val="clear" w:color="auto" w:fill="FFFFFF"/>
        </w:rPr>
        <w:t xml:space="preserve">assistance you may be receiving now or in the future based on your choice to not participate in this study. You can refuse to answer any question or ask to stop being in the study at any time. Your responses will not affect your current or future receipt of </w:t>
      </w:r>
      <w:r w:rsidR="00FC3BB5">
        <w:rPr>
          <w:rStyle w:val="eop"/>
          <w:rFonts w:eastAsiaTheme="minorHAnsi"/>
          <w:shd w:val="clear" w:color="auto" w:fill="FFFFFF"/>
        </w:rPr>
        <w:t>relocation</w:t>
      </w:r>
      <w:r w:rsidRPr="00B97E61">
        <w:rPr>
          <w:rStyle w:val="eop"/>
          <w:rFonts w:eastAsiaTheme="minorHAnsi"/>
          <w:shd w:val="clear" w:color="auto" w:fill="FFFFFF"/>
        </w:rPr>
        <w:t xml:space="preserve"> assistance or other benefits.</w:t>
      </w:r>
    </w:p>
    <w:p w:rsidR="000D3A7E" w:rsidRPr="00674EEB" w:rsidP="00D34B5D" w14:paraId="2E812F32" w14:textId="3092805B">
      <w:pPr>
        <w:spacing w:after="0" w:line="240" w:lineRule="auto"/>
        <w:rPr>
          <w:rStyle w:val="normaltextrun"/>
          <w:rFonts w:ascii="Libre Franklin" w:hAnsi="Libre Franklin"/>
          <w:b/>
          <w:color w:val="005488"/>
          <w:sz w:val="24"/>
          <w:szCs w:val="24"/>
          <w:shd w:val="clear" w:color="auto" w:fill="FFFFFF"/>
        </w:rPr>
      </w:pPr>
      <w:r w:rsidRPr="00674EEB">
        <w:rPr>
          <w:rStyle w:val="normaltextrun"/>
          <w:rFonts w:ascii="Libre Franklin" w:hAnsi="Libre Franklin"/>
          <w:b/>
          <w:color w:val="005488"/>
          <w:sz w:val="24"/>
          <w:szCs w:val="24"/>
          <w:shd w:val="clear" w:color="auto" w:fill="FFFFFF"/>
        </w:rPr>
        <w:t>Can I stop being in the study after I join?</w:t>
      </w:r>
    </w:p>
    <w:p w:rsidR="00B5360A" w:rsidRPr="00674EEB" w:rsidP="00D34B5D" w14:paraId="5BF31059" w14:textId="77777777">
      <w:pPr>
        <w:spacing w:after="0" w:line="240" w:lineRule="auto"/>
        <w:rPr>
          <w:rStyle w:val="normaltextrun"/>
          <w:rFonts w:ascii="Libre Franklin" w:hAnsi="Libre Franklin"/>
          <w:b/>
          <w:color w:val="005488"/>
          <w:sz w:val="24"/>
          <w:szCs w:val="24"/>
          <w:shd w:val="clear" w:color="auto" w:fill="FFFFFF"/>
        </w:rPr>
      </w:pPr>
    </w:p>
    <w:p w:rsidR="000D3A7E" w:rsidRPr="00FB254A" w:rsidP="00D34B5D" w14:paraId="2DC8A002" w14:textId="17D9DCA2">
      <w:pPr>
        <w:spacing w:after="0" w:line="240" w:lineRule="auto"/>
        <w:rPr>
          <w:rStyle w:val="eop"/>
          <w:rFonts w:ascii="Times New Roman" w:hAnsi="Times New Roman" w:cs="Times New Roman"/>
        </w:rPr>
      </w:pPr>
      <w:r w:rsidRPr="00FB254A">
        <w:rPr>
          <w:rStyle w:val="eop"/>
          <w:rFonts w:ascii="Times New Roman" w:hAnsi="Times New Roman" w:cs="Times New Roman"/>
          <w:sz w:val="24"/>
          <w:szCs w:val="24"/>
          <w:shd w:val="clear" w:color="auto" w:fill="FFFFFF"/>
        </w:rPr>
        <w:t>Yes, you can choose to stop being in the study at any time. To do so, contact the research team</w:t>
      </w:r>
      <w:r>
        <w:rPr>
          <w:rStyle w:val="eop"/>
          <w:rFonts w:ascii="Times New Roman" w:hAnsi="Times New Roman" w:cs="Times New Roman"/>
          <w:sz w:val="24"/>
          <w:szCs w:val="24"/>
          <w:shd w:val="clear" w:color="auto" w:fill="FFFFFF"/>
        </w:rPr>
        <w:t>. If you choose</w:t>
      </w:r>
      <w:r w:rsidR="00EE0506">
        <w:rPr>
          <w:rStyle w:val="eop"/>
          <w:rFonts w:ascii="Times New Roman" w:hAnsi="Times New Roman" w:cs="Times New Roman"/>
          <w:sz w:val="24"/>
          <w:szCs w:val="24"/>
          <w:shd w:val="clear" w:color="auto" w:fill="FFFFFF"/>
        </w:rPr>
        <w:t xml:space="preserve"> to stop being in the study, you will </w:t>
      </w:r>
      <w:r w:rsidR="00F77371">
        <w:rPr>
          <w:rStyle w:val="eop"/>
          <w:rFonts w:ascii="Times New Roman" w:hAnsi="Times New Roman" w:cs="Times New Roman"/>
          <w:sz w:val="24"/>
          <w:szCs w:val="24"/>
          <w:shd w:val="clear" w:color="auto" w:fill="FFFFFF"/>
        </w:rPr>
        <w:t>still keep</w:t>
      </w:r>
      <w:r w:rsidR="00F77371">
        <w:rPr>
          <w:rStyle w:val="eop"/>
          <w:rFonts w:ascii="Times New Roman" w:hAnsi="Times New Roman" w:cs="Times New Roman"/>
          <w:sz w:val="24"/>
          <w:szCs w:val="24"/>
          <w:shd w:val="clear" w:color="auto" w:fill="FFFFFF"/>
        </w:rPr>
        <w:t xml:space="preserve"> any relocation assistance you received and ending participation </w:t>
      </w:r>
      <w:r w:rsidRPr="00F77371" w:rsidR="00F77371">
        <w:rPr>
          <w:rStyle w:val="eop"/>
          <w:rFonts w:ascii="Times New Roman" w:hAnsi="Times New Roman" w:cs="Times New Roman"/>
          <w:sz w:val="24"/>
          <w:szCs w:val="24"/>
          <w:shd w:val="clear" w:color="auto" w:fill="FFFFFF"/>
        </w:rPr>
        <w:t>will not affect your current or future receipt of relocation assistance or other benefits.</w:t>
      </w:r>
      <w:r w:rsidR="003C52DA">
        <w:rPr>
          <w:rStyle w:val="eop"/>
          <w:rFonts w:ascii="Times New Roman" w:hAnsi="Times New Roman" w:cs="Times New Roman"/>
          <w:sz w:val="24"/>
          <w:szCs w:val="24"/>
          <w:shd w:val="clear" w:color="auto" w:fill="FFFFFF"/>
        </w:rPr>
        <w:t xml:space="preserve"> </w:t>
      </w:r>
      <w:r w:rsidRPr="003C52DA" w:rsidR="003C52DA">
        <w:rPr>
          <w:rStyle w:val="eop"/>
          <w:rFonts w:ascii="Times New Roman" w:hAnsi="Times New Roman" w:cs="Times New Roman"/>
          <w:sz w:val="24"/>
          <w:szCs w:val="24"/>
          <w:shd w:val="clear" w:color="auto" w:fill="FFFFFF"/>
        </w:rPr>
        <w:t xml:space="preserve">The research team will still use the information that was collected about you while you were in the study. The research team will not continue to collect information about after you tell the study team that you want to stop being in the study. You may contact the </w:t>
      </w:r>
      <w:r w:rsidR="003C52DA">
        <w:rPr>
          <w:rStyle w:val="eop"/>
          <w:rFonts w:ascii="Times New Roman" w:hAnsi="Times New Roman" w:cs="Times New Roman"/>
          <w:sz w:val="24"/>
          <w:szCs w:val="24"/>
          <w:shd w:val="clear" w:color="auto" w:fill="FFFFFF"/>
        </w:rPr>
        <w:t>research team</w:t>
      </w:r>
      <w:r w:rsidRPr="003C52DA" w:rsidR="003C52DA">
        <w:rPr>
          <w:rStyle w:val="eop"/>
          <w:rFonts w:ascii="Times New Roman" w:hAnsi="Times New Roman" w:cs="Times New Roman"/>
          <w:sz w:val="24"/>
          <w:szCs w:val="24"/>
          <w:shd w:val="clear" w:color="auto" w:fill="FFFFFF"/>
        </w:rPr>
        <w:t xml:space="preserve"> to withdraw from the study.</w:t>
      </w:r>
    </w:p>
    <w:p w:rsidR="000D3A7E" w:rsidP="00D34B5D" w14:paraId="4EEBCB9F" w14:textId="44CA779C">
      <w:pPr>
        <w:spacing w:after="0" w:line="240" w:lineRule="auto"/>
        <w:rPr>
          <w:rFonts w:ascii="Times New Roman" w:eastAsia="Times New Roman" w:hAnsi="Times New Roman" w:cs="Times New Roman"/>
          <w:sz w:val="24"/>
          <w:szCs w:val="24"/>
        </w:rPr>
      </w:pPr>
    </w:p>
    <w:p w:rsidR="4D6CA413" w:rsidRPr="00674EEB" w:rsidP="4D6CA413" w14:paraId="4A4F92D0" w14:textId="489C610B">
      <w:pPr>
        <w:spacing w:after="0" w:line="240" w:lineRule="auto"/>
        <w:rPr>
          <w:rStyle w:val="normaltextrun"/>
          <w:rFonts w:ascii="Libre Franklin" w:hAnsi="Libre Franklin"/>
          <w:b/>
          <w:color w:val="005488"/>
          <w:sz w:val="24"/>
          <w:szCs w:val="24"/>
          <w:shd w:val="clear" w:color="auto" w:fill="FFFFFF"/>
        </w:rPr>
      </w:pPr>
      <w:r w:rsidRPr="00674EEB">
        <w:rPr>
          <w:rStyle w:val="normaltextrun"/>
          <w:rFonts w:ascii="Libre Franklin" w:hAnsi="Libre Franklin"/>
          <w:b/>
          <w:color w:val="005488"/>
          <w:sz w:val="24"/>
          <w:szCs w:val="24"/>
          <w:shd w:val="clear" w:color="auto" w:fill="FFFFFF"/>
        </w:rPr>
        <w:t>How will my information be protected?</w:t>
      </w:r>
    </w:p>
    <w:p w:rsidR="00B5360A" w:rsidRPr="00674EEB" w:rsidP="4D6CA413" w14:paraId="1C4C399C" w14:textId="77777777">
      <w:pPr>
        <w:spacing w:after="0" w:line="240" w:lineRule="auto"/>
        <w:rPr>
          <w:rStyle w:val="normaltextrun"/>
          <w:rFonts w:ascii="Libre Franklin" w:hAnsi="Libre Franklin"/>
          <w:b/>
          <w:color w:val="005488"/>
          <w:sz w:val="24"/>
          <w:szCs w:val="24"/>
          <w:shd w:val="clear" w:color="auto" w:fill="FFFFFF"/>
        </w:rPr>
      </w:pPr>
    </w:p>
    <w:p w:rsidR="00C93330" w:rsidP="00C93330" w14:paraId="48301D9D" w14:textId="77777777">
      <w:pPr>
        <w:spacing w:after="0" w:line="240" w:lineRule="auto"/>
        <w:rPr>
          <w:rStyle w:val="eop"/>
          <w:rFonts w:ascii="Times New Roman" w:hAnsi="Times New Roman" w:cs="Times New Roman"/>
          <w:sz w:val="24"/>
          <w:szCs w:val="24"/>
          <w:shd w:val="clear" w:color="auto" w:fill="FFFFFF"/>
        </w:rPr>
      </w:pPr>
      <w:bookmarkStart w:id="6" w:name="_Toc166561296"/>
      <w:r w:rsidRPr="00060A9D">
        <w:rPr>
          <w:rStyle w:val="eop"/>
          <w:rFonts w:ascii="Times New Roman" w:hAnsi="Times New Roman" w:cs="Times New Roman"/>
          <w:sz w:val="24"/>
          <w:szCs w:val="24"/>
          <w:shd w:val="clear" w:color="auto" w:fill="FFFFFF"/>
        </w:rPr>
        <w:t>We want to assure you that all your responses and information that you provide will be kept private to the full extent provided by law. This research is conducted under the authority of the Secretary of the U.S. Department of Housing and Urban Development (HUD) to undertake programs of research, studies, testing, and demonstration related to the mission and programs of HUD (12 USC 1701z-1 et seq.). The research team will never use your name or other personally identifiable information (PII) that could identify you in reports about the research. Your personally identifiable information will be removed.</w:t>
      </w:r>
    </w:p>
    <w:p w:rsidR="00C93330" w:rsidP="00C93330" w14:paraId="78ECE0F4" w14:textId="77777777">
      <w:pPr>
        <w:spacing w:after="0" w:line="240" w:lineRule="auto"/>
        <w:rPr>
          <w:rStyle w:val="eop"/>
          <w:rFonts w:ascii="Times New Roman" w:hAnsi="Times New Roman" w:cs="Times New Roman"/>
          <w:sz w:val="24"/>
          <w:szCs w:val="24"/>
          <w:shd w:val="clear" w:color="auto" w:fill="FFFFFF"/>
        </w:rPr>
      </w:pPr>
    </w:p>
    <w:p w:rsidR="00C93330" w:rsidRPr="004D6547" w:rsidP="00C93330" w14:paraId="327EF770" w14:textId="77777777">
      <w:pPr>
        <w:spacing w:after="0" w:line="240" w:lineRule="auto"/>
        <w:rPr>
          <w:rFonts w:ascii="Times New Roman" w:hAnsi="Times New Roman" w:cs="Times New Roman"/>
          <w:sz w:val="24"/>
          <w:szCs w:val="24"/>
          <w:shd w:val="clear" w:color="auto" w:fill="FFFFFF"/>
        </w:rPr>
      </w:pPr>
      <w:r w:rsidRPr="0087305E">
        <w:rPr>
          <w:rStyle w:val="eop"/>
          <w:rFonts w:ascii="Times New Roman" w:hAnsi="Times New Roman" w:cs="Times New Roman"/>
          <w:sz w:val="24"/>
          <w:szCs w:val="24"/>
          <w:shd w:val="clear" w:color="auto" w:fill="FFFFFF"/>
        </w:rPr>
        <w:t xml:space="preserve">The research team has been trained in protecting private information. The team uses safety procedures like secure computers and data storage systems to help protect data from being seen by anyone other than the researchers. </w:t>
      </w:r>
    </w:p>
    <w:p w:rsidR="00C93330" w:rsidRPr="003C3293" w:rsidP="00C93330" w14:paraId="4BE754D6" w14:textId="77777777">
      <w:pPr>
        <w:spacing w:after="0" w:line="240" w:lineRule="auto"/>
        <w:rPr>
          <w:rFonts w:ascii="Times New Roman" w:eastAsia="Times New Roman" w:hAnsi="Times New Roman" w:cs="Times New Roman"/>
          <w:sz w:val="24"/>
          <w:szCs w:val="24"/>
        </w:rPr>
      </w:pPr>
    </w:p>
    <w:p w:rsidR="00C93330" w:rsidP="00C93330" w14:paraId="04AE64B8" w14:textId="77777777">
      <w:pPr>
        <w:spacing w:after="0" w:line="240" w:lineRule="auto"/>
        <w:rPr>
          <w:rFonts w:ascii="Times New Roman" w:eastAsia="Times New Roman" w:hAnsi="Times New Roman" w:cs="Times New Roman"/>
          <w:sz w:val="24"/>
          <w:szCs w:val="24"/>
        </w:rPr>
      </w:pPr>
      <w:r w:rsidRPr="00D70CA3">
        <w:rPr>
          <w:rFonts w:ascii="Times New Roman" w:eastAsia="Times New Roman" w:hAnsi="Times New Roman" w:cs="Times New Roman"/>
          <w:sz w:val="24"/>
          <w:szCs w:val="24"/>
        </w:rPr>
        <w:t>The research team will maintain the privacy of the information you provide from the start of the study until the end of their contract with HUD. At that time, all data, including your personal information, will be provided to HUD. Your data and personal information will be kept private by HUD to the full extent provided by law. Please remember, HUD will use this information only for research purposes. HUD will not use these data to determine your eligibility for any current or future housing assistance or receipt of other benefits.</w:t>
      </w:r>
    </w:p>
    <w:p w:rsidR="00DE6B52" w14:paraId="17E1126E" w14:textId="70DE5035">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br w:type="page"/>
      </w:r>
    </w:p>
    <w:p w:rsidR="00CE1EE5" w:rsidRPr="00674EEB" w:rsidP="005C5F19" w14:paraId="30452206" w14:textId="52B040C3">
      <w:pPr>
        <w:pStyle w:val="Heading1"/>
        <w:spacing w:after="0" w:line="240" w:lineRule="auto"/>
        <w:rPr>
          <w:rFonts w:ascii="Times New Roman" w:eastAsia="Times New Roman" w:hAnsi="Times New Roman" w:cs="Times New Roman"/>
          <w:bCs/>
          <w:color w:val="004D69" w:themeColor="accent1" w:themeShade="80"/>
          <w:sz w:val="24"/>
          <w:szCs w:val="24"/>
        </w:rPr>
      </w:pPr>
      <w:r w:rsidRPr="00674EEB">
        <w:rPr>
          <w:rFonts w:ascii="Times New Roman" w:eastAsia="Times New Roman" w:hAnsi="Times New Roman" w:cs="Times New Roman"/>
          <w:bCs/>
          <w:color w:val="004D69" w:themeColor="accent1" w:themeShade="80"/>
          <w:sz w:val="24"/>
          <w:szCs w:val="24"/>
        </w:rPr>
        <w:t xml:space="preserve">5. </w:t>
      </w:r>
      <w:r w:rsidRPr="00674EEB" w:rsidR="3EB568B4">
        <w:rPr>
          <w:rFonts w:ascii="Times New Roman" w:eastAsia="Times New Roman" w:hAnsi="Times New Roman" w:cs="Times New Roman"/>
          <w:bCs/>
          <w:color w:val="004D69" w:themeColor="accent1" w:themeShade="80"/>
          <w:sz w:val="24"/>
          <w:szCs w:val="24"/>
        </w:rPr>
        <w:t>RECRUITMENT EMAIL FROM THE GRANT POC TO</w:t>
      </w:r>
      <w:r w:rsidRPr="00674EEB" w:rsidR="3D7A5E2F">
        <w:rPr>
          <w:rFonts w:ascii="Times New Roman" w:eastAsia="Times New Roman" w:hAnsi="Times New Roman" w:cs="Times New Roman"/>
          <w:bCs/>
          <w:color w:val="004D69" w:themeColor="accent1" w:themeShade="80"/>
          <w:sz w:val="24"/>
          <w:szCs w:val="24"/>
        </w:rPr>
        <w:t xml:space="preserve"> GOVERNMENT AND</w:t>
      </w:r>
      <w:r w:rsidRPr="00674EEB" w:rsidR="3EB568B4">
        <w:rPr>
          <w:rFonts w:ascii="Times New Roman" w:eastAsia="Times New Roman" w:hAnsi="Times New Roman" w:cs="Times New Roman"/>
          <w:bCs/>
          <w:color w:val="004D69" w:themeColor="accent1" w:themeShade="80"/>
          <w:sz w:val="24"/>
          <w:szCs w:val="24"/>
        </w:rPr>
        <w:t xml:space="preserve"> </w:t>
      </w:r>
      <w:r w:rsidRPr="00674EEB" w:rsidR="0BF65F57">
        <w:rPr>
          <w:rFonts w:ascii="Times New Roman" w:eastAsia="Times New Roman" w:hAnsi="Times New Roman" w:cs="Times New Roman"/>
          <w:bCs/>
          <w:color w:val="004D69" w:themeColor="accent1" w:themeShade="80"/>
          <w:sz w:val="24"/>
          <w:szCs w:val="24"/>
        </w:rPr>
        <w:t>COMMUNITY ORGANIZATIONS</w:t>
      </w:r>
      <w:bookmarkEnd w:id="6"/>
    </w:p>
    <w:p w:rsidR="005C5F19" w:rsidRPr="00CE3EBE" w:rsidP="00BE392D" w14:paraId="3DFC1862" w14:textId="77777777">
      <w:pPr>
        <w:spacing w:after="0"/>
      </w:pPr>
    </w:p>
    <w:p w:rsidR="003121D5" w:rsidRPr="00CE3EBE" w:rsidP="1243833B" w14:paraId="0F94063C" w14:textId="379DEF2A">
      <w:pPr>
        <w:spacing w:after="0" w:line="240" w:lineRule="auto"/>
        <w:rPr>
          <w:rFonts w:ascii="Times New Roman" w:eastAsia="Times New Roman" w:hAnsi="Times New Roman" w:cs="Times New Roman"/>
          <w:i/>
          <w:iCs/>
          <w:sz w:val="24"/>
          <w:szCs w:val="24"/>
        </w:rPr>
      </w:pPr>
      <w:r w:rsidRPr="00CE3EBE">
        <w:rPr>
          <w:rFonts w:ascii="Times New Roman" w:eastAsia="Times New Roman" w:hAnsi="Times New Roman" w:cs="Times New Roman"/>
          <w:sz w:val="24"/>
          <w:szCs w:val="24"/>
        </w:rPr>
        <w:t>S</w:t>
      </w:r>
      <w:r w:rsidR="00714351">
        <w:rPr>
          <w:rFonts w:ascii="Times New Roman" w:eastAsia="Times New Roman" w:hAnsi="Times New Roman" w:cs="Times New Roman"/>
          <w:sz w:val="24"/>
          <w:szCs w:val="24"/>
        </w:rPr>
        <w:t>UBJECT</w:t>
      </w:r>
      <w:r w:rsidRPr="00CE3EBE">
        <w:rPr>
          <w:rFonts w:ascii="Times New Roman" w:eastAsia="Times New Roman" w:hAnsi="Times New Roman" w:cs="Times New Roman"/>
          <w:sz w:val="24"/>
          <w:szCs w:val="24"/>
        </w:rPr>
        <w:t xml:space="preserve">: </w:t>
      </w:r>
      <w:r w:rsidRPr="00CE3EBE" w:rsidR="005C5F19">
        <w:rPr>
          <w:rFonts w:ascii="Times New Roman" w:eastAsia="Times New Roman" w:hAnsi="Times New Roman" w:cs="Times New Roman"/>
          <w:i/>
          <w:iCs/>
          <w:sz w:val="24"/>
          <w:szCs w:val="24"/>
        </w:rPr>
        <w:t xml:space="preserve">Invitation to Participate in a </w:t>
      </w:r>
      <w:r w:rsidR="00CE3EBE">
        <w:rPr>
          <w:rFonts w:ascii="Times New Roman" w:eastAsia="Times New Roman" w:hAnsi="Times New Roman" w:cs="Times New Roman"/>
          <w:i/>
          <w:iCs/>
          <w:sz w:val="24"/>
          <w:szCs w:val="24"/>
        </w:rPr>
        <w:t>HUD</w:t>
      </w:r>
      <w:r w:rsidRPr="00CE3EBE" w:rsidR="00CE3EBE">
        <w:rPr>
          <w:rFonts w:ascii="Times New Roman" w:eastAsia="Times New Roman" w:hAnsi="Times New Roman" w:cs="Times New Roman"/>
          <w:i/>
          <w:iCs/>
          <w:sz w:val="24"/>
          <w:szCs w:val="24"/>
        </w:rPr>
        <w:t xml:space="preserve"> </w:t>
      </w:r>
      <w:r w:rsidRPr="00CE3EBE" w:rsidR="005C5F19">
        <w:rPr>
          <w:rFonts w:ascii="Times New Roman" w:eastAsia="Times New Roman" w:hAnsi="Times New Roman" w:cs="Times New Roman"/>
          <w:i/>
          <w:iCs/>
          <w:sz w:val="24"/>
          <w:szCs w:val="24"/>
        </w:rPr>
        <w:t>Study on Buyout Program</w:t>
      </w:r>
      <w:r w:rsidR="00CE3EBE">
        <w:rPr>
          <w:rFonts w:ascii="Times New Roman" w:eastAsia="Times New Roman" w:hAnsi="Times New Roman" w:cs="Times New Roman"/>
          <w:i/>
          <w:iCs/>
          <w:sz w:val="24"/>
          <w:szCs w:val="24"/>
        </w:rPr>
        <w:t>s</w:t>
      </w:r>
    </w:p>
    <w:p w:rsidR="00CE1EE5" w:rsidRPr="009D5FF6" w:rsidP="1243833B" w14:paraId="3F1BD7B1" w14:textId="77777777">
      <w:pPr>
        <w:spacing w:after="0" w:line="240" w:lineRule="auto"/>
        <w:rPr>
          <w:rFonts w:ascii="Times New Roman" w:eastAsia="Times New Roman" w:hAnsi="Times New Roman" w:cs="Times New Roman"/>
          <w:b/>
          <w:bCs/>
          <w:color w:val="009CD3" w:themeColor="accent1"/>
          <w:sz w:val="24"/>
          <w:szCs w:val="24"/>
        </w:rPr>
      </w:pPr>
    </w:p>
    <w:p w:rsidR="009B051C" w:rsidRPr="00C940B0" w:rsidP="4D6CA413" w14:paraId="2C721EE4" w14:textId="5AC0E19D">
      <w:pPr>
        <w:rPr>
          <w:rFonts w:ascii="Times New Roman" w:eastAsia="Calibri" w:hAnsi="Times New Roman" w:cs="Times New Roman"/>
          <w:sz w:val="24"/>
          <w:szCs w:val="24"/>
        </w:rPr>
      </w:pPr>
      <w:r w:rsidRPr="4D6CA413">
        <w:rPr>
          <w:rFonts w:ascii="Times New Roman" w:eastAsia="Calibri" w:hAnsi="Times New Roman" w:cs="Times New Roman"/>
          <w:sz w:val="24"/>
          <w:szCs w:val="24"/>
        </w:rPr>
        <w:t>Dear [</w:t>
      </w:r>
      <w:r w:rsidR="004D16CD">
        <w:rPr>
          <w:rFonts w:ascii="Times New Roman" w:eastAsia="Times New Roman" w:hAnsi="Times New Roman" w:cs="Times New Roman"/>
          <w:sz w:val="24"/>
          <w:szCs w:val="24"/>
        </w:rPr>
        <w:t xml:space="preserve">Mr./Ms. </w:t>
      </w:r>
      <w:r w:rsidRPr="1243833B" w:rsidR="004D16CD">
        <w:rPr>
          <w:rFonts w:ascii="Times New Roman" w:eastAsia="Times New Roman" w:hAnsi="Times New Roman" w:cs="Times New Roman"/>
          <w:sz w:val="24"/>
          <w:szCs w:val="24"/>
          <w:highlight w:val="yellow"/>
        </w:rPr>
        <w:t>insert name here</w:t>
      </w:r>
      <w:r w:rsidRPr="003C3293">
        <w:rPr>
          <w:rFonts w:ascii="Times New Roman" w:eastAsia="Calibri" w:hAnsi="Times New Roman" w:cs="Times New Roman"/>
          <w:sz w:val="24"/>
          <w:szCs w:val="24"/>
        </w:rPr>
        <w:t>],</w:t>
      </w:r>
    </w:p>
    <w:p w:rsidR="009B051C" w:rsidRPr="00C940B0" w:rsidP="006501D5" w14:paraId="644F7231" w14:textId="5B725A85">
      <w:pPr>
        <w:pStyle w:val="bodytext-single"/>
        <w:rPr>
          <w:rFonts w:ascii="Times New Roman" w:eastAsia="Calibri" w:hAnsi="Times New Roman"/>
          <w:color w:val="000000"/>
          <w:sz w:val="24"/>
          <w:szCs w:val="24"/>
        </w:rPr>
      </w:pPr>
      <w:r w:rsidRPr="003C3293">
        <w:rPr>
          <w:rFonts w:ascii="Times New Roman" w:hAnsi="Times New Roman"/>
          <w:color w:val="000000"/>
          <w:sz w:val="24"/>
          <w:szCs w:val="24"/>
        </w:rPr>
        <w:t>As you know, [</w:t>
      </w:r>
      <w:r w:rsidRPr="003C3293">
        <w:rPr>
          <w:rFonts w:ascii="Times New Roman" w:hAnsi="Times New Roman"/>
          <w:color w:val="000000"/>
          <w:sz w:val="24"/>
          <w:szCs w:val="24"/>
          <w:highlight w:val="yellow"/>
        </w:rPr>
        <w:t>insert grantee name</w:t>
      </w:r>
      <w:r w:rsidRPr="003C3293">
        <w:rPr>
          <w:rFonts w:ascii="Times New Roman" w:hAnsi="Times New Roman"/>
          <w:color w:val="000000"/>
          <w:sz w:val="24"/>
          <w:szCs w:val="24"/>
        </w:rPr>
        <w:t xml:space="preserve">] received </w:t>
      </w:r>
      <w:r w:rsidRPr="00674EEB" w:rsidR="00C34D3C">
        <w:rPr>
          <w:rFonts w:ascii="Times New Roman" w:hAnsi="Times New Roman"/>
          <w:color w:val="A20000"/>
          <w:sz w:val="24"/>
          <w:szCs w:val="24"/>
        </w:rPr>
        <w:t xml:space="preserve">&lt;CDBG-DR/CDBG-MIT&gt; </w:t>
      </w:r>
      <w:r w:rsidRPr="003C3293">
        <w:rPr>
          <w:rFonts w:ascii="Times New Roman" w:hAnsi="Times New Roman"/>
          <w:color w:val="000000"/>
          <w:sz w:val="24"/>
          <w:szCs w:val="24"/>
        </w:rPr>
        <w:t xml:space="preserve">funding from </w:t>
      </w:r>
      <w:r w:rsidRPr="003C3293" w:rsidR="00671DD1">
        <w:rPr>
          <w:rFonts w:ascii="Times New Roman" w:hAnsi="Times New Roman"/>
          <w:color w:val="000000"/>
          <w:sz w:val="24"/>
          <w:szCs w:val="24"/>
        </w:rPr>
        <w:t>HUD</w:t>
      </w:r>
      <w:r w:rsidRPr="003C3293">
        <w:rPr>
          <w:rFonts w:ascii="Times New Roman" w:hAnsi="Times New Roman"/>
          <w:color w:val="000000"/>
          <w:sz w:val="24"/>
          <w:szCs w:val="24"/>
        </w:rPr>
        <w:t xml:space="preserve"> to implement the </w:t>
      </w:r>
      <w:r w:rsidRPr="003C3293" w:rsidR="008B7AD8">
        <w:rPr>
          <w:rFonts w:ascii="Times New Roman" w:hAnsi="Times New Roman"/>
          <w:color w:val="000000"/>
          <w:sz w:val="24"/>
          <w:szCs w:val="24"/>
        </w:rPr>
        <w:t>buyout p</w:t>
      </w:r>
      <w:r w:rsidRPr="003C3293">
        <w:rPr>
          <w:rFonts w:ascii="Times New Roman" w:hAnsi="Times New Roman"/>
          <w:color w:val="000000"/>
          <w:sz w:val="24"/>
          <w:szCs w:val="24"/>
        </w:rPr>
        <w:t>rogram</w:t>
      </w:r>
      <w:r w:rsidR="00AA2396">
        <w:rPr>
          <w:rFonts w:ascii="Times New Roman" w:hAnsi="Times New Roman"/>
          <w:color w:val="000000"/>
          <w:sz w:val="24"/>
          <w:szCs w:val="24"/>
        </w:rPr>
        <w:t xml:space="preserve"> in </w:t>
      </w:r>
      <w:r w:rsidRPr="00AA2396" w:rsidR="00AA2396">
        <w:rPr>
          <w:rFonts w:ascii="Times New Roman" w:hAnsi="Times New Roman"/>
          <w:color w:val="000000"/>
          <w:sz w:val="24"/>
          <w:szCs w:val="24"/>
          <w:highlight w:val="yellow"/>
        </w:rPr>
        <w:t>&lt;site name&gt;</w:t>
      </w:r>
      <w:r w:rsidRPr="003C3293">
        <w:rPr>
          <w:rFonts w:ascii="Times New Roman" w:hAnsi="Times New Roman"/>
          <w:color w:val="000000"/>
          <w:sz w:val="24"/>
          <w:szCs w:val="24"/>
        </w:rPr>
        <w:t xml:space="preserve">. HUD contracted </w:t>
      </w:r>
      <w:r w:rsidR="00B63CD5">
        <w:rPr>
          <w:rFonts w:ascii="Times New Roman" w:hAnsi="Times New Roman"/>
          <w:color w:val="000000"/>
          <w:sz w:val="24"/>
          <w:szCs w:val="24"/>
        </w:rPr>
        <w:t>with a firm</w:t>
      </w:r>
      <w:r w:rsidRPr="003C3293">
        <w:rPr>
          <w:rFonts w:ascii="Times New Roman" w:hAnsi="Times New Roman"/>
          <w:color w:val="000000"/>
          <w:sz w:val="24"/>
          <w:szCs w:val="24"/>
        </w:rPr>
        <w:t xml:space="preserve"> to conduct a </w:t>
      </w:r>
      <w:r w:rsidR="00A54B82">
        <w:rPr>
          <w:rFonts w:ascii="Times New Roman" w:hAnsi="Times New Roman"/>
          <w:color w:val="000000"/>
          <w:sz w:val="24"/>
          <w:szCs w:val="24"/>
        </w:rPr>
        <w:t xml:space="preserve">case </w:t>
      </w:r>
      <w:r w:rsidRPr="003C3293">
        <w:rPr>
          <w:rFonts w:ascii="Times New Roman" w:hAnsi="Times New Roman"/>
          <w:color w:val="000000"/>
          <w:sz w:val="24"/>
          <w:szCs w:val="24"/>
        </w:rPr>
        <w:t xml:space="preserve">study of the </w:t>
      </w:r>
      <w:r w:rsidR="00A54B82">
        <w:rPr>
          <w:rFonts w:ascii="Times New Roman" w:hAnsi="Times New Roman"/>
          <w:color w:val="000000"/>
          <w:sz w:val="24"/>
          <w:szCs w:val="24"/>
        </w:rPr>
        <w:t>buyout</w:t>
      </w:r>
      <w:r w:rsidRPr="003C3293">
        <w:rPr>
          <w:rFonts w:ascii="Times New Roman" w:hAnsi="Times New Roman"/>
          <w:color w:val="000000"/>
          <w:sz w:val="24"/>
          <w:szCs w:val="24"/>
        </w:rPr>
        <w:t xml:space="preserve"> program</w:t>
      </w:r>
      <w:r w:rsidR="009704E2">
        <w:rPr>
          <w:rFonts w:ascii="Times New Roman" w:hAnsi="Times New Roman"/>
          <w:color w:val="000000"/>
          <w:sz w:val="24"/>
          <w:szCs w:val="24"/>
        </w:rPr>
        <w:t xml:space="preserve"> and relocation options</w:t>
      </w:r>
      <w:r w:rsidRPr="003C3293">
        <w:rPr>
          <w:rFonts w:ascii="Times New Roman" w:hAnsi="Times New Roman"/>
          <w:color w:val="000000"/>
          <w:sz w:val="24"/>
          <w:szCs w:val="24"/>
        </w:rPr>
        <w:t>. </w:t>
      </w:r>
      <w:r w:rsidRPr="00B63CD5" w:rsidR="00B63CD5">
        <w:rPr>
          <w:rFonts w:ascii="Times New Roman" w:eastAsia="Calibri" w:hAnsi="Times New Roman"/>
          <w:color w:val="A20000"/>
          <w:sz w:val="24"/>
          <w:szCs w:val="24"/>
        </w:rPr>
        <w:t>&lt;Contractor&gt;</w:t>
      </w:r>
      <w:r w:rsidRPr="000022D7" w:rsidR="00B63CD5">
        <w:rPr>
          <w:rFonts w:ascii="Times New Roman" w:hAnsi="Times New Roman"/>
          <w:sz w:val="24"/>
          <w:szCs w:val="24"/>
        </w:rPr>
        <w:t xml:space="preserve"> </w:t>
      </w:r>
      <w:r w:rsidRPr="000022D7" w:rsidR="00974467">
        <w:rPr>
          <w:rFonts w:ascii="Times New Roman" w:hAnsi="Times New Roman"/>
          <w:sz w:val="24"/>
          <w:szCs w:val="24"/>
        </w:rPr>
        <w:t xml:space="preserve">will use </w:t>
      </w:r>
      <w:r w:rsidR="00974467">
        <w:rPr>
          <w:rFonts w:ascii="Times New Roman" w:hAnsi="Times New Roman"/>
          <w:sz w:val="24"/>
          <w:szCs w:val="24"/>
        </w:rPr>
        <w:t xml:space="preserve">the information gathered </w:t>
      </w:r>
      <w:r w:rsidR="00791BD7">
        <w:rPr>
          <w:rFonts w:ascii="Times New Roman" w:hAnsi="Times New Roman"/>
          <w:sz w:val="24"/>
          <w:szCs w:val="24"/>
        </w:rPr>
        <w:t>from</w:t>
      </w:r>
      <w:r w:rsidR="00974467">
        <w:rPr>
          <w:rFonts w:ascii="Times New Roman" w:hAnsi="Times New Roman"/>
          <w:sz w:val="24"/>
          <w:szCs w:val="24"/>
        </w:rPr>
        <w:t xml:space="preserve"> this </w:t>
      </w:r>
      <w:r w:rsidRPr="000022D7" w:rsidR="00974467">
        <w:rPr>
          <w:rFonts w:ascii="Times New Roman" w:hAnsi="Times New Roman"/>
          <w:sz w:val="24"/>
          <w:szCs w:val="24"/>
        </w:rPr>
        <w:t>case stud</w:t>
      </w:r>
      <w:r w:rsidR="00974467">
        <w:rPr>
          <w:rFonts w:ascii="Times New Roman" w:hAnsi="Times New Roman"/>
          <w:sz w:val="24"/>
          <w:szCs w:val="24"/>
        </w:rPr>
        <w:t>y</w:t>
      </w:r>
      <w:r w:rsidR="006501D5">
        <w:rPr>
          <w:rFonts w:ascii="Times New Roman" w:hAnsi="Times New Roman"/>
          <w:sz w:val="24"/>
          <w:szCs w:val="24"/>
        </w:rPr>
        <w:t xml:space="preserve"> </w:t>
      </w:r>
      <w:r w:rsidRPr="000022D7" w:rsidR="00974467">
        <w:rPr>
          <w:rFonts w:ascii="Times New Roman" w:hAnsi="Times New Roman"/>
          <w:sz w:val="24"/>
          <w:szCs w:val="24"/>
        </w:rPr>
        <w:t xml:space="preserve">to identify best practices and guide the implementation of future buyout programs. </w:t>
      </w:r>
      <w:r w:rsidRPr="4D6CA413" w:rsidR="0856D2C4">
        <w:rPr>
          <w:rFonts w:ascii="Times New Roman" w:eastAsia="Calibri" w:hAnsi="Times New Roman"/>
          <w:color w:val="000000"/>
          <w:sz w:val="24"/>
          <w:szCs w:val="24"/>
        </w:rPr>
        <w:t>Your</w:t>
      </w:r>
      <w:r w:rsidRPr="4D6CA413" w:rsidR="42EB9BE0">
        <w:rPr>
          <w:rFonts w:ascii="Times New Roman" w:eastAsia="Calibri" w:hAnsi="Times New Roman"/>
          <w:color w:val="000000"/>
          <w:sz w:val="24"/>
          <w:szCs w:val="24"/>
        </w:rPr>
        <w:t xml:space="preserve"> organization’s</w:t>
      </w:r>
      <w:r w:rsidRPr="4D6CA413" w:rsidR="0856D2C4">
        <w:rPr>
          <w:rFonts w:ascii="Times New Roman" w:eastAsia="Calibri" w:hAnsi="Times New Roman"/>
          <w:color w:val="000000"/>
          <w:sz w:val="24"/>
          <w:szCs w:val="24"/>
        </w:rPr>
        <w:t xml:space="preserve"> experience with [</w:t>
      </w:r>
      <w:r w:rsidRPr="4D6CA413" w:rsidR="0856D2C4">
        <w:rPr>
          <w:rFonts w:ascii="Times New Roman" w:eastAsia="Calibri" w:hAnsi="Times New Roman"/>
          <w:color w:val="000000"/>
          <w:sz w:val="24"/>
          <w:szCs w:val="24"/>
          <w:highlight w:val="yellow"/>
        </w:rPr>
        <w:t>insert grantee name</w:t>
      </w:r>
      <w:r w:rsidRPr="4D6CA413" w:rsidR="0856D2C4">
        <w:rPr>
          <w:rFonts w:ascii="Times New Roman" w:eastAsia="Calibri" w:hAnsi="Times New Roman"/>
          <w:color w:val="000000"/>
          <w:sz w:val="24"/>
          <w:szCs w:val="24"/>
        </w:rPr>
        <w:t>] will be important in advancing the goals of this study.</w:t>
      </w:r>
    </w:p>
    <w:p w:rsidR="009B051C" w:rsidRPr="00C940B0" w:rsidP="4D6CA413" w14:paraId="73BE10A3" w14:textId="03C960AD">
      <w:pPr>
        <w:spacing w:after="0"/>
        <w:rPr>
          <w:rFonts w:ascii="Times New Roman" w:eastAsia="Calibri" w:hAnsi="Times New Roman" w:cs="Times New Roman"/>
          <w:color w:val="000000"/>
          <w:sz w:val="24"/>
          <w:szCs w:val="24"/>
        </w:rPr>
      </w:pPr>
    </w:p>
    <w:p w:rsidR="009B051C" w:rsidRPr="00C940B0" w:rsidP="4D6CA413" w14:paraId="4ABEA3E7" w14:textId="59525D25">
      <w:pPr>
        <w:spacing w:after="0"/>
        <w:rPr>
          <w:rFonts w:ascii="Times New Roman" w:eastAsia="Times New Roman" w:hAnsi="Times New Roman" w:cs="Times New Roman"/>
          <w:sz w:val="24"/>
          <w:szCs w:val="24"/>
        </w:rPr>
      </w:pPr>
      <w:r w:rsidRPr="4D6CA413">
        <w:rPr>
          <w:rFonts w:ascii="Times New Roman" w:eastAsia="Times New Roman" w:hAnsi="Times New Roman" w:cs="Times New Roman"/>
          <w:sz w:val="24"/>
          <w:szCs w:val="24"/>
        </w:rPr>
        <w:t xml:space="preserve">Specifically, the </w:t>
      </w:r>
      <w:r w:rsidR="00614405">
        <w:rPr>
          <w:rFonts w:ascii="Times New Roman" w:eastAsia="Times New Roman" w:hAnsi="Times New Roman" w:cs="Times New Roman"/>
          <w:sz w:val="24"/>
          <w:szCs w:val="24"/>
        </w:rPr>
        <w:t xml:space="preserve">study </w:t>
      </w:r>
      <w:r w:rsidRPr="4D6CA413">
        <w:rPr>
          <w:rFonts w:ascii="Times New Roman" w:eastAsia="Times New Roman" w:hAnsi="Times New Roman" w:cs="Times New Roman"/>
          <w:sz w:val="24"/>
          <w:szCs w:val="24"/>
        </w:rPr>
        <w:t xml:space="preserve">goals are to: </w:t>
      </w:r>
    </w:p>
    <w:p w:rsidR="009B051C" w:rsidRPr="00C940B0" w:rsidP="4D6CA413" w14:paraId="45913368" w14:textId="47673CAC">
      <w:pPr>
        <w:pStyle w:val="ListParagraph"/>
        <w:numPr>
          <w:ilvl w:val="0"/>
          <w:numId w:val="5"/>
        </w:numPr>
        <w:spacing w:after="0"/>
        <w:rPr>
          <w:rFonts w:ascii="Times New Roman" w:eastAsia="Times New Roman" w:hAnsi="Times New Roman" w:cs="Times New Roman"/>
          <w:sz w:val="24"/>
          <w:szCs w:val="24"/>
        </w:rPr>
      </w:pPr>
      <w:r w:rsidRPr="4D6CA413">
        <w:rPr>
          <w:rFonts w:ascii="Times New Roman" w:eastAsia="Times New Roman" w:hAnsi="Times New Roman" w:cs="Times New Roman"/>
          <w:sz w:val="24"/>
          <w:szCs w:val="24"/>
        </w:rPr>
        <w:t xml:space="preserve">Understand potential adverse outcomes, inequities, and opportunities in </w:t>
      </w:r>
      <w:r w:rsidR="00CC58CF">
        <w:rPr>
          <w:rFonts w:ascii="Times New Roman" w:eastAsia="Times New Roman" w:hAnsi="Times New Roman" w:cs="Times New Roman"/>
          <w:sz w:val="24"/>
          <w:szCs w:val="24"/>
        </w:rPr>
        <w:t>b</w:t>
      </w:r>
      <w:r w:rsidRPr="003C3293" w:rsidR="00FD3BA7">
        <w:rPr>
          <w:rFonts w:ascii="Times New Roman" w:eastAsia="Times New Roman" w:hAnsi="Times New Roman" w:cs="Times New Roman"/>
          <w:sz w:val="24"/>
          <w:szCs w:val="24"/>
        </w:rPr>
        <w:t>uyout</w:t>
      </w:r>
      <w:r w:rsidR="00FD3BA7">
        <w:rPr>
          <w:rFonts w:ascii="Times New Roman" w:eastAsia="Times New Roman" w:hAnsi="Times New Roman" w:cs="Times New Roman"/>
          <w:sz w:val="24"/>
          <w:szCs w:val="24"/>
        </w:rPr>
        <w:t xml:space="preserve"> programs</w:t>
      </w:r>
      <w:r w:rsidRPr="4D6CA413">
        <w:rPr>
          <w:rFonts w:ascii="Times New Roman" w:eastAsia="Times New Roman" w:hAnsi="Times New Roman" w:cs="Times New Roman"/>
          <w:sz w:val="24"/>
          <w:szCs w:val="24"/>
        </w:rPr>
        <w:t>.</w:t>
      </w:r>
    </w:p>
    <w:p w:rsidR="009B051C" w:rsidRPr="00C940B0" w:rsidP="4D6CA413" w14:paraId="473427BF" w14:textId="0997E2C0">
      <w:pPr>
        <w:pStyle w:val="ListParagraph"/>
        <w:numPr>
          <w:ilvl w:val="0"/>
          <w:numId w:val="5"/>
        </w:numPr>
        <w:spacing w:after="0"/>
        <w:rPr>
          <w:rFonts w:ascii="Times New Roman" w:eastAsia="Times New Roman" w:hAnsi="Times New Roman" w:cs="Times New Roman"/>
          <w:sz w:val="24"/>
          <w:szCs w:val="24"/>
        </w:rPr>
      </w:pPr>
      <w:r w:rsidRPr="4D6CA413">
        <w:rPr>
          <w:rFonts w:ascii="Times New Roman" w:eastAsia="Times New Roman" w:hAnsi="Times New Roman" w:cs="Times New Roman"/>
          <w:sz w:val="24"/>
          <w:szCs w:val="24"/>
        </w:rPr>
        <w:t>Understand the</w:t>
      </w:r>
      <w:r w:rsidRPr="4D6CA413">
        <w:rPr>
          <w:rFonts w:ascii="Aptos" w:eastAsia="Aptos" w:hAnsi="Aptos" w:cs="Aptos"/>
          <w:b/>
          <w:bCs/>
          <w:i/>
          <w:iCs/>
          <w:sz w:val="24"/>
          <w:szCs w:val="24"/>
        </w:rPr>
        <w:t xml:space="preserve"> </w:t>
      </w:r>
      <w:r w:rsidRPr="4D6CA413">
        <w:rPr>
          <w:rFonts w:ascii="Times New Roman" w:eastAsia="Times New Roman" w:hAnsi="Times New Roman" w:cs="Times New Roman"/>
          <w:sz w:val="24"/>
          <w:szCs w:val="24"/>
        </w:rPr>
        <w:t>capacity and coordination needed at the federal, state, and local levels to enable success in buyout, relocation, and resettlement initiatives.</w:t>
      </w:r>
    </w:p>
    <w:p w:rsidR="009B051C" w:rsidRPr="00C940B0" w:rsidP="4D6CA413" w14:paraId="16C2A346" w14:textId="2EF252BB">
      <w:pPr>
        <w:pStyle w:val="ListParagraph"/>
        <w:numPr>
          <w:ilvl w:val="0"/>
          <w:numId w:val="5"/>
        </w:numPr>
        <w:spacing w:after="0"/>
        <w:rPr>
          <w:rFonts w:ascii="Times New Roman" w:eastAsia="Times New Roman" w:hAnsi="Times New Roman" w:cs="Times New Roman"/>
          <w:sz w:val="24"/>
          <w:szCs w:val="24"/>
        </w:rPr>
      </w:pPr>
      <w:r w:rsidRPr="4D6CA413">
        <w:rPr>
          <w:rFonts w:ascii="Times New Roman" w:eastAsia="Times New Roman" w:hAnsi="Times New Roman" w:cs="Times New Roman"/>
          <w:sz w:val="24"/>
          <w:szCs w:val="24"/>
        </w:rPr>
        <w:t>Learn more about how underserved populations experience relocations under this program.</w:t>
      </w:r>
    </w:p>
    <w:p w:rsidR="003A0397" w:rsidRPr="006501D5" w:rsidP="006501D5" w14:paraId="4C724002" w14:textId="20BB9791">
      <w:pPr>
        <w:pStyle w:val="ListParagraph"/>
        <w:numPr>
          <w:ilvl w:val="0"/>
          <w:numId w:val="5"/>
        </w:numPr>
        <w:spacing w:after="0"/>
        <w:rPr>
          <w:rFonts w:ascii="Times New Roman" w:eastAsia="Times New Roman" w:hAnsi="Times New Roman" w:cs="Times New Roman"/>
          <w:sz w:val="24"/>
          <w:szCs w:val="24"/>
        </w:rPr>
      </w:pPr>
      <w:r w:rsidRPr="4D6CA413">
        <w:rPr>
          <w:rFonts w:ascii="Times New Roman" w:eastAsia="Times New Roman" w:hAnsi="Times New Roman" w:cs="Times New Roman"/>
          <w:sz w:val="24"/>
          <w:szCs w:val="24"/>
        </w:rPr>
        <w:t>Identify key principles for equitable and responsible buyout, relocation, and resettlement strategies.</w:t>
      </w:r>
    </w:p>
    <w:p w:rsidR="00946540" w:rsidRPr="00C940B0" w:rsidP="000022D7" w14:paraId="7AB55B09" w14:textId="77777777">
      <w:pPr>
        <w:pStyle w:val="bodytext-single"/>
        <w:rPr>
          <w:rFonts w:ascii="Times New Roman" w:hAnsi="Times New Roman"/>
          <w:sz w:val="24"/>
          <w:szCs w:val="24"/>
        </w:rPr>
      </w:pPr>
    </w:p>
    <w:p w:rsidR="007B700D" w:rsidP="4D6CA413" w14:paraId="14B734B7" w14:textId="3305C0C8">
      <w:pPr>
        <w:rPr>
          <w:rFonts w:ascii="Times New Roman" w:eastAsia="Times New Roman" w:hAnsi="Times New Roman" w:cs="Times New Roman"/>
          <w:sz w:val="24"/>
          <w:szCs w:val="24"/>
        </w:rPr>
      </w:pPr>
      <w:r w:rsidRPr="4D6CA413">
        <w:rPr>
          <w:rFonts w:ascii="Times New Roman" w:hAnsi="Times New Roman" w:cs="Times New Roman"/>
          <w:sz w:val="24"/>
          <w:szCs w:val="24"/>
        </w:rPr>
        <w:t>As part of this study</w:t>
      </w:r>
      <w:r w:rsidRPr="4D6CA413" w:rsidR="3E7203AA">
        <w:rPr>
          <w:rFonts w:ascii="Times New Roman" w:hAnsi="Times New Roman" w:cs="Times New Roman"/>
          <w:sz w:val="24"/>
          <w:szCs w:val="24"/>
        </w:rPr>
        <w:t xml:space="preserve">, </w:t>
      </w:r>
      <w:r w:rsidRPr="00B63CD5" w:rsidR="00B63CD5">
        <w:rPr>
          <w:rFonts w:ascii="Times New Roman" w:eastAsia="Calibri" w:hAnsi="Times New Roman" w:cs="Times New Roman"/>
          <w:color w:val="A20000"/>
          <w:sz w:val="24"/>
          <w:szCs w:val="24"/>
        </w:rPr>
        <w:t>&lt;Contractor&gt;</w:t>
      </w:r>
      <w:r w:rsidRPr="000022D7" w:rsidR="00B63CD5">
        <w:rPr>
          <w:rFonts w:ascii="Times New Roman" w:hAnsi="Times New Roman" w:cs="Times New Roman"/>
          <w:sz w:val="24"/>
          <w:szCs w:val="24"/>
        </w:rPr>
        <w:t xml:space="preserve"> </w:t>
      </w:r>
      <w:r w:rsidRPr="4D6CA413" w:rsidR="3E7203AA">
        <w:rPr>
          <w:rFonts w:ascii="Times New Roman" w:eastAsia="Times New Roman" w:hAnsi="Times New Roman" w:cs="Times New Roman"/>
          <w:sz w:val="24"/>
          <w:szCs w:val="24"/>
        </w:rPr>
        <w:t xml:space="preserve">will be conducting </w:t>
      </w:r>
      <w:r w:rsidR="00F616FD">
        <w:rPr>
          <w:rFonts w:ascii="Times New Roman" w:eastAsia="Times New Roman" w:hAnsi="Times New Roman" w:cs="Times New Roman"/>
          <w:sz w:val="24"/>
          <w:szCs w:val="24"/>
        </w:rPr>
        <w:t xml:space="preserve">60-minute virtual </w:t>
      </w:r>
      <w:r w:rsidRPr="4D6CA413" w:rsidR="3E7203AA">
        <w:rPr>
          <w:rFonts w:ascii="Times New Roman" w:eastAsia="Times New Roman" w:hAnsi="Times New Roman" w:cs="Times New Roman"/>
          <w:sz w:val="24"/>
          <w:szCs w:val="24"/>
        </w:rPr>
        <w:t xml:space="preserve">interviews with organizations involved with administering </w:t>
      </w:r>
      <w:r w:rsidRPr="4D6CA413" w:rsidR="3E7203AA">
        <w:rPr>
          <w:rFonts w:ascii="Times New Roman" w:eastAsia="Calibri" w:hAnsi="Times New Roman" w:cs="Times New Roman"/>
          <w:color w:val="000000"/>
          <w:sz w:val="24"/>
          <w:szCs w:val="24"/>
        </w:rPr>
        <w:t>[</w:t>
      </w:r>
      <w:r w:rsidRPr="4D6CA413" w:rsidR="3E7203AA">
        <w:rPr>
          <w:rFonts w:ascii="Times New Roman" w:eastAsia="Calibri" w:hAnsi="Times New Roman" w:cs="Times New Roman"/>
          <w:color w:val="000000"/>
          <w:sz w:val="24"/>
          <w:szCs w:val="24"/>
          <w:highlight w:val="yellow"/>
        </w:rPr>
        <w:t>insert grantee name</w:t>
      </w:r>
      <w:r w:rsidRPr="4D6CA413" w:rsidR="3E7203AA">
        <w:rPr>
          <w:rFonts w:ascii="Times New Roman" w:eastAsia="Calibri" w:hAnsi="Times New Roman" w:cs="Times New Roman"/>
          <w:color w:val="000000"/>
          <w:sz w:val="24"/>
          <w:szCs w:val="24"/>
        </w:rPr>
        <w:t>]</w:t>
      </w:r>
      <w:r w:rsidRPr="4D6CA413" w:rsidR="68FE053C">
        <w:rPr>
          <w:rFonts w:ascii="Times New Roman" w:eastAsia="Calibri" w:hAnsi="Times New Roman" w:cs="Times New Roman"/>
          <w:color w:val="000000"/>
          <w:sz w:val="24"/>
          <w:szCs w:val="24"/>
        </w:rPr>
        <w:t>. These interviews will be scheduled</w:t>
      </w:r>
      <w:r w:rsidR="001F4528">
        <w:rPr>
          <w:rFonts w:ascii="Times New Roman" w:eastAsia="Calibri" w:hAnsi="Times New Roman" w:cs="Times New Roman"/>
          <w:color w:val="000000"/>
          <w:sz w:val="24"/>
          <w:szCs w:val="24"/>
        </w:rPr>
        <w:t xml:space="preserve"> over the next few months</w:t>
      </w:r>
      <w:r w:rsidRPr="003C3293" w:rsidR="3E7203AA">
        <w:rPr>
          <w:rFonts w:ascii="Times New Roman" w:eastAsia="Times New Roman" w:hAnsi="Times New Roman" w:cs="Times New Roman"/>
          <w:sz w:val="24"/>
          <w:szCs w:val="24"/>
        </w:rPr>
        <w:t>.</w:t>
      </w:r>
      <w:r w:rsidRPr="003C3293" w:rsidR="6C24C97E">
        <w:rPr>
          <w:rFonts w:ascii="Times New Roman" w:eastAsia="Times New Roman" w:hAnsi="Times New Roman" w:cs="Times New Roman"/>
          <w:sz w:val="24"/>
          <w:szCs w:val="24"/>
        </w:rPr>
        <w:t xml:space="preserve"> </w:t>
      </w:r>
      <w:r w:rsidRPr="003C3293" w:rsidR="00C1507D">
        <w:rPr>
          <w:rFonts w:ascii="Times New Roman" w:eastAsia="Times New Roman" w:hAnsi="Times New Roman" w:cs="Times New Roman"/>
          <w:sz w:val="24"/>
          <w:szCs w:val="24"/>
        </w:rPr>
        <w:t>Topics</w:t>
      </w:r>
      <w:r w:rsidR="00C1507D">
        <w:rPr>
          <w:rFonts w:ascii="Times New Roman" w:eastAsia="Times New Roman" w:hAnsi="Times New Roman" w:cs="Times New Roman"/>
          <w:sz w:val="24"/>
          <w:szCs w:val="24"/>
        </w:rPr>
        <w:t xml:space="preserve"> explored</w:t>
      </w:r>
      <w:r w:rsidRPr="4D6CA413" w:rsidR="3E7203AA">
        <w:rPr>
          <w:rFonts w:ascii="Times New Roman" w:eastAsia="Times New Roman" w:hAnsi="Times New Roman" w:cs="Times New Roman"/>
          <w:sz w:val="24"/>
          <w:szCs w:val="24"/>
        </w:rPr>
        <w:t xml:space="preserve"> during these interviews </w:t>
      </w:r>
      <w:r w:rsidR="006715BD">
        <w:rPr>
          <w:rFonts w:ascii="Times New Roman" w:eastAsia="Times New Roman" w:hAnsi="Times New Roman" w:cs="Times New Roman"/>
          <w:sz w:val="24"/>
          <w:szCs w:val="24"/>
        </w:rPr>
        <w:t xml:space="preserve">will </w:t>
      </w:r>
      <w:r w:rsidRPr="4D6CA413" w:rsidR="3E7203AA">
        <w:rPr>
          <w:rFonts w:ascii="Times New Roman" w:eastAsia="Times New Roman" w:hAnsi="Times New Roman" w:cs="Times New Roman"/>
          <w:sz w:val="24"/>
          <w:szCs w:val="24"/>
        </w:rPr>
        <w:t>includ</w:t>
      </w:r>
      <w:r w:rsidR="00A1237F">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w:t>
      </w:r>
      <w:r w:rsidR="005848FA">
        <w:rPr>
          <w:rFonts w:ascii="Times New Roman" w:eastAsia="Times New Roman" w:hAnsi="Times New Roman" w:cs="Times New Roman"/>
          <w:sz w:val="24"/>
          <w:szCs w:val="24"/>
        </w:rPr>
        <w:t xml:space="preserve">coordination and communication of </w:t>
      </w:r>
      <w:r w:rsidR="00B116E5">
        <w:rPr>
          <w:rFonts w:ascii="Times New Roman" w:eastAsia="Times New Roman" w:hAnsi="Times New Roman" w:cs="Times New Roman"/>
          <w:sz w:val="24"/>
          <w:szCs w:val="24"/>
        </w:rPr>
        <w:t>the</w:t>
      </w:r>
      <w:r w:rsidR="005848FA">
        <w:rPr>
          <w:rFonts w:ascii="Times New Roman" w:eastAsia="Times New Roman" w:hAnsi="Times New Roman" w:cs="Times New Roman"/>
          <w:sz w:val="24"/>
          <w:szCs w:val="24"/>
        </w:rPr>
        <w:t xml:space="preserve"> buyout program, </w:t>
      </w:r>
      <w:r w:rsidR="00E452A4">
        <w:rPr>
          <w:rFonts w:ascii="Times New Roman" w:eastAsia="Times New Roman" w:hAnsi="Times New Roman" w:cs="Times New Roman"/>
          <w:sz w:val="24"/>
          <w:szCs w:val="24"/>
        </w:rPr>
        <w:t xml:space="preserve">eligibility requirements for buyouts, and program successes and challenges. </w:t>
      </w:r>
    </w:p>
    <w:p w:rsidR="009B051C" w:rsidRPr="00C940B0" w:rsidP="4D6CA413" w14:paraId="3D1FE694" w14:textId="6201509C">
      <w:pPr>
        <w:rPr>
          <w:rFonts w:ascii="Times New Roman" w:eastAsia="Times New Roman" w:hAnsi="Times New Roman" w:cs="Times New Roman"/>
          <w:color w:val="000000"/>
          <w:sz w:val="24"/>
          <w:szCs w:val="24"/>
        </w:rPr>
      </w:pPr>
      <w:r w:rsidRPr="00B63CD5">
        <w:rPr>
          <w:rFonts w:ascii="Times New Roman" w:eastAsia="Calibri" w:hAnsi="Times New Roman" w:cs="Times New Roman"/>
          <w:color w:val="A20000"/>
          <w:sz w:val="24"/>
          <w:szCs w:val="24"/>
        </w:rPr>
        <w:t>&lt;Contractor&gt;</w:t>
      </w:r>
      <w:r w:rsidRPr="000022D7">
        <w:rPr>
          <w:rFonts w:ascii="Times New Roman" w:hAnsi="Times New Roman" w:cs="Times New Roman"/>
          <w:sz w:val="24"/>
          <w:szCs w:val="24"/>
        </w:rPr>
        <w:t xml:space="preserve"> </w:t>
      </w:r>
      <w:r w:rsidRPr="4D6CA413" w:rsidR="02390BC2">
        <w:rPr>
          <w:rFonts w:ascii="Times New Roman" w:eastAsia="Times New Roman" w:hAnsi="Times New Roman" w:cs="Times New Roman"/>
          <w:color w:val="000000"/>
          <w:sz w:val="24"/>
          <w:szCs w:val="24"/>
        </w:rPr>
        <w:t>will be contacting you individually to schedule your</w:t>
      </w:r>
      <w:r w:rsidR="004803DC">
        <w:rPr>
          <w:rFonts w:ascii="Times New Roman" w:eastAsia="Times New Roman" w:hAnsi="Times New Roman" w:cs="Times New Roman"/>
          <w:color w:val="000000"/>
          <w:sz w:val="24"/>
          <w:szCs w:val="24"/>
        </w:rPr>
        <w:t xml:space="preserve"> virtual </w:t>
      </w:r>
      <w:r w:rsidRPr="4D6CA413" w:rsidR="02390BC2">
        <w:rPr>
          <w:rFonts w:ascii="Times New Roman" w:eastAsia="Times New Roman" w:hAnsi="Times New Roman" w:cs="Times New Roman"/>
          <w:color w:val="000000"/>
          <w:sz w:val="24"/>
          <w:szCs w:val="24"/>
        </w:rPr>
        <w:t>interview</w:t>
      </w:r>
      <w:r w:rsidR="004803DC">
        <w:rPr>
          <w:rFonts w:ascii="Times New Roman" w:eastAsia="Times New Roman" w:hAnsi="Times New Roman" w:cs="Times New Roman"/>
          <w:color w:val="000000"/>
          <w:sz w:val="24"/>
          <w:szCs w:val="24"/>
        </w:rPr>
        <w:t xml:space="preserve"> at a time which is convenient to you</w:t>
      </w:r>
      <w:r w:rsidRPr="003C3293" w:rsidR="02390BC2">
        <w:rPr>
          <w:rFonts w:ascii="Times New Roman" w:eastAsia="Times New Roman" w:hAnsi="Times New Roman" w:cs="Times New Roman"/>
          <w:color w:val="000000"/>
          <w:sz w:val="24"/>
          <w:szCs w:val="24"/>
        </w:rPr>
        <w:t>.</w:t>
      </w:r>
      <w:r w:rsidRPr="4D6CA413" w:rsidR="02390BC2">
        <w:rPr>
          <w:rFonts w:ascii="Times New Roman" w:eastAsia="Times New Roman" w:hAnsi="Times New Roman" w:cs="Times New Roman"/>
          <w:color w:val="000000"/>
          <w:sz w:val="24"/>
          <w:szCs w:val="24"/>
        </w:rPr>
        <w:t xml:space="preserve"> The interview will be confidential and does not require any </w:t>
      </w:r>
      <w:r w:rsidR="006C4EDF">
        <w:rPr>
          <w:rFonts w:ascii="Times New Roman" w:eastAsia="Times New Roman" w:hAnsi="Times New Roman" w:cs="Times New Roman"/>
          <w:color w:val="000000"/>
          <w:sz w:val="24"/>
          <w:szCs w:val="24"/>
        </w:rPr>
        <w:t xml:space="preserve">prior </w:t>
      </w:r>
      <w:r w:rsidRPr="4D6CA413" w:rsidR="02390BC2">
        <w:rPr>
          <w:rFonts w:ascii="Times New Roman" w:eastAsia="Times New Roman" w:hAnsi="Times New Roman" w:cs="Times New Roman"/>
          <w:color w:val="000000"/>
          <w:sz w:val="24"/>
          <w:szCs w:val="24"/>
        </w:rPr>
        <w:t xml:space="preserve">preparation.  </w:t>
      </w:r>
    </w:p>
    <w:p w:rsidR="009B051C" w:rsidRPr="00C940B0" w:rsidP="4D6CA413" w14:paraId="2039E858" w14:textId="76952BE0">
      <w:pPr>
        <w:rPr>
          <w:rFonts w:ascii="Times New Roman" w:eastAsia="Times New Roman" w:hAnsi="Times New Roman" w:cs="Times New Roman"/>
          <w:color w:val="000000"/>
          <w:sz w:val="24"/>
          <w:szCs w:val="24"/>
        </w:rPr>
      </w:pPr>
      <w:r w:rsidRPr="000022D7">
        <w:rPr>
          <w:rFonts w:ascii="Times New Roman" w:eastAsia="Times New Roman" w:hAnsi="Times New Roman" w:cs="Times New Roman"/>
          <w:color w:val="000000"/>
          <w:sz w:val="24"/>
          <w:szCs w:val="24"/>
          <w:highlight w:val="yellow"/>
        </w:rPr>
        <w:t>&lt;Grantee name&gt;,</w:t>
      </w:r>
      <w:r>
        <w:rPr>
          <w:rFonts w:ascii="Times New Roman" w:eastAsia="Times New Roman" w:hAnsi="Times New Roman" w:cs="Times New Roman"/>
          <w:color w:val="000000"/>
          <w:sz w:val="24"/>
          <w:szCs w:val="24"/>
        </w:rPr>
        <w:t xml:space="preserve"> </w:t>
      </w:r>
      <w:r w:rsidRPr="4D6CA413" w:rsidR="02390BC2">
        <w:rPr>
          <w:rFonts w:ascii="Times New Roman" w:eastAsia="Times New Roman" w:hAnsi="Times New Roman" w:cs="Times New Roman"/>
          <w:color w:val="000000"/>
          <w:sz w:val="24"/>
          <w:szCs w:val="24"/>
        </w:rPr>
        <w:t xml:space="preserve">HUD, and </w:t>
      </w:r>
      <w:r w:rsidRPr="00B63CD5" w:rsidR="00B63CD5">
        <w:rPr>
          <w:rFonts w:ascii="Times New Roman" w:eastAsia="Calibri" w:hAnsi="Times New Roman" w:cs="Times New Roman"/>
          <w:color w:val="A20000"/>
          <w:sz w:val="24"/>
          <w:szCs w:val="24"/>
        </w:rPr>
        <w:t>&lt;Contractor&gt;</w:t>
      </w:r>
      <w:r w:rsidRPr="000022D7" w:rsidR="00B63CD5">
        <w:rPr>
          <w:rFonts w:ascii="Times New Roman" w:hAnsi="Times New Roman" w:cs="Times New Roman"/>
          <w:sz w:val="24"/>
          <w:szCs w:val="24"/>
        </w:rPr>
        <w:t xml:space="preserve"> </w:t>
      </w:r>
      <w:r w:rsidRPr="4D6CA413" w:rsidR="02390BC2">
        <w:rPr>
          <w:rFonts w:ascii="Times New Roman" w:eastAsia="Times New Roman" w:hAnsi="Times New Roman" w:cs="Times New Roman"/>
          <w:color w:val="000000"/>
          <w:sz w:val="24"/>
          <w:szCs w:val="24"/>
        </w:rPr>
        <w:t>thank you in advance for your participation in this important work. We look forward to learning about your experiences with implementing this grant</w:t>
      </w:r>
      <w:r w:rsidR="0037585F">
        <w:rPr>
          <w:rFonts w:ascii="Times New Roman" w:eastAsia="Times New Roman" w:hAnsi="Times New Roman" w:cs="Times New Roman"/>
          <w:color w:val="000000"/>
          <w:sz w:val="24"/>
          <w:szCs w:val="24"/>
        </w:rPr>
        <w:t xml:space="preserve"> and hearing your insights</w:t>
      </w:r>
      <w:r w:rsidR="000A3916">
        <w:rPr>
          <w:rFonts w:ascii="Times New Roman" w:eastAsia="Times New Roman" w:hAnsi="Times New Roman" w:cs="Times New Roman"/>
          <w:color w:val="000000"/>
          <w:sz w:val="24"/>
          <w:szCs w:val="24"/>
        </w:rPr>
        <w:t xml:space="preserve"> on the program</w:t>
      </w:r>
      <w:r w:rsidRPr="4D6CA413" w:rsidR="02390BC2">
        <w:rPr>
          <w:rFonts w:ascii="Times New Roman" w:eastAsia="Times New Roman" w:hAnsi="Times New Roman" w:cs="Times New Roman"/>
          <w:color w:val="000000"/>
          <w:sz w:val="24"/>
          <w:szCs w:val="24"/>
        </w:rPr>
        <w:t>.</w:t>
      </w:r>
    </w:p>
    <w:p w:rsidR="009B051C" w:rsidRPr="00C940B0" w:rsidP="4D6CA413" w14:paraId="572BCC6E" w14:textId="2CA53855">
      <w:pPr>
        <w:rPr>
          <w:rFonts w:ascii="Times New Roman" w:eastAsia="Times New Roman" w:hAnsi="Times New Roman" w:cs="Times New Roman"/>
          <w:color w:val="000000"/>
          <w:sz w:val="24"/>
          <w:szCs w:val="24"/>
        </w:rPr>
      </w:pPr>
      <w:r w:rsidRPr="4D6CA413">
        <w:rPr>
          <w:rFonts w:ascii="Times New Roman" w:eastAsia="Times New Roman" w:hAnsi="Times New Roman" w:cs="Times New Roman"/>
          <w:color w:val="000000"/>
          <w:sz w:val="24"/>
          <w:szCs w:val="24"/>
        </w:rPr>
        <w:t>Cordially,</w:t>
      </w:r>
    </w:p>
    <w:p w:rsidR="009B051C" w:rsidRPr="00C940B0" w:rsidP="4D6CA413" w14:paraId="64602DD2" w14:textId="0E8777DB">
      <w:pPr>
        <w:rPr>
          <w:rFonts w:ascii="Times New Roman" w:eastAsia="Times New Roman" w:hAnsi="Times New Roman" w:cs="Times New Roman"/>
          <w:color w:val="000000"/>
          <w:sz w:val="24"/>
          <w:szCs w:val="24"/>
        </w:rPr>
      </w:pPr>
    </w:p>
    <w:p w:rsidR="009B051C" w:rsidRPr="00C940B0" w:rsidP="4D6CA413" w14:paraId="0F1939B7" w14:textId="531E7FE3">
      <w:pPr>
        <w:rPr>
          <w:rFonts w:ascii="Times New Roman" w:eastAsia="Times New Roman" w:hAnsi="Times New Roman" w:cs="Times New Roman"/>
          <w:color w:val="000000"/>
          <w:sz w:val="24"/>
          <w:szCs w:val="24"/>
        </w:rPr>
      </w:pPr>
    </w:p>
    <w:p w:rsidR="009B051C" w:rsidRPr="00C940B0" w:rsidP="4D6CA413" w14:paraId="13DF7CD4" w14:textId="225B2982">
      <w:pPr>
        <w:rPr>
          <w:rFonts w:ascii="Times New Roman" w:eastAsia="Times New Roman" w:hAnsi="Times New Roman" w:cs="Times New Roman"/>
          <w:color w:val="000000"/>
          <w:sz w:val="24"/>
          <w:szCs w:val="24"/>
        </w:rPr>
      </w:pPr>
    </w:p>
    <w:p w:rsidR="009B051C" w:rsidRPr="00C940B0" w:rsidP="4D6CA413" w14:paraId="38938A5E" w14:textId="11AC495A">
      <w:pPr>
        <w:rPr>
          <w:rFonts w:ascii="Times New Roman" w:eastAsia="Times New Roman" w:hAnsi="Times New Roman" w:cs="Times New Roman"/>
          <w:color w:val="000000"/>
          <w:sz w:val="24"/>
          <w:szCs w:val="24"/>
        </w:rPr>
      </w:pPr>
    </w:p>
    <w:p w:rsidR="005712BE" w:rsidRPr="00C940B0" w:rsidP="00D9141E" w14:paraId="1B6B0316" w14:textId="77777777">
      <w:pPr>
        <w:rPr>
          <w:rFonts w:ascii="Times New Roman" w:eastAsia="Times New Roman" w:hAnsi="Times New Roman" w:cs="Times New Roman"/>
          <w:color w:val="000000"/>
          <w:sz w:val="24"/>
          <w:szCs w:val="24"/>
        </w:rPr>
      </w:pPr>
    </w:p>
    <w:p w:rsidR="00BA5C81" w:rsidRPr="003C3293" w:rsidP="00D9141E" w14:paraId="620C140E" w14:textId="77777777">
      <w:pPr>
        <w:rPr>
          <w:rFonts w:ascii="Times New Roman" w:eastAsia="Times New Roman" w:hAnsi="Times New Roman" w:cs="Times New Roman"/>
          <w:color w:val="000000"/>
          <w:sz w:val="24"/>
          <w:szCs w:val="24"/>
        </w:rPr>
      </w:pPr>
    </w:p>
    <w:p w:rsidR="00E25221" w:rsidRPr="00674EEB" w:rsidP="00E25221" w14:paraId="138E0A31" w14:textId="42380434">
      <w:pPr>
        <w:pStyle w:val="Heading1"/>
        <w:rPr>
          <w:rFonts w:ascii="Times New Roman" w:hAnsi="Times New Roman" w:cs="Times New Roman"/>
          <w:color w:val="004D69" w:themeColor="accent1" w:themeShade="80"/>
          <w:sz w:val="24"/>
          <w:szCs w:val="24"/>
        </w:rPr>
      </w:pPr>
      <w:bookmarkStart w:id="7" w:name="_Toc166561297"/>
      <w:r w:rsidRPr="00674EEB">
        <w:rPr>
          <w:rFonts w:ascii="Times New Roman" w:hAnsi="Times New Roman" w:cs="Times New Roman"/>
          <w:color w:val="004D69" w:themeColor="accent1" w:themeShade="80"/>
          <w:sz w:val="24"/>
          <w:szCs w:val="24"/>
        </w:rPr>
        <w:t xml:space="preserve">6. Follow-up email from </w:t>
      </w:r>
      <w:r w:rsidRPr="00B63CD5" w:rsidR="00B63CD5">
        <w:rPr>
          <w:rFonts w:ascii="Times New Roman" w:hAnsi="Times New Roman" w:cs="Times New Roman"/>
          <w:color w:val="A20000"/>
          <w:sz w:val="24"/>
          <w:szCs w:val="24"/>
        </w:rPr>
        <w:t>&lt;Contractor&gt;</w:t>
      </w:r>
      <w:r w:rsidRPr="00B63CD5">
        <w:rPr>
          <w:rFonts w:ascii="Times New Roman" w:hAnsi="Times New Roman" w:cs="Times New Roman"/>
          <w:color w:val="A20000"/>
          <w:sz w:val="24"/>
          <w:szCs w:val="24"/>
        </w:rPr>
        <w:t xml:space="preserve"> </w:t>
      </w:r>
      <w:r w:rsidRPr="00674EEB">
        <w:rPr>
          <w:rFonts w:ascii="Times New Roman" w:hAnsi="Times New Roman" w:cs="Times New Roman"/>
          <w:color w:val="004D69" w:themeColor="accent1" w:themeShade="80"/>
          <w:sz w:val="24"/>
          <w:szCs w:val="24"/>
        </w:rPr>
        <w:t>to schedule interview with GOVERNMENT AND COMMUNITY ORGANIZATIONS</w:t>
      </w:r>
      <w:bookmarkEnd w:id="7"/>
      <w:r w:rsidRPr="00674EEB">
        <w:rPr>
          <w:rFonts w:ascii="Times New Roman" w:hAnsi="Times New Roman" w:cs="Times New Roman"/>
          <w:color w:val="004D69" w:themeColor="accent1" w:themeShade="80"/>
          <w:sz w:val="24"/>
          <w:szCs w:val="24"/>
        </w:rPr>
        <w:t xml:space="preserve"> </w:t>
      </w:r>
    </w:p>
    <w:p w:rsidR="00714351" w:rsidRPr="00CE3EBE" w:rsidP="00CE3EBE" w14:paraId="0D071874" w14:textId="0BD70641">
      <w:pPr>
        <w:rPr>
          <w:rFonts w:ascii="Times New Roman" w:hAnsi="Times New Roman" w:cs="Times New Roman"/>
          <w:i/>
          <w:iCs/>
          <w:sz w:val="24"/>
          <w:szCs w:val="24"/>
        </w:rPr>
      </w:pPr>
      <w:r w:rsidRPr="00CE3EBE">
        <w:rPr>
          <w:rFonts w:ascii="Times New Roman" w:hAnsi="Times New Roman" w:cs="Times New Roman"/>
          <w:sz w:val="24"/>
          <w:szCs w:val="24"/>
        </w:rPr>
        <w:t xml:space="preserve">SUBJECT: </w:t>
      </w:r>
      <w:r w:rsidRPr="00CE3EBE">
        <w:rPr>
          <w:rFonts w:ascii="Times New Roman" w:hAnsi="Times New Roman" w:cs="Times New Roman"/>
          <w:i/>
          <w:iCs/>
          <w:sz w:val="24"/>
          <w:szCs w:val="24"/>
        </w:rPr>
        <w:t xml:space="preserve">Scheduling Virtual Interview for HUD’s </w:t>
      </w:r>
      <w:r w:rsidR="009A4755">
        <w:rPr>
          <w:rFonts w:ascii="Times New Roman" w:hAnsi="Times New Roman" w:cs="Times New Roman"/>
          <w:i/>
          <w:iCs/>
          <w:sz w:val="24"/>
          <w:szCs w:val="24"/>
        </w:rPr>
        <w:t xml:space="preserve">Study on </w:t>
      </w:r>
      <w:r w:rsidRPr="00CE3EBE">
        <w:rPr>
          <w:rFonts w:ascii="Times New Roman" w:hAnsi="Times New Roman" w:cs="Times New Roman"/>
          <w:i/>
          <w:iCs/>
          <w:sz w:val="24"/>
          <w:szCs w:val="24"/>
        </w:rPr>
        <w:t>Buyout Program</w:t>
      </w:r>
      <w:r w:rsidR="009A4755">
        <w:rPr>
          <w:rFonts w:ascii="Times New Roman" w:hAnsi="Times New Roman" w:cs="Times New Roman"/>
          <w:i/>
          <w:iCs/>
          <w:sz w:val="24"/>
          <w:szCs w:val="24"/>
        </w:rPr>
        <w:t>s</w:t>
      </w:r>
      <w:r w:rsidRPr="00CE3EBE">
        <w:rPr>
          <w:rFonts w:ascii="Times New Roman" w:hAnsi="Times New Roman" w:cs="Times New Roman"/>
          <w:i/>
          <w:iCs/>
          <w:sz w:val="24"/>
          <w:szCs w:val="24"/>
        </w:rPr>
        <w:t xml:space="preserve"> </w:t>
      </w:r>
    </w:p>
    <w:p w:rsidR="00E25221" w:rsidRPr="00C940B0" w:rsidP="00E25221" w14:paraId="4B29B897" w14:textId="2249D154">
      <w:pPr>
        <w:rPr>
          <w:rFonts w:ascii="Times New Roman" w:eastAsia="Calibri" w:hAnsi="Times New Roman" w:cs="Times New Roman"/>
          <w:sz w:val="24"/>
          <w:szCs w:val="24"/>
        </w:rPr>
      </w:pPr>
      <w:r w:rsidRPr="00C940B0">
        <w:rPr>
          <w:rFonts w:ascii="Times New Roman" w:eastAsia="Calibri" w:hAnsi="Times New Roman" w:cs="Times New Roman"/>
          <w:sz w:val="24"/>
          <w:szCs w:val="24"/>
        </w:rPr>
        <w:t>Dear [</w:t>
      </w:r>
      <w:r w:rsidR="00725453">
        <w:rPr>
          <w:rFonts w:ascii="Times New Roman" w:eastAsia="Times New Roman" w:hAnsi="Times New Roman" w:cs="Times New Roman"/>
          <w:sz w:val="24"/>
          <w:szCs w:val="24"/>
        </w:rPr>
        <w:t xml:space="preserve">Mr./Ms. </w:t>
      </w:r>
      <w:r w:rsidRPr="1243833B" w:rsidR="00725453">
        <w:rPr>
          <w:rFonts w:ascii="Times New Roman" w:eastAsia="Times New Roman" w:hAnsi="Times New Roman" w:cs="Times New Roman"/>
          <w:sz w:val="24"/>
          <w:szCs w:val="24"/>
          <w:highlight w:val="yellow"/>
        </w:rPr>
        <w:t>insert name here</w:t>
      </w:r>
      <w:r w:rsidRPr="00C940B0">
        <w:rPr>
          <w:rFonts w:ascii="Times New Roman" w:eastAsia="Calibri" w:hAnsi="Times New Roman" w:cs="Times New Roman"/>
          <w:sz w:val="24"/>
          <w:szCs w:val="24"/>
        </w:rPr>
        <w:t>],</w:t>
      </w:r>
    </w:p>
    <w:p w:rsidR="00E80741" w:rsidP="00E80741" w14:paraId="136A954F" w14:textId="5D14CFF0">
      <w:pPr>
        <w:rPr>
          <w:rFonts w:ascii="Times New Roman" w:eastAsia="Calibri" w:hAnsi="Times New Roman" w:cs="Times New Roman"/>
          <w:sz w:val="24"/>
          <w:szCs w:val="24"/>
        </w:rPr>
      </w:pPr>
      <w:r w:rsidRPr="00C940B0">
        <w:rPr>
          <w:rFonts w:ascii="Times New Roman" w:eastAsia="Calibri" w:hAnsi="Times New Roman" w:cs="Times New Roman"/>
          <w:sz w:val="24"/>
          <w:szCs w:val="24"/>
        </w:rPr>
        <w:t>I am with</w:t>
      </w:r>
      <w:r w:rsidR="00B63CD5">
        <w:rPr>
          <w:rFonts w:ascii="Times New Roman" w:eastAsia="Calibri" w:hAnsi="Times New Roman" w:cs="Times New Roman"/>
          <w:sz w:val="24"/>
          <w:szCs w:val="24"/>
        </w:rPr>
        <w:t xml:space="preserve"> </w:t>
      </w:r>
      <w:r w:rsidRPr="00C940B0">
        <w:rPr>
          <w:rFonts w:ascii="Times New Roman" w:eastAsia="Calibri" w:hAnsi="Times New Roman" w:cs="Times New Roman"/>
          <w:sz w:val="24"/>
          <w:szCs w:val="24"/>
        </w:rPr>
        <w:t xml:space="preserve"> </w:t>
      </w:r>
      <w:r w:rsidRPr="00B63CD5" w:rsidR="00B63CD5">
        <w:rPr>
          <w:rFonts w:ascii="Times New Roman" w:eastAsia="Calibri" w:hAnsi="Times New Roman" w:cs="Times New Roman"/>
          <w:color w:val="A20000"/>
          <w:sz w:val="24"/>
          <w:szCs w:val="24"/>
        </w:rPr>
        <w:t>&lt;Contractor&gt;</w:t>
      </w:r>
      <w:r w:rsidRPr="4D6CA413">
        <w:rPr>
          <w:rFonts w:ascii="Times New Roman" w:eastAsia="Calibri" w:hAnsi="Times New Roman" w:cs="Times New Roman"/>
          <w:sz w:val="24"/>
          <w:szCs w:val="24"/>
        </w:rPr>
        <w:t>. The U.S. Department of Housing and Urban Development (HUD) has contracted my organization to conduct a study to learn more about the</w:t>
      </w:r>
      <w:r w:rsidR="00F550F8">
        <w:rPr>
          <w:rFonts w:ascii="Times New Roman" w:eastAsia="Calibri" w:hAnsi="Times New Roman" w:cs="Times New Roman"/>
          <w:sz w:val="24"/>
          <w:szCs w:val="24"/>
        </w:rPr>
        <w:t xml:space="preserve"> </w:t>
      </w:r>
      <w:r w:rsidR="001F52B4">
        <w:rPr>
          <w:rFonts w:ascii="Times New Roman" w:eastAsia="Calibri" w:hAnsi="Times New Roman" w:cs="Times New Roman"/>
          <w:sz w:val="24"/>
          <w:szCs w:val="24"/>
        </w:rPr>
        <w:t>b</w:t>
      </w:r>
      <w:r w:rsidR="00F550F8">
        <w:rPr>
          <w:rFonts w:ascii="Times New Roman" w:eastAsia="Calibri" w:hAnsi="Times New Roman" w:cs="Times New Roman"/>
          <w:sz w:val="24"/>
          <w:szCs w:val="24"/>
        </w:rPr>
        <w:t>uyout and</w:t>
      </w:r>
      <w:r w:rsidRPr="4D6CA413">
        <w:rPr>
          <w:rFonts w:ascii="Times New Roman" w:eastAsia="Calibri" w:hAnsi="Times New Roman" w:cs="Times New Roman"/>
          <w:sz w:val="24"/>
          <w:szCs w:val="24"/>
        </w:rPr>
        <w:t xml:space="preserve"> </w:t>
      </w:r>
      <w:r w:rsidR="001F52B4">
        <w:rPr>
          <w:rFonts w:ascii="Times New Roman" w:eastAsia="Calibri" w:hAnsi="Times New Roman" w:cs="Times New Roman"/>
          <w:sz w:val="24"/>
          <w:szCs w:val="24"/>
        </w:rPr>
        <w:t>r</w:t>
      </w:r>
      <w:r w:rsidRPr="4D6CA413">
        <w:rPr>
          <w:rFonts w:ascii="Times New Roman" w:eastAsia="Calibri" w:hAnsi="Times New Roman" w:cs="Times New Roman"/>
          <w:sz w:val="24"/>
          <w:szCs w:val="24"/>
        </w:rPr>
        <w:t xml:space="preserve">elocation </w:t>
      </w:r>
      <w:r w:rsidR="006A1D59">
        <w:rPr>
          <w:rFonts w:ascii="Times New Roman" w:eastAsia="Calibri" w:hAnsi="Times New Roman" w:cs="Times New Roman"/>
          <w:sz w:val="24"/>
          <w:szCs w:val="24"/>
        </w:rPr>
        <w:t>options</w:t>
      </w:r>
      <w:r w:rsidRPr="4D6CA413">
        <w:rPr>
          <w:rFonts w:ascii="Times New Roman" w:eastAsia="Calibri" w:hAnsi="Times New Roman" w:cs="Times New Roman"/>
          <w:sz w:val="24"/>
          <w:szCs w:val="24"/>
        </w:rPr>
        <w:t>. Yo</w:t>
      </w:r>
      <w:r w:rsidR="006D49FD">
        <w:rPr>
          <w:rFonts w:ascii="Times New Roman" w:eastAsia="Calibri" w:hAnsi="Times New Roman" w:cs="Times New Roman"/>
          <w:sz w:val="24"/>
          <w:szCs w:val="24"/>
        </w:rPr>
        <w:t>ur organization</w:t>
      </w:r>
      <w:r w:rsidRPr="4D6CA413">
        <w:rPr>
          <w:rFonts w:ascii="Times New Roman" w:eastAsia="Calibri" w:hAnsi="Times New Roman" w:cs="Times New Roman"/>
          <w:sz w:val="24"/>
          <w:szCs w:val="24"/>
        </w:rPr>
        <w:t xml:space="preserve"> participated in the </w:t>
      </w:r>
      <w:r w:rsidR="001F52B4">
        <w:rPr>
          <w:rFonts w:ascii="Times New Roman" w:eastAsia="Calibri" w:hAnsi="Times New Roman" w:cs="Times New Roman"/>
          <w:sz w:val="24"/>
          <w:szCs w:val="24"/>
        </w:rPr>
        <w:t>buyout program</w:t>
      </w:r>
      <w:r w:rsidRPr="4D6CA413">
        <w:rPr>
          <w:rFonts w:ascii="Times New Roman" w:eastAsia="Calibri" w:hAnsi="Times New Roman" w:cs="Times New Roman"/>
          <w:sz w:val="24"/>
          <w:szCs w:val="24"/>
        </w:rPr>
        <w:t xml:space="preserve"> under [</w:t>
      </w:r>
      <w:r w:rsidRPr="4D6CA413">
        <w:rPr>
          <w:rFonts w:ascii="Times New Roman" w:eastAsia="Calibri" w:hAnsi="Times New Roman" w:cs="Times New Roman"/>
          <w:sz w:val="24"/>
          <w:szCs w:val="24"/>
          <w:highlight w:val="yellow"/>
        </w:rPr>
        <w:t>insert grantee/subgrantee name</w:t>
      </w:r>
      <w:r w:rsidRPr="4D6CA413">
        <w:rPr>
          <w:rFonts w:ascii="Times New Roman" w:eastAsia="Calibri" w:hAnsi="Times New Roman" w:cs="Times New Roman"/>
          <w:color w:val="000000"/>
          <w:sz w:val="24"/>
          <w:szCs w:val="24"/>
        </w:rPr>
        <w:t>].</w:t>
      </w:r>
    </w:p>
    <w:p w:rsidR="00E25221" w:rsidRPr="00BE392D" w:rsidP="00E25221" w14:paraId="54FC7A1C" w14:textId="3D103CEB">
      <w:pPr>
        <w:rPr>
          <w:rFonts w:ascii="Times New Roman" w:eastAsia="Calibri" w:hAnsi="Times New Roman" w:cs="Times New Roman"/>
          <w:sz w:val="24"/>
          <w:szCs w:val="24"/>
        </w:rPr>
      </w:pPr>
      <w:r w:rsidRPr="4D6CA413">
        <w:rPr>
          <w:rFonts w:ascii="Times New Roman" w:eastAsia="Calibri" w:hAnsi="Times New Roman" w:cs="Times New Roman"/>
          <w:sz w:val="24"/>
          <w:szCs w:val="24"/>
        </w:rPr>
        <w:t>I am following up on the email sent to you on [</w:t>
      </w:r>
      <w:r w:rsidRPr="4D6CA413">
        <w:rPr>
          <w:rFonts w:ascii="Times New Roman" w:eastAsia="Calibri" w:hAnsi="Times New Roman" w:cs="Times New Roman"/>
          <w:sz w:val="24"/>
          <w:szCs w:val="24"/>
          <w:highlight w:val="yellow"/>
        </w:rPr>
        <w:t>XX-XX-XXXX</w:t>
      </w:r>
      <w:r w:rsidRPr="4D6CA413">
        <w:rPr>
          <w:rFonts w:ascii="Times New Roman" w:eastAsia="Calibri" w:hAnsi="Times New Roman" w:cs="Times New Roman"/>
          <w:sz w:val="24"/>
          <w:szCs w:val="24"/>
        </w:rPr>
        <w:t>] about your availability to participate in a</w:t>
      </w:r>
      <w:r w:rsidR="005030F6">
        <w:rPr>
          <w:rFonts w:ascii="Times New Roman" w:eastAsia="Calibri" w:hAnsi="Times New Roman" w:cs="Times New Roman"/>
          <w:sz w:val="24"/>
          <w:szCs w:val="24"/>
        </w:rPr>
        <w:t xml:space="preserve"> </w:t>
      </w:r>
      <w:r w:rsidRPr="003C3293" w:rsidR="005030F6">
        <w:rPr>
          <w:rFonts w:ascii="Times New Roman" w:eastAsia="Calibri" w:hAnsi="Times New Roman" w:cs="Times New Roman"/>
          <w:sz w:val="24"/>
          <w:szCs w:val="24"/>
        </w:rPr>
        <w:t>virtual</w:t>
      </w:r>
      <w:r w:rsidRPr="4D6CA413">
        <w:rPr>
          <w:rFonts w:ascii="Times New Roman" w:eastAsia="Calibri" w:hAnsi="Times New Roman" w:cs="Times New Roman"/>
          <w:sz w:val="24"/>
          <w:szCs w:val="24"/>
        </w:rPr>
        <w:t xml:space="preserve"> interview as a representative of your organization. The</w:t>
      </w:r>
      <w:r w:rsidR="005030F6">
        <w:rPr>
          <w:rFonts w:ascii="Times New Roman" w:eastAsia="Calibri" w:hAnsi="Times New Roman" w:cs="Times New Roman"/>
          <w:sz w:val="24"/>
          <w:szCs w:val="24"/>
        </w:rPr>
        <w:t xml:space="preserve"> 60-minute</w:t>
      </w:r>
      <w:r w:rsidRPr="4D6CA413">
        <w:rPr>
          <w:rFonts w:ascii="Times New Roman" w:eastAsia="Calibri" w:hAnsi="Times New Roman" w:cs="Times New Roman"/>
          <w:sz w:val="24"/>
          <w:szCs w:val="24"/>
        </w:rPr>
        <w:t xml:space="preserve"> </w:t>
      </w:r>
      <w:r w:rsidR="007961ED">
        <w:rPr>
          <w:rFonts w:ascii="Times New Roman" w:eastAsia="Calibri" w:hAnsi="Times New Roman" w:cs="Times New Roman"/>
          <w:sz w:val="24"/>
          <w:szCs w:val="24"/>
        </w:rPr>
        <w:t>vi</w:t>
      </w:r>
      <w:r w:rsidR="00080414">
        <w:rPr>
          <w:rFonts w:ascii="Times New Roman" w:eastAsia="Calibri" w:hAnsi="Times New Roman" w:cs="Times New Roman"/>
          <w:sz w:val="24"/>
          <w:szCs w:val="24"/>
        </w:rPr>
        <w:t>r</w:t>
      </w:r>
      <w:r w:rsidR="007961ED">
        <w:rPr>
          <w:rFonts w:ascii="Times New Roman" w:eastAsia="Calibri" w:hAnsi="Times New Roman" w:cs="Times New Roman"/>
          <w:sz w:val="24"/>
          <w:szCs w:val="24"/>
        </w:rPr>
        <w:t xml:space="preserve">tual </w:t>
      </w:r>
      <w:r w:rsidRPr="4D6CA413">
        <w:rPr>
          <w:rFonts w:ascii="Times New Roman" w:eastAsia="Calibri" w:hAnsi="Times New Roman" w:cs="Times New Roman"/>
          <w:sz w:val="24"/>
          <w:szCs w:val="24"/>
        </w:rPr>
        <w:t>interview</w:t>
      </w:r>
      <w:r w:rsidR="007961ED">
        <w:rPr>
          <w:rFonts w:ascii="Times New Roman" w:eastAsia="Calibri" w:hAnsi="Times New Roman" w:cs="Times New Roman"/>
          <w:sz w:val="24"/>
          <w:szCs w:val="24"/>
        </w:rPr>
        <w:t xml:space="preserve"> </w:t>
      </w:r>
      <w:r w:rsidRPr="4D6CA413">
        <w:rPr>
          <w:rFonts w:ascii="Times New Roman" w:eastAsia="Calibri" w:hAnsi="Times New Roman" w:cs="Times New Roman"/>
          <w:sz w:val="24"/>
          <w:szCs w:val="24"/>
        </w:rPr>
        <w:t xml:space="preserve">will focus on </w:t>
      </w:r>
      <w:r w:rsidR="00FA49A6">
        <w:rPr>
          <w:rFonts w:ascii="Times New Roman" w:eastAsia="Calibri" w:hAnsi="Times New Roman" w:cs="Times New Roman"/>
          <w:sz w:val="24"/>
          <w:szCs w:val="24"/>
        </w:rPr>
        <w:t>y</w:t>
      </w:r>
      <w:r w:rsidRPr="4D6CA413" w:rsidR="00FA49A6">
        <w:rPr>
          <w:rFonts w:ascii="Times New Roman" w:eastAsia="Calibri" w:hAnsi="Times New Roman" w:cs="Times New Roman"/>
          <w:sz w:val="24"/>
          <w:szCs w:val="24"/>
        </w:rPr>
        <w:t>our</w:t>
      </w:r>
      <w:r w:rsidR="00FA49A6">
        <w:rPr>
          <w:rFonts w:ascii="Times New Roman" w:eastAsia="Calibri" w:hAnsi="Times New Roman" w:cs="Times New Roman"/>
          <w:sz w:val="24"/>
          <w:szCs w:val="24"/>
        </w:rPr>
        <w:t xml:space="preserve"> organization’s</w:t>
      </w:r>
      <w:r w:rsidRPr="4D6CA413" w:rsidR="00FA49A6">
        <w:rPr>
          <w:rFonts w:ascii="Times New Roman" w:eastAsia="Calibri" w:hAnsi="Times New Roman" w:cs="Times New Roman"/>
          <w:sz w:val="24"/>
          <w:szCs w:val="24"/>
        </w:rPr>
        <w:t xml:space="preserve"> experience with the buyout program throug</w:t>
      </w:r>
      <w:r w:rsidR="00FA49A6">
        <w:rPr>
          <w:rFonts w:ascii="Times New Roman" w:eastAsia="Calibri" w:hAnsi="Times New Roman" w:cs="Times New Roman"/>
          <w:sz w:val="24"/>
          <w:szCs w:val="24"/>
        </w:rPr>
        <w:t>h</w:t>
      </w:r>
      <w:r w:rsidRPr="4D6CA413">
        <w:rPr>
          <w:rFonts w:ascii="Times New Roman" w:eastAsia="Calibri" w:hAnsi="Times New Roman" w:cs="Times New Roman"/>
          <w:sz w:val="24"/>
          <w:szCs w:val="24"/>
        </w:rPr>
        <w:t xml:space="preserve"> [</w:t>
      </w:r>
      <w:r w:rsidRPr="4D6CA413">
        <w:rPr>
          <w:rFonts w:ascii="Times New Roman" w:eastAsia="Calibri" w:hAnsi="Times New Roman" w:cs="Times New Roman"/>
          <w:sz w:val="24"/>
          <w:szCs w:val="24"/>
          <w:highlight w:val="yellow"/>
        </w:rPr>
        <w:t>insert grantee/subgrantee name</w:t>
      </w:r>
      <w:r w:rsidRPr="003C3293">
        <w:rPr>
          <w:rFonts w:ascii="Times New Roman" w:eastAsia="Calibri" w:hAnsi="Times New Roman" w:cs="Times New Roman"/>
          <w:color w:val="000000"/>
          <w:sz w:val="24"/>
          <w:szCs w:val="24"/>
        </w:rPr>
        <w:t>]</w:t>
      </w:r>
      <w:r w:rsidRPr="003C3293">
        <w:rPr>
          <w:rFonts w:ascii="Times New Roman" w:eastAsia="Calibri" w:hAnsi="Times New Roman" w:cs="Times New Roman"/>
          <w:sz w:val="24"/>
          <w:szCs w:val="24"/>
        </w:rPr>
        <w:t>.</w:t>
      </w:r>
    </w:p>
    <w:p w:rsidR="00E25221" w:rsidRPr="00C940B0" w:rsidP="00E25221" w14:paraId="1F515F62" w14:textId="08CB9234">
      <w:pPr>
        <w:rPr>
          <w:rFonts w:ascii="Times New Roman" w:eastAsia="Calibri" w:hAnsi="Times New Roman" w:cs="Times New Roman"/>
          <w:sz w:val="24"/>
          <w:szCs w:val="24"/>
        </w:rPr>
      </w:pPr>
      <w:r w:rsidRPr="00BE392D">
        <w:rPr>
          <w:rFonts w:ascii="Times New Roman" w:eastAsia="Calibri" w:hAnsi="Times New Roman" w:cs="Times New Roman"/>
          <w:b/>
          <w:bCs/>
          <w:i/>
          <w:iCs/>
          <w:sz w:val="24"/>
          <w:szCs w:val="24"/>
        </w:rPr>
        <w:t>A</w:t>
      </w:r>
      <w:r w:rsidRPr="00BE392D" w:rsidR="00A9206D">
        <w:rPr>
          <w:rFonts w:ascii="Times New Roman" w:eastAsia="Calibri" w:hAnsi="Times New Roman" w:cs="Times New Roman"/>
          <w:b/>
          <w:bCs/>
          <w:i/>
          <w:iCs/>
          <w:sz w:val="24"/>
          <w:szCs w:val="24"/>
        </w:rPr>
        <w:t>t your earliest convenience</w:t>
      </w:r>
      <w:r w:rsidRPr="00BE392D">
        <w:rPr>
          <w:rFonts w:ascii="Times New Roman" w:eastAsia="Calibri" w:hAnsi="Times New Roman" w:cs="Times New Roman"/>
          <w:b/>
          <w:bCs/>
          <w:i/>
          <w:iCs/>
          <w:sz w:val="24"/>
          <w:szCs w:val="24"/>
        </w:rPr>
        <w:t>,</w:t>
      </w:r>
      <w:r w:rsidRPr="00C940B0">
        <w:rPr>
          <w:rFonts w:ascii="Times New Roman" w:eastAsia="Calibri" w:hAnsi="Times New Roman" w:cs="Times New Roman"/>
          <w:sz w:val="24"/>
          <w:szCs w:val="24"/>
        </w:rPr>
        <w:t xml:space="preserve"> </w:t>
      </w:r>
      <w:r>
        <w:rPr>
          <w:rFonts w:ascii="Times New Roman" w:eastAsia="Calibri" w:hAnsi="Times New Roman" w:cs="Times New Roman"/>
          <w:b/>
          <w:bCs/>
          <w:i/>
          <w:iCs/>
          <w:sz w:val="24"/>
          <w:szCs w:val="24"/>
        </w:rPr>
        <w:t>p</w:t>
      </w:r>
      <w:r w:rsidRPr="00C940B0">
        <w:rPr>
          <w:rFonts w:ascii="Times New Roman" w:eastAsia="Calibri" w:hAnsi="Times New Roman" w:cs="Times New Roman"/>
          <w:b/>
          <w:bCs/>
          <w:i/>
          <w:iCs/>
          <w:sz w:val="24"/>
          <w:szCs w:val="24"/>
        </w:rPr>
        <w:t xml:space="preserve">lease indicate your first, second, and third choices for interview dates and times </w:t>
      </w:r>
      <w:r w:rsidR="00A0684E">
        <w:rPr>
          <w:rFonts w:ascii="Times New Roman" w:eastAsia="Calibri" w:hAnsi="Times New Roman" w:cs="Times New Roman"/>
          <w:b/>
          <w:bCs/>
          <w:i/>
          <w:iCs/>
          <w:sz w:val="24"/>
          <w:szCs w:val="24"/>
        </w:rPr>
        <w:t>over</w:t>
      </w:r>
      <w:r w:rsidRPr="00C940B0">
        <w:rPr>
          <w:rFonts w:ascii="Times New Roman" w:eastAsia="Calibri" w:hAnsi="Times New Roman" w:cs="Times New Roman"/>
          <w:b/>
          <w:bCs/>
          <w:i/>
          <w:iCs/>
          <w:sz w:val="24"/>
          <w:szCs w:val="24"/>
        </w:rPr>
        <w:t xml:space="preserve"> the next two weeks.</w:t>
      </w:r>
    </w:p>
    <w:p w:rsidR="00E25221" w:rsidP="00E25221" w14:paraId="0FC4FAC3" w14:textId="04B49A6E">
      <w:pPr>
        <w:rPr>
          <w:rFonts w:ascii="Times New Roman" w:eastAsia="Calibri" w:hAnsi="Times New Roman" w:cs="Times New Roman"/>
          <w:sz w:val="24"/>
          <w:szCs w:val="24"/>
        </w:rPr>
      </w:pPr>
      <w:r w:rsidRPr="00C940B0">
        <w:rPr>
          <w:rFonts w:ascii="Times New Roman" w:eastAsia="Calibri" w:hAnsi="Times New Roman" w:cs="Times New Roman"/>
          <w:sz w:val="24"/>
          <w:szCs w:val="24"/>
        </w:rPr>
        <w:t xml:space="preserve">We do not expect you to have any information or materials prepared in advance of the interview; however, </w:t>
      </w:r>
      <w:r w:rsidR="00A9206D">
        <w:rPr>
          <w:rFonts w:ascii="Times New Roman" w:eastAsia="Calibri" w:hAnsi="Times New Roman" w:cs="Times New Roman"/>
          <w:sz w:val="24"/>
          <w:szCs w:val="24"/>
        </w:rPr>
        <w:t>for reference,</w:t>
      </w:r>
      <w:r w:rsidRPr="00C940B0">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below is a list of discussion topics </w:t>
      </w:r>
      <w:r w:rsidRPr="00C940B0">
        <w:rPr>
          <w:rFonts w:ascii="Times New Roman" w:eastAsia="Calibri" w:hAnsi="Times New Roman" w:cs="Times New Roman"/>
          <w:sz w:val="24"/>
          <w:szCs w:val="24"/>
        </w:rPr>
        <w:t>we will</w:t>
      </w:r>
      <w:r>
        <w:rPr>
          <w:rFonts w:ascii="Times New Roman" w:eastAsia="Calibri" w:hAnsi="Times New Roman" w:cs="Times New Roman"/>
          <w:sz w:val="24"/>
          <w:szCs w:val="24"/>
        </w:rPr>
        <w:t xml:space="preserve"> cover:</w:t>
      </w:r>
      <w:r w:rsidRPr="00C940B0">
        <w:rPr>
          <w:rFonts w:ascii="Times New Roman" w:eastAsia="Calibri" w:hAnsi="Times New Roman" w:cs="Times New Roman"/>
          <w:sz w:val="24"/>
          <w:szCs w:val="24"/>
        </w:rPr>
        <w:t xml:space="preserve"> </w:t>
      </w:r>
    </w:p>
    <w:p w:rsidR="00E25221" w:rsidP="00E25221" w14:paraId="12D4BB3F" w14:textId="7E64DE2F">
      <w:pPr>
        <w:pStyle w:val="ListParagraph"/>
        <w:numPr>
          <w:ilvl w:val="0"/>
          <w:numId w:val="48"/>
        </w:numPr>
        <w:rPr>
          <w:rFonts w:ascii="Times New Roman" w:eastAsia="Calibri" w:hAnsi="Times New Roman" w:cs="Times New Roman"/>
          <w:sz w:val="24"/>
          <w:szCs w:val="24"/>
        </w:rPr>
      </w:pPr>
      <w:r>
        <w:rPr>
          <w:rFonts w:ascii="Times New Roman" w:eastAsia="Calibri" w:hAnsi="Times New Roman" w:cs="Times New Roman"/>
          <w:sz w:val="24"/>
          <w:szCs w:val="24"/>
        </w:rPr>
        <w:t xml:space="preserve">Coordination and </w:t>
      </w:r>
      <w:r w:rsidR="00144EFB">
        <w:rPr>
          <w:rFonts w:ascii="Times New Roman" w:eastAsia="Calibri" w:hAnsi="Times New Roman" w:cs="Times New Roman"/>
          <w:sz w:val="24"/>
          <w:szCs w:val="24"/>
        </w:rPr>
        <w:t>c</w:t>
      </w:r>
      <w:r>
        <w:rPr>
          <w:rFonts w:ascii="Times New Roman" w:eastAsia="Calibri" w:hAnsi="Times New Roman" w:cs="Times New Roman"/>
          <w:sz w:val="24"/>
          <w:szCs w:val="24"/>
        </w:rPr>
        <w:t xml:space="preserve">ommunication of </w:t>
      </w:r>
      <w:r w:rsidR="00A9206D">
        <w:rPr>
          <w:rFonts w:ascii="Times New Roman" w:eastAsia="Calibri" w:hAnsi="Times New Roman" w:cs="Times New Roman"/>
          <w:sz w:val="24"/>
          <w:szCs w:val="24"/>
        </w:rPr>
        <w:t xml:space="preserve">the </w:t>
      </w:r>
      <w:r w:rsidR="00144EFB">
        <w:rPr>
          <w:rFonts w:ascii="Times New Roman" w:eastAsia="Calibri" w:hAnsi="Times New Roman" w:cs="Times New Roman"/>
          <w:sz w:val="24"/>
          <w:szCs w:val="24"/>
        </w:rPr>
        <w:t>b</w:t>
      </w:r>
      <w:r>
        <w:rPr>
          <w:rFonts w:ascii="Times New Roman" w:eastAsia="Calibri" w:hAnsi="Times New Roman" w:cs="Times New Roman"/>
          <w:sz w:val="24"/>
          <w:szCs w:val="24"/>
        </w:rPr>
        <w:t xml:space="preserve">uyout </w:t>
      </w:r>
      <w:r w:rsidR="00144EFB">
        <w:rPr>
          <w:rFonts w:ascii="Times New Roman" w:eastAsia="Calibri" w:hAnsi="Times New Roman" w:cs="Times New Roman"/>
          <w:sz w:val="24"/>
          <w:szCs w:val="24"/>
        </w:rPr>
        <w:t>p</w:t>
      </w:r>
      <w:r>
        <w:rPr>
          <w:rFonts w:ascii="Times New Roman" w:eastAsia="Calibri" w:hAnsi="Times New Roman" w:cs="Times New Roman"/>
          <w:sz w:val="24"/>
          <w:szCs w:val="24"/>
        </w:rPr>
        <w:t>rogram</w:t>
      </w:r>
    </w:p>
    <w:p w:rsidR="00E25221" w:rsidP="00E25221" w14:paraId="06202067" w14:textId="77EED3A6">
      <w:pPr>
        <w:pStyle w:val="ListParagraph"/>
        <w:numPr>
          <w:ilvl w:val="0"/>
          <w:numId w:val="48"/>
        </w:numPr>
        <w:rPr>
          <w:rFonts w:ascii="Times New Roman" w:eastAsia="Calibri" w:hAnsi="Times New Roman" w:cs="Times New Roman"/>
          <w:sz w:val="24"/>
          <w:szCs w:val="24"/>
        </w:rPr>
      </w:pPr>
      <w:r>
        <w:rPr>
          <w:rFonts w:ascii="Times New Roman" w:eastAsia="Calibri" w:hAnsi="Times New Roman" w:cs="Times New Roman"/>
          <w:sz w:val="24"/>
          <w:szCs w:val="24"/>
        </w:rPr>
        <w:t xml:space="preserve">Eligibility </w:t>
      </w:r>
      <w:r w:rsidR="00144EFB">
        <w:rPr>
          <w:rFonts w:ascii="Times New Roman" w:eastAsia="Calibri" w:hAnsi="Times New Roman" w:cs="Times New Roman"/>
          <w:sz w:val="24"/>
          <w:szCs w:val="24"/>
        </w:rPr>
        <w:t>c</w:t>
      </w:r>
      <w:r w:rsidRPr="4D6CA413">
        <w:rPr>
          <w:rFonts w:ascii="Times New Roman" w:eastAsia="Calibri" w:hAnsi="Times New Roman" w:cs="Times New Roman"/>
          <w:sz w:val="24"/>
          <w:szCs w:val="24"/>
        </w:rPr>
        <w:t xml:space="preserve">riteria </w:t>
      </w:r>
      <w:r>
        <w:rPr>
          <w:rFonts w:ascii="Times New Roman" w:eastAsia="Calibri" w:hAnsi="Times New Roman" w:cs="Times New Roman"/>
          <w:sz w:val="24"/>
          <w:szCs w:val="24"/>
        </w:rPr>
        <w:t xml:space="preserve">for </w:t>
      </w:r>
      <w:r w:rsidR="00144EFB">
        <w:rPr>
          <w:rFonts w:ascii="Times New Roman" w:eastAsia="Calibri" w:hAnsi="Times New Roman" w:cs="Times New Roman"/>
          <w:sz w:val="24"/>
          <w:szCs w:val="24"/>
        </w:rPr>
        <w:t>b</w:t>
      </w:r>
      <w:r>
        <w:rPr>
          <w:rFonts w:ascii="Times New Roman" w:eastAsia="Calibri" w:hAnsi="Times New Roman" w:cs="Times New Roman"/>
          <w:sz w:val="24"/>
          <w:szCs w:val="24"/>
        </w:rPr>
        <w:t>uyouts</w:t>
      </w:r>
    </w:p>
    <w:p w:rsidR="00E25221" w:rsidRPr="004214C0" w:rsidP="00E25221" w14:paraId="1987D1F5" w14:textId="4874998D">
      <w:pPr>
        <w:pStyle w:val="ListParagraph"/>
        <w:numPr>
          <w:ilvl w:val="0"/>
          <w:numId w:val="48"/>
        </w:numPr>
        <w:rPr>
          <w:rFonts w:ascii="Times New Roman" w:eastAsia="Calibri" w:hAnsi="Times New Roman" w:cs="Times New Roman"/>
          <w:sz w:val="24"/>
          <w:szCs w:val="24"/>
        </w:rPr>
      </w:pPr>
      <w:r>
        <w:rPr>
          <w:rFonts w:ascii="Times New Roman" w:eastAsia="Calibri" w:hAnsi="Times New Roman" w:cs="Times New Roman"/>
          <w:sz w:val="24"/>
          <w:szCs w:val="24"/>
        </w:rPr>
        <w:t xml:space="preserve">Program </w:t>
      </w:r>
      <w:r w:rsidR="00144EFB">
        <w:rPr>
          <w:rFonts w:ascii="Times New Roman" w:eastAsia="Calibri" w:hAnsi="Times New Roman" w:cs="Times New Roman"/>
          <w:sz w:val="24"/>
          <w:szCs w:val="24"/>
        </w:rPr>
        <w:t>s</w:t>
      </w:r>
      <w:r>
        <w:rPr>
          <w:rFonts w:ascii="Times New Roman" w:eastAsia="Calibri" w:hAnsi="Times New Roman" w:cs="Times New Roman"/>
          <w:sz w:val="24"/>
          <w:szCs w:val="24"/>
        </w:rPr>
        <w:t xml:space="preserve">uccesses and </w:t>
      </w:r>
      <w:r w:rsidR="00144EFB">
        <w:rPr>
          <w:rFonts w:ascii="Times New Roman" w:eastAsia="Calibri" w:hAnsi="Times New Roman" w:cs="Times New Roman"/>
          <w:sz w:val="24"/>
          <w:szCs w:val="24"/>
        </w:rPr>
        <w:t>c</w:t>
      </w:r>
      <w:r>
        <w:rPr>
          <w:rFonts w:ascii="Times New Roman" w:eastAsia="Calibri" w:hAnsi="Times New Roman" w:cs="Times New Roman"/>
          <w:sz w:val="24"/>
          <w:szCs w:val="24"/>
        </w:rPr>
        <w:t>hallenges</w:t>
      </w:r>
    </w:p>
    <w:p w:rsidR="00E25221" w:rsidRPr="00C940B0" w:rsidP="00E25221" w14:paraId="0A8E62DF" w14:textId="340F9125">
      <w:pPr>
        <w:rPr>
          <w:rFonts w:ascii="Times New Roman" w:eastAsia="Calibri" w:hAnsi="Times New Roman" w:cs="Times New Roman"/>
          <w:sz w:val="24"/>
          <w:szCs w:val="24"/>
        </w:rPr>
      </w:pPr>
      <w:r>
        <w:rPr>
          <w:rFonts w:ascii="Times New Roman" w:eastAsia="Calibri" w:hAnsi="Times New Roman" w:cs="Times New Roman"/>
          <w:sz w:val="24"/>
          <w:szCs w:val="24"/>
        </w:rPr>
        <w:t>We would appreciate your r</w:t>
      </w:r>
      <w:r w:rsidR="00C40345">
        <w:rPr>
          <w:rFonts w:ascii="Times New Roman" w:eastAsia="Calibri" w:hAnsi="Times New Roman" w:cs="Times New Roman"/>
          <w:sz w:val="24"/>
          <w:szCs w:val="24"/>
        </w:rPr>
        <w:t xml:space="preserve">esponse with your </w:t>
      </w:r>
      <w:r w:rsidR="006840A0">
        <w:rPr>
          <w:rFonts w:ascii="Times New Roman" w:eastAsia="Calibri" w:hAnsi="Times New Roman" w:cs="Times New Roman"/>
          <w:sz w:val="24"/>
          <w:szCs w:val="24"/>
        </w:rPr>
        <w:t xml:space="preserve">choice for interview dates and times </w:t>
      </w:r>
      <w:r w:rsidRPr="003C3293">
        <w:rPr>
          <w:rFonts w:ascii="Times New Roman" w:eastAsia="Calibri" w:hAnsi="Times New Roman" w:cs="Times New Roman"/>
          <w:sz w:val="24"/>
          <w:szCs w:val="24"/>
        </w:rPr>
        <w:t>by [</w:t>
      </w:r>
      <w:r w:rsidRPr="003C3293">
        <w:rPr>
          <w:rFonts w:ascii="Times New Roman" w:eastAsia="Calibri" w:hAnsi="Times New Roman" w:cs="Times New Roman"/>
          <w:sz w:val="24"/>
          <w:szCs w:val="24"/>
          <w:highlight w:val="yellow"/>
        </w:rPr>
        <w:t>XX-XX-XXX</w:t>
      </w:r>
      <w:r w:rsidRPr="003C3293">
        <w:rPr>
          <w:rFonts w:ascii="Times New Roman" w:eastAsia="Calibri" w:hAnsi="Times New Roman" w:cs="Times New Roman"/>
          <w:sz w:val="24"/>
          <w:szCs w:val="24"/>
        </w:rPr>
        <w:t>].</w:t>
      </w:r>
      <w:r w:rsidRPr="003C3293" w:rsidR="007961ED">
        <w:rPr>
          <w:rFonts w:ascii="Times New Roman" w:eastAsia="Calibri" w:hAnsi="Times New Roman" w:cs="Times New Roman"/>
          <w:sz w:val="24"/>
          <w:szCs w:val="24"/>
        </w:rPr>
        <w:t xml:space="preserve"> </w:t>
      </w:r>
      <w:r w:rsidR="007961ED">
        <w:rPr>
          <w:rFonts w:ascii="Times New Roman" w:eastAsia="Calibri" w:hAnsi="Times New Roman" w:cs="Times New Roman"/>
          <w:sz w:val="24"/>
          <w:szCs w:val="24"/>
        </w:rPr>
        <w:t xml:space="preserve">Please also send us any documents that </w:t>
      </w:r>
      <w:r w:rsidR="00E6449D">
        <w:rPr>
          <w:rFonts w:ascii="Times New Roman" w:eastAsia="Calibri" w:hAnsi="Times New Roman" w:cs="Times New Roman"/>
          <w:sz w:val="24"/>
          <w:szCs w:val="24"/>
        </w:rPr>
        <w:t xml:space="preserve">may </w:t>
      </w:r>
      <w:r w:rsidR="00250049">
        <w:rPr>
          <w:rFonts w:ascii="Times New Roman" w:eastAsia="Calibri" w:hAnsi="Times New Roman" w:cs="Times New Roman"/>
          <w:sz w:val="24"/>
          <w:szCs w:val="24"/>
        </w:rPr>
        <w:t xml:space="preserve">provide any information related to </w:t>
      </w:r>
      <w:r w:rsidRPr="003C3293" w:rsidR="00250049">
        <w:rPr>
          <w:rFonts w:ascii="Times New Roman" w:eastAsia="Calibri" w:hAnsi="Times New Roman" w:cs="Times New Roman"/>
          <w:sz w:val="24"/>
          <w:szCs w:val="24"/>
        </w:rPr>
        <w:t>th</w:t>
      </w:r>
      <w:r w:rsidRPr="003C3293" w:rsidR="002C1996">
        <w:rPr>
          <w:rFonts w:ascii="Times New Roman" w:eastAsia="Calibri" w:hAnsi="Times New Roman" w:cs="Times New Roman"/>
          <w:sz w:val="24"/>
          <w:szCs w:val="24"/>
        </w:rPr>
        <w:t>e</w:t>
      </w:r>
      <w:r w:rsidR="006840A0">
        <w:rPr>
          <w:rFonts w:ascii="Times New Roman" w:eastAsia="Calibri" w:hAnsi="Times New Roman" w:cs="Times New Roman"/>
          <w:sz w:val="24"/>
          <w:szCs w:val="24"/>
        </w:rPr>
        <w:t xml:space="preserve"> above</w:t>
      </w:r>
      <w:r w:rsidR="0072381E">
        <w:rPr>
          <w:rFonts w:ascii="Times New Roman" w:eastAsia="Calibri" w:hAnsi="Times New Roman" w:cs="Times New Roman"/>
          <w:sz w:val="24"/>
          <w:szCs w:val="24"/>
        </w:rPr>
        <w:t xml:space="preserve"> topics. </w:t>
      </w:r>
    </w:p>
    <w:p w:rsidR="00E25221" w:rsidRPr="00C940B0" w:rsidP="00E25221" w14:paraId="1373C7B3" w14:textId="70B588ED">
      <w:pPr>
        <w:spacing w:after="0" w:line="240" w:lineRule="auto"/>
        <w:rPr>
          <w:rFonts w:ascii="Times New Roman" w:eastAsia="Calibri" w:hAnsi="Times New Roman" w:cs="Times New Roman"/>
          <w:sz w:val="24"/>
          <w:szCs w:val="24"/>
        </w:rPr>
      </w:pPr>
      <w:r w:rsidRPr="00C940B0">
        <w:rPr>
          <w:rFonts w:ascii="Times New Roman" w:eastAsia="Calibri" w:hAnsi="Times New Roman" w:cs="Times New Roman"/>
          <w:sz w:val="24"/>
          <w:szCs w:val="24"/>
        </w:rPr>
        <w:t xml:space="preserve">We look </w:t>
      </w:r>
      <w:r w:rsidRPr="003365CB">
        <w:rPr>
          <w:rFonts w:ascii="Times New Roman" w:eastAsia="Calibri" w:hAnsi="Times New Roman" w:cs="Times New Roman"/>
        </w:rPr>
        <w:t>forward to hearing from you</w:t>
      </w:r>
      <w:r w:rsidR="008606F4">
        <w:rPr>
          <w:rFonts w:ascii="Times New Roman" w:eastAsia="Calibri" w:hAnsi="Times New Roman" w:cs="Times New Roman"/>
        </w:rPr>
        <w:t>.</w:t>
      </w:r>
      <w:r w:rsidRPr="003365CB">
        <w:rPr>
          <w:rFonts w:ascii="Times New Roman" w:eastAsia="Calibri" w:hAnsi="Times New Roman" w:cs="Times New Roman"/>
        </w:rPr>
        <w:t xml:space="preserve"> </w:t>
      </w:r>
      <w:r w:rsidR="008606F4">
        <w:rPr>
          <w:rFonts w:ascii="Times New Roman" w:eastAsia="Calibri" w:hAnsi="Times New Roman" w:cs="Times New Roman"/>
        </w:rPr>
        <w:t>P</w:t>
      </w:r>
      <w:r w:rsidRPr="003365CB">
        <w:rPr>
          <w:rFonts w:ascii="Times New Roman" w:eastAsia="Calibri" w:hAnsi="Times New Roman" w:cs="Times New Roman"/>
        </w:rPr>
        <w:t xml:space="preserve">lease do not hesitate to contact me with any questions via email at </w:t>
      </w:r>
      <w:r w:rsidRPr="00674EEB" w:rsidR="002B3E8C">
        <w:rPr>
          <w:rFonts w:ascii="Times New Roman" w:eastAsia="Calibri" w:hAnsi="Times New Roman" w:cs="Times New Roman"/>
          <w:b/>
          <w:color w:val="A20000"/>
        </w:rPr>
        <w:t xml:space="preserve">&lt;Email of </w:t>
      </w:r>
      <w:r w:rsidR="00B63CD5">
        <w:rPr>
          <w:rFonts w:ascii="Times New Roman" w:eastAsia="Calibri" w:hAnsi="Times New Roman" w:cs="Times New Roman"/>
          <w:b/>
          <w:color w:val="A20000"/>
        </w:rPr>
        <w:t>Contractor</w:t>
      </w:r>
      <w:r w:rsidRPr="00674EEB" w:rsidR="002162B8">
        <w:rPr>
          <w:rFonts w:ascii="Times New Roman" w:eastAsia="Calibri" w:hAnsi="Times New Roman" w:cs="Times New Roman"/>
          <w:b/>
          <w:color w:val="A20000"/>
        </w:rPr>
        <w:t xml:space="preserve"> point of contact for the case study&gt;</w:t>
      </w:r>
      <w:r w:rsidRPr="002162B8" w:rsidR="002162B8">
        <w:rPr>
          <w:rFonts w:ascii="Times New Roman" w:eastAsia="Calibri" w:hAnsi="Times New Roman" w:cs="Times New Roman"/>
        </w:rPr>
        <w:t xml:space="preserve"> </w:t>
      </w:r>
      <w:r w:rsidRPr="003365CB">
        <w:rPr>
          <w:rFonts w:ascii="Times New Roman" w:eastAsia="Calibri" w:hAnsi="Times New Roman" w:cs="Times New Roman"/>
        </w:rPr>
        <w:t>or by</w:t>
      </w:r>
      <w:r w:rsidRPr="4D6CA413">
        <w:rPr>
          <w:rFonts w:ascii="Times New Roman" w:eastAsia="Calibri" w:hAnsi="Times New Roman" w:cs="Times New Roman"/>
          <w:sz w:val="24"/>
          <w:szCs w:val="24"/>
        </w:rPr>
        <w:t xml:space="preserve"> phone</w:t>
      </w:r>
      <w:r>
        <w:rPr>
          <w:rFonts w:ascii="Times New Roman" w:eastAsia="Calibri" w:hAnsi="Times New Roman" w:cs="Times New Roman"/>
          <w:sz w:val="24"/>
          <w:szCs w:val="24"/>
        </w:rPr>
        <w:t xml:space="preserve"> </w:t>
      </w:r>
      <w:r w:rsidRPr="00C940B0">
        <w:rPr>
          <w:rFonts w:ascii="Times New Roman" w:eastAsia="Calibri" w:hAnsi="Times New Roman" w:cs="Times New Roman"/>
          <w:sz w:val="24"/>
          <w:szCs w:val="24"/>
        </w:rPr>
        <w:t>at [</w:t>
      </w:r>
      <w:r w:rsidRPr="00C940B0">
        <w:rPr>
          <w:rFonts w:ascii="Times New Roman" w:eastAsia="Calibri" w:hAnsi="Times New Roman" w:cs="Times New Roman"/>
          <w:sz w:val="24"/>
          <w:szCs w:val="24"/>
          <w:highlight w:val="yellow"/>
        </w:rPr>
        <w:t>XXX-XXX-XXXX</w:t>
      </w:r>
      <w:r w:rsidRPr="00C940B0">
        <w:rPr>
          <w:rFonts w:ascii="Times New Roman" w:eastAsia="Calibri" w:hAnsi="Times New Roman" w:cs="Times New Roman"/>
          <w:sz w:val="24"/>
          <w:szCs w:val="24"/>
        </w:rPr>
        <w:t>].</w:t>
      </w:r>
    </w:p>
    <w:p w:rsidR="00E25221" w:rsidRPr="00C940B0" w:rsidP="00E25221" w14:paraId="5BC0EAD4" w14:textId="77777777">
      <w:pPr>
        <w:rPr>
          <w:rFonts w:ascii="Times New Roman" w:eastAsia="Calibri" w:hAnsi="Times New Roman" w:cs="Times New Roman"/>
          <w:sz w:val="24"/>
          <w:szCs w:val="24"/>
        </w:rPr>
      </w:pPr>
    </w:p>
    <w:p w:rsidR="00E25221" w:rsidRPr="00C940B0" w:rsidP="00E25221" w14:paraId="12FDA7D3" w14:textId="77777777">
      <w:pPr>
        <w:rPr>
          <w:rFonts w:ascii="Times New Roman" w:eastAsia="Calibri" w:hAnsi="Times New Roman" w:cs="Times New Roman"/>
          <w:sz w:val="24"/>
          <w:szCs w:val="24"/>
        </w:rPr>
      </w:pPr>
      <w:r w:rsidRPr="00C940B0">
        <w:rPr>
          <w:rFonts w:ascii="Times New Roman" w:eastAsia="Calibri" w:hAnsi="Times New Roman" w:cs="Times New Roman"/>
          <w:sz w:val="24"/>
          <w:szCs w:val="24"/>
        </w:rPr>
        <w:t>Thank you,</w:t>
      </w:r>
    </w:p>
    <w:p w:rsidR="00E25221" w:rsidRPr="003C3293" w:rsidP="00E25221" w14:paraId="281C1734" w14:textId="77777777">
      <w:pPr>
        <w:rPr>
          <w:rFonts w:ascii="Times New Roman" w:hAnsi="Times New Roman" w:cs="Times New Roman"/>
          <w:sz w:val="24"/>
          <w:szCs w:val="24"/>
        </w:rPr>
      </w:pPr>
    </w:p>
    <w:p w:rsidR="00E25221" w:rsidRPr="003C3293" w:rsidP="00E25221" w14:paraId="58B2FFA7" w14:textId="77777777">
      <w:pPr>
        <w:rPr>
          <w:rFonts w:ascii="Times New Roman" w:hAnsi="Times New Roman" w:cs="Times New Roman"/>
          <w:sz w:val="24"/>
          <w:szCs w:val="24"/>
        </w:rPr>
      </w:pPr>
    </w:p>
    <w:p w:rsidR="00E25221" w:rsidRPr="003C3293" w:rsidP="00E25221" w14:paraId="66069ABC" w14:textId="77777777">
      <w:pPr>
        <w:rPr>
          <w:rFonts w:ascii="Times New Roman" w:hAnsi="Times New Roman" w:cs="Times New Roman"/>
          <w:sz w:val="24"/>
          <w:szCs w:val="24"/>
        </w:rPr>
      </w:pPr>
    </w:p>
    <w:p w:rsidR="00E25221" w:rsidRPr="003C3293" w:rsidP="00E25221" w14:paraId="266AFBCF" w14:textId="77777777">
      <w:pPr>
        <w:rPr>
          <w:rFonts w:ascii="Times New Roman" w:hAnsi="Times New Roman" w:cs="Times New Roman"/>
          <w:sz w:val="24"/>
          <w:szCs w:val="24"/>
        </w:rPr>
      </w:pPr>
    </w:p>
    <w:p w:rsidR="00E25221" w:rsidRPr="003C3293" w:rsidP="00E25221" w14:paraId="714B020C" w14:textId="77777777">
      <w:pPr>
        <w:rPr>
          <w:rFonts w:ascii="Times New Roman" w:hAnsi="Times New Roman" w:cs="Times New Roman"/>
          <w:sz w:val="24"/>
          <w:szCs w:val="24"/>
        </w:rPr>
      </w:pPr>
    </w:p>
    <w:p w:rsidR="00E25221" w:rsidRPr="003C3293" w:rsidP="00E25221" w14:paraId="659A7BFF" w14:textId="77777777">
      <w:pPr>
        <w:rPr>
          <w:rFonts w:ascii="Times New Roman" w:hAnsi="Times New Roman" w:cs="Times New Roman"/>
          <w:sz w:val="24"/>
          <w:szCs w:val="24"/>
        </w:rPr>
      </w:pPr>
    </w:p>
    <w:p w:rsidR="00FD1F9F" w:rsidRPr="003C3293" w:rsidP="00E25221" w14:paraId="64A3C5D9" w14:textId="77777777">
      <w:pPr>
        <w:rPr>
          <w:rFonts w:ascii="Times New Roman" w:hAnsi="Times New Roman" w:cs="Times New Roman"/>
          <w:sz w:val="24"/>
          <w:szCs w:val="24"/>
        </w:rPr>
      </w:pPr>
    </w:p>
    <w:p w:rsidR="00E25221" w:rsidP="00E25221" w14:paraId="7293C65E" w14:textId="77777777">
      <w:pPr>
        <w:rPr>
          <w:rFonts w:ascii="Times New Roman" w:hAnsi="Times New Roman" w:cs="Times New Roman"/>
          <w:sz w:val="24"/>
          <w:szCs w:val="24"/>
        </w:rPr>
      </w:pPr>
    </w:p>
    <w:p w:rsidR="009B051C" w:rsidRPr="00674EEB" w:rsidP="003F600C" w14:paraId="56D2E16E" w14:textId="4CD74C49">
      <w:pPr>
        <w:pStyle w:val="Heading1"/>
        <w:spacing w:after="0" w:line="240" w:lineRule="auto"/>
        <w:rPr>
          <w:rFonts w:ascii="Times New Roman" w:eastAsia="Times New Roman" w:hAnsi="Times New Roman" w:cs="Times New Roman"/>
          <w:bCs/>
          <w:color w:val="004D69" w:themeColor="accent1" w:themeShade="80"/>
          <w:sz w:val="24"/>
          <w:szCs w:val="24"/>
        </w:rPr>
      </w:pPr>
      <w:bookmarkStart w:id="8" w:name="_Toc166561298"/>
      <w:r w:rsidRPr="00674EEB">
        <w:rPr>
          <w:rFonts w:ascii="Times New Roman" w:hAnsi="Times New Roman" w:cs="Times New Roman"/>
          <w:color w:val="004D69" w:themeColor="accent1" w:themeShade="80"/>
          <w:sz w:val="24"/>
          <w:szCs w:val="24"/>
        </w:rPr>
        <w:t>7</w:t>
      </w:r>
      <w:r w:rsidRPr="00674EEB" w:rsidR="52D895A3">
        <w:rPr>
          <w:rFonts w:ascii="Times New Roman" w:hAnsi="Times New Roman" w:cs="Times New Roman"/>
          <w:bCs/>
          <w:color w:val="004D69" w:themeColor="accent1" w:themeShade="80"/>
          <w:sz w:val="24"/>
          <w:szCs w:val="24"/>
        </w:rPr>
        <w:t xml:space="preserve">. </w:t>
      </w:r>
      <w:r w:rsidRPr="00674EEB" w:rsidR="52D895A3">
        <w:rPr>
          <w:rFonts w:ascii="Times New Roman" w:eastAsia="Times New Roman" w:hAnsi="Times New Roman" w:cs="Times New Roman"/>
          <w:bCs/>
          <w:color w:val="004D69" w:themeColor="accent1" w:themeShade="80"/>
          <w:sz w:val="24"/>
          <w:szCs w:val="24"/>
        </w:rPr>
        <w:t xml:space="preserve">RECRUITMENT EMAIL FROM THE GRANT POC TO HOMEOWNER </w:t>
      </w:r>
      <w:bookmarkEnd w:id="8"/>
      <w:r w:rsidRPr="00674EEB" w:rsidR="52D895A3">
        <w:rPr>
          <w:rFonts w:ascii="Times New Roman" w:eastAsia="Times New Roman" w:hAnsi="Times New Roman" w:cs="Times New Roman"/>
          <w:bCs/>
          <w:color w:val="004D69" w:themeColor="accent1" w:themeShade="80"/>
          <w:sz w:val="24"/>
          <w:szCs w:val="24"/>
        </w:rPr>
        <w:t>PARTICIPANT</w:t>
      </w:r>
      <w:r w:rsidRPr="00674EEB" w:rsidR="00E6449D">
        <w:rPr>
          <w:rFonts w:ascii="Times New Roman" w:eastAsia="Times New Roman" w:hAnsi="Times New Roman" w:cs="Times New Roman"/>
          <w:bCs/>
          <w:color w:val="004D69" w:themeColor="accent1" w:themeShade="80"/>
          <w:sz w:val="24"/>
          <w:szCs w:val="24"/>
        </w:rPr>
        <w:t>S</w:t>
      </w:r>
    </w:p>
    <w:p w:rsidR="003F600C" w:rsidP="009A4755" w14:paraId="34F45206" w14:textId="77777777">
      <w:pPr>
        <w:spacing w:after="0"/>
        <w:rPr>
          <w:sz w:val="24"/>
          <w:szCs w:val="24"/>
        </w:rPr>
      </w:pPr>
    </w:p>
    <w:p w:rsidR="00E979B1" w:rsidRPr="00D41A07" w:rsidP="00E979B1" w14:paraId="4C065BB2" w14:textId="77777777">
      <w:pPr>
        <w:spacing w:after="0" w:line="240" w:lineRule="auto"/>
        <w:rPr>
          <w:rFonts w:ascii="Times New Roman" w:eastAsia="Times New Roman" w:hAnsi="Times New Roman" w:cs="Times New Roman"/>
          <w:i/>
          <w:iCs/>
          <w:sz w:val="24"/>
          <w:szCs w:val="24"/>
        </w:rPr>
      </w:pPr>
      <w:r w:rsidRPr="00D41A07">
        <w:rPr>
          <w:rFonts w:ascii="Times New Roman" w:eastAsia="Times New Roman" w:hAnsi="Times New Roman" w:cs="Times New Roman"/>
          <w:sz w:val="24"/>
          <w:szCs w:val="24"/>
        </w:rPr>
        <w:t>S</w:t>
      </w:r>
      <w:r>
        <w:rPr>
          <w:rFonts w:ascii="Times New Roman" w:eastAsia="Times New Roman" w:hAnsi="Times New Roman" w:cs="Times New Roman"/>
          <w:sz w:val="24"/>
          <w:szCs w:val="24"/>
        </w:rPr>
        <w:t>UBJECT</w:t>
      </w:r>
      <w:r w:rsidRPr="00D41A07">
        <w:rPr>
          <w:rFonts w:ascii="Times New Roman" w:eastAsia="Times New Roman" w:hAnsi="Times New Roman" w:cs="Times New Roman"/>
          <w:sz w:val="24"/>
          <w:szCs w:val="24"/>
        </w:rPr>
        <w:t xml:space="preserve">: </w:t>
      </w:r>
      <w:r w:rsidRPr="00D41A07">
        <w:rPr>
          <w:rFonts w:ascii="Times New Roman" w:eastAsia="Times New Roman" w:hAnsi="Times New Roman" w:cs="Times New Roman"/>
          <w:i/>
          <w:iCs/>
          <w:sz w:val="24"/>
          <w:szCs w:val="24"/>
        </w:rPr>
        <w:t>Invitation to Participate in a New Study on HUD’s Buyout Program</w:t>
      </w:r>
    </w:p>
    <w:p w:rsidR="00E979B1" w:rsidRPr="003C3293" w:rsidP="009A4755" w14:paraId="447FAE72" w14:textId="77777777">
      <w:pPr>
        <w:spacing w:after="0"/>
        <w:rPr>
          <w:sz w:val="24"/>
          <w:szCs w:val="24"/>
        </w:rPr>
      </w:pPr>
    </w:p>
    <w:p w:rsidR="009B051C" w:rsidRPr="00C940B0" w:rsidP="4D6CA413" w14:paraId="192438E2" w14:textId="75589BE9">
      <w:pPr>
        <w:rPr>
          <w:rFonts w:ascii="Times New Roman" w:eastAsia="Calibri" w:hAnsi="Times New Roman" w:cs="Times New Roman"/>
          <w:sz w:val="24"/>
          <w:szCs w:val="24"/>
        </w:rPr>
      </w:pPr>
      <w:r w:rsidRPr="4D6CA413">
        <w:rPr>
          <w:rFonts w:ascii="Times New Roman" w:eastAsia="Calibri" w:hAnsi="Times New Roman" w:cs="Times New Roman"/>
          <w:sz w:val="24"/>
          <w:szCs w:val="24"/>
        </w:rPr>
        <w:t>Dear [</w:t>
      </w:r>
      <w:r w:rsidR="00743D59">
        <w:rPr>
          <w:rFonts w:ascii="Times New Roman" w:eastAsia="Times New Roman" w:hAnsi="Times New Roman" w:cs="Times New Roman"/>
          <w:sz w:val="24"/>
          <w:szCs w:val="24"/>
        </w:rPr>
        <w:t xml:space="preserve">Mr./Ms. </w:t>
      </w:r>
      <w:r w:rsidRPr="1243833B" w:rsidR="00743D59">
        <w:rPr>
          <w:rFonts w:ascii="Times New Roman" w:eastAsia="Times New Roman" w:hAnsi="Times New Roman" w:cs="Times New Roman"/>
          <w:sz w:val="24"/>
          <w:szCs w:val="24"/>
          <w:highlight w:val="yellow"/>
        </w:rPr>
        <w:t>insert name here</w:t>
      </w:r>
      <w:r w:rsidRPr="003C3293">
        <w:rPr>
          <w:rFonts w:ascii="Times New Roman" w:eastAsia="Calibri" w:hAnsi="Times New Roman" w:cs="Times New Roman"/>
          <w:sz w:val="24"/>
          <w:szCs w:val="24"/>
        </w:rPr>
        <w:t>],</w:t>
      </w:r>
    </w:p>
    <w:p w:rsidR="00811C9B" w:rsidRPr="000022D7" w:rsidP="000022D7" w14:paraId="6EE5C6F2" w14:textId="238C9403">
      <w:pPr>
        <w:spacing w:line="240" w:lineRule="auto"/>
        <w:rPr>
          <w:rFonts w:ascii="Times New Roman" w:hAnsi="Times New Roman" w:cs="Times New Roman"/>
          <w:sz w:val="24"/>
          <w:szCs w:val="24"/>
        </w:rPr>
      </w:pPr>
      <w:r w:rsidRPr="4D6CA413">
        <w:rPr>
          <w:rFonts w:ascii="Times New Roman" w:eastAsia="Times New Roman" w:hAnsi="Times New Roman" w:cs="Times New Roman"/>
          <w:color w:val="000000"/>
          <w:sz w:val="24"/>
          <w:szCs w:val="24"/>
        </w:rPr>
        <w:t>As you know,</w:t>
      </w:r>
      <w:r w:rsidRPr="4D6CA413" w:rsidR="7A874D4F">
        <w:rPr>
          <w:rFonts w:ascii="Times New Roman" w:eastAsia="Times New Roman" w:hAnsi="Times New Roman" w:cs="Times New Roman"/>
          <w:color w:val="000000"/>
          <w:sz w:val="24"/>
          <w:szCs w:val="24"/>
        </w:rPr>
        <w:t xml:space="preserve"> you participated in the</w:t>
      </w:r>
      <w:r w:rsidRPr="4D6CA413" w:rsidR="384A235D">
        <w:rPr>
          <w:rFonts w:ascii="Times New Roman" w:eastAsia="Times New Roman" w:hAnsi="Times New Roman" w:cs="Times New Roman"/>
          <w:color w:val="000000"/>
          <w:sz w:val="24"/>
          <w:szCs w:val="24"/>
        </w:rPr>
        <w:t xml:space="preserve"> </w:t>
      </w:r>
      <w:r w:rsidRPr="4D6CA413">
        <w:rPr>
          <w:rFonts w:ascii="Times New Roman" w:eastAsia="Times New Roman" w:hAnsi="Times New Roman" w:cs="Times New Roman"/>
          <w:color w:val="000000"/>
          <w:sz w:val="24"/>
          <w:szCs w:val="24"/>
        </w:rPr>
        <w:t>[</w:t>
      </w:r>
      <w:r w:rsidRPr="4D6CA413">
        <w:rPr>
          <w:rFonts w:ascii="Times New Roman" w:eastAsia="Times New Roman" w:hAnsi="Times New Roman" w:cs="Times New Roman"/>
          <w:color w:val="000000"/>
          <w:sz w:val="24"/>
          <w:szCs w:val="24"/>
          <w:highlight w:val="yellow"/>
        </w:rPr>
        <w:t>insert grantee name</w:t>
      </w:r>
      <w:r w:rsidRPr="4D6CA413">
        <w:rPr>
          <w:rFonts w:ascii="Times New Roman" w:eastAsia="Times New Roman" w:hAnsi="Times New Roman" w:cs="Times New Roman"/>
          <w:color w:val="000000"/>
          <w:sz w:val="24"/>
          <w:szCs w:val="24"/>
        </w:rPr>
        <w:t xml:space="preserve">] </w:t>
      </w:r>
      <w:r w:rsidRPr="4D6CA413" w:rsidR="3C6A4F68">
        <w:rPr>
          <w:rFonts w:ascii="Times New Roman" w:eastAsia="Times New Roman" w:hAnsi="Times New Roman" w:cs="Times New Roman"/>
          <w:color w:val="000000"/>
          <w:sz w:val="24"/>
          <w:szCs w:val="24"/>
        </w:rPr>
        <w:t xml:space="preserve">buyout program that was funded by </w:t>
      </w:r>
      <w:r w:rsidRPr="4D6CA413">
        <w:rPr>
          <w:rFonts w:ascii="Times New Roman" w:eastAsia="Times New Roman" w:hAnsi="Times New Roman" w:cs="Times New Roman"/>
          <w:color w:val="000000"/>
          <w:sz w:val="24"/>
          <w:szCs w:val="24"/>
        </w:rPr>
        <w:t>the U.S. Department of Housing and Urban Development (HUD</w:t>
      </w:r>
      <w:r w:rsidRPr="003C3293">
        <w:rPr>
          <w:rFonts w:ascii="Times New Roman" w:eastAsia="Times New Roman" w:hAnsi="Times New Roman" w:cs="Times New Roman"/>
          <w:color w:val="000000"/>
          <w:sz w:val="24"/>
          <w:szCs w:val="24"/>
        </w:rPr>
        <w:t>).</w:t>
      </w:r>
      <w:r w:rsidR="00E83F23">
        <w:rPr>
          <w:rFonts w:ascii="Times New Roman" w:eastAsia="Times New Roman" w:hAnsi="Times New Roman" w:cs="Times New Roman"/>
          <w:color w:val="000000"/>
          <w:sz w:val="24"/>
          <w:szCs w:val="24"/>
        </w:rPr>
        <w:t xml:space="preserve"> </w:t>
      </w:r>
      <w:r w:rsidRPr="000022D7" w:rsidR="00E83F23">
        <w:rPr>
          <w:rFonts w:ascii="Times New Roman" w:hAnsi="Times New Roman" w:cs="Times New Roman"/>
          <w:sz w:val="24"/>
          <w:szCs w:val="24"/>
        </w:rPr>
        <w:t xml:space="preserve">My organization, </w:t>
      </w:r>
      <w:r w:rsidRPr="00B63CD5" w:rsidR="00661FAB">
        <w:rPr>
          <w:rFonts w:ascii="Times New Roman" w:eastAsia="Calibri" w:hAnsi="Times New Roman" w:cs="Times New Roman"/>
          <w:color w:val="A20000"/>
          <w:sz w:val="24"/>
          <w:szCs w:val="24"/>
        </w:rPr>
        <w:t>&lt;Contractor&gt;</w:t>
      </w:r>
      <w:r w:rsidRPr="000022D7" w:rsidR="00E83F23">
        <w:rPr>
          <w:rFonts w:ascii="Times New Roman" w:hAnsi="Times New Roman" w:cs="Times New Roman"/>
          <w:sz w:val="24"/>
          <w:szCs w:val="24"/>
        </w:rPr>
        <w:t xml:space="preserve">, is working with HUD to learn about your experience with buyout programs and relocation options. </w:t>
      </w:r>
    </w:p>
    <w:p w:rsidR="00E361E3" w:rsidP="00D23020" w14:paraId="42491BA4" w14:textId="62C0355E">
      <w:pPr>
        <w:pStyle w:val="bodytext-single"/>
        <w:rPr>
          <w:rFonts w:ascii="Times New Roman" w:hAnsi="Times New Roman"/>
          <w:sz w:val="24"/>
          <w:szCs w:val="24"/>
        </w:rPr>
      </w:pPr>
      <w:r w:rsidRPr="000022D7">
        <w:rPr>
          <w:rFonts w:ascii="Times New Roman" w:hAnsi="Times New Roman"/>
          <w:sz w:val="24"/>
          <w:szCs w:val="24"/>
        </w:rPr>
        <w:t>Your experiences with the buyout program are important to helping us understand how it worked and how we can make these types of programs better for homeowners in the future. We’re excited to hear about your current home and neighborhood, a</w:t>
      </w:r>
      <w:r w:rsidR="00FE620C">
        <w:rPr>
          <w:rFonts w:ascii="Times New Roman" w:hAnsi="Times New Roman"/>
          <w:sz w:val="24"/>
          <w:szCs w:val="24"/>
        </w:rPr>
        <w:t>s well as</w:t>
      </w:r>
      <w:r w:rsidRPr="000022D7">
        <w:rPr>
          <w:rFonts w:ascii="Times New Roman" w:hAnsi="Times New Roman"/>
          <w:sz w:val="24"/>
          <w:szCs w:val="24"/>
        </w:rPr>
        <w:t xml:space="preserve"> about your interactions with people who administered </w:t>
      </w:r>
      <w:r w:rsidRPr="000022D7">
        <w:rPr>
          <w:rFonts w:ascii="Times New Roman" w:hAnsi="Times New Roman"/>
          <w:sz w:val="24"/>
          <w:szCs w:val="24"/>
        </w:rPr>
        <w:t>the</w:t>
      </w:r>
      <w:r w:rsidRPr="000022D7">
        <w:rPr>
          <w:rFonts w:ascii="Times New Roman" w:hAnsi="Times New Roman"/>
          <w:sz w:val="24"/>
          <w:szCs w:val="24"/>
        </w:rPr>
        <w:t xml:space="preserve"> buyout program. Hearing about how the program has affected your life will help us understand its impact. </w:t>
      </w:r>
    </w:p>
    <w:p w:rsidR="00A10DCB" w:rsidP="00D23020" w14:paraId="1B4A7A44" w14:textId="77777777">
      <w:pPr>
        <w:pStyle w:val="bodytext-single"/>
        <w:rPr>
          <w:rFonts w:ascii="Times New Roman" w:hAnsi="Times New Roman"/>
          <w:sz w:val="24"/>
          <w:szCs w:val="24"/>
        </w:rPr>
      </w:pPr>
    </w:p>
    <w:p w:rsidR="00E361E3" w:rsidRPr="000022D7" w:rsidP="000022D7" w14:paraId="2F4B3172" w14:textId="043C8B4E">
      <w:pPr>
        <w:pStyle w:val="bodytext-single"/>
        <w:rPr>
          <w:rFonts w:ascii="Times New Roman" w:hAnsi="Times New Roman"/>
          <w:sz w:val="24"/>
          <w:szCs w:val="24"/>
        </w:rPr>
      </w:pPr>
      <w:r w:rsidRPr="4D6CA413">
        <w:rPr>
          <w:rFonts w:ascii="Times New Roman" w:hAnsi="Times New Roman"/>
          <w:sz w:val="24"/>
          <w:szCs w:val="24"/>
        </w:rPr>
        <w:t xml:space="preserve">As part of this study, </w:t>
      </w:r>
      <w:r w:rsidRPr="00B63CD5" w:rsidR="00661FAB">
        <w:rPr>
          <w:rFonts w:ascii="Times New Roman" w:eastAsia="Calibri" w:hAnsi="Times New Roman"/>
          <w:color w:val="A20000"/>
          <w:sz w:val="24"/>
          <w:szCs w:val="24"/>
        </w:rPr>
        <w:t>&lt;Contractor&gt;</w:t>
      </w:r>
      <w:r w:rsidRPr="000022D7" w:rsidR="00661FAB">
        <w:rPr>
          <w:rFonts w:ascii="Times New Roman" w:hAnsi="Times New Roman"/>
          <w:sz w:val="24"/>
          <w:szCs w:val="24"/>
        </w:rPr>
        <w:t xml:space="preserve"> </w:t>
      </w:r>
      <w:r w:rsidRPr="4D6CA413">
        <w:rPr>
          <w:rFonts w:ascii="Times New Roman" w:hAnsi="Times New Roman"/>
          <w:sz w:val="24"/>
          <w:szCs w:val="24"/>
        </w:rPr>
        <w:t xml:space="preserve">will be conducting </w:t>
      </w:r>
      <w:r>
        <w:rPr>
          <w:rFonts w:ascii="Times New Roman" w:hAnsi="Times New Roman"/>
          <w:sz w:val="24"/>
          <w:szCs w:val="24"/>
        </w:rPr>
        <w:t xml:space="preserve">a 60-minute virtual </w:t>
      </w:r>
      <w:r w:rsidRPr="4D6CA413">
        <w:rPr>
          <w:rFonts w:ascii="Times New Roman" w:hAnsi="Times New Roman"/>
          <w:sz w:val="24"/>
          <w:szCs w:val="24"/>
        </w:rPr>
        <w:t xml:space="preserve">interview with homeowners who participated in </w:t>
      </w:r>
      <w:r w:rsidRPr="4D6CA413">
        <w:rPr>
          <w:rFonts w:ascii="Times New Roman" w:eastAsia="Calibri" w:hAnsi="Times New Roman"/>
          <w:color w:val="000000"/>
          <w:sz w:val="24"/>
          <w:szCs w:val="24"/>
        </w:rPr>
        <w:t>[</w:t>
      </w:r>
      <w:r w:rsidRPr="4D6CA413">
        <w:rPr>
          <w:rFonts w:ascii="Times New Roman" w:eastAsia="Calibri" w:hAnsi="Times New Roman"/>
          <w:color w:val="000000"/>
          <w:sz w:val="24"/>
          <w:szCs w:val="24"/>
          <w:highlight w:val="yellow"/>
        </w:rPr>
        <w:t>insert grantee name</w:t>
      </w:r>
      <w:r w:rsidRPr="4D6CA413">
        <w:rPr>
          <w:rFonts w:ascii="Times New Roman" w:eastAsia="Calibri" w:hAnsi="Times New Roman"/>
          <w:color w:val="000000"/>
          <w:sz w:val="24"/>
          <w:szCs w:val="24"/>
        </w:rPr>
        <w:t xml:space="preserve">]. These interviews will be scheduled </w:t>
      </w:r>
      <w:r w:rsidR="009A7E89">
        <w:rPr>
          <w:rFonts w:ascii="Times New Roman" w:eastAsia="Calibri" w:hAnsi="Times New Roman"/>
          <w:color w:val="000000"/>
          <w:sz w:val="24"/>
          <w:szCs w:val="24"/>
        </w:rPr>
        <w:t xml:space="preserve">over the next few </w:t>
      </w:r>
      <w:r w:rsidRPr="74E9D6F4" w:rsidR="009A7E89">
        <w:rPr>
          <w:rFonts w:ascii="Times New Roman" w:eastAsia="Calibri" w:hAnsi="Times New Roman"/>
          <w:color w:val="000000"/>
          <w:sz w:val="24"/>
          <w:szCs w:val="24"/>
        </w:rPr>
        <w:t>months</w:t>
      </w:r>
      <w:r w:rsidRPr="74E9D6F4">
        <w:rPr>
          <w:rFonts w:ascii="Times New Roman" w:hAnsi="Times New Roman"/>
          <w:sz w:val="24"/>
          <w:szCs w:val="24"/>
        </w:rPr>
        <w:t>.</w:t>
      </w:r>
      <w:r>
        <w:rPr>
          <w:rFonts w:ascii="Times New Roman" w:hAnsi="Times New Roman"/>
          <w:sz w:val="24"/>
          <w:szCs w:val="24"/>
        </w:rPr>
        <w:t xml:space="preserve"> </w:t>
      </w:r>
      <w:r w:rsidRPr="000022D7" w:rsidR="00D23020">
        <w:rPr>
          <w:rFonts w:ascii="Times New Roman" w:hAnsi="Times New Roman"/>
          <w:sz w:val="24"/>
          <w:szCs w:val="24"/>
        </w:rPr>
        <w:t xml:space="preserve">Your </w:t>
      </w:r>
      <w:r w:rsidRPr="000022D7" w:rsidR="00D23020">
        <w:rPr>
          <w:rFonts w:ascii="Times New Roman" w:eastAsia="Libre Franklin" w:hAnsi="Times New Roman"/>
          <w:sz w:val="24"/>
          <w:szCs w:val="24"/>
        </w:rPr>
        <w:t>thoughts will be key considerations as we examine how homeowners in the program have been doing</w:t>
      </w:r>
      <w:r w:rsidR="00D23020">
        <w:rPr>
          <w:rFonts w:ascii="Libre Franklin" w:eastAsia="Libre Franklin" w:hAnsi="Libre Franklin" w:cs="Libre Franklin"/>
          <w:sz w:val="24"/>
          <w:szCs w:val="24"/>
        </w:rPr>
        <w:t>.</w:t>
      </w:r>
      <w:r>
        <w:rPr>
          <w:rFonts w:ascii="Libre Franklin" w:eastAsia="Libre Franklin" w:hAnsi="Libre Franklin" w:cs="Libre Franklin"/>
          <w:sz w:val="24"/>
          <w:szCs w:val="24"/>
        </w:rPr>
        <w:t xml:space="preserve"> </w:t>
      </w:r>
      <w:r w:rsidRPr="4D6CA413">
        <w:rPr>
          <w:rFonts w:ascii="Times New Roman" w:eastAsia="Calibri" w:hAnsi="Times New Roman"/>
          <w:color w:val="000000"/>
          <w:sz w:val="24"/>
          <w:szCs w:val="24"/>
        </w:rPr>
        <w:t>In addition to providing valuable feedback for this study, y</w:t>
      </w:r>
      <w:r w:rsidRPr="4D6CA413">
        <w:rPr>
          <w:rFonts w:ascii="Times New Roman" w:eastAsia="Calibri" w:hAnsi="Times New Roman"/>
          <w:sz w:val="24"/>
          <w:szCs w:val="24"/>
        </w:rPr>
        <w:t xml:space="preserve">ou will also receive a </w:t>
      </w:r>
      <w:r w:rsidRPr="000022D7">
        <w:rPr>
          <w:rFonts w:ascii="Times New Roman" w:eastAsia="Calibri" w:hAnsi="Times New Roman"/>
          <w:b/>
          <w:sz w:val="24"/>
          <w:szCs w:val="24"/>
        </w:rPr>
        <w:t>$50 gift card</w:t>
      </w:r>
      <w:r w:rsidRPr="4D6CA413">
        <w:rPr>
          <w:rFonts w:ascii="Times New Roman" w:eastAsia="Calibri" w:hAnsi="Times New Roman"/>
          <w:sz w:val="24"/>
          <w:szCs w:val="24"/>
        </w:rPr>
        <w:t xml:space="preserve"> as a token of </w:t>
      </w:r>
      <w:r w:rsidR="00FE620C">
        <w:rPr>
          <w:rFonts w:ascii="Times New Roman" w:eastAsia="Calibri" w:hAnsi="Times New Roman"/>
          <w:sz w:val="24"/>
          <w:szCs w:val="24"/>
        </w:rPr>
        <w:t xml:space="preserve">our </w:t>
      </w:r>
      <w:r w:rsidRPr="4D6CA413">
        <w:rPr>
          <w:rFonts w:ascii="Times New Roman" w:eastAsia="Calibri" w:hAnsi="Times New Roman"/>
          <w:sz w:val="24"/>
          <w:szCs w:val="24"/>
        </w:rPr>
        <w:t>appreciation for your time.</w:t>
      </w:r>
    </w:p>
    <w:p w:rsidR="00D23020" w:rsidRPr="00CD30D6" w:rsidP="00D23020" w14:paraId="0E98FFF5" w14:textId="72B4BA01">
      <w:pPr>
        <w:pStyle w:val="bodytext-single"/>
        <w:rPr>
          <w:rFonts w:ascii="Libre Franklin" w:hAnsi="Libre Franklin"/>
          <w:sz w:val="24"/>
          <w:szCs w:val="24"/>
        </w:rPr>
      </w:pPr>
    </w:p>
    <w:p w:rsidR="009B051C" w:rsidRPr="00C940B0" w:rsidP="4D6CA413" w14:paraId="3F7EE563" w14:textId="4C2CFF62">
      <w:pPr>
        <w:rPr>
          <w:rFonts w:ascii="Times New Roman" w:eastAsia="Times New Roman" w:hAnsi="Times New Roman" w:cs="Times New Roman"/>
          <w:color w:val="000000"/>
          <w:sz w:val="24"/>
          <w:szCs w:val="24"/>
        </w:rPr>
      </w:pPr>
      <w:r w:rsidRPr="00B63CD5">
        <w:rPr>
          <w:rFonts w:ascii="Times New Roman" w:eastAsia="Calibri" w:hAnsi="Times New Roman" w:cs="Times New Roman"/>
          <w:color w:val="A20000"/>
          <w:sz w:val="24"/>
          <w:szCs w:val="24"/>
        </w:rPr>
        <w:t>&lt;Contractor&gt;</w:t>
      </w:r>
      <w:r w:rsidRPr="000022D7">
        <w:rPr>
          <w:rFonts w:ascii="Times New Roman" w:hAnsi="Times New Roman" w:cs="Times New Roman"/>
          <w:sz w:val="24"/>
          <w:szCs w:val="24"/>
        </w:rPr>
        <w:t xml:space="preserve"> </w:t>
      </w:r>
      <w:r w:rsidRPr="4D6CA413" w:rsidR="49D0E05F">
        <w:rPr>
          <w:rFonts w:ascii="Times New Roman" w:eastAsia="Times New Roman" w:hAnsi="Times New Roman" w:cs="Times New Roman"/>
          <w:color w:val="000000"/>
          <w:sz w:val="24"/>
          <w:szCs w:val="24"/>
        </w:rPr>
        <w:t xml:space="preserve">will be contacting you individually to schedule your </w:t>
      </w:r>
      <w:r w:rsidRPr="003C3293" w:rsidR="00A9006F">
        <w:rPr>
          <w:rFonts w:ascii="Times New Roman" w:eastAsia="Times New Roman" w:hAnsi="Times New Roman" w:cs="Times New Roman"/>
          <w:color w:val="000000"/>
          <w:sz w:val="24"/>
          <w:szCs w:val="24"/>
        </w:rPr>
        <w:t>60</w:t>
      </w:r>
      <w:r w:rsidRPr="003C3293" w:rsidR="00600D07">
        <w:rPr>
          <w:rFonts w:ascii="Times New Roman" w:eastAsia="Times New Roman" w:hAnsi="Times New Roman" w:cs="Times New Roman"/>
          <w:color w:val="000000"/>
          <w:sz w:val="24"/>
          <w:szCs w:val="24"/>
        </w:rPr>
        <w:t>-</w:t>
      </w:r>
      <w:r w:rsidRPr="003C3293" w:rsidR="00A9006F">
        <w:rPr>
          <w:rFonts w:ascii="Times New Roman" w:eastAsia="Times New Roman" w:hAnsi="Times New Roman" w:cs="Times New Roman"/>
          <w:color w:val="000000"/>
          <w:sz w:val="24"/>
          <w:szCs w:val="24"/>
        </w:rPr>
        <w:t>minute</w:t>
      </w:r>
      <w:r w:rsidRPr="003C3293" w:rsidR="00600D07">
        <w:rPr>
          <w:rFonts w:ascii="Times New Roman" w:eastAsia="Times New Roman" w:hAnsi="Times New Roman" w:cs="Times New Roman"/>
          <w:color w:val="000000"/>
          <w:sz w:val="24"/>
          <w:szCs w:val="24"/>
        </w:rPr>
        <w:t xml:space="preserve"> </w:t>
      </w:r>
      <w:r w:rsidR="00600D07">
        <w:rPr>
          <w:rFonts w:ascii="Times New Roman" w:eastAsia="Times New Roman" w:hAnsi="Times New Roman" w:cs="Times New Roman"/>
          <w:color w:val="000000"/>
          <w:sz w:val="24"/>
          <w:szCs w:val="24"/>
        </w:rPr>
        <w:t xml:space="preserve">virtual </w:t>
      </w:r>
      <w:r w:rsidRPr="4D6CA413" w:rsidR="49D0E05F">
        <w:rPr>
          <w:rFonts w:ascii="Times New Roman" w:eastAsia="Times New Roman" w:hAnsi="Times New Roman" w:cs="Times New Roman"/>
          <w:color w:val="000000"/>
          <w:sz w:val="24"/>
          <w:szCs w:val="24"/>
        </w:rPr>
        <w:t xml:space="preserve">interview, which will be </w:t>
      </w:r>
      <w:r w:rsidR="00E25221">
        <w:rPr>
          <w:rFonts w:ascii="Times New Roman" w:eastAsia="Times New Roman" w:hAnsi="Times New Roman" w:cs="Times New Roman"/>
          <w:color w:val="000000"/>
          <w:sz w:val="24"/>
          <w:szCs w:val="24"/>
        </w:rPr>
        <w:t xml:space="preserve">scheduled at a time convenient to </w:t>
      </w:r>
      <w:r w:rsidRPr="003C3293" w:rsidR="00E25221">
        <w:rPr>
          <w:rFonts w:ascii="Times New Roman" w:eastAsia="Times New Roman" w:hAnsi="Times New Roman" w:cs="Times New Roman"/>
          <w:color w:val="000000"/>
          <w:sz w:val="24"/>
          <w:szCs w:val="24"/>
        </w:rPr>
        <w:t>you</w:t>
      </w:r>
      <w:r w:rsidRPr="003C3293" w:rsidR="49D0E05F">
        <w:rPr>
          <w:rFonts w:ascii="Times New Roman" w:eastAsia="Times New Roman" w:hAnsi="Times New Roman" w:cs="Times New Roman"/>
          <w:color w:val="000000"/>
          <w:sz w:val="24"/>
          <w:szCs w:val="24"/>
        </w:rPr>
        <w:t>.</w:t>
      </w:r>
      <w:r w:rsidRPr="4D6CA413" w:rsidR="49D0E05F">
        <w:rPr>
          <w:rFonts w:ascii="Times New Roman" w:eastAsia="Times New Roman" w:hAnsi="Times New Roman" w:cs="Times New Roman"/>
          <w:color w:val="000000"/>
          <w:sz w:val="24"/>
          <w:szCs w:val="24"/>
        </w:rPr>
        <w:t xml:space="preserve"> The interview will be confidential and does not require any </w:t>
      </w:r>
      <w:r w:rsidR="00FE620C">
        <w:rPr>
          <w:rFonts w:ascii="Times New Roman" w:eastAsia="Times New Roman" w:hAnsi="Times New Roman" w:cs="Times New Roman"/>
          <w:color w:val="000000"/>
          <w:sz w:val="24"/>
          <w:szCs w:val="24"/>
        </w:rPr>
        <w:t xml:space="preserve">prior </w:t>
      </w:r>
      <w:r w:rsidRPr="4D6CA413" w:rsidR="49D0E05F">
        <w:rPr>
          <w:rFonts w:ascii="Times New Roman" w:eastAsia="Times New Roman" w:hAnsi="Times New Roman" w:cs="Times New Roman"/>
          <w:color w:val="000000"/>
          <w:sz w:val="24"/>
          <w:szCs w:val="24"/>
        </w:rPr>
        <w:t xml:space="preserve">preparation.  </w:t>
      </w:r>
    </w:p>
    <w:p w:rsidR="009B051C" w:rsidRPr="00C940B0" w:rsidP="4D6CA413" w14:paraId="49085023" w14:textId="51A46CE3">
      <w:pPr>
        <w:rPr>
          <w:rFonts w:ascii="Times New Roman" w:eastAsia="Times New Roman" w:hAnsi="Times New Roman" w:cs="Times New Roman"/>
          <w:color w:val="000000"/>
          <w:sz w:val="24"/>
          <w:szCs w:val="24"/>
        </w:rPr>
      </w:pPr>
      <w:r w:rsidRPr="4D6CA413">
        <w:rPr>
          <w:rFonts w:ascii="Times New Roman" w:eastAsia="Times New Roman" w:hAnsi="Times New Roman" w:cs="Times New Roman"/>
          <w:color w:val="000000"/>
          <w:sz w:val="24"/>
          <w:szCs w:val="24"/>
        </w:rPr>
        <w:t xml:space="preserve">HUD and </w:t>
      </w:r>
      <w:r w:rsidRPr="00B63CD5" w:rsidR="00661FAB">
        <w:rPr>
          <w:rFonts w:ascii="Times New Roman" w:eastAsia="Calibri" w:hAnsi="Times New Roman" w:cs="Times New Roman"/>
          <w:color w:val="A20000"/>
          <w:sz w:val="24"/>
          <w:szCs w:val="24"/>
        </w:rPr>
        <w:t>&lt;Contractor&gt;</w:t>
      </w:r>
      <w:r w:rsidRPr="000022D7" w:rsidR="00661FAB">
        <w:rPr>
          <w:rFonts w:ascii="Times New Roman" w:hAnsi="Times New Roman" w:cs="Times New Roman"/>
          <w:sz w:val="24"/>
          <w:szCs w:val="24"/>
        </w:rPr>
        <w:t xml:space="preserve"> </w:t>
      </w:r>
      <w:r w:rsidRPr="4D6CA413">
        <w:rPr>
          <w:rFonts w:ascii="Times New Roman" w:eastAsia="Times New Roman" w:hAnsi="Times New Roman" w:cs="Times New Roman"/>
          <w:color w:val="000000"/>
          <w:sz w:val="24"/>
          <w:szCs w:val="24"/>
        </w:rPr>
        <w:t xml:space="preserve">thank you in advance for your participation in this important work. We look forward to </w:t>
      </w:r>
      <w:r w:rsidR="00016A19">
        <w:rPr>
          <w:rFonts w:ascii="Times New Roman" w:eastAsia="Times New Roman" w:hAnsi="Times New Roman" w:cs="Times New Roman"/>
          <w:color w:val="000000"/>
          <w:sz w:val="24"/>
          <w:szCs w:val="24"/>
        </w:rPr>
        <w:t>hearing</w:t>
      </w:r>
      <w:r w:rsidRPr="4D6CA413">
        <w:rPr>
          <w:rFonts w:ascii="Times New Roman" w:eastAsia="Times New Roman" w:hAnsi="Times New Roman" w:cs="Times New Roman"/>
          <w:color w:val="000000"/>
          <w:sz w:val="24"/>
          <w:szCs w:val="24"/>
        </w:rPr>
        <w:t xml:space="preserve"> about your insights and experiences with this </w:t>
      </w:r>
      <w:r w:rsidRPr="4D6CA413" w:rsidR="23ED68E2">
        <w:rPr>
          <w:rFonts w:ascii="Times New Roman" w:eastAsia="Times New Roman" w:hAnsi="Times New Roman" w:cs="Times New Roman"/>
          <w:color w:val="000000"/>
          <w:sz w:val="24"/>
          <w:szCs w:val="24"/>
        </w:rPr>
        <w:t>program</w:t>
      </w:r>
      <w:r w:rsidRPr="4D6CA413">
        <w:rPr>
          <w:rFonts w:ascii="Times New Roman" w:eastAsia="Times New Roman" w:hAnsi="Times New Roman" w:cs="Times New Roman"/>
          <w:color w:val="000000"/>
          <w:sz w:val="24"/>
          <w:szCs w:val="24"/>
        </w:rPr>
        <w:t>.</w:t>
      </w:r>
    </w:p>
    <w:p w:rsidR="009B051C" w:rsidRPr="00C940B0" w:rsidP="4D6CA413" w14:paraId="07A1CC52" w14:textId="2CA53855">
      <w:pPr>
        <w:rPr>
          <w:rFonts w:ascii="Times New Roman" w:eastAsia="Times New Roman" w:hAnsi="Times New Roman" w:cs="Times New Roman"/>
          <w:color w:val="000000"/>
          <w:sz w:val="24"/>
          <w:szCs w:val="24"/>
        </w:rPr>
      </w:pPr>
      <w:r w:rsidRPr="4D6CA413">
        <w:rPr>
          <w:rFonts w:ascii="Times New Roman" w:eastAsia="Times New Roman" w:hAnsi="Times New Roman" w:cs="Times New Roman"/>
          <w:color w:val="000000"/>
          <w:sz w:val="24"/>
          <w:szCs w:val="24"/>
        </w:rPr>
        <w:t>Cordially,</w:t>
      </w:r>
    </w:p>
    <w:p w:rsidR="009B051C" w:rsidRPr="00C940B0" w:rsidP="4D6CA413" w14:paraId="22AF5464" w14:textId="0E8777DB">
      <w:pPr>
        <w:rPr>
          <w:rFonts w:ascii="Times New Roman" w:eastAsia="Times New Roman" w:hAnsi="Times New Roman" w:cs="Times New Roman"/>
          <w:color w:val="000000"/>
          <w:sz w:val="24"/>
          <w:szCs w:val="24"/>
        </w:rPr>
      </w:pPr>
    </w:p>
    <w:p w:rsidR="009B051C" w:rsidRPr="00C940B0" w:rsidP="4D6CA413" w14:paraId="07E4D4FA" w14:textId="40CAD16A">
      <w:pPr>
        <w:rPr>
          <w:rFonts w:ascii="Times New Roman" w:hAnsi="Times New Roman" w:cs="Times New Roman"/>
          <w:sz w:val="24"/>
          <w:szCs w:val="24"/>
        </w:rPr>
      </w:pPr>
    </w:p>
    <w:p w:rsidR="009B051C" w:rsidRPr="00C940B0" w:rsidP="4D6CA413" w14:paraId="4F43CB96" w14:textId="69EDE30C">
      <w:pPr>
        <w:rPr>
          <w:rFonts w:ascii="Times New Roman" w:hAnsi="Times New Roman" w:cs="Times New Roman"/>
          <w:sz w:val="24"/>
          <w:szCs w:val="24"/>
        </w:rPr>
      </w:pPr>
    </w:p>
    <w:p w:rsidR="009B051C" w:rsidRPr="00C940B0" w:rsidP="4D6CA413" w14:paraId="2D5A4010" w14:textId="1EE5084C">
      <w:pPr>
        <w:rPr>
          <w:rFonts w:ascii="Times New Roman" w:hAnsi="Times New Roman" w:cs="Times New Roman"/>
          <w:sz w:val="24"/>
          <w:szCs w:val="24"/>
        </w:rPr>
      </w:pPr>
    </w:p>
    <w:p w:rsidR="009B051C" w:rsidRPr="00C940B0" w:rsidP="4D6CA413" w14:paraId="6579ED1E" w14:textId="7C6CCAE2">
      <w:pPr>
        <w:rPr>
          <w:rFonts w:ascii="Times New Roman" w:hAnsi="Times New Roman" w:cs="Times New Roman"/>
          <w:sz w:val="24"/>
          <w:szCs w:val="24"/>
        </w:rPr>
      </w:pPr>
    </w:p>
    <w:p w:rsidR="009B051C" w:rsidRPr="00C940B0" w:rsidP="4D6CA413" w14:paraId="61B04CE4" w14:textId="4FEF0EF6">
      <w:pPr>
        <w:rPr>
          <w:rFonts w:ascii="Times New Roman" w:hAnsi="Times New Roman" w:cs="Times New Roman"/>
          <w:sz w:val="24"/>
          <w:szCs w:val="24"/>
        </w:rPr>
      </w:pPr>
    </w:p>
    <w:p w:rsidR="009B051C" w:rsidRPr="00C940B0" w:rsidP="4D6CA413" w14:paraId="017E0C66" w14:textId="7ED4D823">
      <w:pPr>
        <w:rPr>
          <w:rFonts w:ascii="Times New Roman" w:hAnsi="Times New Roman" w:cs="Times New Roman"/>
          <w:sz w:val="24"/>
          <w:szCs w:val="24"/>
        </w:rPr>
      </w:pPr>
    </w:p>
    <w:p w:rsidR="009B051C" w:rsidRPr="00C940B0" w:rsidP="4D6CA413" w14:paraId="02E41094" w14:textId="4BCBEC5B">
      <w:pPr>
        <w:rPr>
          <w:rFonts w:ascii="Times New Roman" w:hAnsi="Times New Roman" w:cs="Times New Roman"/>
          <w:sz w:val="24"/>
          <w:szCs w:val="24"/>
        </w:rPr>
      </w:pPr>
    </w:p>
    <w:p w:rsidR="000750A2" w14:paraId="3BE59CBF" w14:textId="6B43A294">
      <w:pPr>
        <w:rPr>
          <w:rFonts w:ascii="Times New Roman" w:hAnsi="Times New Roman" w:eastAsiaTheme="majorEastAsia" w:cs="Times New Roman"/>
          <w:b/>
          <w:caps/>
          <w:color w:val="009CD3" w:themeColor="accent1"/>
          <w:spacing w:val="20"/>
          <w:kern w:val="32"/>
          <w:sz w:val="24"/>
          <w:szCs w:val="24"/>
        </w:rPr>
      </w:pPr>
      <w:bookmarkStart w:id="9" w:name="_Toc166561299"/>
    </w:p>
    <w:p w:rsidR="006A3AEB" w:rsidRPr="00674EEB" w:rsidP="006A3AEB" w14:paraId="34CC1366" w14:textId="0E00621B">
      <w:pPr>
        <w:pStyle w:val="Heading1"/>
        <w:rPr>
          <w:rFonts w:ascii="Times New Roman" w:hAnsi="Times New Roman" w:cs="Times New Roman"/>
          <w:color w:val="004D69" w:themeColor="accent1" w:themeShade="80"/>
          <w:sz w:val="24"/>
          <w:szCs w:val="24"/>
        </w:rPr>
      </w:pPr>
      <w:r w:rsidRPr="00674EEB">
        <w:rPr>
          <w:rFonts w:ascii="Times New Roman" w:hAnsi="Times New Roman" w:cs="Times New Roman"/>
          <w:color w:val="004D69" w:themeColor="accent1" w:themeShade="80"/>
          <w:sz w:val="24"/>
          <w:szCs w:val="24"/>
        </w:rPr>
        <w:t>8</w:t>
      </w:r>
      <w:r w:rsidRPr="00674EEB" w:rsidR="0D07826D">
        <w:rPr>
          <w:rFonts w:ascii="Times New Roman" w:hAnsi="Times New Roman" w:cs="Times New Roman"/>
          <w:color w:val="004D69" w:themeColor="accent1" w:themeShade="80"/>
          <w:sz w:val="24"/>
          <w:szCs w:val="24"/>
        </w:rPr>
        <w:t xml:space="preserve">. Follow-up email from </w:t>
      </w:r>
      <w:r w:rsidRPr="00661FAB" w:rsidR="00661FAB">
        <w:rPr>
          <w:rFonts w:ascii="Times New Roman" w:hAnsi="Times New Roman" w:cs="Times New Roman"/>
          <w:color w:val="A20000"/>
          <w:sz w:val="24"/>
          <w:szCs w:val="24"/>
        </w:rPr>
        <w:t>&lt;CONTRACTOR&gt;</w:t>
      </w:r>
      <w:r w:rsidRPr="00674EEB" w:rsidR="0D07826D">
        <w:rPr>
          <w:rFonts w:ascii="Times New Roman" w:hAnsi="Times New Roman" w:cs="Times New Roman"/>
          <w:color w:val="004D69" w:themeColor="accent1" w:themeShade="80"/>
          <w:sz w:val="24"/>
          <w:szCs w:val="24"/>
        </w:rPr>
        <w:t xml:space="preserve"> to </w:t>
      </w:r>
      <w:r w:rsidRPr="00674EEB" w:rsidR="7B9D89BA">
        <w:rPr>
          <w:rFonts w:ascii="Times New Roman" w:hAnsi="Times New Roman" w:cs="Times New Roman"/>
          <w:color w:val="004D69" w:themeColor="accent1" w:themeShade="80"/>
          <w:sz w:val="24"/>
          <w:szCs w:val="24"/>
        </w:rPr>
        <w:t>schedule</w:t>
      </w:r>
      <w:r w:rsidRPr="00674EEB" w:rsidR="0D07826D">
        <w:rPr>
          <w:rFonts w:ascii="Times New Roman" w:hAnsi="Times New Roman" w:cs="Times New Roman"/>
          <w:color w:val="004D69" w:themeColor="accent1" w:themeShade="80"/>
          <w:sz w:val="24"/>
          <w:szCs w:val="24"/>
        </w:rPr>
        <w:t xml:space="preserve"> </w:t>
      </w:r>
      <w:r w:rsidRPr="00674EEB" w:rsidR="171D06E5">
        <w:rPr>
          <w:rFonts w:ascii="Times New Roman" w:hAnsi="Times New Roman" w:cs="Times New Roman"/>
          <w:color w:val="004D69" w:themeColor="accent1" w:themeShade="80"/>
          <w:sz w:val="24"/>
          <w:szCs w:val="24"/>
        </w:rPr>
        <w:t>INTERVIEW WITH</w:t>
      </w:r>
      <w:r w:rsidRPr="00674EEB" w:rsidR="0D07826D">
        <w:rPr>
          <w:rFonts w:ascii="Times New Roman" w:hAnsi="Times New Roman" w:cs="Times New Roman"/>
          <w:color w:val="004D69" w:themeColor="accent1" w:themeShade="80"/>
          <w:sz w:val="24"/>
          <w:szCs w:val="24"/>
        </w:rPr>
        <w:t xml:space="preserve"> HOMEOWNER PARTICIPANTS</w:t>
      </w:r>
      <w:bookmarkEnd w:id="9"/>
      <w:r w:rsidRPr="00674EEB" w:rsidR="0D07826D">
        <w:rPr>
          <w:rFonts w:ascii="Times New Roman" w:hAnsi="Times New Roman" w:cs="Times New Roman"/>
          <w:color w:val="004D69" w:themeColor="accent1" w:themeShade="80"/>
          <w:sz w:val="24"/>
          <w:szCs w:val="24"/>
        </w:rPr>
        <w:t xml:space="preserve"> </w:t>
      </w:r>
    </w:p>
    <w:p w:rsidR="00E979B1" w:rsidRPr="009A4755" w:rsidP="009A4755" w14:paraId="48BF4E67" w14:textId="66B0C073">
      <w:pPr>
        <w:rPr>
          <w:rFonts w:ascii="Times New Roman" w:hAnsi="Times New Roman" w:cs="Times New Roman"/>
          <w:i/>
          <w:iCs/>
          <w:sz w:val="24"/>
          <w:szCs w:val="24"/>
        </w:rPr>
      </w:pPr>
      <w:r w:rsidRPr="00D41A07">
        <w:rPr>
          <w:rFonts w:ascii="Times New Roman" w:hAnsi="Times New Roman" w:cs="Times New Roman"/>
          <w:sz w:val="24"/>
          <w:szCs w:val="24"/>
        </w:rPr>
        <w:t xml:space="preserve">SUBJECT: </w:t>
      </w:r>
      <w:r w:rsidRPr="00D41A07">
        <w:rPr>
          <w:rFonts w:ascii="Times New Roman" w:hAnsi="Times New Roman" w:cs="Times New Roman"/>
          <w:i/>
          <w:iCs/>
          <w:sz w:val="24"/>
          <w:szCs w:val="24"/>
        </w:rPr>
        <w:t>Scheduling Virtual Interview for HUD’s Buyout Program Study</w:t>
      </w:r>
    </w:p>
    <w:p w:rsidR="006A3AEB" w:rsidRPr="00C940B0" w:rsidP="006A3AEB" w14:paraId="2D03A3C5" w14:textId="1D10325F">
      <w:pPr>
        <w:rPr>
          <w:rFonts w:ascii="Times New Roman" w:eastAsia="Calibri" w:hAnsi="Times New Roman" w:cs="Times New Roman"/>
          <w:sz w:val="24"/>
          <w:szCs w:val="24"/>
        </w:rPr>
      </w:pPr>
      <w:r w:rsidRPr="00C940B0">
        <w:rPr>
          <w:rFonts w:ascii="Times New Roman" w:eastAsia="Calibri" w:hAnsi="Times New Roman" w:cs="Times New Roman"/>
          <w:sz w:val="24"/>
          <w:szCs w:val="24"/>
        </w:rPr>
        <w:t>Dear [</w:t>
      </w:r>
      <w:r w:rsidR="0001699A">
        <w:rPr>
          <w:rFonts w:ascii="Times New Roman" w:eastAsia="Times New Roman" w:hAnsi="Times New Roman" w:cs="Times New Roman"/>
          <w:sz w:val="24"/>
          <w:szCs w:val="24"/>
        </w:rPr>
        <w:t xml:space="preserve">Mr./Ms. </w:t>
      </w:r>
      <w:r w:rsidRPr="1243833B" w:rsidR="0001699A">
        <w:rPr>
          <w:rFonts w:ascii="Times New Roman" w:eastAsia="Times New Roman" w:hAnsi="Times New Roman" w:cs="Times New Roman"/>
          <w:sz w:val="24"/>
          <w:szCs w:val="24"/>
          <w:highlight w:val="yellow"/>
        </w:rPr>
        <w:t>insert name here</w:t>
      </w:r>
      <w:r w:rsidRPr="00C940B0">
        <w:rPr>
          <w:rFonts w:ascii="Times New Roman" w:eastAsia="Calibri" w:hAnsi="Times New Roman" w:cs="Times New Roman"/>
          <w:sz w:val="24"/>
          <w:szCs w:val="24"/>
        </w:rPr>
        <w:t>],</w:t>
      </w:r>
    </w:p>
    <w:p w:rsidR="006A3AEB" w:rsidP="4D6CA413" w14:paraId="0F2F958B" w14:textId="53F6F71E">
      <w:pPr>
        <w:rPr>
          <w:rFonts w:ascii="Times New Roman" w:eastAsia="Calibri" w:hAnsi="Times New Roman" w:cs="Times New Roman"/>
          <w:sz w:val="24"/>
          <w:szCs w:val="24"/>
        </w:rPr>
      </w:pPr>
      <w:r w:rsidRPr="4D6CA413">
        <w:rPr>
          <w:rFonts w:ascii="Times New Roman" w:eastAsia="Calibri" w:hAnsi="Times New Roman" w:cs="Times New Roman"/>
          <w:sz w:val="24"/>
          <w:szCs w:val="24"/>
        </w:rPr>
        <w:t xml:space="preserve">I am with </w:t>
      </w:r>
      <w:r w:rsidRPr="00B63CD5" w:rsidR="00661FAB">
        <w:rPr>
          <w:rFonts w:ascii="Times New Roman" w:eastAsia="Calibri" w:hAnsi="Times New Roman" w:cs="Times New Roman"/>
          <w:color w:val="A20000"/>
          <w:sz w:val="24"/>
          <w:szCs w:val="24"/>
        </w:rPr>
        <w:t>&lt;Contractor&gt;</w:t>
      </w:r>
      <w:r w:rsidRPr="4D6CA413">
        <w:rPr>
          <w:rFonts w:ascii="Times New Roman" w:eastAsia="Calibri" w:hAnsi="Times New Roman" w:cs="Times New Roman"/>
          <w:sz w:val="24"/>
          <w:szCs w:val="24"/>
        </w:rPr>
        <w:t>. The U.S. Department of Housing and Urban Development (HUD) has contracted my organization</w:t>
      </w:r>
      <w:r w:rsidRPr="4D6CA413" w:rsidR="6D4AC57E">
        <w:rPr>
          <w:rFonts w:ascii="Times New Roman" w:eastAsia="Calibri" w:hAnsi="Times New Roman" w:cs="Times New Roman"/>
          <w:sz w:val="24"/>
          <w:szCs w:val="24"/>
        </w:rPr>
        <w:t xml:space="preserve"> </w:t>
      </w:r>
      <w:r w:rsidRPr="4D6CA413">
        <w:rPr>
          <w:rFonts w:ascii="Times New Roman" w:eastAsia="Calibri" w:hAnsi="Times New Roman" w:cs="Times New Roman"/>
          <w:sz w:val="24"/>
          <w:szCs w:val="24"/>
        </w:rPr>
        <w:t xml:space="preserve">to conduct a study to learn more about the </w:t>
      </w:r>
      <w:r w:rsidR="00D61D41">
        <w:rPr>
          <w:rFonts w:ascii="Times New Roman" w:eastAsia="Calibri" w:hAnsi="Times New Roman" w:cs="Times New Roman"/>
          <w:sz w:val="24"/>
          <w:szCs w:val="24"/>
        </w:rPr>
        <w:t>buyout program</w:t>
      </w:r>
      <w:r w:rsidR="00F01B47">
        <w:rPr>
          <w:rFonts w:ascii="Times New Roman" w:eastAsia="Calibri" w:hAnsi="Times New Roman" w:cs="Times New Roman"/>
          <w:sz w:val="24"/>
          <w:szCs w:val="24"/>
        </w:rPr>
        <w:t>s and relocation options</w:t>
      </w:r>
      <w:r w:rsidRPr="4D6CA413" w:rsidR="5C7C40B2">
        <w:rPr>
          <w:rFonts w:ascii="Times New Roman" w:eastAsia="Calibri" w:hAnsi="Times New Roman" w:cs="Times New Roman"/>
          <w:sz w:val="24"/>
          <w:szCs w:val="24"/>
        </w:rPr>
        <w:t>.</w:t>
      </w:r>
      <w:r w:rsidRPr="4D6CA413" w:rsidR="59E0AEA6">
        <w:rPr>
          <w:rFonts w:ascii="Times New Roman" w:eastAsia="Calibri" w:hAnsi="Times New Roman" w:cs="Times New Roman"/>
          <w:sz w:val="24"/>
          <w:szCs w:val="24"/>
        </w:rPr>
        <w:t xml:space="preserve"> You are one of the homeowners who participated in th</w:t>
      </w:r>
      <w:r w:rsidRPr="4D6CA413" w:rsidR="22A13F45">
        <w:rPr>
          <w:rFonts w:ascii="Times New Roman" w:eastAsia="Calibri" w:hAnsi="Times New Roman" w:cs="Times New Roman"/>
          <w:sz w:val="24"/>
          <w:szCs w:val="24"/>
        </w:rPr>
        <w:t xml:space="preserve">e </w:t>
      </w:r>
      <w:r w:rsidR="009A5F0D">
        <w:rPr>
          <w:rFonts w:ascii="Times New Roman" w:eastAsia="Calibri" w:hAnsi="Times New Roman" w:cs="Times New Roman"/>
          <w:sz w:val="24"/>
          <w:szCs w:val="24"/>
        </w:rPr>
        <w:t xml:space="preserve">buyout program </w:t>
      </w:r>
      <w:r w:rsidRPr="4D6CA413" w:rsidR="59E0AEA6">
        <w:rPr>
          <w:rFonts w:ascii="Times New Roman" w:eastAsia="Calibri" w:hAnsi="Times New Roman" w:cs="Times New Roman"/>
          <w:sz w:val="24"/>
          <w:szCs w:val="24"/>
        </w:rPr>
        <w:t xml:space="preserve">under </w:t>
      </w:r>
      <w:r w:rsidRPr="4D6CA413" w:rsidR="0B163AF3">
        <w:rPr>
          <w:rFonts w:ascii="Times New Roman" w:eastAsia="Calibri" w:hAnsi="Times New Roman" w:cs="Times New Roman"/>
          <w:sz w:val="24"/>
          <w:szCs w:val="24"/>
        </w:rPr>
        <w:t>[</w:t>
      </w:r>
      <w:r w:rsidRPr="4D6CA413" w:rsidR="0B163AF3">
        <w:rPr>
          <w:rFonts w:ascii="Times New Roman" w:eastAsia="Calibri" w:hAnsi="Times New Roman" w:cs="Times New Roman"/>
          <w:sz w:val="24"/>
          <w:szCs w:val="24"/>
          <w:highlight w:val="yellow"/>
        </w:rPr>
        <w:t>insert grantee/subgrantee name</w:t>
      </w:r>
      <w:r w:rsidRPr="4D6CA413" w:rsidR="0B163AF3">
        <w:rPr>
          <w:rFonts w:ascii="Times New Roman" w:eastAsia="Calibri" w:hAnsi="Times New Roman" w:cs="Times New Roman"/>
          <w:color w:val="000000"/>
          <w:sz w:val="24"/>
          <w:szCs w:val="24"/>
        </w:rPr>
        <w:t>].</w:t>
      </w:r>
    </w:p>
    <w:p w:rsidR="006A3AEB" w:rsidRPr="003121D5" w:rsidP="006A3AEB" w14:paraId="630FDC07" w14:textId="71A75E63">
      <w:pPr>
        <w:rPr>
          <w:rFonts w:ascii="Times New Roman" w:eastAsia="Calibri" w:hAnsi="Times New Roman" w:cs="Times New Roman"/>
          <w:sz w:val="24"/>
          <w:szCs w:val="24"/>
        </w:rPr>
      </w:pPr>
      <w:r w:rsidRPr="4D6CA413">
        <w:rPr>
          <w:rFonts w:ascii="Times New Roman" w:eastAsia="Calibri" w:hAnsi="Times New Roman" w:cs="Times New Roman"/>
          <w:sz w:val="24"/>
          <w:szCs w:val="24"/>
        </w:rPr>
        <w:t>I</w:t>
      </w:r>
      <w:r w:rsidR="005665E3">
        <w:rPr>
          <w:rFonts w:ascii="Times New Roman" w:eastAsia="Calibri" w:hAnsi="Times New Roman" w:cs="Times New Roman"/>
          <w:sz w:val="24"/>
          <w:szCs w:val="24"/>
        </w:rPr>
        <w:t>’</w:t>
      </w:r>
      <w:r w:rsidRPr="4D6CA413">
        <w:rPr>
          <w:rFonts w:ascii="Times New Roman" w:eastAsia="Calibri" w:hAnsi="Times New Roman" w:cs="Times New Roman"/>
          <w:sz w:val="24"/>
          <w:szCs w:val="24"/>
        </w:rPr>
        <w:t>m following up on the email sent to you on [</w:t>
      </w:r>
      <w:r w:rsidRPr="4D6CA413">
        <w:rPr>
          <w:rFonts w:ascii="Times New Roman" w:eastAsia="Calibri" w:hAnsi="Times New Roman" w:cs="Times New Roman"/>
          <w:sz w:val="24"/>
          <w:szCs w:val="24"/>
          <w:highlight w:val="yellow"/>
        </w:rPr>
        <w:t>XX-XX-XXXX</w:t>
      </w:r>
      <w:r w:rsidRPr="4D6CA413">
        <w:rPr>
          <w:rFonts w:ascii="Times New Roman" w:eastAsia="Calibri" w:hAnsi="Times New Roman" w:cs="Times New Roman"/>
          <w:sz w:val="24"/>
          <w:szCs w:val="24"/>
        </w:rPr>
        <w:t>] about your availability to participate in an interview</w:t>
      </w:r>
      <w:r w:rsidRPr="4D6CA413" w:rsidR="0600C088">
        <w:rPr>
          <w:rFonts w:ascii="Times New Roman" w:eastAsia="Calibri" w:hAnsi="Times New Roman" w:cs="Times New Roman"/>
          <w:sz w:val="24"/>
          <w:szCs w:val="24"/>
        </w:rPr>
        <w:t xml:space="preserve"> for this study</w:t>
      </w:r>
      <w:r w:rsidRPr="4D6CA413">
        <w:rPr>
          <w:rFonts w:ascii="Times New Roman" w:eastAsia="Calibri" w:hAnsi="Times New Roman" w:cs="Times New Roman"/>
          <w:sz w:val="24"/>
          <w:szCs w:val="24"/>
        </w:rPr>
        <w:t>. The interview, which is expected to last 60 minutes in length, will focus on</w:t>
      </w:r>
      <w:r w:rsidRPr="4D6CA413" w:rsidR="59C1F876">
        <w:rPr>
          <w:rFonts w:ascii="Times New Roman" w:eastAsia="Calibri" w:hAnsi="Times New Roman" w:cs="Times New Roman"/>
          <w:sz w:val="24"/>
          <w:szCs w:val="24"/>
        </w:rPr>
        <w:t xml:space="preserve"> your experience with th</w:t>
      </w:r>
      <w:r w:rsidRPr="4D6CA413" w:rsidR="47A282F1">
        <w:rPr>
          <w:rFonts w:ascii="Times New Roman" w:eastAsia="Calibri" w:hAnsi="Times New Roman" w:cs="Times New Roman"/>
          <w:sz w:val="24"/>
          <w:szCs w:val="24"/>
        </w:rPr>
        <w:t>e</w:t>
      </w:r>
      <w:r w:rsidRPr="4D6CA413" w:rsidR="59C1F876">
        <w:rPr>
          <w:rFonts w:ascii="Times New Roman" w:eastAsia="Calibri" w:hAnsi="Times New Roman" w:cs="Times New Roman"/>
          <w:sz w:val="24"/>
          <w:szCs w:val="24"/>
        </w:rPr>
        <w:t xml:space="preserve"> </w:t>
      </w:r>
      <w:r w:rsidRPr="4D6CA413" w:rsidR="426A019A">
        <w:rPr>
          <w:rFonts w:ascii="Times New Roman" w:eastAsia="Calibri" w:hAnsi="Times New Roman" w:cs="Times New Roman"/>
          <w:sz w:val="24"/>
          <w:szCs w:val="24"/>
        </w:rPr>
        <w:t>buyout p</w:t>
      </w:r>
      <w:r w:rsidRPr="4D6CA413" w:rsidR="59C1F876">
        <w:rPr>
          <w:rFonts w:ascii="Times New Roman" w:eastAsia="Calibri" w:hAnsi="Times New Roman" w:cs="Times New Roman"/>
          <w:sz w:val="24"/>
          <w:szCs w:val="24"/>
        </w:rPr>
        <w:t>rogram</w:t>
      </w:r>
      <w:r w:rsidRPr="4D6CA413" w:rsidR="2EE87841">
        <w:rPr>
          <w:rFonts w:ascii="Times New Roman" w:eastAsia="Calibri" w:hAnsi="Times New Roman" w:cs="Times New Roman"/>
          <w:sz w:val="24"/>
          <w:szCs w:val="24"/>
        </w:rPr>
        <w:t xml:space="preserve"> through </w:t>
      </w:r>
      <w:r w:rsidRPr="4D6CA413">
        <w:rPr>
          <w:rFonts w:ascii="Times New Roman" w:eastAsia="Calibri" w:hAnsi="Times New Roman" w:cs="Times New Roman"/>
          <w:sz w:val="24"/>
          <w:szCs w:val="24"/>
        </w:rPr>
        <w:t>[</w:t>
      </w:r>
      <w:r w:rsidRPr="4D6CA413">
        <w:rPr>
          <w:rFonts w:ascii="Times New Roman" w:eastAsia="Calibri" w:hAnsi="Times New Roman" w:cs="Times New Roman"/>
          <w:sz w:val="24"/>
          <w:szCs w:val="24"/>
          <w:highlight w:val="yellow"/>
        </w:rPr>
        <w:t>insert grantee/subgrantee name</w:t>
      </w:r>
      <w:r w:rsidRPr="4D6CA413">
        <w:rPr>
          <w:rFonts w:ascii="Times New Roman" w:eastAsia="Calibri" w:hAnsi="Times New Roman" w:cs="Times New Roman"/>
          <w:color w:val="000000"/>
          <w:sz w:val="24"/>
          <w:szCs w:val="24"/>
        </w:rPr>
        <w:t>]</w:t>
      </w:r>
      <w:r w:rsidRPr="4D6CA413" w:rsidR="4ADD8A7D">
        <w:rPr>
          <w:rFonts w:ascii="Times New Roman" w:eastAsia="Calibri" w:hAnsi="Times New Roman" w:cs="Times New Roman"/>
          <w:color w:val="000000"/>
          <w:sz w:val="24"/>
          <w:szCs w:val="24"/>
        </w:rPr>
        <w:t>.</w:t>
      </w:r>
      <w:r w:rsidRPr="4D6CA413" w:rsidR="772021A5">
        <w:rPr>
          <w:rFonts w:ascii="Times New Roman" w:eastAsia="Calibri" w:hAnsi="Times New Roman" w:cs="Times New Roman"/>
          <w:color w:val="000000"/>
          <w:sz w:val="24"/>
          <w:szCs w:val="24"/>
        </w:rPr>
        <w:t xml:space="preserve"> </w:t>
      </w:r>
      <w:r w:rsidRPr="4D6CA413" w:rsidR="6C3B3F94">
        <w:rPr>
          <w:rFonts w:ascii="Times New Roman" w:eastAsia="Calibri" w:hAnsi="Times New Roman" w:cs="Times New Roman"/>
          <w:color w:val="000000"/>
          <w:sz w:val="24"/>
          <w:szCs w:val="24"/>
        </w:rPr>
        <w:t xml:space="preserve">In addition to providing valuable feedback for this study, </w:t>
      </w:r>
      <w:r w:rsidRPr="4D6CA413" w:rsidR="37592F4F">
        <w:rPr>
          <w:rFonts w:ascii="Times New Roman" w:eastAsia="Calibri" w:hAnsi="Times New Roman" w:cs="Times New Roman"/>
          <w:color w:val="000000"/>
          <w:sz w:val="24"/>
          <w:szCs w:val="24"/>
        </w:rPr>
        <w:t>y</w:t>
      </w:r>
      <w:r w:rsidRPr="4D6CA413">
        <w:rPr>
          <w:rFonts w:ascii="Times New Roman" w:eastAsia="Calibri" w:hAnsi="Times New Roman" w:cs="Times New Roman"/>
          <w:sz w:val="24"/>
          <w:szCs w:val="24"/>
        </w:rPr>
        <w:t xml:space="preserve">ou will </w:t>
      </w:r>
      <w:r w:rsidRPr="4D6CA413" w:rsidR="00AA61BB">
        <w:rPr>
          <w:rFonts w:ascii="Times New Roman" w:eastAsia="Calibri" w:hAnsi="Times New Roman" w:cs="Times New Roman"/>
          <w:sz w:val="24"/>
          <w:szCs w:val="24"/>
        </w:rPr>
        <w:t xml:space="preserve">also </w:t>
      </w:r>
      <w:r w:rsidRPr="4D6CA413">
        <w:rPr>
          <w:rFonts w:ascii="Times New Roman" w:eastAsia="Calibri" w:hAnsi="Times New Roman" w:cs="Times New Roman"/>
          <w:sz w:val="24"/>
          <w:szCs w:val="24"/>
        </w:rPr>
        <w:t xml:space="preserve">receive a </w:t>
      </w:r>
      <w:r w:rsidRPr="000022D7">
        <w:rPr>
          <w:rFonts w:ascii="Times New Roman" w:eastAsia="Calibri" w:hAnsi="Times New Roman" w:cs="Times New Roman"/>
          <w:b/>
          <w:sz w:val="24"/>
          <w:szCs w:val="24"/>
        </w:rPr>
        <w:t>$50 gift card</w:t>
      </w:r>
      <w:r w:rsidRPr="4D6CA413">
        <w:rPr>
          <w:rFonts w:ascii="Times New Roman" w:eastAsia="Calibri" w:hAnsi="Times New Roman" w:cs="Times New Roman"/>
          <w:sz w:val="24"/>
          <w:szCs w:val="24"/>
        </w:rPr>
        <w:t xml:space="preserve"> </w:t>
      </w:r>
      <w:r w:rsidRPr="4D6CA413" w:rsidR="00AA61BB">
        <w:rPr>
          <w:rFonts w:ascii="Times New Roman" w:eastAsia="Calibri" w:hAnsi="Times New Roman" w:cs="Times New Roman"/>
          <w:sz w:val="24"/>
          <w:szCs w:val="24"/>
        </w:rPr>
        <w:t xml:space="preserve">as a token of </w:t>
      </w:r>
      <w:r w:rsidRPr="4D6CA413">
        <w:rPr>
          <w:rFonts w:ascii="Times New Roman" w:eastAsia="Calibri" w:hAnsi="Times New Roman" w:cs="Times New Roman"/>
          <w:sz w:val="24"/>
          <w:szCs w:val="24"/>
        </w:rPr>
        <w:t>appreciation for your time.</w:t>
      </w:r>
    </w:p>
    <w:p w:rsidR="006A3AEB" w:rsidP="4D6CA413" w14:paraId="40D7A7ED" w14:textId="21113F74">
      <w:pPr>
        <w:rPr>
          <w:rFonts w:ascii="Times New Roman" w:eastAsia="Calibri" w:hAnsi="Times New Roman" w:cs="Times New Roman"/>
          <w:b/>
          <w:bCs/>
          <w:i/>
          <w:iCs/>
          <w:sz w:val="24"/>
          <w:szCs w:val="24"/>
        </w:rPr>
      </w:pPr>
      <w:r w:rsidRPr="00BE392D">
        <w:rPr>
          <w:rFonts w:ascii="Times New Roman" w:eastAsia="Calibri" w:hAnsi="Times New Roman" w:cs="Times New Roman"/>
          <w:b/>
          <w:bCs/>
          <w:i/>
          <w:iCs/>
          <w:sz w:val="24"/>
          <w:szCs w:val="24"/>
        </w:rPr>
        <w:t>A</w:t>
      </w:r>
      <w:r w:rsidRPr="00BE392D" w:rsidR="005665E3">
        <w:rPr>
          <w:rFonts w:ascii="Times New Roman" w:eastAsia="Calibri" w:hAnsi="Times New Roman" w:cs="Times New Roman"/>
          <w:b/>
          <w:bCs/>
          <w:i/>
          <w:iCs/>
          <w:sz w:val="24"/>
          <w:szCs w:val="24"/>
        </w:rPr>
        <w:t>t your earliest convenience</w:t>
      </w:r>
      <w:r w:rsidRPr="00BE392D">
        <w:rPr>
          <w:rFonts w:ascii="Times New Roman" w:eastAsia="Calibri" w:hAnsi="Times New Roman" w:cs="Times New Roman"/>
          <w:b/>
          <w:bCs/>
          <w:i/>
          <w:iCs/>
          <w:sz w:val="24"/>
          <w:szCs w:val="24"/>
        </w:rPr>
        <w:t>,</w:t>
      </w:r>
      <w:r w:rsidR="005665E3">
        <w:rPr>
          <w:rFonts w:ascii="Times New Roman" w:eastAsia="Calibri" w:hAnsi="Times New Roman" w:cs="Times New Roman"/>
          <w:sz w:val="24"/>
          <w:szCs w:val="24"/>
        </w:rPr>
        <w:t xml:space="preserve"> </w:t>
      </w:r>
      <w:r>
        <w:rPr>
          <w:rFonts w:ascii="Times New Roman" w:eastAsia="Calibri" w:hAnsi="Times New Roman" w:cs="Times New Roman"/>
          <w:b/>
          <w:bCs/>
          <w:i/>
          <w:iCs/>
          <w:sz w:val="24"/>
          <w:szCs w:val="24"/>
        </w:rPr>
        <w:t>p</w:t>
      </w:r>
      <w:r w:rsidRPr="4D6CA413">
        <w:rPr>
          <w:rFonts w:ascii="Times New Roman" w:eastAsia="Calibri" w:hAnsi="Times New Roman" w:cs="Times New Roman"/>
          <w:b/>
          <w:bCs/>
          <w:i/>
          <w:iCs/>
          <w:sz w:val="24"/>
          <w:szCs w:val="24"/>
        </w:rPr>
        <w:t xml:space="preserve">lease indicate your first, second, and third choices for interview dates and times </w:t>
      </w:r>
      <w:r w:rsidR="005665E3">
        <w:rPr>
          <w:rFonts w:ascii="Times New Roman" w:eastAsia="Calibri" w:hAnsi="Times New Roman" w:cs="Times New Roman"/>
          <w:b/>
          <w:bCs/>
          <w:i/>
          <w:iCs/>
          <w:sz w:val="24"/>
          <w:szCs w:val="24"/>
        </w:rPr>
        <w:t>over</w:t>
      </w:r>
      <w:r w:rsidRPr="4D6CA413">
        <w:rPr>
          <w:rFonts w:ascii="Times New Roman" w:eastAsia="Calibri" w:hAnsi="Times New Roman" w:cs="Times New Roman"/>
          <w:b/>
          <w:bCs/>
          <w:i/>
          <w:iCs/>
          <w:sz w:val="24"/>
          <w:szCs w:val="24"/>
        </w:rPr>
        <w:t xml:space="preserve"> the next two weeks.</w:t>
      </w:r>
      <w:r w:rsidRPr="4D6CA413" w:rsidR="378D984C">
        <w:rPr>
          <w:rFonts w:ascii="Times New Roman" w:eastAsia="Calibri" w:hAnsi="Times New Roman" w:cs="Times New Roman"/>
          <w:b/>
          <w:bCs/>
          <w:i/>
          <w:iCs/>
          <w:sz w:val="24"/>
          <w:szCs w:val="24"/>
        </w:rPr>
        <w:t xml:space="preserve"> </w:t>
      </w:r>
      <w:r w:rsidRPr="4D6CA413">
        <w:rPr>
          <w:rFonts w:ascii="Times New Roman" w:eastAsia="Calibri" w:hAnsi="Times New Roman" w:cs="Times New Roman"/>
          <w:sz w:val="24"/>
          <w:szCs w:val="24"/>
        </w:rPr>
        <w:t xml:space="preserve">We do not expect you to have any information or materials prepared </w:t>
      </w:r>
      <w:r w:rsidRPr="4D6CA413" w:rsidR="5CEA7DD5">
        <w:rPr>
          <w:rFonts w:ascii="Times New Roman" w:eastAsia="Calibri" w:hAnsi="Times New Roman" w:cs="Times New Roman"/>
          <w:sz w:val="24"/>
          <w:szCs w:val="24"/>
        </w:rPr>
        <w:t>for this</w:t>
      </w:r>
      <w:r w:rsidRPr="4D6CA413">
        <w:rPr>
          <w:rFonts w:ascii="Times New Roman" w:eastAsia="Calibri" w:hAnsi="Times New Roman" w:cs="Times New Roman"/>
          <w:sz w:val="24"/>
          <w:szCs w:val="24"/>
        </w:rPr>
        <w:t xml:space="preserve"> interview</w:t>
      </w:r>
      <w:r w:rsidR="005665E3">
        <w:rPr>
          <w:rFonts w:ascii="Times New Roman" w:eastAsia="Calibri" w:hAnsi="Times New Roman" w:cs="Times New Roman"/>
          <w:sz w:val="24"/>
          <w:szCs w:val="24"/>
        </w:rPr>
        <w:t xml:space="preserve"> in advance</w:t>
      </w:r>
      <w:r w:rsidRPr="4D6CA413" w:rsidR="42358548">
        <w:rPr>
          <w:rFonts w:ascii="Times New Roman" w:eastAsia="Calibri" w:hAnsi="Times New Roman" w:cs="Times New Roman"/>
          <w:sz w:val="24"/>
          <w:szCs w:val="24"/>
        </w:rPr>
        <w:t xml:space="preserve">. </w:t>
      </w:r>
    </w:p>
    <w:p w:rsidR="50519399" w:rsidP="4D6CA413" w14:paraId="3B05F5B0" w14:textId="228D2083">
      <w:pPr>
        <w:rPr>
          <w:rFonts w:ascii="Times New Roman" w:eastAsia="Calibri" w:hAnsi="Times New Roman" w:cs="Times New Roman"/>
          <w:sz w:val="24"/>
          <w:szCs w:val="24"/>
        </w:rPr>
      </w:pPr>
      <w:r w:rsidRPr="4D6CA413">
        <w:rPr>
          <w:rFonts w:ascii="Times New Roman" w:eastAsia="Calibri" w:hAnsi="Times New Roman" w:cs="Times New Roman"/>
          <w:sz w:val="24"/>
          <w:szCs w:val="24"/>
        </w:rPr>
        <w:t>Your response by [</w:t>
      </w:r>
      <w:r w:rsidRPr="4D6CA413">
        <w:rPr>
          <w:rFonts w:ascii="Times New Roman" w:eastAsia="Calibri" w:hAnsi="Times New Roman" w:cs="Times New Roman"/>
          <w:sz w:val="24"/>
          <w:szCs w:val="24"/>
          <w:highlight w:val="yellow"/>
        </w:rPr>
        <w:t>XX-XX-XXX</w:t>
      </w:r>
      <w:r w:rsidRPr="4D6CA413">
        <w:rPr>
          <w:rFonts w:ascii="Times New Roman" w:eastAsia="Calibri" w:hAnsi="Times New Roman" w:cs="Times New Roman"/>
          <w:sz w:val="24"/>
          <w:szCs w:val="24"/>
        </w:rPr>
        <w:t>]</w:t>
      </w:r>
      <w:r w:rsidR="00977724">
        <w:rPr>
          <w:rFonts w:ascii="Times New Roman" w:eastAsia="Calibri" w:hAnsi="Times New Roman" w:cs="Times New Roman"/>
          <w:sz w:val="24"/>
          <w:szCs w:val="24"/>
        </w:rPr>
        <w:t xml:space="preserve"> would be much appreciated</w:t>
      </w:r>
      <w:r w:rsidRPr="4D6CA413">
        <w:rPr>
          <w:rFonts w:ascii="Times New Roman" w:eastAsia="Calibri" w:hAnsi="Times New Roman" w:cs="Times New Roman"/>
          <w:sz w:val="24"/>
          <w:szCs w:val="24"/>
        </w:rPr>
        <w:t>.</w:t>
      </w:r>
    </w:p>
    <w:p w:rsidR="50519399" w:rsidP="4D6CA413" w14:paraId="7681D181" w14:textId="64CEBB33">
      <w:pPr>
        <w:spacing w:after="0" w:line="240" w:lineRule="auto"/>
        <w:rPr>
          <w:rFonts w:ascii="Times New Roman" w:eastAsia="Calibri" w:hAnsi="Times New Roman" w:cs="Times New Roman"/>
          <w:sz w:val="24"/>
          <w:szCs w:val="24"/>
        </w:rPr>
      </w:pPr>
      <w:r w:rsidRPr="4D6CA413">
        <w:rPr>
          <w:rFonts w:ascii="Times New Roman" w:eastAsia="Calibri" w:hAnsi="Times New Roman" w:cs="Times New Roman"/>
          <w:sz w:val="24"/>
          <w:szCs w:val="24"/>
        </w:rPr>
        <w:t>We look forward to hearing from you</w:t>
      </w:r>
      <w:r w:rsidR="00B11AEB">
        <w:rPr>
          <w:rFonts w:ascii="Times New Roman" w:eastAsia="Calibri" w:hAnsi="Times New Roman" w:cs="Times New Roman"/>
          <w:sz w:val="24"/>
          <w:szCs w:val="24"/>
        </w:rPr>
        <w:t>. P</w:t>
      </w:r>
      <w:r w:rsidRPr="4D6CA413">
        <w:rPr>
          <w:rFonts w:ascii="Times New Roman" w:eastAsia="Calibri" w:hAnsi="Times New Roman" w:cs="Times New Roman"/>
          <w:sz w:val="24"/>
          <w:szCs w:val="24"/>
        </w:rPr>
        <w:t>lease do not hesitate to contact me with any questions via email a</w:t>
      </w:r>
      <w:r w:rsidR="006A2541">
        <w:rPr>
          <w:rFonts w:ascii="Times New Roman" w:eastAsia="Calibri" w:hAnsi="Times New Roman" w:cs="Times New Roman"/>
          <w:sz w:val="24"/>
          <w:szCs w:val="24"/>
        </w:rPr>
        <w:t xml:space="preserve">t </w:t>
      </w:r>
      <w:r w:rsidRPr="00674EEB" w:rsidR="007C104B">
        <w:rPr>
          <w:rFonts w:ascii="Times New Roman" w:eastAsia="Calibri" w:hAnsi="Times New Roman" w:cs="Times New Roman"/>
          <w:b/>
          <w:color w:val="A20000"/>
        </w:rPr>
        <w:t xml:space="preserve">&lt;Email of </w:t>
      </w:r>
      <w:r w:rsidR="00661FAB">
        <w:rPr>
          <w:rFonts w:ascii="Times New Roman" w:eastAsia="Calibri" w:hAnsi="Times New Roman" w:cs="Times New Roman"/>
          <w:b/>
          <w:color w:val="A20000"/>
        </w:rPr>
        <w:t>Contractor</w:t>
      </w:r>
      <w:r w:rsidRPr="00674EEB" w:rsidR="007C104B">
        <w:rPr>
          <w:rFonts w:ascii="Times New Roman" w:eastAsia="Calibri" w:hAnsi="Times New Roman" w:cs="Times New Roman"/>
          <w:b/>
          <w:color w:val="A20000"/>
        </w:rPr>
        <w:t xml:space="preserve"> point of contact for the case study&gt;</w:t>
      </w:r>
      <w:r w:rsidRPr="002162B8" w:rsidR="007C104B">
        <w:rPr>
          <w:rFonts w:ascii="Times New Roman" w:eastAsia="Calibri" w:hAnsi="Times New Roman" w:cs="Times New Roman"/>
        </w:rPr>
        <w:t xml:space="preserve"> </w:t>
      </w:r>
      <w:r w:rsidRPr="4D6CA413">
        <w:rPr>
          <w:rFonts w:ascii="Times New Roman" w:eastAsia="Calibri" w:hAnsi="Times New Roman" w:cs="Times New Roman"/>
          <w:sz w:val="24"/>
          <w:szCs w:val="24"/>
        </w:rPr>
        <w:t>or by phone at [</w:t>
      </w:r>
      <w:r w:rsidRPr="4D6CA413">
        <w:rPr>
          <w:rFonts w:ascii="Times New Roman" w:eastAsia="Calibri" w:hAnsi="Times New Roman" w:cs="Times New Roman"/>
          <w:sz w:val="24"/>
          <w:szCs w:val="24"/>
          <w:highlight w:val="yellow"/>
        </w:rPr>
        <w:t>XXX-XXX-XXXX</w:t>
      </w:r>
      <w:r w:rsidRPr="4D6CA413">
        <w:rPr>
          <w:rFonts w:ascii="Times New Roman" w:eastAsia="Calibri" w:hAnsi="Times New Roman" w:cs="Times New Roman"/>
          <w:sz w:val="24"/>
          <w:szCs w:val="24"/>
        </w:rPr>
        <w:t>].</w:t>
      </w:r>
    </w:p>
    <w:p w:rsidR="4D6CA413" w:rsidP="4D6CA413" w14:paraId="7E37F386" w14:textId="1628E467">
      <w:pPr>
        <w:rPr>
          <w:rFonts w:ascii="Times New Roman" w:eastAsia="Calibri" w:hAnsi="Times New Roman" w:cs="Times New Roman"/>
          <w:sz w:val="24"/>
          <w:szCs w:val="24"/>
        </w:rPr>
      </w:pPr>
    </w:p>
    <w:p w:rsidR="006A3AEB" w:rsidRPr="00C940B0" w:rsidP="006A3AEB" w14:paraId="7A744B26" w14:textId="77777777">
      <w:pPr>
        <w:rPr>
          <w:rFonts w:ascii="Times New Roman" w:eastAsia="Calibri" w:hAnsi="Times New Roman" w:cs="Times New Roman"/>
          <w:sz w:val="24"/>
          <w:szCs w:val="24"/>
        </w:rPr>
      </w:pPr>
      <w:r w:rsidRPr="00C940B0">
        <w:rPr>
          <w:rFonts w:ascii="Times New Roman" w:eastAsia="Calibri" w:hAnsi="Times New Roman" w:cs="Times New Roman"/>
          <w:sz w:val="24"/>
          <w:szCs w:val="24"/>
        </w:rPr>
        <w:t>Thank you,</w:t>
      </w:r>
    </w:p>
    <w:p w:rsidR="006A3AEB" w:rsidRPr="003C3293" w14:paraId="75C47ECD" w14:textId="77777777">
      <w:pPr>
        <w:rPr>
          <w:rFonts w:ascii="Times New Roman" w:hAnsi="Times New Roman" w:cs="Times New Roman"/>
          <w:sz w:val="24"/>
          <w:szCs w:val="24"/>
        </w:rPr>
      </w:pPr>
    </w:p>
    <w:p w:rsidR="006A3AEB" w:rsidRPr="003C3293" w14:paraId="005DD357" w14:textId="77777777">
      <w:pPr>
        <w:rPr>
          <w:rFonts w:ascii="Times New Roman" w:hAnsi="Times New Roman" w:cs="Times New Roman"/>
          <w:sz w:val="24"/>
          <w:szCs w:val="24"/>
        </w:rPr>
      </w:pPr>
    </w:p>
    <w:p w:rsidR="006A3AEB" w:rsidRPr="003C3293" w14:paraId="434D8FC2" w14:textId="77777777">
      <w:pPr>
        <w:rPr>
          <w:rFonts w:ascii="Times New Roman" w:hAnsi="Times New Roman" w:cs="Times New Roman"/>
          <w:sz w:val="24"/>
          <w:szCs w:val="24"/>
        </w:rPr>
      </w:pPr>
    </w:p>
    <w:p w:rsidR="006A3AEB" w:rsidRPr="003C3293" w14:paraId="7ADA3A5E" w14:textId="77777777">
      <w:pPr>
        <w:rPr>
          <w:rFonts w:ascii="Times New Roman" w:hAnsi="Times New Roman" w:cs="Times New Roman"/>
          <w:sz w:val="24"/>
          <w:szCs w:val="24"/>
        </w:rPr>
      </w:pPr>
    </w:p>
    <w:p w:rsidR="006A3AEB" w:rsidRPr="003C3293" w14:paraId="4E3CDA73" w14:textId="77777777">
      <w:pPr>
        <w:rPr>
          <w:rFonts w:ascii="Times New Roman" w:hAnsi="Times New Roman" w:cs="Times New Roman"/>
          <w:sz w:val="24"/>
          <w:szCs w:val="24"/>
        </w:rPr>
      </w:pPr>
    </w:p>
    <w:p w:rsidR="006A3AEB" w:rsidRPr="003C3293" w14:paraId="6CACECC9" w14:textId="77777777">
      <w:pPr>
        <w:rPr>
          <w:rFonts w:ascii="Times New Roman" w:hAnsi="Times New Roman" w:cs="Times New Roman"/>
          <w:sz w:val="24"/>
          <w:szCs w:val="24"/>
        </w:rPr>
      </w:pPr>
    </w:p>
    <w:p w:rsidR="006A3AEB" w:rsidRPr="003C3293" w14:paraId="6E027D6D" w14:textId="77777777">
      <w:pPr>
        <w:rPr>
          <w:rFonts w:ascii="Times New Roman" w:hAnsi="Times New Roman" w:cs="Times New Roman"/>
          <w:sz w:val="24"/>
          <w:szCs w:val="24"/>
        </w:rPr>
      </w:pPr>
    </w:p>
    <w:p w:rsidR="006A3AEB" w:rsidRPr="003C3293" w14:paraId="4627CD65" w14:textId="77777777">
      <w:pPr>
        <w:rPr>
          <w:rFonts w:ascii="Times New Roman" w:hAnsi="Times New Roman" w:cs="Times New Roman"/>
          <w:sz w:val="24"/>
          <w:szCs w:val="24"/>
        </w:rPr>
      </w:pPr>
    </w:p>
    <w:p w:rsidR="006A3AEB" w14:paraId="636F02D2" w14:textId="77777777">
      <w:pPr>
        <w:rPr>
          <w:rFonts w:ascii="Times New Roman" w:hAnsi="Times New Roman" w:cs="Times New Roman"/>
          <w:sz w:val="24"/>
          <w:szCs w:val="24"/>
        </w:rPr>
      </w:pPr>
    </w:p>
    <w:p w:rsidR="00661FAB" w:rsidRPr="003C3293" w14:paraId="4139143F" w14:textId="77777777">
      <w:pPr>
        <w:rPr>
          <w:rFonts w:ascii="Times New Roman" w:hAnsi="Times New Roman" w:cs="Times New Roman"/>
          <w:sz w:val="24"/>
          <w:szCs w:val="24"/>
        </w:rPr>
      </w:pPr>
    </w:p>
    <w:p w:rsidR="00E979B1" w:rsidP="00BE392D" w14:paraId="04C046D3" w14:textId="457D4A70">
      <w:pPr>
        <w:pStyle w:val="Heading1"/>
      </w:pPr>
      <w:bookmarkStart w:id="10" w:name="_Toc166561300"/>
      <w:r w:rsidRPr="00674EEB">
        <w:rPr>
          <w:rFonts w:ascii="Times New Roman" w:hAnsi="Times New Roman" w:cs="Times New Roman"/>
          <w:color w:val="004D69" w:themeColor="accent1" w:themeShade="80"/>
          <w:sz w:val="24"/>
          <w:szCs w:val="24"/>
        </w:rPr>
        <w:t>9</w:t>
      </w:r>
      <w:r w:rsidRPr="00674EEB" w:rsidR="63FCD53A">
        <w:rPr>
          <w:rFonts w:ascii="Times New Roman" w:hAnsi="Times New Roman" w:cs="Times New Roman"/>
          <w:color w:val="004D69" w:themeColor="accent1" w:themeShade="80"/>
          <w:sz w:val="24"/>
          <w:szCs w:val="24"/>
        </w:rPr>
        <w:t xml:space="preserve">. </w:t>
      </w:r>
      <w:r w:rsidRPr="00674EEB" w:rsidR="00965C4D">
        <w:rPr>
          <w:rFonts w:ascii="Times New Roman" w:hAnsi="Times New Roman" w:cs="Times New Roman"/>
          <w:color w:val="004D69" w:themeColor="accent1" w:themeShade="80"/>
          <w:sz w:val="24"/>
          <w:szCs w:val="24"/>
        </w:rPr>
        <w:t>REMINDER</w:t>
      </w:r>
      <w:r w:rsidRPr="00674EEB" w:rsidR="72BC381A">
        <w:rPr>
          <w:rFonts w:ascii="Times New Roman" w:hAnsi="Times New Roman" w:cs="Times New Roman"/>
          <w:color w:val="004D69" w:themeColor="accent1" w:themeShade="80"/>
          <w:sz w:val="24"/>
          <w:szCs w:val="24"/>
        </w:rPr>
        <w:t xml:space="preserve"> EMAIL FOR </w:t>
      </w:r>
      <w:r w:rsidRPr="00674EEB" w:rsidR="008F7E87">
        <w:rPr>
          <w:rFonts w:ascii="Times New Roman" w:hAnsi="Times New Roman" w:cs="Times New Roman"/>
          <w:color w:val="004D69" w:themeColor="accent1" w:themeShade="80"/>
          <w:sz w:val="24"/>
          <w:szCs w:val="24"/>
        </w:rPr>
        <w:t>PARTICIPATING IN THE INTERVIEW</w:t>
      </w:r>
      <w:bookmarkEnd w:id="10"/>
    </w:p>
    <w:p w:rsidR="00E979B1" w:rsidRPr="009A4755" w:rsidP="002B06E8" w14:paraId="6388C938" w14:textId="1456EB07">
      <w:pPr>
        <w:rPr>
          <w:rFonts w:ascii="Times New Roman" w:eastAsia="Calibri" w:hAnsi="Times New Roman" w:cs="Times New Roman"/>
          <w:i/>
          <w:iCs/>
          <w:sz w:val="24"/>
          <w:szCs w:val="24"/>
        </w:rPr>
      </w:pPr>
      <w:r>
        <w:rPr>
          <w:rFonts w:ascii="Times New Roman" w:eastAsia="Calibri" w:hAnsi="Times New Roman" w:cs="Times New Roman"/>
          <w:sz w:val="24"/>
          <w:szCs w:val="24"/>
        </w:rPr>
        <w:t xml:space="preserve">SUBJECT: </w:t>
      </w:r>
      <w:r w:rsidRPr="009A4755" w:rsidR="005D75D8">
        <w:rPr>
          <w:rFonts w:ascii="Times New Roman" w:eastAsia="Calibri" w:hAnsi="Times New Roman" w:cs="Times New Roman"/>
          <w:i/>
          <w:iCs/>
          <w:sz w:val="24"/>
          <w:szCs w:val="24"/>
        </w:rPr>
        <w:t>Your Upcoming Virtual Interview for HUD’s Buyout Program Study</w:t>
      </w:r>
    </w:p>
    <w:p w:rsidR="002B06E8" w:rsidP="002B06E8" w14:paraId="694DC8E0" w14:textId="014B70BE">
      <w:pPr>
        <w:rPr>
          <w:rFonts w:ascii="Times New Roman" w:eastAsia="Calibri" w:hAnsi="Times New Roman" w:cs="Times New Roman"/>
          <w:sz w:val="24"/>
          <w:szCs w:val="24"/>
        </w:rPr>
      </w:pPr>
      <w:r w:rsidRPr="00C940B0">
        <w:rPr>
          <w:rFonts w:ascii="Times New Roman" w:eastAsia="Calibri" w:hAnsi="Times New Roman" w:cs="Times New Roman"/>
          <w:sz w:val="24"/>
          <w:szCs w:val="24"/>
        </w:rPr>
        <w:t>Dear [</w:t>
      </w:r>
      <w:r w:rsidR="00DA39ED">
        <w:rPr>
          <w:rFonts w:ascii="Times New Roman" w:eastAsia="Times New Roman" w:hAnsi="Times New Roman" w:cs="Times New Roman"/>
          <w:sz w:val="24"/>
          <w:szCs w:val="24"/>
        </w:rPr>
        <w:t xml:space="preserve">Mr./Ms. </w:t>
      </w:r>
      <w:r w:rsidRPr="1243833B" w:rsidR="00DA39ED">
        <w:rPr>
          <w:rFonts w:ascii="Times New Roman" w:eastAsia="Times New Roman" w:hAnsi="Times New Roman" w:cs="Times New Roman"/>
          <w:sz w:val="24"/>
          <w:szCs w:val="24"/>
          <w:highlight w:val="yellow"/>
        </w:rPr>
        <w:t>insert name here</w:t>
      </w:r>
      <w:r w:rsidRPr="00C940B0">
        <w:rPr>
          <w:rFonts w:ascii="Times New Roman" w:eastAsia="Calibri" w:hAnsi="Times New Roman" w:cs="Times New Roman"/>
          <w:sz w:val="24"/>
          <w:szCs w:val="24"/>
        </w:rPr>
        <w:t>],</w:t>
      </w:r>
    </w:p>
    <w:p w:rsidR="00E76306" w:rsidP="4D6CA413" w14:paraId="49D55CEE" w14:textId="74D36922">
      <w:pPr>
        <w:rPr>
          <w:rFonts w:ascii="Times New Roman" w:eastAsia="Calibri" w:hAnsi="Times New Roman" w:cs="Times New Roman"/>
          <w:sz w:val="24"/>
          <w:szCs w:val="24"/>
        </w:rPr>
      </w:pPr>
      <w:r w:rsidRPr="4D6CA413">
        <w:rPr>
          <w:rFonts w:ascii="Times New Roman" w:eastAsia="Calibri" w:hAnsi="Times New Roman" w:cs="Times New Roman"/>
          <w:sz w:val="24"/>
          <w:szCs w:val="24"/>
        </w:rPr>
        <w:t>Thank you so much</w:t>
      </w:r>
      <w:r w:rsidRPr="4D6CA413">
        <w:rPr>
          <w:rFonts w:ascii="Times New Roman" w:eastAsia="Calibri" w:hAnsi="Times New Roman" w:cs="Times New Roman"/>
          <w:sz w:val="24"/>
          <w:szCs w:val="24"/>
        </w:rPr>
        <w:t xml:space="preserve"> for</w:t>
      </w:r>
      <w:r w:rsidRPr="4D6CA413">
        <w:rPr>
          <w:rFonts w:ascii="Times New Roman" w:eastAsia="Calibri" w:hAnsi="Times New Roman" w:cs="Times New Roman"/>
          <w:sz w:val="24"/>
          <w:szCs w:val="24"/>
        </w:rPr>
        <w:t xml:space="preserve"> agreeing to participate in an upcoming interview to</w:t>
      </w:r>
      <w:r w:rsidR="004373B8">
        <w:rPr>
          <w:rFonts w:ascii="Times New Roman" w:eastAsia="Calibri" w:hAnsi="Times New Roman" w:cs="Times New Roman"/>
          <w:sz w:val="24"/>
          <w:szCs w:val="24"/>
        </w:rPr>
        <w:t xml:space="preserve"> discuss your e</w:t>
      </w:r>
      <w:r w:rsidRPr="4D6CA413">
        <w:rPr>
          <w:rFonts w:ascii="Times New Roman" w:eastAsia="Calibri" w:hAnsi="Times New Roman" w:cs="Times New Roman"/>
          <w:sz w:val="24"/>
          <w:szCs w:val="24"/>
        </w:rPr>
        <w:t xml:space="preserve">xperience with </w:t>
      </w:r>
      <w:r w:rsidRPr="4D6CA413" w:rsidR="004373B8">
        <w:rPr>
          <w:rFonts w:ascii="Times New Roman" w:eastAsia="Calibri" w:hAnsi="Times New Roman" w:cs="Times New Roman"/>
          <w:sz w:val="24"/>
          <w:szCs w:val="24"/>
        </w:rPr>
        <w:t>[</w:t>
      </w:r>
      <w:r w:rsidRPr="4D6CA413" w:rsidR="004373B8">
        <w:rPr>
          <w:rFonts w:ascii="Times New Roman" w:eastAsia="Calibri" w:hAnsi="Times New Roman" w:cs="Times New Roman"/>
          <w:sz w:val="24"/>
          <w:szCs w:val="24"/>
          <w:highlight w:val="yellow"/>
        </w:rPr>
        <w:t>insert grantee/subgrantee name</w:t>
      </w:r>
      <w:r w:rsidRPr="003C3293" w:rsidR="004373B8">
        <w:rPr>
          <w:rFonts w:ascii="Times New Roman" w:eastAsia="Calibri" w:hAnsi="Times New Roman" w:cs="Times New Roman"/>
          <w:color w:val="000000"/>
          <w:sz w:val="24"/>
          <w:szCs w:val="24"/>
        </w:rPr>
        <w:t>]</w:t>
      </w:r>
      <w:r w:rsidR="004373B8">
        <w:rPr>
          <w:rFonts w:ascii="Times New Roman" w:eastAsia="Calibri" w:hAnsi="Times New Roman" w:cs="Times New Roman"/>
          <w:sz w:val="24"/>
          <w:szCs w:val="24"/>
        </w:rPr>
        <w:t xml:space="preserve"> buyout</w:t>
      </w:r>
      <w:r w:rsidRPr="4D6CA413">
        <w:rPr>
          <w:rFonts w:ascii="Times New Roman" w:eastAsia="Calibri" w:hAnsi="Times New Roman" w:cs="Times New Roman"/>
          <w:sz w:val="24"/>
          <w:szCs w:val="24"/>
        </w:rPr>
        <w:t xml:space="preserve"> </w:t>
      </w:r>
      <w:r w:rsidRPr="4D6CA413">
        <w:rPr>
          <w:rFonts w:ascii="Times New Roman" w:eastAsia="Calibri" w:hAnsi="Times New Roman" w:cs="Times New Roman"/>
          <w:sz w:val="24"/>
          <w:szCs w:val="24"/>
        </w:rPr>
        <w:t>p</w:t>
      </w:r>
      <w:r w:rsidRPr="4D6CA413">
        <w:rPr>
          <w:rFonts w:ascii="Times New Roman" w:eastAsia="Calibri" w:hAnsi="Times New Roman" w:cs="Times New Roman"/>
          <w:sz w:val="24"/>
          <w:szCs w:val="24"/>
        </w:rPr>
        <w:t>rogram</w:t>
      </w:r>
      <w:r w:rsidR="004373B8">
        <w:rPr>
          <w:rFonts w:ascii="Times New Roman" w:eastAsia="Calibri" w:hAnsi="Times New Roman" w:cs="Times New Roman"/>
          <w:sz w:val="24"/>
          <w:szCs w:val="24"/>
        </w:rPr>
        <w:t>. Your insights are</w:t>
      </w:r>
      <w:r w:rsidRPr="4D6CA413" w:rsidR="001E0591">
        <w:rPr>
          <w:rFonts w:ascii="Times New Roman" w:eastAsia="Calibri" w:hAnsi="Times New Roman" w:cs="Times New Roman"/>
          <w:sz w:val="24"/>
          <w:szCs w:val="24"/>
        </w:rPr>
        <w:t xml:space="preserve"> important </w:t>
      </w:r>
      <w:r w:rsidR="00977724">
        <w:rPr>
          <w:rFonts w:ascii="Times New Roman" w:eastAsia="Calibri" w:hAnsi="Times New Roman" w:cs="Times New Roman"/>
          <w:sz w:val="24"/>
          <w:szCs w:val="24"/>
        </w:rPr>
        <w:t>to our</w:t>
      </w:r>
      <w:r w:rsidRPr="4D6CA413" w:rsidR="001E0591">
        <w:rPr>
          <w:rFonts w:ascii="Times New Roman" w:eastAsia="Calibri" w:hAnsi="Times New Roman" w:cs="Times New Roman"/>
          <w:sz w:val="24"/>
          <w:szCs w:val="24"/>
        </w:rPr>
        <w:t xml:space="preserve"> understanding </w:t>
      </w:r>
      <w:r w:rsidR="00977724">
        <w:rPr>
          <w:rFonts w:ascii="Times New Roman" w:eastAsia="Calibri" w:hAnsi="Times New Roman" w:cs="Times New Roman"/>
          <w:sz w:val="24"/>
          <w:szCs w:val="24"/>
        </w:rPr>
        <w:t>of</w:t>
      </w:r>
      <w:r w:rsidRPr="4D6CA413" w:rsidR="001E0591">
        <w:rPr>
          <w:rFonts w:ascii="Times New Roman" w:eastAsia="Calibri" w:hAnsi="Times New Roman" w:cs="Times New Roman"/>
          <w:sz w:val="24"/>
          <w:szCs w:val="24"/>
        </w:rPr>
        <w:t xml:space="preserve"> </w:t>
      </w:r>
      <w:r w:rsidRPr="4D6CA413" w:rsidR="00BD0336">
        <w:rPr>
          <w:rFonts w:ascii="Times New Roman" w:eastAsia="Calibri" w:hAnsi="Times New Roman" w:cs="Times New Roman"/>
          <w:sz w:val="24"/>
          <w:szCs w:val="24"/>
        </w:rPr>
        <w:t xml:space="preserve">how this program has </w:t>
      </w:r>
      <w:r w:rsidR="00703168">
        <w:rPr>
          <w:rFonts w:ascii="Times New Roman" w:eastAsia="Calibri" w:hAnsi="Times New Roman" w:cs="Times New Roman"/>
          <w:sz w:val="24"/>
          <w:szCs w:val="24"/>
        </w:rPr>
        <w:t>affected</w:t>
      </w:r>
      <w:r w:rsidRPr="4D6CA413" w:rsidR="00BD0336">
        <w:rPr>
          <w:rFonts w:ascii="Times New Roman" w:eastAsia="Calibri" w:hAnsi="Times New Roman" w:cs="Times New Roman"/>
          <w:sz w:val="24"/>
          <w:szCs w:val="24"/>
        </w:rPr>
        <w:t xml:space="preserve"> different communiti</w:t>
      </w:r>
      <w:r w:rsidRPr="4D6CA413" w:rsidR="00AA61BB">
        <w:rPr>
          <w:rFonts w:ascii="Times New Roman" w:eastAsia="Calibri" w:hAnsi="Times New Roman" w:cs="Times New Roman"/>
          <w:sz w:val="24"/>
          <w:szCs w:val="24"/>
        </w:rPr>
        <w:t>es and homeowners</w:t>
      </w:r>
      <w:r w:rsidRPr="4D6CA413" w:rsidR="00BD0336">
        <w:rPr>
          <w:rFonts w:ascii="Times New Roman" w:eastAsia="Calibri" w:hAnsi="Times New Roman" w:cs="Times New Roman"/>
          <w:i/>
          <w:iCs/>
          <w:sz w:val="24"/>
          <w:szCs w:val="24"/>
        </w:rPr>
        <w:t>.</w:t>
      </w:r>
      <w:r w:rsidRPr="4D6CA413" w:rsidR="00AA61BB">
        <w:rPr>
          <w:rFonts w:ascii="Times New Roman" w:eastAsia="Calibri" w:hAnsi="Times New Roman" w:cs="Times New Roman"/>
          <w:i/>
          <w:iCs/>
          <w:sz w:val="24"/>
          <w:szCs w:val="24"/>
        </w:rPr>
        <w:t xml:space="preserve"> </w:t>
      </w:r>
      <w:r w:rsidRPr="4D6CA413" w:rsidR="00AA61BB">
        <w:rPr>
          <w:rFonts w:ascii="Times New Roman" w:eastAsia="Calibri" w:hAnsi="Times New Roman" w:cs="Times New Roman"/>
          <w:b/>
          <w:bCs/>
          <w:i/>
          <w:iCs/>
          <w:sz w:val="24"/>
          <w:szCs w:val="24"/>
        </w:rPr>
        <w:t>Your interview is scheduled for (</w:t>
      </w:r>
      <w:r w:rsidRPr="4D6CA413" w:rsidR="00AA61BB">
        <w:rPr>
          <w:rFonts w:ascii="Times New Roman" w:eastAsia="Calibri" w:hAnsi="Times New Roman" w:cs="Times New Roman"/>
          <w:b/>
          <w:bCs/>
          <w:i/>
          <w:iCs/>
          <w:sz w:val="24"/>
          <w:szCs w:val="24"/>
          <w:highlight w:val="yellow"/>
        </w:rPr>
        <w:t>XX-XX-XXX</w:t>
      </w:r>
      <w:r w:rsidRPr="4D6CA413" w:rsidR="00AA61BB">
        <w:rPr>
          <w:rFonts w:ascii="Times New Roman" w:eastAsia="Calibri" w:hAnsi="Times New Roman" w:cs="Times New Roman"/>
          <w:b/>
          <w:bCs/>
          <w:i/>
          <w:iCs/>
          <w:sz w:val="24"/>
          <w:szCs w:val="24"/>
        </w:rPr>
        <w:t>) at (</w:t>
      </w:r>
      <w:r w:rsidRPr="4D6CA413" w:rsidR="00AA61BB">
        <w:rPr>
          <w:rFonts w:ascii="Times New Roman" w:eastAsia="Calibri" w:hAnsi="Times New Roman" w:cs="Times New Roman"/>
          <w:b/>
          <w:bCs/>
          <w:i/>
          <w:iCs/>
          <w:sz w:val="24"/>
          <w:szCs w:val="24"/>
          <w:highlight w:val="yellow"/>
        </w:rPr>
        <w:t>XX:XX XX</w:t>
      </w:r>
      <w:r w:rsidRPr="4D6CA413" w:rsidR="00AA61BB">
        <w:rPr>
          <w:rFonts w:ascii="Times New Roman" w:eastAsia="Calibri" w:hAnsi="Times New Roman" w:cs="Times New Roman"/>
          <w:b/>
          <w:bCs/>
          <w:i/>
          <w:iCs/>
          <w:sz w:val="24"/>
          <w:szCs w:val="24"/>
        </w:rPr>
        <w:t>).</w:t>
      </w:r>
      <w:r w:rsidRPr="4D6CA413" w:rsidR="00AA61BB">
        <w:rPr>
          <w:rFonts w:ascii="Times New Roman" w:eastAsia="Calibri" w:hAnsi="Times New Roman" w:cs="Times New Roman"/>
          <w:i/>
          <w:iCs/>
          <w:sz w:val="24"/>
          <w:szCs w:val="24"/>
        </w:rPr>
        <w:t xml:space="preserve"> </w:t>
      </w:r>
      <w:r w:rsidRPr="4D6CA413" w:rsidR="00AA61BB">
        <w:rPr>
          <w:rFonts w:ascii="Times New Roman" w:eastAsia="Calibri" w:hAnsi="Times New Roman" w:cs="Times New Roman"/>
          <w:sz w:val="24"/>
          <w:szCs w:val="24"/>
        </w:rPr>
        <w:t>We</w:t>
      </w:r>
      <w:r w:rsidRPr="4D6CA413" w:rsidR="59FC33AB">
        <w:rPr>
          <w:rFonts w:ascii="Times New Roman" w:eastAsia="Calibri" w:hAnsi="Times New Roman" w:cs="Times New Roman"/>
          <w:sz w:val="24"/>
          <w:szCs w:val="24"/>
        </w:rPr>
        <w:t xml:space="preserve"> have attached instructions on how to join the call using Microsoft Teams. </w:t>
      </w:r>
    </w:p>
    <w:p w:rsidR="00E76306" w:rsidP="00544191" w14:paraId="32C5F675" w14:textId="4AD0C3FC">
      <w:pPr>
        <w:rPr>
          <w:rFonts w:ascii="Times New Roman" w:eastAsia="Calibri" w:hAnsi="Times New Roman" w:cs="Times New Roman"/>
          <w:sz w:val="24"/>
          <w:szCs w:val="24"/>
        </w:rPr>
      </w:pPr>
      <w:r>
        <w:rPr>
          <w:rFonts w:ascii="Times New Roman" w:eastAsia="Calibri" w:hAnsi="Times New Roman" w:cs="Times New Roman"/>
          <w:sz w:val="24"/>
          <w:szCs w:val="24"/>
        </w:rPr>
        <w:t>As a reminder,</w:t>
      </w:r>
      <w:r w:rsidRPr="4D6CA413" w:rsidR="00BD0336">
        <w:rPr>
          <w:rFonts w:ascii="Times New Roman" w:eastAsia="Calibri" w:hAnsi="Times New Roman" w:cs="Times New Roman"/>
          <w:sz w:val="24"/>
          <w:szCs w:val="24"/>
        </w:rPr>
        <w:t xml:space="preserve"> w</w:t>
      </w:r>
      <w:r w:rsidRPr="4D6CA413" w:rsidR="004D2DCC">
        <w:rPr>
          <w:rFonts w:ascii="Times New Roman" w:eastAsia="Calibri" w:hAnsi="Times New Roman" w:cs="Times New Roman"/>
          <w:sz w:val="24"/>
          <w:szCs w:val="24"/>
        </w:rPr>
        <w:t xml:space="preserve">e do not expect you to have any </w:t>
      </w:r>
      <w:r w:rsidRPr="4D6CA413" w:rsidR="004D2DCC">
        <w:rPr>
          <w:rFonts w:ascii="Times New Roman" w:eastAsia="Calibri" w:hAnsi="Times New Roman" w:cs="Times New Roman"/>
          <w:sz w:val="24"/>
          <w:szCs w:val="24"/>
        </w:rPr>
        <w:t>information</w:t>
      </w:r>
      <w:r w:rsidRPr="4D6CA413" w:rsidR="004D2DCC">
        <w:rPr>
          <w:rFonts w:ascii="Times New Roman" w:eastAsia="Calibri" w:hAnsi="Times New Roman" w:cs="Times New Roman"/>
          <w:sz w:val="24"/>
          <w:szCs w:val="24"/>
        </w:rPr>
        <w:t xml:space="preserve"> or materials prepared in advance of </w:t>
      </w:r>
      <w:r w:rsidRPr="4D6CA413" w:rsidR="00BD0336">
        <w:rPr>
          <w:rFonts w:ascii="Times New Roman" w:eastAsia="Calibri" w:hAnsi="Times New Roman" w:cs="Times New Roman"/>
          <w:sz w:val="24"/>
          <w:szCs w:val="24"/>
        </w:rPr>
        <w:t>your</w:t>
      </w:r>
      <w:r w:rsidRPr="4D6CA413" w:rsidR="004D2DCC">
        <w:rPr>
          <w:rFonts w:ascii="Times New Roman" w:eastAsia="Calibri" w:hAnsi="Times New Roman" w:cs="Times New Roman"/>
          <w:sz w:val="24"/>
          <w:szCs w:val="24"/>
        </w:rPr>
        <w:t xml:space="preserve"> interview</w:t>
      </w:r>
      <w:r w:rsidRPr="4D6CA413" w:rsidR="00BD0336">
        <w:rPr>
          <w:rFonts w:ascii="Times New Roman" w:eastAsia="Calibri" w:hAnsi="Times New Roman" w:cs="Times New Roman"/>
          <w:sz w:val="24"/>
          <w:szCs w:val="24"/>
        </w:rPr>
        <w:t>.</w:t>
      </w:r>
    </w:p>
    <w:p w:rsidR="00544191" w:rsidP="0083314E" w14:paraId="3F2F8A23" w14:textId="1B311F48">
      <w:pPr>
        <w:spacing w:after="0" w:line="240" w:lineRule="auto"/>
        <w:rPr>
          <w:rFonts w:ascii="Times New Roman" w:eastAsia="Calibri" w:hAnsi="Times New Roman" w:cs="Times New Roman"/>
          <w:sz w:val="24"/>
          <w:szCs w:val="24"/>
        </w:rPr>
      </w:pPr>
      <w:r w:rsidRPr="4D6CA413">
        <w:rPr>
          <w:rFonts w:ascii="Times New Roman" w:eastAsia="Calibri" w:hAnsi="Times New Roman" w:cs="Times New Roman"/>
          <w:sz w:val="24"/>
          <w:szCs w:val="24"/>
        </w:rPr>
        <w:t>Please feel</w:t>
      </w:r>
      <w:r w:rsidRPr="4D6CA413" w:rsidR="00B73070">
        <w:rPr>
          <w:rFonts w:ascii="Times New Roman" w:eastAsia="Calibri" w:hAnsi="Times New Roman" w:cs="Times New Roman"/>
          <w:sz w:val="24"/>
          <w:szCs w:val="24"/>
        </w:rPr>
        <w:t xml:space="preserve"> free to reach out to </w:t>
      </w:r>
      <w:r w:rsidR="00CA1B6D">
        <w:rPr>
          <w:rStyle w:val="Hyperlink"/>
          <w:rFonts w:ascii="Times New Roman" w:hAnsi="Times New Roman" w:cs="Times New Roman"/>
          <w:color w:val="auto"/>
          <w:sz w:val="24"/>
          <w:szCs w:val="24"/>
          <w:u w:val="none"/>
        </w:rPr>
        <w:t xml:space="preserve">me at </w:t>
      </w:r>
      <w:r w:rsidRPr="00674EEB" w:rsidR="00FC50F1">
        <w:rPr>
          <w:rFonts w:ascii="Times New Roman" w:eastAsia="Calibri" w:hAnsi="Times New Roman" w:cs="Times New Roman"/>
          <w:b/>
          <w:color w:val="A20000"/>
        </w:rPr>
        <w:t xml:space="preserve">&lt;Email of </w:t>
      </w:r>
      <w:r w:rsidR="00661FAB">
        <w:rPr>
          <w:rFonts w:ascii="Times New Roman" w:eastAsia="Calibri" w:hAnsi="Times New Roman" w:cs="Times New Roman"/>
          <w:b/>
          <w:color w:val="A20000"/>
        </w:rPr>
        <w:t>Contractor</w:t>
      </w:r>
      <w:r w:rsidRPr="00674EEB" w:rsidR="00FC50F1">
        <w:rPr>
          <w:rFonts w:ascii="Times New Roman" w:eastAsia="Calibri" w:hAnsi="Times New Roman" w:cs="Times New Roman"/>
          <w:b/>
          <w:color w:val="A20000"/>
        </w:rPr>
        <w:t xml:space="preserve"> point of contact for the case study&gt;</w:t>
      </w:r>
      <w:r w:rsidRPr="002162B8" w:rsidR="00FC50F1">
        <w:rPr>
          <w:rFonts w:ascii="Times New Roman" w:eastAsia="Calibri" w:hAnsi="Times New Roman" w:cs="Times New Roman"/>
        </w:rPr>
        <w:t xml:space="preserve"> </w:t>
      </w:r>
      <w:r w:rsidR="009334CF">
        <w:rPr>
          <w:rStyle w:val="Hyperlink"/>
          <w:rFonts w:ascii="Times New Roman" w:hAnsi="Times New Roman" w:cs="Times New Roman"/>
          <w:color w:val="auto"/>
          <w:sz w:val="24"/>
          <w:szCs w:val="24"/>
          <w:u w:val="none"/>
        </w:rPr>
        <w:t xml:space="preserve">or </w:t>
      </w:r>
      <w:r w:rsidRPr="00C940B0" w:rsidR="009334CF">
        <w:rPr>
          <w:rFonts w:ascii="Times New Roman" w:eastAsia="Calibri" w:hAnsi="Times New Roman" w:cs="Times New Roman"/>
          <w:sz w:val="24"/>
          <w:szCs w:val="24"/>
        </w:rPr>
        <w:t>[</w:t>
      </w:r>
      <w:r w:rsidRPr="00C940B0" w:rsidR="009334CF">
        <w:rPr>
          <w:rFonts w:ascii="Times New Roman" w:eastAsia="Calibri" w:hAnsi="Times New Roman" w:cs="Times New Roman"/>
          <w:sz w:val="24"/>
          <w:szCs w:val="24"/>
          <w:highlight w:val="yellow"/>
        </w:rPr>
        <w:t>XXX-XXX-XXXX</w:t>
      </w:r>
      <w:r w:rsidRPr="00C940B0" w:rsidR="009334CF">
        <w:rPr>
          <w:rFonts w:ascii="Times New Roman" w:eastAsia="Calibri" w:hAnsi="Times New Roman" w:cs="Times New Roman"/>
          <w:sz w:val="24"/>
          <w:szCs w:val="24"/>
        </w:rPr>
        <w:t>]</w:t>
      </w:r>
      <w:r w:rsidR="009334CF">
        <w:rPr>
          <w:rFonts w:ascii="Times New Roman" w:eastAsia="Calibri" w:hAnsi="Times New Roman" w:cs="Times New Roman"/>
          <w:sz w:val="24"/>
          <w:szCs w:val="24"/>
        </w:rPr>
        <w:t xml:space="preserve"> </w:t>
      </w:r>
      <w:r w:rsidRPr="4D6CA413" w:rsidR="004D2DCC">
        <w:rPr>
          <w:rStyle w:val="Hyperlink"/>
          <w:rFonts w:ascii="Times New Roman" w:hAnsi="Times New Roman" w:cs="Times New Roman"/>
          <w:color w:val="auto"/>
          <w:sz w:val="24"/>
          <w:szCs w:val="24"/>
          <w:u w:val="none"/>
        </w:rPr>
        <w:t>if you have any questions or concerns regarding this upcoming interview.</w:t>
      </w:r>
    </w:p>
    <w:p w:rsidR="00E045F5" w:rsidRPr="00C940B0" w:rsidP="0083314E" w14:paraId="49B3421C" w14:textId="77777777">
      <w:pPr>
        <w:spacing w:after="0" w:line="240" w:lineRule="auto"/>
        <w:rPr>
          <w:rFonts w:ascii="Times New Roman" w:eastAsia="Calibri" w:hAnsi="Times New Roman" w:cs="Times New Roman"/>
          <w:sz w:val="24"/>
          <w:szCs w:val="24"/>
        </w:rPr>
      </w:pPr>
    </w:p>
    <w:p w:rsidR="00544191" w:rsidP="00544191" w14:paraId="1DD3456C" w14:textId="3F3743F5">
      <w:pPr>
        <w:spacing w:after="0" w:line="240" w:lineRule="auto"/>
        <w:rPr>
          <w:rFonts w:ascii="Times New Roman" w:eastAsia="Calibri" w:hAnsi="Times New Roman" w:cs="Times New Roman"/>
          <w:sz w:val="24"/>
          <w:szCs w:val="24"/>
        </w:rPr>
      </w:pPr>
      <w:r w:rsidRPr="00C940B0">
        <w:rPr>
          <w:rFonts w:ascii="Times New Roman" w:eastAsia="Calibri" w:hAnsi="Times New Roman" w:cs="Times New Roman"/>
          <w:sz w:val="24"/>
          <w:szCs w:val="24"/>
        </w:rPr>
        <w:t>We look forward to</w:t>
      </w:r>
      <w:r w:rsidR="004D2DCC">
        <w:rPr>
          <w:rFonts w:ascii="Times New Roman" w:eastAsia="Calibri" w:hAnsi="Times New Roman" w:cs="Times New Roman"/>
          <w:sz w:val="24"/>
          <w:szCs w:val="24"/>
        </w:rPr>
        <w:t xml:space="preserve"> talking with</w:t>
      </w:r>
      <w:r w:rsidRPr="00C940B0">
        <w:rPr>
          <w:rFonts w:ascii="Times New Roman" w:eastAsia="Calibri" w:hAnsi="Times New Roman" w:cs="Times New Roman"/>
          <w:sz w:val="24"/>
          <w:szCs w:val="24"/>
        </w:rPr>
        <w:t xml:space="preserve"> yo</w:t>
      </w:r>
      <w:r w:rsidR="004D2DCC">
        <w:rPr>
          <w:rFonts w:ascii="Times New Roman" w:eastAsia="Calibri" w:hAnsi="Times New Roman" w:cs="Times New Roman"/>
          <w:sz w:val="24"/>
          <w:szCs w:val="24"/>
        </w:rPr>
        <w:t>u soon</w:t>
      </w:r>
      <w:r w:rsidRPr="003C3293" w:rsidR="009334CF">
        <w:rPr>
          <w:rFonts w:ascii="Times New Roman" w:eastAsia="Calibri" w:hAnsi="Times New Roman" w:cs="Times New Roman"/>
          <w:sz w:val="24"/>
          <w:szCs w:val="24"/>
        </w:rPr>
        <w:t>.</w:t>
      </w:r>
    </w:p>
    <w:p w:rsidR="004D2DCC" w:rsidP="00544191" w14:paraId="69A51AB7" w14:textId="77777777">
      <w:pPr>
        <w:spacing w:after="0" w:line="240" w:lineRule="auto"/>
        <w:rPr>
          <w:rFonts w:ascii="Times New Roman" w:eastAsia="Calibri" w:hAnsi="Times New Roman" w:cs="Times New Roman"/>
          <w:sz w:val="24"/>
          <w:szCs w:val="24"/>
        </w:rPr>
      </w:pPr>
    </w:p>
    <w:p w:rsidR="00E045F5" w:rsidRPr="00C940B0" w:rsidP="00544191" w14:paraId="2DDBCEF6" w14:textId="77777777">
      <w:pPr>
        <w:spacing w:after="0" w:line="240" w:lineRule="auto"/>
        <w:rPr>
          <w:rFonts w:ascii="Times New Roman" w:eastAsia="Calibri" w:hAnsi="Times New Roman" w:cs="Times New Roman"/>
          <w:sz w:val="24"/>
          <w:szCs w:val="24"/>
        </w:rPr>
      </w:pPr>
    </w:p>
    <w:p w:rsidR="004D2DCC" w:rsidRPr="00C940B0" w:rsidP="004D2DCC" w14:paraId="2F127CA6" w14:textId="77777777">
      <w:pPr>
        <w:rPr>
          <w:rFonts w:ascii="Times New Roman" w:eastAsia="Calibri" w:hAnsi="Times New Roman" w:cs="Times New Roman"/>
          <w:sz w:val="24"/>
          <w:szCs w:val="24"/>
        </w:rPr>
      </w:pPr>
      <w:r w:rsidRPr="00C940B0">
        <w:rPr>
          <w:rFonts w:ascii="Times New Roman" w:eastAsia="Calibri" w:hAnsi="Times New Roman" w:cs="Times New Roman"/>
          <w:sz w:val="24"/>
          <w:szCs w:val="24"/>
        </w:rPr>
        <w:t>Thank you,</w:t>
      </w:r>
    </w:p>
    <w:p w:rsidR="00DA5E36" w:rsidRPr="003C3293" w:rsidP="00DA5E36" w14:paraId="58EBED69" w14:textId="77777777">
      <w:pPr>
        <w:rPr>
          <w:rFonts w:ascii="Times New Roman" w:hAnsi="Times New Roman" w:cs="Times New Roman"/>
          <w:sz w:val="24"/>
          <w:szCs w:val="24"/>
        </w:rPr>
      </w:pPr>
    </w:p>
    <w:p w:rsidR="1243833B" w:rsidRPr="003C3293" w:rsidP="1243833B" w14:paraId="0E7C978E" w14:textId="48F4B3B8">
      <w:pPr>
        <w:rPr>
          <w:rFonts w:ascii="Times New Roman" w:hAnsi="Times New Roman" w:cs="Times New Roman"/>
          <w:sz w:val="24"/>
          <w:szCs w:val="24"/>
        </w:rPr>
      </w:pPr>
    </w:p>
    <w:p w:rsidR="4D6CA413" w:rsidRPr="003C3293" w:rsidP="4D6CA413" w14:paraId="739D04DE" w14:textId="6657FA97">
      <w:pPr>
        <w:rPr>
          <w:rFonts w:ascii="Times New Roman" w:hAnsi="Times New Roman" w:cs="Times New Roman"/>
          <w:sz w:val="24"/>
          <w:szCs w:val="24"/>
        </w:rPr>
      </w:pPr>
    </w:p>
    <w:p w:rsidR="4D6CA413" w:rsidRPr="003C3293" w:rsidP="4D6CA413" w14:paraId="24E4CA8D" w14:textId="10970112">
      <w:pPr>
        <w:rPr>
          <w:rFonts w:ascii="Times New Roman" w:hAnsi="Times New Roman" w:cs="Times New Roman"/>
          <w:sz w:val="24"/>
          <w:szCs w:val="24"/>
        </w:rPr>
      </w:pPr>
    </w:p>
    <w:p w:rsidR="4D6CA413" w:rsidRPr="003C3293" w:rsidP="4D6CA413" w14:paraId="4E217DE6" w14:textId="44C2BD84">
      <w:pPr>
        <w:rPr>
          <w:rFonts w:ascii="Times New Roman" w:hAnsi="Times New Roman" w:cs="Times New Roman"/>
          <w:sz w:val="24"/>
          <w:szCs w:val="24"/>
        </w:rPr>
      </w:pPr>
    </w:p>
    <w:p w:rsidR="4D6CA413" w:rsidRPr="003C3293" w:rsidP="4D6CA413" w14:paraId="571C65F3" w14:textId="3EEF7919">
      <w:pPr>
        <w:rPr>
          <w:rFonts w:ascii="Times New Roman" w:hAnsi="Times New Roman" w:cs="Times New Roman"/>
          <w:sz w:val="24"/>
          <w:szCs w:val="24"/>
        </w:rPr>
      </w:pPr>
    </w:p>
    <w:p w:rsidR="4D6CA413" w:rsidRPr="003C3293" w:rsidP="4D6CA413" w14:paraId="01E47E49" w14:textId="1988C8CB">
      <w:pPr>
        <w:rPr>
          <w:rFonts w:ascii="Times New Roman" w:hAnsi="Times New Roman" w:cs="Times New Roman"/>
          <w:sz w:val="24"/>
          <w:szCs w:val="24"/>
        </w:rPr>
      </w:pPr>
    </w:p>
    <w:p w:rsidR="4D6CA413" w:rsidRPr="003C3293" w:rsidP="4D6CA413" w14:paraId="35982307" w14:textId="652C1F30">
      <w:pPr>
        <w:rPr>
          <w:rFonts w:ascii="Times New Roman" w:hAnsi="Times New Roman" w:cs="Times New Roman"/>
          <w:sz w:val="24"/>
          <w:szCs w:val="24"/>
        </w:rPr>
      </w:pPr>
    </w:p>
    <w:p w:rsidR="4D6CA413" w:rsidRPr="003C3293" w:rsidP="4D6CA413" w14:paraId="6945A486" w14:textId="77D8190D">
      <w:pPr>
        <w:rPr>
          <w:rFonts w:ascii="Times New Roman" w:hAnsi="Times New Roman" w:cs="Times New Roman"/>
          <w:sz w:val="24"/>
          <w:szCs w:val="24"/>
        </w:rPr>
      </w:pPr>
    </w:p>
    <w:p w:rsidR="4D6CA413" w:rsidRPr="003C3293" w:rsidP="4D6CA413" w14:paraId="4CE65ED6" w14:textId="10D96B32">
      <w:pPr>
        <w:rPr>
          <w:rFonts w:ascii="Times New Roman" w:hAnsi="Times New Roman" w:cs="Times New Roman"/>
          <w:sz w:val="24"/>
          <w:szCs w:val="24"/>
        </w:rPr>
      </w:pPr>
    </w:p>
    <w:p w:rsidR="4D6CA413" w:rsidP="4D6CA413" w14:paraId="238DF1EF" w14:textId="3519C655">
      <w:pPr>
        <w:rPr>
          <w:rFonts w:ascii="Times New Roman" w:hAnsi="Times New Roman" w:cs="Times New Roman"/>
          <w:sz w:val="24"/>
          <w:szCs w:val="24"/>
        </w:rPr>
      </w:pPr>
    </w:p>
    <w:p w:rsidR="00661FAB" w:rsidP="4D6CA413" w14:paraId="2E7ECF37" w14:textId="77777777">
      <w:pPr>
        <w:rPr>
          <w:rFonts w:ascii="Times New Roman" w:hAnsi="Times New Roman" w:cs="Times New Roman"/>
          <w:sz w:val="24"/>
          <w:szCs w:val="24"/>
        </w:rPr>
      </w:pPr>
    </w:p>
    <w:p w:rsidR="00661FAB" w:rsidRPr="003C3293" w:rsidP="4D6CA413" w14:paraId="20591D5E" w14:textId="77777777">
      <w:pPr>
        <w:rPr>
          <w:rFonts w:ascii="Times New Roman" w:hAnsi="Times New Roman" w:cs="Times New Roman"/>
          <w:sz w:val="24"/>
          <w:szCs w:val="24"/>
        </w:rPr>
      </w:pPr>
    </w:p>
    <w:p w:rsidR="00C74EDD" w:rsidRPr="003C3293" w:rsidP="4D6CA413" w14:paraId="47CCDBE8" w14:textId="77777777">
      <w:pPr>
        <w:rPr>
          <w:rFonts w:ascii="Times New Roman" w:hAnsi="Times New Roman" w:cs="Times New Roman"/>
          <w:sz w:val="24"/>
          <w:szCs w:val="24"/>
        </w:rPr>
      </w:pPr>
    </w:p>
    <w:p w:rsidR="4D6CA413" w:rsidRPr="003C3293" w:rsidP="4D6CA413" w14:paraId="23BD9CBF" w14:textId="45A68534">
      <w:pPr>
        <w:rPr>
          <w:rFonts w:ascii="Times New Roman" w:hAnsi="Times New Roman" w:cs="Times New Roman"/>
          <w:sz w:val="24"/>
          <w:szCs w:val="24"/>
        </w:rPr>
      </w:pPr>
    </w:p>
    <w:p w:rsidR="1681E9EF" w:rsidRPr="00674EEB" w:rsidP="1243833B" w14:paraId="5B761089" w14:textId="2F2CF0FA">
      <w:pPr>
        <w:pStyle w:val="Heading1"/>
        <w:rPr>
          <w:rFonts w:ascii="Times New Roman" w:hAnsi="Times New Roman" w:cs="Times New Roman"/>
          <w:color w:val="004D69" w:themeColor="accent1" w:themeShade="80"/>
          <w:sz w:val="24"/>
          <w:szCs w:val="24"/>
        </w:rPr>
      </w:pPr>
      <w:bookmarkStart w:id="11" w:name="_Toc166561301"/>
      <w:r w:rsidRPr="00674EEB">
        <w:rPr>
          <w:rFonts w:ascii="Times New Roman" w:hAnsi="Times New Roman" w:cs="Times New Roman"/>
          <w:color w:val="004D69" w:themeColor="accent1" w:themeShade="80"/>
          <w:sz w:val="24"/>
          <w:szCs w:val="24"/>
        </w:rPr>
        <w:t>10</w:t>
      </w:r>
      <w:r w:rsidRPr="00674EEB">
        <w:rPr>
          <w:rFonts w:ascii="Times New Roman" w:hAnsi="Times New Roman" w:cs="Times New Roman"/>
          <w:color w:val="004D69" w:themeColor="accent1" w:themeShade="80"/>
          <w:sz w:val="24"/>
          <w:szCs w:val="24"/>
        </w:rPr>
        <w:t xml:space="preserve">. </w:t>
      </w:r>
      <w:r w:rsidRPr="00674EEB" w:rsidR="2230AAB6">
        <w:rPr>
          <w:rFonts w:ascii="Times New Roman" w:hAnsi="Times New Roman" w:cs="Times New Roman"/>
          <w:color w:val="004D69" w:themeColor="accent1" w:themeShade="80"/>
          <w:sz w:val="24"/>
          <w:szCs w:val="24"/>
        </w:rPr>
        <w:t>THANK YOU</w:t>
      </w:r>
      <w:r w:rsidRPr="00674EEB" w:rsidR="2230AAB6">
        <w:rPr>
          <w:rFonts w:ascii="Times New Roman" w:hAnsi="Times New Roman" w:cs="Times New Roman"/>
          <w:color w:val="004D69" w:themeColor="accent1" w:themeShade="80"/>
          <w:sz w:val="24"/>
          <w:szCs w:val="24"/>
        </w:rPr>
        <w:t xml:space="preserve"> EMAIL FOR PARTICIPATI</w:t>
      </w:r>
      <w:r w:rsidRPr="00674EEB" w:rsidR="007A773F">
        <w:rPr>
          <w:rFonts w:ascii="Times New Roman" w:hAnsi="Times New Roman" w:cs="Times New Roman"/>
          <w:color w:val="004D69" w:themeColor="accent1" w:themeShade="80"/>
          <w:sz w:val="24"/>
          <w:szCs w:val="24"/>
        </w:rPr>
        <w:t xml:space="preserve">NG IN </w:t>
      </w:r>
      <w:r w:rsidRPr="00674EEB" w:rsidR="008F7E87">
        <w:rPr>
          <w:rFonts w:ascii="Times New Roman" w:hAnsi="Times New Roman" w:cs="Times New Roman"/>
          <w:color w:val="004D69" w:themeColor="accent1" w:themeShade="80"/>
          <w:sz w:val="24"/>
          <w:szCs w:val="24"/>
        </w:rPr>
        <w:t>THE INTERVIEW</w:t>
      </w:r>
      <w:bookmarkEnd w:id="11"/>
    </w:p>
    <w:p w:rsidR="005D75D8" w:rsidRPr="009A4755" w:rsidP="4D6CA413" w14:paraId="3ACF67DA" w14:textId="6CFEC88E">
      <w:pPr>
        <w:rPr>
          <w:rFonts w:ascii="Times New Roman" w:eastAsia="Calibri" w:hAnsi="Times New Roman" w:cs="Times New Roman"/>
          <w:i/>
          <w:iCs/>
          <w:sz w:val="24"/>
          <w:szCs w:val="24"/>
        </w:rPr>
      </w:pPr>
      <w:r>
        <w:rPr>
          <w:rFonts w:ascii="Times New Roman" w:eastAsia="Calibri" w:hAnsi="Times New Roman" w:cs="Times New Roman"/>
          <w:sz w:val="24"/>
          <w:szCs w:val="24"/>
        </w:rPr>
        <w:t xml:space="preserve">SUBJECT: </w:t>
      </w:r>
      <w:r w:rsidRPr="009A4755">
        <w:rPr>
          <w:rFonts w:ascii="Times New Roman" w:eastAsia="Calibri" w:hAnsi="Times New Roman" w:cs="Times New Roman"/>
          <w:i/>
          <w:iCs/>
          <w:sz w:val="24"/>
          <w:szCs w:val="24"/>
        </w:rPr>
        <w:t xml:space="preserve">Thank </w:t>
      </w:r>
      <w:r w:rsidRPr="009A4755" w:rsidR="00F80E79">
        <w:rPr>
          <w:rFonts w:ascii="Times New Roman" w:eastAsia="Calibri" w:hAnsi="Times New Roman" w:cs="Times New Roman"/>
          <w:i/>
          <w:iCs/>
          <w:sz w:val="24"/>
          <w:szCs w:val="24"/>
        </w:rPr>
        <w:t>Y</w:t>
      </w:r>
      <w:r w:rsidRPr="009A4755">
        <w:rPr>
          <w:rFonts w:ascii="Times New Roman" w:eastAsia="Calibri" w:hAnsi="Times New Roman" w:cs="Times New Roman"/>
          <w:i/>
          <w:iCs/>
          <w:sz w:val="24"/>
          <w:szCs w:val="24"/>
        </w:rPr>
        <w:t>ou</w:t>
      </w:r>
    </w:p>
    <w:p w:rsidR="1243833B" w:rsidP="4D6CA413" w14:paraId="29FA7D98" w14:textId="024A4842">
      <w:pPr>
        <w:rPr>
          <w:rFonts w:ascii="Times New Roman" w:eastAsia="Calibri" w:hAnsi="Times New Roman" w:cs="Times New Roman"/>
          <w:sz w:val="24"/>
          <w:szCs w:val="24"/>
        </w:rPr>
      </w:pPr>
      <w:r w:rsidRPr="4D6CA413">
        <w:rPr>
          <w:rFonts w:ascii="Times New Roman" w:eastAsia="Calibri" w:hAnsi="Times New Roman" w:cs="Times New Roman"/>
          <w:sz w:val="24"/>
          <w:szCs w:val="24"/>
        </w:rPr>
        <w:t>Dear [</w:t>
      </w:r>
      <w:r w:rsidR="00C74EDD">
        <w:rPr>
          <w:rFonts w:ascii="Times New Roman" w:eastAsia="Times New Roman" w:hAnsi="Times New Roman" w:cs="Times New Roman"/>
          <w:sz w:val="24"/>
          <w:szCs w:val="24"/>
        </w:rPr>
        <w:t xml:space="preserve">Mr./Ms. </w:t>
      </w:r>
      <w:r w:rsidRPr="1243833B" w:rsidR="00C74EDD">
        <w:rPr>
          <w:rFonts w:ascii="Times New Roman" w:eastAsia="Times New Roman" w:hAnsi="Times New Roman" w:cs="Times New Roman"/>
          <w:sz w:val="24"/>
          <w:szCs w:val="24"/>
          <w:highlight w:val="yellow"/>
        </w:rPr>
        <w:t>insert name here</w:t>
      </w:r>
      <w:r w:rsidRPr="4D6CA413">
        <w:rPr>
          <w:rFonts w:ascii="Times New Roman" w:eastAsia="Calibri" w:hAnsi="Times New Roman" w:cs="Times New Roman"/>
          <w:sz w:val="24"/>
          <w:szCs w:val="24"/>
        </w:rPr>
        <w:t>],</w:t>
      </w:r>
    </w:p>
    <w:p w:rsidR="00901965" w:rsidP="4D6CA413" w14:paraId="3B8607A7" w14:textId="170490E2">
      <w:pPr>
        <w:rPr>
          <w:rFonts w:ascii="Times New Roman" w:eastAsia="Calibri" w:hAnsi="Times New Roman" w:cs="Times New Roman"/>
          <w:color w:val="000000"/>
          <w:sz w:val="24"/>
          <w:szCs w:val="24"/>
        </w:rPr>
      </w:pPr>
      <w:r w:rsidRPr="4D6CA413">
        <w:rPr>
          <w:rFonts w:ascii="Times New Roman" w:eastAsia="Calibri" w:hAnsi="Times New Roman" w:cs="Times New Roman"/>
          <w:sz w:val="24"/>
          <w:szCs w:val="24"/>
        </w:rPr>
        <w:t xml:space="preserve">Thank you so much for </w:t>
      </w:r>
      <w:r w:rsidRPr="003C3293">
        <w:rPr>
          <w:rFonts w:ascii="Times New Roman" w:eastAsia="Calibri" w:hAnsi="Times New Roman" w:cs="Times New Roman"/>
          <w:sz w:val="24"/>
          <w:szCs w:val="24"/>
        </w:rPr>
        <w:t>participat</w:t>
      </w:r>
      <w:r w:rsidRPr="003C3293" w:rsidR="00C74EDD">
        <w:rPr>
          <w:rFonts w:ascii="Times New Roman" w:eastAsia="Calibri" w:hAnsi="Times New Roman" w:cs="Times New Roman"/>
          <w:sz w:val="24"/>
          <w:szCs w:val="24"/>
        </w:rPr>
        <w:t>ing</w:t>
      </w:r>
      <w:r w:rsidRPr="4D6CA413">
        <w:rPr>
          <w:rFonts w:ascii="Times New Roman" w:eastAsia="Calibri" w:hAnsi="Times New Roman" w:cs="Times New Roman"/>
          <w:sz w:val="24"/>
          <w:szCs w:val="24"/>
        </w:rPr>
        <w:t xml:space="preserve"> in </w:t>
      </w:r>
      <w:r w:rsidRPr="003C3293" w:rsidR="00C74EDD">
        <w:rPr>
          <w:rFonts w:ascii="Times New Roman" w:eastAsia="Calibri" w:hAnsi="Times New Roman" w:cs="Times New Roman"/>
          <w:sz w:val="24"/>
          <w:szCs w:val="24"/>
        </w:rPr>
        <w:t>an</w:t>
      </w:r>
      <w:r w:rsidRPr="4D6CA413">
        <w:rPr>
          <w:rFonts w:ascii="Times New Roman" w:eastAsia="Calibri" w:hAnsi="Times New Roman" w:cs="Times New Roman"/>
          <w:sz w:val="24"/>
          <w:szCs w:val="24"/>
        </w:rPr>
        <w:t xml:space="preserve"> interview to discuss </w:t>
      </w:r>
      <w:r w:rsidR="00277483">
        <w:rPr>
          <w:rFonts w:ascii="Times New Roman" w:eastAsia="Calibri" w:hAnsi="Times New Roman" w:cs="Times New Roman"/>
          <w:sz w:val="24"/>
          <w:szCs w:val="24"/>
        </w:rPr>
        <w:t>your experience with</w:t>
      </w:r>
      <w:r w:rsidR="00340A76">
        <w:rPr>
          <w:rFonts w:ascii="Times New Roman" w:eastAsia="Calibri" w:hAnsi="Times New Roman" w:cs="Times New Roman"/>
          <w:sz w:val="24"/>
          <w:szCs w:val="24"/>
        </w:rPr>
        <w:t xml:space="preserve"> the</w:t>
      </w:r>
      <w:r w:rsidRPr="4D6CA413">
        <w:rPr>
          <w:rFonts w:ascii="Times New Roman" w:eastAsia="Calibri" w:hAnsi="Times New Roman" w:cs="Times New Roman"/>
          <w:sz w:val="24"/>
          <w:szCs w:val="24"/>
        </w:rPr>
        <w:t xml:space="preserve"> </w:t>
      </w:r>
      <w:r w:rsidRPr="4D6CA413" w:rsidR="674B63BF">
        <w:rPr>
          <w:rFonts w:ascii="Times New Roman" w:eastAsia="Calibri" w:hAnsi="Times New Roman" w:cs="Times New Roman"/>
          <w:sz w:val="24"/>
          <w:szCs w:val="24"/>
        </w:rPr>
        <w:t>buyout program through</w:t>
      </w:r>
      <w:r w:rsidRPr="4D6CA413">
        <w:rPr>
          <w:rFonts w:ascii="Times New Roman" w:eastAsia="Calibri" w:hAnsi="Times New Roman" w:cs="Times New Roman"/>
          <w:sz w:val="24"/>
          <w:szCs w:val="24"/>
        </w:rPr>
        <w:t xml:space="preserve"> [</w:t>
      </w:r>
      <w:r w:rsidRPr="4D6CA413">
        <w:rPr>
          <w:rFonts w:ascii="Times New Roman" w:eastAsia="Calibri" w:hAnsi="Times New Roman" w:cs="Times New Roman"/>
          <w:sz w:val="24"/>
          <w:szCs w:val="24"/>
          <w:highlight w:val="yellow"/>
        </w:rPr>
        <w:t>insert grantee/subgrantee name</w:t>
      </w:r>
      <w:r w:rsidRPr="4D6CA413">
        <w:rPr>
          <w:rFonts w:ascii="Times New Roman" w:eastAsia="Calibri" w:hAnsi="Times New Roman" w:cs="Times New Roman"/>
          <w:color w:val="000000"/>
          <w:sz w:val="24"/>
          <w:szCs w:val="24"/>
        </w:rPr>
        <w:t xml:space="preserve">]. </w:t>
      </w:r>
      <w:r w:rsidR="00D14C2E">
        <w:rPr>
          <w:rFonts w:ascii="Times New Roman" w:eastAsia="Calibri" w:hAnsi="Times New Roman" w:cs="Times New Roman"/>
          <w:color w:val="000000"/>
          <w:sz w:val="24"/>
          <w:szCs w:val="24"/>
        </w:rPr>
        <w:t>The</w:t>
      </w:r>
      <w:r w:rsidR="003D47D2">
        <w:rPr>
          <w:rFonts w:ascii="Times New Roman" w:eastAsia="Calibri" w:hAnsi="Times New Roman" w:cs="Times New Roman"/>
          <w:color w:val="000000"/>
          <w:sz w:val="24"/>
          <w:szCs w:val="24"/>
        </w:rPr>
        <w:t xml:space="preserve"> input</w:t>
      </w:r>
      <w:r w:rsidR="00D14C2E">
        <w:rPr>
          <w:rFonts w:ascii="Times New Roman" w:eastAsia="Calibri" w:hAnsi="Times New Roman" w:cs="Times New Roman"/>
          <w:color w:val="000000"/>
          <w:sz w:val="24"/>
          <w:szCs w:val="24"/>
        </w:rPr>
        <w:t xml:space="preserve"> you provided</w:t>
      </w:r>
      <w:r w:rsidR="003D47D2">
        <w:rPr>
          <w:rFonts w:ascii="Times New Roman" w:eastAsia="Calibri" w:hAnsi="Times New Roman" w:cs="Times New Roman"/>
          <w:color w:val="000000"/>
          <w:sz w:val="24"/>
          <w:szCs w:val="24"/>
        </w:rPr>
        <w:t xml:space="preserve"> will be a valuable part of this study as we </w:t>
      </w:r>
      <w:r w:rsidR="006F2074">
        <w:rPr>
          <w:rFonts w:ascii="Times New Roman" w:eastAsia="Calibri" w:hAnsi="Times New Roman" w:cs="Times New Roman"/>
          <w:color w:val="000000"/>
          <w:sz w:val="24"/>
          <w:szCs w:val="24"/>
        </w:rPr>
        <w:t xml:space="preserve">continue to understand how this program has affected homeowners. </w:t>
      </w:r>
      <w:r w:rsidR="003D47D2">
        <w:rPr>
          <w:rFonts w:ascii="Times New Roman" w:eastAsia="Calibri" w:hAnsi="Times New Roman" w:cs="Times New Roman"/>
          <w:color w:val="000000"/>
          <w:sz w:val="24"/>
          <w:szCs w:val="24"/>
        </w:rPr>
        <w:t xml:space="preserve"> </w:t>
      </w:r>
    </w:p>
    <w:p w:rsidR="000A3CC9" w:rsidP="000A3CC9" w14:paraId="73731FAC" w14:textId="07979139">
      <w:pPr>
        <w:spacing w:after="0" w:line="240" w:lineRule="auto"/>
        <w:rPr>
          <w:rFonts w:ascii="Times New Roman" w:eastAsia="Calibri" w:hAnsi="Times New Roman" w:cs="Times New Roman"/>
          <w:sz w:val="24"/>
          <w:szCs w:val="24"/>
        </w:rPr>
      </w:pPr>
      <w:r w:rsidRPr="4D6CA413">
        <w:rPr>
          <w:rFonts w:ascii="Times New Roman" w:eastAsia="Calibri" w:hAnsi="Times New Roman" w:cs="Times New Roman"/>
          <w:sz w:val="24"/>
          <w:szCs w:val="24"/>
        </w:rPr>
        <w:t xml:space="preserve">Please feel free to reach out to </w:t>
      </w:r>
      <w:r w:rsidR="00993790">
        <w:rPr>
          <w:rStyle w:val="Hyperlink"/>
          <w:rFonts w:ascii="Times New Roman" w:hAnsi="Times New Roman" w:cs="Times New Roman"/>
          <w:color w:val="auto"/>
          <w:sz w:val="24"/>
          <w:szCs w:val="24"/>
          <w:u w:val="none"/>
        </w:rPr>
        <w:t xml:space="preserve">me at </w:t>
      </w:r>
      <w:r w:rsidRPr="00674EEB" w:rsidR="00321985">
        <w:rPr>
          <w:rFonts w:ascii="Times New Roman" w:eastAsia="Calibri" w:hAnsi="Times New Roman" w:cs="Times New Roman"/>
          <w:b/>
          <w:color w:val="A20000"/>
        </w:rPr>
        <w:t xml:space="preserve">&lt;Email of </w:t>
      </w:r>
      <w:r w:rsidR="00661FAB">
        <w:rPr>
          <w:rFonts w:ascii="Times New Roman" w:eastAsia="Calibri" w:hAnsi="Times New Roman" w:cs="Times New Roman"/>
          <w:b/>
          <w:color w:val="A20000"/>
        </w:rPr>
        <w:t>Contractor</w:t>
      </w:r>
      <w:r w:rsidRPr="00674EEB" w:rsidR="00321985">
        <w:rPr>
          <w:rFonts w:ascii="Times New Roman" w:eastAsia="Calibri" w:hAnsi="Times New Roman" w:cs="Times New Roman"/>
          <w:b/>
          <w:color w:val="A20000"/>
        </w:rPr>
        <w:t xml:space="preserve"> point of contact for the case study&gt;</w:t>
      </w:r>
      <w:r w:rsidRPr="002162B8" w:rsidR="00321985">
        <w:rPr>
          <w:rFonts w:ascii="Times New Roman" w:eastAsia="Calibri" w:hAnsi="Times New Roman" w:cs="Times New Roman"/>
        </w:rPr>
        <w:t xml:space="preserve"> </w:t>
      </w:r>
      <w:r>
        <w:rPr>
          <w:rStyle w:val="Hyperlink"/>
          <w:rFonts w:ascii="Times New Roman" w:hAnsi="Times New Roman" w:cs="Times New Roman"/>
          <w:color w:val="auto"/>
          <w:sz w:val="24"/>
          <w:szCs w:val="24"/>
          <w:u w:val="none"/>
        </w:rPr>
        <w:t xml:space="preserve">or </w:t>
      </w:r>
      <w:r w:rsidRPr="00C940B0">
        <w:rPr>
          <w:rFonts w:ascii="Times New Roman" w:eastAsia="Calibri" w:hAnsi="Times New Roman" w:cs="Times New Roman"/>
          <w:sz w:val="24"/>
          <w:szCs w:val="24"/>
        </w:rPr>
        <w:t>[</w:t>
      </w:r>
      <w:r w:rsidRPr="00C940B0">
        <w:rPr>
          <w:rFonts w:ascii="Times New Roman" w:eastAsia="Calibri" w:hAnsi="Times New Roman" w:cs="Times New Roman"/>
          <w:sz w:val="24"/>
          <w:szCs w:val="24"/>
          <w:highlight w:val="yellow"/>
        </w:rPr>
        <w:t>XXX-XXX-XXXX</w:t>
      </w:r>
      <w:r w:rsidRPr="00C940B0">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Pr="4D6CA413">
        <w:rPr>
          <w:rStyle w:val="Hyperlink"/>
          <w:rFonts w:ascii="Times New Roman" w:hAnsi="Times New Roman" w:cs="Times New Roman"/>
          <w:color w:val="auto"/>
          <w:sz w:val="24"/>
          <w:szCs w:val="24"/>
          <w:u w:val="none"/>
        </w:rPr>
        <w:t xml:space="preserve">if you have any questions or concerns regarding </w:t>
      </w:r>
      <w:r w:rsidR="00F006C1">
        <w:rPr>
          <w:rStyle w:val="Hyperlink"/>
          <w:rFonts w:ascii="Times New Roman" w:hAnsi="Times New Roman" w:cs="Times New Roman"/>
          <w:color w:val="auto"/>
          <w:sz w:val="24"/>
          <w:szCs w:val="24"/>
          <w:u w:val="none"/>
        </w:rPr>
        <w:t>your</w:t>
      </w:r>
      <w:r w:rsidRPr="4D6CA413">
        <w:rPr>
          <w:rStyle w:val="Hyperlink"/>
          <w:rFonts w:ascii="Times New Roman" w:hAnsi="Times New Roman" w:cs="Times New Roman"/>
          <w:color w:val="auto"/>
          <w:sz w:val="24"/>
          <w:szCs w:val="24"/>
          <w:u w:val="none"/>
        </w:rPr>
        <w:t xml:space="preserve"> interview.</w:t>
      </w:r>
    </w:p>
    <w:p w:rsidR="000A3CC9" w:rsidRPr="00C940B0" w:rsidP="000A3CC9" w14:paraId="2292ED11" w14:textId="77777777">
      <w:pPr>
        <w:spacing w:after="0" w:line="240" w:lineRule="auto"/>
        <w:rPr>
          <w:rFonts w:ascii="Times New Roman" w:eastAsia="Calibri" w:hAnsi="Times New Roman" w:cs="Times New Roman"/>
          <w:sz w:val="24"/>
          <w:szCs w:val="24"/>
        </w:rPr>
      </w:pPr>
    </w:p>
    <w:p w:rsidR="000A3CC9" w:rsidP="000A3CC9" w14:paraId="799D6815" w14:textId="4E10A6BC">
      <w:pPr>
        <w:spacing w:after="0" w:line="240" w:lineRule="auto"/>
        <w:rPr>
          <w:rFonts w:ascii="Times New Roman" w:eastAsia="Calibri" w:hAnsi="Times New Roman" w:cs="Times New Roman"/>
          <w:sz w:val="24"/>
          <w:szCs w:val="24"/>
        </w:rPr>
      </w:pPr>
      <w:r w:rsidRPr="00C940B0">
        <w:rPr>
          <w:rFonts w:ascii="Times New Roman" w:eastAsia="Calibri" w:hAnsi="Times New Roman" w:cs="Times New Roman"/>
          <w:sz w:val="24"/>
          <w:szCs w:val="24"/>
        </w:rPr>
        <w:t>W</w:t>
      </w:r>
      <w:r w:rsidR="00F006C1">
        <w:rPr>
          <w:rFonts w:ascii="Times New Roman" w:eastAsia="Calibri" w:hAnsi="Times New Roman" w:cs="Times New Roman"/>
          <w:sz w:val="24"/>
          <w:szCs w:val="24"/>
        </w:rPr>
        <w:t xml:space="preserve">e greatly appreciate </w:t>
      </w:r>
      <w:r w:rsidR="00F80E79">
        <w:rPr>
          <w:rFonts w:ascii="Times New Roman" w:eastAsia="Calibri" w:hAnsi="Times New Roman" w:cs="Times New Roman"/>
          <w:sz w:val="24"/>
          <w:szCs w:val="24"/>
        </w:rPr>
        <w:t>your time and input</w:t>
      </w:r>
      <w:r w:rsidR="00413BC0">
        <w:rPr>
          <w:rFonts w:ascii="Times New Roman" w:eastAsia="Calibri" w:hAnsi="Times New Roman" w:cs="Times New Roman"/>
          <w:sz w:val="24"/>
          <w:szCs w:val="24"/>
        </w:rPr>
        <w:t xml:space="preserve"> for this study</w:t>
      </w:r>
      <w:r w:rsidRPr="003C3293">
        <w:rPr>
          <w:rFonts w:ascii="Times New Roman" w:eastAsia="Calibri" w:hAnsi="Times New Roman" w:cs="Times New Roman"/>
          <w:sz w:val="24"/>
          <w:szCs w:val="24"/>
        </w:rPr>
        <w:t>.</w:t>
      </w:r>
    </w:p>
    <w:p w:rsidR="1243833B" w:rsidP="000A3CC9" w14:paraId="53DF6828" w14:textId="26AEF5B3">
      <w:pPr>
        <w:spacing w:after="0" w:line="240" w:lineRule="auto"/>
        <w:rPr>
          <w:rFonts w:ascii="Times New Roman" w:eastAsia="Calibri" w:hAnsi="Times New Roman" w:cs="Times New Roman"/>
          <w:sz w:val="24"/>
          <w:szCs w:val="24"/>
        </w:rPr>
      </w:pPr>
    </w:p>
    <w:p w:rsidR="1243833B" w:rsidP="4D6CA413" w14:paraId="3298019C" w14:textId="77777777">
      <w:pPr>
        <w:rPr>
          <w:rFonts w:ascii="Times New Roman" w:eastAsia="Calibri" w:hAnsi="Times New Roman" w:cs="Times New Roman"/>
          <w:sz w:val="24"/>
          <w:szCs w:val="24"/>
        </w:rPr>
      </w:pPr>
      <w:r w:rsidRPr="4D6CA413">
        <w:rPr>
          <w:rFonts w:ascii="Times New Roman" w:eastAsia="Calibri" w:hAnsi="Times New Roman" w:cs="Times New Roman"/>
          <w:sz w:val="24"/>
          <w:szCs w:val="24"/>
        </w:rPr>
        <w:t>Thank you,</w:t>
      </w:r>
    </w:p>
    <w:p w:rsidR="1243833B" w:rsidRPr="003C3293" w:rsidP="4D6CA413" w14:paraId="60A3C64C" w14:textId="48567D42">
      <w:pPr>
        <w:rPr>
          <w:rFonts w:ascii="Times New Roman" w:hAnsi="Times New Roman" w:cs="Times New Roman"/>
          <w:sz w:val="24"/>
          <w:szCs w:val="24"/>
        </w:rPr>
      </w:pPr>
    </w:p>
    <w:p w:rsidR="4D6CA413" w:rsidRPr="003C3293" w:rsidP="4D6CA413" w14:paraId="6A83D670" w14:textId="236A8A9B">
      <w:pPr>
        <w:rPr>
          <w:rFonts w:ascii="Times New Roman" w:hAnsi="Times New Roman" w:cs="Times New Roman"/>
          <w:sz w:val="24"/>
          <w:szCs w:val="24"/>
        </w:rPr>
      </w:pPr>
    </w:p>
    <w:p w:rsidR="4D6CA413" w:rsidRPr="003C3293" w:rsidP="4D6CA413" w14:paraId="2D3F5B41" w14:textId="6F4AF555">
      <w:pPr>
        <w:rPr>
          <w:rFonts w:ascii="Times New Roman" w:hAnsi="Times New Roman" w:cs="Times New Roman"/>
          <w:sz w:val="24"/>
          <w:szCs w:val="24"/>
        </w:rPr>
      </w:pPr>
    </w:p>
    <w:p w:rsidR="4D6CA413" w:rsidRPr="003C3293" w:rsidP="4D6CA413" w14:paraId="68184DEC" w14:textId="77178ECC">
      <w:pPr>
        <w:rPr>
          <w:rFonts w:ascii="Times New Roman" w:hAnsi="Times New Roman" w:cs="Times New Roman"/>
          <w:sz w:val="24"/>
          <w:szCs w:val="24"/>
        </w:rPr>
      </w:pPr>
    </w:p>
    <w:p w:rsidR="4D6CA413" w:rsidRPr="003C3293" w:rsidP="4D6CA413" w14:paraId="2403A692" w14:textId="1FA5199D">
      <w:pPr>
        <w:rPr>
          <w:rFonts w:ascii="Times New Roman" w:hAnsi="Times New Roman" w:cs="Times New Roman"/>
          <w:sz w:val="24"/>
          <w:szCs w:val="24"/>
        </w:rPr>
      </w:pPr>
    </w:p>
    <w:p w:rsidR="4D6CA413" w:rsidRPr="003C3293" w:rsidP="4D6CA413" w14:paraId="0EAD77A5" w14:textId="24B11C1C">
      <w:pPr>
        <w:rPr>
          <w:rFonts w:ascii="Times New Roman" w:hAnsi="Times New Roman" w:cs="Times New Roman"/>
          <w:sz w:val="24"/>
          <w:szCs w:val="24"/>
        </w:rPr>
      </w:pPr>
    </w:p>
    <w:p w:rsidR="4D6CA413" w:rsidRPr="003C3293" w:rsidP="4D6CA413" w14:paraId="5DCA79A2" w14:textId="4B750EA3">
      <w:pPr>
        <w:rPr>
          <w:rFonts w:ascii="Times New Roman" w:hAnsi="Times New Roman" w:cs="Times New Roman"/>
          <w:sz w:val="24"/>
          <w:szCs w:val="24"/>
        </w:rPr>
      </w:pPr>
    </w:p>
    <w:p w:rsidR="4D6CA413" w:rsidRPr="003C3293" w:rsidP="4D6CA413" w14:paraId="4B803F31" w14:textId="36D3AE1E">
      <w:pPr>
        <w:rPr>
          <w:rFonts w:ascii="Times New Roman" w:hAnsi="Times New Roman" w:cs="Times New Roman"/>
          <w:sz w:val="24"/>
          <w:szCs w:val="24"/>
        </w:rPr>
      </w:pPr>
    </w:p>
    <w:p w:rsidR="4D6CA413" w:rsidRPr="003C3293" w:rsidP="4D6CA413" w14:paraId="1E60D6AC" w14:textId="05101DBC">
      <w:pPr>
        <w:rPr>
          <w:rFonts w:ascii="Times New Roman" w:hAnsi="Times New Roman" w:cs="Times New Roman"/>
          <w:sz w:val="24"/>
          <w:szCs w:val="24"/>
        </w:rPr>
      </w:pPr>
    </w:p>
    <w:p w:rsidR="4D6CA413" w:rsidRPr="003C3293" w:rsidP="4D6CA413" w14:paraId="2F3E324D" w14:textId="00EBA3C6">
      <w:pPr>
        <w:rPr>
          <w:rFonts w:ascii="Times New Roman" w:hAnsi="Times New Roman" w:cs="Times New Roman"/>
          <w:sz w:val="24"/>
          <w:szCs w:val="24"/>
        </w:rPr>
      </w:pPr>
    </w:p>
    <w:p w:rsidR="4D6CA413" w:rsidRPr="003C3293" w:rsidP="4D6CA413" w14:paraId="287A2C0D" w14:textId="774EE799">
      <w:pPr>
        <w:rPr>
          <w:rFonts w:ascii="Times New Roman" w:hAnsi="Times New Roman" w:cs="Times New Roman"/>
          <w:sz w:val="24"/>
          <w:szCs w:val="24"/>
        </w:rPr>
      </w:pPr>
    </w:p>
    <w:p w:rsidR="4D6CA413" w:rsidRPr="003C3293" w:rsidP="4D6CA413" w14:paraId="6BCAD145" w14:textId="022BFF60">
      <w:pPr>
        <w:rPr>
          <w:rFonts w:ascii="Times New Roman" w:hAnsi="Times New Roman" w:cs="Times New Roman"/>
          <w:sz w:val="24"/>
          <w:szCs w:val="24"/>
        </w:rPr>
      </w:pPr>
    </w:p>
    <w:p w:rsidR="4D6CA413" w:rsidRPr="003C3293" w:rsidP="4D6CA413" w14:paraId="7C620A64" w14:textId="4F4687B0">
      <w:pPr>
        <w:rPr>
          <w:rFonts w:ascii="Times New Roman" w:hAnsi="Times New Roman" w:cs="Times New Roman"/>
          <w:sz w:val="24"/>
          <w:szCs w:val="24"/>
        </w:rPr>
      </w:pPr>
    </w:p>
    <w:p w:rsidR="4D6CA413" w:rsidRPr="003C3293" w:rsidP="4D6CA413" w14:paraId="0E1FA2AB" w14:textId="218D3A24">
      <w:pPr>
        <w:rPr>
          <w:rFonts w:ascii="Times New Roman" w:hAnsi="Times New Roman" w:cs="Times New Roman"/>
          <w:sz w:val="24"/>
          <w:szCs w:val="24"/>
        </w:rPr>
      </w:pPr>
    </w:p>
    <w:p w:rsidR="00160F9D" w:rsidRPr="003C3293" w:rsidP="4D6CA413" w14:paraId="3887FD78" w14:textId="77777777">
      <w:pPr>
        <w:rPr>
          <w:rFonts w:ascii="Times New Roman" w:hAnsi="Times New Roman" w:cs="Times New Roman"/>
          <w:sz w:val="24"/>
          <w:szCs w:val="24"/>
        </w:rPr>
      </w:pPr>
    </w:p>
    <w:p w:rsidR="00160F9D" w:rsidRPr="003C3293" w:rsidP="4D6CA413" w14:paraId="6E39D414" w14:textId="77777777">
      <w:pPr>
        <w:rPr>
          <w:rFonts w:ascii="Times New Roman" w:hAnsi="Times New Roman" w:cs="Times New Roman"/>
          <w:sz w:val="24"/>
          <w:szCs w:val="24"/>
        </w:rPr>
      </w:pPr>
    </w:p>
    <w:p w:rsidR="00160F9D" w:rsidRPr="003C3293" w:rsidP="4D6CA413" w14:paraId="58CD270B" w14:textId="77777777">
      <w:pPr>
        <w:rPr>
          <w:rFonts w:ascii="Times New Roman" w:hAnsi="Times New Roman" w:cs="Times New Roman"/>
          <w:sz w:val="24"/>
          <w:szCs w:val="24"/>
        </w:rPr>
      </w:pPr>
    </w:p>
    <w:p w:rsidR="00160F9D" w:rsidRPr="003C3293" w:rsidP="4D6CA413" w14:paraId="29180CED" w14:textId="77777777">
      <w:pPr>
        <w:rPr>
          <w:rFonts w:ascii="Times New Roman" w:hAnsi="Times New Roman" w:cs="Times New Roman"/>
          <w:sz w:val="24"/>
          <w:szCs w:val="24"/>
        </w:rPr>
      </w:pPr>
    </w:p>
    <w:p w:rsidR="4D6CA413" w:rsidRPr="003C3293" w:rsidP="4D6CA413" w14:paraId="7ED2F071" w14:textId="65616010">
      <w:pPr>
        <w:rPr>
          <w:rFonts w:ascii="Times New Roman" w:hAnsi="Times New Roman" w:cs="Times New Roman"/>
          <w:sz w:val="24"/>
          <w:szCs w:val="24"/>
        </w:rPr>
      </w:pPr>
    </w:p>
    <w:p w:rsidR="2F85A3BA" w:rsidRPr="00674EEB" w:rsidP="00C70883" w14:paraId="33DA1A7B" w14:textId="1FC7CDBF">
      <w:pPr>
        <w:pStyle w:val="Heading1"/>
        <w:spacing w:after="0" w:line="240" w:lineRule="auto"/>
        <w:rPr>
          <w:rFonts w:ascii="Times New Roman" w:hAnsi="Times New Roman" w:cs="Times New Roman"/>
          <w:bCs/>
          <w:color w:val="004D69" w:themeColor="accent1" w:themeShade="80"/>
          <w:sz w:val="24"/>
          <w:szCs w:val="24"/>
        </w:rPr>
      </w:pPr>
      <w:bookmarkStart w:id="12" w:name="_Toc166561302"/>
      <w:r w:rsidRPr="00674EEB">
        <w:rPr>
          <w:rFonts w:ascii="Times New Roman" w:hAnsi="Times New Roman" w:cs="Times New Roman"/>
          <w:bCs/>
          <w:color w:val="004D69" w:themeColor="accent1" w:themeShade="80"/>
          <w:sz w:val="24"/>
          <w:szCs w:val="24"/>
        </w:rPr>
        <w:t>1</w:t>
      </w:r>
      <w:r w:rsidRPr="00674EEB" w:rsidR="00C70883">
        <w:rPr>
          <w:rFonts w:ascii="Times New Roman" w:hAnsi="Times New Roman" w:cs="Times New Roman"/>
          <w:bCs/>
          <w:color w:val="004D69" w:themeColor="accent1" w:themeShade="80"/>
          <w:sz w:val="24"/>
          <w:szCs w:val="24"/>
        </w:rPr>
        <w:t>1</w:t>
      </w:r>
      <w:r w:rsidRPr="00674EEB">
        <w:rPr>
          <w:rFonts w:ascii="Times New Roman" w:hAnsi="Times New Roman" w:cs="Times New Roman"/>
          <w:bCs/>
          <w:color w:val="004D69" w:themeColor="accent1" w:themeShade="80"/>
          <w:sz w:val="24"/>
          <w:szCs w:val="24"/>
        </w:rPr>
        <w:t>. PHONE SCRIPT FOR PARTICIPANTS WHO D</w:t>
      </w:r>
      <w:r w:rsidRPr="00674EEB" w:rsidR="005C01D3">
        <w:rPr>
          <w:rFonts w:ascii="Times New Roman" w:hAnsi="Times New Roman" w:cs="Times New Roman"/>
          <w:bCs/>
          <w:color w:val="004D69" w:themeColor="accent1" w:themeShade="80"/>
          <w:sz w:val="24"/>
          <w:szCs w:val="24"/>
        </w:rPr>
        <w:t>ID</w:t>
      </w:r>
      <w:r w:rsidRPr="00674EEB">
        <w:rPr>
          <w:rFonts w:ascii="Times New Roman" w:hAnsi="Times New Roman" w:cs="Times New Roman"/>
          <w:bCs/>
          <w:color w:val="004D69" w:themeColor="accent1" w:themeShade="80"/>
          <w:sz w:val="24"/>
          <w:szCs w:val="24"/>
        </w:rPr>
        <w:t xml:space="preserve"> NOT RESPOND TO EMAIL</w:t>
      </w:r>
      <w:r w:rsidRPr="00674EEB" w:rsidR="35F809AA">
        <w:rPr>
          <w:rFonts w:ascii="Times New Roman" w:hAnsi="Times New Roman" w:cs="Times New Roman"/>
          <w:bCs/>
          <w:color w:val="004D69" w:themeColor="accent1" w:themeShade="80"/>
          <w:sz w:val="24"/>
          <w:szCs w:val="24"/>
        </w:rPr>
        <w:t xml:space="preserve"> INVITATIONS</w:t>
      </w:r>
      <w:bookmarkEnd w:id="12"/>
    </w:p>
    <w:p w:rsidR="00C70883" w:rsidRPr="003C3293" w:rsidP="00C70883" w14:paraId="7D73C2A1" w14:textId="77777777">
      <w:pPr>
        <w:rPr>
          <w:sz w:val="24"/>
          <w:szCs w:val="24"/>
        </w:rPr>
      </w:pPr>
    </w:p>
    <w:p w:rsidR="07F21434" w:rsidP="36F307AB" w14:paraId="3658BC53" w14:textId="0C00AF44">
      <w:pPr>
        <w:widowControl w:val="0"/>
        <w:tabs>
          <w:tab w:val="left" w:pos="432"/>
        </w:tabs>
        <w:spacing w:after="0" w:line="240" w:lineRule="auto"/>
        <w:jc w:val="both"/>
        <w:rPr>
          <w:rFonts w:ascii="Times New Roman" w:eastAsia="Times New Roman" w:hAnsi="Times New Roman" w:cs="Times New Roman"/>
          <w:color w:val="000000"/>
          <w:sz w:val="24"/>
          <w:szCs w:val="24"/>
        </w:rPr>
      </w:pPr>
      <w:r w:rsidRPr="36F307AB">
        <w:rPr>
          <w:rFonts w:ascii="Times New Roman" w:eastAsia="Times New Roman" w:hAnsi="Times New Roman" w:cs="Times New Roman"/>
          <w:color w:val="000000"/>
          <w:sz w:val="24"/>
          <w:szCs w:val="24"/>
        </w:rPr>
        <w:t>Hello, my name is [</w:t>
      </w:r>
      <w:r w:rsidRPr="00674EEB">
        <w:rPr>
          <w:rFonts w:ascii="Times New Roman" w:eastAsia="Times New Roman" w:hAnsi="Times New Roman" w:cs="Times New Roman"/>
          <w:color w:val="A20000"/>
          <w:sz w:val="24"/>
          <w:szCs w:val="24"/>
        </w:rPr>
        <w:t>YOUR NAME</w:t>
      </w:r>
      <w:r w:rsidRPr="36F307AB">
        <w:rPr>
          <w:rFonts w:ascii="Times New Roman" w:eastAsia="Times New Roman" w:hAnsi="Times New Roman" w:cs="Times New Roman"/>
          <w:color w:val="000000"/>
          <w:sz w:val="24"/>
          <w:szCs w:val="24"/>
        </w:rPr>
        <w:t xml:space="preserve">]. I’m calling on behalf of the </w:t>
      </w:r>
      <w:r w:rsidRPr="390E62B3" w:rsidR="20240C9E">
        <w:rPr>
          <w:rFonts w:ascii="Times New Roman" w:eastAsia="Times New Roman" w:hAnsi="Times New Roman" w:cs="Times New Roman"/>
          <w:color w:val="000000"/>
          <w:sz w:val="24"/>
          <w:szCs w:val="24"/>
        </w:rPr>
        <w:t xml:space="preserve">Department of </w:t>
      </w:r>
      <w:r w:rsidRPr="7BCCEC44" w:rsidR="20240C9E">
        <w:rPr>
          <w:rFonts w:ascii="Times New Roman" w:eastAsia="Times New Roman" w:hAnsi="Times New Roman" w:cs="Times New Roman"/>
          <w:color w:val="000000"/>
          <w:sz w:val="24"/>
          <w:szCs w:val="24"/>
        </w:rPr>
        <w:t>Housing and Urban Development</w:t>
      </w:r>
      <w:r w:rsidRPr="36F307AB">
        <w:rPr>
          <w:rFonts w:ascii="Times New Roman" w:eastAsia="Times New Roman" w:hAnsi="Times New Roman" w:cs="Times New Roman"/>
          <w:color w:val="000000"/>
          <w:sz w:val="24"/>
          <w:szCs w:val="24"/>
        </w:rPr>
        <w:t xml:space="preserve"> to follow up on an email we recently sent to [</w:t>
      </w:r>
      <w:r w:rsidRPr="00674EEB">
        <w:rPr>
          <w:rFonts w:ascii="Times New Roman" w:eastAsia="Times New Roman" w:hAnsi="Times New Roman" w:cs="Times New Roman"/>
          <w:color w:val="A20000"/>
          <w:sz w:val="24"/>
          <w:szCs w:val="24"/>
        </w:rPr>
        <w:t>RESPONDENT’S NAME</w:t>
      </w:r>
      <w:r w:rsidRPr="36F307AB">
        <w:rPr>
          <w:rFonts w:ascii="Times New Roman" w:eastAsia="Times New Roman" w:hAnsi="Times New Roman" w:cs="Times New Roman"/>
          <w:color w:val="000000"/>
          <w:sz w:val="24"/>
          <w:szCs w:val="24"/>
        </w:rPr>
        <w:t xml:space="preserve">]. Would that be you? </w:t>
      </w:r>
    </w:p>
    <w:p w:rsidR="36F307AB" w:rsidP="36F307AB" w14:paraId="45456A05" w14:textId="336127C5">
      <w:pPr>
        <w:widowControl w:val="0"/>
        <w:tabs>
          <w:tab w:val="left" w:pos="432"/>
          <w:tab w:val="left" w:pos="1200"/>
        </w:tabs>
        <w:spacing w:after="0" w:line="240" w:lineRule="auto"/>
        <w:jc w:val="both"/>
        <w:rPr>
          <w:rFonts w:ascii="Times New Roman" w:eastAsia="Times New Roman" w:hAnsi="Times New Roman" w:cs="Times New Roman"/>
          <w:color w:val="000000"/>
          <w:sz w:val="24"/>
          <w:szCs w:val="24"/>
        </w:rPr>
      </w:pPr>
    </w:p>
    <w:p w:rsidR="07F21434" w:rsidP="36F307AB" w14:paraId="792C8F6A" w14:textId="3034C91C">
      <w:pPr>
        <w:widowControl w:val="0"/>
        <w:tabs>
          <w:tab w:val="left" w:pos="432"/>
          <w:tab w:val="left" w:pos="1200"/>
        </w:tabs>
        <w:spacing w:after="0" w:line="240" w:lineRule="auto"/>
        <w:ind w:left="1200" w:hanging="600"/>
        <w:jc w:val="both"/>
        <w:rPr>
          <w:rFonts w:ascii="Times New Roman" w:eastAsia="Times New Roman" w:hAnsi="Times New Roman" w:cs="Times New Roman"/>
          <w:color w:val="000000"/>
          <w:sz w:val="24"/>
          <w:szCs w:val="24"/>
        </w:rPr>
      </w:pPr>
      <w:r w:rsidRPr="36F307AB">
        <w:rPr>
          <w:rFonts w:ascii="Times New Roman" w:eastAsia="Times New Roman" w:hAnsi="Times New Roman" w:cs="Times New Roman"/>
          <w:color w:val="000000"/>
          <w:sz w:val="24"/>
          <w:szCs w:val="24"/>
        </w:rPr>
        <w:t xml:space="preserve">YES </w:t>
      </w:r>
      <w:r w:rsidRPr="36F307AB">
        <w:rPr>
          <w:rFonts w:ascii="Times New Roman" w:eastAsia="Times New Roman" w:hAnsi="Times New Roman" w:cs="Times New Roman"/>
          <w:b/>
          <w:bCs/>
          <w:color w:val="000000"/>
          <w:sz w:val="24"/>
          <w:szCs w:val="24"/>
        </w:rPr>
        <w:t>(</w:t>
      </w:r>
      <w:r w:rsidRPr="000022D7">
        <w:rPr>
          <w:rFonts w:ascii="Times New Roman" w:eastAsia="Times New Roman" w:hAnsi="Times New Roman" w:cs="Times New Roman"/>
          <w:b/>
          <w:color w:val="000000"/>
          <w:sz w:val="24"/>
          <w:szCs w:val="24"/>
          <w:highlight w:val="yellow"/>
        </w:rPr>
        <w:t>GO TO B</w:t>
      </w:r>
      <w:r w:rsidRPr="36F307AB">
        <w:rPr>
          <w:rFonts w:ascii="Times New Roman" w:eastAsia="Times New Roman" w:hAnsi="Times New Roman" w:cs="Times New Roman"/>
          <w:b/>
          <w:bCs/>
          <w:color w:val="000000"/>
          <w:sz w:val="24"/>
          <w:szCs w:val="24"/>
        </w:rPr>
        <w:t>)</w:t>
      </w:r>
    </w:p>
    <w:p w:rsidR="36F307AB" w:rsidP="36F307AB" w14:paraId="7EDA250F" w14:textId="796834E5">
      <w:pPr>
        <w:widowControl w:val="0"/>
        <w:tabs>
          <w:tab w:val="left" w:pos="432"/>
          <w:tab w:val="left" w:pos="1200"/>
        </w:tabs>
        <w:spacing w:after="0" w:line="240" w:lineRule="auto"/>
        <w:ind w:left="1200" w:hanging="600"/>
        <w:jc w:val="both"/>
        <w:rPr>
          <w:rFonts w:ascii="Times New Roman" w:eastAsia="Times New Roman" w:hAnsi="Times New Roman" w:cs="Times New Roman"/>
          <w:color w:val="000000"/>
          <w:sz w:val="24"/>
          <w:szCs w:val="24"/>
        </w:rPr>
      </w:pPr>
    </w:p>
    <w:p w:rsidR="07F21434" w:rsidP="36F307AB" w14:paraId="418DF93B" w14:textId="45FB7356">
      <w:pPr>
        <w:widowControl w:val="0"/>
        <w:tabs>
          <w:tab w:val="left" w:pos="432"/>
          <w:tab w:val="left" w:pos="1200"/>
        </w:tabs>
        <w:spacing w:after="0" w:line="240" w:lineRule="auto"/>
        <w:ind w:left="1200" w:hanging="600"/>
        <w:jc w:val="both"/>
        <w:rPr>
          <w:rFonts w:ascii="Times New Roman" w:eastAsia="Times New Roman" w:hAnsi="Times New Roman" w:cs="Times New Roman"/>
          <w:color w:val="000000"/>
          <w:sz w:val="24"/>
          <w:szCs w:val="24"/>
        </w:rPr>
      </w:pPr>
      <w:r w:rsidRPr="36F307AB">
        <w:rPr>
          <w:rFonts w:ascii="Times New Roman" w:eastAsia="Times New Roman" w:hAnsi="Times New Roman" w:cs="Times New Roman"/>
          <w:color w:val="000000"/>
          <w:sz w:val="24"/>
          <w:szCs w:val="24"/>
        </w:rPr>
        <w:t xml:space="preserve">NO </w:t>
      </w:r>
      <w:r w:rsidRPr="36F307AB">
        <w:rPr>
          <w:rFonts w:ascii="Times New Roman" w:eastAsia="Times New Roman" w:hAnsi="Times New Roman" w:cs="Times New Roman"/>
          <w:b/>
          <w:bCs/>
          <w:color w:val="000000"/>
          <w:sz w:val="24"/>
          <w:szCs w:val="24"/>
        </w:rPr>
        <w:t>(</w:t>
      </w:r>
      <w:r w:rsidRPr="000022D7">
        <w:rPr>
          <w:rFonts w:ascii="Times New Roman" w:eastAsia="Times New Roman" w:hAnsi="Times New Roman" w:cs="Times New Roman"/>
          <w:b/>
          <w:color w:val="000000"/>
          <w:sz w:val="24"/>
          <w:szCs w:val="24"/>
          <w:highlight w:val="yellow"/>
        </w:rPr>
        <w:t>GO TO A</w:t>
      </w:r>
      <w:r w:rsidRPr="36F307AB">
        <w:rPr>
          <w:rFonts w:ascii="Times New Roman" w:eastAsia="Times New Roman" w:hAnsi="Times New Roman" w:cs="Times New Roman"/>
          <w:b/>
          <w:bCs/>
          <w:color w:val="000000"/>
          <w:sz w:val="24"/>
          <w:szCs w:val="24"/>
        </w:rPr>
        <w:t xml:space="preserve">) </w:t>
      </w:r>
    </w:p>
    <w:p w:rsidR="36F307AB" w:rsidP="36F307AB" w14:paraId="6D5FED3F" w14:textId="37E306AE">
      <w:pPr>
        <w:widowControl w:val="0"/>
        <w:tabs>
          <w:tab w:val="left" w:pos="432"/>
          <w:tab w:val="left" w:pos="1200"/>
        </w:tabs>
        <w:spacing w:after="0" w:line="240" w:lineRule="auto"/>
        <w:ind w:left="1200" w:hanging="600"/>
        <w:jc w:val="both"/>
        <w:rPr>
          <w:rFonts w:ascii="Times New Roman" w:eastAsia="Times New Roman" w:hAnsi="Times New Roman" w:cs="Times New Roman"/>
          <w:color w:val="000000"/>
          <w:sz w:val="24"/>
          <w:szCs w:val="24"/>
        </w:rPr>
      </w:pPr>
    </w:p>
    <w:p w:rsidR="07F21434" w:rsidP="36F307AB" w14:paraId="40C84D58" w14:textId="36CDD6AA">
      <w:pPr>
        <w:pStyle w:val="A2"/>
        <w:rPr>
          <w:rFonts w:ascii="Times New Roman" w:eastAsia="Times New Roman" w:hAnsi="Times New Roman" w:cs="Times New Roman"/>
          <w:sz w:val="24"/>
          <w:szCs w:val="24"/>
        </w:rPr>
      </w:pPr>
      <w:r w:rsidRPr="36F307AB">
        <w:rPr>
          <w:rFonts w:ascii="Times New Roman" w:eastAsia="Times New Roman" w:hAnsi="Times New Roman" w:cs="Times New Roman"/>
          <w:sz w:val="24"/>
          <w:szCs w:val="24"/>
        </w:rPr>
        <w:t>A. RESPONDENT NOT AVAILABLE</w:t>
      </w:r>
    </w:p>
    <w:p w:rsidR="36F307AB" w:rsidP="36F307AB" w14:paraId="3B4D6E24" w14:textId="51066EC5">
      <w:pPr>
        <w:widowControl w:val="0"/>
        <w:tabs>
          <w:tab w:val="left" w:pos="432"/>
          <w:tab w:val="left" w:pos="1200"/>
        </w:tabs>
        <w:spacing w:after="0" w:line="240" w:lineRule="auto"/>
        <w:jc w:val="both"/>
        <w:rPr>
          <w:rFonts w:ascii="Times New Roman" w:eastAsia="Times New Roman" w:hAnsi="Times New Roman" w:cs="Times New Roman"/>
          <w:color w:val="000000"/>
          <w:sz w:val="24"/>
          <w:szCs w:val="24"/>
        </w:rPr>
      </w:pPr>
    </w:p>
    <w:p w:rsidR="07F21434" w:rsidP="36F307AB" w14:paraId="0E22F152" w14:textId="6AF9D38B">
      <w:pPr>
        <w:widowControl w:val="0"/>
        <w:tabs>
          <w:tab w:val="left" w:pos="432"/>
          <w:tab w:val="left" w:pos="1200"/>
        </w:tabs>
        <w:spacing w:after="0" w:line="240" w:lineRule="auto"/>
        <w:jc w:val="both"/>
        <w:rPr>
          <w:rFonts w:ascii="Times New Roman" w:eastAsia="Times New Roman" w:hAnsi="Times New Roman" w:cs="Times New Roman"/>
          <w:color w:val="000000"/>
          <w:sz w:val="24"/>
          <w:szCs w:val="24"/>
        </w:rPr>
      </w:pPr>
      <w:r w:rsidRPr="36F307AB">
        <w:rPr>
          <w:rFonts w:ascii="Times New Roman" w:eastAsia="Times New Roman" w:hAnsi="Times New Roman" w:cs="Times New Roman"/>
          <w:color w:val="000000"/>
          <w:sz w:val="24"/>
          <w:szCs w:val="24"/>
        </w:rPr>
        <w:t>Does [</w:t>
      </w:r>
      <w:r w:rsidRPr="00674EEB">
        <w:rPr>
          <w:rFonts w:ascii="Times New Roman" w:eastAsia="Times New Roman" w:hAnsi="Times New Roman" w:cs="Times New Roman"/>
          <w:color w:val="A20000"/>
          <w:sz w:val="24"/>
          <w:szCs w:val="24"/>
        </w:rPr>
        <w:t>he or she</w:t>
      </w:r>
      <w:r w:rsidRPr="36F307AB">
        <w:rPr>
          <w:rFonts w:ascii="Times New Roman" w:eastAsia="Times New Roman" w:hAnsi="Times New Roman" w:cs="Times New Roman"/>
          <w:color w:val="000000"/>
          <w:sz w:val="24"/>
          <w:szCs w:val="24"/>
        </w:rPr>
        <w:t>] have a direct line</w:t>
      </w:r>
      <w:r w:rsidR="0007373F">
        <w:rPr>
          <w:rFonts w:ascii="Times New Roman" w:eastAsia="Times New Roman" w:hAnsi="Times New Roman" w:cs="Times New Roman"/>
          <w:color w:val="000000"/>
          <w:sz w:val="24"/>
          <w:szCs w:val="24"/>
        </w:rPr>
        <w:t xml:space="preserve"> or another number</w:t>
      </w:r>
      <w:r w:rsidRPr="36F307AB">
        <w:rPr>
          <w:rFonts w:ascii="Times New Roman" w:eastAsia="Times New Roman" w:hAnsi="Times New Roman" w:cs="Times New Roman"/>
          <w:color w:val="000000"/>
          <w:sz w:val="24"/>
          <w:szCs w:val="24"/>
        </w:rPr>
        <w:t xml:space="preserve"> I can call?</w:t>
      </w:r>
    </w:p>
    <w:p w:rsidR="36F307AB" w:rsidP="36F307AB" w14:paraId="652BE19B" w14:textId="370DC848">
      <w:pPr>
        <w:widowControl w:val="0"/>
        <w:tabs>
          <w:tab w:val="left" w:pos="432"/>
          <w:tab w:val="left" w:pos="1200"/>
        </w:tabs>
        <w:spacing w:after="0" w:line="240" w:lineRule="auto"/>
        <w:jc w:val="both"/>
        <w:rPr>
          <w:rFonts w:ascii="Times New Roman" w:eastAsia="Times New Roman" w:hAnsi="Times New Roman" w:cs="Times New Roman"/>
          <w:color w:val="000000"/>
          <w:sz w:val="24"/>
          <w:szCs w:val="24"/>
        </w:rPr>
      </w:pPr>
    </w:p>
    <w:p w:rsidR="07F21434" w:rsidP="36F307AB" w14:paraId="2FCA70EE" w14:textId="31E44E30">
      <w:pPr>
        <w:widowControl w:val="0"/>
        <w:tabs>
          <w:tab w:val="left" w:pos="432"/>
          <w:tab w:val="left" w:pos="1200"/>
        </w:tabs>
        <w:spacing w:after="0" w:line="240" w:lineRule="auto"/>
        <w:ind w:left="1200" w:hanging="600"/>
        <w:jc w:val="both"/>
        <w:rPr>
          <w:rFonts w:ascii="Times New Roman" w:eastAsia="Times New Roman" w:hAnsi="Times New Roman" w:cs="Times New Roman"/>
          <w:color w:val="000000"/>
          <w:sz w:val="24"/>
          <w:szCs w:val="24"/>
        </w:rPr>
      </w:pPr>
      <w:r w:rsidRPr="36F307AB">
        <w:rPr>
          <w:rFonts w:ascii="Times New Roman" w:eastAsia="Times New Roman" w:hAnsi="Times New Roman" w:cs="Times New Roman"/>
          <w:color w:val="000000"/>
          <w:sz w:val="24"/>
          <w:szCs w:val="24"/>
        </w:rPr>
        <w:t xml:space="preserve">YES </w:t>
      </w:r>
      <w:r w:rsidRPr="36F307AB">
        <w:rPr>
          <w:rFonts w:ascii="Times New Roman" w:eastAsia="Times New Roman" w:hAnsi="Times New Roman" w:cs="Times New Roman"/>
          <w:b/>
          <w:bCs/>
          <w:color w:val="000000"/>
          <w:sz w:val="24"/>
          <w:szCs w:val="24"/>
        </w:rPr>
        <w:t>(RECORD THE NUMBER IN THE SPACE BELOW; ENTER THIS NUMBER IN THE MESSAGE FIELD AT THE END OF THE CALL</w:t>
      </w:r>
      <w:r w:rsidR="007A7B4B">
        <w:rPr>
          <w:rFonts w:ascii="Times New Roman" w:eastAsia="Times New Roman" w:hAnsi="Times New Roman" w:cs="Times New Roman"/>
          <w:b/>
          <w:bCs/>
          <w:color w:val="000000"/>
          <w:sz w:val="24"/>
          <w:szCs w:val="24"/>
        </w:rPr>
        <w:t>.</w:t>
      </w:r>
      <w:r w:rsidRPr="36F307AB">
        <w:rPr>
          <w:rFonts w:ascii="Times New Roman" w:eastAsia="Times New Roman" w:hAnsi="Times New Roman" w:cs="Times New Roman"/>
          <w:b/>
          <w:bCs/>
          <w:color w:val="000000"/>
          <w:sz w:val="24"/>
          <w:szCs w:val="24"/>
        </w:rPr>
        <w:t>)</w:t>
      </w:r>
    </w:p>
    <w:p w:rsidR="36F307AB" w:rsidP="36F307AB" w14:paraId="792E6EBD" w14:textId="731BAB57">
      <w:pPr>
        <w:widowControl w:val="0"/>
        <w:tabs>
          <w:tab w:val="left" w:pos="432"/>
          <w:tab w:val="left" w:pos="1200"/>
        </w:tabs>
        <w:spacing w:after="0" w:line="240" w:lineRule="auto"/>
        <w:jc w:val="both"/>
        <w:rPr>
          <w:rFonts w:ascii="Times New Roman" w:eastAsia="Times New Roman" w:hAnsi="Times New Roman" w:cs="Times New Roman"/>
          <w:color w:val="000000"/>
          <w:sz w:val="24"/>
          <w:szCs w:val="24"/>
        </w:rPr>
      </w:pPr>
    </w:p>
    <w:p w:rsidR="07F21434" w:rsidP="36F307AB" w14:paraId="7781970E" w14:textId="2CDB4CB4">
      <w:pPr>
        <w:widowControl w:val="0"/>
        <w:tabs>
          <w:tab w:val="left" w:pos="432"/>
          <w:tab w:val="left" w:pos="1200"/>
        </w:tabs>
        <w:spacing w:after="0" w:line="240" w:lineRule="auto"/>
        <w:jc w:val="both"/>
        <w:rPr>
          <w:rFonts w:ascii="Times New Roman" w:eastAsia="Times New Roman" w:hAnsi="Times New Roman" w:cs="Times New Roman"/>
          <w:color w:val="000000"/>
          <w:sz w:val="24"/>
          <w:szCs w:val="24"/>
        </w:rPr>
      </w:pPr>
      <w:r w:rsidRPr="36F307AB">
        <w:rPr>
          <w:rFonts w:ascii="Times New Roman" w:eastAsia="Times New Roman" w:hAnsi="Times New Roman" w:cs="Times New Roman"/>
          <w:color w:val="000000"/>
          <w:sz w:val="24"/>
          <w:szCs w:val="24"/>
        </w:rPr>
        <w:t>RESPONDENT’S DIRECT PHONE NUMBER: _________________________________</w:t>
      </w:r>
      <w:r w:rsidRPr="003C3293">
        <w:rPr>
          <w:sz w:val="24"/>
          <w:szCs w:val="24"/>
        </w:rPr>
        <w:tab/>
      </w:r>
      <w:r w:rsidRPr="003C3293">
        <w:rPr>
          <w:sz w:val="24"/>
          <w:szCs w:val="24"/>
        </w:rPr>
        <w:tab/>
      </w:r>
      <w:r w:rsidRPr="003C3293">
        <w:rPr>
          <w:sz w:val="24"/>
          <w:szCs w:val="24"/>
        </w:rPr>
        <w:tab/>
      </w:r>
      <w:r w:rsidRPr="36F307AB">
        <w:rPr>
          <w:rFonts w:ascii="Times New Roman" w:eastAsia="Times New Roman" w:hAnsi="Times New Roman" w:cs="Times New Roman"/>
          <w:color w:val="000000"/>
          <w:sz w:val="24"/>
          <w:szCs w:val="24"/>
        </w:rPr>
        <w:t>(</w:t>
      </w:r>
      <w:r w:rsidRPr="00BE392D">
        <w:rPr>
          <w:rFonts w:ascii="Times New Roman" w:eastAsia="Times New Roman" w:hAnsi="Times New Roman" w:cs="Times New Roman"/>
          <w:b/>
          <w:color w:val="000000"/>
          <w:sz w:val="24"/>
          <w:szCs w:val="24"/>
          <w:highlight w:val="yellow"/>
        </w:rPr>
        <w:t>GO TO D ON PAGE 3</w:t>
      </w:r>
      <w:r w:rsidRPr="36F307AB">
        <w:rPr>
          <w:rFonts w:ascii="Times New Roman" w:eastAsia="Times New Roman" w:hAnsi="Times New Roman" w:cs="Times New Roman"/>
          <w:color w:val="000000"/>
          <w:sz w:val="24"/>
          <w:szCs w:val="24"/>
        </w:rPr>
        <w:t>)</w:t>
      </w:r>
    </w:p>
    <w:p w:rsidR="36F307AB" w:rsidP="36F307AB" w14:paraId="6FE98A7B" w14:textId="11E22EA0">
      <w:pPr>
        <w:widowControl w:val="0"/>
        <w:tabs>
          <w:tab w:val="left" w:pos="432"/>
          <w:tab w:val="left" w:pos="1200"/>
        </w:tabs>
        <w:spacing w:after="0" w:line="240" w:lineRule="auto"/>
        <w:ind w:left="1200" w:hanging="600"/>
        <w:jc w:val="both"/>
        <w:rPr>
          <w:rFonts w:ascii="Times New Roman" w:eastAsia="Times New Roman" w:hAnsi="Times New Roman" w:cs="Times New Roman"/>
          <w:color w:val="000000"/>
          <w:sz w:val="24"/>
          <w:szCs w:val="24"/>
        </w:rPr>
      </w:pPr>
    </w:p>
    <w:p w:rsidR="07F21434" w:rsidP="36F307AB" w14:paraId="4C0F1283" w14:textId="2C418501">
      <w:pPr>
        <w:widowControl w:val="0"/>
        <w:tabs>
          <w:tab w:val="left" w:pos="432"/>
          <w:tab w:val="left" w:pos="1200"/>
        </w:tabs>
        <w:spacing w:after="0" w:line="240" w:lineRule="auto"/>
        <w:ind w:left="1200" w:hanging="600"/>
        <w:jc w:val="both"/>
        <w:rPr>
          <w:rFonts w:ascii="Times New Roman" w:eastAsia="Times New Roman" w:hAnsi="Times New Roman" w:cs="Times New Roman"/>
          <w:color w:val="000000"/>
          <w:sz w:val="24"/>
          <w:szCs w:val="24"/>
        </w:rPr>
      </w:pPr>
      <w:r w:rsidRPr="36F307AB">
        <w:rPr>
          <w:rFonts w:ascii="Times New Roman" w:eastAsia="Times New Roman" w:hAnsi="Times New Roman" w:cs="Times New Roman"/>
          <w:color w:val="000000"/>
          <w:sz w:val="24"/>
          <w:szCs w:val="24"/>
        </w:rPr>
        <w:t xml:space="preserve">NO </w:t>
      </w:r>
      <w:r w:rsidRPr="36F307AB">
        <w:rPr>
          <w:rFonts w:ascii="Times New Roman" w:eastAsia="Times New Roman" w:hAnsi="Times New Roman" w:cs="Times New Roman"/>
          <w:b/>
          <w:bCs/>
          <w:color w:val="000000"/>
          <w:sz w:val="24"/>
          <w:szCs w:val="24"/>
        </w:rPr>
        <w:t xml:space="preserve">(CONTINUE BELOW) </w:t>
      </w:r>
    </w:p>
    <w:p w:rsidR="36F307AB" w:rsidP="36F307AB" w14:paraId="78781128" w14:textId="0F05B16F">
      <w:pPr>
        <w:rPr>
          <w:rFonts w:ascii="Times New Roman" w:eastAsia="Times New Roman" w:hAnsi="Times New Roman" w:cs="Times New Roman"/>
          <w:color w:val="000000"/>
          <w:sz w:val="24"/>
          <w:szCs w:val="24"/>
        </w:rPr>
      </w:pPr>
    </w:p>
    <w:p w:rsidR="36F307AB" w:rsidP="1215ACD1" w14:paraId="66DA9789" w14:textId="62BFC569">
      <w:pPr>
        <w:widowControl w:val="0"/>
        <w:spacing w:after="0" w:line="240" w:lineRule="auto"/>
        <w:rPr>
          <w:rFonts w:ascii="Times New Roman" w:eastAsia="Times New Roman" w:hAnsi="Times New Roman" w:cs="Times New Roman"/>
          <w:color w:val="000000"/>
          <w:sz w:val="24"/>
          <w:szCs w:val="24"/>
        </w:rPr>
      </w:pPr>
      <w:r w:rsidRPr="73E1F328">
        <w:rPr>
          <w:rFonts w:ascii="Times New Roman" w:eastAsia="Times New Roman" w:hAnsi="Times New Roman" w:cs="Times New Roman"/>
          <w:color w:val="000000"/>
          <w:sz w:val="24"/>
          <w:szCs w:val="24"/>
        </w:rPr>
        <w:t xml:space="preserve">The email </w:t>
      </w:r>
      <w:r w:rsidR="008C3EA1">
        <w:rPr>
          <w:rFonts w:ascii="Times New Roman" w:eastAsia="Times New Roman" w:hAnsi="Times New Roman" w:cs="Times New Roman"/>
          <w:color w:val="000000"/>
          <w:sz w:val="24"/>
          <w:szCs w:val="24"/>
        </w:rPr>
        <w:t xml:space="preserve">invitation for this interview </w:t>
      </w:r>
      <w:r w:rsidRPr="73E1F328">
        <w:rPr>
          <w:rFonts w:ascii="Times New Roman" w:eastAsia="Times New Roman" w:hAnsi="Times New Roman" w:cs="Times New Roman"/>
          <w:color w:val="000000"/>
          <w:sz w:val="24"/>
          <w:szCs w:val="24"/>
        </w:rPr>
        <w:t>w</w:t>
      </w:r>
      <w:r w:rsidR="00FA61FC">
        <w:rPr>
          <w:rFonts w:ascii="Times New Roman" w:eastAsia="Times New Roman" w:hAnsi="Times New Roman" w:cs="Times New Roman"/>
          <w:color w:val="000000"/>
          <w:sz w:val="24"/>
          <w:szCs w:val="24"/>
        </w:rPr>
        <w:t>as</w:t>
      </w:r>
      <w:r w:rsidRPr="73E1F328">
        <w:rPr>
          <w:rFonts w:ascii="Times New Roman" w:eastAsia="Times New Roman" w:hAnsi="Times New Roman" w:cs="Times New Roman"/>
          <w:color w:val="000000"/>
          <w:sz w:val="24"/>
          <w:szCs w:val="24"/>
        </w:rPr>
        <w:t xml:space="preserve"> sent to [</w:t>
      </w:r>
      <w:r w:rsidRPr="00674EEB">
        <w:rPr>
          <w:rFonts w:ascii="Times New Roman" w:eastAsia="Times New Roman" w:hAnsi="Times New Roman" w:cs="Times New Roman"/>
          <w:color w:val="A20000"/>
          <w:sz w:val="24"/>
          <w:szCs w:val="24"/>
        </w:rPr>
        <w:t>RESPONDENT</w:t>
      </w:r>
      <w:r w:rsidRPr="73E1F328">
        <w:rPr>
          <w:rFonts w:ascii="Times New Roman" w:eastAsia="Times New Roman" w:hAnsi="Times New Roman" w:cs="Times New Roman"/>
          <w:color w:val="000000"/>
          <w:sz w:val="24"/>
          <w:szCs w:val="24"/>
        </w:rPr>
        <w:t>]</w:t>
      </w:r>
      <w:r w:rsidR="00FA61FC">
        <w:rPr>
          <w:rFonts w:ascii="Times New Roman" w:eastAsia="Times New Roman" w:hAnsi="Times New Roman" w:cs="Times New Roman"/>
          <w:color w:val="000000"/>
          <w:sz w:val="24"/>
          <w:szCs w:val="24"/>
        </w:rPr>
        <w:t>.</w:t>
      </w:r>
      <w:r w:rsidRPr="73E1F328">
        <w:rPr>
          <w:rFonts w:ascii="Times New Roman" w:eastAsia="Times New Roman" w:hAnsi="Times New Roman" w:cs="Times New Roman"/>
          <w:color w:val="000000"/>
          <w:sz w:val="24"/>
          <w:szCs w:val="24"/>
        </w:rPr>
        <w:t xml:space="preserve"> </w:t>
      </w:r>
    </w:p>
    <w:p w:rsidR="03E3BA87" w:rsidP="03E3BA87" w14:paraId="2A3503FA" w14:textId="3A116A0C">
      <w:pPr>
        <w:widowControl w:val="0"/>
        <w:spacing w:after="0" w:line="240" w:lineRule="auto"/>
        <w:rPr>
          <w:rFonts w:ascii="Times New Roman" w:eastAsia="Times New Roman" w:hAnsi="Times New Roman" w:cs="Times New Roman"/>
          <w:color w:val="000000"/>
          <w:sz w:val="24"/>
          <w:szCs w:val="24"/>
        </w:rPr>
      </w:pPr>
    </w:p>
    <w:p w:rsidR="07F21434" w:rsidP="1602D732" w14:paraId="23EB4D4B" w14:textId="29339988">
      <w:pPr>
        <w:widowControl w:val="0"/>
        <w:tabs>
          <w:tab w:val="left" w:pos="432"/>
        </w:tabs>
        <w:spacing w:after="0" w:line="240" w:lineRule="auto"/>
        <w:jc w:val="both"/>
        <w:rPr>
          <w:rFonts w:ascii="Times New Roman" w:eastAsia="Times New Roman" w:hAnsi="Times New Roman" w:cs="Times New Roman"/>
          <w:color w:val="000000"/>
          <w:sz w:val="24"/>
          <w:szCs w:val="24"/>
        </w:rPr>
      </w:pPr>
      <w:r w:rsidRPr="36F307AB">
        <w:rPr>
          <w:rFonts w:ascii="Times New Roman" w:eastAsia="Times New Roman" w:hAnsi="Times New Roman" w:cs="Times New Roman"/>
          <w:color w:val="000000"/>
          <w:sz w:val="24"/>
          <w:szCs w:val="24"/>
        </w:rPr>
        <w:t>Do you know whether [</w:t>
      </w:r>
      <w:r w:rsidRPr="00674EEB">
        <w:rPr>
          <w:rFonts w:ascii="Times New Roman" w:eastAsia="Times New Roman" w:hAnsi="Times New Roman" w:cs="Times New Roman"/>
          <w:color w:val="A20000"/>
          <w:sz w:val="24"/>
          <w:szCs w:val="24"/>
        </w:rPr>
        <w:t>RESPONDENT</w:t>
      </w:r>
      <w:r w:rsidRPr="36F307AB">
        <w:rPr>
          <w:rFonts w:ascii="Times New Roman" w:eastAsia="Times New Roman" w:hAnsi="Times New Roman" w:cs="Times New Roman"/>
          <w:color w:val="000000"/>
          <w:sz w:val="24"/>
          <w:szCs w:val="24"/>
        </w:rPr>
        <w:t xml:space="preserve">] might have </w:t>
      </w:r>
      <w:r w:rsidRPr="3F19655C" w:rsidR="7E526D97">
        <w:rPr>
          <w:rFonts w:ascii="Times New Roman" w:eastAsia="Times New Roman" w:hAnsi="Times New Roman" w:cs="Times New Roman"/>
          <w:color w:val="000000"/>
          <w:sz w:val="24"/>
          <w:szCs w:val="24"/>
        </w:rPr>
        <w:t>forwarded the email</w:t>
      </w:r>
      <w:r w:rsidRPr="3F19655C">
        <w:rPr>
          <w:rFonts w:ascii="Times New Roman" w:eastAsia="Times New Roman" w:hAnsi="Times New Roman" w:cs="Times New Roman"/>
          <w:color w:val="000000"/>
          <w:sz w:val="24"/>
          <w:szCs w:val="24"/>
        </w:rPr>
        <w:t xml:space="preserve"> </w:t>
      </w:r>
      <w:r w:rsidRPr="3B9D6523">
        <w:rPr>
          <w:rFonts w:ascii="Times New Roman" w:eastAsia="Times New Roman" w:hAnsi="Times New Roman" w:cs="Times New Roman"/>
          <w:color w:val="000000"/>
          <w:sz w:val="24"/>
          <w:szCs w:val="24"/>
        </w:rPr>
        <w:t>to</w:t>
      </w:r>
      <w:r w:rsidRPr="36F307AB">
        <w:rPr>
          <w:rFonts w:ascii="Times New Roman" w:eastAsia="Times New Roman" w:hAnsi="Times New Roman" w:cs="Times New Roman"/>
          <w:color w:val="000000"/>
          <w:sz w:val="24"/>
          <w:szCs w:val="24"/>
        </w:rPr>
        <w:t xml:space="preserve"> someone else to </w:t>
      </w:r>
      <w:r w:rsidRPr="4E642A95" w:rsidR="3F84583C">
        <w:rPr>
          <w:rFonts w:ascii="Times New Roman" w:eastAsia="Times New Roman" w:hAnsi="Times New Roman" w:cs="Times New Roman"/>
          <w:color w:val="000000"/>
          <w:sz w:val="24"/>
          <w:szCs w:val="24"/>
        </w:rPr>
        <w:t>schedule</w:t>
      </w:r>
      <w:r w:rsidRPr="36F307AB">
        <w:rPr>
          <w:rFonts w:ascii="Times New Roman" w:eastAsia="Times New Roman" w:hAnsi="Times New Roman" w:cs="Times New Roman"/>
          <w:color w:val="000000"/>
          <w:sz w:val="24"/>
          <w:szCs w:val="24"/>
        </w:rPr>
        <w:t xml:space="preserve">? </w:t>
      </w:r>
    </w:p>
    <w:p w:rsidR="36F307AB" w:rsidP="36F307AB" w14:paraId="575B1482" w14:textId="63CA4845">
      <w:pPr>
        <w:widowControl w:val="0"/>
        <w:tabs>
          <w:tab w:val="left" w:pos="432"/>
          <w:tab w:val="left" w:pos="600"/>
        </w:tabs>
        <w:spacing w:after="0" w:line="240" w:lineRule="auto"/>
        <w:ind w:firstLine="600"/>
        <w:jc w:val="both"/>
        <w:rPr>
          <w:rFonts w:ascii="Times New Roman" w:eastAsia="Times New Roman" w:hAnsi="Times New Roman" w:cs="Times New Roman"/>
          <w:color w:val="000000"/>
          <w:sz w:val="24"/>
          <w:szCs w:val="24"/>
        </w:rPr>
      </w:pPr>
    </w:p>
    <w:p w:rsidR="07F21434" w:rsidP="36F307AB" w14:paraId="31F60A4A" w14:textId="4DFC05BF">
      <w:pPr>
        <w:widowControl w:val="0"/>
        <w:tabs>
          <w:tab w:val="left" w:pos="432"/>
          <w:tab w:val="left" w:pos="990"/>
        </w:tabs>
        <w:spacing w:after="0" w:line="240" w:lineRule="auto"/>
        <w:ind w:left="1200" w:hanging="600"/>
        <w:jc w:val="both"/>
        <w:rPr>
          <w:rFonts w:ascii="Times New Roman" w:eastAsia="Times New Roman" w:hAnsi="Times New Roman" w:cs="Times New Roman"/>
          <w:color w:val="000000"/>
          <w:sz w:val="24"/>
          <w:szCs w:val="24"/>
        </w:rPr>
      </w:pPr>
      <w:r w:rsidRPr="36F307AB">
        <w:rPr>
          <w:rFonts w:ascii="Times New Roman" w:eastAsia="Times New Roman" w:hAnsi="Times New Roman" w:cs="Times New Roman"/>
          <w:color w:val="000000"/>
          <w:sz w:val="24"/>
          <w:szCs w:val="24"/>
        </w:rPr>
        <w:t xml:space="preserve">YES, KNOWS NAME OF NEW PERSON </w:t>
      </w:r>
    </w:p>
    <w:p w:rsidR="07F21434" w:rsidP="36F307AB" w14:paraId="19AFE743" w14:textId="709309A1">
      <w:pPr>
        <w:widowControl w:val="0"/>
        <w:tabs>
          <w:tab w:val="left" w:pos="432"/>
          <w:tab w:val="left" w:pos="990"/>
        </w:tabs>
        <w:spacing w:after="0" w:line="240" w:lineRule="auto"/>
        <w:ind w:left="1200" w:hanging="600"/>
        <w:jc w:val="both"/>
        <w:rPr>
          <w:rFonts w:ascii="Times New Roman" w:eastAsia="Times New Roman" w:hAnsi="Times New Roman" w:cs="Times New Roman"/>
          <w:color w:val="000000"/>
          <w:sz w:val="24"/>
          <w:szCs w:val="24"/>
        </w:rPr>
      </w:pPr>
      <w:r w:rsidRPr="36F307AB">
        <w:rPr>
          <w:rFonts w:ascii="Times New Roman" w:eastAsia="Times New Roman" w:hAnsi="Times New Roman" w:cs="Times New Roman"/>
          <w:color w:val="000000"/>
          <w:sz w:val="24"/>
          <w:szCs w:val="24"/>
        </w:rPr>
        <w:t xml:space="preserve">May I have the name, title, and contact information for that person? </w:t>
      </w:r>
      <w:r w:rsidRPr="36F307AB">
        <w:rPr>
          <w:rFonts w:ascii="Times New Roman" w:eastAsia="Times New Roman" w:hAnsi="Times New Roman" w:cs="Times New Roman"/>
          <w:b/>
          <w:bCs/>
          <w:color w:val="000000"/>
          <w:sz w:val="24"/>
          <w:szCs w:val="24"/>
        </w:rPr>
        <w:t>(ENTER THE CONTACT INFORMATION IN THE MESSAGE FIELD</w:t>
      </w:r>
      <w:r w:rsidR="00FA61FC">
        <w:rPr>
          <w:rFonts w:ascii="Times New Roman" w:eastAsia="Times New Roman" w:hAnsi="Times New Roman" w:cs="Times New Roman"/>
          <w:b/>
          <w:bCs/>
          <w:color w:val="000000"/>
          <w:sz w:val="24"/>
          <w:szCs w:val="24"/>
        </w:rPr>
        <w:t>.</w:t>
      </w:r>
      <w:r w:rsidRPr="36F307AB">
        <w:rPr>
          <w:rFonts w:ascii="Times New Roman" w:eastAsia="Times New Roman" w:hAnsi="Times New Roman" w:cs="Times New Roman"/>
          <w:b/>
          <w:bCs/>
          <w:color w:val="000000"/>
          <w:sz w:val="24"/>
          <w:szCs w:val="24"/>
        </w:rPr>
        <w:t>)</w:t>
      </w:r>
    </w:p>
    <w:p w:rsidR="36F307AB" w:rsidP="36F307AB" w14:paraId="4CC84D0C" w14:textId="258042F2">
      <w:pPr>
        <w:widowControl w:val="0"/>
        <w:tabs>
          <w:tab w:val="left" w:pos="432"/>
          <w:tab w:val="left" w:pos="990"/>
        </w:tabs>
        <w:spacing w:after="0" w:line="240" w:lineRule="auto"/>
        <w:ind w:left="1200" w:hanging="600"/>
        <w:jc w:val="both"/>
        <w:rPr>
          <w:rFonts w:ascii="Times New Roman" w:eastAsia="Times New Roman" w:hAnsi="Times New Roman" w:cs="Times New Roman"/>
          <w:color w:val="000000"/>
          <w:sz w:val="24"/>
          <w:szCs w:val="24"/>
        </w:rPr>
      </w:pPr>
    </w:p>
    <w:p w:rsidR="07F21434" w:rsidP="36F307AB" w14:paraId="74A43BC8" w14:textId="2669AB54">
      <w:pPr>
        <w:widowControl w:val="0"/>
        <w:tabs>
          <w:tab w:val="left" w:pos="432"/>
          <w:tab w:val="left" w:pos="990"/>
        </w:tabs>
        <w:spacing w:after="0" w:line="240" w:lineRule="auto"/>
        <w:ind w:left="1200" w:hanging="600"/>
        <w:jc w:val="both"/>
        <w:rPr>
          <w:rFonts w:ascii="Times New Roman" w:eastAsia="Times New Roman" w:hAnsi="Times New Roman" w:cs="Times New Roman"/>
          <w:color w:val="000000"/>
          <w:sz w:val="24"/>
          <w:szCs w:val="24"/>
        </w:rPr>
      </w:pPr>
      <w:r w:rsidRPr="36F307AB">
        <w:rPr>
          <w:rFonts w:ascii="Times New Roman" w:eastAsia="Times New Roman" w:hAnsi="Times New Roman" w:cs="Times New Roman"/>
          <w:color w:val="000000"/>
          <w:sz w:val="24"/>
          <w:szCs w:val="24"/>
        </w:rPr>
        <w:t>Contact:___________________________________________________ (</w:t>
      </w:r>
      <w:r w:rsidRPr="00BE392D">
        <w:rPr>
          <w:rFonts w:ascii="Times New Roman" w:eastAsia="Times New Roman" w:hAnsi="Times New Roman" w:cs="Times New Roman"/>
          <w:b/>
          <w:color w:val="000000"/>
          <w:sz w:val="24"/>
          <w:szCs w:val="24"/>
          <w:highlight w:val="yellow"/>
        </w:rPr>
        <w:t>GO TO D ON PAGE 3</w:t>
      </w:r>
      <w:r w:rsidRPr="36F307AB">
        <w:rPr>
          <w:rFonts w:ascii="Times New Roman" w:eastAsia="Times New Roman" w:hAnsi="Times New Roman" w:cs="Times New Roman"/>
          <w:color w:val="000000"/>
          <w:sz w:val="24"/>
          <w:szCs w:val="24"/>
        </w:rPr>
        <w:t>)</w:t>
      </w:r>
    </w:p>
    <w:p w:rsidR="36F307AB" w:rsidP="36F307AB" w14:paraId="393A440E" w14:textId="4D3CADDC">
      <w:pPr>
        <w:widowControl w:val="0"/>
        <w:tabs>
          <w:tab w:val="left" w:pos="432"/>
          <w:tab w:val="left" w:pos="990"/>
        </w:tabs>
        <w:spacing w:after="0" w:line="240" w:lineRule="auto"/>
        <w:ind w:left="1200" w:hanging="600"/>
        <w:jc w:val="both"/>
        <w:rPr>
          <w:rFonts w:ascii="Times New Roman" w:eastAsia="Times New Roman" w:hAnsi="Times New Roman" w:cs="Times New Roman"/>
          <w:color w:val="000000"/>
          <w:sz w:val="24"/>
          <w:szCs w:val="24"/>
        </w:rPr>
      </w:pPr>
    </w:p>
    <w:p w:rsidR="07F21434" w:rsidP="36F307AB" w14:paraId="5BD047C7" w14:textId="7BDDAFCE">
      <w:pPr>
        <w:widowControl w:val="0"/>
        <w:tabs>
          <w:tab w:val="left" w:pos="432"/>
          <w:tab w:val="left" w:pos="990"/>
        </w:tabs>
        <w:spacing w:after="0" w:line="240" w:lineRule="auto"/>
        <w:ind w:left="1200" w:hanging="600"/>
        <w:rPr>
          <w:rFonts w:ascii="Times New Roman" w:eastAsia="Times New Roman" w:hAnsi="Times New Roman" w:cs="Times New Roman"/>
          <w:color w:val="000000"/>
          <w:sz w:val="24"/>
          <w:szCs w:val="24"/>
        </w:rPr>
      </w:pPr>
      <w:r w:rsidRPr="36F307AB">
        <w:rPr>
          <w:rFonts w:ascii="Times New Roman" w:eastAsia="Times New Roman" w:hAnsi="Times New Roman" w:cs="Times New Roman"/>
          <w:color w:val="000000"/>
          <w:sz w:val="24"/>
          <w:szCs w:val="24"/>
        </w:rPr>
        <w:t xml:space="preserve">NO, DOES NOT KNOW NAME OR WHETHER </w:t>
      </w:r>
      <w:r w:rsidR="00FA61FC">
        <w:rPr>
          <w:rFonts w:ascii="Times New Roman" w:eastAsia="Times New Roman" w:hAnsi="Times New Roman" w:cs="Times New Roman"/>
          <w:color w:val="000000"/>
          <w:sz w:val="24"/>
          <w:szCs w:val="24"/>
        </w:rPr>
        <w:t>EMAIL WAS</w:t>
      </w:r>
      <w:r w:rsidRPr="36F307AB">
        <w:rPr>
          <w:rFonts w:ascii="Times New Roman" w:eastAsia="Times New Roman" w:hAnsi="Times New Roman" w:cs="Times New Roman"/>
          <w:color w:val="000000"/>
          <w:sz w:val="24"/>
          <w:szCs w:val="24"/>
        </w:rPr>
        <w:t xml:space="preserve"> GIVEN TO SOMEONE ELSE </w:t>
      </w:r>
      <w:r w:rsidRPr="36F307AB">
        <w:rPr>
          <w:rFonts w:ascii="Times New Roman" w:eastAsia="Times New Roman" w:hAnsi="Times New Roman" w:cs="Times New Roman"/>
          <w:b/>
          <w:bCs/>
          <w:color w:val="000000"/>
          <w:sz w:val="24"/>
          <w:szCs w:val="24"/>
        </w:rPr>
        <w:t>(CONTINUE BELOW)</w:t>
      </w:r>
    </w:p>
    <w:p w:rsidR="36F307AB" w:rsidP="36F307AB" w14:paraId="0B2BFB45" w14:textId="0ACB48FD">
      <w:pPr>
        <w:widowControl w:val="0"/>
        <w:tabs>
          <w:tab w:val="left" w:pos="432"/>
          <w:tab w:val="left" w:pos="600"/>
        </w:tabs>
        <w:spacing w:after="0" w:line="240" w:lineRule="auto"/>
        <w:ind w:firstLine="600"/>
        <w:jc w:val="both"/>
        <w:rPr>
          <w:rFonts w:ascii="Times New Roman" w:eastAsia="Times New Roman" w:hAnsi="Times New Roman" w:cs="Times New Roman"/>
          <w:color w:val="000000"/>
          <w:sz w:val="24"/>
          <w:szCs w:val="24"/>
        </w:rPr>
      </w:pPr>
    </w:p>
    <w:p w:rsidR="07F21434" w:rsidP="36F307AB" w14:paraId="0A71FD45" w14:textId="757E4782">
      <w:pPr>
        <w:widowControl w:val="0"/>
        <w:tabs>
          <w:tab w:val="left" w:pos="432"/>
        </w:tabs>
        <w:spacing w:after="0" w:line="240" w:lineRule="auto"/>
        <w:ind w:left="432"/>
        <w:jc w:val="both"/>
        <w:rPr>
          <w:rFonts w:ascii="Times New Roman" w:eastAsia="Times New Roman" w:hAnsi="Times New Roman" w:cs="Times New Roman"/>
          <w:color w:val="000000"/>
          <w:sz w:val="24"/>
          <w:szCs w:val="24"/>
        </w:rPr>
      </w:pPr>
      <w:r w:rsidRPr="36F307AB">
        <w:rPr>
          <w:rFonts w:ascii="Times New Roman" w:eastAsia="Times New Roman" w:hAnsi="Times New Roman" w:cs="Times New Roman"/>
          <w:color w:val="000000"/>
          <w:sz w:val="24"/>
          <w:szCs w:val="24"/>
        </w:rPr>
        <w:t>Would you please leave a message for [</w:t>
      </w:r>
      <w:r w:rsidRPr="00674EEB">
        <w:rPr>
          <w:rFonts w:ascii="Times New Roman" w:eastAsia="Times New Roman" w:hAnsi="Times New Roman" w:cs="Times New Roman"/>
          <w:color w:val="A20000"/>
          <w:sz w:val="24"/>
          <w:szCs w:val="24"/>
        </w:rPr>
        <w:t>RESPONDENT</w:t>
      </w:r>
      <w:r w:rsidRPr="36F307AB">
        <w:rPr>
          <w:rFonts w:ascii="Times New Roman" w:eastAsia="Times New Roman" w:hAnsi="Times New Roman" w:cs="Times New Roman"/>
          <w:color w:val="000000"/>
          <w:sz w:val="24"/>
          <w:szCs w:val="24"/>
        </w:rPr>
        <w:t xml:space="preserve">] mentioning that I called about </w:t>
      </w:r>
      <w:r w:rsidRPr="1C532EDD">
        <w:rPr>
          <w:rFonts w:ascii="Times New Roman" w:eastAsia="Times New Roman" w:hAnsi="Times New Roman" w:cs="Times New Roman"/>
          <w:color w:val="000000"/>
          <w:sz w:val="24"/>
          <w:szCs w:val="24"/>
        </w:rPr>
        <w:t>th</w:t>
      </w:r>
      <w:r w:rsidRPr="1C532EDD" w:rsidR="59415F6B">
        <w:rPr>
          <w:rFonts w:ascii="Times New Roman" w:eastAsia="Times New Roman" w:hAnsi="Times New Roman" w:cs="Times New Roman"/>
          <w:color w:val="000000"/>
          <w:sz w:val="24"/>
          <w:szCs w:val="24"/>
        </w:rPr>
        <w:t xml:space="preserve">is </w:t>
      </w:r>
      <w:r w:rsidRPr="33CA90B6" w:rsidR="59415F6B">
        <w:rPr>
          <w:rFonts w:ascii="Times New Roman" w:eastAsia="Times New Roman" w:hAnsi="Times New Roman" w:cs="Times New Roman"/>
          <w:color w:val="000000"/>
          <w:sz w:val="24"/>
          <w:szCs w:val="24"/>
        </w:rPr>
        <w:t>interview</w:t>
      </w:r>
      <w:r w:rsidRPr="33CA90B6">
        <w:rPr>
          <w:rFonts w:ascii="Times New Roman" w:eastAsia="Times New Roman" w:hAnsi="Times New Roman" w:cs="Times New Roman"/>
          <w:color w:val="000000"/>
          <w:sz w:val="24"/>
          <w:szCs w:val="24"/>
        </w:rPr>
        <w:t>?</w:t>
      </w:r>
      <w:r w:rsidRPr="36F307AB">
        <w:rPr>
          <w:rFonts w:ascii="Times New Roman" w:eastAsia="Times New Roman" w:hAnsi="Times New Roman" w:cs="Times New Roman"/>
          <w:color w:val="000000"/>
          <w:sz w:val="24"/>
          <w:szCs w:val="24"/>
        </w:rPr>
        <w:t xml:space="preserve"> (</w:t>
      </w:r>
      <w:r w:rsidRPr="00BE392D">
        <w:rPr>
          <w:rFonts w:ascii="Times New Roman" w:eastAsia="Times New Roman" w:hAnsi="Times New Roman" w:cs="Times New Roman"/>
          <w:b/>
          <w:color w:val="000000"/>
          <w:sz w:val="24"/>
          <w:szCs w:val="24"/>
          <w:highlight w:val="yellow"/>
        </w:rPr>
        <w:t>GO TO D ON PAGE 3</w:t>
      </w:r>
      <w:r w:rsidRPr="36F307AB">
        <w:rPr>
          <w:rFonts w:ascii="Times New Roman" w:eastAsia="Times New Roman" w:hAnsi="Times New Roman" w:cs="Times New Roman"/>
          <w:color w:val="000000"/>
          <w:sz w:val="24"/>
          <w:szCs w:val="24"/>
        </w:rPr>
        <w:t>)</w:t>
      </w:r>
    </w:p>
    <w:p w:rsidR="33CA90B6" w:rsidP="33CA90B6" w14:paraId="20E30BA0" w14:textId="39C9BC20">
      <w:pPr>
        <w:widowControl w:val="0"/>
        <w:tabs>
          <w:tab w:val="left" w:pos="432"/>
        </w:tabs>
        <w:spacing w:after="0" w:line="240" w:lineRule="auto"/>
        <w:ind w:left="432"/>
        <w:jc w:val="both"/>
        <w:rPr>
          <w:rFonts w:ascii="Times New Roman" w:eastAsia="Times New Roman" w:hAnsi="Times New Roman" w:cs="Times New Roman"/>
          <w:color w:val="000000"/>
          <w:sz w:val="24"/>
          <w:szCs w:val="24"/>
        </w:rPr>
      </w:pPr>
    </w:p>
    <w:p w:rsidR="07F21434" w:rsidP="36F307AB" w14:paraId="3BBD4E2C" w14:textId="7DE10853">
      <w:pPr>
        <w:pStyle w:val="A2"/>
        <w:rPr>
          <w:rFonts w:ascii="Times New Roman" w:eastAsia="Times New Roman" w:hAnsi="Times New Roman" w:cs="Times New Roman"/>
          <w:sz w:val="24"/>
          <w:szCs w:val="24"/>
        </w:rPr>
      </w:pPr>
      <w:r w:rsidRPr="36F307AB">
        <w:rPr>
          <w:rFonts w:ascii="Times New Roman" w:eastAsia="Times New Roman" w:hAnsi="Times New Roman" w:cs="Times New Roman"/>
          <w:sz w:val="24"/>
          <w:szCs w:val="24"/>
        </w:rPr>
        <w:t>B. SCRIPT FOR WHEN RESPONDENT IS ON THE PHONE:</w:t>
      </w:r>
    </w:p>
    <w:p w:rsidR="36F307AB" w:rsidP="36F307AB" w14:paraId="3ABC5C5F" w14:textId="77342BED">
      <w:pPr>
        <w:spacing w:after="0" w:line="240" w:lineRule="auto"/>
        <w:jc w:val="both"/>
        <w:rPr>
          <w:rFonts w:ascii="Times New Roman" w:eastAsia="Times New Roman" w:hAnsi="Times New Roman" w:cs="Times New Roman"/>
          <w:color w:val="000000"/>
          <w:sz w:val="24"/>
          <w:szCs w:val="24"/>
        </w:rPr>
      </w:pPr>
    </w:p>
    <w:p w:rsidR="180ADA88" w:rsidRPr="003A4181" w:rsidP="003A4181" w14:paraId="1EB52325" w14:textId="12EBDD31">
      <w:pPr>
        <w:pStyle w:val="Heading4"/>
        <w:keepNext/>
        <w:keepLines/>
        <w:spacing w:before="40" w:after="0" w:line="259" w:lineRule="auto"/>
        <w:rPr>
          <w:rFonts w:ascii="Times New Roman" w:eastAsia="Times New Roman" w:hAnsi="Times New Roman" w:cs="Times New Roman"/>
          <w:color w:val="4472C4"/>
          <w:sz w:val="24"/>
          <w:szCs w:val="24"/>
        </w:rPr>
      </w:pPr>
      <w:r w:rsidRPr="36F307AB">
        <w:rPr>
          <w:rFonts w:ascii="Times New Roman" w:eastAsia="Times New Roman" w:hAnsi="Times New Roman" w:cs="Times New Roman"/>
          <w:color w:val="4472C4"/>
          <w:sz w:val="24"/>
          <w:szCs w:val="24"/>
        </w:rPr>
        <w:t>Introduction 1: IF SPEAKING TO RESPONDENT ON INITIAL CONTACT</w:t>
      </w:r>
    </w:p>
    <w:p w:rsidR="07F21434" w:rsidP="36F307AB" w14:paraId="32AE32C6" w14:textId="5744D187">
      <w:pPr>
        <w:spacing w:after="0" w:line="240" w:lineRule="auto"/>
        <w:ind w:left="432"/>
        <w:jc w:val="both"/>
        <w:rPr>
          <w:rFonts w:ascii="Times New Roman" w:eastAsia="Times New Roman" w:hAnsi="Times New Roman" w:cs="Times New Roman"/>
          <w:color w:val="000000"/>
          <w:sz w:val="24"/>
          <w:szCs w:val="24"/>
        </w:rPr>
      </w:pPr>
      <w:r w:rsidRPr="36F307AB">
        <w:rPr>
          <w:rFonts w:ascii="Times New Roman" w:eastAsia="Times New Roman" w:hAnsi="Times New Roman" w:cs="Times New Roman"/>
          <w:color w:val="000000"/>
          <w:sz w:val="24"/>
          <w:szCs w:val="24"/>
        </w:rPr>
        <w:t xml:space="preserve">The </w:t>
      </w:r>
      <w:r w:rsidR="0074539E">
        <w:rPr>
          <w:rFonts w:ascii="Times New Roman" w:eastAsia="Times New Roman" w:hAnsi="Times New Roman" w:cs="Times New Roman"/>
          <w:color w:val="000000"/>
          <w:sz w:val="24"/>
          <w:szCs w:val="24"/>
        </w:rPr>
        <w:t>email</w:t>
      </w:r>
      <w:r w:rsidRPr="36F307AB">
        <w:rPr>
          <w:rFonts w:ascii="Times New Roman" w:eastAsia="Times New Roman" w:hAnsi="Times New Roman" w:cs="Times New Roman"/>
          <w:color w:val="000000"/>
          <w:sz w:val="24"/>
          <w:szCs w:val="24"/>
        </w:rPr>
        <w:t xml:space="preserve"> was an invitation to </w:t>
      </w:r>
      <w:r w:rsidR="0074539E">
        <w:rPr>
          <w:rFonts w:ascii="Times New Roman" w:eastAsia="Times New Roman" w:hAnsi="Times New Roman" w:cs="Times New Roman"/>
          <w:color w:val="000000"/>
          <w:sz w:val="24"/>
          <w:szCs w:val="24"/>
        </w:rPr>
        <w:t xml:space="preserve">participate in an interview about the Department of Housing and Urban Development’s </w:t>
      </w:r>
      <w:r w:rsidR="007B7392">
        <w:rPr>
          <w:rFonts w:ascii="Times New Roman" w:eastAsia="Times New Roman" w:hAnsi="Times New Roman" w:cs="Times New Roman"/>
          <w:color w:val="000000"/>
          <w:sz w:val="24"/>
          <w:szCs w:val="24"/>
        </w:rPr>
        <w:t xml:space="preserve">Buyout and </w:t>
      </w:r>
      <w:r w:rsidR="0074539E">
        <w:rPr>
          <w:rFonts w:ascii="Times New Roman" w:eastAsia="Times New Roman" w:hAnsi="Times New Roman" w:cs="Times New Roman"/>
          <w:color w:val="000000"/>
          <w:sz w:val="24"/>
          <w:szCs w:val="24"/>
        </w:rPr>
        <w:t>Relocation Program</w:t>
      </w:r>
      <w:r w:rsidR="000B2F7D">
        <w:rPr>
          <w:rFonts w:ascii="Times New Roman" w:eastAsia="Times New Roman" w:hAnsi="Times New Roman" w:cs="Times New Roman"/>
          <w:color w:val="000000"/>
          <w:sz w:val="24"/>
          <w:szCs w:val="24"/>
        </w:rPr>
        <w:t xml:space="preserve">. </w:t>
      </w:r>
      <w:r w:rsidR="00670C2F">
        <w:rPr>
          <w:rFonts w:ascii="Times New Roman" w:eastAsia="Times New Roman" w:hAnsi="Times New Roman" w:cs="Times New Roman"/>
          <w:color w:val="000000"/>
          <w:sz w:val="24"/>
          <w:szCs w:val="24"/>
        </w:rPr>
        <w:t>We are interested in learning more about the</w:t>
      </w:r>
      <w:r w:rsidR="00830FBE">
        <w:rPr>
          <w:rFonts w:ascii="Times New Roman" w:eastAsia="Times New Roman" w:hAnsi="Times New Roman" w:cs="Times New Roman"/>
          <w:color w:val="000000"/>
          <w:sz w:val="24"/>
          <w:szCs w:val="24"/>
        </w:rPr>
        <w:t xml:space="preserve"> buyout program </w:t>
      </w:r>
      <w:r w:rsidRPr="4D6CA413" w:rsidR="006A3260">
        <w:rPr>
          <w:rFonts w:ascii="Times New Roman" w:eastAsia="Calibri" w:hAnsi="Times New Roman" w:cs="Times New Roman"/>
          <w:sz w:val="24"/>
          <w:szCs w:val="24"/>
        </w:rPr>
        <w:t>through [</w:t>
      </w:r>
      <w:r w:rsidRPr="4D6CA413" w:rsidR="006A3260">
        <w:rPr>
          <w:rFonts w:ascii="Times New Roman" w:eastAsia="Calibri" w:hAnsi="Times New Roman" w:cs="Times New Roman"/>
          <w:sz w:val="24"/>
          <w:szCs w:val="24"/>
          <w:highlight w:val="yellow"/>
        </w:rPr>
        <w:t>insert grantee/subgrantee name</w:t>
      </w:r>
      <w:r w:rsidRPr="4D6CA413" w:rsidR="006A3260">
        <w:rPr>
          <w:rFonts w:ascii="Times New Roman" w:eastAsia="Calibri" w:hAnsi="Times New Roman" w:cs="Times New Roman"/>
          <w:color w:val="000000"/>
          <w:sz w:val="24"/>
          <w:szCs w:val="24"/>
        </w:rPr>
        <w:t>].</w:t>
      </w:r>
      <w:r w:rsidR="00363B5D">
        <w:rPr>
          <w:rFonts w:ascii="Times New Roman" w:eastAsia="Times New Roman" w:hAnsi="Times New Roman" w:cs="Times New Roman"/>
          <w:color w:val="000000"/>
          <w:sz w:val="24"/>
          <w:szCs w:val="24"/>
        </w:rPr>
        <w:t xml:space="preserve"> </w:t>
      </w:r>
      <w:r w:rsidRPr="36F307AB">
        <w:rPr>
          <w:rFonts w:ascii="Times New Roman" w:eastAsia="Times New Roman" w:hAnsi="Times New Roman" w:cs="Times New Roman"/>
          <w:color w:val="000000"/>
          <w:sz w:val="24"/>
          <w:szCs w:val="24"/>
        </w:rPr>
        <w:t xml:space="preserve"> </w:t>
      </w:r>
      <w:r w:rsidRPr="36F307AB">
        <w:rPr>
          <w:rFonts w:ascii="Times New Roman" w:eastAsia="Times New Roman" w:hAnsi="Times New Roman" w:cs="Times New Roman"/>
          <w:b/>
          <w:bCs/>
          <w:color w:val="000000"/>
          <w:sz w:val="24"/>
          <w:szCs w:val="24"/>
        </w:rPr>
        <w:t>(GO TO INTRODUCTION 3)</w:t>
      </w:r>
    </w:p>
    <w:p w:rsidR="36F307AB" w:rsidP="36F307AB" w14:paraId="6373F38C" w14:textId="51B3639B">
      <w:pPr>
        <w:spacing w:after="0" w:line="240" w:lineRule="auto"/>
        <w:jc w:val="both"/>
        <w:rPr>
          <w:rFonts w:ascii="Times New Roman" w:eastAsia="Times New Roman" w:hAnsi="Times New Roman" w:cs="Times New Roman"/>
          <w:color w:val="000000"/>
          <w:sz w:val="24"/>
          <w:szCs w:val="24"/>
        </w:rPr>
      </w:pPr>
    </w:p>
    <w:p w:rsidR="07F21434" w:rsidP="36F307AB" w14:paraId="54E99450" w14:textId="2F0CF8DA">
      <w:pPr>
        <w:pStyle w:val="Heading4"/>
        <w:keepNext/>
        <w:keepLines/>
        <w:spacing w:before="40" w:after="0" w:line="259" w:lineRule="auto"/>
        <w:rPr>
          <w:rFonts w:ascii="Times New Roman" w:eastAsia="Times New Roman" w:hAnsi="Times New Roman" w:cs="Times New Roman"/>
          <w:color w:val="4472C4"/>
          <w:sz w:val="24"/>
          <w:szCs w:val="24"/>
        </w:rPr>
      </w:pPr>
      <w:r w:rsidRPr="36F307AB">
        <w:rPr>
          <w:rFonts w:ascii="Times New Roman" w:eastAsia="Times New Roman" w:hAnsi="Times New Roman" w:cs="Times New Roman"/>
          <w:color w:val="4472C4"/>
          <w:sz w:val="24"/>
          <w:szCs w:val="24"/>
        </w:rPr>
        <w:t>Introduction 2: IF TRANSFERRED</w:t>
      </w:r>
    </w:p>
    <w:p w:rsidR="07F21434" w:rsidP="36F307AB" w14:paraId="3E091688" w14:textId="2B6443ED">
      <w:pPr>
        <w:spacing w:after="0" w:line="240" w:lineRule="auto"/>
        <w:ind w:left="432"/>
        <w:jc w:val="both"/>
        <w:rPr>
          <w:rFonts w:ascii="Times New Roman" w:eastAsia="Times New Roman" w:hAnsi="Times New Roman" w:cs="Times New Roman"/>
          <w:color w:val="000000"/>
          <w:sz w:val="24"/>
          <w:szCs w:val="24"/>
        </w:rPr>
      </w:pPr>
      <w:r w:rsidRPr="36F307AB">
        <w:rPr>
          <w:rFonts w:ascii="Times New Roman" w:eastAsia="Times New Roman" w:hAnsi="Times New Roman" w:cs="Times New Roman"/>
          <w:color w:val="000000"/>
          <w:sz w:val="24"/>
          <w:szCs w:val="24"/>
        </w:rPr>
        <w:t>Hello, my name is [</w:t>
      </w:r>
      <w:r w:rsidRPr="00674EEB">
        <w:rPr>
          <w:rFonts w:ascii="Times New Roman" w:eastAsia="Times New Roman" w:hAnsi="Times New Roman" w:cs="Times New Roman"/>
          <w:color w:val="A20000"/>
          <w:sz w:val="24"/>
          <w:szCs w:val="24"/>
        </w:rPr>
        <w:t>NAME</w:t>
      </w:r>
      <w:r w:rsidRPr="36F307AB">
        <w:rPr>
          <w:rFonts w:ascii="Times New Roman" w:eastAsia="Times New Roman" w:hAnsi="Times New Roman" w:cs="Times New Roman"/>
          <w:color w:val="000000"/>
          <w:sz w:val="24"/>
          <w:szCs w:val="24"/>
        </w:rPr>
        <w:t xml:space="preserve">] and I’m calling </w:t>
      </w:r>
      <w:r w:rsidR="007F6117">
        <w:rPr>
          <w:rFonts w:ascii="Times New Roman" w:eastAsia="Times New Roman" w:hAnsi="Times New Roman" w:cs="Times New Roman"/>
          <w:color w:val="000000"/>
          <w:sz w:val="24"/>
          <w:szCs w:val="24"/>
        </w:rPr>
        <w:t xml:space="preserve">on behalf </w:t>
      </w:r>
      <w:r w:rsidR="00262FF2">
        <w:rPr>
          <w:rFonts w:ascii="Times New Roman" w:eastAsia="Times New Roman" w:hAnsi="Times New Roman" w:cs="Times New Roman"/>
          <w:color w:val="000000"/>
          <w:sz w:val="24"/>
          <w:szCs w:val="24"/>
        </w:rPr>
        <w:t xml:space="preserve">of </w:t>
      </w:r>
      <w:r w:rsidR="004E342F">
        <w:rPr>
          <w:rFonts w:ascii="Times New Roman" w:eastAsia="Times New Roman" w:hAnsi="Times New Roman" w:cs="Times New Roman"/>
          <w:color w:val="000000"/>
          <w:sz w:val="24"/>
          <w:szCs w:val="24"/>
        </w:rPr>
        <w:t>the Department of Housing and Urban Development</w:t>
      </w:r>
      <w:r w:rsidRPr="36F307AB">
        <w:rPr>
          <w:rFonts w:ascii="Times New Roman" w:eastAsia="Times New Roman" w:hAnsi="Times New Roman" w:cs="Times New Roman"/>
          <w:color w:val="000000"/>
          <w:sz w:val="24"/>
          <w:szCs w:val="24"/>
        </w:rPr>
        <w:t xml:space="preserve">. We recently sent you an email invitation to </w:t>
      </w:r>
      <w:r w:rsidR="004E342F">
        <w:rPr>
          <w:rFonts w:ascii="Times New Roman" w:eastAsia="Times New Roman" w:hAnsi="Times New Roman" w:cs="Times New Roman"/>
          <w:color w:val="000000"/>
          <w:sz w:val="24"/>
          <w:szCs w:val="24"/>
        </w:rPr>
        <w:t xml:space="preserve">participate in an interview on </w:t>
      </w:r>
      <w:r w:rsidR="00C3233D">
        <w:rPr>
          <w:rFonts w:ascii="Times New Roman" w:eastAsia="Times New Roman" w:hAnsi="Times New Roman" w:cs="Times New Roman"/>
          <w:color w:val="000000"/>
          <w:sz w:val="24"/>
          <w:szCs w:val="24"/>
        </w:rPr>
        <w:t xml:space="preserve">the </w:t>
      </w:r>
      <w:r w:rsidR="007B7392">
        <w:rPr>
          <w:rFonts w:ascii="Times New Roman" w:eastAsia="Times New Roman" w:hAnsi="Times New Roman" w:cs="Times New Roman"/>
          <w:color w:val="000000"/>
          <w:sz w:val="24"/>
          <w:szCs w:val="24"/>
        </w:rPr>
        <w:t xml:space="preserve">Buyout and </w:t>
      </w:r>
      <w:r w:rsidR="00C3233D">
        <w:rPr>
          <w:rFonts w:ascii="Times New Roman" w:eastAsia="Times New Roman" w:hAnsi="Times New Roman" w:cs="Times New Roman"/>
          <w:color w:val="000000"/>
          <w:sz w:val="24"/>
          <w:szCs w:val="24"/>
        </w:rPr>
        <w:t>Relocation Program</w:t>
      </w:r>
      <w:r w:rsidRPr="36F307AB">
        <w:rPr>
          <w:rFonts w:ascii="Times New Roman" w:eastAsia="Times New Roman" w:hAnsi="Times New Roman" w:cs="Times New Roman"/>
          <w:color w:val="000000"/>
          <w:sz w:val="24"/>
          <w:szCs w:val="24"/>
        </w:rPr>
        <w:t xml:space="preserve">. </w:t>
      </w:r>
      <w:r w:rsidR="00670C2F">
        <w:rPr>
          <w:rFonts w:ascii="Times New Roman" w:eastAsia="Times New Roman" w:hAnsi="Times New Roman" w:cs="Times New Roman"/>
          <w:color w:val="000000"/>
          <w:sz w:val="24"/>
          <w:szCs w:val="24"/>
        </w:rPr>
        <w:t xml:space="preserve">We are interested in learning more about the buyout program </w:t>
      </w:r>
      <w:r w:rsidRPr="4D6CA413" w:rsidR="00670C2F">
        <w:rPr>
          <w:rFonts w:ascii="Times New Roman" w:eastAsia="Calibri" w:hAnsi="Times New Roman" w:cs="Times New Roman"/>
          <w:sz w:val="24"/>
          <w:szCs w:val="24"/>
        </w:rPr>
        <w:t>through [</w:t>
      </w:r>
      <w:r w:rsidRPr="4D6CA413" w:rsidR="00670C2F">
        <w:rPr>
          <w:rFonts w:ascii="Times New Roman" w:eastAsia="Calibri" w:hAnsi="Times New Roman" w:cs="Times New Roman"/>
          <w:sz w:val="24"/>
          <w:szCs w:val="24"/>
          <w:highlight w:val="yellow"/>
        </w:rPr>
        <w:t>insert grantee/subgrantee name</w:t>
      </w:r>
      <w:r w:rsidRPr="4D6CA413" w:rsidR="00670C2F">
        <w:rPr>
          <w:rFonts w:ascii="Times New Roman" w:eastAsia="Calibri" w:hAnsi="Times New Roman" w:cs="Times New Roman"/>
          <w:color w:val="000000"/>
          <w:sz w:val="24"/>
          <w:szCs w:val="24"/>
        </w:rPr>
        <w:t>].</w:t>
      </w:r>
      <w:r w:rsidR="00670C2F">
        <w:rPr>
          <w:rFonts w:ascii="Times New Roman" w:eastAsia="Times New Roman" w:hAnsi="Times New Roman" w:cs="Times New Roman"/>
          <w:color w:val="000000"/>
          <w:sz w:val="24"/>
          <w:szCs w:val="24"/>
        </w:rPr>
        <w:t xml:space="preserve"> </w:t>
      </w:r>
      <w:r w:rsidRPr="36F307AB" w:rsidR="00670C2F">
        <w:rPr>
          <w:rFonts w:ascii="Times New Roman" w:eastAsia="Times New Roman" w:hAnsi="Times New Roman" w:cs="Times New Roman"/>
          <w:color w:val="000000"/>
          <w:sz w:val="24"/>
          <w:szCs w:val="24"/>
        </w:rPr>
        <w:t xml:space="preserve"> </w:t>
      </w:r>
      <w:r w:rsidRPr="36F307AB">
        <w:rPr>
          <w:rFonts w:ascii="Times New Roman" w:eastAsia="Times New Roman" w:hAnsi="Times New Roman" w:cs="Times New Roman"/>
          <w:b/>
          <w:bCs/>
          <w:color w:val="000000"/>
          <w:sz w:val="24"/>
          <w:szCs w:val="24"/>
        </w:rPr>
        <w:t>(GO TO INTRODUCTION 3)</w:t>
      </w:r>
    </w:p>
    <w:p w:rsidR="36F307AB" w:rsidP="36F307AB" w14:paraId="284A59C2" w14:textId="6ECD270F">
      <w:pPr>
        <w:spacing w:after="0" w:line="240" w:lineRule="auto"/>
        <w:jc w:val="both"/>
        <w:rPr>
          <w:rFonts w:ascii="Times New Roman" w:eastAsia="Times New Roman" w:hAnsi="Times New Roman" w:cs="Times New Roman"/>
          <w:color w:val="000000"/>
          <w:sz w:val="24"/>
          <w:szCs w:val="24"/>
        </w:rPr>
      </w:pPr>
    </w:p>
    <w:p w:rsidR="00E2087A" w:rsidRPr="004F2D2D" w:rsidP="004F2D2D" w14:paraId="6A5E18D9" w14:textId="00453002">
      <w:pPr>
        <w:pStyle w:val="Heading4"/>
        <w:keepNext/>
        <w:keepLines/>
        <w:spacing w:before="40" w:after="0" w:line="259" w:lineRule="auto"/>
        <w:rPr>
          <w:rFonts w:ascii="Times New Roman" w:eastAsia="Times New Roman" w:hAnsi="Times New Roman" w:cs="Times New Roman"/>
          <w:color w:val="4472C4"/>
          <w:sz w:val="24"/>
          <w:szCs w:val="24"/>
        </w:rPr>
      </w:pPr>
      <w:r w:rsidRPr="36F307AB">
        <w:rPr>
          <w:rFonts w:ascii="Times New Roman" w:eastAsia="Times New Roman" w:hAnsi="Times New Roman" w:cs="Times New Roman"/>
          <w:color w:val="4472C4"/>
          <w:sz w:val="24"/>
          <w:szCs w:val="24"/>
        </w:rPr>
        <w:t>Introduction 3</w:t>
      </w:r>
    </w:p>
    <w:p w:rsidR="07F21434" w:rsidP="36F307AB" w14:paraId="0D48C031" w14:textId="54E4EE7C">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e are conducting interviews on behalf of t</w:t>
      </w:r>
      <w:r w:rsidRPr="36F307AB">
        <w:rPr>
          <w:rFonts w:ascii="Times New Roman" w:eastAsia="Times New Roman" w:hAnsi="Times New Roman" w:cs="Times New Roman"/>
          <w:color w:val="000000"/>
          <w:sz w:val="24"/>
          <w:szCs w:val="24"/>
        </w:rPr>
        <w:t xml:space="preserve">he </w:t>
      </w:r>
      <w:r w:rsidR="005617B2">
        <w:rPr>
          <w:rFonts w:ascii="Times New Roman" w:eastAsia="Times New Roman" w:hAnsi="Times New Roman" w:cs="Times New Roman"/>
          <w:color w:val="000000"/>
          <w:sz w:val="24"/>
          <w:szCs w:val="24"/>
        </w:rPr>
        <w:t xml:space="preserve">U, S. </w:t>
      </w:r>
      <w:r w:rsidR="00B40939">
        <w:rPr>
          <w:rFonts w:ascii="Times New Roman" w:eastAsia="Times New Roman" w:hAnsi="Times New Roman" w:cs="Times New Roman"/>
          <w:color w:val="000000"/>
          <w:sz w:val="24"/>
          <w:szCs w:val="24"/>
        </w:rPr>
        <w:t>Department of Housing and Urban Development</w:t>
      </w:r>
      <w:r w:rsidRPr="36F307AB">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nd</w:t>
      </w:r>
      <w:r w:rsidRPr="36F307AB">
        <w:rPr>
          <w:rFonts w:ascii="Times New Roman" w:eastAsia="Times New Roman" w:hAnsi="Times New Roman" w:cs="Times New Roman"/>
          <w:color w:val="000000"/>
          <w:sz w:val="24"/>
          <w:szCs w:val="24"/>
        </w:rPr>
        <w:t xml:space="preserve"> we noticed that you haven’t </w:t>
      </w:r>
      <w:r w:rsidR="004F2D2D">
        <w:rPr>
          <w:rFonts w:ascii="Times New Roman" w:eastAsia="Times New Roman" w:hAnsi="Times New Roman" w:cs="Times New Roman"/>
          <w:color w:val="000000"/>
          <w:sz w:val="24"/>
          <w:szCs w:val="24"/>
        </w:rPr>
        <w:t>scheduled your interview</w:t>
      </w:r>
      <w:r w:rsidRPr="36F307AB">
        <w:rPr>
          <w:rFonts w:ascii="Times New Roman" w:eastAsia="Times New Roman" w:hAnsi="Times New Roman" w:cs="Times New Roman"/>
          <w:color w:val="000000"/>
          <w:sz w:val="24"/>
          <w:szCs w:val="24"/>
        </w:rPr>
        <w:t>, so we just wanted to be sure that you received the email invitation.</w:t>
      </w:r>
    </w:p>
    <w:p w:rsidR="07F21434" w:rsidP="36F307AB" w14:paraId="36E599EE" w14:textId="40A0CE66">
      <w:pPr>
        <w:spacing w:after="0" w:line="240" w:lineRule="auto"/>
        <w:jc w:val="both"/>
        <w:rPr>
          <w:rFonts w:ascii="Times New Roman" w:eastAsia="Times New Roman" w:hAnsi="Times New Roman" w:cs="Times New Roman"/>
          <w:color w:val="000000"/>
          <w:sz w:val="24"/>
          <w:szCs w:val="24"/>
        </w:rPr>
      </w:pPr>
      <w:r w:rsidRPr="36F307AB">
        <w:rPr>
          <w:rFonts w:ascii="Times New Roman" w:eastAsia="Times New Roman" w:hAnsi="Times New Roman" w:cs="Times New Roman"/>
          <w:color w:val="000000"/>
          <w:sz w:val="24"/>
          <w:szCs w:val="24"/>
        </w:rPr>
        <w:t xml:space="preserve"> </w:t>
      </w:r>
    </w:p>
    <w:p w:rsidR="07F21434" w:rsidP="36F307AB" w14:paraId="4E522950" w14:textId="35E5954E">
      <w:pPr>
        <w:widowControl w:val="0"/>
        <w:tabs>
          <w:tab w:val="left" w:pos="432"/>
          <w:tab w:val="left" w:pos="1200"/>
        </w:tabs>
        <w:spacing w:after="0" w:line="240" w:lineRule="auto"/>
        <w:ind w:left="1200" w:hanging="600"/>
        <w:jc w:val="both"/>
        <w:rPr>
          <w:rFonts w:ascii="Times New Roman" w:eastAsia="Times New Roman" w:hAnsi="Times New Roman" w:cs="Times New Roman"/>
          <w:color w:val="000000"/>
          <w:sz w:val="24"/>
          <w:szCs w:val="24"/>
        </w:rPr>
      </w:pPr>
      <w:r w:rsidRPr="36F307AB">
        <w:rPr>
          <w:rFonts w:ascii="Times New Roman" w:eastAsia="Times New Roman" w:hAnsi="Times New Roman" w:cs="Times New Roman"/>
          <w:color w:val="000000"/>
          <w:sz w:val="24"/>
          <w:szCs w:val="24"/>
        </w:rPr>
        <w:t xml:space="preserve">YES, PLANNING TO COMPLETE </w:t>
      </w:r>
      <w:r w:rsidRPr="36F307AB">
        <w:rPr>
          <w:rFonts w:ascii="Times New Roman" w:eastAsia="Times New Roman" w:hAnsi="Times New Roman" w:cs="Times New Roman"/>
          <w:b/>
          <w:bCs/>
          <w:color w:val="000000"/>
          <w:sz w:val="24"/>
          <w:szCs w:val="24"/>
        </w:rPr>
        <w:t>(GO TO VERIFY CONTACT INFORMATION)</w:t>
      </w:r>
    </w:p>
    <w:p w:rsidR="36F307AB" w:rsidP="36F307AB" w14:paraId="5FD3BA6F" w14:textId="662D2E15">
      <w:pPr>
        <w:widowControl w:val="0"/>
        <w:tabs>
          <w:tab w:val="left" w:pos="432"/>
          <w:tab w:val="left" w:pos="1200"/>
        </w:tabs>
        <w:spacing w:after="0" w:line="240" w:lineRule="auto"/>
        <w:ind w:left="1200" w:hanging="600"/>
        <w:jc w:val="both"/>
        <w:rPr>
          <w:rFonts w:ascii="Times New Roman" w:eastAsia="Times New Roman" w:hAnsi="Times New Roman" w:cs="Times New Roman"/>
          <w:color w:val="000000"/>
          <w:sz w:val="24"/>
          <w:szCs w:val="24"/>
        </w:rPr>
      </w:pPr>
    </w:p>
    <w:p w:rsidR="07F21434" w:rsidP="36F307AB" w14:paraId="672CA958" w14:textId="74AFF959">
      <w:pPr>
        <w:widowControl w:val="0"/>
        <w:tabs>
          <w:tab w:val="left" w:pos="432"/>
          <w:tab w:val="left" w:pos="1200"/>
        </w:tabs>
        <w:spacing w:after="0" w:line="240" w:lineRule="auto"/>
        <w:ind w:left="1200" w:hanging="600"/>
        <w:rPr>
          <w:rFonts w:ascii="Times New Roman" w:eastAsia="Times New Roman" w:hAnsi="Times New Roman" w:cs="Times New Roman"/>
          <w:color w:val="000000"/>
          <w:sz w:val="24"/>
          <w:szCs w:val="24"/>
        </w:rPr>
      </w:pPr>
      <w:r w:rsidRPr="36F307AB">
        <w:rPr>
          <w:rFonts w:ascii="Times New Roman" w:eastAsia="Times New Roman" w:hAnsi="Times New Roman" w:cs="Times New Roman"/>
          <w:color w:val="000000"/>
          <w:sz w:val="24"/>
          <w:szCs w:val="24"/>
        </w:rPr>
        <w:t xml:space="preserve">YES, BUT NOT THE MOST APPROPRIATE PERSON </w:t>
      </w:r>
      <w:r w:rsidRPr="36F307AB">
        <w:rPr>
          <w:rFonts w:ascii="Times New Roman" w:eastAsia="Times New Roman" w:hAnsi="Times New Roman" w:cs="Times New Roman"/>
          <w:b/>
          <w:bCs/>
          <w:color w:val="000000"/>
          <w:sz w:val="24"/>
          <w:szCs w:val="24"/>
        </w:rPr>
        <w:t>(GO TO RESPONDENT CONTACT)</w:t>
      </w:r>
    </w:p>
    <w:p w:rsidR="36F307AB" w:rsidP="36F307AB" w14:paraId="1E02ECD3" w14:textId="3B53BE3F">
      <w:pPr>
        <w:widowControl w:val="0"/>
        <w:tabs>
          <w:tab w:val="left" w:pos="432"/>
          <w:tab w:val="left" w:pos="1200"/>
        </w:tabs>
        <w:spacing w:after="0" w:line="240" w:lineRule="auto"/>
        <w:ind w:left="1200" w:hanging="600"/>
        <w:jc w:val="both"/>
        <w:rPr>
          <w:rFonts w:ascii="Times New Roman" w:eastAsia="Times New Roman" w:hAnsi="Times New Roman" w:cs="Times New Roman"/>
          <w:color w:val="000000"/>
          <w:sz w:val="24"/>
          <w:szCs w:val="24"/>
        </w:rPr>
      </w:pPr>
    </w:p>
    <w:p w:rsidR="07F21434" w:rsidP="36F307AB" w14:paraId="25F6B6B4" w14:textId="19C715FE">
      <w:pPr>
        <w:widowControl w:val="0"/>
        <w:tabs>
          <w:tab w:val="left" w:pos="432"/>
          <w:tab w:val="left" w:pos="1200"/>
        </w:tabs>
        <w:spacing w:after="0" w:line="240" w:lineRule="auto"/>
        <w:ind w:left="1200" w:hanging="600"/>
        <w:jc w:val="both"/>
        <w:rPr>
          <w:rFonts w:ascii="Times New Roman" w:eastAsia="Times New Roman" w:hAnsi="Times New Roman" w:cs="Times New Roman"/>
          <w:color w:val="000000"/>
          <w:sz w:val="24"/>
          <w:szCs w:val="24"/>
        </w:rPr>
      </w:pPr>
      <w:r w:rsidRPr="36F307AB">
        <w:rPr>
          <w:rFonts w:ascii="Times New Roman" w:eastAsia="Times New Roman" w:hAnsi="Times New Roman" w:cs="Times New Roman"/>
          <w:color w:val="000000"/>
          <w:sz w:val="24"/>
          <w:szCs w:val="24"/>
        </w:rPr>
        <w:t xml:space="preserve">YES, FORWARDED THE </w:t>
      </w:r>
      <w:r w:rsidR="006E6A39">
        <w:rPr>
          <w:rFonts w:ascii="Times New Roman" w:eastAsia="Times New Roman" w:hAnsi="Times New Roman" w:cs="Times New Roman"/>
          <w:color w:val="000000"/>
          <w:sz w:val="24"/>
          <w:szCs w:val="24"/>
        </w:rPr>
        <w:t>EMAIL</w:t>
      </w:r>
      <w:r w:rsidRPr="36F307AB">
        <w:rPr>
          <w:rFonts w:ascii="Times New Roman" w:eastAsia="Times New Roman" w:hAnsi="Times New Roman" w:cs="Times New Roman"/>
          <w:color w:val="000000"/>
          <w:sz w:val="24"/>
          <w:szCs w:val="24"/>
        </w:rPr>
        <w:t xml:space="preserve"> TO A MORE APPROPRIATE PERSON </w:t>
      </w:r>
      <w:r w:rsidRPr="36F307AB">
        <w:rPr>
          <w:rFonts w:ascii="Times New Roman" w:eastAsia="Times New Roman" w:hAnsi="Times New Roman" w:cs="Times New Roman"/>
          <w:b/>
          <w:bCs/>
          <w:color w:val="000000"/>
          <w:sz w:val="24"/>
          <w:szCs w:val="24"/>
        </w:rPr>
        <w:t>(GO TO UPDATE RESPONDENT CONTACT INFORMATION)</w:t>
      </w:r>
    </w:p>
    <w:p w:rsidR="36F307AB" w:rsidP="36F307AB" w14:paraId="45DFD83C" w14:textId="0EAECDD0">
      <w:pPr>
        <w:widowControl w:val="0"/>
        <w:tabs>
          <w:tab w:val="left" w:pos="432"/>
          <w:tab w:val="left" w:pos="1200"/>
        </w:tabs>
        <w:spacing w:after="0" w:line="240" w:lineRule="auto"/>
        <w:ind w:left="1200" w:hanging="600"/>
        <w:jc w:val="both"/>
        <w:rPr>
          <w:rFonts w:ascii="Times New Roman" w:eastAsia="Times New Roman" w:hAnsi="Times New Roman" w:cs="Times New Roman"/>
          <w:color w:val="000000"/>
          <w:sz w:val="24"/>
          <w:szCs w:val="24"/>
        </w:rPr>
      </w:pPr>
    </w:p>
    <w:p w:rsidR="07F21434" w:rsidP="36F307AB" w14:paraId="3A2DA55C" w14:textId="0CA2C943">
      <w:pPr>
        <w:widowControl w:val="0"/>
        <w:tabs>
          <w:tab w:val="left" w:pos="432"/>
          <w:tab w:val="left" w:pos="1200"/>
        </w:tabs>
        <w:spacing w:after="0" w:line="240" w:lineRule="auto"/>
        <w:ind w:left="1200" w:hanging="600"/>
        <w:jc w:val="both"/>
        <w:rPr>
          <w:rFonts w:ascii="Times New Roman" w:eastAsia="Times New Roman" w:hAnsi="Times New Roman" w:cs="Times New Roman"/>
          <w:color w:val="000000"/>
          <w:sz w:val="24"/>
          <w:szCs w:val="24"/>
        </w:rPr>
      </w:pPr>
      <w:r w:rsidRPr="36F307AB">
        <w:rPr>
          <w:rFonts w:ascii="Times New Roman" w:eastAsia="Times New Roman" w:hAnsi="Times New Roman" w:cs="Times New Roman"/>
          <w:color w:val="000000"/>
          <w:sz w:val="24"/>
          <w:szCs w:val="24"/>
        </w:rPr>
        <w:t xml:space="preserve">YES, REFUSE TO COMPLETE </w:t>
      </w:r>
      <w:r w:rsidRPr="36F307AB">
        <w:rPr>
          <w:rFonts w:ascii="Times New Roman" w:eastAsia="Times New Roman" w:hAnsi="Times New Roman" w:cs="Times New Roman"/>
          <w:b/>
          <w:bCs/>
          <w:color w:val="000000"/>
          <w:sz w:val="24"/>
          <w:szCs w:val="24"/>
        </w:rPr>
        <w:t>(</w:t>
      </w:r>
      <w:r w:rsidRPr="00BE392D">
        <w:rPr>
          <w:rFonts w:ascii="Times New Roman" w:eastAsia="Times New Roman" w:hAnsi="Times New Roman" w:cs="Times New Roman"/>
          <w:b/>
          <w:color w:val="000000"/>
          <w:sz w:val="24"/>
          <w:szCs w:val="24"/>
          <w:highlight w:val="yellow"/>
        </w:rPr>
        <w:t xml:space="preserve">GO TO D </w:t>
      </w:r>
      <w:r w:rsidRPr="00314D44">
        <w:rPr>
          <w:rFonts w:ascii="Times New Roman" w:eastAsia="Times New Roman" w:hAnsi="Times New Roman" w:cs="Times New Roman"/>
          <w:b/>
          <w:color w:val="000000"/>
          <w:sz w:val="24"/>
          <w:szCs w:val="24"/>
          <w:highlight w:val="yellow"/>
        </w:rPr>
        <w:t>ON PAGE 3)</w:t>
      </w:r>
    </w:p>
    <w:p w:rsidR="36F307AB" w:rsidP="36F307AB" w14:paraId="4E947DB1" w14:textId="38605D86">
      <w:pPr>
        <w:widowControl w:val="0"/>
        <w:tabs>
          <w:tab w:val="left" w:pos="432"/>
          <w:tab w:val="left" w:pos="1200"/>
        </w:tabs>
        <w:spacing w:after="0" w:line="240" w:lineRule="auto"/>
        <w:jc w:val="both"/>
        <w:rPr>
          <w:rFonts w:ascii="Times New Roman" w:eastAsia="Times New Roman" w:hAnsi="Times New Roman" w:cs="Times New Roman"/>
          <w:color w:val="000000"/>
          <w:sz w:val="24"/>
          <w:szCs w:val="24"/>
        </w:rPr>
      </w:pPr>
    </w:p>
    <w:p w:rsidR="07F21434" w:rsidP="36F307AB" w14:paraId="6951695E" w14:textId="0DCC2402">
      <w:pPr>
        <w:widowControl w:val="0"/>
        <w:tabs>
          <w:tab w:val="left" w:pos="432"/>
          <w:tab w:val="left" w:pos="1200"/>
        </w:tabs>
        <w:spacing w:after="0" w:line="240" w:lineRule="auto"/>
        <w:ind w:left="1200" w:hanging="600"/>
        <w:jc w:val="both"/>
        <w:rPr>
          <w:rFonts w:ascii="Times New Roman" w:eastAsia="Times New Roman" w:hAnsi="Times New Roman" w:cs="Times New Roman"/>
          <w:b/>
          <w:bCs/>
          <w:color w:val="000000"/>
          <w:sz w:val="24"/>
          <w:szCs w:val="24"/>
        </w:rPr>
      </w:pPr>
      <w:r w:rsidRPr="36F307AB">
        <w:rPr>
          <w:rFonts w:ascii="Times New Roman" w:eastAsia="Times New Roman" w:hAnsi="Times New Roman" w:cs="Times New Roman"/>
          <w:color w:val="000000"/>
          <w:sz w:val="24"/>
          <w:szCs w:val="24"/>
        </w:rPr>
        <w:t xml:space="preserve">NO </w:t>
      </w:r>
      <w:r w:rsidRPr="36F307AB">
        <w:rPr>
          <w:rFonts w:ascii="Times New Roman" w:eastAsia="Times New Roman" w:hAnsi="Times New Roman" w:cs="Times New Roman"/>
          <w:b/>
          <w:bCs/>
          <w:color w:val="000000"/>
          <w:sz w:val="24"/>
          <w:szCs w:val="24"/>
        </w:rPr>
        <w:t xml:space="preserve">(GO TO VERIFY CONTACT INFORMATION) </w:t>
      </w:r>
    </w:p>
    <w:p w:rsidR="00E23CF4" w:rsidP="36F307AB" w14:paraId="60199258" w14:textId="77777777">
      <w:pPr>
        <w:widowControl w:val="0"/>
        <w:tabs>
          <w:tab w:val="left" w:pos="432"/>
          <w:tab w:val="left" w:pos="1200"/>
        </w:tabs>
        <w:spacing w:after="0" w:line="240" w:lineRule="auto"/>
        <w:ind w:left="1200" w:hanging="600"/>
        <w:jc w:val="both"/>
        <w:rPr>
          <w:rFonts w:ascii="Times New Roman" w:eastAsia="Times New Roman" w:hAnsi="Times New Roman" w:cs="Times New Roman"/>
          <w:color w:val="000000"/>
          <w:sz w:val="24"/>
          <w:szCs w:val="24"/>
        </w:rPr>
      </w:pPr>
    </w:p>
    <w:p w:rsidR="07F21434" w:rsidP="36F307AB" w14:paraId="283438F5" w14:textId="25719168">
      <w:pPr>
        <w:pStyle w:val="Heading4"/>
        <w:keepNext/>
        <w:keepLines/>
        <w:spacing w:before="40" w:after="0" w:line="259" w:lineRule="auto"/>
        <w:rPr>
          <w:rFonts w:ascii="Times New Roman" w:eastAsia="Times New Roman" w:hAnsi="Times New Roman" w:cs="Times New Roman"/>
          <w:color w:val="2F5496"/>
          <w:sz w:val="24"/>
          <w:szCs w:val="24"/>
        </w:rPr>
      </w:pPr>
      <w:r w:rsidRPr="36F307AB">
        <w:rPr>
          <w:rFonts w:ascii="Times New Roman" w:eastAsia="Times New Roman" w:hAnsi="Times New Roman" w:cs="Times New Roman"/>
          <w:color w:val="2F5496"/>
          <w:sz w:val="24"/>
          <w:szCs w:val="24"/>
        </w:rPr>
        <w:t>Respondent Contact</w:t>
      </w:r>
    </w:p>
    <w:p w:rsidR="07F21434" w:rsidP="36F307AB" w14:paraId="23BD7BA9" w14:textId="1AA93391">
      <w:pPr>
        <w:widowControl w:val="0"/>
        <w:tabs>
          <w:tab w:val="left" w:pos="432"/>
        </w:tabs>
        <w:spacing w:after="0" w:line="240" w:lineRule="auto"/>
        <w:jc w:val="both"/>
        <w:rPr>
          <w:rFonts w:ascii="Times New Roman" w:eastAsia="Times New Roman" w:hAnsi="Times New Roman" w:cs="Times New Roman"/>
          <w:color w:val="000000"/>
          <w:sz w:val="24"/>
          <w:szCs w:val="24"/>
        </w:rPr>
      </w:pPr>
      <w:r w:rsidRPr="36F307AB">
        <w:rPr>
          <w:rFonts w:ascii="Times New Roman" w:eastAsia="Times New Roman" w:hAnsi="Times New Roman" w:cs="Times New Roman"/>
          <w:color w:val="000000"/>
          <w:sz w:val="24"/>
          <w:szCs w:val="24"/>
        </w:rPr>
        <w:t xml:space="preserve">The </w:t>
      </w:r>
      <w:r w:rsidR="00C130F5">
        <w:rPr>
          <w:rFonts w:ascii="Times New Roman" w:eastAsia="Times New Roman" w:hAnsi="Times New Roman" w:cs="Times New Roman"/>
          <w:color w:val="000000"/>
          <w:sz w:val="24"/>
          <w:szCs w:val="24"/>
        </w:rPr>
        <w:t xml:space="preserve">interview </w:t>
      </w:r>
      <w:r w:rsidRPr="36F307AB">
        <w:rPr>
          <w:rFonts w:ascii="Times New Roman" w:eastAsia="Times New Roman" w:hAnsi="Times New Roman" w:cs="Times New Roman"/>
          <w:color w:val="000000"/>
          <w:sz w:val="24"/>
          <w:szCs w:val="24"/>
        </w:rPr>
        <w:t xml:space="preserve">is </w:t>
      </w:r>
      <w:r w:rsidR="00C130F5">
        <w:rPr>
          <w:rFonts w:ascii="Times New Roman" w:eastAsia="Times New Roman" w:hAnsi="Times New Roman" w:cs="Times New Roman"/>
          <w:color w:val="000000"/>
          <w:sz w:val="24"/>
          <w:szCs w:val="24"/>
        </w:rPr>
        <w:t xml:space="preserve">for </w:t>
      </w:r>
      <w:r w:rsidR="00A173B4">
        <w:rPr>
          <w:rFonts w:ascii="Times New Roman" w:eastAsia="Times New Roman" w:hAnsi="Times New Roman" w:cs="Times New Roman"/>
          <w:color w:val="000000"/>
          <w:sz w:val="24"/>
          <w:szCs w:val="24"/>
        </w:rPr>
        <w:t>those</w:t>
      </w:r>
      <w:r w:rsidR="00C130F5">
        <w:rPr>
          <w:rFonts w:ascii="Times New Roman" w:eastAsia="Times New Roman" w:hAnsi="Times New Roman" w:cs="Times New Roman"/>
          <w:color w:val="000000"/>
          <w:sz w:val="24"/>
          <w:szCs w:val="24"/>
        </w:rPr>
        <w:t xml:space="preserve"> who </w:t>
      </w:r>
      <w:r w:rsidR="00AC4833">
        <w:rPr>
          <w:rFonts w:ascii="Times New Roman" w:eastAsia="Times New Roman" w:hAnsi="Times New Roman" w:cs="Times New Roman"/>
          <w:color w:val="000000"/>
          <w:sz w:val="24"/>
          <w:szCs w:val="24"/>
        </w:rPr>
        <w:t>were involved in a buyout program through the Department of Housing and Urban Development Relocation Program</w:t>
      </w:r>
      <w:r w:rsidRPr="36F307AB">
        <w:rPr>
          <w:rFonts w:ascii="Times New Roman" w:eastAsia="Times New Roman" w:hAnsi="Times New Roman" w:cs="Times New Roman"/>
          <w:color w:val="000000"/>
          <w:sz w:val="24"/>
          <w:szCs w:val="24"/>
        </w:rPr>
        <w:t xml:space="preserve">. </w:t>
      </w:r>
      <w:r w:rsidR="00954537">
        <w:rPr>
          <w:rFonts w:ascii="Times New Roman" w:eastAsia="Times New Roman" w:hAnsi="Times New Roman" w:cs="Times New Roman"/>
          <w:color w:val="000000"/>
          <w:sz w:val="24"/>
          <w:szCs w:val="24"/>
        </w:rPr>
        <w:t xml:space="preserve">We are interested in learning more about the buyout program </w:t>
      </w:r>
      <w:r w:rsidRPr="4D6CA413" w:rsidR="00954537">
        <w:rPr>
          <w:rFonts w:ascii="Times New Roman" w:eastAsia="Calibri" w:hAnsi="Times New Roman" w:cs="Times New Roman"/>
          <w:sz w:val="24"/>
          <w:szCs w:val="24"/>
        </w:rPr>
        <w:t>through [</w:t>
      </w:r>
      <w:r w:rsidRPr="4D6CA413" w:rsidR="00954537">
        <w:rPr>
          <w:rFonts w:ascii="Times New Roman" w:eastAsia="Calibri" w:hAnsi="Times New Roman" w:cs="Times New Roman"/>
          <w:sz w:val="24"/>
          <w:szCs w:val="24"/>
          <w:highlight w:val="yellow"/>
        </w:rPr>
        <w:t>insert grantee/subgrantee name</w:t>
      </w:r>
      <w:r w:rsidRPr="4D6CA413" w:rsidR="00954537">
        <w:rPr>
          <w:rFonts w:ascii="Times New Roman" w:eastAsia="Calibri" w:hAnsi="Times New Roman" w:cs="Times New Roman"/>
          <w:color w:val="000000"/>
          <w:sz w:val="24"/>
          <w:szCs w:val="24"/>
        </w:rPr>
        <w:t>].</w:t>
      </w:r>
      <w:r w:rsidR="00954537">
        <w:rPr>
          <w:rFonts w:ascii="Times New Roman" w:eastAsia="Times New Roman" w:hAnsi="Times New Roman" w:cs="Times New Roman"/>
          <w:color w:val="000000"/>
          <w:sz w:val="24"/>
          <w:szCs w:val="24"/>
        </w:rPr>
        <w:t xml:space="preserve"> </w:t>
      </w:r>
      <w:r w:rsidRPr="36F307AB" w:rsidR="00954537">
        <w:rPr>
          <w:rFonts w:ascii="Times New Roman" w:eastAsia="Times New Roman" w:hAnsi="Times New Roman" w:cs="Times New Roman"/>
          <w:color w:val="000000"/>
          <w:sz w:val="24"/>
          <w:szCs w:val="24"/>
        </w:rPr>
        <w:t xml:space="preserve"> </w:t>
      </w:r>
    </w:p>
    <w:p w:rsidR="36F307AB" w:rsidP="36F307AB" w14:paraId="54D1902A" w14:textId="71D6B580">
      <w:pPr>
        <w:widowControl w:val="0"/>
        <w:tabs>
          <w:tab w:val="left" w:pos="432"/>
        </w:tabs>
        <w:spacing w:after="0" w:line="240" w:lineRule="auto"/>
        <w:ind w:firstLine="432"/>
        <w:jc w:val="both"/>
        <w:rPr>
          <w:rFonts w:ascii="Times New Roman" w:eastAsia="Times New Roman" w:hAnsi="Times New Roman" w:cs="Times New Roman"/>
          <w:color w:val="000000"/>
          <w:sz w:val="24"/>
          <w:szCs w:val="24"/>
        </w:rPr>
      </w:pPr>
    </w:p>
    <w:p w:rsidR="07F21434" w:rsidP="36F307AB" w14:paraId="400D98EB" w14:textId="59B33EF7">
      <w:pPr>
        <w:widowControl w:val="0"/>
        <w:tabs>
          <w:tab w:val="left" w:pos="432"/>
        </w:tabs>
        <w:spacing w:after="0" w:line="240" w:lineRule="auto"/>
        <w:ind w:left="432"/>
        <w:jc w:val="both"/>
        <w:rPr>
          <w:rFonts w:ascii="Times New Roman" w:eastAsia="Times New Roman" w:hAnsi="Times New Roman" w:cs="Times New Roman"/>
          <w:color w:val="000000"/>
          <w:sz w:val="24"/>
          <w:szCs w:val="24"/>
        </w:rPr>
      </w:pPr>
      <w:r w:rsidRPr="36F307AB">
        <w:rPr>
          <w:rFonts w:ascii="Times New Roman" w:eastAsia="Times New Roman" w:hAnsi="Times New Roman" w:cs="Times New Roman"/>
          <w:color w:val="000000"/>
          <w:sz w:val="24"/>
          <w:szCs w:val="24"/>
        </w:rPr>
        <w:t xml:space="preserve">Do you know </w:t>
      </w:r>
      <w:r w:rsidR="00D51956">
        <w:rPr>
          <w:rFonts w:ascii="Times New Roman" w:eastAsia="Times New Roman" w:hAnsi="Times New Roman" w:cs="Times New Roman"/>
          <w:color w:val="000000"/>
          <w:sz w:val="24"/>
          <w:szCs w:val="24"/>
        </w:rPr>
        <w:t>of</w:t>
      </w:r>
      <w:r w:rsidR="00A9119A">
        <w:rPr>
          <w:rFonts w:ascii="Times New Roman" w:eastAsia="Times New Roman" w:hAnsi="Times New Roman" w:cs="Times New Roman"/>
          <w:color w:val="000000"/>
          <w:sz w:val="24"/>
          <w:szCs w:val="24"/>
        </w:rPr>
        <w:t xml:space="preserve"> another </w:t>
      </w:r>
      <w:r w:rsidR="00D51956">
        <w:rPr>
          <w:rFonts w:ascii="Times New Roman" w:eastAsia="Times New Roman" w:hAnsi="Times New Roman" w:cs="Times New Roman"/>
          <w:color w:val="000000"/>
          <w:sz w:val="24"/>
          <w:szCs w:val="24"/>
        </w:rPr>
        <w:t>person</w:t>
      </w:r>
      <w:r w:rsidR="00A9119A">
        <w:rPr>
          <w:rFonts w:ascii="Times New Roman" w:eastAsia="Times New Roman" w:hAnsi="Times New Roman" w:cs="Times New Roman"/>
          <w:color w:val="000000"/>
          <w:sz w:val="24"/>
          <w:szCs w:val="24"/>
        </w:rPr>
        <w:t xml:space="preserve"> </w:t>
      </w:r>
      <w:r w:rsidR="007456F0">
        <w:rPr>
          <w:rFonts w:ascii="Times New Roman" w:eastAsia="Times New Roman" w:hAnsi="Times New Roman" w:cs="Times New Roman"/>
          <w:color w:val="000000"/>
          <w:sz w:val="24"/>
          <w:szCs w:val="24"/>
        </w:rPr>
        <w:t>who</w:t>
      </w:r>
      <w:r w:rsidRPr="36F307AB">
        <w:rPr>
          <w:rFonts w:ascii="Times New Roman" w:eastAsia="Times New Roman" w:hAnsi="Times New Roman" w:cs="Times New Roman"/>
          <w:color w:val="000000"/>
          <w:sz w:val="24"/>
          <w:szCs w:val="24"/>
        </w:rPr>
        <w:t xml:space="preserve"> would be able to provide information about this topic? </w:t>
      </w:r>
    </w:p>
    <w:p w:rsidR="36F307AB" w:rsidP="36F307AB" w14:paraId="6787343E" w14:textId="203AE442">
      <w:pPr>
        <w:widowControl w:val="0"/>
        <w:tabs>
          <w:tab w:val="left" w:pos="432"/>
          <w:tab w:val="left" w:pos="600"/>
        </w:tabs>
        <w:spacing w:after="0" w:line="240" w:lineRule="auto"/>
        <w:ind w:firstLine="600"/>
        <w:jc w:val="both"/>
        <w:rPr>
          <w:rFonts w:ascii="Times New Roman" w:eastAsia="Times New Roman" w:hAnsi="Times New Roman" w:cs="Times New Roman"/>
          <w:color w:val="000000"/>
          <w:sz w:val="24"/>
          <w:szCs w:val="24"/>
        </w:rPr>
      </w:pPr>
    </w:p>
    <w:p w:rsidR="07F21434" w:rsidP="36F307AB" w14:paraId="6F1C3A2D" w14:textId="25E86591">
      <w:pPr>
        <w:widowControl w:val="0"/>
        <w:tabs>
          <w:tab w:val="left" w:pos="432"/>
          <w:tab w:val="left" w:pos="990"/>
        </w:tabs>
        <w:spacing w:after="0" w:line="240" w:lineRule="auto"/>
        <w:ind w:left="1200" w:hanging="600"/>
        <w:jc w:val="both"/>
        <w:rPr>
          <w:rFonts w:ascii="Times New Roman" w:eastAsia="Times New Roman" w:hAnsi="Times New Roman" w:cs="Times New Roman"/>
          <w:color w:val="000000"/>
          <w:sz w:val="24"/>
          <w:szCs w:val="24"/>
        </w:rPr>
      </w:pPr>
      <w:r w:rsidRPr="36F307AB">
        <w:rPr>
          <w:rFonts w:ascii="Times New Roman" w:eastAsia="Times New Roman" w:hAnsi="Times New Roman" w:cs="Times New Roman"/>
          <w:color w:val="000000"/>
          <w:sz w:val="24"/>
          <w:szCs w:val="24"/>
        </w:rPr>
        <w:t>YES, KNOWS NAME OF NEW PERSON (</w:t>
      </w:r>
      <w:r w:rsidRPr="36F307AB">
        <w:rPr>
          <w:rFonts w:ascii="Times New Roman" w:eastAsia="Times New Roman" w:hAnsi="Times New Roman" w:cs="Times New Roman"/>
          <w:b/>
          <w:bCs/>
          <w:color w:val="000000"/>
          <w:sz w:val="24"/>
          <w:szCs w:val="24"/>
        </w:rPr>
        <w:t>GO TO UPDATE RESPONDENT CONTACT IFNORMATION</w:t>
      </w:r>
      <w:r w:rsidRPr="36F307AB">
        <w:rPr>
          <w:rFonts w:ascii="Times New Roman" w:eastAsia="Times New Roman" w:hAnsi="Times New Roman" w:cs="Times New Roman"/>
          <w:color w:val="000000"/>
          <w:sz w:val="24"/>
          <w:szCs w:val="24"/>
        </w:rPr>
        <w:t>)</w:t>
      </w:r>
    </w:p>
    <w:p w:rsidR="07F21434" w:rsidP="36F307AB" w14:paraId="4CA8057A" w14:textId="187B5DD0">
      <w:pPr>
        <w:widowControl w:val="0"/>
        <w:tabs>
          <w:tab w:val="left" w:pos="432"/>
          <w:tab w:val="left" w:pos="990"/>
        </w:tabs>
        <w:spacing w:after="0" w:line="240" w:lineRule="auto"/>
        <w:ind w:left="1200" w:hanging="600"/>
        <w:jc w:val="both"/>
        <w:rPr>
          <w:rFonts w:ascii="Times New Roman" w:eastAsia="Times New Roman" w:hAnsi="Times New Roman" w:cs="Times New Roman"/>
          <w:color w:val="000000"/>
          <w:sz w:val="24"/>
          <w:szCs w:val="24"/>
        </w:rPr>
      </w:pPr>
      <w:r w:rsidRPr="36F307AB">
        <w:rPr>
          <w:rFonts w:ascii="Times New Roman" w:eastAsia="Times New Roman" w:hAnsi="Times New Roman" w:cs="Times New Roman"/>
          <w:color w:val="000000"/>
          <w:sz w:val="24"/>
          <w:szCs w:val="24"/>
        </w:rPr>
        <w:t>NO (</w:t>
      </w:r>
      <w:r w:rsidRPr="00314D44">
        <w:rPr>
          <w:rFonts w:ascii="Times New Roman" w:eastAsia="Times New Roman" w:hAnsi="Times New Roman" w:cs="Times New Roman"/>
          <w:b/>
          <w:color w:val="000000"/>
          <w:sz w:val="24"/>
          <w:szCs w:val="24"/>
          <w:highlight w:val="yellow"/>
        </w:rPr>
        <w:t>GO TO D ON PAGE 3</w:t>
      </w:r>
      <w:r w:rsidRPr="36F307AB">
        <w:rPr>
          <w:rFonts w:ascii="Times New Roman" w:eastAsia="Times New Roman" w:hAnsi="Times New Roman" w:cs="Times New Roman"/>
          <w:color w:val="000000"/>
          <w:sz w:val="24"/>
          <w:szCs w:val="24"/>
        </w:rPr>
        <w:t>)</w:t>
      </w:r>
    </w:p>
    <w:p w:rsidR="36F307AB" w:rsidP="36F307AB" w14:paraId="3C89E23B" w14:textId="7AD4803D">
      <w:pPr>
        <w:widowControl w:val="0"/>
        <w:tabs>
          <w:tab w:val="left" w:pos="432"/>
          <w:tab w:val="left" w:pos="990"/>
        </w:tabs>
        <w:spacing w:after="0" w:line="240" w:lineRule="auto"/>
        <w:jc w:val="both"/>
        <w:rPr>
          <w:rFonts w:ascii="Times New Roman" w:eastAsia="Times New Roman" w:hAnsi="Times New Roman" w:cs="Times New Roman"/>
          <w:color w:val="000000"/>
          <w:sz w:val="24"/>
          <w:szCs w:val="24"/>
        </w:rPr>
      </w:pPr>
    </w:p>
    <w:p w:rsidR="07F21434" w:rsidP="36F307AB" w14:paraId="6F9A4657" w14:textId="35D8FBC5">
      <w:pPr>
        <w:pStyle w:val="Heading4"/>
        <w:keepNext/>
        <w:keepLines/>
        <w:spacing w:before="40" w:after="0" w:line="259" w:lineRule="auto"/>
        <w:rPr>
          <w:rFonts w:ascii="Times New Roman" w:eastAsia="Times New Roman" w:hAnsi="Times New Roman" w:cs="Times New Roman"/>
          <w:color w:val="2F5496"/>
          <w:sz w:val="24"/>
          <w:szCs w:val="24"/>
        </w:rPr>
      </w:pPr>
      <w:r w:rsidRPr="36F307AB">
        <w:rPr>
          <w:rFonts w:ascii="Times New Roman" w:eastAsia="Times New Roman" w:hAnsi="Times New Roman" w:cs="Times New Roman"/>
          <w:color w:val="2F5496"/>
          <w:sz w:val="24"/>
          <w:szCs w:val="24"/>
        </w:rPr>
        <w:t>Update Respondent Contact Information</w:t>
      </w:r>
    </w:p>
    <w:p w:rsidR="07F21434" w:rsidP="36F307AB" w14:paraId="455E0045" w14:textId="72C5B377">
      <w:pPr>
        <w:widowControl w:val="0"/>
        <w:tabs>
          <w:tab w:val="left" w:pos="432"/>
          <w:tab w:val="left" w:pos="990"/>
        </w:tabs>
        <w:spacing w:after="0" w:line="240" w:lineRule="auto"/>
        <w:jc w:val="both"/>
        <w:rPr>
          <w:rFonts w:ascii="Times New Roman" w:eastAsia="Times New Roman" w:hAnsi="Times New Roman" w:cs="Times New Roman"/>
          <w:color w:val="000000"/>
          <w:sz w:val="24"/>
          <w:szCs w:val="24"/>
        </w:rPr>
      </w:pPr>
      <w:r w:rsidRPr="36F307AB">
        <w:rPr>
          <w:rFonts w:ascii="Times New Roman" w:eastAsia="Times New Roman" w:hAnsi="Times New Roman" w:cs="Times New Roman"/>
          <w:color w:val="000000"/>
          <w:sz w:val="24"/>
          <w:szCs w:val="24"/>
        </w:rPr>
        <w:t xml:space="preserve">May I have the name, title, and contact information for that person? </w:t>
      </w:r>
      <w:r w:rsidRPr="36F307AB">
        <w:rPr>
          <w:rFonts w:ascii="Times New Roman" w:eastAsia="Times New Roman" w:hAnsi="Times New Roman" w:cs="Times New Roman"/>
          <w:b/>
          <w:bCs/>
          <w:color w:val="000000"/>
          <w:sz w:val="24"/>
          <w:szCs w:val="24"/>
        </w:rPr>
        <w:t>(ENTER THE CONTACT INFORMATION IN THE MESSAGE FIELD)</w:t>
      </w:r>
    </w:p>
    <w:p w:rsidR="36F307AB" w:rsidP="36F307AB" w14:paraId="49260A2D" w14:textId="70E334A9">
      <w:pPr>
        <w:widowControl w:val="0"/>
        <w:tabs>
          <w:tab w:val="left" w:pos="432"/>
          <w:tab w:val="left" w:pos="990"/>
        </w:tabs>
        <w:spacing w:after="0" w:line="240" w:lineRule="auto"/>
        <w:ind w:left="1200" w:hanging="600"/>
        <w:jc w:val="both"/>
        <w:rPr>
          <w:rFonts w:ascii="Times New Roman" w:eastAsia="Times New Roman" w:hAnsi="Times New Roman" w:cs="Times New Roman"/>
          <w:color w:val="000000"/>
          <w:sz w:val="24"/>
          <w:szCs w:val="24"/>
        </w:rPr>
      </w:pPr>
    </w:p>
    <w:p w:rsidR="07F21434" w:rsidP="36F307AB" w14:paraId="793CE6AC" w14:textId="3D0A0A0E">
      <w:pPr>
        <w:widowControl w:val="0"/>
        <w:tabs>
          <w:tab w:val="left" w:pos="432"/>
          <w:tab w:val="left" w:pos="990"/>
        </w:tabs>
        <w:spacing w:after="0" w:line="240" w:lineRule="auto"/>
        <w:ind w:left="1200" w:hanging="600"/>
        <w:jc w:val="both"/>
        <w:rPr>
          <w:rFonts w:ascii="Times New Roman" w:eastAsia="Times New Roman" w:hAnsi="Times New Roman" w:cs="Times New Roman"/>
          <w:color w:val="000000"/>
          <w:sz w:val="24"/>
          <w:szCs w:val="24"/>
        </w:rPr>
      </w:pPr>
      <w:r w:rsidRPr="36F307AB">
        <w:rPr>
          <w:rFonts w:ascii="Times New Roman" w:eastAsia="Times New Roman" w:hAnsi="Times New Roman" w:cs="Times New Roman"/>
          <w:color w:val="000000"/>
          <w:sz w:val="24"/>
          <w:szCs w:val="24"/>
        </w:rPr>
        <w:t xml:space="preserve">Contact:___________________________________________________ </w:t>
      </w:r>
    </w:p>
    <w:p w:rsidR="07F21434" w:rsidP="36F307AB" w14:paraId="30B62352" w14:textId="04E04810">
      <w:pPr>
        <w:widowControl w:val="0"/>
        <w:tabs>
          <w:tab w:val="left" w:pos="432"/>
          <w:tab w:val="left" w:pos="990"/>
        </w:tabs>
        <w:spacing w:after="0" w:line="240" w:lineRule="auto"/>
        <w:ind w:left="1200" w:hanging="600"/>
        <w:jc w:val="both"/>
        <w:rPr>
          <w:rFonts w:ascii="Times New Roman" w:eastAsia="Times New Roman" w:hAnsi="Times New Roman" w:cs="Times New Roman"/>
          <w:color w:val="000000"/>
          <w:sz w:val="24"/>
          <w:szCs w:val="24"/>
        </w:rPr>
      </w:pPr>
      <w:r w:rsidRPr="36F307AB">
        <w:rPr>
          <w:rFonts w:ascii="Times New Roman" w:eastAsia="Times New Roman" w:hAnsi="Times New Roman" w:cs="Times New Roman"/>
          <w:color w:val="000000"/>
          <w:sz w:val="24"/>
          <w:szCs w:val="24"/>
        </w:rPr>
        <w:t>(</w:t>
      </w:r>
      <w:r w:rsidRPr="00314D44">
        <w:rPr>
          <w:rFonts w:ascii="Times New Roman" w:eastAsia="Times New Roman" w:hAnsi="Times New Roman" w:cs="Times New Roman"/>
          <w:b/>
          <w:color w:val="000000"/>
          <w:sz w:val="24"/>
          <w:szCs w:val="24"/>
          <w:highlight w:val="yellow"/>
        </w:rPr>
        <w:t>GO TO D ON PAGE 3</w:t>
      </w:r>
      <w:r w:rsidRPr="36F307AB">
        <w:rPr>
          <w:rFonts w:ascii="Times New Roman" w:eastAsia="Times New Roman" w:hAnsi="Times New Roman" w:cs="Times New Roman"/>
          <w:color w:val="000000"/>
          <w:sz w:val="24"/>
          <w:szCs w:val="24"/>
        </w:rPr>
        <w:t>)</w:t>
      </w:r>
    </w:p>
    <w:p w:rsidR="36F307AB" w:rsidP="36F307AB" w14:paraId="63B5AAF6" w14:textId="10709855">
      <w:pPr>
        <w:spacing w:after="0" w:line="240" w:lineRule="auto"/>
        <w:jc w:val="both"/>
        <w:rPr>
          <w:rFonts w:ascii="Times New Roman" w:eastAsia="Times New Roman" w:hAnsi="Times New Roman" w:cs="Times New Roman"/>
          <w:color w:val="4472C4"/>
          <w:sz w:val="24"/>
          <w:szCs w:val="24"/>
        </w:rPr>
      </w:pPr>
    </w:p>
    <w:p w:rsidR="07F21434" w:rsidP="36F307AB" w14:paraId="7651C6E4" w14:textId="7349F8A7">
      <w:pPr>
        <w:pStyle w:val="Heading4"/>
        <w:keepNext/>
        <w:keepLines/>
        <w:spacing w:before="40" w:after="0" w:line="259" w:lineRule="auto"/>
        <w:rPr>
          <w:rFonts w:ascii="Times New Roman" w:eastAsia="Times New Roman" w:hAnsi="Times New Roman" w:cs="Times New Roman"/>
          <w:color w:val="4472C4"/>
          <w:sz w:val="24"/>
          <w:szCs w:val="24"/>
        </w:rPr>
      </w:pPr>
      <w:r w:rsidRPr="36F307AB">
        <w:rPr>
          <w:rFonts w:ascii="Times New Roman" w:eastAsia="Times New Roman" w:hAnsi="Times New Roman" w:cs="Times New Roman"/>
          <w:color w:val="4472C4"/>
          <w:sz w:val="24"/>
          <w:szCs w:val="24"/>
        </w:rPr>
        <w:t>Verify Contact Information</w:t>
      </w:r>
    </w:p>
    <w:p w:rsidR="07F21434" w:rsidP="36F307AB" w14:paraId="04C7EBCA" w14:textId="1A588F04">
      <w:pPr>
        <w:spacing w:after="0" w:line="240" w:lineRule="auto"/>
        <w:jc w:val="both"/>
        <w:rPr>
          <w:rFonts w:ascii="Times New Roman" w:eastAsia="Times New Roman" w:hAnsi="Times New Roman" w:cs="Times New Roman"/>
          <w:color w:val="000000"/>
          <w:sz w:val="24"/>
          <w:szCs w:val="24"/>
        </w:rPr>
      </w:pPr>
      <w:r w:rsidRPr="36F307AB">
        <w:rPr>
          <w:rFonts w:ascii="Times New Roman" w:eastAsia="Times New Roman" w:hAnsi="Times New Roman" w:cs="Times New Roman"/>
          <w:color w:val="000000"/>
          <w:sz w:val="24"/>
          <w:szCs w:val="24"/>
        </w:rPr>
        <w:t>The email address we have for you is [</w:t>
      </w:r>
      <w:r w:rsidRPr="00674EEB">
        <w:rPr>
          <w:rFonts w:ascii="Times New Roman" w:eastAsia="Times New Roman" w:hAnsi="Times New Roman" w:cs="Times New Roman"/>
          <w:color w:val="A20000"/>
          <w:sz w:val="24"/>
          <w:szCs w:val="24"/>
        </w:rPr>
        <w:t>email</w:t>
      </w:r>
      <w:r w:rsidRPr="36F307AB">
        <w:rPr>
          <w:rFonts w:ascii="Times New Roman" w:eastAsia="Times New Roman" w:hAnsi="Times New Roman" w:cs="Times New Roman"/>
          <w:color w:val="000000"/>
          <w:sz w:val="24"/>
          <w:szCs w:val="24"/>
        </w:rPr>
        <w:t xml:space="preserve">]. Is that correct? </w:t>
      </w:r>
      <w:r w:rsidRPr="36F307AB">
        <w:rPr>
          <w:rFonts w:ascii="Times New Roman" w:eastAsia="Times New Roman" w:hAnsi="Times New Roman" w:cs="Times New Roman"/>
          <w:i/>
          <w:iCs/>
          <w:color w:val="000000"/>
          <w:sz w:val="24"/>
          <w:szCs w:val="24"/>
        </w:rPr>
        <w:t>(Update if necessary</w:t>
      </w:r>
      <w:r w:rsidR="00F47245">
        <w:rPr>
          <w:rFonts w:ascii="Times New Roman" w:eastAsia="Times New Roman" w:hAnsi="Times New Roman" w:cs="Times New Roman"/>
          <w:i/>
          <w:iCs/>
          <w:color w:val="000000"/>
          <w:sz w:val="24"/>
          <w:szCs w:val="24"/>
        </w:rPr>
        <w:t>.</w:t>
      </w:r>
      <w:r w:rsidRPr="36F307AB">
        <w:rPr>
          <w:rFonts w:ascii="Times New Roman" w:eastAsia="Times New Roman" w:hAnsi="Times New Roman" w:cs="Times New Roman"/>
          <w:i/>
          <w:iCs/>
          <w:color w:val="000000"/>
          <w:sz w:val="24"/>
          <w:szCs w:val="24"/>
        </w:rPr>
        <w:t>)</w:t>
      </w:r>
    </w:p>
    <w:p w:rsidR="36F307AB" w:rsidP="36F307AB" w14:paraId="133DE4D6" w14:textId="3114FA19">
      <w:pPr>
        <w:spacing w:after="0" w:line="240" w:lineRule="auto"/>
        <w:jc w:val="both"/>
        <w:rPr>
          <w:rFonts w:ascii="Times New Roman" w:eastAsia="Times New Roman" w:hAnsi="Times New Roman" w:cs="Times New Roman"/>
          <w:color w:val="000000"/>
          <w:sz w:val="24"/>
          <w:szCs w:val="24"/>
        </w:rPr>
      </w:pPr>
    </w:p>
    <w:p w:rsidR="07F21434" w:rsidP="36F307AB" w14:paraId="346BD5BC" w14:textId="612024B3">
      <w:pPr>
        <w:pStyle w:val="Heading4"/>
        <w:keepNext/>
        <w:keepLines/>
        <w:spacing w:before="40" w:after="0" w:line="259" w:lineRule="auto"/>
        <w:rPr>
          <w:rFonts w:ascii="Times New Roman" w:eastAsia="Times New Roman" w:hAnsi="Times New Roman" w:cs="Times New Roman"/>
          <w:color w:val="2F5496"/>
          <w:sz w:val="24"/>
          <w:szCs w:val="24"/>
        </w:rPr>
      </w:pPr>
      <w:r w:rsidRPr="36F307AB">
        <w:rPr>
          <w:rFonts w:ascii="Times New Roman" w:eastAsia="Times New Roman" w:hAnsi="Times New Roman" w:cs="Times New Roman"/>
          <w:color w:val="2F5496"/>
          <w:sz w:val="24"/>
          <w:szCs w:val="24"/>
        </w:rPr>
        <w:t xml:space="preserve">Respond to Questions or Concerns </w:t>
      </w:r>
    </w:p>
    <w:p w:rsidR="07F21434" w:rsidP="36F307AB" w14:paraId="7949B735" w14:textId="2A30D8E2">
      <w:pPr>
        <w:spacing w:after="0" w:line="240" w:lineRule="auto"/>
        <w:jc w:val="both"/>
        <w:rPr>
          <w:rFonts w:ascii="Times New Roman" w:eastAsia="Times New Roman" w:hAnsi="Times New Roman" w:cs="Times New Roman"/>
          <w:color w:val="000000"/>
          <w:sz w:val="24"/>
          <w:szCs w:val="24"/>
        </w:rPr>
      </w:pPr>
      <w:r w:rsidRPr="36F307AB">
        <w:rPr>
          <w:rFonts w:ascii="Times New Roman" w:eastAsia="Times New Roman" w:hAnsi="Times New Roman" w:cs="Times New Roman"/>
          <w:color w:val="000000"/>
          <w:sz w:val="24"/>
          <w:szCs w:val="24"/>
        </w:rPr>
        <w:t xml:space="preserve">Have you been able to </w:t>
      </w:r>
      <w:r w:rsidR="00016530">
        <w:rPr>
          <w:rFonts w:ascii="Times New Roman" w:eastAsia="Times New Roman" w:hAnsi="Times New Roman" w:cs="Times New Roman"/>
          <w:color w:val="000000"/>
          <w:sz w:val="24"/>
          <w:szCs w:val="24"/>
        </w:rPr>
        <w:t>view the email invitation</w:t>
      </w:r>
      <w:r w:rsidRPr="36F307AB">
        <w:rPr>
          <w:rFonts w:ascii="Times New Roman" w:eastAsia="Times New Roman" w:hAnsi="Times New Roman" w:cs="Times New Roman"/>
          <w:color w:val="000000"/>
          <w:sz w:val="24"/>
          <w:szCs w:val="24"/>
        </w:rPr>
        <w:t xml:space="preserve">? Do you have any questions about the study? </w:t>
      </w:r>
      <w:r w:rsidRPr="36F307AB">
        <w:rPr>
          <w:rFonts w:ascii="Times New Roman" w:eastAsia="Times New Roman" w:hAnsi="Times New Roman" w:cs="Times New Roman"/>
          <w:i/>
          <w:iCs/>
          <w:color w:val="000000"/>
          <w:sz w:val="24"/>
          <w:szCs w:val="24"/>
        </w:rPr>
        <w:t xml:space="preserve">(Answer questions using </w:t>
      </w:r>
      <w:r w:rsidR="00B360FC">
        <w:rPr>
          <w:rFonts w:ascii="Times New Roman" w:eastAsia="Times New Roman" w:hAnsi="Times New Roman" w:cs="Times New Roman"/>
          <w:i/>
          <w:iCs/>
          <w:color w:val="000000"/>
          <w:sz w:val="24"/>
          <w:szCs w:val="24"/>
        </w:rPr>
        <w:t>Study Information Sheet</w:t>
      </w:r>
      <w:r w:rsidRPr="36F307AB">
        <w:rPr>
          <w:rFonts w:ascii="Times New Roman" w:eastAsia="Times New Roman" w:hAnsi="Times New Roman" w:cs="Times New Roman"/>
          <w:i/>
          <w:iCs/>
          <w:color w:val="000000"/>
          <w:sz w:val="24"/>
          <w:szCs w:val="24"/>
        </w:rPr>
        <w:t xml:space="preserve"> and encourage participation</w:t>
      </w:r>
      <w:r w:rsidR="00994E5D">
        <w:rPr>
          <w:rFonts w:ascii="Times New Roman" w:eastAsia="Times New Roman" w:hAnsi="Times New Roman" w:cs="Times New Roman"/>
          <w:i/>
          <w:iCs/>
          <w:color w:val="000000"/>
          <w:sz w:val="24"/>
          <w:szCs w:val="24"/>
        </w:rPr>
        <w:t>.</w:t>
      </w:r>
      <w:r w:rsidRPr="36F307AB">
        <w:rPr>
          <w:rFonts w:ascii="Times New Roman" w:eastAsia="Times New Roman" w:hAnsi="Times New Roman" w:cs="Times New Roman"/>
          <w:i/>
          <w:iCs/>
          <w:color w:val="000000"/>
          <w:sz w:val="24"/>
          <w:szCs w:val="24"/>
        </w:rPr>
        <w:t>)</w:t>
      </w:r>
    </w:p>
    <w:p w:rsidR="36F307AB" w:rsidP="36F307AB" w14:paraId="168252BA" w14:textId="6D2B424A">
      <w:pPr>
        <w:spacing w:after="0" w:line="240" w:lineRule="auto"/>
        <w:jc w:val="both"/>
        <w:rPr>
          <w:rFonts w:ascii="Times New Roman" w:eastAsia="Times New Roman" w:hAnsi="Times New Roman" w:cs="Times New Roman"/>
          <w:color w:val="000000"/>
          <w:sz w:val="24"/>
          <w:szCs w:val="24"/>
        </w:rPr>
      </w:pPr>
    </w:p>
    <w:p w:rsidR="07F21434" w:rsidP="36F307AB" w14:paraId="3C5343BF" w14:textId="1BE41F38">
      <w:pPr>
        <w:spacing w:after="0" w:line="240" w:lineRule="auto"/>
        <w:ind w:firstLine="432"/>
        <w:jc w:val="both"/>
        <w:rPr>
          <w:rFonts w:ascii="Times New Roman" w:eastAsia="Times New Roman" w:hAnsi="Times New Roman" w:cs="Times New Roman"/>
          <w:color w:val="000000"/>
          <w:sz w:val="24"/>
          <w:szCs w:val="24"/>
        </w:rPr>
      </w:pPr>
      <w:r w:rsidRPr="36F307AB">
        <w:rPr>
          <w:rFonts w:ascii="Times New Roman" w:eastAsia="Times New Roman" w:hAnsi="Times New Roman" w:cs="Times New Roman"/>
          <w:b/>
          <w:bCs/>
          <w:color w:val="000000"/>
          <w:sz w:val="24"/>
          <w:szCs w:val="24"/>
        </w:rPr>
        <w:t>[IF NO:]</w:t>
      </w:r>
      <w:r w:rsidRPr="36F307AB">
        <w:rPr>
          <w:rFonts w:ascii="Times New Roman" w:eastAsia="Times New Roman" w:hAnsi="Times New Roman" w:cs="Times New Roman"/>
          <w:color w:val="000000"/>
          <w:sz w:val="24"/>
          <w:szCs w:val="24"/>
        </w:rPr>
        <w:t xml:space="preserve"> Did you have trouble </w:t>
      </w:r>
      <w:r w:rsidR="00257E4D">
        <w:rPr>
          <w:rFonts w:ascii="Times New Roman" w:eastAsia="Times New Roman" w:hAnsi="Times New Roman" w:cs="Times New Roman"/>
          <w:color w:val="000000"/>
          <w:sz w:val="24"/>
          <w:szCs w:val="24"/>
        </w:rPr>
        <w:t>viewing the email invitation</w:t>
      </w:r>
      <w:r w:rsidRPr="36F307AB">
        <w:rPr>
          <w:rFonts w:ascii="Times New Roman" w:eastAsia="Times New Roman" w:hAnsi="Times New Roman" w:cs="Times New Roman"/>
          <w:color w:val="000000"/>
          <w:sz w:val="24"/>
          <w:szCs w:val="24"/>
        </w:rPr>
        <w:t xml:space="preserve">? </w:t>
      </w:r>
    </w:p>
    <w:p w:rsidR="36F307AB" w:rsidP="36F307AB" w14:paraId="610DCCFA" w14:textId="26A5EA68">
      <w:pPr>
        <w:spacing w:after="0" w:line="240" w:lineRule="auto"/>
        <w:jc w:val="both"/>
        <w:rPr>
          <w:rFonts w:ascii="Times New Roman" w:eastAsia="Times New Roman" w:hAnsi="Times New Roman" w:cs="Times New Roman"/>
          <w:color w:val="000000"/>
          <w:sz w:val="24"/>
          <w:szCs w:val="24"/>
        </w:rPr>
      </w:pPr>
    </w:p>
    <w:p w:rsidR="07F21434" w:rsidP="00FD45FF" w14:paraId="5643CF9D" w14:textId="52735B47">
      <w:pPr>
        <w:spacing w:after="0" w:line="240" w:lineRule="auto"/>
        <w:ind w:left="432"/>
        <w:jc w:val="both"/>
        <w:rPr>
          <w:rFonts w:ascii="Times New Roman" w:eastAsia="Times New Roman" w:hAnsi="Times New Roman" w:cs="Times New Roman"/>
          <w:color w:val="000000"/>
          <w:sz w:val="24"/>
          <w:szCs w:val="24"/>
        </w:rPr>
      </w:pPr>
      <w:r w:rsidRPr="36F307AB">
        <w:rPr>
          <w:rFonts w:ascii="Times New Roman" w:eastAsia="Times New Roman" w:hAnsi="Times New Roman" w:cs="Times New Roman"/>
          <w:b/>
          <w:bCs/>
          <w:color w:val="000000"/>
          <w:sz w:val="24"/>
          <w:szCs w:val="24"/>
        </w:rPr>
        <w:t>[IF YES:]</w:t>
      </w:r>
      <w:r w:rsidRPr="36F307AB">
        <w:rPr>
          <w:rFonts w:ascii="Times New Roman" w:eastAsia="Times New Roman" w:hAnsi="Times New Roman" w:cs="Times New Roman"/>
          <w:color w:val="000000"/>
          <w:sz w:val="24"/>
          <w:szCs w:val="24"/>
        </w:rPr>
        <w:t xml:space="preserve"> Have you been a</w:t>
      </w:r>
      <w:r w:rsidR="00AC7152">
        <w:rPr>
          <w:rFonts w:ascii="Times New Roman" w:eastAsia="Times New Roman" w:hAnsi="Times New Roman" w:cs="Times New Roman"/>
          <w:color w:val="000000"/>
          <w:sz w:val="24"/>
          <w:szCs w:val="24"/>
        </w:rPr>
        <w:t xml:space="preserve">ble to </w:t>
      </w:r>
      <w:r w:rsidR="003A57AA">
        <w:rPr>
          <w:rFonts w:ascii="Times New Roman" w:eastAsia="Times New Roman" w:hAnsi="Times New Roman" w:cs="Times New Roman"/>
          <w:color w:val="000000"/>
          <w:sz w:val="24"/>
          <w:szCs w:val="24"/>
        </w:rPr>
        <w:t>think about when you might be able to schedule this interview</w:t>
      </w:r>
      <w:r w:rsidRPr="36F307AB">
        <w:rPr>
          <w:rFonts w:ascii="Times New Roman" w:eastAsia="Times New Roman" w:hAnsi="Times New Roman" w:cs="Times New Roman"/>
          <w:color w:val="000000"/>
          <w:sz w:val="24"/>
          <w:szCs w:val="24"/>
        </w:rPr>
        <w:t>?</w:t>
      </w:r>
      <w:r w:rsidR="00FD45FF">
        <w:rPr>
          <w:rFonts w:ascii="Times New Roman" w:eastAsia="Times New Roman" w:hAnsi="Times New Roman" w:cs="Times New Roman"/>
          <w:color w:val="000000"/>
          <w:sz w:val="24"/>
          <w:szCs w:val="24"/>
        </w:rPr>
        <w:t xml:space="preserve"> We can schedule this interview over the phone right now if that</w:t>
      </w:r>
      <w:r w:rsidR="00994E5D">
        <w:rPr>
          <w:rFonts w:ascii="Times New Roman" w:eastAsia="Times New Roman" w:hAnsi="Times New Roman" w:cs="Times New Roman"/>
          <w:color w:val="000000"/>
          <w:sz w:val="24"/>
          <w:szCs w:val="24"/>
        </w:rPr>
        <w:t>’</w:t>
      </w:r>
      <w:r w:rsidR="00FD45FF">
        <w:rPr>
          <w:rFonts w:ascii="Times New Roman" w:eastAsia="Times New Roman" w:hAnsi="Times New Roman" w:cs="Times New Roman"/>
          <w:color w:val="000000"/>
          <w:sz w:val="24"/>
          <w:szCs w:val="24"/>
        </w:rPr>
        <w:t xml:space="preserve">s convenient for you. </w:t>
      </w:r>
    </w:p>
    <w:p w:rsidR="36F307AB" w:rsidP="36F307AB" w14:paraId="4150B49F" w14:textId="53EF3158">
      <w:pPr>
        <w:spacing w:after="0" w:line="240" w:lineRule="auto"/>
        <w:jc w:val="both"/>
        <w:rPr>
          <w:rFonts w:ascii="Times New Roman" w:eastAsia="Times New Roman" w:hAnsi="Times New Roman" w:cs="Times New Roman"/>
          <w:color w:val="000000"/>
          <w:sz w:val="24"/>
          <w:szCs w:val="24"/>
        </w:rPr>
      </w:pPr>
    </w:p>
    <w:p w:rsidR="07F21434" w:rsidP="36F307AB" w14:paraId="4765F499" w14:textId="16B99E50">
      <w:pPr>
        <w:pStyle w:val="Heading4"/>
        <w:keepNext/>
        <w:keepLines/>
        <w:spacing w:before="40" w:after="0" w:line="259" w:lineRule="auto"/>
        <w:rPr>
          <w:rFonts w:ascii="Times New Roman" w:eastAsia="Times New Roman" w:hAnsi="Times New Roman" w:cs="Times New Roman"/>
          <w:color w:val="4472C4"/>
          <w:sz w:val="24"/>
          <w:szCs w:val="24"/>
        </w:rPr>
      </w:pPr>
      <w:r w:rsidRPr="36F307AB">
        <w:rPr>
          <w:rFonts w:ascii="Times New Roman" w:eastAsia="Times New Roman" w:hAnsi="Times New Roman" w:cs="Times New Roman"/>
          <w:color w:val="4472C4"/>
          <w:sz w:val="24"/>
          <w:szCs w:val="24"/>
        </w:rPr>
        <w:t xml:space="preserve">Resend </w:t>
      </w:r>
      <w:r w:rsidR="00125AD1">
        <w:rPr>
          <w:rFonts w:ascii="Times New Roman" w:eastAsia="Times New Roman" w:hAnsi="Times New Roman" w:cs="Times New Roman"/>
          <w:color w:val="4472C4"/>
          <w:sz w:val="24"/>
          <w:szCs w:val="24"/>
        </w:rPr>
        <w:t>Email</w:t>
      </w:r>
    </w:p>
    <w:p w:rsidR="07F21434" w:rsidP="36F307AB" w14:paraId="352ADF12" w14:textId="45D9CDAA">
      <w:pPr>
        <w:spacing w:after="0" w:line="240" w:lineRule="auto"/>
        <w:jc w:val="both"/>
        <w:rPr>
          <w:rFonts w:ascii="Times New Roman" w:eastAsia="Times New Roman" w:hAnsi="Times New Roman" w:cs="Times New Roman"/>
          <w:color w:val="000000"/>
          <w:sz w:val="24"/>
          <w:szCs w:val="24"/>
        </w:rPr>
      </w:pPr>
      <w:r w:rsidRPr="36F307AB">
        <w:rPr>
          <w:rFonts w:ascii="Times New Roman" w:eastAsia="Times New Roman" w:hAnsi="Times New Roman" w:cs="Times New Roman"/>
          <w:color w:val="000000"/>
          <w:sz w:val="24"/>
          <w:szCs w:val="24"/>
        </w:rPr>
        <w:t>If you don’t</w:t>
      </w:r>
      <w:r w:rsidR="00C94B19">
        <w:rPr>
          <w:rFonts w:ascii="Times New Roman" w:eastAsia="Times New Roman" w:hAnsi="Times New Roman" w:cs="Times New Roman"/>
          <w:color w:val="000000"/>
          <w:sz w:val="24"/>
          <w:szCs w:val="24"/>
        </w:rPr>
        <w:t xml:space="preserve"> want to schedule the interview now,</w:t>
      </w:r>
      <w:r w:rsidRPr="36F307AB">
        <w:rPr>
          <w:rFonts w:ascii="Times New Roman" w:eastAsia="Times New Roman" w:hAnsi="Times New Roman" w:cs="Times New Roman"/>
          <w:color w:val="000000"/>
          <w:sz w:val="24"/>
          <w:szCs w:val="24"/>
        </w:rPr>
        <w:t xml:space="preserve"> would you </w:t>
      </w:r>
      <w:r w:rsidRPr="36F307AB" w:rsidR="00363B5D">
        <w:rPr>
          <w:rFonts w:ascii="Times New Roman" w:eastAsia="Times New Roman" w:hAnsi="Times New Roman" w:cs="Times New Roman"/>
          <w:color w:val="000000"/>
          <w:sz w:val="24"/>
          <w:szCs w:val="24"/>
        </w:rPr>
        <w:t>like</w:t>
      </w:r>
      <w:r w:rsidRPr="36F307AB">
        <w:rPr>
          <w:rFonts w:ascii="Times New Roman" w:eastAsia="Times New Roman" w:hAnsi="Times New Roman" w:cs="Times New Roman"/>
          <w:color w:val="000000"/>
          <w:sz w:val="24"/>
          <w:szCs w:val="24"/>
        </w:rPr>
        <w:t xml:space="preserve"> me to send you another</w:t>
      </w:r>
      <w:r w:rsidR="00C94B19">
        <w:rPr>
          <w:rFonts w:ascii="Times New Roman" w:eastAsia="Times New Roman" w:hAnsi="Times New Roman" w:cs="Times New Roman"/>
          <w:color w:val="000000"/>
          <w:sz w:val="24"/>
          <w:szCs w:val="24"/>
        </w:rPr>
        <w:t xml:space="preserve"> email invitation so you can schedule this interview at another time</w:t>
      </w:r>
      <w:r w:rsidRPr="36F307AB">
        <w:rPr>
          <w:rFonts w:ascii="Times New Roman" w:eastAsia="Times New Roman" w:hAnsi="Times New Roman" w:cs="Times New Roman"/>
          <w:color w:val="000000"/>
          <w:sz w:val="24"/>
          <w:szCs w:val="24"/>
        </w:rPr>
        <w:t xml:space="preserve">? </w:t>
      </w:r>
      <w:r w:rsidRPr="36F307AB">
        <w:rPr>
          <w:rFonts w:ascii="Times New Roman" w:eastAsia="Times New Roman" w:hAnsi="Times New Roman" w:cs="Times New Roman"/>
          <w:b/>
          <w:bCs/>
          <w:color w:val="000000"/>
          <w:sz w:val="24"/>
          <w:szCs w:val="24"/>
        </w:rPr>
        <w:t>[IF YES:]</w:t>
      </w:r>
      <w:r w:rsidRPr="36F307AB">
        <w:rPr>
          <w:rFonts w:ascii="Times New Roman" w:eastAsia="Times New Roman" w:hAnsi="Times New Roman" w:cs="Times New Roman"/>
          <w:color w:val="000000"/>
          <w:sz w:val="24"/>
          <w:szCs w:val="24"/>
        </w:rPr>
        <w:t xml:space="preserve"> I’ll get that email to you shortly. (</w:t>
      </w:r>
      <w:r w:rsidRPr="00314D44">
        <w:rPr>
          <w:rFonts w:ascii="Times New Roman" w:eastAsia="Times New Roman" w:hAnsi="Times New Roman" w:cs="Times New Roman"/>
          <w:b/>
          <w:color w:val="000000"/>
          <w:sz w:val="24"/>
          <w:szCs w:val="24"/>
          <w:highlight w:val="yellow"/>
        </w:rPr>
        <w:t>CONTIN</w:t>
      </w:r>
      <w:r w:rsidR="00D95644">
        <w:rPr>
          <w:rFonts w:ascii="Times New Roman" w:eastAsia="Times New Roman" w:hAnsi="Times New Roman" w:cs="Times New Roman"/>
          <w:b/>
          <w:color w:val="000000"/>
          <w:sz w:val="24"/>
          <w:szCs w:val="24"/>
          <w:highlight w:val="yellow"/>
        </w:rPr>
        <w:t>U</w:t>
      </w:r>
      <w:r w:rsidRPr="00314D44">
        <w:rPr>
          <w:rFonts w:ascii="Times New Roman" w:eastAsia="Times New Roman" w:hAnsi="Times New Roman" w:cs="Times New Roman"/>
          <w:b/>
          <w:color w:val="000000"/>
          <w:sz w:val="24"/>
          <w:szCs w:val="24"/>
          <w:highlight w:val="yellow"/>
        </w:rPr>
        <w:t>E TO C BELOW</w:t>
      </w:r>
      <w:r w:rsidRPr="36F307AB">
        <w:rPr>
          <w:rFonts w:ascii="Times New Roman" w:eastAsia="Times New Roman" w:hAnsi="Times New Roman" w:cs="Times New Roman"/>
          <w:color w:val="000000"/>
          <w:sz w:val="24"/>
          <w:szCs w:val="24"/>
        </w:rPr>
        <w:t>)</w:t>
      </w:r>
    </w:p>
    <w:p w:rsidR="36F307AB" w:rsidP="36F307AB" w14:paraId="55D12075" w14:textId="591BD983">
      <w:pPr>
        <w:spacing w:after="0" w:line="240" w:lineRule="auto"/>
        <w:jc w:val="both"/>
        <w:rPr>
          <w:rFonts w:ascii="Times New Roman" w:eastAsia="Times New Roman" w:hAnsi="Times New Roman" w:cs="Times New Roman"/>
          <w:color w:val="000000"/>
          <w:sz w:val="24"/>
          <w:szCs w:val="24"/>
        </w:rPr>
      </w:pPr>
    </w:p>
    <w:p w:rsidR="07F21434" w:rsidP="36F307AB" w14:paraId="599E90BE" w14:textId="5921FDD6">
      <w:pPr>
        <w:pStyle w:val="Heading4"/>
        <w:keepNext/>
        <w:keepLines/>
        <w:spacing w:before="40" w:after="0" w:line="259" w:lineRule="auto"/>
        <w:rPr>
          <w:rFonts w:ascii="Times New Roman" w:eastAsia="Times New Roman" w:hAnsi="Times New Roman" w:cs="Times New Roman"/>
          <w:color w:val="4472C4"/>
          <w:sz w:val="24"/>
          <w:szCs w:val="24"/>
        </w:rPr>
      </w:pPr>
      <w:r w:rsidRPr="36F307AB">
        <w:rPr>
          <w:rFonts w:ascii="Times New Roman" w:eastAsia="Times New Roman" w:hAnsi="Times New Roman" w:cs="Times New Roman"/>
          <w:b/>
          <w:bCs/>
          <w:i w:val="0"/>
          <w:iCs w:val="0"/>
          <w:color w:val="4472C4"/>
          <w:sz w:val="24"/>
          <w:szCs w:val="24"/>
        </w:rPr>
        <w:t>C. REMINDER AND THANK YOU</w:t>
      </w:r>
    </w:p>
    <w:p w:rsidR="00E17454" w:rsidP="00E17454" w14:paraId="4D820589" w14:textId="0469FAA8">
      <w:pPr>
        <w:spacing w:after="0" w:line="240" w:lineRule="auto"/>
        <w:rPr>
          <w:rFonts w:ascii="Times New Roman" w:hAnsi="Times New Roman" w:cs="Times New Roman"/>
          <w:sz w:val="24"/>
          <w:szCs w:val="24"/>
        </w:rPr>
      </w:pPr>
      <w:r w:rsidRPr="36F307AB">
        <w:rPr>
          <w:rFonts w:ascii="Times New Roman" w:eastAsia="Times New Roman" w:hAnsi="Times New Roman" w:cs="Times New Roman"/>
          <w:color w:val="262626"/>
          <w:sz w:val="24"/>
          <w:szCs w:val="24"/>
        </w:rPr>
        <w:t xml:space="preserve">Your </w:t>
      </w:r>
      <w:r w:rsidR="0065615D">
        <w:rPr>
          <w:rFonts w:ascii="Times New Roman" w:eastAsia="Times New Roman" w:hAnsi="Times New Roman" w:cs="Times New Roman"/>
          <w:color w:val="262626"/>
          <w:sz w:val="24"/>
          <w:szCs w:val="24"/>
        </w:rPr>
        <w:t>experiences</w:t>
      </w:r>
      <w:r w:rsidR="00676A84">
        <w:rPr>
          <w:rFonts w:ascii="Times New Roman" w:eastAsia="Times New Roman" w:hAnsi="Times New Roman" w:cs="Times New Roman"/>
          <w:color w:val="262626"/>
          <w:sz w:val="24"/>
          <w:szCs w:val="24"/>
        </w:rPr>
        <w:t xml:space="preserve"> with the </w:t>
      </w:r>
      <w:r w:rsidR="0004497D">
        <w:rPr>
          <w:rFonts w:ascii="Times New Roman" w:eastAsia="Times New Roman" w:hAnsi="Times New Roman" w:cs="Times New Roman"/>
          <w:color w:val="262626"/>
          <w:sz w:val="24"/>
          <w:szCs w:val="24"/>
        </w:rPr>
        <w:t xml:space="preserve">Buyout and </w:t>
      </w:r>
      <w:r w:rsidR="00676A84">
        <w:rPr>
          <w:rFonts w:ascii="Times New Roman" w:eastAsia="Times New Roman" w:hAnsi="Times New Roman" w:cs="Times New Roman"/>
          <w:color w:val="262626"/>
          <w:sz w:val="24"/>
          <w:szCs w:val="24"/>
        </w:rPr>
        <w:t xml:space="preserve">Relocation Program </w:t>
      </w:r>
      <w:r w:rsidR="00833633">
        <w:rPr>
          <w:rFonts w:ascii="Times New Roman" w:eastAsia="Times New Roman" w:hAnsi="Times New Roman" w:cs="Times New Roman"/>
          <w:color w:val="262626"/>
          <w:sz w:val="24"/>
          <w:szCs w:val="24"/>
        </w:rPr>
        <w:t>are</w:t>
      </w:r>
      <w:r w:rsidR="00676A84">
        <w:rPr>
          <w:rFonts w:ascii="Times New Roman" w:eastAsia="Times New Roman" w:hAnsi="Times New Roman" w:cs="Times New Roman"/>
          <w:color w:val="262626"/>
          <w:sz w:val="24"/>
          <w:szCs w:val="24"/>
        </w:rPr>
        <w:t xml:space="preserve"> important</w:t>
      </w:r>
      <w:r w:rsidRPr="36F307AB">
        <w:rPr>
          <w:rFonts w:ascii="Times New Roman" w:eastAsia="Times New Roman" w:hAnsi="Times New Roman" w:cs="Times New Roman"/>
          <w:color w:val="262626"/>
          <w:sz w:val="24"/>
          <w:szCs w:val="24"/>
        </w:rPr>
        <w:t xml:space="preserve"> to this study</w:t>
      </w:r>
      <w:r w:rsidRPr="36F307AB">
        <w:rPr>
          <w:rFonts w:ascii="Times New Roman" w:eastAsia="Times New Roman" w:hAnsi="Times New Roman" w:cs="Times New Roman"/>
          <w:color w:val="000000"/>
          <w:sz w:val="24"/>
          <w:szCs w:val="24"/>
        </w:rPr>
        <w:t>.</w:t>
      </w:r>
      <w:r w:rsidR="00833633">
        <w:rPr>
          <w:rFonts w:ascii="Times New Roman" w:eastAsia="Times New Roman" w:hAnsi="Times New Roman" w:cs="Times New Roman"/>
          <w:color w:val="000000"/>
          <w:sz w:val="24"/>
          <w:szCs w:val="24"/>
        </w:rPr>
        <w:t xml:space="preserve"> They will be used to </w:t>
      </w:r>
      <w:r w:rsidR="00DE7AFE">
        <w:rPr>
          <w:rFonts w:ascii="Times New Roman" w:eastAsia="Times New Roman" w:hAnsi="Times New Roman" w:cs="Times New Roman"/>
          <w:color w:val="000000"/>
          <w:sz w:val="24"/>
          <w:szCs w:val="24"/>
        </w:rPr>
        <w:t xml:space="preserve">inform </w:t>
      </w:r>
      <w:r w:rsidR="00456CBB">
        <w:rPr>
          <w:rFonts w:ascii="Times New Roman" w:eastAsia="Times New Roman" w:hAnsi="Times New Roman" w:cs="Times New Roman"/>
          <w:color w:val="000000"/>
          <w:sz w:val="24"/>
          <w:szCs w:val="24"/>
        </w:rPr>
        <w:t xml:space="preserve">ongoing </w:t>
      </w:r>
      <w:r w:rsidRPr="4D6CA413">
        <w:rPr>
          <w:rFonts w:ascii="Times New Roman" w:hAnsi="Times New Roman" w:cs="Times New Roman"/>
          <w:sz w:val="24"/>
          <w:szCs w:val="24"/>
        </w:rPr>
        <w:t xml:space="preserve">federal </w:t>
      </w:r>
      <w:r w:rsidR="00945527">
        <w:rPr>
          <w:rFonts w:ascii="Times New Roman" w:hAnsi="Times New Roman" w:cs="Times New Roman"/>
          <w:sz w:val="24"/>
          <w:szCs w:val="24"/>
        </w:rPr>
        <w:t>programs</w:t>
      </w:r>
      <w:r w:rsidRPr="4D6CA413">
        <w:rPr>
          <w:rFonts w:ascii="Times New Roman" w:hAnsi="Times New Roman" w:cs="Times New Roman"/>
          <w:sz w:val="24"/>
          <w:szCs w:val="24"/>
        </w:rPr>
        <w:t xml:space="preserve"> to</w:t>
      </w:r>
      <w:r w:rsidR="004B7181">
        <w:rPr>
          <w:rFonts w:ascii="Times New Roman" w:hAnsi="Times New Roman" w:cs="Times New Roman"/>
          <w:sz w:val="24"/>
          <w:szCs w:val="24"/>
        </w:rPr>
        <w:t xml:space="preserve"> help homeowners </w:t>
      </w:r>
      <w:r w:rsidR="005E4DCF">
        <w:rPr>
          <w:rFonts w:ascii="Times New Roman" w:hAnsi="Times New Roman" w:cs="Times New Roman"/>
          <w:sz w:val="24"/>
          <w:szCs w:val="24"/>
        </w:rPr>
        <w:t xml:space="preserve">reduce </w:t>
      </w:r>
      <w:r w:rsidR="00DE4659">
        <w:rPr>
          <w:rFonts w:ascii="Times New Roman" w:hAnsi="Times New Roman" w:cs="Times New Roman"/>
          <w:sz w:val="24"/>
          <w:szCs w:val="24"/>
        </w:rPr>
        <w:t xml:space="preserve">their </w:t>
      </w:r>
      <w:r w:rsidR="005E4DCF">
        <w:rPr>
          <w:rFonts w:ascii="Times New Roman" w:hAnsi="Times New Roman" w:cs="Times New Roman"/>
          <w:sz w:val="24"/>
          <w:szCs w:val="24"/>
        </w:rPr>
        <w:t xml:space="preserve">risk </w:t>
      </w:r>
      <w:r w:rsidR="00AA26FB">
        <w:rPr>
          <w:rFonts w:ascii="Times New Roman" w:hAnsi="Times New Roman" w:cs="Times New Roman"/>
          <w:sz w:val="24"/>
          <w:szCs w:val="24"/>
        </w:rPr>
        <w:t>from future</w:t>
      </w:r>
      <w:r w:rsidRPr="4D6CA413">
        <w:rPr>
          <w:rFonts w:ascii="Times New Roman" w:hAnsi="Times New Roman" w:cs="Times New Roman"/>
          <w:sz w:val="24"/>
          <w:szCs w:val="24"/>
        </w:rPr>
        <w:t xml:space="preserve"> hazard</w:t>
      </w:r>
      <w:r w:rsidR="00AA26FB">
        <w:rPr>
          <w:rFonts w:ascii="Times New Roman" w:hAnsi="Times New Roman" w:cs="Times New Roman"/>
          <w:sz w:val="24"/>
          <w:szCs w:val="24"/>
        </w:rPr>
        <w:t>s</w:t>
      </w:r>
      <w:r w:rsidRPr="4D6CA413">
        <w:rPr>
          <w:rFonts w:ascii="Times New Roman" w:hAnsi="Times New Roman" w:cs="Times New Roman"/>
          <w:sz w:val="24"/>
          <w:szCs w:val="24"/>
        </w:rPr>
        <w:t xml:space="preserve">. </w:t>
      </w:r>
    </w:p>
    <w:p w:rsidR="07F21434" w:rsidP="36F307AB" w14:paraId="40DF72A9" w14:textId="101B3263">
      <w:pPr>
        <w:spacing w:after="0" w:line="240" w:lineRule="atLeast"/>
        <w:rPr>
          <w:rFonts w:ascii="Times New Roman" w:eastAsia="Times New Roman" w:hAnsi="Times New Roman" w:cs="Times New Roman"/>
          <w:color w:val="000000"/>
          <w:sz w:val="24"/>
          <w:szCs w:val="24"/>
        </w:rPr>
      </w:pPr>
    </w:p>
    <w:p w:rsidR="07F21434" w:rsidP="36F307AB" w14:paraId="0BC1E985" w14:textId="07270831">
      <w:pPr>
        <w:spacing w:after="0" w:line="240" w:lineRule="auto"/>
        <w:jc w:val="both"/>
        <w:rPr>
          <w:rFonts w:ascii="Times New Roman" w:eastAsia="Times New Roman" w:hAnsi="Times New Roman" w:cs="Times New Roman"/>
          <w:color w:val="262626"/>
          <w:sz w:val="24"/>
          <w:szCs w:val="24"/>
        </w:rPr>
      </w:pPr>
      <w:r w:rsidRPr="36F307AB">
        <w:rPr>
          <w:rFonts w:ascii="Times New Roman" w:eastAsia="Times New Roman" w:hAnsi="Times New Roman" w:cs="Times New Roman"/>
          <w:color w:val="262626"/>
          <w:sz w:val="24"/>
          <w:szCs w:val="24"/>
        </w:rPr>
        <w:t xml:space="preserve">Therefore, </w:t>
      </w:r>
      <w:r w:rsidR="008723BC">
        <w:rPr>
          <w:rFonts w:ascii="Times New Roman" w:eastAsia="Times New Roman" w:hAnsi="Times New Roman" w:cs="Times New Roman"/>
          <w:color w:val="262626"/>
          <w:sz w:val="24"/>
          <w:szCs w:val="24"/>
        </w:rPr>
        <w:t>if you hav</w:t>
      </w:r>
      <w:r w:rsidR="00413C54">
        <w:rPr>
          <w:rFonts w:ascii="Times New Roman" w:eastAsia="Times New Roman" w:hAnsi="Times New Roman" w:cs="Times New Roman"/>
          <w:color w:val="262626"/>
          <w:sz w:val="24"/>
          <w:szCs w:val="24"/>
        </w:rPr>
        <w:t xml:space="preserve">en’t scheduled your interview, </w:t>
      </w:r>
      <w:r w:rsidRPr="36F307AB">
        <w:rPr>
          <w:rFonts w:ascii="Times New Roman" w:eastAsia="Times New Roman" w:hAnsi="Times New Roman" w:cs="Times New Roman"/>
          <w:color w:val="262626"/>
          <w:sz w:val="24"/>
          <w:szCs w:val="24"/>
        </w:rPr>
        <w:t>let me encourage you to</w:t>
      </w:r>
      <w:r w:rsidR="00413C54">
        <w:rPr>
          <w:rFonts w:ascii="Times New Roman" w:eastAsia="Times New Roman" w:hAnsi="Times New Roman" w:cs="Times New Roman"/>
          <w:color w:val="262626"/>
          <w:sz w:val="24"/>
          <w:szCs w:val="24"/>
        </w:rPr>
        <w:t xml:space="preserve"> do so</w:t>
      </w:r>
      <w:r w:rsidRPr="36F307AB">
        <w:rPr>
          <w:rFonts w:ascii="Times New Roman" w:eastAsia="Times New Roman" w:hAnsi="Times New Roman" w:cs="Times New Roman"/>
          <w:color w:val="262626"/>
          <w:sz w:val="24"/>
          <w:szCs w:val="24"/>
        </w:rPr>
        <w:t xml:space="preserve"> by [</w:t>
      </w:r>
      <w:r w:rsidRPr="00674EEB">
        <w:rPr>
          <w:rFonts w:ascii="Times New Roman" w:eastAsia="Times New Roman" w:hAnsi="Times New Roman" w:cs="Times New Roman"/>
          <w:color w:val="A20000"/>
          <w:sz w:val="24"/>
          <w:szCs w:val="24"/>
        </w:rPr>
        <w:t>date</w:t>
      </w:r>
      <w:r w:rsidRPr="36F307AB">
        <w:rPr>
          <w:rFonts w:ascii="Times New Roman" w:eastAsia="Times New Roman" w:hAnsi="Times New Roman" w:cs="Times New Roman"/>
          <w:color w:val="262626"/>
          <w:sz w:val="24"/>
          <w:szCs w:val="24"/>
        </w:rPr>
        <w:t xml:space="preserve">]. Please let us know if there is any way we can help you. </w:t>
      </w:r>
      <w:r w:rsidR="00006133">
        <w:rPr>
          <w:rFonts w:ascii="Times New Roman" w:eastAsia="Times New Roman" w:hAnsi="Times New Roman" w:cs="Times New Roman"/>
          <w:color w:val="262626"/>
          <w:sz w:val="24"/>
          <w:szCs w:val="24"/>
        </w:rPr>
        <w:t>You can reach us at</w:t>
      </w:r>
      <w:r w:rsidRPr="36F307AB">
        <w:rPr>
          <w:rFonts w:ascii="Times New Roman" w:eastAsia="Times New Roman" w:hAnsi="Times New Roman" w:cs="Times New Roman"/>
          <w:color w:val="262626"/>
          <w:sz w:val="24"/>
          <w:szCs w:val="24"/>
        </w:rPr>
        <w:t xml:space="preserve"> </w:t>
      </w:r>
      <w:r w:rsidRPr="00674EEB">
        <w:rPr>
          <w:rFonts w:ascii="Times New Roman" w:eastAsia="Times New Roman" w:hAnsi="Times New Roman" w:cs="Times New Roman"/>
          <w:color w:val="A20000"/>
          <w:sz w:val="24"/>
          <w:szCs w:val="24"/>
        </w:rPr>
        <w:t>[</w:t>
      </w:r>
      <w:r w:rsidRPr="00674EEB" w:rsidR="00A01E28">
        <w:rPr>
          <w:rFonts w:ascii="Times New Roman" w:eastAsia="Times New Roman" w:hAnsi="Times New Roman" w:cs="Times New Roman"/>
          <w:color w:val="A20000"/>
          <w:sz w:val="24"/>
          <w:szCs w:val="24"/>
        </w:rPr>
        <w:t xml:space="preserve">phone </w:t>
      </w:r>
      <w:r w:rsidRPr="00674EEB">
        <w:rPr>
          <w:rFonts w:ascii="Times New Roman" w:eastAsia="Times New Roman" w:hAnsi="Times New Roman" w:cs="Times New Roman"/>
          <w:color w:val="A20000"/>
          <w:sz w:val="24"/>
          <w:szCs w:val="24"/>
        </w:rPr>
        <w:t>number</w:t>
      </w:r>
      <w:r w:rsidRPr="36F307AB">
        <w:rPr>
          <w:rFonts w:ascii="Times New Roman" w:eastAsia="Times New Roman" w:hAnsi="Times New Roman" w:cs="Times New Roman"/>
          <w:color w:val="000000"/>
          <w:sz w:val="24"/>
          <w:szCs w:val="24"/>
        </w:rPr>
        <w:t>],</w:t>
      </w:r>
      <w:r w:rsidRPr="36F307AB">
        <w:rPr>
          <w:rFonts w:ascii="Times New Roman" w:eastAsia="Times New Roman" w:hAnsi="Times New Roman" w:cs="Times New Roman"/>
          <w:color w:val="FF0000"/>
          <w:sz w:val="24"/>
          <w:szCs w:val="24"/>
        </w:rPr>
        <w:t xml:space="preserve"> </w:t>
      </w:r>
      <w:r w:rsidRPr="36F307AB">
        <w:rPr>
          <w:rFonts w:ascii="Times New Roman" w:eastAsia="Times New Roman" w:hAnsi="Times New Roman" w:cs="Times New Roman"/>
          <w:color w:val="262626"/>
          <w:sz w:val="24"/>
          <w:szCs w:val="24"/>
        </w:rPr>
        <w:t xml:space="preserve">or you can send us an email at </w:t>
      </w:r>
      <w:r w:rsidRPr="36F307AB">
        <w:rPr>
          <w:rFonts w:ascii="Times New Roman" w:eastAsia="Times New Roman" w:hAnsi="Times New Roman" w:cs="Times New Roman"/>
          <w:color w:val="000000"/>
          <w:sz w:val="24"/>
          <w:szCs w:val="24"/>
        </w:rPr>
        <w:t>[</w:t>
      </w:r>
      <w:r w:rsidRPr="00674EEB">
        <w:rPr>
          <w:rFonts w:ascii="Times New Roman" w:eastAsia="Times New Roman" w:hAnsi="Times New Roman" w:cs="Times New Roman"/>
          <w:color w:val="A20000"/>
          <w:sz w:val="24"/>
          <w:szCs w:val="24"/>
        </w:rPr>
        <w:t>email</w:t>
      </w:r>
      <w:r w:rsidRPr="00674EEB" w:rsidR="00D6276B">
        <w:rPr>
          <w:rFonts w:ascii="Times New Roman" w:eastAsia="Times New Roman" w:hAnsi="Times New Roman" w:cs="Times New Roman"/>
          <w:color w:val="A20000"/>
          <w:sz w:val="24"/>
          <w:szCs w:val="24"/>
        </w:rPr>
        <w:t xml:space="preserve"> address</w:t>
      </w:r>
      <w:r w:rsidRPr="36F307AB">
        <w:rPr>
          <w:rFonts w:ascii="Times New Roman" w:eastAsia="Times New Roman" w:hAnsi="Times New Roman" w:cs="Times New Roman"/>
          <w:color w:val="000000"/>
          <w:sz w:val="24"/>
          <w:szCs w:val="24"/>
        </w:rPr>
        <w:t>]</w:t>
      </w:r>
      <w:r w:rsidRPr="36F307AB">
        <w:rPr>
          <w:rFonts w:ascii="Times New Roman" w:eastAsia="Times New Roman" w:hAnsi="Times New Roman" w:cs="Times New Roman"/>
          <w:color w:val="262626"/>
          <w:sz w:val="24"/>
          <w:szCs w:val="24"/>
        </w:rPr>
        <w:t>. </w:t>
      </w:r>
    </w:p>
    <w:p w:rsidR="36F307AB" w:rsidP="36F307AB" w14:paraId="474ADFAA" w14:textId="4B47AC31">
      <w:pPr>
        <w:spacing w:after="0" w:line="240" w:lineRule="auto"/>
        <w:jc w:val="both"/>
        <w:rPr>
          <w:rFonts w:ascii="Times New Roman" w:eastAsia="Times New Roman" w:hAnsi="Times New Roman" w:cs="Times New Roman"/>
          <w:color w:val="000000"/>
          <w:sz w:val="24"/>
          <w:szCs w:val="24"/>
        </w:rPr>
      </w:pPr>
    </w:p>
    <w:p w:rsidR="07F21434" w:rsidP="36F307AB" w14:paraId="0325C35B" w14:textId="1F751960">
      <w:pPr>
        <w:pStyle w:val="A2"/>
        <w:rPr>
          <w:rFonts w:ascii="Times New Roman" w:eastAsia="Times New Roman" w:hAnsi="Times New Roman" w:cs="Times New Roman"/>
          <w:sz w:val="24"/>
          <w:szCs w:val="24"/>
        </w:rPr>
      </w:pPr>
      <w:r w:rsidRPr="36F307AB">
        <w:rPr>
          <w:rFonts w:ascii="Times New Roman" w:eastAsia="Times New Roman" w:hAnsi="Times New Roman" w:cs="Times New Roman"/>
          <w:sz w:val="24"/>
          <w:szCs w:val="24"/>
        </w:rPr>
        <w:t>D. END OF CALL</w:t>
      </w:r>
    </w:p>
    <w:p w:rsidR="36F307AB" w:rsidP="36F307AB" w14:paraId="6B55323A" w14:textId="3C67FD1E">
      <w:pPr>
        <w:spacing w:after="0" w:line="240" w:lineRule="auto"/>
        <w:jc w:val="both"/>
        <w:rPr>
          <w:rFonts w:ascii="Times New Roman" w:eastAsia="Times New Roman" w:hAnsi="Times New Roman" w:cs="Times New Roman"/>
          <w:color w:val="000000"/>
          <w:sz w:val="24"/>
          <w:szCs w:val="24"/>
        </w:rPr>
      </w:pPr>
    </w:p>
    <w:p w:rsidR="004978E4" w:rsidP="36F307AB" w14:paraId="7747BAED" w14:textId="1394BDF8">
      <w:pPr>
        <w:spacing w:after="0" w:line="240" w:lineRule="auto"/>
        <w:jc w:val="both"/>
        <w:rPr>
          <w:rFonts w:ascii="Times New Roman" w:eastAsia="Times New Roman" w:hAnsi="Times New Roman" w:cs="Times New Roman"/>
          <w:color w:val="000000"/>
          <w:sz w:val="24"/>
          <w:szCs w:val="24"/>
        </w:rPr>
      </w:pPr>
      <w:r w:rsidRPr="36F307AB">
        <w:rPr>
          <w:rFonts w:ascii="Times New Roman" w:eastAsia="Times New Roman" w:hAnsi="Times New Roman" w:cs="Times New Roman"/>
          <w:color w:val="000000"/>
          <w:sz w:val="24"/>
          <w:szCs w:val="24"/>
        </w:rPr>
        <w:t>Thank you for your time. Goodbye.</w:t>
      </w:r>
    </w:p>
    <w:p w:rsidR="004978E4" w14:paraId="4C488D03" w14:textId="77777777">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rsidR="07F21434" w:rsidP="004978E4" w14:paraId="530F78A9" w14:textId="1836C4E6">
      <w:pPr>
        <w:pStyle w:val="Heading1"/>
      </w:pPr>
      <w:r>
        <w:t>CONSENT FOR HOMEOWNER TO PARTICIPATE IN THE RELOCATION OPTIONS STUDY</w:t>
      </w:r>
    </w:p>
    <w:p w:rsidR="004978E4" w:rsidP="004978E4" w14:paraId="6B0D34C5" w14:textId="26B82768">
      <w:pPr>
        <w:rPr>
          <w:rFonts w:ascii="Times New Roman" w:hAnsi="Times New Roman" w:cs="Times New Roman"/>
        </w:rPr>
      </w:pPr>
      <w:r w:rsidRPr="004978E4">
        <w:rPr>
          <w:rFonts w:ascii="Times New Roman" w:hAnsi="Times New Roman" w:cs="Times New Roman"/>
        </w:rPr>
        <w:t>I have read this document</w:t>
      </w:r>
      <w:r>
        <w:rPr>
          <w:rFonts w:ascii="Times New Roman" w:hAnsi="Times New Roman" w:cs="Times New Roman"/>
        </w:rPr>
        <w:t>, or had the document read to me. I had my questions answered. I agree to be part of the study. I agree that my participation is voluntary and that I can refuse to answer any question or stop being in the study at any time. I agree all information about me will be kept private unless doing so would put me or someone else in danger. I consent to the data collection as described above, for as long as the study is ongoing. I agree that a copy of this consent form will be given to me to keep for my records.</w:t>
      </w:r>
    </w:p>
    <w:p w:rsidR="004978E4" w:rsidP="004978E4" w14:paraId="2040A3DA" w14:textId="30930B64">
      <w:pPr>
        <w:rPr>
          <w:rFonts w:ascii="Times New Roman" w:hAnsi="Times New Roman" w:cs="Times New Roman"/>
        </w:rPr>
      </w:pPr>
      <w:r>
        <w:rPr>
          <w:rFonts w:ascii="Times New Roman" w:hAnsi="Times New Roman" w:cs="Times New Roman"/>
        </w:rPr>
        <w:t>_____ Yes, I agree to be part of the Relocation Options study.</w:t>
      </w:r>
    </w:p>
    <w:p w:rsidR="004978E4" w:rsidP="004978E4" w14:paraId="1D2336FE" w14:textId="619BC9A1">
      <w:pPr>
        <w:rPr>
          <w:rFonts w:ascii="Times New Roman" w:hAnsi="Times New Roman" w:cs="Times New Roman"/>
        </w:rPr>
      </w:pPr>
      <w:r>
        <w:rPr>
          <w:rFonts w:ascii="Times New Roman" w:hAnsi="Times New Roman" w:cs="Times New Roman"/>
        </w:rPr>
        <w:t>_____ No, I do not agree to be part of the Relocation Options study.</w:t>
      </w:r>
    </w:p>
    <w:p w:rsidR="004978E4" w:rsidP="004978E4" w14:paraId="2D63F294" w14:textId="5F353844">
      <w:pPr>
        <w:rPr>
          <w:rFonts w:ascii="Times New Roman" w:hAnsi="Times New Roman" w:cs="Times New Roman"/>
        </w:rPr>
      </w:pPr>
      <w:r w:rsidRPr="00FF1E6A">
        <w:rPr>
          <w:rFonts w:asciiTheme="majorBidi" w:hAnsiTheme="majorBidi" w:cstheme="majorBidi"/>
          <w:i/>
          <w:iCs/>
          <w:noProof/>
        </w:rPr>
        <mc:AlternateContent>
          <mc:Choice Requires="wps">
            <w:drawing>
              <wp:inline distT="0" distB="0" distL="0" distR="0">
                <wp:extent cx="5943600" cy="1539240"/>
                <wp:effectExtent l="0" t="0" r="19050" b="22860"/>
                <wp:docPr id="2"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539240"/>
                        </a:xfrm>
                        <a:prstGeom prst="rect">
                          <a:avLst/>
                        </a:prstGeom>
                        <a:solidFill>
                          <a:srgbClr val="FFFFFF"/>
                        </a:solidFill>
                        <a:ln w="9525">
                          <a:solidFill>
                            <a:srgbClr val="000000"/>
                          </a:solidFill>
                          <a:miter lim="800000"/>
                          <a:headEnd/>
                          <a:tailEnd/>
                        </a:ln>
                      </wps:spPr>
                      <wps:txbx>
                        <w:txbxContent>
                          <w:p w:rsidR="004978E4" w:rsidRPr="00B21889" w:rsidP="004978E4" w14:textId="2E0A03C5">
                            <w:pPr>
                              <w:pStyle w:val="BodyText"/>
                              <w:rPr>
                                <w:sz w:val="20"/>
                              </w:rPr>
                            </w:pPr>
                            <w:r w:rsidRPr="00B21889">
                              <w:rPr>
                                <w:sz w:val="20"/>
                              </w:rPr>
                              <w:t xml:space="preserve">The Paperwork Reduction Act Statement: This collection of information is voluntary and will be used to evaluate the US Department of Housing and Urban Development’s </w:t>
                            </w:r>
                            <w:r>
                              <w:rPr>
                                <w:sz w:val="20"/>
                              </w:rPr>
                              <w:t xml:space="preserve">Community </w:t>
                            </w:r>
                            <w:r w:rsidRPr="00B21889">
                              <w:rPr>
                                <w:sz w:val="20"/>
                              </w:rPr>
                              <w:t xml:space="preserve">Choice Demonstration. Public reporting burden for this collection of information is estimated to average </w:t>
                            </w:r>
                            <w:r>
                              <w:rPr>
                                <w:sz w:val="20"/>
                              </w:rPr>
                              <w:t>15</w:t>
                            </w:r>
                            <w:r w:rsidRPr="00B21889">
                              <w:rPr>
                                <w:sz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is collection are </w:t>
                            </w:r>
                            <w:r w:rsidRPr="004978E4">
                              <w:rPr>
                                <w:sz w:val="20"/>
                                <w:highlight w:val="yellow"/>
                              </w:rPr>
                              <w:t>OMB #: TBD, Exp: TBD.</w:t>
                            </w:r>
                            <w:r w:rsidRPr="00B21889">
                              <w:rPr>
                                <w:sz w:val="20"/>
                              </w:rPr>
                              <w:t xml:space="preserve"> Send comments regarding this burden estimate or any other aspect of this collection of information, including suggestions for reducing this burden to </w:t>
                            </w:r>
                            <w:r>
                              <w:rPr>
                                <w:sz w:val="20"/>
                              </w:rPr>
                              <w:t>Anna P. Guido</w:t>
                            </w:r>
                            <w:r w:rsidRPr="00B21889">
                              <w:rPr>
                                <w:sz w:val="20"/>
                              </w:rPr>
                              <w:t xml:space="preserve"> at </w:t>
                            </w:r>
                            <w:r>
                              <w:rPr>
                                <w:sz w:val="20"/>
                              </w:rPr>
                              <w:t>Anna.P.Guido@hud.gov or call at 202-402-5535</w:t>
                            </w:r>
                            <w:r w:rsidRPr="00B21889">
                              <w:rPr>
                                <w:sz w:val="20"/>
                              </w:rPr>
                              <w:t>.</w:t>
                            </w:r>
                          </w:p>
                          <w:p w:rsidR="004978E4" w:rsidP="004978E4" w14:textId="77777777"/>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25" type="#_x0000_t202" style="width:468pt;height:121.2pt;mso-left-percent:-10001;mso-position-horizontal-relative:char;mso-position-vertical-relative:line;mso-top-percent:-10001;mso-wrap-style:square;visibility:visible;v-text-anchor:top">
                <v:textbox>
                  <w:txbxContent>
                    <w:p w:rsidR="004978E4" w:rsidRPr="00B21889" w:rsidP="004978E4" w14:paraId="24865EEE" w14:textId="2E0A03C5">
                      <w:pPr>
                        <w:pStyle w:val="BodyText"/>
                        <w:rPr>
                          <w:sz w:val="20"/>
                        </w:rPr>
                      </w:pPr>
                      <w:r w:rsidRPr="00B21889">
                        <w:rPr>
                          <w:sz w:val="20"/>
                        </w:rPr>
                        <w:t xml:space="preserve">The Paperwork Reduction Act Statement: This collection of information is voluntary and will be used to evaluate the US Department of Housing and Urban Development’s </w:t>
                      </w:r>
                      <w:r>
                        <w:rPr>
                          <w:sz w:val="20"/>
                        </w:rPr>
                        <w:t xml:space="preserve">Community </w:t>
                      </w:r>
                      <w:r w:rsidRPr="00B21889">
                        <w:rPr>
                          <w:sz w:val="20"/>
                        </w:rPr>
                        <w:t xml:space="preserve">Choice Demonstration. Public reporting burden for this collection of information is estimated to average </w:t>
                      </w:r>
                      <w:r>
                        <w:rPr>
                          <w:sz w:val="20"/>
                        </w:rPr>
                        <w:t>15</w:t>
                      </w:r>
                      <w:r w:rsidRPr="00B21889">
                        <w:rPr>
                          <w:sz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is collection are </w:t>
                      </w:r>
                      <w:r w:rsidRPr="004978E4">
                        <w:rPr>
                          <w:sz w:val="20"/>
                          <w:highlight w:val="yellow"/>
                        </w:rPr>
                        <w:t>OMB #: TBD, Exp: TBD.</w:t>
                      </w:r>
                      <w:r w:rsidRPr="00B21889">
                        <w:rPr>
                          <w:sz w:val="20"/>
                        </w:rPr>
                        <w:t xml:space="preserve"> Send comments regarding this burden estimate or any other aspect of this collection of information, including suggestions for reducing this burden to </w:t>
                      </w:r>
                      <w:r>
                        <w:rPr>
                          <w:sz w:val="20"/>
                        </w:rPr>
                        <w:t>Anna P. Guido</w:t>
                      </w:r>
                      <w:r w:rsidRPr="00B21889">
                        <w:rPr>
                          <w:sz w:val="20"/>
                        </w:rPr>
                        <w:t xml:space="preserve"> at </w:t>
                      </w:r>
                      <w:r>
                        <w:rPr>
                          <w:sz w:val="20"/>
                        </w:rPr>
                        <w:t>Anna.P.Guido@hud.gov or call at 202-402-5535</w:t>
                      </w:r>
                      <w:r w:rsidRPr="00B21889">
                        <w:rPr>
                          <w:sz w:val="20"/>
                        </w:rPr>
                        <w:t>.</w:t>
                      </w:r>
                    </w:p>
                    <w:p w:rsidR="004978E4" w:rsidP="004978E4" w14:paraId="51F4A79A" w14:textId="77777777"/>
                  </w:txbxContent>
                </v:textbox>
                <w10:wrap type="none"/>
                <w10:anchorlock/>
              </v:shape>
            </w:pict>
          </mc:Fallback>
        </mc:AlternateContent>
      </w:r>
    </w:p>
    <w:p w:rsidR="0068697F" w14:paraId="55C9DAAA" w14:textId="3BD6957B">
      <w:pPr>
        <w:rPr>
          <w:rFonts w:ascii="Times New Roman" w:hAnsi="Times New Roman" w:cs="Times New Roman"/>
        </w:rPr>
      </w:pPr>
      <w:r>
        <w:rPr>
          <w:rFonts w:ascii="Times New Roman" w:hAnsi="Times New Roman" w:cs="Times New Roman"/>
        </w:rPr>
        <w:br w:type="page"/>
      </w:r>
    </w:p>
    <w:p w:rsidR="0068697F" w:rsidP="0068697F" w14:paraId="11FE84EF" w14:textId="7000D563">
      <w:pPr>
        <w:pStyle w:val="Heading1"/>
      </w:pPr>
      <w:r>
        <w:t>CONSENT FOR GOVERNMENT OR COMMUNITY ORGANIZATION TO PARTICIPATE IN THE RELOCATION OPTIONS STUDY</w:t>
      </w:r>
    </w:p>
    <w:p w:rsidR="0068697F" w:rsidP="0068697F" w14:paraId="6C3E8DA7" w14:textId="77777777">
      <w:pPr>
        <w:rPr>
          <w:rFonts w:ascii="Times New Roman" w:hAnsi="Times New Roman" w:cs="Times New Roman"/>
        </w:rPr>
      </w:pPr>
      <w:r w:rsidRPr="004978E4">
        <w:rPr>
          <w:rFonts w:ascii="Times New Roman" w:hAnsi="Times New Roman" w:cs="Times New Roman"/>
        </w:rPr>
        <w:t>I have read this document</w:t>
      </w:r>
      <w:r>
        <w:rPr>
          <w:rFonts w:ascii="Times New Roman" w:hAnsi="Times New Roman" w:cs="Times New Roman"/>
        </w:rPr>
        <w:t>, or had the document read to me. I had my questions answered. I agree to be part of the study. I agree that my participation is voluntary and that I can refuse to answer any question or stop being in the study at any time. I agree all information about me will be kept private unless doing so would put me or someone else in danger. I consent to the data collection as described above, for as long as the study is ongoing. I agree that a copy of this consent form will be given to me to keep for my records.</w:t>
      </w:r>
    </w:p>
    <w:p w:rsidR="0068697F" w:rsidP="0068697F" w14:paraId="36CD2ECA" w14:textId="77777777">
      <w:pPr>
        <w:rPr>
          <w:rFonts w:ascii="Times New Roman" w:hAnsi="Times New Roman" w:cs="Times New Roman"/>
        </w:rPr>
      </w:pPr>
      <w:r>
        <w:rPr>
          <w:rFonts w:ascii="Times New Roman" w:hAnsi="Times New Roman" w:cs="Times New Roman"/>
        </w:rPr>
        <w:t>_____ Yes, I agree to be part of the Relocation Options study.</w:t>
      </w:r>
    </w:p>
    <w:p w:rsidR="0068697F" w:rsidP="0068697F" w14:paraId="7888BD3E" w14:textId="77777777">
      <w:pPr>
        <w:rPr>
          <w:rFonts w:ascii="Times New Roman" w:hAnsi="Times New Roman" w:cs="Times New Roman"/>
        </w:rPr>
      </w:pPr>
      <w:r>
        <w:rPr>
          <w:rFonts w:ascii="Times New Roman" w:hAnsi="Times New Roman" w:cs="Times New Roman"/>
        </w:rPr>
        <w:t>_____ No, I do not agree to be part of the Relocation Options study.</w:t>
      </w:r>
    </w:p>
    <w:p w:rsidR="0068697F" w:rsidP="0068697F" w14:paraId="1D047BFA" w14:textId="18505C9D">
      <w:pPr>
        <w:rPr>
          <w:rFonts w:ascii="Times New Roman" w:hAnsi="Times New Roman" w:cs="Times New Roman"/>
        </w:rPr>
      </w:pPr>
      <w:r w:rsidRPr="00FF1E6A">
        <w:rPr>
          <w:rFonts w:asciiTheme="majorBidi" w:hAnsiTheme="majorBidi" w:cstheme="majorBidi"/>
          <w:i/>
          <w:iCs/>
          <w:noProof/>
        </w:rPr>
        <mc:AlternateContent>
          <mc:Choice Requires="wps">
            <w:drawing>
              <wp:inline distT="0" distB="0" distL="0" distR="0">
                <wp:extent cx="5943600" cy="1539240"/>
                <wp:effectExtent l="0" t="0" r="19050" b="22860"/>
                <wp:docPr id="815585803" name="Text Box 81558580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539240"/>
                        </a:xfrm>
                        <a:prstGeom prst="rect">
                          <a:avLst/>
                        </a:prstGeom>
                        <a:solidFill>
                          <a:srgbClr val="FFFFFF"/>
                        </a:solidFill>
                        <a:ln w="9525">
                          <a:solidFill>
                            <a:srgbClr val="000000"/>
                          </a:solidFill>
                          <a:miter lim="800000"/>
                          <a:headEnd/>
                          <a:tailEnd/>
                        </a:ln>
                      </wps:spPr>
                      <wps:txbx>
                        <w:txbxContent>
                          <w:p w:rsidR="0068697F" w:rsidRPr="00B21889" w:rsidP="0068697F" w14:textId="77777777">
                            <w:pPr>
                              <w:pStyle w:val="BodyText"/>
                              <w:rPr>
                                <w:sz w:val="20"/>
                              </w:rPr>
                            </w:pPr>
                            <w:r w:rsidRPr="00B21889">
                              <w:rPr>
                                <w:sz w:val="20"/>
                              </w:rPr>
                              <w:t xml:space="preserve">The Paperwork Reduction Act Statement: This collection of information is voluntary and will be used to evaluate the US Department of Housing and Urban Development’s </w:t>
                            </w:r>
                            <w:r>
                              <w:rPr>
                                <w:sz w:val="20"/>
                              </w:rPr>
                              <w:t xml:space="preserve">Community </w:t>
                            </w:r>
                            <w:r w:rsidRPr="00B21889">
                              <w:rPr>
                                <w:sz w:val="20"/>
                              </w:rPr>
                              <w:t xml:space="preserve">Choice Demonstration. Public reporting burden for this collection of information is estimated to average </w:t>
                            </w:r>
                            <w:r>
                              <w:rPr>
                                <w:sz w:val="20"/>
                              </w:rPr>
                              <w:t>15</w:t>
                            </w:r>
                            <w:r w:rsidRPr="00B21889">
                              <w:rPr>
                                <w:sz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is collection are </w:t>
                            </w:r>
                            <w:r w:rsidRPr="004978E4">
                              <w:rPr>
                                <w:sz w:val="20"/>
                                <w:highlight w:val="yellow"/>
                              </w:rPr>
                              <w:t>OMB #: TBD, Exp: TBD.</w:t>
                            </w:r>
                            <w:r w:rsidRPr="00B21889">
                              <w:rPr>
                                <w:sz w:val="20"/>
                              </w:rPr>
                              <w:t xml:space="preserve"> Send comments regarding this burden estimate or any other aspect of this collection of information, including suggestions for reducing this burden to </w:t>
                            </w:r>
                            <w:r>
                              <w:rPr>
                                <w:sz w:val="20"/>
                              </w:rPr>
                              <w:t>Anna P. Guido</w:t>
                            </w:r>
                            <w:r w:rsidRPr="00B21889">
                              <w:rPr>
                                <w:sz w:val="20"/>
                              </w:rPr>
                              <w:t xml:space="preserve"> at </w:t>
                            </w:r>
                            <w:r>
                              <w:rPr>
                                <w:sz w:val="20"/>
                              </w:rPr>
                              <w:t>Anna.P.Guido@hud.gov or call at 202-402-5535</w:t>
                            </w:r>
                            <w:r w:rsidRPr="00B21889">
                              <w:rPr>
                                <w:sz w:val="20"/>
                              </w:rPr>
                              <w:t>.</w:t>
                            </w:r>
                          </w:p>
                          <w:p w:rsidR="0068697F" w:rsidP="0068697F" w14:textId="77777777"/>
                        </w:txbxContent>
                      </wps:txbx>
                      <wps:bodyPr rot="0" vert="horz" wrap="square" lIns="91440" tIns="45720" rIns="91440" bIns="45720" anchor="t" anchorCtr="0"/>
                    </wps:wsp>
                  </a:graphicData>
                </a:graphic>
              </wp:inline>
            </w:drawing>
          </mc:Choice>
          <mc:Fallback>
            <w:pict>
              <v:shape id="Text Box 815585803" o:spid="_x0000_i1026" type="#_x0000_t202" style="width:468pt;height:121.2pt;mso-left-percent:-10001;mso-position-horizontal-relative:char;mso-position-vertical-relative:line;mso-top-percent:-10001;mso-wrap-style:square;visibility:visible;v-text-anchor:top">
                <v:textbox>
                  <w:txbxContent>
                    <w:p w:rsidR="0068697F" w:rsidRPr="00B21889" w:rsidP="0068697F" w14:paraId="5014F7CB" w14:textId="77777777">
                      <w:pPr>
                        <w:pStyle w:val="BodyText"/>
                        <w:rPr>
                          <w:sz w:val="20"/>
                        </w:rPr>
                      </w:pPr>
                      <w:r w:rsidRPr="00B21889">
                        <w:rPr>
                          <w:sz w:val="20"/>
                        </w:rPr>
                        <w:t xml:space="preserve">The Paperwork Reduction Act Statement: This collection of information is voluntary and will be used to evaluate the US Department of Housing and Urban Development’s </w:t>
                      </w:r>
                      <w:r>
                        <w:rPr>
                          <w:sz w:val="20"/>
                        </w:rPr>
                        <w:t xml:space="preserve">Community </w:t>
                      </w:r>
                      <w:r w:rsidRPr="00B21889">
                        <w:rPr>
                          <w:sz w:val="20"/>
                        </w:rPr>
                        <w:t xml:space="preserve">Choice Demonstration. Public reporting burden for this collection of information is estimated to average </w:t>
                      </w:r>
                      <w:r>
                        <w:rPr>
                          <w:sz w:val="20"/>
                        </w:rPr>
                        <w:t>15</w:t>
                      </w:r>
                      <w:r w:rsidRPr="00B21889">
                        <w:rPr>
                          <w:sz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is collection are </w:t>
                      </w:r>
                      <w:r w:rsidRPr="004978E4">
                        <w:rPr>
                          <w:sz w:val="20"/>
                          <w:highlight w:val="yellow"/>
                        </w:rPr>
                        <w:t>OMB #: TBD, Exp: TBD.</w:t>
                      </w:r>
                      <w:r w:rsidRPr="00B21889">
                        <w:rPr>
                          <w:sz w:val="20"/>
                        </w:rPr>
                        <w:t xml:space="preserve"> Send comments regarding this burden estimate or any other aspect of this collection of information, including suggestions for reducing this burden to </w:t>
                      </w:r>
                      <w:r>
                        <w:rPr>
                          <w:sz w:val="20"/>
                        </w:rPr>
                        <w:t>Anna P. Guido</w:t>
                      </w:r>
                      <w:r w:rsidRPr="00B21889">
                        <w:rPr>
                          <w:sz w:val="20"/>
                        </w:rPr>
                        <w:t xml:space="preserve"> at </w:t>
                      </w:r>
                      <w:r>
                        <w:rPr>
                          <w:sz w:val="20"/>
                        </w:rPr>
                        <w:t>Anna.P.Guido@hud.gov or call at 202-402-5535</w:t>
                      </w:r>
                      <w:r w:rsidRPr="00B21889">
                        <w:rPr>
                          <w:sz w:val="20"/>
                        </w:rPr>
                        <w:t>.</w:t>
                      </w:r>
                    </w:p>
                    <w:p w:rsidR="0068697F" w:rsidP="0068697F" w14:paraId="4F72F5A5" w14:textId="77777777"/>
                  </w:txbxContent>
                </v:textbox>
                <w10:wrap type="none"/>
                <w10:anchorlock/>
              </v:shape>
            </w:pict>
          </mc:Fallback>
        </mc:AlternateContent>
      </w:r>
    </w:p>
    <w:p w:rsidR="0068697F" w:rsidRPr="004978E4" w:rsidP="004978E4" w14:paraId="323174D7" w14:textId="77777777">
      <w:pPr>
        <w:rPr>
          <w:rFonts w:ascii="Times New Roman" w:hAnsi="Times New Roman" w:cs="Times New Roman"/>
        </w:rPr>
      </w:pPr>
    </w:p>
    <w:p w:rsidR="36F307AB" w:rsidRPr="003C3293" w:rsidP="36F307AB" w14:paraId="7C94F6FD" w14:textId="6013190C">
      <w:pPr>
        <w:rPr>
          <w:sz w:val="24"/>
          <w:szCs w:val="24"/>
        </w:rPr>
      </w:pPr>
    </w:p>
    <w:p w:rsidR="4D6CA413" w:rsidRPr="003C3293" w:rsidP="4D6CA413" w14:paraId="7E54D04D" w14:textId="045A4D4C">
      <w:pPr>
        <w:rPr>
          <w:rFonts w:ascii="Times New Roman" w:hAnsi="Times New Roman" w:cs="Times New Roman"/>
          <w:b/>
          <w:color w:val="009CD3" w:themeColor="accent1"/>
          <w:sz w:val="24"/>
          <w:szCs w:val="24"/>
        </w:rPr>
      </w:pPr>
    </w:p>
    <w:p w:rsidR="4D6CA413" w:rsidRPr="003C3293" w:rsidP="4D6CA413" w14:paraId="5F86AC0E" w14:textId="758F1484">
      <w:pPr>
        <w:rPr>
          <w:rFonts w:ascii="Times New Roman" w:hAnsi="Times New Roman" w:cs="Times New Roman"/>
          <w:b/>
          <w:color w:val="009CD3" w:themeColor="accent1"/>
          <w:sz w:val="24"/>
          <w:szCs w:val="24"/>
        </w:rPr>
      </w:pPr>
    </w:p>
    <w:p w:rsidR="4D6CA413" w:rsidRPr="003C3293" w:rsidP="4D6CA413" w14:paraId="0DFA0CB6" w14:textId="3A6158FA">
      <w:pPr>
        <w:rPr>
          <w:rFonts w:ascii="Times New Roman" w:hAnsi="Times New Roman" w:cs="Times New Roman"/>
          <w:b/>
          <w:color w:val="009CD3" w:themeColor="accent1"/>
          <w:sz w:val="24"/>
          <w:szCs w:val="24"/>
        </w:rPr>
      </w:pPr>
    </w:p>
    <w:sectPr w:rsidSect="003A3FD8">
      <w:pgSz w:w="12240" w:h="15840"/>
      <w:pgMar w:top="1440" w:right="1080" w:bottom="1440" w:left="1080"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iryo">
    <w:altName w:val="メイリオ"/>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auto"/>
    <w:pitch w:val="variable"/>
    <w:sig w:usb0="E00002FF" w:usb1="5000205A" w:usb2="00000000" w:usb3="00000000" w:csb0="0000019F" w:csb1="00000000"/>
  </w:font>
  <w:font w:name="Libre Franklin">
    <w:charset w:val="00"/>
    <w:family w:val="auto"/>
    <w:pitch w:val="variable"/>
    <w:sig w:usb0="A00000FF" w:usb1="4000205B" w:usb2="00000000" w:usb3="00000000" w:csb0="00000193"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360"/>
      <w:gridCol w:w="3360"/>
      <w:gridCol w:w="3360"/>
    </w:tblGrid>
    <w:tr w14:paraId="791B2159" w14:textId="77777777" w:rsidTr="4D6CA413">
      <w:tblPrEx>
        <w:tblW w:w="0" w:type="auto"/>
        <w:tblLayout w:type="fixed"/>
        <w:tblLook w:val="06A0"/>
      </w:tblPrEx>
      <w:trPr>
        <w:trHeight w:val="300"/>
      </w:trPr>
      <w:tc>
        <w:tcPr>
          <w:tcW w:w="3360" w:type="dxa"/>
        </w:tcPr>
        <w:p w:rsidR="4D6CA413" w:rsidP="4D6CA413" w14:paraId="3E154EC4" w14:textId="229319CB">
          <w:pPr>
            <w:pStyle w:val="Header"/>
            <w:ind w:left="-115"/>
          </w:pPr>
        </w:p>
      </w:tc>
      <w:tc>
        <w:tcPr>
          <w:tcW w:w="3360" w:type="dxa"/>
        </w:tcPr>
        <w:p w:rsidR="4D6CA413" w:rsidP="4D6CA413" w14:paraId="4DE1C603" w14:textId="3FB3303A">
          <w:pPr>
            <w:pStyle w:val="Header"/>
            <w:jc w:val="center"/>
          </w:pPr>
        </w:p>
      </w:tc>
      <w:tc>
        <w:tcPr>
          <w:tcW w:w="3360" w:type="dxa"/>
        </w:tcPr>
        <w:p w:rsidR="4D6CA413" w:rsidP="4D6CA413" w14:paraId="34DC1598" w14:textId="5A692053">
          <w:pPr>
            <w:pStyle w:val="Header"/>
            <w:ind w:right="-115"/>
            <w:jc w:val="right"/>
          </w:pPr>
        </w:p>
      </w:tc>
    </w:tr>
  </w:tbl>
  <w:p w:rsidR="4D6CA413" w:rsidP="4D6CA413" w14:paraId="50519F6E" w14:textId="69DEDC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37A0" w:rsidRPr="00C940B0" w:rsidP="00A40E27" w14:paraId="69794C21" w14:textId="4DBF7652">
    <w:pPr>
      <w:pBdr>
        <w:top w:val="single" w:sz="4" w:space="1" w:color="636363" w:themeColor="text1" w:themeTint="BF"/>
      </w:pBdr>
      <w:spacing w:after="0"/>
      <w:jc w:val="right"/>
      <w:rPr>
        <w:rFonts w:ascii="Times New Roman" w:hAnsi="Times New Roman" w:cs="Times New Roman"/>
        <w:sz w:val="18"/>
      </w:rPr>
    </w:pPr>
    <w:r w:rsidRPr="00C940B0">
      <w:rPr>
        <w:rFonts w:ascii="Times New Roman" w:hAnsi="Times New Roman" w:cs="Times New Roman"/>
        <w:sz w:val="18"/>
      </w:rPr>
      <w:t xml:space="preserve"> </w:t>
    </w:r>
    <w:r w:rsidRPr="00674EEB">
      <w:rPr>
        <w:rFonts w:ascii="Times New Roman" w:hAnsi="Times New Roman" w:cs="Times New Roman"/>
        <w:b/>
        <w:color w:val="004D69" w:themeColor="accent1" w:themeShade="80"/>
        <w:sz w:val="18"/>
      </w:rPr>
      <w:fldChar w:fldCharType="begin"/>
    </w:r>
    <w:r w:rsidRPr="00674EEB">
      <w:rPr>
        <w:rFonts w:ascii="Times New Roman" w:hAnsi="Times New Roman" w:cs="Times New Roman"/>
        <w:b/>
        <w:color w:val="004D69" w:themeColor="accent1" w:themeShade="80"/>
        <w:sz w:val="18"/>
      </w:rPr>
      <w:instrText xml:space="preserve"> PAGE   \* MERGEFORMAT </w:instrText>
    </w:r>
    <w:r w:rsidRPr="00674EEB">
      <w:rPr>
        <w:rFonts w:ascii="Times New Roman" w:hAnsi="Times New Roman" w:cs="Times New Roman"/>
        <w:b/>
        <w:color w:val="004D69" w:themeColor="accent1" w:themeShade="80"/>
        <w:sz w:val="18"/>
      </w:rPr>
      <w:fldChar w:fldCharType="separate"/>
    </w:r>
    <w:r w:rsidRPr="00674EEB" w:rsidR="001C0BC8">
      <w:rPr>
        <w:rFonts w:ascii="Times New Roman" w:hAnsi="Times New Roman" w:cs="Times New Roman"/>
        <w:b/>
        <w:noProof/>
        <w:color w:val="004D69" w:themeColor="accent1" w:themeShade="80"/>
        <w:sz w:val="18"/>
      </w:rPr>
      <w:t>11</w:t>
    </w:r>
    <w:r w:rsidRPr="00674EEB">
      <w:rPr>
        <w:rFonts w:ascii="Times New Roman" w:hAnsi="Times New Roman" w:cs="Times New Roman"/>
        <w:b/>
        <w:noProof/>
        <w:color w:val="004D69" w:themeColor="accent1" w:themeShade="80"/>
        <w:sz w:val="18"/>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360"/>
      <w:gridCol w:w="3360"/>
      <w:gridCol w:w="3360"/>
    </w:tblGrid>
    <w:tr w14:paraId="05F5B8B7" w14:textId="77777777" w:rsidTr="4D6CA413">
      <w:tblPrEx>
        <w:tblW w:w="0" w:type="auto"/>
        <w:tblLayout w:type="fixed"/>
        <w:tblLook w:val="06A0"/>
      </w:tblPrEx>
      <w:trPr>
        <w:trHeight w:val="300"/>
      </w:trPr>
      <w:tc>
        <w:tcPr>
          <w:tcW w:w="3360" w:type="dxa"/>
        </w:tcPr>
        <w:p w:rsidR="4D6CA413" w:rsidP="4D6CA413" w14:paraId="39D1B2B7" w14:textId="73ED0B9F">
          <w:pPr>
            <w:pStyle w:val="Header"/>
            <w:ind w:left="-115"/>
          </w:pPr>
        </w:p>
      </w:tc>
      <w:tc>
        <w:tcPr>
          <w:tcW w:w="3360" w:type="dxa"/>
        </w:tcPr>
        <w:p w:rsidR="4D6CA413" w:rsidP="4D6CA413" w14:paraId="1A83EF14" w14:textId="57C8025C">
          <w:pPr>
            <w:pStyle w:val="Header"/>
            <w:jc w:val="center"/>
          </w:pPr>
        </w:p>
      </w:tc>
      <w:tc>
        <w:tcPr>
          <w:tcW w:w="3360" w:type="dxa"/>
        </w:tcPr>
        <w:p w:rsidR="4D6CA413" w:rsidP="4D6CA413" w14:paraId="4E30AF67" w14:textId="65A99E04">
          <w:pPr>
            <w:pStyle w:val="Header"/>
            <w:ind w:right="-115"/>
            <w:jc w:val="right"/>
          </w:pPr>
        </w:p>
      </w:tc>
    </w:tr>
  </w:tbl>
  <w:p w:rsidR="4D6CA413" w:rsidP="4D6CA413" w14:paraId="24E27E51" w14:textId="70DCB3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37A0" w:rsidRPr="00DD6721" w14:paraId="22AF55B1" w14:textId="477E4DCF">
    <w:pPr>
      <w:pStyle w:val="Header"/>
      <w:rPr>
        <w:rFonts w:ascii="Times New Roman" w:hAnsi="Times New Roman" w:cs="Times New Roman"/>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50247A"/>
    <w:multiLevelType w:val="hybridMultilevel"/>
    <w:tmpl w:val="6134804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30C1CDF"/>
    <w:multiLevelType w:val="hybridMultilevel"/>
    <w:tmpl w:val="AE906A0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4090080"/>
    <w:multiLevelType w:val="hybridMultilevel"/>
    <w:tmpl w:val="9534509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44A363C"/>
    <w:multiLevelType w:val="hybridMultilevel"/>
    <w:tmpl w:val="BB8202D4"/>
    <w:lvl w:ilvl="0">
      <w:start w:val="1"/>
      <w:numFmt w:val="bullet"/>
      <w:lvlText w:val=""/>
      <w:lvlJc w:val="left"/>
      <w:pPr>
        <w:ind w:left="360" w:hanging="360"/>
      </w:pPr>
      <w:rPr>
        <w:rFonts w:ascii="Wingdings" w:hAnsi="Wingdings"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
    <w:nsid w:val="05A114FA"/>
    <w:multiLevelType w:val="hybridMultilevel"/>
    <w:tmpl w:val="1AC665D6"/>
    <w:lvl w:ilvl="0">
      <w:start w:val="1"/>
      <w:numFmt w:val="decimal"/>
      <w:lvlText w:val="%1."/>
      <w:lvlJc w:val="left"/>
      <w:pPr>
        <w:tabs>
          <w:tab w:val="num" w:pos="360"/>
        </w:tabs>
        <w:ind w:left="360" w:hanging="360"/>
      </w:pPr>
      <w:rPr>
        <w:rFonts w:hint="default"/>
        <w:b w:val="0"/>
      </w:rPr>
    </w:lvl>
    <w:lvl w:ilvl="1">
      <w:start w:val="1"/>
      <w:numFmt w:val="lowerLetter"/>
      <w:lvlText w:val="%2."/>
      <w:lvlJc w:val="left"/>
      <w:pPr>
        <w:ind w:left="1440" w:hanging="360"/>
      </w:pPr>
      <w:rPr>
        <w:rFonts w:hint="default"/>
        <w:b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5">
    <w:nsid w:val="09BC1C60"/>
    <w:multiLevelType w:val="hybridMultilevel"/>
    <w:tmpl w:val="9FA60B3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0AAE8E05"/>
    <w:multiLevelType w:val="hybridMultilevel"/>
    <w:tmpl w:val="56E608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nsid w:val="0F3171EE"/>
    <w:multiLevelType w:val="hybridMultilevel"/>
    <w:tmpl w:val="FFFFFFF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8">
    <w:nsid w:val="10D167F3"/>
    <w:multiLevelType w:val="hybridMultilevel"/>
    <w:tmpl w:val="522CF8B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112C74A9"/>
    <w:multiLevelType w:val="multilevel"/>
    <w:tmpl w:val="A738960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nsid w:val="11AB7208"/>
    <w:multiLevelType w:val="hybridMultilevel"/>
    <w:tmpl w:val="1792875E"/>
    <w:lvl w:ilvl="0">
      <w:start w:val="4"/>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1">
    <w:nsid w:val="13450245"/>
    <w:multiLevelType w:val="hybridMultilevel"/>
    <w:tmpl w:val="8CC00A6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13817F1D"/>
    <w:multiLevelType w:val="hybridMultilevel"/>
    <w:tmpl w:val="F642F7A0"/>
    <w:lvl w:ilvl="0">
      <w:start w:val="1"/>
      <w:numFmt w:val="decimal"/>
      <w:lvlText w:val="%1."/>
      <w:lvlJc w:val="left"/>
      <w:pPr>
        <w:ind w:left="1080" w:hanging="360"/>
      </w:pPr>
      <w:rPr>
        <w:rFonts w:hint="default"/>
        <w:b w:val="0"/>
        <w:i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3">
    <w:nsid w:val="170C6756"/>
    <w:multiLevelType w:val="hybridMultilevel"/>
    <w:tmpl w:val="219850C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177D55C3"/>
    <w:multiLevelType w:val="multilevel"/>
    <w:tmpl w:val="CE761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1A1F49CA"/>
    <w:multiLevelType w:val="hybridMultilevel"/>
    <w:tmpl w:val="19AE703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1AF26B9A"/>
    <w:multiLevelType w:val="hybridMultilevel"/>
    <w:tmpl w:val="8F40303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7">
    <w:nsid w:val="228469FC"/>
    <w:multiLevelType w:val="hybridMultilevel"/>
    <w:tmpl w:val="FA448BA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236344E7"/>
    <w:multiLevelType w:val="hybridMultilevel"/>
    <w:tmpl w:val="310612F8"/>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23774B37"/>
    <w:multiLevelType w:val="hybridMultilevel"/>
    <w:tmpl w:val="69AEA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nsid w:val="292121D8"/>
    <w:multiLevelType w:val="multilevel"/>
    <w:tmpl w:val="97EE20B2"/>
    <w:lvl w:ilvl="0">
      <w:start w:val="1"/>
      <w:numFmt w:val="decimal"/>
      <w:lvlText w:val="%1."/>
      <w:lvlJc w:val="left"/>
      <w:pPr>
        <w:ind w:left="630" w:hanging="360"/>
      </w:pPr>
      <w:rPr>
        <w:rFonts w:hint="default"/>
      </w:rPr>
    </w:lvl>
    <w:lvl w:ilvl="1">
      <w:start w:val="1"/>
      <w:numFmt w:val="decimal"/>
      <w:isLgl/>
      <w:lvlText w:val="%1.%2"/>
      <w:lvlJc w:val="left"/>
      <w:pPr>
        <w:ind w:left="1350" w:hanging="720"/>
      </w:pPr>
      <w:rPr>
        <w:rFonts w:hint="default"/>
      </w:rPr>
    </w:lvl>
    <w:lvl w:ilvl="2">
      <w:start w:val="1"/>
      <w:numFmt w:val="decimal"/>
      <w:isLgl/>
      <w:lvlText w:val="%1.%2.%3"/>
      <w:lvlJc w:val="left"/>
      <w:pPr>
        <w:ind w:left="1710" w:hanging="720"/>
      </w:pPr>
      <w:rPr>
        <w:rFonts w:hint="default"/>
      </w:rPr>
    </w:lvl>
    <w:lvl w:ilvl="3">
      <w:start w:val="1"/>
      <w:numFmt w:val="decimal"/>
      <w:isLgl/>
      <w:lvlText w:val="%1.%2.%3.%4"/>
      <w:lvlJc w:val="left"/>
      <w:pPr>
        <w:ind w:left="2070" w:hanging="720"/>
      </w:pPr>
      <w:rPr>
        <w:rFonts w:hint="default"/>
      </w:rPr>
    </w:lvl>
    <w:lvl w:ilvl="4">
      <w:start w:val="1"/>
      <w:numFmt w:val="decimal"/>
      <w:isLgl/>
      <w:lvlText w:val="%1.%2.%3.%4.%5"/>
      <w:lvlJc w:val="left"/>
      <w:pPr>
        <w:ind w:left="2790" w:hanging="1080"/>
      </w:pPr>
      <w:rPr>
        <w:rFonts w:hint="default"/>
      </w:rPr>
    </w:lvl>
    <w:lvl w:ilvl="5">
      <w:start w:val="1"/>
      <w:numFmt w:val="decimal"/>
      <w:isLgl/>
      <w:lvlText w:val="%1.%2.%3.%4.%5.%6"/>
      <w:lvlJc w:val="left"/>
      <w:pPr>
        <w:ind w:left="3150" w:hanging="1080"/>
      </w:pPr>
      <w:rPr>
        <w:rFonts w:hint="default"/>
      </w:rPr>
    </w:lvl>
    <w:lvl w:ilvl="6">
      <w:start w:val="1"/>
      <w:numFmt w:val="decimal"/>
      <w:isLgl/>
      <w:lvlText w:val="%1.%2.%3.%4.%5.%6.%7"/>
      <w:lvlJc w:val="left"/>
      <w:pPr>
        <w:ind w:left="3870" w:hanging="1440"/>
      </w:pPr>
      <w:rPr>
        <w:rFonts w:hint="default"/>
      </w:rPr>
    </w:lvl>
    <w:lvl w:ilvl="7">
      <w:start w:val="1"/>
      <w:numFmt w:val="decimal"/>
      <w:isLgl/>
      <w:lvlText w:val="%1.%2.%3.%4.%5.%6.%7.%8"/>
      <w:lvlJc w:val="left"/>
      <w:pPr>
        <w:ind w:left="4230" w:hanging="1440"/>
      </w:pPr>
      <w:rPr>
        <w:rFonts w:hint="default"/>
      </w:rPr>
    </w:lvl>
    <w:lvl w:ilvl="8">
      <w:start w:val="1"/>
      <w:numFmt w:val="decimal"/>
      <w:isLgl/>
      <w:lvlText w:val="%1.%2.%3.%4.%5.%6.%7.%8.%9"/>
      <w:lvlJc w:val="left"/>
      <w:pPr>
        <w:ind w:left="4950" w:hanging="1800"/>
      </w:pPr>
      <w:rPr>
        <w:rFonts w:hint="default"/>
      </w:rPr>
    </w:lvl>
  </w:abstractNum>
  <w:abstractNum w:abstractNumId="21">
    <w:nsid w:val="2B761ABB"/>
    <w:multiLevelType w:val="hybridMultilevel"/>
    <w:tmpl w:val="44420A9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2DD8799B"/>
    <w:multiLevelType w:val="hybridMultilevel"/>
    <w:tmpl w:val="070835C4"/>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30FE4099"/>
    <w:multiLevelType w:val="multilevel"/>
    <w:tmpl w:val="B502A424"/>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31496F93"/>
    <w:multiLevelType w:val="hybridMultilevel"/>
    <w:tmpl w:val="0DE8C3E0"/>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376B3C20"/>
    <w:multiLevelType w:val="hybridMultilevel"/>
    <w:tmpl w:val="C26C4E0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39536798"/>
    <w:multiLevelType w:val="hybridMultilevel"/>
    <w:tmpl w:val="EF0082D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434F69B2"/>
    <w:multiLevelType w:val="hybridMultilevel"/>
    <w:tmpl w:val="25D83356"/>
    <w:lvl w:ilvl="0">
      <w:start w:val="1"/>
      <w:numFmt w:val="bullet"/>
      <w:pStyle w:val="CGSBulletStylePost1"/>
      <w:lvlText w:val=""/>
      <w:lvlJc w:val="left"/>
      <w:pPr>
        <w:tabs>
          <w:tab w:val="num" w:pos="360"/>
        </w:tabs>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8">
    <w:nsid w:val="45D01110"/>
    <w:multiLevelType w:val="multilevel"/>
    <w:tmpl w:val="B0368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46CF25EA"/>
    <w:multiLevelType w:val="hybridMultilevel"/>
    <w:tmpl w:val="E8E66C54"/>
    <w:lvl w:ilvl="0">
      <w:start w:val="1"/>
      <w:numFmt w:val="decimal"/>
      <w:lvlText w:val="%1."/>
      <w:lvlJc w:val="left"/>
      <w:pPr>
        <w:ind w:left="360" w:hanging="360"/>
      </w:pPr>
    </w:lvl>
    <w:lvl w:ilvl="1">
      <w:start w:val="1"/>
      <w:numFmt w:val="lowerRoman"/>
      <w:lvlText w:val="%2."/>
      <w:lvlJc w:val="right"/>
      <w:pPr>
        <w:ind w:left="1080" w:hanging="360"/>
      </w:pPr>
    </w:lvl>
    <w:lvl w:ilvl="2">
      <w:start w:val="1"/>
      <w:numFmt w:val="bullet"/>
      <w:lvlText w:val=""/>
      <w:lvlJc w:val="left"/>
      <w:pPr>
        <w:ind w:left="1800" w:hanging="180"/>
      </w:pPr>
      <w:rPr>
        <w:rFonts w:ascii="Symbol" w:hAnsi="Symbol"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0">
    <w:nsid w:val="475B24A1"/>
    <w:multiLevelType w:val="hybridMultilevel"/>
    <w:tmpl w:val="2BDACA7A"/>
    <w:lvl w:ilvl="0">
      <w:start w:val="1"/>
      <w:numFmt w:val="decimal"/>
      <w:lvlText w:val="%1."/>
      <w:lvlJc w:val="left"/>
      <w:pPr>
        <w:tabs>
          <w:tab w:val="num" w:pos="360"/>
        </w:tabs>
        <w:ind w:left="360" w:hanging="360"/>
      </w:pPr>
      <w:rPr>
        <w:rFonts w:hint="default"/>
        <w:b w:val="0"/>
        <w:i w:val="0"/>
      </w:rPr>
    </w:lvl>
    <w:lvl w:ilvl="1">
      <w:start w:val="1"/>
      <w:numFmt w:val="lowerLetter"/>
      <w:lvlText w:val="%2."/>
      <w:lvlJc w:val="left"/>
      <w:pPr>
        <w:ind w:left="1440" w:hanging="360"/>
      </w:pPr>
      <w:rPr>
        <w:rFonts w:hint="default"/>
        <w:b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31">
    <w:nsid w:val="48AC3F95"/>
    <w:multiLevelType w:val="hybridMultilevel"/>
    <w:tmpl w:val="A1EE9334"/>
    <w:lvl w:ilvl="0">
      <w:start w:val="1"/>
      <w:numFmt w:val="bullet"/>
      <w:lvlText w:val=""/>
      <w:lvlJc w:val="left"/>
      <w:pPr>
        <w:ind w:left="720" w:hanging="360"/>
      </w:pPr>
      <w:rPr>
        <w:rFonts w:ascii="Wingdings" w:hAnsi="Wingding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4FA53919"/>
    <w:multiLevelType w:val="hybridMultilevel"/>
    <w:tmpl w:val="BE04437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4FB05281"/>
    <w:multiLevelType w:val="hybridMultilevel"/>
    <w:tmpl w:val="D1EA8778"/>
    <w:lvl w:ilvl="0">
      <w:start w:val="1"/>
      <w:numFmt w:val="bullet"/>
      <w:lvlText w:val="-"/>
      <w:lvlJc w:val="left"/>
      <w:pPr>
        <w:ind w:left="1800" w:hanging="360"/>
      </w:pPr>
      <w:rPr>
        <w:rFonts w:ascii="Calibri" w:eastAsia="Calibri" w:hAnsi="Calibri" w:cs="Calibri"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34">
    <w:nsid w:val="503F56DE"/>
    <w:multiLevelType w:val="hybridMultilevel"/>
    <w:tmpl w:val="FFFFFFFF"/>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5">
    <w:nsid w:val="51451946"/>
    <w:multiLevelType w:val="hybridMultilevel"/>
    <w:tmpl w:val="1F1CEDC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536343A6"/>
    <w:multiLevelType w:val="hybridMultilevel"/>
    <w:tmpl w:val="EC5622BE"/>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37">
    <w:nsid w:val="549B78FE"/>
    <w:multiLevelType w:val="hybridMultilevel"/>
    <w:tmpl w:val="5426A45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5A8E4FF9"/>
    <w:multiLevelType w:val="hybridMultilevel"/>
    <w:tmpl w:val="8E222846"/>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9">
    <w:nsid w:val="5C061471"/>
    <w:multiLevelType w:val="hybridMultilevel"/>
    <w:tmpl w:val="E97A802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5CBB4C4C"/>
    <w:multiLevelType w:val="hybridMultilevel"/>
    <w:tmpl w:val="ACB2D17A"/>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626C340A"/>
    <w:multiLevelType w:val="hybridMultilevel"/>
    <w:tmpl w:val="4844E8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2">
    <w:nsid w:val="628E2DEC"/>
    <w:multiLevelType w:val="multilevel"/>
    <w:tmpl w:val="B502A424"/>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62F235EB"/>
    <w:multiLevelType w:val="hybridMultilevel"/>
    <w:tmpl w:val="E868641C"/>
    <w:lvl w:ilvl="0">
      <w:start w:val="1"/>
      <w:numFmt w:val="decimal"/>
      <w:lvlText w:val="%1."/>
      <w:lvlJc w:val="left"/>
      <w:pPr>
        <w:tabs>
          <w:tab w:val="num" w:pos="1080"/>
        </w:tabs>
        <w:ind w:left="1080" w:hanging="360"/>
      </w:pPr>
      <w:rPr>
        <w:rFonts w:hint="default"/>
        <w:b w:val="0"/>
      </w:rPr>
    </w:lvl>
    <w:lvl w:ilvl="1">
      <w:start w:val="1"/>
      <w:numFmt w:val="lowerLetter"/>
      <w:lvlText w:val="%2."/>
      <w:lvlJc w:val="left"/>
      <w:pPr>
        <w:ind w:left="2160" w:hanging="360"/>
      </w:pPr>
      <w:rPr>
        <w:rFonts w:hint="default"/>
        <w:b w:val="0"/>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hint="default"/>
      </w:rPr>
    </w:lvl>
    <w:lvl w:ilvl="8" w:tentative="1">
      <w:start w:val="1"/>
      <w:numFmt w:val="bullet"/>
      <w:lvlText w:val=""/>
      <w:lvlJc w:val="left"/>
      <w:pPr>
        <w:ind w:left="7200" w:hanging="360"/>
      </w:pPr>
      <w:rPr>
        <w:rFonts w:ascii="Wingdings" w:hAnsi="Wingdings" w:hint="default"/>
      </w:rPr>
    </w:lvl>
  </w:abstractNum>
  <w:abstractNum w:abstractNumId="44">
    <w:nsid w:val="644C7214"/>
    <w:multiLevelType w:val="multilevel"/>
    <w:tmpl w:val="68564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pStyle w:val="Heading9"/>
      <w:lvlText w:val=""/>
      <w:lvlJc w:val="left"/>
      <w:pPr>
        <w:tabs>
          <w:tab w:val="num" w:pos="6480"/>
        </w:tabs>
        <w:ind w:left="6480" w:hanging="360"/>
      </w:pPr>
      <w:rPr>
        <w:rFonts w:ascii="Wingdings" w:hAnsi="Wingdings" w:hint="default"/>
        <w:sz w:val="20"/>
      </w:rPr>
    </w:lvl>
  </w:abstractNum>
  <w:abstractNum w:abstractNumId="45">
    <w:nsid w:val="694D0260"/>
    <w:multiLevelType w:val="multilevel"/>
    <w:tmpl w:val="A636F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nsid w:val="69B05A16"/>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7">
    <w:nsid w:val="6B04558C"/>
    <w:multiLevelType w:val="hybridMultilevel"/>
    <w:tmpl w:val="360CB3C4"/>
    <w:lvl w:ilvl="0">
      <w:start w:val="1"/>
      <w:numFmt w:val="decimal"/>
      <w:lvlText w:val="%1."/>
      <w:lvlJc w:val="left"/>
      <w:pPr>
        <w:ind w:left="720" w:hanging="360"/>
      </w:pPr>
      <w:rPr>
        <w:rFonts w:hint="default"/>
        <w:sz w:val="16"/>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6CA55457"/>
    <w:multiLevelType w:val="hybridMultilevel"/>
    <w:tmpl w:val="B126AD7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6D3F50A2"/>
    <w:multiLevelType w:val="hybridMultilevel"/>
    <w:tmpl w:val="30267C32"/>
    <w:lvl w:ilvl="0">
      <w:start w:val="1"/>
      <w:numFmt w:val="bullet"/>
      <w:lvlText w:val="-"/>
      <w:lvlJc w:val="left"/>
      <w:pPr>
        <w:ind w:left="720" w:hanging="360"/>
      </w:pPr>
      <w:rPr>
        <w:rFonts w:ascii="Calibri" w:eastAsia="Calibri" w:hAnsi="Calibri" w:cs="Calibri" w:hint="default"/>
        <w:b/>
        <w:color w:val="FF000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0">
    <w:nsid w:val="71E076DE"/>
    <w:multiLevelType w:val="multilevel"/>
    <w:tmpl w:val="FBAEE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nsid w:val="770E1A9A"/>
    <w:multiLevelType w:val="hybridMultilevel"/>
    <w:tmpl w:val="084ED9C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2">
    <w:nsid w:val="7A933890"/>
    <w:multiLevelType w:val="hybridMultilevel"/>
    <w:tmpl w:val="1792875E"/>
    <w:lvl w:ilvl="0">
      <w:start w:val="4"/>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3">
    <w:nsid w:val="7AFF4C2E"/>
    <w:multiLevelType w:val="hybridMultilevel"/>
    <w:tmpl w:val="C63EC8BE"/>
    <w:lvl w:ilvl="0">
      <w:start w:val="1"/>
      <w:numFmt w:val="decimal"/>
      <w:lvlText w:val="%1."/>
      <w:lvlJc w:val="left"/>
      <w:pPr>
        <w:tabs>
          <w:tab w:val="num" w:pos="1800"/>
        </w:tabs>
        <w:ind w:left="1800" w:hanging="360"/>
      </w:pPr>
      <w:rPr>
        <w:b w:val="0"/>
      </w:rPr>
    </w:lvl>
    <w:lvl w:ilvl="1">
      <w:start w:val="1"/>
      <w:numFmt w:val="bullet"/>
      <w:lvlText w:val="o"/>
      <w:lvlJc w:val="left"/>
      <w:pPr>
        <w:tabs>
          <w:tab w:val="num" w:pos="2880"/>
        </w:tabs>
        <w:ind w:left="2880" w:hanging="360"/>
      </w:pPr>
      <w:rPr>
        <w:rFonts w:ascii="Courier New" w:hAnsi="Courier New" w:cs="Courier New" w:hint="default"/>
      </w:rPr>
    </w:lvl>
    <w:lvl w:ilvl="2">
      <w:start w:val="1"/>
      <w:numFmt w:val="bullet"/>
      <w:lvlText w:val=""/>
      <w:lvlJc w:val="left"/>
      <w:pPr>
        <w:tabs>
          <w:tab w:val="num" w:pos="3600"/>
        </w:tabs>
        <w:ind w:left="3600" w:hanging="360"/>
      </w:pPr>
      <w:rPr>
        <w:rFonts w:ascii="Wingdings" w:hAnsi="Wingdings" w:hint="default"/>
      </w:rPr>
    </w:lvl>
    <w:lvl w:ilvl="3">
      <w:start w:val="1"/>
      <w:numFmt w:val="bullet"/>
      <w:lvlText w:val=""/>
      <w:lvlJc w:val="left"/>
      <w:pPr>
        <w:tabs>
          <w:tab w:val="num" w:pos="4320"/>
        </w:tabs>
        <w:ind w:left="4320" w:hanging="360"/>
      </w:pPr>
      <w:rPr>
        <w:rFonts w:ascii="Symbol" w:hAnsi="Symbol" w:hint="default"/>
      </w:rPr>
    </w:lvl>
    <w:lvl w:ilvl="4">
      <w:start w:val="1"/>
      <w:numFmt w:val="bullet"/>
      <w:lvlText w:val="o"/>
      <w:lvlJc w:val="left"/>
      <w:pPr>
        <w:tabs>
          <w:tab w:val="num" w:pos="5040"/>
        </w:tabs>
        <w:ind w:left="5040" w:hanging="360"/>
      </w:pPr>
      <w:rPr>
        <w:rFonts w:ascii="Courier New" w:hAnsi="Courier New" w:cs="Courier New" w:hint="default"/>
      </w:rPr>
    </w:lvl>
    <w:lvl w:ilvl="5">
      <w:start w:val="1"/>
      <w:numFmt w:val="bullet"/>
      <w:lvlText w:val=""/>
      <w:lvlJc w:val="left"/>
      <w:pPr>
        <w:tabs>
          <w:tab w:val="num" w:pos="5760"/>
        </w:tabs>
        <w:ind w:left="5760" w:hanging="360"/>
      </w:pPr>
      <w:rPr>
        <w:rFonts w:ascii="Wingdings" w:hAnsi="Wingdings" w:hint="default"/>
      </w:rPr>
    </w:lvl>
    <w:lvl w:ilvl="6">
      <w:start w:val="1"/>
      <w:numFmt w:val="bullet"/>
      <w:lvlText w:val=""/>
      <w:lvlJc w:val="left"/>
      <w:pPr>
        <w:tabs>
          <w:tab w:val="num" w:pos="6480"/>
        </w:tabs>
        <w:ind w:left="6480" w:hanging="360"/>
      </w:pPr>
      <w:rPr>
        <w:rFonts w:ascii="Symbol" w:hAnsi="Symbol" w:hint="default"/>
      </w:rPr>
    </w:lvl>
    <w:lvl w:ilvl="7">
      <w:start w:val="1"/>
      <w:numFmt w:val="bullet"/>
      <w:lvlText w:val="o"/>
      <w:lvlJc w:val="left"/>
      <w:pPr>
        <w:tabs>
          <w:tab w:val="num" w:pos="7200"/>
        </w:tabs>
        <w:ind w:left="7200" w:hanging="360"/>
      </w:pPr>
      <w:rPr>
        <w:rFonts w:ascii="Courier New" w:hAnsi="Courier New" w:cs="Courier New" w:hint="default"/>
      </w:rPr>
    </w:lvl>
    <w:lvl w:ilvl="8">
      <w:start w:val="1"/>
      <w:numFmt w:val="bullet"/>
      <w:lvlText w:val=""/>
      <w:lvlJc w:val="left"/>
      <w:pPr>
        <w:tabs>
          <w:tab w:val="num" w:pos="7920"/>
        </w:tabs>
        <w:ind w:left="7920" w:hanging="360"/>
      </w:pPr>
      <w:rPr>
        <w:rFonts w:ascii="Wingdings" w:hAnsi="Wingdings" w:hint="default"/>
      </w:rPr>
    </w:lvl>
  </w:abstractNum>
  <w:abstractNum w:abstractNumId="54">
    <w:nsid w:val="7C55D9B7"/>
    <w:multiLevelType w:val="hybridMultilevel"/>
    <w:tmpl w:val="5C42B6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5">
    <w:nsid w:val="7ECC2EFA"/>
    <w:multiLevelType w:val="hybridMultilevel"/>
    <w:tmpl w:val="F38AB76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6">
    <w:nsid w:val="7FEF4C81"/>
    <w:multiLevelType w:val="hybridMultilevel"/>
    <w:tmpl w:val="5328787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967930421">
    <w:abstractNumId w:val="41"/>
  </w:num>
  <w:num w:numId="2" w16cid:durableId="176651852">
    <w:abstractNumId w:val="19"/>
  </w:num>
  <w:num w:numId="3" w16cid:durableId="1362437509">
    <w:abstractNumId w:val="6"/>
  </w:num>
  <w:num w:numId="4" w16cid:durableId="1039741690">
    <w:abstractNumId w:val="54"/>
  </w:num>
  <w:num w:numId="5" w16cid:durableId="1617635799">
    <w:abstractNumId w:val="7"/>
  </w:num>
  <w:num w:numId="6" w16cid:durableId="1253273570">
    <w:abstractNumId w:val="34"/>
  </w:num>
  <w:num w:numId="7" w16cid:durableId="1818916939">
    <w:abstractNumId w:val="35"/>
  </w:num>
  <w:num w:numId="8" w16cid:durableId="1104761970">
    <w:abstractNumId w:val="42"/>
  </w:num>
  <w:num w:numId="9" w16cid:durableId="697657483">
    <w:abstractNumId w:val="27"/>
  </w:num>
  <w:num w:numId="10" w16cid:durableId="2138376331">
    <w:abstractNumId w:val="4"/>
  </w:num>
  <w:num w:numId="11" w16cid:durableId="590356385">
    <w:abstractNumId w:val="30"/>
  </w:num>
  <w:num w:numId="12" w16cid:durableId="418261489">
    <w:abstractNumId w:val="43"/>
  </w:num>
  <w:num w:numId="13" w16cid:durableId="1453742275">
    <w:abstractNumId w:val="28"/>
  </w:num>
  <w:num w:numId="14" w16cid:durableId="1462383390">
    <w:abstractNumId w:val="50"/>
  </w:num>
  <w:num w:numId="15" w16cid:durableId="2015376076">
    <w:abstractNumId w:val="14"/>
  </w:num>
  <w:num w:numId="16" w16cid:durableId="1867984139">
    <w:abstractNumId w:val="44"/>
  </w:num>
  <w:num w:numId="17" w16cid:durableId="438182368">
    <w:abstractNumId w:val="20"/>
  </w:num>
  <w:num w:numId="18" w16cid:durableId="1769424407">
    <w:abstractNumId w:val="53"/>
    <w:lvlOverride w:ilvl="0">
      <w:startOverride w:val="1"/>
    </w:lvlOverride>
    <w:lvlOverride w:ilvl="1"/>
    <w:lvlOverride w:ilvl="2"/>
    <w:lvlOverride w:ilvl="3"/>
    <w:lvlOverride w:ilvl="4"/>
    <w:lvlOverride w:ilvl="5"/>
    <w:lvlOverride w:ilvl="6"/>
    <w:lvlOverride w:ilvl="7"/>
    <w:lvlOverride w:ilvl="8"/>
  </w:num>
  <w:num w:numId="19" w16cid:durableId="738673175">
    <w:abstractNumId w:val="47"/>
  </w:num>
  <w:num w:numId="20" w16cid:durableId="891696336">
    <w:abstractNumId w:val="23"/>
  </w:num>
  <w:num w:numId="21" w16cid:durableId="1295480924">
    <w:abstractNumId w:val="12"/>
  </w:num>
  <w:num w:numId="22" w16cid:durableId="292902662">
    <w:abstractNumId w:val="37"/>
  </w:num>
  <w:num w:numId="23" w16cid:durableId="2031712098">
    <w:abstractNumId w:val="46"/>
  </w:num>
  <w:num w:numId="24" w16cid:durableId="1668551401">
    <w:abstractNumId w:val="32"/>
  </w:num>
  <w:num w:numId="25" w16cid:durableId="1858541360">
    <w:abstractNumId w:val="1"/>
  </w:num>
  <w:num w:numId="26" w16cid:durableId="305621735">
    <w:abstractNumId w:val="17"/>
  </w:num>
  <w:num w:numId="27" w16cid:durableId="1507787362">
    <w:abstractNumId w:val="13"/>
  </w:num>
  <w:num w:numId="28" w16cid:durableId="571357206">
    <w:abstractNumId w:val="11"/>
  </w:num>
  <w:num w:numId="29" w16cid:durableId="1187981957">
    <w:abstractNumId w:val="31"/>
  </w:num>
  <w:num w:numId="30" w16cid:durableId="1920675170">
    <w:abstractNumId w:val="9"/>
  </w:num>
  <w:num w:numId="31" w16cid:durableId="1856071039">
    <w:abstractNumId w:val="18"/>
  </w:num>
  <w:num w:numId="32" w16cid:durableId="1148475216">
    <w:abstractNumId w:val="51"/>
  </w:num>
  <w:num w:numId="33" w16cid:durableId="726880745">
    <w:abstractNumId w:val="25"/>
  </w:num>
  <w:num w:numId="34" w16cid:durableId="1800877914">
    <w:abstractNumId w:val="2"/>
  </w:num>
  <w:num w:numId="35" w16cid:durableId="925462610">
    <w:abstractNumId w:val="3"/>
  </w:num>
  <w:num w:numId="36" w16cid:durableId="951857442">
    <w:abstractNumId w:val="29"/>
  </w:num>
  <w:num w:numId="37" w16cid:durableId="1215698488">
    <w:abstractNumId w:val="22"/>
  </w:num>
  <w:num w:numId="38" w16cid:durableId="1604342977">
    <w:abstractNumId w:val="40"/>
  </w:num>
  <w:num w:numId="39" w16cid:durableId="228922097">
    <w:abstractNumId w:val="21"/>
  </w:num>
  <w:num w:numId="40" w16cid:durableId="1223251205">
    <w:abstractNumId w:val="48"/>
  </w:num>
  <w:num w:numId="41" w16cid:durableId="761031172">
    <w:abstractNumId w:val="52"/>
  </w:num>
  <w:num w:numId="42" w16cid:durableId="1887136494">
    <w:abstractNumId w:val="10"/>
  </w:num>
  <w:num w:numId="43" w16cid:durableId="1241064896">
    <w:abstractNumId w:val="33"/>
  </w:num>
  <w:num w:numId="44" w16cid:durableId="1714772165">
    <w:abstractNumId w:val="49"/>
  </w:num>
  <w:num w:numId="45" w16cid:durableId="227956821">
    <w:abstractNumId w:val="5"/>
  </w:num>
  <w:num w:numId="46" w16cid:durableId="1659847699">
    <w:abstractNumId w:val="26"/>
  </w:num>
  <w:num w:numId="47" w16cid:durableId="2003001804">
    <w:abstractNumId w:val="8"/>
  </w:num>
  <w:num w:numId="48" w16cid:durableId="1482304603">
    <w:abstractNumId w:val="39"/>
  </w:num>
  <w:num w:numId="49" w16cid:durableId="1989896255">
    <w:abstractNumId w:val="55"/>
  </w:num>
  <w:num w:numId="50" w16cid:durableId="2003123537">
    <w:abstractNumId w:val="15"/>
  </w:num>
  <w:num w:numId="51" w16cid:durableId="472908135">
    <w:abstractNumId w:val="24"/>
  </w:num>
  <w:num w:numId="52" w16cid:durableId="1662197170">
    <w:abstractNumId w:val="36"/>
  </w:num>
  <w:num w:numId="53" w16cid:durableId="972367578">
    <w:abstractNumId w:val="45"/>
  </w:num>
  <w:num w:numId="54" w16cid:durableId="407926542">
    <w:abstractNumId w:val="16"/>
  </w:num>
  <w:num w:numId="55" w16cid:durableId="1920941740">
    <w:abstractNumId w:val="56"/>
  </w:num>
  <w:num w:numId="56" w16cid:durableId="2027636646">
    <w:abstractNumId w:val="0"/>
  </w:num>
  <w:num w:numId="57" w16cid:durableId="562299715">
    <w:abstractNumId w:val="38"/>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54857"/>
    <w:rsid w:val="000004D4"/>
    <w:rsid w:val="000006ED"/>
    <w:rsid w:val="00000880"/>
    <w:rsid w:val="00000BB6"/>
    <w:rsid w:val="00001192"/>
    <w:rsid w:val="000022D7"/>
    <w:rsid w:val="000026E3"/>
    <w:rsid w:val="000027FB"/>
    <w:rsid w:val="00002E0D"/>
    <w:rsid w:val="00003210"/>
    <w:rsid w:val="0000391D"/>
    <w:rsid w:val="00004401"/>
    <w:rsid w:val="00005091"/>
    <w:rsid w:val="00005365"/>
    <w:rsid w:val="000053ED"/>
    <w:rsid w:val="000057A0"/>
    <w:rsid w:val="00005A6E"/>
    <w:rsid w:val="00006133"/>
    <w:rsid w:val="00006211"/>
    <w:rsid w:val="000066CD"/>
    <w:rsid w:val="000067B0"/>
    <w:rsid w:val="00006E5B"/>
    <w:rsid w:val="0000769B"/>
    <w:rsid w:val="00007E0B"/>
    <w:rsid w:val="00007EEB"/>
    <w:rsid w:val="00010320"/>
    <w:rsid w:val="0001053A"/>
    <w:rsid w:val="00011A45"/>
    <w:rsid w:val="00011B7D"/>
    <w:rsid w:val="000125FC"/>
    <w:rsid w:val="000126D4"/>
    <w:rsid w:val="00012929"/>
    <w:rsid w:val="0001298C"/>
    <w:rsid w:val="00013805"/>
    <w:rsid w:val="00013F4A"/>
    <w:rsid w:val="0001435C"/>
    <w:rsid w:val="0001488D"/>
    <w:rsid w:val="00014B62"/>
    <w:rsid w:val="00015799"/>
    <w:rsid w:val="000160DF"/>
    <w:rsid w:val="00016530"/>
    <w:rsid w:val="0001699A"/>
    <w:rsid w:val="00016A19"/>
    <w:rsid w:val="000175AE"/>
    <w:rsid w:val="00017FA5"/>
    <w:rsid w:val="00020728"/>
    <w:rsid w:val="0002094C"/>
    <w:rsid w:val="000210AF"/>
    <w:rsid w:val="0002112D"/>
    <w:rsid w:val="00021178"/>
    <w:rsid w:val="00021327"/>
    <w:rsid w:val="00021700"/>
    <w:rsid w:val="00021DA8"/>
    <w:rsid w:val="00022554"/>
    <w:rsid w:val="00022874"/>
    <w:rsid w:val="00022D92"/>
    <w:rsid w:val="00022F12"/>
    <w:rsid w:val="00023065"/>
    <w:rsid w:val="0002451D"/>
    <w:rsid w:val="00024669"/>
    <w:rsid w:val="00024EFE"/>
    <w:rsid w:val="00025538"/>
    <w:rsid w:val="00025605"/>
    <w:rsid w:val="00025675"/>
    <w:rsid w:val="00026131"/>
    <w:rsid w:val="0002620F"/>
    <w:rsid w:val="00030C5F"/>
    <w:rsid w:val="000315B7"/>
    <w:rsid w:val="00032406"/>
    <w:rsid w:val="00032ACB"/>
    <w:rsid w:val="00032FC4"/>
    <w:rsid w:val="00033161"/>
    <w:rsid w:val="00033707"/>
    <w:rsid w:val="000339CE"/>
    <w:rsid w:val="00033A35"/>
    <w:rsid w:val="00033AF1"/>
    <w:rsid w:val="00034AB9"/>
    <w:rsid w:val="00034C87"/>
    <w:rsid w:val="00034FCD"/>
    <w:rsid w:val="00035DA2"/>
    <w:rsid w:val="0003602F"/>
    <w:rsid w:val="000373D2"/>
    <w:rsid w:val="000374E2"/>
    <w:rsid w:val="000376EE"/>
    <w:rsid w:val="00037BDE"/>
    <w:rsid w:val="00037C87"/>
    <w:rsid w:val="00040047"/>
    <w:rsid w:val="00040913"/>
    <w:rsid w:val="000433F4"/>
    <w:rsid w:val="0004348F"/>
    <w:rsid w:val="00043727"/>
    <w:rsid w:val="0004496B"/>
    <w:rsid w:val="0004497D"/>
    <w:rsid w:val="00044A38"/>
    <w:rsid w:val="00047275"/>
    <w:rsid w:val="000500E8"/>
    <w:rsid w:val="0005021D"/>
    <w:rsid w:val="000502B4"/>
    <w:rsid w:val="00051454"/>
    <w:rsid w:val="000515DD"/>
    <w:rsid w:val="00051A3C"/>
    <w:rsid w:val="00052118"/>
    <w:rsid w:val="000523F5"/>
    <w:rsid w:val="0005293A"/>
    <w:rsid w:val="00052C25"/>
    <w:rsid w:val="00053130"/>
    <w:rsid w:val="00053965"/>
    <w:rsid w:val="00053DAE"/>
    <w:rsid w:val="00054A12"/>
    <w:rsid w:val="00055937"/>
    <w:rsid w:val="0005646A"/>
    <w:rsid w:val="000576F5"/>
    <w:rsid w:val="00057841"/>
    <w:rsid w:val="00057B20"/>
    <w:rsid w:val="000605CA"/>
    <w:rsid w:val="000605FE"/>
    <w:rsid w:val="0006074B"/>
    <w:rsid w:val="00060A9D"/>
    <w:rsid w:val="00060AFD"/>
    <w:rsid w:val="00060E12"/>
    <w:rsid w:val="00061CC1"/>
    <w:rsid w:val="00061FAC"/>
    <w:rsid w:val="00062125"/>
    <w:rsid w:val="00062521"/>
    <w:rsid w:val="00062639"/>
    <w:rsid w:val="00063D7D"/>
    <w:rsid w:val="00063FBD"/>
    <w:rsid w:val="00064E1E"/>
    <w:rsid w:val="00065767"/>
    <w:rsid w:val="000661E3"/>
    <w:rsid w:val="000665CE"/>
    <w:rsid w:val="0006668C"/>
    <w:rsid w:val="000669B8"/>
    <w:rsid w:val="00067356"/>
    <w:rsid w:val="00070637"/>
    <w:rsid w:val="00070999"/>
    <w:rsid w:val="000718E6"/>
    <w:rsid w:val="00071986"/>
    <w:rsid w:val="00071A88"/>
    <w:rsid w:val="00071C79"/>
    <w:rsid w:val="0007292D"/>
    <w:rsid w:val="00073113"/>
    <w:rsid w:val="0007373F"/>
    <w:rsid w:val="000750A2"/>
    <w:rsid w:val="000750D2"/>
    <w:rsid w:val="00075B98"/>
    <w:rsid w:val="000768A0"/>
    <w:rsid w:val="00076B7C"/>
    <w:rsid w:val="000770D7"/>
    <w:rsid w:val="00077E12"/>
    <w:rsid w:val="000800B4"/>
    <w:rsid w:val="00080351"/>
    <w:rsid w:val="00080414"/>
    <w:rsid w:val="000805B3"/>
    <w:rsid w:val="0008081A"/>
    <w:rsid w:val="00081E20"/>
    <w:rsid w:val="00082041"/>
    <w:rsid w:val="000822A2"/>
    <w:rsid w:val="00082DEA"/>
    <w:rsid w:val="00082E37"/>
    <w:rsid w:val="00082E77"/>
    <w:rsid w:val="00082F44"/>
    <w:rsid w:val="000833F1"/>
    <w:rsid w:val="00083490"/>
    <w:rsid w:val="00083E94"/>
    <w:rsid w:val="0008490F"/>
    <w:rsid w:val="00084AFE"/>
    <w:rsid w:val="000857C9"/>
    <w:rsid w:val="00085805"/>
    <w:rsid w:val="00085A04"/>
    <w:rsid w:val="00085B32"/>
    <w:rsid w:val="00086152"/>
    <w:rsid w:val="000871CB"/>
    <w:rsid w:val="00087200"/>
    <w:rsid w:val="000873B1"/>
    <w:rsid w:val="000875F5"/>
    <w:rsid w:val="0009047B"/>
    <w:rsid w:val="000906DE"/>
    <w:rsid w:val="000907B2"/>
    <w:rsid w:val="00090D78"/>
    <w:rsid w:val="0009161E"/>
    <w:rsid w:val="00091A1C"/>
    <w:rsid w:val="00091C49"/>
    <w:rsid w:val="00092058"/>
    <w:rsid w:val="0009283F"/>
    <w:rsid w:val="000928DE"/>
    <w:rsid w:val="00092CFE"/>
    <w:rsid w:val="00092EFD"/>
    <w:rsid w:val="00093009"/>
    <w:rsid w:val="00093276"/>
    <w:rsid w:val="00093336"/>
    <w:rsid w:val="000933FE"/>
    <w:rsid w:val="000938C8"/>
    <w:rsid w:val="00093C19"/>
    <w:rsid w:val="00093F76"/>
    <w:rsid w:val="00094207"/>
    <w:rsid w:val="00094A06"/>
    <w:rsid w:val="0009505F"/>
    <w:rsid w:val="0009563C"/>
    <w:rsid w:val="000958BF"/>
    <w:rsid w:val="00095F84"/>
    <w:rsid w:val="00096140"/>
    <w:rsid w:val="000967E8"/>
    <w:rsid w:val="00096D16"/>
    <w:rsid w:val="00096DF5"/>
    <w:rsid w:val="00097047"/>
    <w:rsid w:val="000974E9"/>
    <w:rsid w:val="00097507"/>
    <w:rsid w:val="0009760D"/>
    <w:rsid w:val="000A08D7"/>
    <w:rsid w:val="000A0A64"/>
    <w:rsid w:val="000A119B"/>
    <w:rsid w:val="000A1BBB"/>
    <w:rsid w:val="000A28E5"/>
    <w:rsid w:val="000A3916"/>
    <w:rsid w:val="000A3CC9"/>
    <w:rsid w:val="000A3D0E"/>
    <w:rsid w:val="000A415B"/>
    <w:rsid w:val="000A4AB2"/>
    <w:rsid w:val="000A56F5"/>
    <w:rsid w:val="000A5A32"/>
    <w:rsid w:val="000A5E65"/>
    <w:rsid w:val="000A6C44"/>
    <w:rsid w:val="000A6CC3"/>
    <w:rsid w:val="000A6DEF"/>
    <w:rsid w:val="000A7526"/>
    <w:rsid w:val="000B0AA3"/>
    <w:rsid w:val="000B1126"/>
    <w:rsid w:val="000B15A5"/>
    <w:rsid w:val="000B1B4A"/>
    <w:rsid w:val="000B243C"/>
    <w:rsid w:val="000B2F7D"/>
    <w:rsid w:val="000B3D38"/>
    <w:rsid w:val="000B4E16"/>
    <w:rsid w:val="000B561A"/>
    <w:rsid w:val="000B5E47"/>
    <w:rsid w:val="000B66A0"/>
    <w:rsid w:val="000B6E6C"/>
    <w:rsid w:val="000B6EC6"/>
    <w:rsid w:val="000B7122"/>
    <w:rsid w:val="000B774D"/>
    <w:rsid w:val="000B7B9C"/>
    <w:rsid w:val="000B7E35"/>
    <w:rsid w:val="000C020D"/>
    <w:rsid w:val="000C0592"/>
    <w:rsid w:val="000C08C3"/>
    <w:rsid w:val="000C14D7"/>
    <w:rsid w:val="000C174E"/>
    <w:rsid w:val="000C18AC"/>
    <w:rsid w:val="000C253C"/>
    <w:rsid w:val="000C2BD7"/>
    <w:rsid w:val="000C2BFA"/>
    <w:rsid w:val="000C406A"/>
    <w:rsid w:val="000C4212"/>
    <w:rsid w:val="000C4299"/>
    <w:rsid w:val="000C44E2"/>
    <w:rsid w:val="000C44FF"/>
    <w:rsid w:val="000C4981"/>
    <w:rsid w:val="000C51C2"/>
    <w:rsid w:val="000C5463"/>
    <w:rsid w:val="000C5580"/>
    <w:rsid w:val="000C5CCE"/>
    <w:rsid w:val="000C628A"/>
    <w:rsid w:val="000C747C"/>
    <w:rsid w:val="000C7B2B"/>
    <w:rsid w:val="000D0196"/>
    <w:rsid w:val="000D0512"/>
    <w:rsid w:val="000D06D6"/>
    <w:rsid w:val="000D163B"/>
    <w:rsid w:val="000D1672"/>
    <w:rsid w:val="000D16A2"/>
    <w:rsid w:val="000D26B9"/>
    <w:rsid w:val="000D2C8C"/>
    <w:rsid w:val="000D30CD"/>
    <w:rsid w:val="000D3A7E"/>
    <w:rsid w:val="000D3C7D"/>
    <w:rsid w:val="000D3F33"/>
    <w:rsid w:val="000D3FE4"/>
    <w:rsid w:val="000D4274"/>
    <w:rsid w:val="000D4456"/>
    <w:rsid w:val="000D4D80"/>
    <w:rsid w:val="000D4EDE"/>
    <w:rsid w:val="000D4F4A"/>
    <w:rsid w:val="000D5BAB"/>
    <w:rsid w:val="000D5EC6"/>
    <w:rsid w:val="000D621F"/>
    <w:rsid w:val="000D6361"/>
    <w:rsid w:val="000D6364"/>
    <w:rsid w:val="000D6D7B"/>
    <w:rsid w:val="000D7C51"/>
    <w:rsid w:val="000E02AA"/>
    <w:rsid w:val="000E0BF3"/>
    <w:rsid w:val="000E0C38"/>
    <w:rsid w:val="000E123C"/>
    <w:rsid w:val="000E15C9"/>
    <w:rsid w:val="000E1CA1"/>
    <w:rsid w:val="000E1D4B"/>
    <w:rsid w:val="000E2197"/>
    <w:rsid w:val="000E2988"/>
    <w:rsid w:val="000E2A0C"/>
    <w:rsid w:val="000E2C01"/>
    <w:rsid w:val="000E2F2E"/>
    <w:rsid w:val="000E3941"/>
    <w:rsid w:val="000E3B71"/>
    <w:rsid w:val="000E4304"/>
    <w:rsid w:val="000E4A06"/>
    <w:rsid w:val="000E4E7D"/>
    <w:rsid w:val="000E623C"/>
    <w:rsid w:val="000E724E"/>
    <w:rsid w:val="000F0116"/>
    <w:rsid w:val="000F100D"/>
    <w:rsid w:val="000F10DB"/>
    <w:rsid w:val="000F11A8"/>
    <w:rsid w:val="000F1F2D"/>
    <w:rsid w:val="000F22FA"/>
    <w:rsid w:val="000F230B"/>
    <w:rsid w:val="000F2B86"/>
    <w:rsid w:val="000F2D35"/>
    <w:rsid w:val="000F2E64"/>
    <w:rsid w:val="000F3725"/>
    <w:rsid w:val="000F3B04"/>
    <w:rsid w:val="000F44FD"/>
    <w:rsid w:val="000F4F25"/>
    <w:rsid w:val="000F540F"/>
    <w:rsid w:val="000F57DF"/>
    <w:rsid w:val="000F581E"/>
    <w:rsid w:val="000F6D43"/>
    <w:rsid w:val="000F7608"/>
    <w:rsid w:val="000F762F"/>
    <w:rsid w:val="000F766B"/>
    <w:rsid w:val="000F791B"/>
    <w:rsid w:val="000F7D17"/>
    <w:rsid w:val="00100297"/>
    <w:rsid w:val="00101019"/>
    <w:rsid w:val="00102479"/>
    <w:rsid w:val="001025E0"/>
    <w:rsid w:val="00103302"/>
    <w:rsid w:val="00103421"/>
    <w:rsid w:val="0010346B"/>
    <w:rsid w:val="001034B2"/>
    <w:rsid w:val="00103665"/>
    <w:rsid w:val="00103B7C"/>
    <w:rsid w:val="00103F62"/>
    <w:rsid w:val="001041B5"/>
    <w:rsid w:val="00105177"/>
    <w:rsid w:val="00105318"/>
    <w:rsid w:val="001057F2"/>
    <w:rsid w:val="00105D5F"/>
    <w:rsid w:val="00105FC5"/>
    <w:rsid w:val="0010662C"/>
    <w:rsid w:val="0010666F"/>
    <w:rsid w:val="00106FD5"/>
    <w:rsid w:val="00110229"/>
    <w:rsid w:val="00110841"/>
    <w:rsid w:val="00110B44"/>
    <w:rsid w:val="00111626"/>
    <w:rsid w:val="00111DA4"/>
    <w:rsid w:val="00111E59"/>
    <w:rsid w:val="00112138"/>
    <w:rsid w:val="00112509"/>
    <w:rsid w:val="001136B1"/>
    <w:rsid w:val="00113733"/>
    <w:rsid w:val="0011392C"/>
    <w:rsid w:val="00113D75"/>
    <w:rsid w:val="001150E3"/>
    <w:rsid w:val="00116379"/>
    <w:rsid w:val="00116A4F"/>
    <w:rsid w:val="00116C5D"/>
    <w:rsid w:val="0011718A"/>
    <w:rsid w:val="00117214"/>
    <w:rsid w:val="001178DB"/>
    <w:rsid w:val="00117FB9"/>
    <w:rsid w:val="00120445"/>
    <w:rsid w:val="00120662"/>
    <w:rsid w:val="00122526"/>
    <w:rsid w:val="001226AE"/>
    <w:rsid w:val="00122DDD"/>
    <w:rsid w:val="00122F90"/>
    <w:rsid w:val="001231AA"/>
    <w:rsid w:val="001237B1"/>
    <w:rsid w:val="00123845"/>
    <w:rsid w:val="00123B84"/>
    <w:rsid w:val="001241B4"/>
    <w:rsid w:val="00124250"/>
    <w:rsid w:val="001242E1"/>
    <w:rsid w:val="0012473E"/>
    <w:rsid w:val="001253C9"/>
    <w:rsid w:val="001255CD"/>
    <w:rsid w:val="001257AC"/>
    <w:rsid w:val="00125AA4"/>
    <w:rsid w:val="00125AD1"/>
    <w:rsid w:val="00126AEE"/>
    <w:rsid w:val="00126C43"/>
    <w:rsid w:val="00126FAB"/>
    <w:rsid w:val="001271E4"/>
    <w:rsid w:val="00127A8E"/>
    <w:rsid w:val="0013044C"/>
    <w:rsid w:val="00130ED1"/>
    <w:rsid w:val="001313FC"/>
    <w:rsid w:val="0013152E"/>
    <w:rsid w:val="001319AE"/>
    <w:rsid w:val="00131F7B"/>
    <w:rsid w:val="0013281D"/>
    <w:rsid w:val="001328F6"/>
    <w:rsid w:val="00132AFB"/>
    <w:rsid w:val="00133276"/>
    <w:rsid w:val="00133648"/>
    <w:rsid w:val="00133C03"/>
    <w:rsid w:val="00133CA5"/>
    <w:rsid w:val="00133E93"/>
    <w:rsid w:val="00134016"/>
    <w:rsid w:val="0013454D"/>
    <w:rsid w:val="001346AB"/>
    <w:rsid w:val="0013484A"/>
    <w:rsid w:val="00134D14"/>
    <w:rsid w:val="001353E1"/>
    <w:rsid w:val="00136DC1"/>
    <w:rsid w:val="001371DA"/>
    <w:rsid w:val="001376D6"/>
    <w:rsid w:val="00140167"/>
    <w:rsid w:val="001410E4"/>
    <w:rsid w:val="001411CB"/>
    <w:rsid w:val="0014191D"/>
    <w:rsid w:val="00141D29"/>
    <w:rsid w:val="00142CB4"/>
    <w:rsid w:val="00142E46"/>
    <w:rsid w:val="00143454"/>
    <w:rsid w:val="00143C15"/>
    <w:rsid w:val="00143DE7"/>
    <w:rsid w:val="00144962"/>
    <w:rsid w:val="00144EFB"/>
    <w:rsid w:val="00145BDC"/>
    <w:rsid w:val="001468E4"/>
    <w:rsid w:val="00147A27"/>
    <w:rsid w:val="00147C5F"/>
    <w:rsid w:val="00147FD1"/>
    <w:rsid w:val="00150351"/>
    <w:rsid w:val="00150A72"/>
    <w:rsid w:val="00150D91"/>
    <w:rsid w:val="0015191A"/>
    <w:rsid w:val="001523D5"/>
    <w:rsid w:val="001525A5"/>
    <w:rsid w:val="00152723"/>
    <w:rsid w:val="001528C5"/>
    <w:rsid w:val="00152D6A"/>
    <w:rsid w:val="00152F1C"/>
    <w:rsid w:val="00153760"/>
    <w:rsid w:val="00153D98"/>
    <w:rsid w:val="00155003"/>
    <w:rsid w:val="00155873"/>
    <w:rsid w:val="00156115"/>
    <w:rsid w:val="00156804"/>
    <w:rsid w:val="00157352"/>
    <w:rsid w:val="001578E8"/>
    <w:rsid w:val="00157D09"/>
    <w:rsid w:val="00157FF9"/>
    <w:rsid w:val="0016056C"/>
    <w:rsid w:val="00160F9D"/>
    <w:rsid w:val="00161747"/>
    <w:rsid w:val="00161764"/>
    <w:rsid w:val="00161A28"/>
    <w:rsid w:val="00161EE2"/>
    <w:rsid w:val="00162631"/>
    <w:rsid w:val="00163119"/>
    <w:rsid w:val="001633AB"/>
    <w:rsid w:val="0016344D"/>
    <w:rsid w:val="00163C0E"/>
    <w:rsid w:val="00164408"/>
    <w:rsid w:val="0016598D"/>
    <w:rsid w:val="00165C57"/>
    <w:rsid w:val="00165D36"/>
    <w:rsid w:val="00165DF0"/>
    <w:rsid w:val="001663EB"/>
    <w:rsid w:val="001665A2"/>
    <w:rsid w:val="001668DE"/>
    <w:rsid w:val="001672B4"/>
    <w:rsid w:val="00167EB1"/>
    <w:rsid w:val="00170051"/>
    <w:rsid w:val="0017150D"/>
    <w:rsid w:val="00171876"/>
    <w:rsid w:val="001718D1"/>
    <w:rsid w:val="001724FA"/>
    <w:rsid w:val="0017298A"/>
    <w:rsid w:val="00172C25"/>
    <w:rsid w:val="00173286"/>
    <w:rsid w:val="0017329E"/>
    <w:rsid w:val="00174E46"/>
    <w:rsid w:val="001756DD"/>
    <w:rsid w:val="001763A4"/>
    <w:rsid w:val="00176B05"/>
    <w:rsid w:val="00177AF3"/>
    <w:rsid w:val="00177CD3"/>
    <w:rsid w:val="001809B6"/>
    <w:rsid w:val="00180F35"/>
    <w:rsid w:val="0018109F"/>
    <w:rsid w:val="001817A0"/>
    <w:rsid w:val="0018192D"/>
    <w:rsid w:val="00181B57"/>
    <w:rsid w:val="00181BA4"/>
    <w:rsid w:val="0018244D"/>
    <w:rsid w:val="0018380D"/>
    <w:rsid w:val="00183CA5"/>
    <w:rsid w:val="00185042"/>
    <w:rsid w:val="001853A8"/>
    <w:rsid w:val="0018588D"/>
    <w:rsid w:val="00185F83"/>
    <w:rsid w:val="00185FA5"/>
    <w:rsid w:val="00190440"/>
    <w:rsid w:val="00190882"/>
    <w:rsid w:val="00190A7C"/>
    <w:rsid w:val="00190E86"/>
    <w:rsid w:val="00191045"/>
    <w:rsid w:val="00191A8C"/>
    <w:rsid w:val="00191E06"/>
    <w:rsid w:val="0019240A"/>
    <w:rsid w:val="00193628"/>
    <w:rsid w:val="0019370B"/>
    <w:rsid w:val="0019374F"/>
    <w:rsid w:val="00194345"/>
    <w:rsid w:val="0019443F"/>
    <w:rsid w:val="00194ED4"/>
    <w:rsid w:val="00195314"/>
    <w:rsid w:val="00195C48"/>
    <w:rsid w:val="00196034"/>
    <w:rsid w:val="00196140"/>
    <w:rsid w:val="001964D0"/>
    <w:rsid w:val="001968E5"/>
    <w:rsid w:val="00196B81"/>
    <w:rsid w:val="00196FC4"/>
    <w:rsid w:val="001977E2"/>
    <w:rsid w:val="00197B1A"/>
    <w:rsid w:val="001A00FF"/>
    <w:rsid w:val="001A0730"/>
    <w:rsid w:val="001A0CAA"/>
    <w:rsid w:val="001A1710"/>
    <w:rsid w:val="001A18BA"/>
    <w:rsid w:val="001A33D1"/>
    <w:rsid w:val="001A395B"/>
    <w:rsid w:val="001A4A91"/>
    <w:rsid w:val="001A4CC2"/>
    <w:rsid w:val="001A5027"/>
    <w:rsid w:val="001A54B9"/>
    <w:rsid w:val="001A5BD3"/>
    <w:rsid w:val="001A5EBD"/>
    <w:rsid w:val="001A605F"/>
    <w:rsid w:val="001A6CE8"/>
    <w:rsid w:val="001A7961"/>
    <w:rsid w:val="001B023A"/>
    <w:rsid w:val="001B0248"/>
    <w:rsid w:val="001B0A4E"/>
    <w:rsid w:val="001B0FBF"/>
    <w:rsid w:val="001B1450"/>
    <w:rsid w:val="001B1D80"/>
    <w:rsid w:val="001B1FC1"/>
    <w:rsid w:val="001B20A5"/>
    <w:rsid w:val="001B2DA4"/>
    <w:rsid w:val="001B361D"/>
    <w:rsid w:val="001B4178"/>
    <w:rsid w:val="001B43AA"/>
    <w:rsid w:val="001B49A0"/>
    <w:rsid w:val="001B6519"/>
    <w:rsid w:val="001B6F2D"/>
    <w:rsid w:val="001B713D"/>
    <w:rsid w:val="001B795A"/>
    <w:rsid w:val="001B7B0D"/>
    <w:rsid w:val="001B7F59"/>
    <w:rsid w:val="001C0BC8"/>
    <w:rsid w:val="001C0CA8"/>
    <w:rsid w:val="001C2154"/>
    <w:rsid w:val="001C2F42"/>
    <w:rsid w:val="001C3C29"/>
    <w:rsid w:val="001C3D76"/>
    <w:rsid w:val="001C43C3"/>
    <w:rsid w:val="001C48F9"/>
    <w:rsid w:val="001C58BC"/>
    <w:rsid w:val="001C5B4D"/>
    <w:rsid w:val="001C5C37"/>
    <w:rsid w:val="001C5E49"/>
    <w:rsid w:val="001C5F25"/>
    <w:rsid w:val="001C62CB"/>
    <w:rsid w:val="001C6CBD"/>
    <w:rsid w:val="001C70D8"/>
    <w:rsid w:val="001C7CBC"/>
    <w:rsid w:val="001C7E66"/>
    <w:rsid w:val="001D0986"/>
    <w:rsid w:val="001D1359"/>
    <w:rsid w:val="001D1DA9"/>
    <w:rsid w:val="001D20AC"/>
    <w:rsid w:val="001D22B8"/>
    <w:rsid w:val="001D329E"/>
    <w:rsid w:val="001D3D0B"/>
    <w:rsid w:val="001D41AC"/>
    <w:rsid w:val="001D4FFC"/>
    <w:rsid w:val="001D6B85"/>
    <w:rsid w:val="001D6DB3"/>
    <w:rsid w:val="001D72D3"/>
    <w:rsid w:val="001D77A5"/>
    <w:rsid w:val="001D7885"/>
    <w:rsid w:val="001E02D1"/>
    <w:rsid w:val="001E0591"/>
    <w:rsid w:val="001E0995"/>
    <w:rsid w:val="001E0B07"/>
    <w:rsid w:val="001E2128"/>
    <w:rsid w:val="001E267E"/>
    <w:rsid w:val="001E28F0"/>
    <w:rsid w:val="001E2EA0"/>
    <w:rsid w:val="001E369D"/>
    <w:rsid w:val="001E3DDD"/>
    <w:rsid w:val="001E3FA7"/>
    <w:rsid w:val="001E4CE5"/>
    <w:rsid w:val="001E4F5F"/>
    <w:rsid w:val="001E581A"/>
    <w:rsid w:val="001E5D66"/>
    <w:rsid w:val="001E648F"/>
    <w:rsid w:val="001E6CC9"/>
    <w:rsid w:val="001E6D44"/>
    <w:rsid w:val="001E7D75"/>
    <w:rsid w:val="001E7E91"/>
    <w:rsid w:val="001F02EB"/>
    <w:rsid w:val="001F0A94"/>
    <w:rsid w:val="001F0E7D"/>
    <w:rsid w:val="001F0F23"/>
    <w:rsid w:val="001F0F4C"/>
    <w:rsid w:val="001F105D"/>
    <w:rsid w:val="001F1664"/>
    <w:rsid w:val="001F1B8D"/>
    <w:rsid w:val="001F2149"/>
    <w:rsid w:val="001F21A6"/>
    <w:rsid w:val="001F23C5"/>
    <w:rsid w:val="001F25F5"/>
    <w:rsid w:val="001F2AF7"/>
    <w:rsid w:val="001F33A4"/>
    <w:rsid w:val="001F4528"/>
    <w:rsid w:val="001F52B4"/>
    <w:rsid w:val="001F531E"/>
    <w:rsid w:val="001F57F2"/>
    <w:rsid w:val="001F5AE5"/>
    <w:rsid w:val="001F5F72"/>
    <w:rsid w:val="001F5FBD"/>
    <w:rsid w:val="001F62CF"/>
    <w:rsid w:val="001F64BE"/>
    <w:rsid w:val="001F6F99"/>
    <w:rsid w:val="001F766D"/>
    <w:rsid w:val="001F7A4D"/>
    <w:rsid w:val="001F7CC9"/>
    <w:rsid w:val="001F7E4F"/>
    <w:rsid w:val="002001B3"/>
    <w:rsid w:val="002006A7"/>
    <w:rsid w:val="002008B8"/>
    <w:rsid w:val="00200A43"/>
    <w:rsid w:val="0020119D"/>
    <w:rsid w:val="00201744"/>
    <w:rsid w:val="00202061"/>
    <w:rsid w:val="002020B3"/>
    <w:rsid w:val="0020210A"/>
    <w:rsid w:val="002031FB"/>
    <w:rsid w:val="0020354C"/>
    <w:rsid w:val="00203710"/>
    <w:rsid w:val="00203857"/>
    <w:rsid w:val="002057D6"/>
    <w:rsid w:val="00205A9B"/>
    <w:rsid w:val="0020628C"/>
    <w:rsid w:val="002070E6"/>
    <w:rsid w:val="00207D5A"/>
    <w:rsid w:val="00210EB9"/>
    <w:rsid w:val="00211028"/>
    <w:rsid w:val="002113E0"/>
    <w:rsid w:val="002118A8"/>
    <w:rsid w:val="00211956"/>
    <w:rsid w:val="00211DB4"/>
    <w:rsid w:val="00211F9C"/>
    <w:rsid w:val="00212E49"/>
    <w:rsid w:val="00213632"/>
    <w:rsid w:val="00213E62"/>
    <w:rsid w:val="00214066"/>
    <w:rsid w:val="002145D4"/>
    <w:rsid w:val="00214CBB"/>
    <w:rsid w:val="00215514"/>
    <w:rsid w:val="0021573A"/>
    <w:rsid w:val="00215D3B"/>
    <w:rsid w:val="00215FC5"/>
    <w:rsid w:val="002161B7"/>
    <w:rsid w:val="002162B8"/>
    <w:rsid w:val="002168C8"/>
    <w:rsid w:val="0021694C"/>
    <w:rsid w:val="00217B07"/>
    <w:rsid w:val="002206B9"/>
    <w:rsid w:val="0022161F"/>
    <w:rsid w:val="0022169D"/>
    <w:rsid w:val="002216A9"/>
    <w:rsid w:val="002222DC"/>
    <w:rsid w:val="002223DF"/>
    <w:rsid w:val="0022245B"/>
    <w:rsid w:val="002238CC"/>
    <w:rsid w:val="00224363"/>
    <w:rsid w:val="0022451A"/>
    <w:rsid w:val="00224555"/>
    <w:rsid w:val="00225FAB"/>
    <w:rsid w:val="0022634A"/>
    <w:rsid w:val="0022697B"/>
    <w:rsid w:val="00226CF5"/>
    <w:rsid w:val="002272EA"/>
    <w:rsid w:val="00227333"/>
    <w:rsid w:val="00227F7E"/>
    <w:rsid w:val="002304F5"/>
    <w:rsid w:val="002306AC"/>
    <w:rsid w:val="00230858"/>
    <w:rsid w:val="00230B2A"/>
    <w:rsid w:val="00230CA3"/>
    <w:rsid w:val="00231274"/>
    <w:rsid w:val="00232786"/>
    <w:rsid w:val="00232792"/>
    <w:rsid w:val="00233187"/>
    <w:rsid w:val="002340B3"/>
    <w:rsid w:val="00234D05"/>
    <w:rsid w:val="00234F02"/>
    <w:rsid w:val="0023560E"/>
    <w:rsid w:val="00235E47"/>
    <w:rsid w:val="00236E9A"/>
    <w:rsid w:val="002375BC"/>
    <w:rsid w:val="00237B46"/>
    <w:rsid w:val="00237BBD"/>
    <w:rsid w:val="002402B8"/>
    <w:rsid w:val="00240597"/>
    <w:rsid w:val="00240795"/>
    <w:rsid w:val="00240865"/>
    <w:rsid w:val="002419A6"/>
    <w:rsid w:val="002423A5"/>
    <w:rsid w:val="00242B51"/>
    <w:rsid w:val="00243EFE"/>
    <w:rsid w:val="002443B2"/>
    <w:rsid w:val="00244FBB"/>
    <w:rsid w:val="00245EFF"/>
    <w:rsid w:val="00246A2C"/>
    <w:rsid w:val="00246A97"/>
    <w:rsid w:val="00246FA6"/>
    <w:rsid w:val="00247303"/>
    <w:rsid w:val="00247CFB"/>
    <w:rsid w:val="00250049"/>
    <w:rsid w:val="0025045A"/>
    <w:rsid w:val="00250ABB"/>
    <w:rsid w:val="00251558"/>
    <w:rsid w:val="00251882"/>
    <w:rsid w:val="00251A99"/>
    <w:rsid w:val="00251BAD"/>
    <w:rsid w:val="00251E95"/>
    <w:rsid w:val="00252C76"/>
    <w:rsid w:val="00252CF4"/>
    <w:rsid w:val="00252E94"/>
    <w:rsid w:val="0025363E"/>
    <w:rsid w:val="00254BFD"/>
    <w:rsid w:val="00254C7C"/>
    <w:rsid w:val="00254E9E"/>
    <w:rsid w:val="00256D80"/>
    <w:rsid w:val="002577C5"/>
    <w:rsid w:val="00257A80"/>
    <w:rsid w:val="00257BA2"/>
    <w:rsid w:val="00257E4D"/>
    <w:rsid w:val="00257F2A"/>
    <w:rsid w:val="0026019A"/>
    <w:rsid w:val="00260893"/>
    <w:rsid w:val="002608DE"/>
    <w:rsid w:val="002609DD"/>
    <w:rsid w:val="0026136A"/>
    <w:rsid w:val="0026159C"/>
    <w:rsid w:val="00261E14"/>
    <w:rsid w:val="00262112"/>
    <w:rsid w:val="0026258D"/>
    <w:rsid w:val="00262C87"/>
    <w:rsid w:val="00262FF2"/>
    <w:rsid w:val="002637ED"/>
    <w:rsid w:val="002639F6"/>
    <w:rsid w:val="00263BCA"/>
    <w:rsid w:val="00263C93"/>
    <w:rsid w:val="002651FB"/>
    <w:rsid w:val="0026554C"/>
    <w:rsid w:val="00265722"/>
    <w:rsid w:val="002658E2"/>
    <w:rsid w:val="00265D4F"/>
    <w:rsid w:val="00265F27"/>
    <w:rsid w:val="002660E1"/>
    <w:rsid w:val="002665AD"/>
    <w:rsid w:val="00266904"/>
    <w:rsid w:val="00266A6B"/>
    <w:rsid w:val="00267922"/>
    <w:rsid w:val="0027018F"/>
    <w:rsid w:val="00270AF7"/>
    <w:rsid w:val="00270D1D"/>
    <w:rsid w:val="0027187F"/>
    <w:rsid w:val="002718D4"/>
    <w:rsid w:val="00271DFB"/>
    <w:rsid w:val="00273268"/>
    <w:rsid w:val="002738DD"/>
    <w:rsid w:val="00273B9A"/>
    <w:rsid w:val="0027431E"/>
    <w:rsid w:val="00274F0D"/>
    <w:rsid w:val="002758B1"/>
    <w:rsid w:val="002759AC"/>
    <w:rsid w:val="00275C1F"/>
    <w:rsid w:val="00275EAA"/>
    <w:rsid w:val="00275F21"/>
    <w:rsid w:val="00275FDE"/>
    <w:rsid w:val="00276CBB"/>
    <w:rsid w:val="00276FE6"/>
    <w:rsid w:val="00277483"/>
    <w:rsid w:val="00277522"/>
    <w:rsid w:val="0027792B"/>
    <w:rsid w:val="00277AD7"/>
    <w:rsid w:val="0028033F"/>
    <w:rsid w:val="00280370"/>
    <w:rsid w:val="0028182A"/>
    <w:rsid w:val="00281A52"/>
    <w:rsid w:val="00281AB8"/>
    <w:rsid w:val="00282273"/>
    <w:rsid w:val="0028240A"/>
    <w:rsid w:val="0028250F"/>
    <w:rsid w:val="0028264B"/>
    <w:rsid w:val="00283187"/>
    <w:rsid w:val="0028337E"/>
    <w:rsid w:val="00283AA2"/>
    <w:rsid w:val="00284416"/>
    <w:rsid w:val="00284614"/>
    <w:rsid w:val="0028474F"/>
    <w:rsid w:val="002857C2"/>
    <w:rsid w:val="00285B32"/>
    <w:rsid w:val="00285EBA"/>
    <w:rsid w:val="002865C9"/>
    <w:rsid w:val="00286941"/>
    <w:rsid w:val="00286A0F"/>
    <w:rsid w:val="00286A33"/>
    <w:rsid w:val="0028791E"/>
    <w:rsid w:val="0029017A"/>
    <w:rsid w:val="00290E3A"/>
    <w:rsid w:val="00291366"/>
    <w:rsid w:val="0029178E"/>
    <w:rsid w:val="00292557"/>
    <w:rsid w:val="0029305D"/>
    <w:rsid w:val="002939D2"/>
    <w:rsid w:val="002941AB"/>
    <w:rsid w:val="002942CD"/>
    <w:rsid w:val="0029475E"/>
    <w:rsid w:val="00295436"/>
    <w:rsid w:val="00296859"/>
    <w:rsid w:val="0029699C"/>
    <w:rsid w:val="00296AB8"/>
    <w:rsid w:val="00296F07"/>
    <w:rsid w:val="00296F27"/>
    <w:rsid w:val="002973C1"/>
    <w:rsid w:val="0029754C"/>
    <w:rsid w:val="002979CD"/>
    <w:rsid w:val="002A0F58"/>
    <w:rsid w:val="002A1112"/>
    <w:rsid w:val="002A1278"/>
    <w:rsid w:val="002A1960"/>
    <w:rsid w:val="002A1C99"/>
    <w:rsid w:val="002A29EC"/>
    <w:rsid w:val="002A2DA4"/>
    <w:rsid w:val="002A37AF"/>
    <w:rsid w:val="002A382F"/>
    <w:rsid w:val="002A395C"/>
    <w:rsid w:val="002A3B5A"/>
    <w:rsid w:val="002A4DF7"/>
    <w:rsid w:val="002A5642"/>
    <w:rsid w:val="002A5C12"/>
    <w:rsid w:val="002A6547"/>
    <w:rsid w:val="002A6D12"/>
    <w:rsid w:val="002A7514"/>
    <w:rsid w:val="002A7568"/>
    <w:rsid w:val="002B06C4"/>
    <w:rsid w:val="002B06E8"/>
    <w:rsid w:val="002B167D"/>
    <w:rsid w:val="002B1A53"/>
    <w:rsid w:val="002B20DB"/>
    <w:rsid w:val="002B2FC2"/>
    <w:rsid w:val="002B33A3"/>
    <w:rsid w:val="002B3E8C"/>
    <w:rsid w:val="002B440F"/>
    <w:rsid w:val="002B4E8A"/>
    <w:rsid w:val="002B5623"/>
    <w:rsid w:val="002B5A5C"/>
    <w:rsid w:val="002B6E48"/>
    <w:rsid w:val="002B6E87"/>
    <w:rsid w:val="002C001B"/>
    <w:rsid w:val="002C1996"/>
    <w:rsid w:val="002C1CA2"/>
    <w:rsid w:val="002C2AD2"/>
    <w:rsid w:val="002C2FA6"/>
    <w:rsid w:val="002C3C69"/>
    <w:rsid w:val="002C3E8F"/>
    <w:rsid w:val="002C4AD0"/>
    <w:rsid w:val="002C4E41"/>
    <w:rsid w:val="002C5231"/>
    <w:rsid w:val="002C54DD"/>
    <w:rsid w:val="002C5975"/>
    <w:rsid w:val="002C7100"/>
    <w:rsid w:val="002C76BD"/>
    <w:rsid w:val="002C7846"/>
    <w:rsid w:val="002C7D56"/>
    <w:rsid w:val="002D03B4"/>
    <w:rsid w:val="002D07B4"/>
    <w:rsid w:val="002D177F"/>
    <w:rsid w:val="002D262B"/>
    <w:rsid w:val="002D2AEC"/>
    <w:rsid w:val="002D3B83"/>
    <w:rsid w:val="002D4310"/>
    <w:rsid w:val="002D4553"/>
    <w:rsid w:val="002D46AF"/>
    <w:rsid w:val="002D46E7"/>
    <w:rsid w:val="002D589E"/>
    <w:rsid w:val="002D676E"/>
    <w:rsid w:val="002D69A7"/>
    <w:rsid w:val="002D73E5"/>
    <w:rsid w:val="002D7D44"/>
    <w:rsid w:val="002E029E"/>
    <w:rsid w:val="002E11EF"/>
    <w:rsid w:val="002E1ECB"/>
    <w:rsid w:val="002E1F14"/>
    <w:rsid w:val="002E21A4"/>
    <w:rsid w:val="002E228A"/>
    <w:rsid w:val="002E3583"/>
    <w:rsid w:val="002E370B"/>
    <w:rsid w:val="002E3D1D"/>
    <w:rsid w:val="002E404A"/>
    <w:rsid w:val="002E45B2"/>
    <w:rsid w:val="002E4600"/>
    <w:rsid w:val="002E46AC"/>
    <w:rsid w:val="002E4705"/>
    <w:rsid w:val="002E48D6"/>
    <w:rsid w:val="002E55CF"/>
    <w:rsid w:val="002E5B6A"/>
    <w:rsid w:val="002E6373"/>
    <w:rsid w:val="002E69B5"/>
    <w:rsid w:val="002F0965"/>
    <w:rsid w:val="002F0B5B"/>
    <w:rsid w:val="002F11B8"/>
    <w:rsid w:val="002F13C0"/>
    <w:rsid w:val="002F146C"/>
    <w:rsid w:val="002F22AA"/>
    <w:rsid w:val="002F2A3E"/>
    <w:rsid w:val="002F368C"/>
    <w:rsid w:val="002F36E2"/>
    <w:rsid w:val="002F37A0"/>
    <w:rsid w:val="002F46D8"/>
    <w:rsid w:val="002F51C8"/>
    <w:rsid w:val="002F66D6"/>
    <w:rsid w:val="002F79D0"/>
    <w:rsid w:val="002F7F53"/>
    <w:rsid w:val="0030095A"/>
    <w:rsid w:val="00301FAF"/>
    <w:rsid w:val="00301FD3"/>
    <w:rsid w:val="003021CF"/>
    <w:rsid w:val="003028DD"/>
    <w:rsid w:val="00302D20"/>
    <w:rsid w:val="00303902"/>
    <w:rsid w:val="00303A6F"/>
    <w:rsid w:val="00303ABC"/>
    <w:rsid w:val="003042C6"/>
    <w:rsid w:val="003046DB"/>
    <w:rsid w:val="00304AAC"/>
    <w:rsid w:val="00304D36"/>
    <w:rsid w:val="003057E9"/>
    <w:rsid w:val="003060D6"/>
    <w:rsid w:val="00306ABC"/>
    <w:rsid w:val="003071C5"/>
    <w:rsid w:val="00307E1F"/>
    <w:rsid w:val="00307F04"/>
    <w:rsid w:val="00307FD9"/>
    <w:rsid w:val="003107BA"/>
    <w:rsid w:val="003108CD"/>
    <w:rsid w:val="003113A3"/>
    <w:rsid w:val="003113FB"/>
    <w:rsid w:val="003121D5"/>
    <w:rsid w:val="003131BE"/>
    <w:rsid w:val="00314787"/>
    <w:rsid w:val="00314978"/>
    <w:rsid w:val="00314BE1"/>
    <w:rsid w:val="00314D44"/>
    <w:rsid w:val="00314E13"/>
    <w:rsid w:val="00315579"/>
    <w:rsid w:val="003156A7"/>
    <w:rsid w:val="003167EB"/>
    <w:rsid w:val="00316A02"/>
    <w:rsid w:val="00317E41"/>
    <w:rsid w:val="00317FBA"/>
    <w:rsid w:val="0032064B"/>
    <w:rsid w:val="003206B8"/>
    <w:rsid w:val="00321760"/>
    <w:rsid w:val="00321985"/>
    <w:rsid w:val="00321CB7"/>
    <w:rsid w:val="0032209A"/>
    <w:rsid w:val="00322B42"/>
    <w:rsid w:val="003230AA"/>
    <w:rsid w:val="003237E3"/>
    <w:rsid w:val="00323AF0"/>
    <w:rsid w:val="0032420E"/>
    <w:rsid w:val="00324798"/>
    <w:rsid w:val="0032486A"/>
    <w:rsid w:val="00324FEC"/>
    <w:rsid w:val="003250F6"/>
    <w:rsid w:val="00325547"/>
    <w:rsid w:val="00327D5B"/>
    <w:rsid w:val="00330422"/>
    <w:rsid w:val="00330A0D"/>
    <w:rsid w:val="00330A4E"/>
    <w:rsid w:val="00330B19"/>
    <w:rsid w:val="00330EFA"/>
    <w:rsid w:val="00331842"/>
    <w:rsid w:val="00332672"/>
    <w:rsid w:val="00332823"/>
    <w:rsid w:val="0033354E"/>
    <w:rsid w:val="0033415D"/>
    <w:rsid w:val="003343BE"/>
    <w:rsid w:val="00334BEB"/>
    <w:rsid w:val="0033532B"/>
    <w:rsid w:val="003361E6"/>
    <w:rsid w:val="003365CB"/>
    <w:rsid w:val="00336703"/>
    <w:rsid w:val="003368C5"/>
    <w:rsid w:val="00336CFB"/>
    <w:rsid w:val="003379D0"/>
    <w:rsid w:val="00337D30"/>
    <w:rsid w:val="00337E5F"/>
    <w:rsid w:val="003400D9"/>
    <w:rsid w:val="003408CB"/>
    <w:rsid w:val="00340A76"/>
    <w:rsid w:val="00341E6C"/>
    <w:rsid w:val="00342BA2"/>
    <w:rsid w:val="0034347D"/>
    <w:rsid w:val="0034404C"/>
    <w:rsid w:val="00344CE6"/>
    <w:rsid w:val="0034517D"/>
    <w:rsid w:val="0034544A"/>
    <w:rsid w:val="00346506"/>
    <w:rsid w:val="003468F6"/>
    <w:rsid w:val="00346B2F"/>
    <w:rsid w:val="00346DC7"/>
    <w:rsid w:val="00346F4B"/>
    <w:rsid w:val="00346F90"/>
    <w:rsid w:val="003473A2"/>
    <w:rsid w:val="00347F22"/>
    <w:rsid w:val="0035024F"/>
    <w:rsid w:val="003508AC"/>
    <w:rsid w:val="00350CB1"/>
    <w:rsid w:val="00350E54"/>
    <w:rsid w:val="00351596"/>
    <w:rsid w:val="0035198B"/>
    <w:rsid w:val="00351A2E"/>
    <w:rsid w:val="00351A78"/>
    <w:rsid w:val="00352495"/>
    <w:rsid w:val="00352D00"/>
    <w:rsid w:val="00353302"/>
    <w:rsid w:val="00354640"/>
    <w:rsid w:val="0035473E"/>
    <w:rsid w:val="00354F51"/>
    <w:rsid w:val="00356590"/>
    <w:rsid w:val="00356BEC"/>
    <w:rsid w:val="003573EA"/>
    <w:rsid w:val="00361219"/>
    <w:rsid w:val="0036246C"/>
    <w:rsid w:val="00362508"/>
    <w:rsid w:val="003626DC"/>
    <w:rsid w:val="0036323C"/>
    <w:rsid w:val="00363AD9"/>
    <w:rsid w:val="00363B5D"/>
    <w:rsid w:val="003640C7"/>
    <w:rsid w:val="00364998"/>
    <w:rsid w:val="0036507D"/>
    <w:rsid w:val="003666D1"/>
    <w:rsid w:val="00366765"/>
    <w:rsid w:val="003670DD"/>
    <w:rsid w:val="003671FE"/>
    <w:rsid w:val="00370EF3"/>
    <w:rsid w:val="00371784"/>
    <w:rsid w:val="0037206D"/>
    <w:rsid w:val="00373288"/>
    <w:rsid w:val="00373B85"/>
    <w:rsid w:val="003741B7"/>
    <w:rsid w:val="003747AF"/>
    <w:rsid w:val="00374985"/>
    <w:rsid w:val="00375054"/>
    <w:rsid w:val="003750FD"/>
    <w:rsid w:val="0037585C"/>
    <w:rsid w:val="0037585F"/>
    <w:rsid w:val="00376074"/>
    <w:rsid w:val="00376D0C"/>
    <w:rsid w:val="0037701F"/>
    <w:rsid w:val="00380120"/>
    <w:rsid w:val="0038038F"/>
    <w:rsid w:val="00381C02"/>
    <w:rsid w:val="00382043"/>
    <w:rsid w:val="003823B4"/>
    <w:rsid w:val="003839AB"/>
    <w:rsid w:val="00383CC2"/>
    <w:rsid w:val="00383EAA"/>
    <w:rsid w:val="00384027"/>
    <w:rsid w:val="003846D5"/>
    <w:rsid w:val="00384936"/>
    <w:rsid w:val="00384A6A"/>
    <w:rsid w:val="00384D37"/>
    <w:rsid w:val="003869A3"/>
    <w:rsid w:val="0038736D"/>
    <w:rsid w:val="0038778B"/>
    <w:rsid w:val="0038794C"/>
    <w:rsid w:val="003902E7"/>
    <w:rsid w:val="00390C91"/>
    <w:rsid w:val="00390CE3"/>
    <w:rsid w:val="00391D5D"/>
    <w:rsid w:val="0039202B"/>
    <w:rsid w:val="00392372"/>
    <w:rsid w:val="003926D7"/>
    <w:rsid w:val="003926E0"/>
    <w:rsid w:val="0039393F"/>
    <w:rsid w:val="00393DA6"/>
    <w:rsid w:val="00393DED"/>
    <w:rsid w:val="0039433A"/>
    <w:rsid w:val="003945CC"/>
    <w:rsid w:val="00394B1A"/>
    <w:rsid w:val="003966BA"/>
    <w:rsid w:val="003969A6"/>
    <w:rsid w:val="00396CA3"/>
    <w:rsid w:val="003979DD"/>
    <w:rsid w:val="00397CB3"/>
    <w:rsid w:val="003A0084"/>
    <w:rsid w:val="003A0397"/>
    <w:rsid w:val="003A06D4"/>
    <w:rsid w:val="003A07C4"/>
    <w:rsid w:val="003A0BDF"/>
    <w:rsid w:val="003A16D6"/>
    <w:rsid w:val="003A180F"/>
    <w:rsid w:val="003A1903"/>
    <w:rsid w:val="003A1A12"/>
    <w:rsid w:val="003A1B32"/>
    <w:rsid w:val="003A22F6"/>
    <w:rsid w:val="003A28BE"/>
    <w:rsid w:val="003A29B0"/>
    <w:rsid w:val="003A3B1C"/>
    <w:rsid w:val="003A3BCF"/>
    <w:rsid w:val="003A3FD8"/>
    <w:rsid w:val="003A4181"/>
    <w:rsid w:val="003A476A"/>
    <w:rsid w:val="003A57AA"/>
    <w:rsid w:val="003A5965"/>
    <w:rsid w:val="003A5A44"/>
    <w:rsid w:val="003A5BD8"/>
    <w:rsid w:val="003A61C7"/>
    <w:rsid w:val="003A6453"/>
    <w:rsid w:val="003A65DF"/>
    <w:rsid w:val="003A6825"/>
    <w:rsid w:val="003A6B82"/>
    <w:rsid w:val="003A6EC8"/>
    <w:rsid w:val="003A7168"/>
    <w:rsid w:val="003A770D"/>
    <w:rsid w:val="003A7728"/>
    <w:rsid w:val="003A7866"/>
    <w:rsid w:val="003B0359"/>
    <w:rsid w:val="003B0EBD"/>
    <w:rsid w:val="003B14BD"/>
    <w:rsid w:val="003B18E7"/>
    <w:rsid w:val="003B1A7F"/>
    <w:rsid w:val="003B21BF"/>
    <w:rsid w:val="003B2749"/>
    <w:rsid w:val="003B302E"/>
    <w:rsid w:val="003B3287"/>
    <w:rsid w:val="003B3412"/>
    <w:rsid w:val="003B3C8C"/>
    <w:rsid w:val="003B43EA"/>
    <w:rsid w:val="003B4498"/>
    <w:rsid w:val="003B5015"/>
    <w:rsid w:val="003B66EE"/>
    <w:rsid w:val="003B6DEC"/>
    <w:rsid w:val="003B6F67"/>
    <w:rsid w:val="003C0197"/>
    <w:rsid w:val="003C02FF"/>
    <w:rsid w:val="003C0609"/>
    <w:rsid w:val="003C067D"/>
    <w:rsid w:val="003C0961"/>
    <w:rsid w:val="003C11E8"/>
    <w:rsid w:val="003C1D5E"/>
    <w:rsid w:val="003C2622"/>
    <w:rsid w:val="003C2F50"/>
    <w:rsid w:val="003C3293"/>
    <w:rsid w:val="003C3461"/>
    <w:rsid w:val="003C395B"/>
    <w:rsid w:val="003C3B36"/>
    <w:rsid w:val="003C4132"/>
    <w:rsid w:val="003C52DA"/>
    <w:rsid w:val="003C5833"/>
    <w:rsid w:val="003C6EEB"/>
    <w:rsid w:val="003C728E"/>
    <w:rsid w:val="003C79E8"/>
    <w:rsid w:val="003C7B2E"/>
    <w:rsid w:val="003D0229"/>
    <w:rsid w:val="003D02D5"/>
    <w:rsid w:val="003D03DE"/>
    <w:rsid w:val="003D0403"/>
    <w:rsid w:val="003D0C98"/>
    <w:rsid w:val="003D1B5E"/>
    <w:rsid w:val="003D1C54"/>
    <w:rsid w:val="003D2AE6"/>
    <w:rsid w:val="003D394F"/>
    <w:rsid w:val="003D3D43"/>
    <w:rsid w:val="003D4356"/>
    <w:rsid w:val="003D47D2"/>
    <w:rsid w:val="003D4AA0"/>
    <w:rsid w:val="003D58FD"/>
    <w:rsid w:val="003D60EB"/>
    <w:rsid w:val="003D6633"/>
    <w:rsid w:val="003D7842"/>
    <w:rsid w:val="003D7A38"/>
    <w:rsid w:val="003E01EC"/>
    <w:rsid w:val="003E0794"/>
    <w:rsid w:val="003E1517"/>
    <w:rsid w:val="003E235B"/>
    <w:rsid w:val="003E29C5"/>
    <w:rsid w:val="003E39FE"/>
    <w:rsid w:val="003E3E45"/>
    <w:rsid w:val="003E41D7"/>
    <w:rsid w:val="003E4859"/>
    <w:rsid w:val="003E4B1A"/>
    <w:rsid w:val="003E4D54"/>
    <w:rsid w:val="003E53D9"/>
    <w:rsid w:val="003E5913"/>
    <w:rsid w:val="003E614F"/>
    <w:rsid w:val="003E6E98"/>
    <w:rsid w:val="003E72C2"/>
    <w:rsid w:val="003E75E8"/>
    <w:rsid w:val="003E77B3"/>
    <w:rsid w:val="003E7A17"/>
    <w:rsid w:val="003E7C65"/>
    <w:rsid w:val="003E7D20"/>
    <w:rsid w:val="003F04B1"/>
    <w:rsid w:val="003F1194"/>
    <w:rsid w:val="003F14A9"/>
    <w:rsid w:val="003F186C"/>
    <w:rsid w:val="003F2269"/>
    <w:rsid w:val="003F2BBD"/>
    <w:rsid w:val="003F3124"/>
    <w:rsid w:val="003F36CE"/>
    <w:rsid w:val="003F47EC"/>
    <w:rsid w:val="003F4CD2"/>
    <w:rsid w:val="003F55CE"/>
    <w:rsid w:val="003F600C"/>
    <w:rsid w:val="003F6086"/>
    <w:rsid w:val="003F6389"/>
    <w:rsid w:val="003F638D"/>
    <w:rsid w:val="003F6413"/>
    <w:rsid w:val="003F704D"/>
    <w:rsid w:val="003F72F0"/>
    <w:rsid w:val="00400A70"/>
    <w:rsid w:val="00400E95"/>
    <w:rsid w:val="004010C9"/>
    <w:rsid w:val="004017FD"/>
    <w:rsid w:val="004019D7"/>
    <w:rsid w:val="00401AD9"/>
    <w:rsid w:val="00402218"/>
    <w:rsid w:val="00402870"/>
    <w:rsid w:val="00403164"/>
    <w:rsid w:val="0040382D"/>
    <w:rsid w:val="00403CCB"/>
    <w:rsid w:val="00403CE5"/>
    <w:rsid w:val="0040597A"/>
    <w:rsid w:val="004067A8"/>
    <w:rsid w:val="00406C8E"/>
    <w:rsid w:val="00407960"/>
    <w:rsid w:val="0040796E"/>
    <w:rsid w:val="00407983"/>
    <w:rsid w:val="00410041"/>
    <w:rsid w:val="00410145"/>
    <w:rsid w:val="0041039A"/>
    <w:rsid w:val="004107DD"/>
    <w:rsid w:val="00410B7A"/>
    <w:rsid w:val="004114BA"/>
    <w:rsid w:val="00411812"/>
    <w:rsid w:val="00411F67"/>
    <w:rsid w:val="0041215B"/>
    <w:rsid w:val="00413889"/>
    <w:rsid w:val="00413987"/>
    <w:rsid w:val="00413BC0"/>
    <w:rsid w:val="00413C54"/>
    <w:rsid w:val="00413FCE"/>
    <w:rsid w:val="004142AF"/>
    <w:rsid w:val="004142C3"/>
    <w:rsid w:val="00414330"/>
    <w:rsid w:val="004144E5"/>
    <w:rsid w:val="00414AAB"/>
    <w:rsid w:val="00414DC8"/>
    <w:rsid w:val="004155C0"/>
    <w:rsid w:val="004162F8"/>
    <w:rsid w:val="00416523"/>
    <w:rsid w:val="00416D24"/>
    <w:rsid w:val="00416D51"/>
    <w:rsid w:val="0041754F"/>
    <w:rsid w:val="0041776E"/>
    <w:rsid w:val="00417B01"/>
    <w:rsid w:val="00417F30"/>
    <w:rsid w:val="00420325"/>
    <w:rsid w:val="0042071C"/>
    <w:rsid w:val="00420C4C"/>
    <w:rsid w:val="00421483"/>
    <w:rsid w:val="004214C0"/>
    <w:rsid w:val="00421632"/>
    <w:rsid w:val="00421E21"/>
    <w:rsid w:val="00422E46"/>
    <w:rsid w:val="00423392"/>
    <w:rsid w:val="0042384C"/>
    <w:rsid w:val="00423A77"/>
    <w:rsid w:val="00423BE7"/>
    <w:rsid w:val="00424176"/>
    <w:rsid w:val="00424EBD"/>
    <w:rsid w:val="00425559"/>
    <w:rsid w:val="0042605A"/>
    <w:rsid w:val="0042670F"/>
    <w:rsid w:val="0042685E"/>
    <w:rsid w:val="004268FC"/>
    <w:rsid w:val="0043003B"/>
    <w:rsid w:val="00430352"/>
    <w:rsid w:val="004304EC"/>
    <w:rsid w:val="004306FB"/>
    <w:rsid w:val="00431459"/>
    <w:rsid w:val="004316B3"/>
    <w:rsid w:val="00431C5B"/>
    <w:rsid w:val="00432057"/>
    <w:rsid w:val="00432EC5"/>
    <w:rsid w:val="00433551"/>
    <w:rsid w:val="00433800"/>
    <w:rsid w:val="00433841"/>
    <w:rsid w:val="00433C5A"/>
    <w:rsid w:val="00434213"/>
    <w:rsid w:val="00434AE7"/>
    <w:rsid w:val="00434F60"/>
    <w:rsid w:val="0043517D"/>
    <w:rsid w:val="004354A7"/>
    <w:rsid w:val="0043573F"/>
    <w:rsid w:val="0043593A"/>
    <w:rsid w:val="004373B8"/>
    <w:rsid w:val="004375DC"/>
    <w:rsid w:val="00437FF2"/>
    <w:rsid w:val="00440945"/>
    <w:rsid w:val="00440D60"/>
    <w:rsid w:val="00441BAA"/>
    <w:rsid w:val="00441ECC"/>
    <w:rsid w:val="00442A71"/>
    <w:rsid w:val="00442D07"/>
    <w:rsid w:val="00443CA6"/>
    <w:rsid w:val="00444F4D"/>
    <w:rsid w:val="00445208"/>
    <w:rsid w:val="004453F7"/>
    <w:rsid w:val="00445471"/>
    <w:rsid w:val="0044557D"/>
    <w:rsid w:val="004456B6"/>
    <w:rsid w:val="0044582B"/>
    <w:rsid w:val="00445FF4"/>
    <w:rsid w:val="004460FA"/>
    <w:rsid w:val="00446AC5"/>
    <w:rsid w:val="004475DF"/>
    <w:rsid w:val="004500AB"/>
    <w:rsid w:val="00450A55"/>
    <w:rsid w:val="00450DC7"/>
    <w:rsid w:val="00450F13"/>
    <w:rsid w:val="004510F0"/>
    <w:rsid w:val="004514DB"/>
    <w:rsid w:val="004514FA"/>
    <w:rsid w:val="004516D3"/>
    <w:rsid w:val="00451796"/>
    <w:rsid w:val="00451AAC"/>
    <w:rsid w:val="00452382"/>
    <w:rsid w:val="004524B8"/>
    <w:rsid w:val="00452630"/>
    <w:rsid w:val="0045264F"/>
    <w:rsid w:val="00453020"/>
    <w:rsid w:val="00453300"/>
    <w:rsid w:val="0045384A"/>
    <w:rsid w:val="004547CF"/>
    <w:rsid w:val="00455F47"/>
    <w:rsid w:val="00456CBB"/>
    <w:rsid w:val="0045727C"/>
    <w:rsid w:val="00460316"/>
    <w:rsid w:val="00460B55"/>
    <w:rsid w:val="00461364"/>
    <w:rsid w:val="0046169D"/>
    <w:rsid w:val="00461EB3"/>
    <w:rsid w:val="0046280F"/>
    <w:rsid w:val="00462EFA"/>
    <w:rsid w:val="00463383"/>
    <w:rsid w:val="004633C9"/>
    <w:rsid w:val="00463A89"/>
    <w:rsid w:val="00464226"/>
    <w:rsid w:val="00464819"/>
    <w:rsid w:val="00464DD6"/>
    <w:rsid w:val="004659BD"/>
    <w:rsid w:val="00465AFA"/>
    <w:rsid w:val="00466550"/>
    <w:rsid w:val="004669E9"/>
    <w:rsid w:val="00466A47"/>
    <w:rsid w:val="004674FA"/>
    <w:rsid w:val="00467D07"/>
    <w:rsid w:val="0047059F"/>
    <w:rsid w:val="00470B75"/>
    <w:rsid w:val="0047113E"/>
    <w:rsid w:val="0047120B"/>
    <w:rsid w:val="0047154A"/>
    <w:rsid w:val="004719A3"/>
    <w:rsid w:val="00471EF0"/>
    <w:rsid w:val="00472CC0"/>
    <w:rsid w:val="004739B5"/>
    <w:rsid w:val="004742A7"/>
    <w:rsid w:val="00474FB7"/>
    <w:rsid w:val="00475ED8"/>
    <w:rsid w:val="00476026"/>
    <w:rsid w:val="00476037"/>
    <w:rsid w:val="0047632E"/>
    <w:rsid w:val="004765E9"/>
    <w:rsid w:val="00476816"/>
    <w:rsid w:val="004773D7"/>
    <w:rsid w:val="004779D7"/>
    <w:rsid w:val="00477E3D"/>
    <w:rsid w:val="00477FDB"/>
    <w:rsid w:val="004801A6"/>
    <w:rsid w:val="004803DC"/>
    <w:rsid w:val="00480E65"/>
    <w:rsid w:val="0048214E"/>
    <w:rsid w:val="00482170"/>
    <w:rsid w:val="004822D6"/>
    <w:rsid w:val="00482D0C"/>
    <w:rsid w:val="00483794"/>
    <w:rsid w:val="00483A7C"/>
    <w:rsid w:val="00483AA0"/>
    <w:rsid w:val="00484187"/>
    <w:rsid w:val="0048433D"/>
    <w:rsid w:val="00484412"/>
    <w:rsid w:val="00484FB4"/>
    <w:rsid w:val="00485163"/>
    <w:rsid w:val="00485180"/>
    <w:rsid w:val="00485503"/>
    <w:rsid w:val="004857E0"/>
    <w:rsid w:val="004860C3"/>
    <w:rsid w:val="00486D58"/>
    <w:rsid w:val="0048793B"/>
    <w:rsid w:val="00487E32"/>
    <w:rsid w:val="0049179F"/>
    <w:rsid w:val="00491B78"/>
    <w:rsid w:val="00492DD1"/>
    <w:rsid w:val="00494D8F"/>
    <w:rsid w:val="00494EBD"/>
    <w:rsid w:val="00496C10"/>
    <w:rsid w:val="00496D90"/>
    <w:rsid w:val="004978E4"/>
    <w:rsid w:val="00497B46"/>
    <w:rsid w:val="00497D97"/>
    <w:rsid w:val="00497EB6"/>
    <w:rsid w:val="004A0038"/>
    <w:rsid w:val="004A0162"/>
    <w:rsid w:val="004A0632"/>
    <w:rsid w:val="004A0ED0"/>
    <w:rsid w:val="004A0F7F"/>
    <w:rsid w:val="004A0F91"/>
    <w:rsid w:val="004A1281"/>
    <w:rsid w:val="004A142F"/>
    <w:rsid w:val="004A1D18"/>
    <w:rsid w:val="004A2314"/>
    <w:rsid w:val="004A26F6"/>
    <w:rsid w:val="004A2A65"/>
    <w:rsid w:val="004A32D8"/>
    <w:rsid w:val="004A36CC"/>
    <w:rsid w:val="004A3878"/>
    <w:rsid w:val="004A4584"/>
    <w:rsid w:val="004A5680"/>
    <w:rsid w:val="004A568B"/>
    <w:rsid w:val="004A5991"/>
    <w:rsid w:val="004A5E25"/>
    <w:rsid w:val="004A6455"/>
    <w:rsid w:val="004A6EE8"/>
    <w:rsid w:val="004A6F37"/>
    <w:rsid w:val="004A71B4"/>
    <w:rsid w:val="004A721E"/>
    <w:rsid w:val="004A7662"/>
    <w:rsid w:val="004A7AAF"/>
    <w:rsid w:val="004B0469"/>
    <w:rsid w:val="004B05F7"/>
    <w:rsid w:val="004B0C76"/>
    <w:rsid w:val="004B1475"/>
    <w:rsid w:val="004B1B93"/>
    <w:rsid w:val="004B2377"/>
    <w:rsid w:val="004B2A07"/>
    <w:rsid w:val="004B2A4E"/>
    <w:rsid w:val="004B2BCF"/>
    <w:rsid w:val="004B2E55"/>
    <w:rsid w:val="004B35BC"/>
    <w:rsid w:val="004B4A3C"/>
    <w:rsid w:val="004B4E3F"/>
    <w:rsid w:val="004B4F96"/>
    <w:rsid w:val="004B5CCD"/>
    <w:rsid w:val="004B601F"/>
    <w:rsid w:val="004B6C08"/>
    <w:rsid w:val="004B6F49"/>
    <w:rsid w:val="004B7181"/>
    <w:rsid w:val="004B777F"/>
    <w:rsid w:val="004C0651"/>
    <w:rsid w:val="004C12B8"/>
    <w:rsid w:val="004C1A2A"/>
    <w:rsid w:val="004C2093"/>
    <w:rsid w:val="004C20CF"/>
    <w:rsid w:val="004C2301"/>
    <w:rsid w:val="004C2391"/>
    <w:rsid w:val="004C2B7D"/>
    <w:rsid w:val="004C3A07"/>
    <w:rsid w:val="004C4259"/>
    <w:rsid w:val="004C4B3C"/>
    <w:rsid w:val="004C512C"/>
    <w:rsid w:val="004C5EF8"/>
    <w:rsid w:val="004C693C"/>
    <w:rsid w:val="004C7C4D"/>
    <w:rsid w:val="004C7EC1"/>
    <w:rsid w:val="004D0B07"/>
    <w:rsid w:val="004D0C6A"/>
    <w:rsid w:val="004D1437"/>
    <w:rsid w:val="004D144A"/>
    <w:rsid w:val="004D16CD"/>
    <w:rsid w:val="004D1979"/>
    <w:rsid w:val="004D257A"/>
    <w:rsid w:val="004D28B1"/>
    <w:rsid w:val="004D28D2"/>
    <w:rsid w:val="004D2B49"/>
    <w:rsid w:val="004D2DCC"/>
    <w:rsid w:val="004D301E"/>
    <w:rsid w:val="004D3571"/>
    <w:rsid w:val="004D49DD"/>
    <w:rsid w:val="004D60A0"/>
    <w:rsid w:val="004D6547"/>
    <w:rsid w:val="004D6554"/>
    <w:rsid w:val="004D6F7E"/>
    <w:rsid w:val="004D7DDD"/>
    <w:rsid w:val="004E036D"/>
    <w:rsid w:val="004E0767"/>
    <w:rsid w:val="004E09A2"/>
    <w:rsid w:val="004E11F6"/>
    <w:rsid w:val="004E12BD"/>
    <w:rsid w:val="004E1829"/>
    <w:rsid w:val="004E2717"/>
    <w:rsid w:val="004E272D"/>
    <w:rsid w:val="004E27DB"/>
    <w:rsid w:val="004E31CC"/>
    <w:rsid w:val="004E3405"/>
    <w:rsid w:val="004E342F"/>
    <w:rsid w:val="004E3AD5"/>
    <w:rsid w:val="004E4564"/>
    <w:rsid w:val="004E4C1B"/>
    <w:rsid w:val="004E508C"/>
    <w:rsid w:val="004E54CB"/>
    <w:rsid w:val="004E5BED"/>
    <w:rsid w:val="004E6599"/>
    <w:rsid w:val="004E74B3"/>
    <w:rsid w:val="004E7832"/>
    <w:rsid w:val="004F013C"/>
    <w:rsid w:val="004F04E1"/>
    <w:rsid w:val="004F0A12"/>
    <w:rsid w:val="004F0BBE"/>
    <w:rsid w:val="004F108D"/>
    <w:rsid w:val="004F13F7"/>
    <w:rsid w:val="004F1647"/>
    <w:rsid w:val="004F2060"/>
    <w:rsid w:val="004F233D"/>
    <w:rsid w:val="004F2861"/>
    <w:rsid w:val="004F2D2D"/>
    <w:rsid w:val="004F331E"/>
    <w:rsid w:val="004F345F"/>
    <w:rsid w:val="004F39E8"/>
    <w:rsid w:val="004F3EE1"/>
    <w:rsid w:val="004F4415"/>
    <w:rsid w:val="004F50E8"/>
    <w:rsid w:val="004F5AF7"/>
    <w:rsid w:val="004F5B00"/>
    <w:rsid w:val="004F6008"/>
    <w:rsid w:val="004F6AC9"/>
    <w:rsid w:val="004F6FB0"/>
    <w:rsid w:val="004F75FB"/>
    <w:rsid w:val="004F7D95"/>
    <w:rsid w:val="00500135"/>
    <w:rsid w:val="00502E42"/>
    <w:rsid w:val="00502F16"/>
    <w:rsid w:val="005030F6"/>
    <w:rsid w:val="0050362F"/>
    <w:rsid w:val="005044FF"/>
    <w:rsid w:val="00504C20"/>
    <w:rsid w:val="005058D9"/>
    <w:rsid w:val="00505FA4"/>
    <w:rsid w:val="005063FC"/>
    <w:rsid w:val="0050722E"/>
    <w:rsid w:val="0050739A"/>
    <w:rsid w:val="00507685"/>
    <w:rsid w:val="005078BD"/>
    <w:rsid w:val="005107B1"/>
    <w:rsid w:val="00510A94"/>
    <w:rsid w:val="00512A1F"/>
    <w:rsid w:val="00512FF3"/>
    <w:rsid w:val="00513B29"/>
    <w:rsid w:val="00514085"/>
    <w:rsid w:val="00514B88"/>
    <w:rsid w:val="00514EB2"/>
    <w:rsid w:val="00515261"/>
    <w:rsid w:val="005155EF"/>
    <w:rsid w:val="00515631"/>
    <w:rsid w:val="00515C09"/>
    <w:rsid w:val="00515CD6"/>
    <w:rsid w:val="00516100"/>
    <w:rsid w:val="0051636B"/>
    <w:rsid w:val="00516B69"/>
    <w:rsid w:val="00517252"/>
    <w:rsid w:val="00517903"/>
    <w:rsid w:val="00520C0D"/>
    <w:rsid w:val="00521680"/>
    <w:rsid w:val="00522494"/>
    <w:rsid w:val="005238C1"/>
    <w:rsid w:val="005243D6"/>
    <w:rsid w:val="0052451D"/>
    <w:rsid w:val="005256F2"/>
    <w:rsid w:val="00525AC4"/>
    <w:rsid w:val="00525AC7"/>
    <w:rsid w:val="00525DAC"/>
    <w:rsid w:val="00526BDF"/>
    <w:rsid w:val="0052717A"/>
    <w:rsid w:val="00527C38"/>
    <w:rsid w:val="00530C4E"/>
    <w:rsid w:val="00530D6C"/>
    <w:rsid w:val="005312D0"/>
    <w:rsid w:val="00531347"/>
    <w:rsid w:val="00531FB1"/>
    <w:rsid w:val="005324FF"/>
    <w:rsid w:val="00533721"/>
    <w:rsid w:val="005337CC"/>
    <w:rsid w:val="00534251"/>
    <w:rsid w:val="005349E3"/>
    <w:rsid w:val="00534C95"/>
    <w:rsid w:val="0053604D"/>
    <w:rsid w:val="00536540"/>
    <w:rsid w:val="00536611"/>
    <w:rsid w:val="00536628"/>
    <w:rsid w:val="00536D3D"/>
    <w:rsid w:val="00536DA8"/>
    <w:rsid w:val="00536F1C"/>
    <w:rsid w:val="0053722F"/>
    <w:rsid w:val="00537B4E"/>
    <w:rsid w:val="00540B79"/>
    <w:rsid w:val="00541220"/>
    <w:rsid w:val="00543886"/>
    <w:rsid w:val="00544191"/>
    <w:rsid w:val="00544977"/>
    <w:rsid w:val="005452F1"/>
    <w:rsid w:val="0054556C"/>
    <w:rsid w:val="005455CF"/>
    <w:rsid w:val="005467CA"/>
    <w:rsid w:val="0054698B"/>
    <w:rsid w:val="005477A5"/>
    <w:rsid w:val="00550255"/>
    <w:rsid w:val="005507B6"/>
    <w:rsid w:val="005508E5"/>
    <w:rsid w:val="00551227"/>
    <w:rsid w:val="00551FFF"/>
    <w:rsid w:val="005521EA"/>
    <w:rsid w:val="00552270"/>
    <w:rsid w:val="005525BF"/>
    <w:rsid w:val="00552A49"/>
    <w:rsid w:val="00552FFC"/>
    <w:rsid w:val="0055304E"/>
    <w:rsid w:val="00553374"/>
    <w:rsid w:val="00553918"/>
    <w:rsid w:val="00554802"/>
    <w:rsid w:val="0055575F"/>
    <w:rsid w:val="0055647B"/>
    <w:rsid w:val="00556482"/>
    <w:rsid w:val="00557325"/>
    <w:rsid w:val="0055733A"/>
    <w:rsid w:val="0055748B"/>
    <w:rsid w:val="00557C0F"/>
    <w:rsid w:val="005601AD"/>
    <w:rsid w:val="005617B2"/>
    <w:rsid w:val="00561DEB"/>
    <w:rsid w:val="00562035"/>
    <w:rsid w:val="00562516"/>
    <w:rsid w:val="00563866"/>
    <w:rsid w:val="00563FF0"/>
    <w:rsid w:val="00564793"/>
    <w:rsid w:val="005650C2"/>
    <w:rsid w:val="005654AE"/>
    <w:rsid w:val="005659F5"/>
    <w:rsid w:val="00565AF0"/>
    <w:rsid w:val="005665E3"/>
    <w:rsid w:val="00566745"/>
    <w:rsid w:val="00566D60"/>
    <w:rsid w:val="00566FE2"/>
    <w:rsid w:val="0056715A"/>
    <w:rsid w:val="00567176"/>
    <w:rsid w:val="00567EFC"/>
    <w:rsid w:val="005704C7"/>
    <w:rsid w:val="0057123C"/>
    <w:rsid w:val="005712BE"/>
    <w:rsid w:val="005720C1"/>
    <w:rsid w:val="00572816"/>
    <w:rsid w:val="00572DFD"/>
    <w:rsid w:val="005732A1"/>
    <w:rsid w:val="005734BD"/>
    <w:rsid w:val="00573B28"/>
    <w:rsid w:val="00575595"/>
    <w:rsid w:val="00575677"/>
    <w:rsid w:val="00575D46"/>
    <w:rsid w:val="00575EB1"/>
    <w:rsid w:val="005765CE"/>
    <w:rsid w:val="005766E5"/>
    <w:rsid w:val="005769C4"/>
    <w:rsid w:val="0057719F"/>
    <w:rsid w:val="005773E7"/>
    <w:rsid w:val="00577433"/>
    <w:rsid w:val="00577819"/>
    <w:rsid w:val="0057781A"/>
    <w:rsid w:val="00580353"/>
    <w:rsid w:val="00580354"/>
    <w:rsid w:val="0058048C"/>
    <w:rsid w:val="0058054E"/>
    <w:rsid w:val="005808BC"/>
    <w:rsid w:val="0058094F"/>
    <w:rsid w:val="00580E70"/>
    <w:rsid w:val="00580F03"/>
    <w:rsid w:val="00581293"/>
    <w:rsid w:val="00581847"/>
    <w:rsid w:val="00581F41"/>
    <w:rsid w:val="005823B6"/>
    <w:rsid w:val="00582427"/>
    <w:rsid w:val="005828D4"/>
    <w:rsid w:val="00582B34"/>
    <w:rsid w:val="00583DF5"/>
    <w:rsid w:val="00583FCF"/>
    <w:rsid w:val="0058427A"/>
    <w:rsid w:val="005842CB"/>
    <w:rsid w:val="00584485"/>
    <w:rsid w:val="005845C0"/>
    <w:rsid w:val="005848FA"/>
    <w:rsid w:val="00584A16"/>
    <w:rsid w:val="00587614"/>
    <w:rsid w:val="0058789E"/>
    <w:rsid w:val="00587A4C"/>
    <w:rsid w:val="0059002A"/>
    <w:rsid w:val="0059049F"/>
    <w:rsid w:val="0059059C"/>
    <w:rsid w:val="00590812"/>
    <w:rsid w:val="0059092C"/>
    <w:rsid w:val="005919BD"/>
    <w:rsid w:val="00592496"/>
    <w:rsid w:val="00592B27"/>
    <w:rsid w:val="00592F81"/>
    <w:rsid w:val="0059355F"/>
    <w:rsid w:val="005941F8"/>
    <w:rsid w:val="0059427A"/>
    <w:rsid w:val="005945F1"/>
    <w:rsid w:val="005951A2"/>
    <w:rsid w:val="005A13D2"/>
    <w:rsid w:val="005A1679"/>
    <w:rsid w:val="005A2315"/>
    <w:rsid w:val="005A24C2"/>
    <w:rsid w:val="005A3763"/>
    <w:rsid w:val="005A3C43"/>
    <w:rsid w:val="005A5014"/>
    <w:rsid w:val="005A52F2"/>
    <w:rsid w:val="005A56C2"/>
    <w:rsid w:val="005A5995"/>
    <w:rsid w:val="005A6EC5"/>
    <w:rsid w:val="005B0192"/>
    <w:rsid w:val="005B0DF9"/>
    <w:rsid w:val="005B1D7B"/>
    <w:rsid w:val="005B202D"/>
    <w:rsid w:val="005B222E"/>
    <w:rsid w:val="005B2FCB"/>
    <w:rsid w:val="005B3533"/>
    <w:rsid w:val="005B3625"/>
    <w:rsid w:val="005B3B26"/>
    <w:rsid w:val="005B4577"/>
    <w:rsid w:val="005B49BE"/>
    <w:rsid w:val="005B4E85"/>
    <w:rsid w:val="005B61E3"/>
    <w:rsid w:val="005B6D24"/>
    <w:rsid w:val="005B6E81"/>
    <w:rsid w:val="005B7891"/>
    <w:rsid w:val="005B7AEA"/>
    <w:rsid w:val="005C0130"/>
    <w:rsid w:val="005C01D3"/>
    <w:rsid w:val="005C01FB"/>
    <w:rsid w:val="005C02D6"/>
    <w:rsid w:val="005C07E4"/>
    <w:rsid w:val="005C1B5C"/>
    <w:rsid w:val="005C1D64"/>
    <w:rsid w:val="005C1E76"/>
    <w:rsid w:val="005C1EEA"/>
    <w:rsid w:val="005C1F0B"/>
    <w:rsid w:val="005C242F"/>
    <w:rsid w:val="005C2901"/>
    <w:rsid w:val="005C2BB7"/>
    <w:rsid w:val="005C2F9C"/>
    <w:rsid w:val="005C32D0"/>
    <w:rsid w:val="005C37B5"/>
    <w:rsid w:val="005C414A"/>
    <w:rsid w:val="005C4997"/>
    <w:rsid w:val="005C5F19"/>
    <w:rsid w:val="005C6077"/>
    <w:rsid w:val="005C6258"/>
    <w:rsid w:val="005C65CA"/>
    <w:rsid w:val="005C72CA"/>
    <w:rsid w:val="005C73AA"/>
    <w:rsid w:val="005C7A1E"/>
    <w:rsid w:val="005C7F1D"/>
    <w:rsid w:val="005D2212"/>
    <w:rsid w:val="005D2941"/>
    <w:rsid w:val="005D2B38"/>
    <w:rsid w:val="005D2CAB"/>
    <w:rsid w:val="005D377D"/>
    <w:rsid w:val="005D4221"/>
    <w:rsid w:val="005D423B"/>
    <w:rsid w:val="005D4E94"/>
    <w:rsid w:val="005D5542"/>
    <w:rsid w:val="005D57B9"/>
    <w:rsid w:val="005D57CC"/>
    <w:rsid w:val="005D5B7B"/>
    <w:rsid w:val="005D5D80"/>
    <w:rsid w:val="005D62E5"/>
    <w:rsid w:val="005D6564"/>
    <w:rsid w:val="005D6AA5"/>
    <w:rsid w:val="005D6FA2"/>
    <w:rsid w:val="005D75D8"/>
    <w:rsid w:val="005D7B54"/>
    <w:rsid w:val="005D7BD3"/>
    <w:rsid w:val="005E026E"/>
    <w:rsid w:val="005E028A"/>
    <w:rsid w:val="005E1BD8"/>
    <w:rsid w:val="005E2BD4"/>
    <w:rsid w:val="005E3CAE"/>
    <w:rsid w:val="005E3CFE"/>
    <w:rsid w:val="005E4DCF"/>
    <w:rsid w:val="005E5357"/>
    <w:rsid w:val="005E55A8"/>
    <w:rsid w:val="005E569E"/>
    <w:rsid w:val="005E6022"/>
    <w:rsid w:val="005E6D20"/>
    <w:rsid w:val="005E72F6"/>
    <w:rsid w:val="005F016E"/>
    <w:rsid w:val="005F025D"/>
    <w:rsid w:val="005F032E"/>
    <w:rsid w:val="005F03BE"/>
    <w:rsid w:val="005F04D1"/>
    <w:rsid w:val="005F0687"/>
    <w:rsid w:val="005F2AA0"/>
    <w:rsid w:val="005F2AAB"/>
    <w:rsid w:val="005F31D7"/>
    <w:rsid w:val="005F34CE"/>
    <w:rsid w:val="005F3ABC"/>
    <w:rsid w:val="005F3AEF"/>
    <w:rsid w:val="005F45B2"/>
    <w:rsid w:val="005F500B"/>
    <w:rsid w:val="005F54AE"/>
    <w:rsid w:val="005F5D00"/>
    <w:rsid w:val="005F5F78"/>
    <w:rsid w:val="005F76A7"/>
    <w:rsid w:val="005F7C6A"/>
    <w:rsid w:val="005F7DCE"/>
    <w:rsid w:val="00600CEC"/>
    <w:rsid w:val="00600D07"/>
    <w:rsid w:val="00601858"/>
    <w:rsid w:val="00602EA0"/>
    <w:rsid w:val="006031C4"/>
    <w:rsid w:val="0060458D"/>
    <w:rsid w:val="00604C40"/>
    <w:rsid w:val="0060689D"/>
    <w:rsid w:val="00606E2C"/>
    <w:rsid w:val="00610033"/>
    <w:rsid w:val="00610791"/>
    <w:rsid w:val="0061081C"/>
    <w:rsid w:val="00611027"/>
    <w:rsid w:val="00611F14"/>
    <w:rsid w:val="00612D48"/>
    <w:rsid w:val="006130D9"/>
    <w:rsid w:val="00613481"/>
    <w:rsid w:val="0061383B"/>
    <w:rsid w:val="00613C17"/>
    <w:rsid w:val="00614009"/>
    <w:rsid w:val="00614405"/>
    <w:rsid w:val="0061463B"/>
    <w:rsid w:val="00614CD1"/>
    <w:rsid w:val="00614D08"/>
    <w:rsid w:val="00614DF0"/>
    <w:rsid w:val="00615230"/>
    <w:rsid w:val="00615937"/>
    <w:rsid w:val="00615F39"/>
    <w:rsid w:val="006167EB"/>
    <w:rsid w:val="00616FCB"/>
    <w:rsid w:val="00617186"/>
    <w:rsid w:val="006176D3"/>
    <w:rsid w:val="006176E7"/>
    <w:rsid w:val="006177AB"/>
    <w:rsid w:val="00617883"/>
    <w:rsid w:val="00617EF2"/>
    <w:rsid w:val="00617F1A"/>
    <w:rsid w:val="00621023"/>
    <w:rsid w:val="00621517"/>
    <w:rsid w:val="006226CF"/>
    <w:rsid w:val="00622B50"/>
    <w:rsid w:val="0062385B"/>
    <w:rsid w:val="006238F5"/>
    <w:rsid w:val="006239ED"/>
    <w:rsid w:val="00623FD2"/>
    <w:rsid w:val="006242EC"/>
    <w:rsid w:val="006243B5"/>
    <w:rsid w:val="006244FF"/>
    <w:rsid w:val="0062495A"/>
    <w:rsid w:val="00625D46"/>
    <w:rsid w:val="00625FDD"/>
    <w:rsid w:val="006260F8"/>
    <w:rsid w:val="00626177"/>
    <w:rsid w:val="00627478"/>
    <w:rsid w:val="0062783C"/>
    <w:rsid w:val="0063023C"/>
    <w:rsid w:val="0063053F"/>
    <w:rsid w:val="006307B4"/>
    <w:rsid w:val="006312A2"/>
    <w:rsid w:val="0063131E"/>
    <w:rsid w:val="00632A57"/>
    <w:rsid w:val="00633093"/>
    <w:rsid w:val="0063311D"/>
    <w:rsid w:val="0063330F"/>
    <w:rsid w:val="006343DD"/>
    <w:rsid w:val="00634615"/>
    <w:rsid w:val="00635B6E"/>
    <w:rsid w:val="00635BF7"/>
    <w:rsid w:val="00636799"/>
    <w:rsid w:val="00636EA3"/>
    <w:rsid w:val="00636F94"/>
    <w:rsid w:val="00637F44"/>
    <w:rsid w:val="00640625"/>
    <w:rsid w:val="00641EBA"/>
    <w:rsid w:val="0064284E"/>
    <w:rsid w:val="00642C81"/>
    <w:rsid w:val="00643285"/>
    <w:rsid w:val="00643F6E"/>
    <w:rsid w:val="00644566"/>
    <w:rsid w:val="006445AE"/>
    <w:rsid w:val="006446F6"/>
    <w:rsid w:val="006457D8"/>
    <w:rsid w:val="006461DB"/>
    <w:rsid w:val="00646480"/>
    <w:rsid w:val="006466BE"/>
    <w:rsid w:val="006469D3"/>
    <w:rsid w:val="006476AB"/>
    <w:rsid w:val="006478A0"/>
    <w:rsid w:val="00647B52"/>
    <w:rsid w:val="00647E8B"/>
    <w:rsid w:val="006501D5"/>
    <w:rsid w:val="006505BD"/>
    <w:rsid w:val="006508C1"/>
    <w:rsid w:val="006528D8"/>
    <w:rsid w:val="00652D8A"/>
    <w:rsid w:val="00652F6D"/>
    <w:rsid w:val="00653905"/>
    <w:rsid w:val="0065413A"/>
    <w:rsid w:val="006548BC"/>
    <w:rsid w:val="006549C6"/>
    <w:rsid w:val="00654A94"/>
    <w:rsid w:val="00655501"/>
    <w:rsid w:val="0065615D"/>
    <w:rsid w:val="00656D32"/>
    <w:rsid w:val="006571A9"/>
    <w:rsid w:val="00657724"/>
    <w:rsid w:val="006577B9"/>
    <w:rsid w:val="0066034C"/>
    <w:rsid w:val="00660518"/>
    <w:rsid w:val="00661303"/>
    <w:rsid w:val="00661976"/>
    <w:rsid w:val="00661BD3"/>
    <w:rsid w:val="00661ED6"/>
    <w:rsid w:val="00661FAB"/>
    <w:rsid w:val="00662780"/>
    <w:rsid w:val="0066365F"/>
    <w:rsid w:val="00664512"/>
    <w:rsid w:val="00664B63"/>
    <w:rsid w:val="00665AD8"/>
    <w:rsid w:val="00666251"/>
    <w:rsid w:val="00670631"/>
    <w:rsid w:val="00670A74"/>
    <w:rsid w:val="00670C2F"/>
    <w:rsid w:val="00671131"/>
    <w:rsid w:val="006715BD"/>
    <w:rsid w:val="00671DD1"/>
    <w:rsid w:val="00672FE9"/>
    <w:rsid w:val="00673025"/>
    <w:rsid w:val="00673069"/>
    <w:rsid w:val="00673230"/>
    <w:rsid w:val="00673B61"/>
    <w:rsid w:val="006743C4"/>
    <w:rsid w:val="0067464B"/>
    <w:rsid w:val="00674EEB"/>
    <w:rsid w:val="00675186"/>
    <w:rsid w:val="00675DA0"/>
    <w:rsid w:val="00676A2B"/>
    <w:rsid w:val="00676A84"/>
    <w:rsid w:val="00677072"/>
    <w:rsid w:val="00677572"/>
    <w:rsid w:val="0067775A"/>
    <w:rsid w:val="00677789"/>
    <w:rsid w:val="006803C8"/>
    <w:rsid w:val="006803EA"/>
    <w:rsid w:val="00680706"/>
    <w:rsid w:val="00680C44"/>
    <w:rsid w:val="00681808"/>
    <w:rsid w:val="0068198C"/>
    <w:rsid w:val="00682637"/>
    <w:rsid w:val="00683095"/>
    <w:rsid w:val="00683A25"/>
    <w:rsid w:val="006840A0"/>
    <w:rsid w:val="0068524D"/>
    <w:rsid w:val="006852A8"/>
    <w:rsid w:val="0068697F"/>
    <w:rsid w:val="00686EA6"/>
    <w:rsid w:val="0068790A"/>
    <w:rsid w:val="00687A7B"/>
    <w:rsid w:val="00687D7B"/>
    <w:rsid w:val="006914BF"/>
    <w:rsid w:val="00692A3A"/>
    <w:rsid w:val="0069354E"/>
    <w:rsid w:val="00693E0F"/>
    <w:rsid w:val="00693F38"/>
    <w:rsid w:val="00694F6E"/>
    <w:rsid w:val="0069562D"/>
    <w:rsid w:val="00695839"/>
    <w:rsid w:val="00695E70"/>
    <w:rsid w:val="0069615F"/>
    <w:rsid w:val="00696AED"/>
    <w:rsid w:val="00696F93"/>
    <w:rsid w:val="00697B5F"/>
    <w:rsid w:val="00697E1C"/>
    <w:rsid w:val="006A0A63"/>
    <w:rsid w:val="006A0FE3"/>
    <w:rsid w:val="006A12BF"/>
    <w:rsid w:val="006A1439"/>
    <w:rsid w:val="006A1D59"/>
    <w:rsid w:val="006A1F3F"/>
    <w:rsid w:val="006A213A"/>
    <w:rsid w:val="006A2541"/>
    <w:rsid w:val="006A315C"/>
    <w:rsid w:val="006A3260"/>
    <w:rsid w:val="006A3AEB"/>
    <w:rsid w:val="006A3EB5"/>
    <w:rsid w:val="006A3EFA"/>
    <w:rsid w:val="006A49FA"/>
    <w:rsid w:val="006A533A"/>
    <w:rsid w:val="006A5862"/>
    <w:rsid w:val="006A5AA0"/>
    <w:rsid w:val="006A5AD3"/>
    <w:rsid w:val="006A60BB"/>
    <w:rsid w:val="006A63FC"/>
    <w:rsid w:val="006A69D4"/>
    <w:rsid w:val="006A6BA3"/>
    <w:rsid w:val="006A74F7"/>
    <w:rsid w:val="006B007B"/>
    <w:rsid w:val="006B048F"/>
    <w:rsid w:val="006B053B"/>
    <w:rsid w:val="006B0828"/>
    <w:rsid w:val="006B1563"/>
    <w:rsid w:val="006B3091"/>
    <w:rsid w:val="006B3307"/>
    <w:rsid w:val="006B3CC5"/>
    <w:rsid w:val="006B4855"/>
    <w:rsid w:val="006B4EC7"/>
    <w:rsid w:val="006B5DD8"/>
    <w:rsid w:val="006B6703"/>
    <w:rsid w:val="006B679D"/>
    <w:rsid w:val="006C0490"/>
    <w:rsid w:val="006C04A8"/>
    <w:rsid w:val="006C05B0"/>
    <w:rsid w:val="006C0EB0"/>
    <w:rsid w:val="006C179E"/>
    <w:rsid w:val="006C17E5"/>
    <w:rsid w:val="006C18FA"/>
    <w:rsid w:val="006C1BBC"/>
    <w:rsid w:val="006C1DE1"/>
    <w:rsid w:val="006C1E00"/>
    <w:rsid w:val="006C251E"/>
    <w:rsid w:val="006C307E"/>
    <w:rsid w:val="006C32B3"/>
    <w:rsid w:val="006C3356"/>
    <w:rsid w:val="006C3908"/>
    <w:rsid w:val="006C3B15"/>
    <w:rsid w:val="006C4EDF"/>
    <w:rsid w:val="006C5C2F"/>
    <w:rsid w:val="006C66EF"/>
    <w:rsid w:val="006C6A50"/>
    <w:rsid w:val="006C6D1B"/>
    <w:rsid w:val="006D0004"/>
    <w:rsid w:val="006D0465"/>
    <w:rsid w:val="006D05BB"/>
    <w:rsid w:val="006D07CB"/>
    <w:rsid w:val="006D122D"/>
    <w:rsid w:val="006D156F"/>
    <w:rsid w:val="006D1A32"/>
    <w:rsid w:val="006D2049"/>
    <w:rsid w:val="006D233D"/>
    <w:rsid w:val="006D2AE9"/>
    <w:rsid w:val="006D32BA"/>
    <w:rsid w:val="006D33D9"/>
    <w:rsid w:val="006D3C98"/>
    <w:rsid w:val="006D3F94"/>
    <w:rsid w:val="006D49FD"/>
    <w:rsid w:val="006D4FEB"/>
    <w:rsid w:val="006D5677"/>
    <w:rsid w:val="006D595E"/>
    <w:rsid w:val="006D5F6A"/>
    <w:rsid w:val="006D65AA"/>
    <w:rsid w:val="006D66D5"/>
    <w:rsid w:val="006D6CCD"/>
    <w:rsid w:val="006D6DB4"/>
    <w:rsid w:val="006D7292"/>
    <w:rsid w:val="006D73DE"/>
    <w:rsid w:val="006D793D"/>
    <w:rsid w:val="006D7AB3"/>
    <w:rsid w:val="006E040C"/>
    <w:rsid w:val="006E1256"/>
    <w:rsid w:val="006E1319"/>
    <w:rsid w:val="006E1437"/>
    <w:rsid w:val="006E14D2"/>
    <w:rsid w:val="006E1577"/>
    <w:rsid w:val="006E1ABD"/>
    <w:rsid w:val="006E22C5"/>
    <w:rsid w:val="006E34A5"/>
    <w:rsid w:val="006E3A1C"/>
    <w:rsid w:val="006E46E7"/>
    <w:rsid w:val="006E4E1F"/>
    <w:rsid w:val="006E60E3"/>
    <w:rsid w:val="006E635D"/>
    <w:rsid w:val="006E6A39"/>
    <w:rsid w:val="006E6B8D"/>
    <w:rsid w:val="006E6DAA"/>
    <w:rsid w:val="006F003E"/>
    <w:rsid w:val="006F034B"/>
    <w:rsid w:val="006F04DA"/>
    <w:rsid w:val="006F0665"/>
    <w:rsid w:val="006F0A81"/>
    <w:rsid w:val="006F0D04"/>
    <w:rsid w:val="006F0FB4"/>
    <w:rsid w:val="006F0FD3"/>
    <w:rsid w:val="006F1088"/>
    <w:rsid w:val="006F1249"/>
    <w:rsid w:val="006F149D"/>
    <w:rsid w:val="006F1B11"/>
    <w:rsid w:val="006F1B4A"/>
    <w:rsid w:val="006F1C06"/>
    <w:rsid w:val="006F2074"/>
    <w:rsid w:val="006F21F1"/>
    <w:rsid w:val="006F2210"/>
    <w:rsid w:val="006F2779"/>
    <w:rsid w:val="006F2A9B"/>
    <w:rsid w:val="006F36C7"/>
    <w:rsid w:val="006F3A87"/>
    <w:rsid w:val="006F3C3A"/>
    <w:rsid w:val="006F4279"/>
    <w:rsid w:val="006F4997"/>
    <w:rsid w:val="006F61EC"/>
    <w:rsid w:val="006F64EF"/>
    <w:rsid w:val="006F65E1"/>
    <w:rsid w:val="006F673E"/>
    <w:rsid w:val="006F6A4F"/>
    <w:rsid w:val="006F6F9D"/>
    <w:rsid w:val="00700ADE"/>
    <w:rsid w:val="00700DCF"/>
    <w:rsid w:val="00701725"/>
    <w:rsid w:val="00701819"/>
    <w:rsid w:val="00701E5F"/>
    <w:rsid w:val="007024B8"/>
    <w:rsid w:val="00703168"/>
    <w:rsid w:val="007031FD"/>
    <w:rsid w:val="007032E7"/>
    <w:rsid w:val="00703587"/>
    <w:rsid w:val="00703C81"/>
    <w:rsid w:val="00703F1A"/>
    <w:rsid w:val="00704403"/>
    <w:rsid w:val="0070457F"/>
    <w:rsid w:val="0070565A"/>
    <w:rsid w:val="00705789"/>
    <w:rsid w:val="00705A11"/>
    <w:rsid w:val="00705A29"/>
    <w:rsid w:val="0070618F"/>
    <w:rsid w:val="00706597"/>
    <w:rsid w:val="007066CA"/>
    <w:rsid w:val="00706A68"/>
    <w:rsid w:val="00706B88"/>
    <w:rsid w:val="00706F7E"/>
    <w:rsid w:val="00710196"/>
    <w:rsid w:val="007101ED"/>
    <w:rsid w:val="00710A90"/>
    <w:rsid w:val="00710B1B"/>
    <w:rsid w:val="00710FB2"/>
    <w:rsid w:val="0071116F"/>
    <w:rsid w:val="00712316"/>
    <w:rsid w:val="00712B4C"/>
    <w:rsid w:val="00713566"/>
    <w:rsid w:val="00713876"/>
    <w:rsid w:val="00714351"/>
    <w:rsid w:val="00714573"/>
    <w:rsid w:val="0071523A"/>
    <w:rsid w:val="00715260"/>
    <w:rsid w:val="00715E76"/>
    <w:rsid w:val="007162DE"/>
    <w:rsid w:val="00716F30"/>
    <w:rsid w:val="00717147"/>
    <w:rsid w:val="007172BD"/>
    <w:rsid w:val="007174F2"/>
    <w:rsid w:val="007175F6"/>
    <w:rsid w:val="00717E29"/>
    <w:rsid w:val="00720483"/>
    <w:rsid w:val="007210FE"/>
    <w:rsid w:val="00721725"/>
    <w:rsid w:val="00721C39"/>
    <w:rsid w:val="00721CC3"/>
    <w:rsid w:val="00721EA2"/>
    <w:rsid w:val="00722A3B"/>
    <w:rsid w:val="0072371E"/>
    <w:rsid w:val="0072381E"/>
    <w:rsid w:val="00725403"/>
    <w:rsid w:val="00725453"/>
    <w:rsid w:val="007261B6"/>
    <w:rsid w:val="0072676E"/>
    <w:rsid w:val="007278D4"/>
    <w:rsid w:val="00727B82"/>
    <w:rsid w:val="00727D77"/>
    <w:rsid w:val="00730163"/>
    <w:rsid w:val="007303E2"/>
    <w:rsid w:val="00730A29"/>
    <w:rsid w:val="00732C96"/>
    <w:rsid w:val="00732DAB"/>
    <w:rsid w:val="007335A4"/>
    <w:rsid w:val="007339E8"/>
    <w:rsid w:val="00733A48"/>
    <w:rsid w:val="00733D7A"/>
    <w:rsid w:val="00734825"/>
    <w:rsid w:val="007351B7"/>
    <w:rsid w:val="0073613A"/>
    <w:rsid w:val="007361CD"/>
    <w:rsid w:val="00736DD2"/>
    <w:rsid w:val="007373B4"/>
    <w:rsid w:val="00740311"/>
    <w:rsid w:val="00740CE0"/>
    <w:rsid w:val="00741FF0"/>
    <w:rsid w:val="00742075"/>
    <w:rsid w:val="007423BA"/>
    <w:rsid w:val="00742B35"/>
    <w:rsid w:val="00742CC3"/>
    <w:rsid w:val="00743472"/>
    <w:rsid w:val="007434EE"/>
    <w:rsid w:val="00743679"/>
    <w:rsid w:val="0074376B"/>
    <w:rsid w:val="00743846"/>
    <w:rsid w:val="00743D59"/>
    <w:rsid w:val="00743EC0"/>
    <w:rsid w:val="0074426D"/>
    <w:rsid w:val="00744B74"/>
    <w:rsid w:val="00744D9F"/>
    <w:rsid w:val="0074539E"/>
    <w:rsid w:val="007453AD"/>
    <w:rsid w:val="00745500"/>
    <w:rsid w:val="007455E0"/>
    <w:rsid w:val="007456F0"/>
    <w:rsid w:val="007478DA"/>
    <w:rsid w:val="007479F0"/>
    <w:rsid w:val="007500B3"/>
    <w:rsid w:val="00750B2A"/>
    <w:rsid w:val="0075118F"/>
    <w:rsid w:val="00751283"/>
    <w:rsid w:val="0075170C"/>
    <w:rsid w:val="007520EE"/>
    <w:rsid w:val="00752180"/>
    <w:rsid w:val="007528D7"/>
    <w:rsid w:val="00752BBE"/>
    <w:rsid w:val="00752FAA"/>
    <w:rsid w:val="00753D51"/>
    <w:rsid w:val="00753EA5"/>
    <w:rsid w:val="007549E0"/>
    <w:rsid w:val="0075575D"/>
    <w:rsid w:val="00755B62"/>
    <w:rsid w:val="00755DE3"/>
    <w:rsid w:val="00756098"/>
    <w:rsid w:val="00756B45"/>
    <w:rsid w:val="00757E1F"/>
    <w:rsid w:val="007604C5"/>
    <w:rsid w:val="0076149D"/>
    <w:rsid w:val="00761794"/>
    <w:rsid w:val="007618D7"/>
    <w:rsid w:val="00761AC1"/>
    <w:rsid w:val="00762997"/>
    <w:rsid w:val="0076461A"/>
    <w:rsid w:val="00764B46"/>
    <w:rsid w:val="00764B88"/>
    <w:rsid w:val="00765351"/>
    <w:rsid w:val="00765914"/>
    <w:rsid w:val="00766362"/>
    <w:rsid w:val="007666B5"/>
    <w:rsid w:val="00766752"/>
    <w:rsid w:val="00766835"/>
    <w:rsid w:val="00766CE6"/>
    <w:rsid w:val="0076707D"/>
    <w:rsid w:val="00767B07"/>
    <w:rsid w:val="00767FCF"/>
    <w:rsid w:val="0077024B"/>
    <w:rsid w:val="00772597"/>
    <w:rsid w:val="007728F3"/>
    <w:rsid w:val="00773A09"/>
    <w:rsid w:val="007743F4"/>
    <w:rsid w:val="00774F26"/>
    <w:rsid w:val="00774F54"/>
    <w:rsid w:val="00774FFB"/>
    <w:rsid w:val="00776587"/>
    <w:rsid w:val="0077665D"/>
    <w:rsid w:val="007773C0"/>
    <w:rsid w:val="0077780F"/>
    <w:rsid w:val="00777CC8"/>
    <w:rsid w:val="00777E22"/>
    <w:rsid w:val="00777F70"/>
    <w:rsid w:val="00777FBA"/>
    <w:rsid w:val="00780323"/>
    <w:rsid w:val="00780578"/>
    <w:rsid w:val="00780935"/>
    <w:rsid w:val="00780AC2"/>
    <w:rsid w:val="007813DB"/>
    <w:rsid w:val="00781D7B"/>
    <w:rsid w:val="007829C7"/>
    <w:rsid w:val="00782E7C"/>
    <w:rsid w:val="007833FF"/>
    <w:rsid w:val="007843E8"/>
    <w:rsid w:val="00784C79"/>
    <w:rsid w:val="00785119"/>
    <w:rsid w:val="007852D2"/>
    <w:rsid w:val="00785716"/>
    <w:rsid w:val="007858D9"/>
    <w:rsid w:val="00786949"/>
    <w:rsid w:val="00786A66"/>
    <w:rsid w:val="00786FD8"/>
    <w:rsid w:val="00787AAA"/>
    <w:rsid w:val="007900A4"/>
    <w:rsid w:val="007907D1"/>
    <w:rsid w:val="00790A2A"/>
    <w:rsid w:val="00790EE2"/>
    <w:rsid w:val="007914F3"/>
    <w:rsid w:val="00791571"/>
    <w:rsid w:val="00791BD7"/>
    <w:rsid w:val="007924AA"/>
    <w:rsid w:val="00792635"/>
    <w:rsid w:val="007928A6"/>
    <w:rsid w:val="00792A3D"/>
    <w:rsid w:val="0079350A"/>
    <w:rsid w:val="00793D64"/>
    <w:rsid w:val="00793E60"/>
    <w:rsid w:val="00794306"/>
    <w:rsid w:val="00794A73"/>
    <w:rsid w:val="00794C83"/>
    <w:rsid w:val="00795282"/>
    <w:rsid w:val="00795665"/>
    <w:rsid w:val="007961ED"/>
    <w:rsid w:val="00796D97"/>
    <w:rsid w:val="007A0088"/>
    <w:rsid w:val="007A02F7"/>
    <w:rsid w:val="007A11C9"/>
    <w:rsid w:val="007A1267"/>
    <w:rsid w:val="007A12B9"/>
    <w:rsid w:val="007A2131"/>
    <w:rsid w:val="007A243A"/>
    <w:rsid w:val="007A2DD7"/>
    <w:rsid w:val="007A2FDB"/>
    <w:rsid w:val="007A344C"/>
    <w:rsid w:val="007A3664"/>
    <w:rsid w:val="007A4286"/>
    <w:rsid w:val="007A4814"/>
    <w:rsid w:val="007A53BD"/>
    <w:rsid w:val="007A58F7"/>
    <w:rsid w:val="007A5911"/>
    <w:rsid w:val="007A5997"/>
    <w:rsid w:val="007A5AE4"/>
    <w:rsid w:val="007A64BB"/>
    <w:rsid w:val="007A6582"/>
    <w:rsid w:val="007A65D3"/>
    <w:rsid w:val="007A6D40"/>
    <w:rsid w:val="007A6FC1"/>
    <w:rsid w:val="007A6FF5"/>
    <w:rsid w:val="007A757B"/>
    <w:rsid w:val="007A7709"/>
    <w:rsid w:val="007A7718"/>
    <w:rsid w:val="007A773F"/>
    <w:rsid w:val="007A7B4B"/>
    <w:rsid w:val="007B02B6"/>
    <w:rsid w:val="007B0B0B"/>
    <w:rsid w:val="007B0BE5"/>
    <w:rsid w:val="007B0C3F"/>
    <w:rsid w:val="007B0DCA"/>
    <w:rsid w:val="007B16D5"/>
    <w:rsid w:val="007B16ED"/>
    <w:rsid w:val="007B172C"/>
    <w:rsid w:val="007B1A73"/>
    <w:rsid w:val="007B2835"/>
    <w:rsid w:val="007B2A0B"/>
    <w:rsid w:val="007B2B8E"/>
    <w:rsid w:val="007B2EC5"/>
    <w:rsid w:val="007B309F"/>
    <w:rsid w:val="007B3AB5"/>
    <w:rsid w:val="007B3B3F"/>
    <w:rsid w:val="007B46A8"/>
    <w:rsid w:val="007B49F4"/>
    <w:rsid w:val="007B58C2"/>
    <w:rsid w:val="007B5E21"/>
    <w:rsid w:val="007B6CFC"/>
    <w:rsid w:val="007B700D"/>
    <w:rsid w:val="007B7392"/>
    <w:rsid w:val="007B77A1"/>
    <w:rsid w:val="007B79AF"/>
    <w:rsid w:val="007C0600"/>
    <w:rsid w:val="007C0EE9"/>
    <w:rsid w:val="007C104B"/>
    <w:rsid w:val="007C2E38"/>
    <w:rsid w:val="007C2F35"/>
    <w:rsid w:val="007C3418"/>
    <w:rsid w:val="007C395E"/>
    <w:rsid w:val="007C49B0"/>
    <w:rsid w:val="007C49EC"/>
    <w:rsid w:val="007C4E31"/>
    <w:rsid w:val="007C52C4"/>
    <w:rsid w:val="007C53D5"/>
    <w:rsid w:val="007C563A"/>
    <w:rsid w:val="007C57BD"/>
    <w:rsid w:val="007C6C43"/>
    <w:rsid w:val="007C7A86"/>
    <w:rsid w:val="007C7CD0"/>
    <w:rsid w:val="007D1265"/>
    <w:rsid w:val="007D204D"/>
    <w:rsid w:val="007D25A4"/>
    <w:rsid w:val="007D292A"/>
    <w:rsid w:val="007D2D2D"/>
    <w:rsid w:val="007D37CD"/>
    <w:rsid w:val="007D387B"/>
    <w:rsid w:val="007D40DF"/>
    <w:rsid w:val="007D48E6"/>
    <w:rsid w:val="007D4CBB"/>
    <w:rsid w:val="007D4E78"/>
    <w:rsid w:val="007D6499"/>
    <w:rsid w:val="007D7C28"/>
    <w:rsid w:val="007D7CEF"/>
    <w:rsid w:val="007E04EF"/>
    <w:rsid w:val="007E0D29"/>
    <w:rsid w:val="007E0FAB"/>
    <w:rsid w:val="007E1976"/>
    <w:rsid w:val="007E1A52"/>
    <w:rsid w:val="007E1AD4"/>
    <w:rsid w:val="007E367D"/>
    <w:rsid w:val="007E3DD0"/>
    <w:rsid w:val="007E412D"/>
    <w:rsid w:val="007E42AD"/>
    <w:rsid w:val="007E4AA0"/>
    <w:rsid w:val="007E5080"/>
    <w:rsid w:val="007E55E8"/>
    <w:rsid w:val="007E56C7"/>
    <w:rsid w:val="007E6B34"/>
    <w:rsid w:val="007E6CE7"/>
    <w:rsid w:val="007E7680"/>
    <w:rsid w:val="007E7713"/>
    <w:rsid w:val="007E7ABB"/>
    <w:rsid w:val="007F087D"/>
    <w:rsid w:val="007F0A59"/>
    <w:rsid w:val="007F0A80"/>
    <w:rsid w:val="007F0AB2"/>
    <w:rsid w:val="007F10C3"/>
    <w:rsid w:val="007F12E7"/>
    <w:rsid w:val="007F1B01"/>
    <w:rsid w:val="007F23C0"/>
    <w:rsid w:val="007F2494"/>
    <w:rsid w:val="007F2629"/>
    <w:rsid w:val="007F266C"/>
    <w:rsid w:val="007F2DF0"/>
    <w:rsid w:val="007F42C0"/>
    <w:rsid w:val="007F4945"/>
    <w:rsid w:val="007F4E05"/>
    <w:rsid w:val="007F519B"/>
    <w:rsid w:val="007F530B"/>
    <w:rsid w:val="007F5A10"/>
    <w:rsid w:val="007F5AE9"/>
    <w:rsid w:val="007F5B61"/>
    <w:rsid w:val="007F6117"/>
    <w:rsid w:val="007F66D0"/>
    <w:rsid w:val="007F6D93"/>
    <w:rsid w:val="00800706"/>
    <w:rsid w:val="00801F63"/>
    <w:rsid w:val="00802176"/>
    <w:rsid w:val="008029DC"/>
    <w:rsid w:val="00802BD1"/>
    <w:rsid w:val="00802F86"/>
    <w:rsid w:val="00803682"/>
    <w:rsid w:val="0080371D"/>
    <w:rsid w:val="00803AC9"/>
    <w:rsid w:val="00804AE8"/>
    <w:rsid w:val="0080521D"/>
    <w:rsid w:val="008056C4"/>
    <w:rsid w:val="00806517"/>
    <w:rsid w:val="00806AAD"/>
    <w:rsid w:val="008071FC"/>
    <w:rsid w:val="008104F5"/>
    <w:rsid w:val="008105DC"/>
    <w:rsid w:val="00810F56"/>
    <w:rsid w:val="008110CF"/>
    <w:rsid w:val="0081119F"/>
    <w:rsid w:val="00811294"/>
    <w:rsid w:val="00811C37"/>
    <w:rsid w:val="00811C9B"/>
    <w:rsid w:val="00812356"/>
    <w:rsid w:val="008125D0"/>
    <w:rsid w:val="0081285C"/>
    <w:rsid w:val="00812A2F"/>
    <w:rsid w:val="00812AEE"/>
    <w:rsid w:val="00812D08"/>
    <w:rsid w:val="00812D20"/>
    <w:rsid w:val="00813B0B"/>
    <w:rsid w:val="00814B44"/>
    <w:rsid w:val="008156A9"/>
    <w:rsid w:val="00815B06"/>
    <w:rsid w:val="00815C96"/>
    <w:rsid w:val="00815E0C"/>
    <w:rsid w:val="00816CAB"/>
    <w:rsid w:val="0081717A"/>
    <w:rsid w:val="0081720A"/>
    <w:rsid w:val="008177F2"/>
    <w:rsid w:val="0082021F"/>
    <w:rsid w:val="008207C3"/>
    <w:rsid w:val="00821290"/>
    <w:rsid w:val="0082134C"/>
    <w:rsid w:val="00823EEA"/>
    <w:rsid w:val="0082405C"/>
    <w:rsid w:val="008240CE"/>
    <w:rsid w:val="008242E6"/>
    <w:rsid w:val="00824685"/>
    <w:rsid w:val="00824A10"/>
    <w:rsid w:val="00824F00"/>
    <w:rsid w:val="00825068"/>
    <w:rsid w:val="00825435"/>
    <w:rsid w:val="00825749"/>
    <w:rsid w:val="00825F96"/>
    <w:rsid w:val="00826F5F"/>
    <w:rsid w:val="008277BF"/>
    <w:rsid w:val="00827C73"/>
    <w:rsid w:val="008300AA"/>
    <w:rsid w:val="008308CB"/>
    <w:rsid w:val="0083094F"/>
    <w:rsid w:val="00830FBE"/>
    <w:rsid w:val="008311A3"/>
    <w:rsid w:val="0083121E"/>
    <w:rsid w:val="0083123E"/>
    <w:rsid w:val="00831441"/>
    <w:rsid w:val="0083180A"/>
    <w:rsid w:val="00832F34"/>
    <w:rsid w:val="0083314E"/>
    <w:rsid w:val="00833633"/>
    <w:rsid w:val="00833703"/>
    <w:rsid w:val="008337C0"/>
    <w:rsid w:val="008337E6"/>
    <w:rsid w:val="00833B4D"/>
    <w:rsid w:val="008345FF"/>
    <w:rsid w:val="0083490E"/>
    <w:rsid w:val="008350C2"/>
    <w:rsid w:val="00835733"/>
    <w:rsid w:val="00835E70"/>
    <w:rsid w:val="00836F68"/>
    <w:rsid w:val="008375F8"/>
    <w:rsid w:val="00840080"/>
    <w:rsid w:val="00840246"/>
    <w:rsid w:val="00840515"/>
    <w:rsid w:val="00840754"/>
    <w:rsid w:val="00841749"/>
    <w:rsid w:val="008422DB"/>
    <w:rsid w:val="00842326"/>
    <w:rsid w:val="00842633"/>
    <w:rsid w:val="0084294B"/>
    <w:rsid w:val="008434EA"/>
    <w:rsid w:val="008436BE"/>
    <w:rsid w:val="008447AC"/>
    <w:rsid w:val="008447E0"/>
    <w:rsid w:val="00845178"/>
    <w:rsid w:val="00845445"/>
    <w:rsid w:val="008454B9"/>
    <w:rsid w:val="00845624"/>
    <w:rsid w:val="00846569"/>
    <w:rsid w:val="008476F5"/>
    <w:rsid w:val="00847C37"/>
    <w:rsid w:val="00847D04"/>
    <w:rsid w:val="00850B07"/>
    <w:rsid w:val="00850BBC"/>
    <w:rsid w:val="00851674"/>
    <w:rsid w:val="00852A33"/>
    <w:rsid w:val="008532A4"/>
    <w:rsid w:val="00853B4B"/>
    <w:rsid w:val="00853FE8"/>
    <w:rsid w:val="0085432B"/>
    <w:rsid w:val="008547F5"/>
    <w:rsid w:val="0085488C"/>
    <w:rsid w:val="008548F4"/>
    <w:rsid w:val="0085495E"/>
    <w:rsid w:val="00854D9A"/>
    <w:rsid w:val="00854F6A"/>
    <w:rsid w:val="00855957"/>
    <w:rsid w:val="00855A45"/>
    <w:rsid w:val="00855DF3"/>
    <w:rsid w:val="008560CA"/>
    <w:rsid w:val="008569CA"/>
    <w:rsid w:val="008574D8"/>
    <w:rsid w:val="0086007A"/>
    <w:rsid w:val="008600C3"/>
    <w:rsid w:val="008606F4"/>
    <w:rsid w:val="00861BF5"/>
    <w:rsid w:val="00861C68"/>
    <w:rsid w:val="00861CB4"/>
    <w:rsid w:val="00862468"/>
    <w:rsid w:val="00862A00"/>
    <w:rsid w:val="00862ACC"/>
    <w:rsid w:val="00863B4D"/>
    <w:rsid w:val="00863DC7"/>
    <w:rsid w:val="00863F45"/>
    <w:rsid w:val="0086487A"/>
    <w:rsid w:val="00864DF9"/>
    <w:rsid w:val="00864F7F"/>
    <w:rsid w:val="00865C98"/>
    <w:rsid w:val="00866981"/>
    <w:rsid w:val="00866D9A"/>
    <w:rsid w:val="00866F15"/>
    <w:rsid w:val="00867524"/>
    <w:rsid w:val="00867F0A"/>
    <w:rsid w:val="00870E24"/>
    <w:rsid w:val="008712F3"/>
    <w:rsid w:val="00871DBF"/>
    <w:rsid w:val="00871E2D"/>
    <w:rsid w:val="00871FAA"/>
    <w:rsid w:val="00871FE8"/>
    <w:rsid w:val="008723BC"/>
    <w:rsid w:val="008727E0"/>
    <w:rsid w:val="0087305E"/>
    <w:rsid w:val="00873588"/>
    <w:rsid w:val="008739C3"/>
    <w:rsid w:val="008739D9"/>
    <w:rsid w:val="00874C3F"/>
    <w:rsid w:val="008754E7"/>
    <w:rsid w:val="00875796"/>
    <w:rsid w:val="00876098"/>
    <w:rsid w:val="008765DB"/>
    <w:rsid w:val="00876672"/>
    <w:rsid w:val="00876851"/>
    <w:rsid w:val="00881732"/>
    <w:rsid w:val="0088179A"/>
    <w:rsid w:val="00881FED"/>
    <w:rsid w:val="0088269D"/>
    <w:rsid w:val="008826B5"/>
    <w:rsid w:val="00882C20"/>
    <w:rsid w:val="00882F7E"/>
    <w:rsid w:val="008830C3"/>
    <w:rsid w:val="0088332A"/>
    <w:rsid w:val="00883376"/>
    <w:rsid w:val="0088356D"/>
    <w:rsid w:val="00884616"/>
    <w:rsid w:val="00884B8E"/>
    <w:rsid w:val="00884D83"/>
    <w:rsid w:val="00884DC1"/>
    <w:rsid w:val="00884EC6"/>
    <w:rsid w:val="00885583"/>
    <w:rsid w:val="00885601"/>
    <w:rsid w:val="00885745"/>
    <w:rsid w:val="00885D7E"/>
    <w:rsid w:val="0088659B"/>
    <w:rsid w:val="00886DDA"/>
    <w:rsid w:val="00887796"/>
    <w:rsid w:val="00887A3C"/>
    <w:rsid w:val="00887C02"/>
    <w:rsid w:val="0089171D"/>
    <w:rsid w:val="00891F24"/>
    <w:rsid w:val="00892522"/>
    <w:rsid w:val="00892822"/>
    <w:rsid w:val="00892C55"/>
    <w:rsid w:val="0089330C"/>
    <w:rsid w:val="0089339B"/>
    <w:rsid w:val="008934ED"/>
    <w:rsid w:val="00893569"/>
    <w:rsid w:val="0089357A"/>
    <w:rsid w:val="008939F5"/>
    <w:rsid w:val="00893FF3"/>
    <w:rsid w:val="008941B2"/>
    <w:rsid w:val="008948C2"/>
    <w:rsid w:val="00894C48"/>
    <w:rsid w:val="00894E54"/>
    <w:rsid w:val="00894E98"/>
    <w:rsid w:val="00894EA3"/>
    <w:rsid w:val="0089586B"/>
    <w:rsid w:val="00896244"/>
    <w:rsid w:val="008966EC"/>
    <w:rsid w:val="00897066"/>
    <w:rsid w:val="00897419"/>
    <w:rsid w:val="00897D27"/>
    <w:rsid w:val="008A0106"/>
    <w:rsid w:val="008A0127"/>
    <w:rsid w:val="008A0F33"/>
    <w:rsid w:val="008A0FC8"/>
    <w:rsid w:val="008A1289"/>
    <w:rsid w:val="008A28DA"/>
    <w:rsid w:val="008A3751"/>
    <w:rsid w:val="008A3BCA"/>
    <w:rsid w:val="008A3D1A"/>
    <w:rsid w:val="008A40AC"/>
    <w:rsid w:val="008A4460"/>
    <w:rsid w:val="008A5298"/>
    <w:rsid w:val="008A617D"/>
    <w:rsid w:val="008A6337"/>
    <w:rsid w:val="008A67DA"/>
    <w:rsid w:val="008A68DA"/>
    <w:rsid w:val="008A7058"/>
    <w:rsid w:val="008A75D4"/>
    <w:rsid w:val="008B0B0F"/>
    <w:rsid w:val="008B198D"/>
    <w:rsid w:val="008B1AE1"/>
    <w:rsid w:val="008B1E55"/>
    <w:rsid w:val="008B2C7A"/>
    <w:rsid w:val="008B3224"/>
    <w:rsid w:val="008B32AA"/>
    <w:rsid w:val="008B3D42"/>
    <w:rsid w:val="008B4514"/>
    <w:rsid w:val="008B4848"/>
    <w:rsid w:val="008B504D"/>
    <w:rsid w:val="008B521D"/>
    <w:rsid w:val="008B562B"/>
    <w:rsid w:val="008B574F"/>
    <w:rsid w:val="008B684F"/>
    <w:rsid w:val="008B6F34"/>
    <w:rsid w:val="008B75F6"/>
    <w:rsid w:val="008B7A86"/>
    <w:rsid w:val="008B7AD8"/>
    <w:rsid w:val="008C000A"/>
    <w:rsid w:val="008C0DD7"/>
    <w:rsid w:val="008C153F"/>
    <w:rsid w:val="008C1625"/>
    <w:rsid w:val="008C1850"/>
    <w:rsid w:val="008C1CE1"/>
    <w:rsid w:val="008C24EB"/>
    <w:rsid w:val="008C2D6F"/>
    <w:rsid w:val="008C2F73"/>
    <w:rsid w:val="008C3EA1"/>
    <w:rsid w:val="008C405D"/>
    <w:rsid w:val="008C4368"/>
    <w:rsid w:val="008C443D"/>
    <w:rsid w:val="008C478D"/>
    <w:rsid w:val="008C4882"/>
    <w:rsid w:val="008C49A1"/>
    <w:rsid w:val="008C536E"/>
    <w:rsid w:val="008C62C9"/>
    <w:rsid w:val="008C6467"/>
    <w:rsid w:val="008C6FD2"/>
    <w:rsid w:val="008C759C"/>
    <w:rsid w:val="008D04CE"/>
    <w:rsid w:val="008D0C06"/>
    <w:rsid w:val="008D0ECE"/>
    <w:rsid w:val="008D10B1"/>
    <w:rsid w:val="008D1385"/>
    <w:rsid w:val="008D19C2"/>
    <w:rsid w:val="008D1CF0"/>
    <w:rsid w:val="008D1F34"/>
    <w:rsid w:val="008D2A49"/>
    <w:rsid w:val="008D2AB7"/>
    <w:rsid w:val="008D2ED7"/>
    <w:rsid w:val="008D3211"/>
    <w:rsid w:val="008D3269"/>
    <w:rsid w:val="008D3EC1"/>
    <w:rsid w:val="008D461D"/>
    <w:rsid w:val="008D4767"/>
    <w:rsid w:val="008D4D9F"/>
    <w:rsid w:val="008D4F5D"/>
    <w:rsid w:val="008D543D"/>
    <w:rsid w:val="008D5D86"/>
    <w:rsid w:val="008D6288"/>
    <w:rsid w:val="008D64A4"/>
    <w:rsid w:val="008D6B8E"/>
    <w:rsid w:val="008D775F"/>
    <w:rsid w:val="008D7DD8"/>
    <w:rsid w:val="008E0621"/>
    <w:rsid w:val="008E09D8"/>
    <w:rsid w:val="008E2709"/>
    <w:rsid w:val="008E278E"/>
    <w:rsid w:val="008E323D"/>
    <w:rsid w:val="008E33DE"/>
    <w:rsid w:val="008E36A9"/>
    <w:rsid w:val="008E3752"/>
    <w:rsid w:val="008E3E87"/>
    <w:rsid w:val="008E4ACA"/>
    <w:rsid w:val="008E4E14"/>
    <w:rsid w:val="008E5809"/>
    <w:rsid w:val="008E59F6"/>
    <w:rsid w:val="008E5F7C"/>
    <w:rsid w:val="008E680F"/>
    <w:rsid w:val="008E6BA7"/>
    <w:rsid w:val="008E6DED"/>
    <w:rsid w:val="008E704A"/>
    <w:rsid w:val="008E73FB"/>
    <w:rsid w:val="008E7801"/>
    <w:rsid w:val="008F00AB"/>
    <w:rsid w:val="008F0537"/>
    <w:rsid w:val="008F08CC"/>
    <w:rsid w:val="008F12C1"/>
    <w:rsid w:val="008F1742"/>
    <w:rsid w:val="008F1BC0"/>
    <w:rsid w:val="008F1CA4"/>
    <w:rsid w:val="008F1DD0"/>
    <w:rsid w:val="008F302E"/>
    <w:rsid w:val="008F30E7"/>
    <w:rsid w:val="008F4156"/>
    <w:rsid w:val="008F490F"/>
    <w:rsid w:val="008F590C"/>
    <w:rsid w:val="008F5BA7"/>
    <w:rsid w:val="008F673E"/>
    <w:rsid w:val="008F7894"/>
    <w:rsid w:val="008F7BC5"/>
    <w:rsid w:val="008F7E87"/>
    <w:rsid w:val="00900396"/>
    <w:rsid w:val="00900A2C"/>
    <w:rsid w:val="00901136"/>
    <w:rsid w:val="0090144E"/>
    <w:rsid w:val="00901539"/>
    <w:rsid w:val="009015FC"/>
    <w:rsid w:val="00901965"/>
    <w:rsid w:val="0090210B"/>
    <w:rsid w:val="00902580"/>
    <w:rsid w:val="00902630"/>
    <w:rsid w:val="009026C9"/>
    <w:rsid w:val="009031E5"/>
    <w:rsid w:val="00903DA6"/>
    <w:rsid w:val="00903F43"/>
    <w:rsid w:val="009044CF"/>
    <w:rsid w:val="00904D57"/>
    <w:rsid w:val="0090508D"/>
    <w:rsid w:val="009054A1"/>
    <w:rsid w:val="00905559"/>
    <w:rsid w:val="009062D3"/>
    <w:rsid w:val="00906A61"/>
    <w:rsid w:val="009071AD"/>
    <w:rsid w:val="00907408"/>
    <w:rsid w:val="00911940"/>
    <w:rsid w:val="00911A6E"/>
    <w:rsid w:val="009120D3"/>
    <w:rsid w:val="0091232F"/>
    <w:rsid w:val="00912A9F"/>
    <w:rsid w:val="00913F55"/>
    <w:rsid w:val="0091414A"/>
    <w:rsid w:val="00914364"/>
    <w:rsid w:val="00914A7A"/>
    <w:rsid w:val="00914FB3"/>
    <w:rsid w:val="009154D0"/>
    <w:rsid w:val="00916B79"/>
    <w:rsid w:val="009173EF"/>
    <w:rsid w:val="00917CC5"/>
    <w:rsid w:val="00920239"/>
    <w:rsid w:val="009217FF"/>
    <w:rsid w:val="00921AC1"/>
    <w:rsid w:val="00921DF7"/>
    <w:rsid w:val="00922229"/>
    <w:rsid w:val="009228DC"/>
    <w:rsid w:val="00922E71"/>
    <w:rsid w:val="009232F0"/>
    <w:rsid w:val="00923C5B"/>
    <w:rsid w:val="00924295"/>
    <w:rsid w:val="0092464A"/>
    <w:rsid w:val="00924890"/>
    <w:rsid w:val="00924D83"/>
    <w:rsid w:val="00924DF9"/>
    <w:rsid w:val="0092549D"/>
    <w:rsid w:val="00930365"/>
    <w:rsid w:val="0093067C"/>
    <w:rsid w:val="0093078F"/>
    <w:rsid w:val="00930A7E"/>
    <w:rsid w:val="00930DAC"/>
    <w:rsid w:val="00930EE6"/>
    <w:rsid w:val="00930F02"/>
    <w:rsid w:val="00931343"/>
    <w:rsid w:val="00931511"/>
    <w:rsid w:val="009328C2"/>
    <w:rsid w:val="00932FF9"/>
    <w:rsid w:val="00933398"/>
    <w:rsid w:val="009334CF"/>
    <w:rsid w:val="0093390E"/>
    <w:rsid w:val="009349E4"/>
    <w:rsid w:val="00935B12"/>
    <w:rsid w:val="00935FDB"/>
    <w:rsid w:val="009361BF"/>
    <w:rsid w:val="0093667D"/>
    <w:rsid w:val="00936837"/>
    <w:rsid w:val="009369AA"/>
    <w:rsid w:val="00937691"/>
    <w:rsid w:val="00937A19"/>
    <w:rsid w:val="00937AB0"/>
    <w:rsid w:val="00937B56"/>
    <w:rsid w:val="0094131A"/>
    <w:rsid w:val="00942A97"/>
    <w:rsid w:val="00943328"/>
    <w:rsid w:val="00943418"/>
    <w:rsid w:val="00944321"/>
    <w:rsid w:val="009447C1"/>
    <w:rsid w:val="009449C2"/>
    <w:rsid w:val="009450CE"/>
    <w:rsid w:val="00945291"/>
    <w:rsid w:val="0094541C"/>
    <w:rsid w:val="00945527"/>
    <w:rsid w:val="00945ECB"/>
    <w:rsid w:val="00945FDC"/>
    <w:rsid w:val="00946540"/>
    <w:rsid w:val="00946968"/>
    <w:rsid w:val="00947284"/>
    <w:rsid w:val="00947328"/>
    <w:rsid w:val="00950274"/>
    <w:rsid w:val="00950503"/>
    <w:rsid w:val="00950E48"/>
    <w:rsid w:val="00950E5C"/>
    <w:rsid w:val="00950FA3"/>
    <w:rsid w:val="00951C95"/>
    <w:rsid w:val="00952CF5"/>
    <w:rsid w:val="0095436D"/>
    <w:rsid w:val="009544C1"/>
    <w:rsid w:val="00954537"/>
    <w:rsid w:val="00954563"/>
    <w:rsid w:val="009546E1"/>
    <w:rsid w:val="00955B93"/>
    <w:rsid w:val="00955CDE"/>
    <w:rsid w:val="00956DD5"/>
    <w:rsid w:val="00956F51"/>
    <w:rsid w:val="00957088"/>
    <w:rsid w:val="00957B93"/>
    <w:rsid w:val="00957DC9"/>
    <w:rsid w:val="009601BA"/>
    <w:rsid w:val="00961599"/>
    <w:rsid w:val="00961A28"/>
    <w:rsid w:val="00962AAE"/>
    <w:rsid w:val="00962BCF"/>
    <w:rsid w:val="009635D9"/>
    <w:rsid w:val="0096368B"/>
    <w:rsid w:val="00963F1A"/>
    <w:rsid w:val="0096401C"/>
    <w:rsid w:val="00965910"/>
    <w:rsid w:val="00965C4D"/>
    <w:rsid w:val="00966394"/>
    <w:rsid w:val="00966D12"/>
    <w:rsid w:val="00966E38"/>
    <w:rsid w:val="00970010"/>
    <w:rsid w:val="009700AF"/>
    <w:rsid w:val="0097029A"/>
    <w:rsid w:val="0097034C"/>
    <w:rsid w:val="009704E2"/>
    <w:rsid w:val="00971301"/>
    <w:rsid w:val="0097184A"/>
    <w:rsid w:val="0097233F"/>
    <w:rsid w:val="00972634"/>
    <w:rsid w:val="00972EBD"/>
    <w:rsid w:val="00972F23"/>
    <w:rsid w:val="00974467"/>
    <w:rsid w:val="009745CF"/>
    <w:rsid w:val="009753AD"/>
    <w:rsid w:val="009756A9"/>
    <w:rsid w:val="00975C05"/>
    <w:rsid w:val="00975C3F"/>
    <w:rsid w:val="009764F6"/>
    <w:rsid w:val="00976E9D"/>
    <w:rsid w:val="00976FF9"/>
    <w:rsid w:val="009774E8"/>
    <w:rsid w:val="00977724"/>
    <w:rsid w:val="009806E8"/>
    <w:rsid w:val="00980967"/>
    <w:rsid w:val="00980989"/>
    <w:rsid w:val="009812C5"/>
    <w:rsid w:val="0098169A"/>
    <w:rsid w:val="009816DE"/>
    <w:rsid w:val="00981F4D"/>
    <w:rsid w:val="009823E3"/>
    <w:rsid w:val="00982603"/>
    <w:rsid w:val="0098299F"/>
    <w:rsid w:val="00983049"/>
    <w:rsid w:val="00983076"/>
    <w:rsid w:val="009832A7"/>
    <w:rsid w:val="00983B9F"/>
    <w:rsid w:val="009841B2"/>
    <w:rsid w:val="00984246"/>
    <w:rsid w:val="00984C2E"/>
    <w:rsid w:val="00984C95"/>
    <w:rsid w:val="00985106"/>
    <w:rsid w:val="00985316"/>
    <w:rsid w:val="00985386"/>
    <w:rsid w:val="00985881"/>
    <w:rsid w:val="00986647"/>
    <w:rsid w:val="00987296"/>
    <w:rsid w:val="00987CB0"/>
    <w:rsid w:val="00990140"/>
    <w:rsid w:val="009906DC"/>
    <w:rsid w:val="009906F0"/>
    <w:rsid w:val="009907C3"/>
    <w:rsid w:val="0099086D"/>
    <w:rsid w:val="00990915"/>
    <w:rsid w:val="00990A46"/>
    <w:rsid w:val="009912BE"/>
    <w:rsid w:val="00991ED9"/>
    <w:rsid w:val="00991FD0"/>
    <w:rsid w:val="00992B8D"/>
    <w:rsid w:val="00993790"/>
    <w:rsid w:val="009937EF"/>
    <w:rsid w:val="009939F4"/>
    <w:rsid w:val="00994E5D"/>
    <w:rsid w:val="00994F6C"/>
    <w:rsid w:val="009950C6"/>
    <w:rsid w:val="00995985"/>
    <w:rsid w:val="00995FA5"/>
    <w:rsid w:val="00996018"/>
    <w:rsid w:val="009960DA"/>
    <w:rsid w:val="00996440"/>
    <w:rsid w:val="009A0BA1"/>
    <w:rsid w:val="009A0C28"/>
    <w:rsid w:val="009A0F99"/>
    <w:rsid w:val="009A10DC"/>
    <w:rsid w:val="009A19C3"/>
    <w:rsid w:val="009A1B98"/>
    <w:rsid w:val="009A22D7"/>
    <w:rsid w:val="009A2459"/>
    <w:rsid w:val="009A3006"/>
    <w:rsid w:val="009A4755"/>
    <w:rsid w:val="009A4C53"/>
    <w:rsid w:val="009A5663"/>
    <w:rsid w:val="009A5D5E"/>
    <w:rsid w:val="009A5F0D"/>
    <w:rsid w:val="009A628E"/>
    <w:rsid w:val="009A6DB7"/>
    <w:rsid w:val="009A7E89"/>
    <w:rsid w:val="009B018E"/>
    <w:rsid w:val="009B051C"/>
    <w:rsid w:val="009B06E6"/>
    <w:rsid w:val="009B0CC5"/>
    <w:rsid w:val="009B11AB"/>
    <w:rsid w:val="009B1468"/>
    <w:rsid w:val="009B1850"/>
    <w:rsid w:val="009B1906"/>
    <w:rsid w:val="009B1A5D"/>
    <w:rsid w:val="009B1B7E"/>
    <w:rsid w:val="009B1F39"/>
    <w:rsid w:val="009B2213"/>
    <w:rsid w:val="009B3558"/>
    <w:rsid w:val="009B3BB4"/>
    <w:rsid w:val="009B3D9C"/>
    <w:rsid w:val="009B3DE5"/>
    <w:rsid w:val="009B5CEC"/>
    <w:rsid w:val="009B696A"/>
    <w:rsid w:val="009B6AE9"/>
    <w:rsid w:val="009B6E64"/>
    <w:rsid w:val="009B706A"/>
    <w:rsid w:val="009B791C"/>
    <w:rsid w:val="009C0F4F"/>
    <w:rsid w:val="009C16C9"/>
    <w:rsid w:val="009C1D20"/>
    <w:rsid w:val="009C1E73"/>
    <w:rsid w:val="009C219A"/>
    <w:rsid w:val="009C22B7"/>
    <w:rsid w:val="009C2443"/>
    <w:rsid w:val="009C3100"/>
    <w:rsid w:val="009C3C45"/>
    <w:rsid w:val="009C55E8"/>
    <w:rsid w:val="009C618A"/>
    <w:rsid w:val="009C64BA"/>
    <w:rsid w:val="009C67B5"/>
    <w:rsid w:val="009C680B"/>
    <w:rsid w:val="009C6B8D"/>
    <w:rsid w:val="009C6D49"/>
    <w:rsid w:val="009C7419"/>
    <w:rsid w:val="009C781A"/>
    <w:rsid w:val="009D02B1"/>
    <w:rsid w:val="009D032F"/>
    <w:rsid w:val="009D044F"/>
    <w:rsid w:val="009D09E8"/>
    <w:rsid w:val="009D0BBD"/>
    <w:rsid w:val="009D0C6F"/>
    <w:rsid w:val="009D0DED"/>
    <w:rsid w:val="009D1680"/>
    <w:rsid w:val="009D1B9B"/>
    <w:rsid w:val="009D3595"/>
    <w:rsid w:val="009D3B38"/>
    <w:rsid w:val="009D3BE1"/>
    <w:rsid w:val="009D3ECF"/>
    <w:rsid w:val="009D41CC"/>
    <w:rsid w:val="009D46A6"/>
    <w:rsid w:val="009D57F8"/>
    <w:rsid w:val="009D5A99"/>
    <w:rsid w:val="009D5B93"/>
    <w:rsid w:val="009D5FF6"/>
    <w:rsid w:val="009D6A24"/>
    <w:rsid w:val="009D7A10"/>
    <w:rsid w:val="009E1360"/>
    <w:rsid w:val="009E19B3"/>
    <w:rsid w:val="009E2647"/>
    <w:rsid w:val="009E29C1"/>
    <w:rsid w:val="009E2CC9"/>
    <w:rsid w:val="009E2EFD"/>
    <w:rsid w:val="009E370C"/>
    <w:rsid w:val="009E443E"/>
    <w:rsid w:val="009E4451"/>
    <w:rsid w:val="009E4AF0"/>
    <w:rsid w:val="009E4D6B"/>
    <w:rsid w:val="009E52C9"/>
    <w:rsid w:val="009E54DF"/>
    <w:rsid w:val="009E6352"/>
    <w:rsid w:val="009E64C4"/>
    <w:rsid w:val="009E6D55"/>
    <w:rsid w:val="009F00AD"/>
    <w:rsid w:val="009F0172"/>
    <w:rsid w:val="009F0485"/>
    <w:rsid w:val="009F07B5"/>
    <w:rsid w:val="009F0E7D"/>
    <w:rsid w:val="009F1ACB"/>
    <w:rsid w:val="009F2CDC"/>
    <w:rsid w:val="009F2F07"/>
    <w:rsid w:val="009F3929"/>
    <w:rsid w:val="009F3D3E"/>
    <w:rsid w:val="009F3FA7"/>
    <w:rsid w:val="009F3FAC"/>
    <w:rsid w:val="009F42F4"/>
    <w:rsid w:val="009F46A1"/>
    <w:rsid w:val="009F4D8A"/>
    <w:rsid w:val="009F5786"/>
    <w:rsid w:val="009F5AE2"/>
    <w:rsid w:val="009F5BA5"/>
    <w:rsid w:val="009F695B"/>
    <w:rsid w:val="009F7BFA"/>
    <w:rsid w:val="00A01E28"/>
    <w:rsid w:val="00A02174"/>
    <w:rsid w:val="00A02414"/>
    <w:rsid w:val="00A03172"/>
    <w:rsid w:val="00A032B4"/>
    <w:rsid w:val="00A03B1D"/>
    <w:rsid w:val="00A03BB1"/>
    <w:rsid w:val="00A03F12"/>
    <w:rsid w:val="00A04E9B"/>
    <w:rsid w:val="00A04EF3"/>
    <w:rsid w:val="00A05895"/>
    <w:rsid w:val="00A0684E"/>
    <w:rsid w:val="00A06892"/>
    <w:rsid w:val="00A071E4"/>
    <w:rsid w:val="00A1001F"/>
    <w:rsid w:val="00A1043A"/>
    <w:rsid w:val="00A10DCB"/>
    <w:rsid w:val="00A11779"/>
    <w:rsid w:val="00A11C47"/>
    <w:rsid w:val="00A1237F"/>
    <w:rsid w:val="00A12CE7"/>
    <w:rsid w:val="00A13319"/>
    <w:rsid w:val="00A13B9F"/>
    <w:rsid w:val="00A14089"/>
    <w:rsid w:val="00A14C28"/>
    <w:rsid w:val="00A15E95"/>
    <w:rsid w:val="00A1626B"/>
    <w:rsid w:val="00A1643F"/>
    <w:rsid w:val="00A16D4C"/>
    <w:rsid w:val="00A173B4"/>
    <w:rsid w:val="00A17B78"/>
    <w:rsid w:val="00A17BED"/>
    <w:rsid w:val="00A17C0A"/>
    <w:rsid w:val="00A2061C"/>
    <w:rsid w:val="00A20E7F"/>
    <w:rsid w:val="00A20FA3"/>
    <w:rsid w:val="00A21A1D"/>
    <w:rsid w:val="00A22140"/>
    <w:rsid w:val="00A22268"/>
    <w:rsid w:val="00A22E0C"/>
    <w:rsid w:val="00A23112"/>
    <w:rsid w:val="00A2359A"/>
    <w:rsid w:val="00A23647"/>
    <w:rsid w:val="00A23879"/>
    <w:rsid w:val="00A241BF"/>
    <w:rsid w:val="00A24246"/>
    <w:rsid w:val="00A24356"/>
    <w:rsid w:val="00A243BF"/>
    <w:rsid w:val="00A24A5F"/>
    <w:rsid w:val="00A24BC7"/>
    <w:rsid w:val="00A24D7A"/>
    <w:rsid w:val="00A2503D"/>
    <w:rsid w:val="00A265ED"/>
    <w:rsid w:val="00A26671"/>
    <w:rsid w:val="00A266E7"/>
    <w:rsid w:val="00A267D6"/>
    <w:rsid w:val="00A26EE4"/>
    <w:rsid w:val="00A27784"/>
    <w:rsid w:val="00A27942"/>
    <w:rsid w:val="00A27E51"/>
    <w:rsid w:val="00A27ED4"/>
    <w:rsid w:val="00A30806"/>
    <w:rsid w:val="00A30CDD"/>
    <w:rsid w:val="00A31B8A"/>
    <w:rsid w:val="00A321C7"/>
    <w:rsid w:val="00A332EF"/>
    <w:rsid w:val="00A337C2"/>
    <w:rsid w:val="00A33BC3"/>
    <w:rsid w:val="00A33DC5"/>
    <w:rsid w:val="00A35164"/>
    <w:rsid w:val="00A35949"/>
    <w:rsid w:val="00A36154"/>
    <w:rsid w:val="00A3643B"/>
    <w:rsid w:val="00A36CD8"/>
    <w:rsid w:val="00A37386"/>
    <w:rsid w:val="00A37A12"/>
    <w:rsid w:val="00A37C76"/>
    <w:rsid w:val="00A37F89"/>
    <w:rsid w:val="00A401C6"/>
    <w:rsid w:val="00A4030B"/>
    <w:rsid w:val="00A4073B"/>
    <w:rsid w:val="00A40E27"/>
    <w:rsid w:val="00A41DF3"/>
    <w:rsid w:val="00A4249A"/>
    <w:rsid w:val="00A42A68"/>
    <w:rsid w:val="00A432EC"/>
    <w:rsid w:val="00A43372"/>
    <w:rsid w:val="00A43A79"/>
    <w:rsid w:val="00A43AA1"/>
    <w:rsid w:val="00A4415B"/>
    <w:rsid w:val="00A44396"/>
    <w:rsid w:val="00A44AB4"/>
    <w:rsid w:val="00A44ACB"/>
    <w:rsid w:val="00A45F3C"/>
    <w:rsid w:val="00A460D0"/>
    <w:rsid w:val="00A46BC4"/>
    <w:rsid w:val="00A47988"/>
    <w:rsid w:val="00A47C4E"/>
    <w:rsid w:val="00A47DB2"/>
    <w:rsid w:val="00A50DDA"/>
    <w:rsid w:val="00A51961"/>
    <w:rsid w:val="00A51D5A"/>
    <w:rsid w:val="00A52225"/>
    <w:rsid w:val="00A52957"/>
    <w:rsid w:val="00A53090"/>
    <w:rsid w:val="00A5319E"/>
    <w:rsid w:val="00A537D4"/>
    <w:rsid w:val="00A537EC"/>
    <w:rsid w:val="00A53B01"/>
    <w:rsid w:val="00A543A4"/>
    <w:rsid w:val="00A5455F"/>
    <w:rsid w:val="00A54A18"/>
    <w:rsid w:val="00A54ABE"/>
    <w:rsid w:val="00A54B82"/>
    <w:rsid w:val="00A54E13"/>
    <w:rsid w:val="00A55D15"/>
    <w:rsid w:val="00A55E5F"/>
    <w:rsid w:val="00A560E1"/>
    <w:rsid w:val="00A5687B"/>
    <w:rsid w:val="00A57AE4"/>
    <w:rsid w:val="00A57FC6"/>
    <w:rsid w:val="00A604A0"/>
    <w:rsid w:val="00A6052F"/>
    <w:rsid w:val="00A6056F"/>
    <w:rsid w:val="00A60E6E"/>
    <w:rsid w:val="00A6107C"/>
    <w:rsid w:val="00A61769"/>
    <w:rsid w:val="00A617FC"/>
    <w:rsid w:val="00A618FC"/>
    <w:rsid w:val="00A61E77"/>
    <w:rsid w:val="00A62045"/>
    <w:rsid w:val="00A6242A"/>
    <w:rsid w:val="00A6335A"/>
    <w:rsid w:val="00A63430"/>
    <w:rsid w:val="00A656ED"/>
    <w:rsid w:val="00A66B19"/>
    <w:rsid w:val="00A66BA1"/>
    <w:rsid w:val="00A66C6A"/>
    <w:rsid w:val="00A66DB0"/>
    <w:rsid w:val="00A674B0"/>
    <w:rsid w:val="00A7075C"/>
    <w:rsid w:val="00A70BB4"/>
    <w:rsid w:val="00A7100F"/>
    <w:rsid w:val="00A7150F"/>
    <w:rsid w:val="00A718AA"/>
    <w:rsid w:val="00A71D35"/>
    <w:rsid w:val="00A720A7"/>
    <w:rsid w:val="00A724C4"/>
    <w:rsid w:val="00A725CB"/>
    <w:rsid w:val="00A72B42"/>
    <w:rsid w:val="00A72DDC"/>
    <w:rsid w:val="00A74326"/>
    <w:rsid w:val="00A7443C"/>
    <w:rsid w:val="00A74873"/>
    <w:rsid w:val="00A74919"/>
    <w:rsid w:val="00A75B8A"/>
    <w:rsid w:val="00A75D41"/>
    <w:rsid w:val="00A75D7E"/>
    <w:rsid w:val="00A76074"/>
    <w:rsid w:val="00A77069"/>
    <w:rsid w:val="00A774DC"/>
    <w:rsid w:val="00A77C6D"/>
    <w:rsid w:val="00A77F7F"/>
    <w:rsid w:val="00A80453"/>
    <w:rsid w:val="00A80D7B"/>
    <w:rsid w:val="00A81AB0"/>
    <w:rsid w:val="00A822BB"/>
    <w:rsid w:val="00A82ADC"/>
    <w:rsid w:val="00A82D87"/>
    <w:rsid w:val="00A83601"/>
    <w:rsid w:val="00A83DFA"/>
    <w:rsid w:val="00A8400E"/>
    <w:rsid w:val="00A84460"/>
    <w:rsid w:val="00A848FD"/>
    <w:rsid w:val="00A84F77"/>
    <w:rsid w:val="00A85536"/>
    <w:rsid w:val="00A85757"/>
    <w:rsid w:val="00A85785"/>
    <w:rsid w:val="00A8674D"/>
    <w:rsid w:val="00A86A00"/>
    <w:rsid w:val="00A86DAE"/>
    <w:rsid w:val="00A86EDA"/>
    <w:rsid w:val="00A86FBC"/>
    <w:rsid w:val="00A87262"/>
    <w:rsid w:val="00A8765B"/>
    <w:rsid w:val="00A87C08"/>
    <w:rsid w:val="00A87EDD"/>
    <w:rsid w:val="00A9006F"/>
    <w:rsid w:val="00A90681"/>
    <w:rsid w:val="00A9119A"/>
    <w:rsid w:val="00A91BD5"/>
    <w:rsid w:val="00A91D2F"/>
    <w:rsid w:val="00A91DDB"/>
    <w:rsid w:val="00A91F47"/>
    <w:rsid w:val="00A9206D"/>
    <w:rsid w:val="00A920A1"/>
    <w:rsid w:val="00A9212E"/>
    <w:rsid w:val="00A9232E"/>
    <w:rsid w:val="00A92880"/>
    <w:rsid w:val="00A928AD"/>
    <w:rsid w:val="00A93554"/>
    <w:rsid w:val="00A9617E"/>
    <w:rsid w:val="00A96B6D"/>
    <w:rsid w:val="00AA0365"/>
    <w:rsid w:val="00AA0DA5"/>
    <w:rsid w:val="00AA1134"/>
    <w:rsid w:val="00AA11BD"/>
    <w:rsid w:val="00AA176A"/>
    <w:rsid w:val="00AA1FEA"/>
    <w:rsid w:val="00AA2396"/>
    <w:rsid w:val="00AA26FB"/>
    <w:rsid w:val="00AA2943"/>
    <w:rsid w:val="00AA309B"/>
    <w:rsid w:val="00AA3487"/>
    <w:rsid w:val="00AA61BB"/>
    <w:rsid w:val="00AA6608"/>
    <w:rsid w:val="00AA696F"/>
    <w:rsid w:val="00AA6D33"/>
    <w:rsid w:val="00AA74B5"/>
    <w:rsid w:val="00AB0517"/>
    <w:rsid w:val="00AB05CB"/>
    <w:rsid w:val="00AB1805"/>
    <w:rsid w:val="00AB21AF"/>
    <w:rsid w:val="00AB221A"/>
    <w:rsid w:val="00AB27BE"/>
    <w:rsid w:val="00AB2894"/>
    <w:rsid w:val="00AB2A6D"/>
    <w:rsid w:val="00AB2AEA"/>
    <w:rsid w:val="00AB3702"/>
    <w:rsid w:val="00AB391F"/>
    <w:rsid w:val="00AB3E76"/>
    <w:rsid w:val="00AB40A9"/>
    <w:rsid w:val="00AB4206"/>
    <w:rsid w:val="00AB58C8"/>
    <w:rsid w:val="00AB75C4"/>
    <w:rsid w:val="00AB77AF"/>
    <w:rsid w:val="00AB7926"/>
    <w:rsid w:val="00AC0497"/>
    <w:rsid w:val="00AC0537"/>
    <w:rsid w:val="00AC0BC1"/>
    <w:rsid w:val="00AC17FD"/>
    <w:rsid w:val="00AC1C04"/>
    <w:rsid w:val="00AC1F91"/>
    <w:rsid w:val="00AC2039"/>
    <w:rsid w:val="00AC2DB4"/>
    <w:rsid w:val="00AC3A55"/>
    <w:rsid w:val="00AC424E"/>
    <w:rsid w:val="00AC4833"/>
    <w:rsid w:val="00AC5E86"/>
    <w:rsid w:val="00AC66B1"/>
    <w:rsid w:val="00AC7152"/>
    <w:rsid w:val="00AC729D"/>
    <w:rsid w:val="00AC7C9B"/>
    <w:rsid w:val="00AD002D"/>
    <w:rsid w:val="00AD029B"/>
    <w:rsid w:val="00AD0915"/>
    <w:rsid w:val="00AD0C7D"/>
    <w:rsid w:val="00AD0CE6"/>
    <w:rsid w:val="00AD0EF2"/>
    <w:rsid w:val="00AD0F0A"/>
    <w:rsid w:val="00AD145B"/>
    <w:rsid w:val="00AD15DA"/>
    <w:rsid w:val="00AD1CEC"/>
    <w:rsid w:val="00AD1FD8"/>
    <w:rsid w:val="00AD29F8"/>
    <w:rsid w:val="00AD2E19"/>
    <w:rsid w:val="00AD3F79"/>
    <w:rsid w:val="00AD5879"/>
    <w:rsid w:val="00AD6254"/>
    <w:rsid w:val="00AD6698"/>
    <w:rsid w:val="00AD6907"/>
    <w:rsid w:val="00AD741B"/>
    <w:rsid w:val="00AE207D"/>
    <w:rsid w:val="00AE2561"/>
    <w:rsid w:val="00AE2C10"/>
    <w:rsid w:val="00AE308C"/>
    <w:rsid w:val="00AE3476"/>
    <w:rsid w:val="00AE3AAA"/>
    <w:rsid w:val="00AE3BEA"/>
    <w:rsid w:val="00AE4E4D"/>
    <w:rsid w:val="00AE4F43"/>
    <w:rsid w:val="00AE5098"/>
    <w:rsid w:val="00AE6344"/>
    <w:rsid w:val="00AE6368"/>
    <w:rsid w:val="00AE7359"/>
    <w:rsid w:val="00AE77AE"/>
    <w:rsid w:val="00AE7C28"/>
    <w:rsid w:val="00AE7F6C"/>
    <w:rsid w:val="00AF01CE"/>
    <w:rsid w:val="00AF04CB"/>
    <w:rsid w:val="00AF0D67"/>
    <w:rsid w:val="00AF150B"/>
    <w:rsid w:val="00AF1699"/>
    <w:rsid w:val="00AF1706"/>
    <w:rsid w:val="00AF1BF6"/>
    <w:rsid w:val="00AF221D"/>
    <w:rsid w:val="00AF27F1"/>
    <w:rsid w:val="00AF29B7"/>
    <w:rsid w:val="00AF2ECD"/>
    <w:rsid w:val="00AF2F16"/>
    <w:rsid w:val="00AF3969"/>
    <w:rsid w:val="00AF3DB8"/>
    <w:rsid w:val="00AF4799"/>
    <w:rsid w:val="00AF501A"/>
    <w:rsid w:val="00AF5091"/>
    <w:rsid w:val="00AF5A69"/>
    <w:rsid w:val="00AF5C85"/>
    <w:rsid w:val="00AF5D66"/>
    <w:rsid w:val="00AF608C"/>
    <w:rsid w:val="00AF628D"/>
    <w:rsid w:val="00AF6A85"/>
    <w:rsid w:val="00AF792A"/>
    <w:rsid w:val="00B00F34"/>
    <w:rsid w:val="00B014DB"/>
    <w:rsid w:val="00B0195C"/>
    <w:rsid w:val="00B026B2"/>
    <w:rsid w:val="00B02A46"/>
    <w:rsid w:val="00B034D3"/>
    <w:rsid w:val="00B0391D"/>
    <w:rsid w:val="00B03A78"/>
    <w:rsid w:val="00B03DA8"/>
    <w:rsid w:val="00B04CCC"/>
    <w:rsid w:val="00B050C7"/>
    <w:rsid w:val="00B0608C"/>
    <w:rsid w:val="00B064F8"/>
    <w:rsid w:val="00B06C6B"/>
    <w:rsid w:val="00B071A1"/>
    <w:rsid w:val="00B07EBB"/>
    <w:rsid w:val="00B101E5"/>
    <w:rsid w:val="00B10904"/>
    <w:rsid w:val="00B116E5"/>
    <w:rsid w:val="00B11AEB"/>
    <w:rsid w:val="00B11FDF"/>
    <w:rsid w:val="00B1221A"/>
    <w:rsid w:val="00B12497"/>
    <w:rsid w:val="00B12581"/>
    <w:rsid w:val="00B12B85"/>
    <w:rsid w:val="00B13333"/>
    <w:rsid w:val="00B14D29"/>
    <w:rsid w:val="00B14EA0"/>
    <w:rsid w:val="00B152E8"/>
    <w:rsid w:val="00B15CAD"/>
    <w:rsid w:val="00B16136"/>
    <w:rsid w:val="00B170F7"/>
    <w:rsid w:val="00B20665"/>
    <w:rsid w:val="00B20DD9"/>
    <w:rsid w:val="00B21889"/>
    <w:rsid w:val="00B218D2"/>
    <w:rsid w:val="00B22232"/>
    <w:rsid w:val="00B22CA4"/>
    <w:rsid w:val="00B230C4"/>
    <w:rsid w:val="00B23FEE"/>
    <w:rsid w:val="00B2457B"/>
    <w:rsid w:val="00B24C7E"/>
    <w:rsid w:val="00B25E74"/>
    <w:rsid w:val="00B25F2B"/>
    <w:rsid w:val="00B2631F"/>
    <w:rsid w:val="00B26966"/>
    <w:rsid w:val="00B2699D"/>
    <w:rsid w:val="00B275E2"/>
    <w:rsid w:val="00B2781A"/>
    <w:rsid w:val="00B302DC"/>
    <w:rsid w:val="00B30EAC"/>
    <w:rsid w:val="00B315B2"/>
    <w:rsid w:val="00B31654"/>
    <w:rsid w:val="00B318C4"/>
    <w:rsid w:val="00B32162"/>
    <w:rsid w:val="00B33072"/>
    <w:rsid w:val="00B3473E"/>
    <w:rsid w:val="00B3496E"/>
    <w:rsid w:val="00B34C5A"/>
    <w:rsid w:val="00B34C98"/>
    <w:rsid w:val="00B35543"/>
    <w:rsid w:val="00B35E49"/>
    <w:rsid w:val="00B360FC"/>
    <w:rsid w:val="00B362E3"/>
    <w:rsid w:val="00B36388"/>
    <w:rsid w:val="00B40939"/>
    <w:rsid w:val="00B4145C"/>
    <w:rsid w:val="00B41CB7"/>
    <w:rsid w:val="00B41DCE"/>
    <w:rsid w:val="00B422C9"/>
    <w:rsid w:val="00B42626"/>
    <w:rsid w:val="00B42C88"/>
    <w:rsid w:val="00B43A13"/>
    <w:rsid w:val="00B44ECC"/>
    <w:rsid w:val="00B45231"/>
    <w:rsid w:val="00B45ED5"/>
    <w:rsid w:val="00B45F03"/>
    <w:rsid w:val="00B462BF"/>
    <w:rsid w:val="00B4760A"/>
    <w:rsid w:val="00B50079"/>
    <w:rsid w:val="00B515CF"/>
    <w:rsid w:val="00B519CD"/>
    <w:rsid w:val="00B52CCD"/>
    <w:rsid w:val="00B52EFD"/>
    <w:rsid w:val="00B5360A"/>
    <w:rsid w:val="00B5371A"/>
    <w:rsid w:val="00B5373E"/>
    <w:rsid w:val="00B562BC"/>
    <w:rsid w:val="00B563B6"/>
    <w:rsid w:val="00B56552"/>
    <w:rsid w:val="00B56A8D"/>
    <w:rsid w:val="00B57F8F"/>
    <w:rsid w:val="00B6015C"/>
    <w:rsid w:val="00B60373"/>
    <w:rsid w:val="00B60BB2"/>
    <w:rsid w:val="00B610FD"/>
    <w:rsid w:val="00B6133D"/>
    <w:rsid w:val="00B61939"/>
    <w:rsid w:val="00B61FA9"/>
    <w:rsid w:val="00B62926"/>
    <w:rsid w:val="00B62DC1"/>
    <w:rsid w:val="00B63CBF"/>
    <w:rsid w:val="00B63CD5"/>
    <w:rsid w:val="00B63E51"/>
    <w:rsid w:val="00B64827"/>
    <w:rsid w:val="00B654F0"/>
    <w:rsid w:val="00B65ED8"/>
    <w:rsid w:val="00B666E1"/>
    <w:rsid w:val="00B668D5"/>
    <w:rsid w:val="00B66FA4"/>
    <w:rsid w:val="00B671F4"/>
    <w:rsid w:val="00B6728B"/>
    <w:rsid w:val="00B67750"/>
    <w:rsid w:val="00B67950"/>
    <w:rsid w:val="00B70420"/>
    <w:rsid w:val="00B70892"/>
    <w:rsid w:val="00B72991"/>
    <w:rsid w:val="00B73070"/>
    <w:rsid w:val="00B73407"/>
    <w:rsid w:val="00B73C43"/>
    <w:rsid w:val="00B73D47"/>
    <w:rsid w:val="00B73FC8"/>
    <w:rsid w:val="00B7420F"/>
    <w:rsid w:val="00B74222"/>
    <w:rsid w:val="00B74FFB"/>
    <w:rsid w:val="00B75948"/>
    <w:rsid w:val="00B760AF"/>
    <w:rsid w:val="00B76140"/>
    <w:rsid w:val="00B762AF"/>
    <w:rsid w:val="00B76BF8"/>
    <w:rsid w:val="00B770F3"/>
    <w:rsid w:val="00B771B0"/>
    <w:rsid w:val="00B775E4"/>
    <w:rsid w:val="00B77739"/>
    <w:rsid w:val="00B801F8"/>
    <w:rsid w:val="00B80228"/>
    <w:rsid w:val="00B80A1D"/>
    <w:rsid w:val="00B82853"/>
    <w:rsid w:val="00B82A6C"/>
    <w:rsid w:val="00B82FF4"/>
    <w:rsid w:val="00B83356"/>
    <w:rsid w:val="00B83A6C"/>
    <w:rsid w:val="00B83AB8"/>
    <w:rsid w:val="00B83B59"/>
    <w:rsid w:val="00B84447"/>
    <w:rsid w:val="00B8456D"/>
    <w:rsid w:val="00B84868"/>
    <w:rsid w:val="00B8514F"/>
    <w:rsid w:val="00B85757"/>
    <w:rsid w:val="00B862EB"/>
    <w:rsid w:val="00B86395"/>
    <w:rsid w:val="00B86F08"/>
    <w:rsid w:val="00B90D01"/>
    <w:rsid w:val="00B91C98"/>
    <w:rsid w:val="00B91F9C"/>
    <w:rsid w:val="00B92B11"/>
    <w:rsid w:val="00B945CB"/>
    <w:rsid w:val="00B947CA"/>
    <w:rsid w:val="00B949C1"/>
    <w:rsid w:val="00B94EB3"/>
    <w:rsid w:val="00B95C50"/>
    <w:rsid w:val="00B96874"/>
    <w:rsid w:val="00B96C89"/>
    <w:rsid w:val="00B97297"/>
    <w:rsid w:val="00B97A44"/>
    <w:rsid w:val="00B97A5E"/>
    <w:rsid w:val="00B97A86"/>
    <w:rsid w:val="00B97E61"/>
    <w:rsid w:val="00BA0044"/>
    <w:rsid w:val="00BA0676"/>
    <w:rsid w:val="00BA0712"/>
    <w:rsid w:val="00BA281B"/>
    <w:rsid w:val="00BA30A4"/>
    <w:rsid w:val="00BA3469"/>
    <w:rsid w:val="00BA3A08"/>
    <w:rsid w:val="00BA503C"/>
    <w:rsid w:val="00BA570A"/>
    <w:rsid w:val="00BA5B16"/>
    <w:rsid w:val="00BA5B86"/>
    <w:rsid w:val="00BA5C81"/>
    <w:rsid w:val="00BA620F"/>
    <w:rsid w:val="00BA7263"/>
    <w:rsid w:val="00BA7738"/>
    <w:rsid w:val="00BA7C03"/>
    <w:rsid w:val="00BB0110"/>
    <w:rsid w:val="00BB10B8"/>
    <w:rsid w:val="00BB16FF"/>
    <w:rsid w:val="00BB1FBB"/>
    <w:rsid w:val="00BB1FEF"/>
    <w:rsid w:val="00BB2A41"/>
    <w:rsid w:val="00BB3061"/>
    <w:rsid w:val="00BB3E0A"/>
    <w:rsid w:val="00BB440B"/>
    <w:rsid w:val="00BB44E4"/>
    <w:rsid w:val="00BB4E09"/>
    <w:rsid w:val="00BB5BAD"/>
    <w:rsid w:val="00BB6429"/>
    <w:rsid w:val="00BB679D"/>
    <w:rsid w:val="00BB6C27"/>
    <w:rsid w:val="00BB6D4A"/>
    <w:rsid w:val="00BB7A51"/>
    <w:rsid w:val="00BC040A"/>
    <w:rsid w:val="00BC06F4"/>
    <w:rsid w:val="00BC1035"/>
    <w:rsid w:val="00BC242E"/>
    <w:rsid w:val="00BC2987"/>
    <w:rsid w:val="00BC3258"/>
    <w:rsid w:val="00BC3411"/>
    <w:rsid w:val="00BC378C"/>
    <w:rsid w:val="00BC49F0"/>
    <w:rsid w:val="00BC5A84"/>
    <w:rsid w:val="00BC5F25"/>
    <w:rsid w:val="00BC6009"/>
    <w:rsid w:val="00BC688B"/>
    <w:rsid w:val="00BC7492"/>
    <w:rsid w:val="00BC768C"/>
    <w:rsid w:val="00BD0336"/>
    <w:rsid w:val="00BD056B"/>
    <w:rsid w:val="00BD0BA2"/>
    <w:rsid w:val="00BD0F29"/>
    <w:rsid w:val="00BD10B9"/>
    <w:rsid w:val="00BD12F7"/>
    <w:rsid w:val="00BD2045"/>
    <w:rsid w:val="00BD22F1"/>
    <w:rsid w:val="00BD2549"/>
    <w:rsid w:val="00BD34A7"/>
    <w:rsid w:val="00BD4009"/>
    <w:rsid w:val="00BD450B"/>
    <w:rsid w:val="00BD45A6"/>
    <w:rsid w:val="00BD4B32"/>
    <w:rsid w:val="00BD54B9"/>
    <w:rsid w:val="00BD6334"/>
    <w:rsid w:val="00BD66EA"/>
    <w:rsid w:val="00BD69BA"/>
    <w:rsid w:val="00BD700C"/>
    <w:rsid w:val="00BD75FC"/>
    <w:rsid w:val="00BD7897"/>
    <w:rsid w:val="00BD7F0C"/>
    <w:rsid w:val="00BE06B0"/>
    <w:rsid w:val="00BE0A17"/>
    <w:rsid w:val="00BE0E88"/>
    <w:rsid w:val="00BE18F9"/>
    <w:rsid w:val="00BE1E43"/>
    <w:rsid w:val="00BE1EEF"/>
    <w:rsid w:val="00BE1F1F"/>
    <w:rsid w:val="00BE2BD3"/>
    <w:rsid w:val="00BE32E4"/>
    <w:rsid w:val="00BE3495"/>
    <w:rsid w:val="00BE392D"/>
    <w:rsid w:val="00BE47A5"/>
    <w:rsid w:val="00BE4995"/>
    <w:rsid w:val="00BE51A3"/>
    <w:rsid w:val="00BE546F"/>
    <w:rsid w:val="00BE54E5"/>
    <w:rsid w:val="00BE571F"/>
    <w:rsid w:val="00BE5B8A"/>
    <w:rsid w:val="00BE5DA9"/>
    <w:rsid w:val="00BE5DE7"/>
    <w:rsid w:val="00BE6533"/>
    <w:rsid w:val="00BE69E1"/>
    <w:rsid w:val="00BE6B3E"/>
    <w:rsid w:val="00BE6C83"/>
    <w:rsid w:val="00BE7257"/>
    <w:rsid w:val="00BE75A5"/>
    <w:rsid w:val="00BE77A5"/>
    <w:rsid w:val="00BE7B9D"/>
    <w:rsid w:val="00BF0235"/>
    <w:rsid w:val="00BF070F"/>
    <w:rsid w:val="00BF0C7A"/>
    <w:rsid w:val="00BF0DB7"/>
    <w:rsid w:val="00BF0E28"/>
    <w:rsid w:val="00BF1236"/>
    <w:rsid w:val="00BF1B43"/>
    <w:rsid w:val="00BF20BC"/>
    <w:rsid w:val="00BF2ABF"/>
    <w:rsid w:val="00BF2F72"/>
    <w:rsid w:val="00BF3DF3"/>
    <w:rsid w:val="00BF45A3"/>
    <w:rsid w:val="00BF4687"/>
    <w:rsid w:val="00BF4B4C"/>
    <w:rsid w:val="00BF4B75"/>
    <w:rsid w:val="00BF4B7C"/>
    <w:rsid w:val="00BF4CD2"/>
    <w:rsid w:val="00BF6F44"/>
    <w:rsid w:val="00BF7256"/>
    <w:rsid w:val="00BF737F"/>
    <w:rsid w:val="00C001E0"/>
    <w:rsid w:val="00C01F6A"/>
    <w:rsid w:val="00C024B6"/>
    <w:rsid w:val="00C026A1"/>
    <w:rsid w:val="00C0317E"/>
    <w:rsid w:val="00C0349C"/>
    <w:rsid w:val="00C03565"/>
    <w:rsid w:val="00C03915"/>
    <w:rsid w:val="00C04D1E"/>
    <w:rsid w:val="00C05739"/>
    <w:rsid w:val="00C06057"/>
    <w:rsid w:val="00C06390"/>
    <w:rsid w:val="00C06715"/>
    <w:rsid w:val="00C06C23"/>
    <w:rsid w:val="00C0730B"/>
    <w:rsid w:val="00C07768"/>
    <w:rsid w:val="00C07947"/>
    <w:rsid w:val="00C07EB2"/>
    <w:rsid w:val="00C07F80"/>
    <w:rsid w:val="00C1007A"/>
    <w:rsid w:val="00C101A5"/>
    <w:rsid w:val="00C10410"/>
    <w:rsid w:val="00C11C0F"/>
    <w:rsid w:val="00C1208F"/>
    <w:rsid w:val="00C1232E"/>
    <w:rsid w:val="00C1242C"/>
    <w:rsid w:val="00C12AB4"/>
    <w:rsid w:val="00C130F5"/>
    <w:rsid w:val="00C13274"/>
    <w:rsid w:val="00C13954"/>
    <w:rsid w:val="00C13E84"/>
    <w:rsid w:val="00C148EF"/>
    <w:rsid w:val="00C14A4E"/>
    <w:rsid w:val="00C14F47"/>
    <w:rsid w:val="00C1507D"/>
    <w:rsid w:val="00C154EC"/>
    <w:rsid w:val="00C15DC7"/>
    <w:rsid w:val="00C1624B"/>
    <w:rsid w:val="00C16560"/>
    <w:rsid w:val="00C1682F"/>
    <w:rsid w:val="00C16A64"/>
    <w:rsid w:val="00C1725D"/>
    <w:rsid w:val="00C17735"/>
    <w:rsid w:val="00C17D55"/>
    <w:rsid w:val="00C20364"/>
    <w:rsid w:val="00C2069A"/>
    <w:rsid w:val="00C20BA9"/>
    <w:rsid w:val="00C20D44"/>
    <w:rsid w:val="00C21062"/>
    <w:rsid w:val="00C219E7"/>
    <w:rsid w:val="00C21AC7"/>
    <w:rsid w:val="00C22179"/>
    <w:rsid w:val="00C228E0"/>
    <w:rsid w:val="00C230EC"/>
    <w:rsid w:val="00C2343F"/>
    <w:rsid w:val="00C243C1"/>
    <w:rsid w:val="00C24BA0"/>
    <w:rsid w:val="00C2538A"/>
    <w:rsid w:val="00C25FA8"/>
    <w:rsid w:val="00C26006"/>
    <w:rsid w:val="00C262F6"/>
    <w:rsid w:val="00C266E3"/>
    <w:rsid w:val="00C278F7"/>
    <w:rsid w:val="00C27E45"/>
    <w:rsid w:val="00C27EB0"/>
    <w:rsid w:val="00C27FF0"/>
    <w:rsid w:val="00C3019B"/>
    <w:rsid w:val="00C30732"/>
    <w:rsid w:val="00C3133B"/>
    <w:rsid w:val="00C31AF9"/>
    <w:rsid w:val="00C3233D"/>
    <w:rsid w:val="00C32FD7"/>
    <w:rsid w:val="00C348D4"/>
    <w:rsid w:val="00C34D3C"/>
    <w:rsid w:val="00C34F6B"/>
    <w:rsid w:val="00C360DE"/>
    <w:rsid w:val="00C36346"/>
    <w:rsid w:val="00C368C6"/>
    <w:rsid w:val="00C36C18"/>
    <w:rsid w:val="00C36DB2"/>
    <w:rsid w:val="00C3755D"/>
    <w:rsid w:val="00C37817"/>
    <w:rsid w:val="00C37EFB"/>
    <w:rsid w:val="00C40345"/>
    <w:rsid w:val="00C40627"/>
    <w:rsid w:val="00C41645"/>
    <w:rsid w:val="00C42CAB"/>
    <w:rsid w:val="00C42D55"/>
    <w:rsid w:val="00C4302D"/>
    <w:rsid w:val="00C4324A"/>
    <w:rsid w:val="00C4349D"/>
    <w:rsid w:val="00C43CD1"/>
    <w:rsid w:val="00C44C78"/>
    <w:rsid w:val="00C44F3B"/>
    <w:rsid w:val="00C45839"/>
    <w:rsid w:val="00C45FF5"/>
    <w:rsid w:val="00C466C0"/>
    <w:rsid w:val="00C468B0"/>
    <w:rsid w:val="00C469D5"/>
    <w:rsid w:val="00C46DEC"/>
    <w:rsid w:val="00C46FD2"/>
    <w:rsid w:val="00C46FFA"/>
    <w:rsid w:val="00C477CD"/>
    <w:rsid w:val="00C47851"/>
    <w:rsid w:val="00C5001C"/>
    <w:rsid w:val="00C50C32"/>
    <w:rsid w:val="00C50F94"/>
    <w:rsid w:val="00C511B8"/>
    <w:rsid w:val="00C517F0"/>
    <w:rsid w:val="00C51A91"/>
    <w:rsid w:val="00C52600"/>
    <w:rsid w:val="00C526F5"/>
    <w:rsid w:val="00C53050"/>
    <w:rsid w:val="00C53E40"/>
    <w:rsid w:val="00C54045"/>
    <w:rsid w:val="00C54192"/>
    <w:rsid w:val="00C54B79"/>
    <w:rsid w:val="00C54CD5"/>
    <w:rsid w:val="00C5531B"/>
    <w:rsid w:val="00C5582F"/>
    <w:rsid w:val="00C56FD7"/>
    <w:rsid w:val="00C570AE"/>
    <w:rsid w:val="00C57729"/>
    <w:rsid w:val="00C57C9F"/>
    <w:rsid w:val="00C60150"/>
    <w:rsid w:val="00C60816"/>
    <w:rsid w:val="00C60A18"/>
    <w:rsid w:val="00C60DC7"/>
    <w:rsid w:val="00C60F10"/>
    <w:rsid w:val="00C61352"/>
    <w:rsid w:val="00C620CF"/>
    <w:rsid w:val="00C6210D"/>
    <w:rsid w:val="00C62143"/>
    <w:rsid w:val="00C62228"/>
    <w:rsid w:val="00C623D3"/>
    <w:rsid w:val="00C6365C"/>
    <w:rsid w:val="00C63B8F"/>
    <w:rsid w:val="00C63C1E"/>
    <w:rsid w:val="00C64F73"/>
    <w:rsid w:val="00C64FA5"/>
    <w:rsid w:val="00C64FFF"/>
    <w:rsid w:val="00C65A3F"/>
    <w:rsid w:val="00C65AD7"/>
    <w:rsid w:val="00C65B86"/>
    <w:rsid w:val="00C667BD"/>
    <w:rsid w:val="00C66A88"/>
    <w:rsid w:val="00C70158"/>
    <w:rsid w:val="00C70883"/>
    <w:rsid w:val="00C71007"/>
    <w:rsid w:val="00C729AB"/>
    <w:rsid w:val="00C72C32"/>
    <w:rsid w:val="00C72CE5"/>
    <w:rsid w:val="00C7458C"/>
    <w:rsid w:val="00C74D45"/>
    <w:rsid w:val="00C74EDD"/>
    <w:rsid w:val="00C754BB"/>
    <w:rsid w:val="00C75A7A"/>
    <w:rsid w:val="00C7738D"/>
    <w:rsid w:val="00C7747F"/>
    <w:rsid w:val="00C80CC9"/>
    <w:rsid w:val="00C81020"/>
    <w:rsid w:val="00C815DF"/>
    <w:rsid w:val="00C8165F"/>
    <w:rsid w:val="00C81DF6"/>
    <w:rsid w:val="00C81EA1"/>
    <w:rsid w:val="00C835A2"/>
    <w:rsid w:val="00C844CD"/>
    <w:rsid w:val="00C84BD8"/>
    <w:rsid w:val="00C84CAA"/>
    <w:rsid w:val="00C85247"/>
    <w:rsid w:val="00C85828"/>
    <w:rsid w:val="00C85A86"/>
    <w:rsid w:val="00C85C36"/>
    <w:rsid w:val="00C869AD"/>
    <w:rsid w:val="00C90754"/>
    <w:rsid w:val="00C90A6C"/>
    <w:rsid w:val="00C90F18"/>
    <w:rsid w:val="00C90FCC"/>
    <w:rsid w:val="00C91E0E"/>
    <w:rsid w:val="00C91FBF"/>
    <w:rsid w:val="00C920B8"/>
    <w:rsid w:val="00C92C9D"/>
    <w:rsid w:val="00C92E9D"/>
    <w:rsid w:val="00C93188"/>
    <w:rsid w:val="00C93330"/>
    <w:rsid w:val="00C9386F"/>
    <w:rsid w:val="00C938F2"/>
    <w:rsid w:val="00C940B0"/>
    <w:rsid w:val="00C945C3"/>
    <w:rsid w:val="00C94760"/>
    <w:rsid w:val="00C94985"/>
    <w:rsid w:val="00C94B19"/>
    <w:rsid w:val="00C9507B"/>
    <w:rsid w:val="00C95A8B"/>
    <w:rsid w:val="00C95E64"/>
    <w:rsid w:val="00C964C6"/>
    <w:rsid w:val="00C96EB9"/>
    <w:rsid w:val="00C978C9"/>
    <w:rsid w:val="00C97945"/>
    <w:rsid w:val="00C97AAD"/>
    <w:rsid w:val="00C97B2E"/>
    <w:rsid w:val="00CA04C8"/>
    <w:rsid w:val="00CA07EB"/>
    <w:rsid w:val="00CA0845"/>
    <w:rsid w:val="00CA1326"/>
    <w:rsid w:val="00CA1B6D"/>
    <w:rsid w:val="00CA225B"/>
    <w:rsid w:val="00CA2DBC"/>
    <w:rsid w:val="00CA3256"/>
    <w:rsid w:val="00CA32FF"/>
    <w:rsid w:val="00CA3E7D"/>
    <w:rsid w:val="00CA3E8C"/>
    <w:rsid w:val="00CA5768"/>
    <w:rsid w:val="00CA5C78"/>
    <w:rsid w:val="00CA63F8"/>
    <w:rsid w:val="00CA6629"/>
    <w:rsid w:val="00CA6F54"/>
    <w:rsid w:val="00CA720A"/>
    <w:rsid w:val="00CB00A1"/>
    <w:rsid w:val="00CB05AF"/>
    <w:rsid w:val="00CB1513"/>
    <w:rsid w:val="00CB1584"/>
    <w:rsid w:val="00CB1A8D"/>
    <w:rsid w:val="00CB1E7B"/>
    <w:rsid w:val="00CB352A"/>
    <w:rsid w:val="00CB39E1"/>
    <w:rsid w:val="00CB3E1F"/>
    <w:rsid w:val="00CB42B3"/>
    <w:rsid w:val="00CB4347"/>
    <w:rsid w:val="00CB5015"/>
    <w:rsid w:val="00CB64ED"/>
    <w:rsid w:val="00CB6FFF"/>
    <w:rsid w:val="00CB70C0"/>
    <w:rsid w:val="00CB7EE1"/>
    <w:rsid w:val="00CC0156"/>
    <w:rsid w:val="00CC0AC5"/>
    <w:rsid w:val="00CC1C90"/>
    <w:rsid w:val="00CC3029"/>
    <w:rsid w:val="00CC30E5"/>
    <w:rsid w:val="00CC325C"/>
    <w:rsid w:val="00CC32F6"/>
    <w:rsid w:val="00CC3A86"/>
    <w:rsid w:val="00CC3C08"/>
    <w:rsid w:val="00CC4FA4"/>
    <w:rsid w:val="00CC58CF"/>
    <w:rsid w:val="00CC5AD1"/>
    <w:rsid w:val="00CC5D4D"/>
    <w:rsid w:val="00CC6FB5"/>
    <w:rsid w:val="00CC7271"/>
    <w:rsid w:val="00CC7340"/>
    <w:rsid w:val="00CC74EC"/>
    <w:rsid w:val="00CC7B75"/>
    <w:rsid w:val="00CC7B7F"/>
    <w:rsid w:val="00CC7F2B"/>
    <w:rsid w:val="00CD00D9"/>
    <w:rsid w:val="00CD081D"/>
    <w:rsid w:val="00CD102C"/>
    <w:rsid w:val="00CD1F7D"/>
    <w:rsid w:val="00CD2FD7"/>
    <w:rsid w:val="00CD30D6"/>
    <w:rsid w:val="00CD3BC3"/>
    <w:rsid w:val="00CD4035"/>
    <w:rsid w:val="00CD4137"/>
    <w:rsid w:val="00CD46DA"/>
    <w:rsid w:val="00CD4798"/>
    <w:rsid w:val="00CD4B30"/>
    <w:rsid w:val="00CD591A"/>
    <w:rsid w:val="00CD5A85"/>
    <w:rsid w:val="00CD5F89"/>
    <w:rsid w:val="00CD64A3"/>
    <w:rsid w:val="00CD64E0"/>
    <w:rsid w:val="00CD6500"/>
    <w:rsid w:val="00CD6EA7"/>
    <w:rsid w:val="00CD751E"/>
    <w:rsid w:val="00CD7BE7"/>
    <w:rsid w:val="00CD7C40"/>
    <w:rsid w:val="00CE00CB"/>
    <w:rsid w:val="00CE0468"/>
    <w:rsid w:val="00CE169D"/>
    <w:rsid w:val="00CE1C1F"/>
    <w:rsid w:val="00CE1EE5"/>
    <w:rsid w:val="00CE3AA7"/>
    <w:rsid w:val="00CE3EAD"/>
    <w:rsid w:val="00CE3EBE"/>
    <w:rsid w:val="00CE427B"/>
    <w:rsid w:val="00CE492A"/>
    <w:rsid w:val="00CE49CD"/>
    <w:rsid w:val="00CE4DD6"/>
    <w:rsid w:val="00CE54DF"/>
    <w:rsid w:val="00CE5631"/>
    <w:rsid w:val="00CE61B3"/>
    <w:rsid w:val="00CE654D"/>
    <w:rsid w:val="00CE6677"/>
    <w:rsid w:val="00CE66F6"/>
    <w:rsid w:val="00CE76EC"/>
    <w:rsid w:val="00CE76F3"/>
    <w:rsid w:val="00CE7867"/>
    <w:rsid w:val="00CE7885"/>
    <w:rsid w:val="00CE798A"/>
    <w:rsid w:val="00CE7CB5"/>
    <w:rsid w:val="00CF00A8"/>
    <w:rsid w:val="00CF04F6"/>
    <w:rsid w:val="00CF0612"/>
    <w:rsid w:val="00CF065C"/>
    <w:rsid w:val="00CF104B"/>
    <w:rsid w:val="00CF19FB"/>
    <w:rsid w:val="00CF2354"/>
    <w:rsid w:val="00CF24BD"/>
    <w:rsid w:val="00CF2E0C"/>
    <w:rsid w:val="00CF2FE8"/>
    <w:rsid w:val="00CF31EF"/>
    <w:rsid w:val="00CF3ED6"/>
    <w:rsid w:val="00CF47C4"/>
    <w:rsid w:val="00CF4836"/>
    <w:rsid w:val="00CF4E57"/>
    <w:rsid w:val="00CF5568"/>
    <w:rsid w:val="00CF5C34"/>
    <w:rsid w:val="00CF66C4"/>
    <w:rsid w:val="00CF677B"/>
    <w:rsid w:val="00CF6FCC"/>
    <w:rsid w:val="00CF7583"/>
    <w:rsid w:val="00CF7623"/>
    <w:rsid w:val="00D004F6"/>
    <w:rsid w:val="00D00EA7"/>
    <w:rsid w:val="00D01D87"/>
    <w:rsid w:val="00D01FE1"/>
    <w:rsid w:val="00D02D56"/>
    <w:rsid w:val="00D047DA"/>
    <w:rsid w:val="00D05A0D"/>
    <w:rsid w:val="00D06661"/>
    <w:rsid w:val="00D06B74"/>
    <w:rsid w:val="00D07433"/>
    <w:rsid w:val="00D0796D"/>
    <w:rsid w:val="00D07F29"/>
    <w:rsid w:val="00D1000B"/>
    <w:rsid w:val="00D10731"/>
    <w:rsid w:val="00D11091"/>
    <w:rsid w:val="00D122C7"/>
    <w:rsid w:val="00D1237B"/>
    <w:rsid w:val="00D123CB"/>
    <w:rsid w:val="00D12C28"/>
    <w:rsid w:val="00D1306E"/>
    <w:rsid w:val="00D135D3"/>
    <w:rsid w:val="00D1406B"/>
    <w:rsid w:val="00D14994"/>
    <w:rsid w:val="00D14A40"/>
    <w:rsid w:val="00D14C2E"/>
    <w:rsid w:val="00D14F29"/>
    <w:rsid w:val="00D15D61"/>
    <w:rsid w:val="00D16101"/>
    <w:rsid w:val="00D163C7"/>
    <w:rsid w:val="00D166A3"/>
    <w:rsid w:val="00D16E98"/>
    <w:rsid w:val="00D17006"/>
    <w:rsid w:val="00D17134"/>
    <w:rsid w:val="00D172B3"/>
    <w:rsid w:val="00D176B3"/>
    <w:rsid w:val="00D176FF"/>
    <w:rsid w:val="00D17A88"/>
    <w:rsid w:val="00D203A8"/>
    <w:rsid w:val="00D20C9F"/>
    <w:rsid w:val="00D20DA0"/>
    <w:rsid w:val="00D20E71"/>
    <w:rsid w:val="00D2161B"/>
    <w:rsid w:val="00D226C0"/>
    <w:rsid w:val="00D22C79"/>
    <w:rsid w:val="00D23020"/>
    <w:rsid w:val="00D230C5"/>
    <w:rsid w:val="00D231D4"/>
    <w:rsid w:val="00D2354E"/>
    <w:rsid w:val="00D24818"/>
    <w:rsid w:val="00D24876"/>
    <w:rsid w:val="00D24958"/>
    <w:rsid w:val="00D25CC7"/>
    <w:rsid w:val="00D25D5D"/>
    <w:rsid w:val="00D26547"/>
    <w:rsid w:val="00D26A18"/>
    <w:rsid w:val="00D26E1D"/>
    <w:rsid w:val="00D27921"/>
    <w:rsid w:val="00D30033"/>
    <w:rsid w:val="00D313C7"/>
    <w:rsid w:val="00D315CE"/>
    <w:rsid w:val="00D31CB9"/>
    <w:rsid w:val="00D31D55"/>
    <w:rsid w:val="00D31D71"/>
    <w:rsid w:val="00D32292"/>
    <w:rsid w:val="00D326AD"/>
    <w:rsid w:val="00D327E5"/>
    <w:rsid w:val="00D33943"/>
    <w:rsid w:val="00D33C27"/>
    <w:rsid w:val="00D33E79"/>
    <w:rsid w:val="00D34B5D"/>
    <w:rsid w:val="00D34BB7"/>
    <w:rsid w:val="00D34D0C"/>
    <w:rsid w:val="00D353DA"/>
    <w:rsid w:val="00D35B22"/>
    <w:rsid w:val="00D35D9D"/>
    <w:rsid w:val="00D36197"/>
    <w:rsid w:val="00D36607"/>
    <w:rsid w:val="00D36E93"/>
    <w:rsid w:val="00D37700"/>
    <w:rsid w:val="00D4019F"/>
    <w:rsid w:val="00D408D3"/>
    <w:rsid w:val="00D41804"/>
    <w:rsid w:val="00D41A07"/>
    <w:rsid w:val="00D41A8F"/>
    <w:rsid w:val="00D41CC4"/>
    <w:rsid w:val="00D43C0E"/>
    <w:rsid w:val="00D44F0E"/>
    <w:rsid w:val="00D44F3C"/>
    <w:rsid w:val="00D44F3E"/>
    <w:rsid w:val="00D4513D"/>
    <w:rsid w:val="00D45B6A"/>
    <w:rsid w:val="00D45FFC"/>
    <w:rsid w:val="00D4629A"/>
    <w:rsid w:val="00D463E1"/>
    <w:rsid w:val="00D469E6"/>
    <w:rsid w:val="00D4783A"/>
    <w:rsid w:val="00D479C8"/>
    <w:rsid w:val="00D5042A"/>
    <w:rsid w:val="00D50641"/>
    <w:rsid w:val="00D50862"/>
    <w:rsid w:val="00D5120E"/>
    <w:rsid w:val="00D5152F"/>
    <w:rsid w:val="00D51956"/>
    <w:rsid w:val="00D51CBD"/>
    <w:rsid w:val="00D52426"/>
    <w:rsid w:val="00D52598"/>
    <w:rsid w:val="00D52949"/>
    <w:rsid w:val="00D52A20"/>
    <w:rsid w:val="00D52D8F"/>
    <w:rsid w:val="00D53019"/>
    <w:rsid w:val="00D531DB"/>
    <w:rsid w:val="00D53547"/>
    <w:rsid w:val="00D5432B"/>
    <w:rsid w:val="00D55A6D"/>
    <w:rsid w:val="00D55C8A"/>
    <w:rsid w:val="00D56287"/>
    <w:rsid w:val="00D562E3"/>
    <w:rsid w:val="00D568E4"/>
    <w:rsid w:val="00D5691E"/>
    <w:rsid w:val="00D56EB8"/>
    <w:rsid w:val="00D57487"/>
    <w:rsid w:val="00D57850"/>
    <w:rsid w:val="00D57D26"/>
    <w:rsid w:val="00D6085B"/>
    <w:rsid w:val="00D61A61"/>
    <w:rsid w:val="00D61D41"/>
    <w:rsid w:val="00D61EC3"/>
    <w:rsid w:val="00D6225C"/>
    <w:rsid w:val="00D6233B"/>
    <w:rsid w:val="00D6246C"/>
    <w:rsid w:val="00D6276B"/>
    <w:rsid w:val="00D63194"/>
    <w:rsid w:val="00D63AC1"/>
    <w:rsid w:val="00D63B5A"/>
    <w:rsid w:val="00D63C55"/>
    <w:rsid w:val="00D644BB"/>
    <w:rsid w:val="00D66358"/>
    <w:rsid w:val="00D66DD6"/>
    <w:rsid w:val="00D67ADC"/>
    <w:rsid w:val="00D70420"/>
    <w:rsid w:val="00D70CA3"/>
    <w:rsid w:val="00D713BD"/>
    <w:rsid w:val="00D71979"/>
    <w:rsid w:val="00D71D47"/>
    <w:rsid w:val="00D71E70"/>
    <w:rsid w:val="00D720CA"/>
    <w:rsid w:val="00D7220F"/>
    <w:rsid w:val="00D72A59"/>
    <w:rsid w:val="00D72AC5"/>
    <w:rsid w:val="00D730B3"/>
    <w:rsid w:val="00D73841"/>
    <w:rsid w:val="00D74326"/>
    <w:rsid w:val="00D75CA3"/>
    <w:rsid w:val="00D75DD9"/>
    <w:rsid w:val="00D766AB"/>
    <w:rsid w:val="00D76769"/>
    <w:rsid w:val="00D7768E"/>
    <w:rsid w:val="00D8020E"/>
    <w:rsid w:val="00D8035B"/>
    <w:rsid w:val="00D804C7"/>
    <w:rsid w:val="00D8123B"/>
    <w:rsid w:val="00D814B2"/>
    <w:rsid w:val="00D827D2"/>
    <w:rsid w:val="00D82D2A"/>
    <w:rsid w:val="00D83A93"/>
    <w:rsid w:val="00D83C54"/>
    <w:rsid w:val="00D841DC"/>
    <w:rsid w:val="00D843B4"/>
    <w:rsid w:val="00D8461B"/>
    <w:rsid w:val="00D846E2"/>
    <w:rsid w:val="00D8620C"/>
    <w:rsid w:val="00D8651F"/>
    <w:rsid w:val="00D86658"/>
    <w:rsid w:val="00D8735F"/>
    <w:rsid w:val="00D87927"/>
    <w:rsid w:val="00D87952"/>
    <w:rsid w:val="00D87CF3"/>
    <w:rsid w:val="00D87FD2"/>
    <w:rsid w:val="00D9005C"/>
    <w:rsid w:val="00D9075B"/>
    <w:rsid w:val="00D9081E"/>
    <w:rsid w:val="00D912E3"/>
    <w:rsid w:val="00D9141E"/>
    <w:rsid w:val="00D91AF2"/>
    <w:rsid w:val="00D91F6B"/>
    <w:rsid w:val="00D924CD"/>
    <w:rsid w:val="00D9299F"/>
    <w:rsid w:val="00D92BF5"/>
    <w:rsid w:val="00D931AD"/>
    <w:rsid w:val="00D939D6"/>
    <w:rsid w:val="00D93E7E"/>
    <w:rsid w:val="00D94581"/>
    <w:rsid w:val="00D94B99"/>
    <w:rsid w:val="00D95409"/>
    <w:rsid w:val="00D95644"/>
    <w:rsid w:val="00D963BE"/>
    <w:rsid w:val="00D965A3"/>
    <w:rsid w:val="00D96F21"/>
    <w:rsid w:val="00D96F90"/>
    <w:rsid w:val="00D97DB9"/>
    <w:rsid w:val="00D97EB0"/>
    <w:rsid w:val="00DA0003"/>
    <w:rsid w:val="00DA0305"/>
    <w:rsid w:val="00DA082F"/>
    <w:rsid w:val="00DA142E"/>
    <w:rsid w:val="00DA15A4"/>
    <w:rsid w:val="00DA39ED"/>
    <w:rsid w:val="00DA41BB"/>
    <w:rsid w:val="00DA4B89"/>
    <w:rsid w:val="00DA52DB"/>
    <w:rsid w:val="00DA540B"/>
    <w:rsid w:val="00DA5E36"/>
    <w:rsid w:val="00DA5F58"/>
    <w:rsid w:val="00DA6235"/>
    <w:rsid w:val="00DA6C22"/>
    <w:rsid w:val="00DA6DEB"/>
    <w:rsid w:val="00DA75AF"/>
    <w:rsid w:val="00DA78F6"/>
    <w:rsid w:val="00DA7CB1"/>
    <w:rsid w:val="00DB0925"/>
    <w:rsid w:val="00DB0BBA"/>
    <w:rsid w:val="00DB179A"/>
    <w:rsid w:val="00DB189D"/>
    <w:rsid w:val="00DB18D8"/>
    <w:rsid w:val="00DB1A21"/>
    <w:rsid w:val="00DB2CEF"/>
    <w:rsid w:val="00DB3C90"/>
    <w:rsid w:val="00DB43C6"/>
    <w:rsid w:val="00DB4C5C"/>
    <w:rsid w:val="00DB4CA8"/>
    <w:rsid w:val="00DB50B9"/>
    <w:rsid w:val="00DB531F"/>
    <w:rsid w:val="00DB54FD"/>
    <w:rsid w:val="00DB5813"/>
    <w:rsid w:val="00DC1222"/>
    <w:rsid w:val="00DC1281"/>
    <w:rsid w:val="00DC1348"/>
    <w:rsid w:val="00DC1F5E"/>
    <w:rsid w:val="00DC1FA1"/>
    <w:rsid w:val="00DC4134"/>
    <w:rsid w:val="00DC51C8"/>
    <w:rsid w:val="00DC523E"/>
    <w:rsid w:val="00DC5675"/>
    <w:rsid w:val="00DC5869"/>
    <w:rsid w:val="00DC6118"/>
    <w:rsid w:val="00DC65AD"/>
    <w:rsid w:val="00DC677C"/>
    <w:rsid w:val="00DC6DFC"/>
    <w:rsid w:val="00DC7812"/>
    <w:rsid w:val="00DC7A21"/>
    <w:rsid w:val="00DD0622"/>
    <w:rsid w:val="00DD08C6"/>
    <w:rsid w:val="00DD08F2"/>
    <w:rsid w:val="00DD08FB"/>
    <w:rsid w:val="00DD0982"/>
    <w:rsid w:val="00DD0F59"/>
    <w:rsid w:val="00DD1467"/>
    <w:rsid w:val="00DD15F1"/>
    <w:rsid w:val="00DD1904"/>
    <w:rsid w:val="00DD1C2A"/>
    <w:rsid w:val="00DD1F42"/>
    <w:rsid w:val="00DD258B"/>
    <w:rsid w:val="00DD2883"/>
    <w:rsid w:val="00DD292B"/>
    <w:rsid w:val="00DD2F4B"/>
    <w:rsid w:val="00DD3593"/>
    <w:rsid w:val="00DD3C1C"/>
    <w:rsid w:val="00DD3D24"/>
    <w:rsid w:val="00DD48EC"/>
    <w:rsid w:val="00DD490A"/>
    <w:rsid w:val="00DD4F1C"/>
    <w:rsid w:val="00DD541C"/>
    <w:rsid w:val="00DD589E"/>
    <w:rsid w:val="00DD5A66"/>
    <w:rsid w:val="00DD5BEE"/>
    <w:rsid w:val="00DD6721"/>
    <w:rsid w:val="00DD69B6"/>
    <w:rsid w:val="00DD7759"/>
    <w:rsid w:val="00DE0538"/>
    <w:rsid w:val="00DE0674"/>
    <w:rsid w:val="00DE0967"/>
    <w:rsid w:val="00DE0987"/>
    <w:rsid w:val="00DE0B8C"/>
    <w:rsid w:val="00DE16B6"/>
    <w:rsid w:val="00DE2790"/>
    <w:rsid w:val="00DE3025"/>
    <w:rsid w:val="00DE363D"/>
    <w:rsid w:val="00DE3F64"/>
    <w:rsid w:val="00DE4659"/>
    <w:rsid w:val="00DE46BA"/>
    <w:rsid w:val="00DE49DB"/>
    <w:rsid w:val="00DE5632"/>
    <w:rsid w:val="00DE5F57"/>
    <w:rsid w:val="00DE6280"/>
    <w:rsid w:val="00DE6A99"/>
    <w:rsid w:val="00DE6B52"/>
    <w:rsid w:val="00DE794D"/>
    <w:rsid w:val="00DE7AFE"/>
    <w:rsid w:val="00DE7E34"/>
    <w:rsid w:val="00DF06F4"/>
    <w:rsid w:val="00DF2031"/>
    <w:rsid w:val="00DF22A5"/>
    <w:rsid w:val="00DF2F25"/>
    <w:rsid w:val="00DF3541"/>
    <w:rsid w:val="00DF3784"/>
    <w:rsid w:val="00DF37B4"/>
    <w:rsid w:val="00DF3F5D"/>
    <w:rsid w:val="00DF4619"/>
    <w:rsid w:val="00DF4A41"/>
    <w:rsid w:val="00DF61E6"/>
    <w:rsid w:val="00DF6236"/>
    <w:rsid w:val="00DF6C49"/>
    <w:rsid w:val="00DF708F"/>
    <w:rsid w:val="00DF719E"/>
    <w:rsid w:val="00DF7DE4"/>
    <w:rsid w:val="00E00160"/>
    <w:rsid w:val="00E00910"/>
    <w:rsid w:val="00E00937"/>
    <w:rsid w:val="00E011F5"/>
    <w:rsid w:val="00E0208E"/>
    <w:rsid w:val="00E0326B"/>
    <w:rsid w:val="00E03318"/>
    <w:rsid w:val="00E036AD"/>
    <w:rsid w:val="00E03B49"/>
    <w:rsid w:val="00E041E1"/>
    <w:rsid w:val="00E041E8"/>
    <w:rsid w:val="00E045F5"/>
    <w:rsid w:val="00E053F2"/>
    <w:rsid w:val="00E055E3"/>
    <w:rsid w:val="00E0628C"/>
    <w:rsid w:val="00E07C9C"/>
    <w:rsid w:val="00E1031F"/>
    <w:rsid w:val="00E10CB2"/>
    <w:rsid w:val="00E1139F"/>
    <w:rsid w:val="00E113C8"/>
    <w:rsid w:val="00E1141C"/>
    <w:rsid w:val="00E115BA"/>
    <w:rsid w:val="00E12115"/>
    <w:rsid w:val="00E12386"/>
    <w:rsid w:val="00E123E5"/>
    <w:rsid w:val="00E126AD"/>
    <w:rsid w:val="00E126C9"/>
    <w:rsid w:val="00E12828"/>
    <w:rsid w:val="00E13191"/>
    <w:rsid w:val="00E13280"/>
    <w:rsid w:val="00E136BF"/>
    <w:rsid w:val="00E13CB2"/>
    <w:rsid w:val="00E13D09"/>
    <w:rsid w:val="00E14BEB"/>
    <w:rsid w:val="00E14CD0"/>
    <w:rsid w:val="00E14FF7"/>
    <w:rsid w:val="00E15859"/>
    <w:rsid w:val="00E15C51"/>
    <w:rsid w:val="00E16421"/>
    <w:rsid w:val="00E16434"/>
    <w:rsid w:val="00E16557"/>
    <w:rsid w:val="00E17454"/>
    <w:rsid w:val="00E17628"/>
    <w:rsid w:val="00E2087A"/>
    <w:rsid w:val="00E214AC"/>
    <w:rsid w:val="00E2164E"/>
    <w:rsid w:val="00E21B10"/>
    <w:rsid w:val="00E22487"/>
    <w:rsid w:val="00E22BD8"/>
    <w:rsid w:val="00E22F06"/>
    <w:rsid w:val="00E23196"/>
    <w:rsid w:val="00E2352A"/>
    <w:rsid w:val="00E2385F"/>
    <w:rsid w:val="00E23CF4"/>
    <w:rsid w:val="00E24105"/>
    <w:rsid w:val="00E24862"/>
    <w:rsid w:val="00E25221"/>
    <w:rsid w:val="00E25310"/>
    <w:rsid w:val="00E25694"/>
    <w:rsid w:val="00E257E3"/>
    <w:rsid w:val="00E25881"/>
    <w:rsid w:val="00E25B1F"/>
    <w:rsid w:val="00E25B39"/>
    <w:rsid w:val="00E261BD"/>
    <w:rsid w:val="00E26516"/>
    <w:rsid w:val="00E2695C"/>
    <w:rsid w:val="00E26C02"/>
    <w:rsid w:val="00E27289"/>
    <w:rsid w:val="00E278AB"/>
    <w:rsid w:val="00E27C0A"/>
    <w:rsid w:val="00E27D0A"/>
    <w:rsid w:val="00E300FE"/>
    <w:rsid w:val="00E30108"/>
    <w:rsid w:val="00E30261"/>
    <w:rsid w:val="00E30868"/>
    <w:rsid w:val="00E3089B"/>
    <w:rsid w:val="00E31E80"/>
    <w:rsid w:val="00E32199"/>
    <w:rsid w:val="00E32563"/>
    <w:rsid w:val="00E32DF6"/>
    <w:rsid w:val="00E33150"/>
    <w:rsid w:val="00E337E5"/>
    <w:rsid w:val="00E3397C"/>
    <w:rsid w:val="00E345E9"/>
    <w:rsid w:val="00E352F1"/>
    <w:rsid w:val="00E3557F"/>
    <w:rsid w:val="00E361E3"/>
    <w:rsid w:val="00E362A1"/>
    <w:rsid w:val="00E36ABE"/>
    <w:rsid w:val="00E36E0C"/>
    <w:rsid w:val="00E3764A"/>
    <w:rsid w:val="00E37836"/>
    <w:rsid w:val="00E37D80"/>
    <w:rsid w:val="00E40C34"/>
    <w:rsid w:val="00E40D81"/>
    <w:rsid w:val="00E41361"/>
    <w:rsid w:val="00E41936"/>
    <w:rsid w:val="00E41C05"/>
    <w:rsid w:val="00E4211F"/>
    <w:rsid w:val="00E42278"/>
    <w:rsid w:val="00E43C37"/>
    <w:rsid w:val="00E44BE6"/>
    <w:rsid w:val="00E44F31"/>
    <w:rsid w:val="00E45127"/>
    <w:rsid w:val="00E452A4"/>
    <w:rsid w:val="00E4540E"/>
    <w:rsid w:val="00E45E3E"/>
    <w:rsid w:val="00E46A03"/>
    <w:rsid w:val="00E474BD"/>
    <w:rsid w:val="00E4771C"/>
    <w:rsid w:val="00E47D38"/>
    <w:rsid w:val="00E47DAE"/>
    <w:rsid w:val="00E5022F"/>
    <w:rsid w:val="00E5080F"/>
    <w:rsid w:val="00E508DD"/>
    <w:rsid w:val="00E50E57"/>
    <w:rsid w:val="00E51472"/>
    <w:rsid w:val="00E51620"/>
    <w:rsid w:val="00E51C6E"/>
    <w:rsid w:val="00E51E9B"/>
    <w:rsid w:val="00E52003"/>
    <w:rsid w:val="00E52167"/>
    <w:rsid w:val="00E52BC5"/>
    <w:rsid w:val="00E52BD3"/>
    <w:rsid w:val="00E52E79"/>
    <w:rsid w:val="00E5362F"/>
    <w:rsid w:val="00E53A16"/>
    <w:rsid w:val="00E53B56"/>
    <w:rsid w:val="00E53C58"/>
    <w:rsid w:val="00E53F1B"/>
    <w:rsid w:val="00E54A53"/>
    <w:rsid w:val="00E54C51"/>
    <w:rsid w:val="00E5581A"/>
    <w:rsid w:val="00E55984"/>
    <w:rsid w:val="00E55B70"/>
    <w:rsid w:val="00E55E5A"/>
    <w:rsid w:val="00E55FAE"/>
    <w:rsid w:val="00E5608B"/>
    <w:rsid w:val="00E56192"/>
    <w:rsid w:val="00E5655F"/>
    <w:rsid w:val="00E567F2"/>
    <w:rsid w:val="00E567FD"/>
    <w:rsid w:val="00E568F1"/>
    <w:rsid w:val="00E56CE5"/>
    <w:rsid w:val="00E60C13"/>
    <w:rsid w:val="00E61A37"/>
    <w:rsid w:val="00E62B26"/>
    <w:rsid w:val="00E62B54"/>
    <w:rsid w:val="00E62E07"/>
    <w:rsid w:val="00E62FF1"/>
    <w:rsid w:val="00E63047"/>
    <w:rsid w:val="00E634D8"/>
    <w:rsid w:val="00E63628"/>
    <w:rsid w:val="00E6383C"/>
    <w:rsid w:val="00E642F5"/>
    <w:rsid w:val="00E6449D"/>
    <w:rsid w:val="00E64B6B"/>
    <w:rsid w:val="00E64C0B"/>
    <w:rsid w:val="00E64D36"/>
    <w:rsid w:val="00E64E30"/>
    <w:rsid w:val="00E6508B"/>
    <w:rsid w:val="00E65264"/>
    <w:rsid w:val="00E65516"/>
    <w:rsid w:val="00E6551D"/>
    <w:rsid w:val="00E66212"/>
    <w:rsid w:val="00E663D8"/>
    <w:rsid w:val="00E6654E"/>
    <w:rsid w:val="00E66C1C"/>
    <w:rsid w:val="00E67437"/>
    <w:rsid w:val="00E70181"/>
    <w:rsid w:val="00E70291"/>
    <w:rsid w:val="00E7195A"/>
    <w:rsid w:val="00E71B79"/>
    <w:rsid w:val="00E72094"/>
    <w:rsid w:val="00E72DC9"/>
    <w:rsid w:val="00E73064"/>
    <w:rsid w:val="00E73253"/>
    <w:rsid w:val="00E74070"/>
    <w:rsid w:val="00E74347"/>
    <w:rsid w:val="00E74588"/>
    <w:rsid w:val="00E74D83"/>
    <w:rsid w:val="00E75922"/>
    <w:rsid w:val="00E75FB0"/>
    <w:rsid w:val="00E76306"/>
    <w:rsid w:val="00E76BA4"/>
    <w:rsid w:val="00E80205"/>
    <w:rsid w:val="00E803B8"/>
    <w:rsid w:val="00E80402"/>
    <w:rsid w:val="00E80741"/>
    <w:rsid w:val="00E8130A"/>
    <w:rsid w:val="00E81490"/>
    <w:rsid w:val="00E81A69"/>
    <w:rsid w:val="00E8227B"/>
    <w:rsid w:val="00E835BB"/>
    <w:rsid w:val="00E83CBE"/>
    <w:rsid w:val="00E83F23"/>
    <w:rsid w:val="00E84B1D"/>
    <w:rsid w:val="00E8544B"/>
    <w:rsid w:val="00E8629B"/>
    <w:rsid w:val="00E86E9C"/>
    <w:rsid w:val="00E87414"/>
    <w:rsid w:val="00E90A76"/>
    <w:rsid w:val="00E9105C"/>
    <w:rsid w:val="00E91177"/>
    <w:rsid w:val="00E91228"/>
    <w:rsid w:val="00E91436"/>
    <w:rsid w:val="00E92A39"/>
    <w:rsid w:val="00E94511"/>
    <w:rsid w:val="00E94862"/>
    <w:rsid w:val="00E949F5"/>
    <w:rsid w:val="00E95242"/>
    <w:rsid w:val="00E95340"/>
    <w:rsid w:val="00E95603"/>
    <w:rsid w:val="00E9571B"/>
    <w:rsid w:val="00E968B3"/>
    <w:rsid w:val="00E96D6C"/>
    <w:rsid w:val="00E979B1"/>
    <w:rsid w:val="00E97B4F"/>
    <w:rsid w:val="00E97E7C"/>
    <w:rsid w:val="00EA0012"/>
    <w:rsid w:val="00EA001C"/>
    <w:rsid w:val="00EA07BE"/>
    <w:rsid w:val="00EA0E10"/>
    <w:rsid w:val="00EA1010"/>
    <w:rsid w:val="00EA1064"/>
    <w:rsid w:val="00EA1C5D"/>
    <w:rsid w:val="00EA22C3"/>
    <w:rsid w:val="00EA33B8"/>
    <w:rsid w:val="00EA3576"/>
    <w:rsid w:val="00EA360C"/>
    <w:rsid w:val="00EA380D"/>
    <w:rsid w:val="00EA3A2A"/>
    <w:rsid w:val="00EA3C98"/>
    <w:rsid w:val="00EA3D0E"/>
    <w:rsid w:val="00EA3E60"/>
    <w:rsid w:val="00EA3EC8"/>
    <w:rsid w:val="00EA5E28"/>
    <w:rsid w:val="00EA611A"/>
    <w:rsid w:val="00EA61C5"/>
    <w:rsid w:val="00EA6D03"/>
    <w:rsid w:val="00EA6D59"/>
    <w:rsid w:val="00EA6FF6"/>
    <w:rsid w:val="00EA714D"/>
    <w:rsid w:val="00EA77C7"/>
    <w:rsid w:val="00EA77DD"/>
    <w:rsid w:val="00EB010C"/>
    <w:rsid w:val="00EB08CB"/>
    <w:rsid w:val="00EB0ACD"/>
    <w:rsid w:val="00EB194E"/>
    <w:rsid w:val="00EB1F01"/>
    <w:rsid w:val="00EB2C4D"/>
    <w:rsid w:val="00EB2C5E"/>
    <w:rsid w:val="00EB2D42"/>
    <w:rsid w:val="00EB35CE"/>
    <w:rsid w:val="00EB3C4A"/>
    <w:rsid w:val="00EB4617"/>
    <w:rsid w:val="00EB4CDE"/>
    <w:rsid w:val="00EB552D"/>
    <w:rsid w:val="00EB5D6D"/>
    <w:rsid w:val="00EB5F87"/>
    <w:rsid w:val="00EB65E2"/>
    <w:rsid w:val="00EB7C6C"/>
    <w:rsid w:val="00EC00E4"/>
    <w:rsid w:val="00EC01EA"/>
    <w:rsid w:val="00EC0E2C"/>
    <w:rsid w:val="00EC1276"/>
    <w:rsid w:val="00EC27EE"/>
    <w:rsid w:val="00EC2AB1"/>
    <w:rsid w:val="00EC2C1F"/>
    <w:rsid w:val="00EC2D69"/>
    <w:rsid w:val="00EC3902"/>
    <w:rsid w:val="00EC3AC7"/>
    <w:rsid w:val="00EC4691"/>
    <w:rsid w:val="00EC4985"/>
    <w:rsid w:val="00EC5168"/>
    <w:rsid w:val="00EC559E"/>
    <w:rsid w:val="00EC5B99"/>
    <w:rsid w:val="00EC5BAE"/>
    <w:rsid w:val="00EC5D0E"/>
    <w:rsid w:val="00EC709C"/>
    <w:rsid w:val="00EC72D5"/>
    <w:rsid w:val="00EC764F"/>
    <w:rsid w:val="00EC77E4"/>
    <w:rsid w:val="00EC79CB"/>
    <w:rsid w:val="00ED0C5C"/>
    <w:rsid w:val="00ED0E41"/>
    <w:rsid w:val="00ED0E50"/>
    <w:rsid w:val="00ED0F60"/>
    <w:rsid w:val="00ED1286"/>
    <w:rsid w:val="00ED18EA"/>
    <w:rsid w:val="00ED196E"/>
    <w:rsid w:val="00ED1B09"/>
    <w:rsid w:val="00ED3027"/>
    <w:rsid w:val="00ED30F7"/>
    <w:rsid w:val="00ED33B7"/>
    <w:rsid w:val="00ED39A8"/>
    <w:rsid w:val="00ED438B"/>
    <w:rsid w:val="00ED44B0"/>
    <w:rsid w:val="00ED51B9"/>
    <w:rsid w:val="00ED5562"/>
    <w:rsid w:val="00ED5B71"/>
    <w:rsid w:val="00ED5E4B"/>
    <w:rsid w:val="00ED5FA2"/>
    <w:rsid w:val="00ED66F2"/>
    <w:rsid w:val="00ED70CE"/>
    <w:rsid w:val="00ED7A84"/>
    <w:rsid w:val="00EE0506"/>
    <w:rsid w:val="00EE05A3"/>
    <w:rsid w:val="00EE0F04"/>
    <w:rsid w:val="00EE20A1"/>
    <w:rsid w:val="00EE21D1"/>
    <w:rsid w:val="00EE2CD9"/>
    <w:rsid w:val="00EE342E"/>
    <w:rsid w:val="00EE3564"/>
    <w:rsid w:val="00EE41E4"/>
    <w:rsid w:val="00EE4367"/>
    <w:rsid w:val="00EE4894"/>
    <w:rsid w:val="00EE6099"/>
    <w:rsid w:val="00EE672B"/>
    <w:rsid w:val="00EE673A"/>
    <w:rsid w:val="00EE73CB"/>
    <w:rsid w:val="00EE74C4"/>
    <w:rsid w:val="00EE7DCD"/>
    <w:rsid w:val="00EF0969"/>
    <w:rsid w:val="00EF0B76"/>
    <w:rsid w:val="00EF10E1"/>
    <w:rsid w:val="00EF2757"/>
    <w:rsid w:val="00EF2A48"/>
    <w:rsid w:val="00EF2FF3"/>
    <w:rsid w:val="00EF34F9"/>
    <w:rsid w:val="00EF380D"/>
    <w:rsid w:val="00EF3957"/>
    <w:rsid w:val="00EF3C61"/>
    <w:rsid w:val="00EF3E48"/>
    <w:rsid w:val="00EF44AA"/>
    <w:rsid w:val="00EF490E"/>
    <w:rsid w:val="00EF4A41"/>
    <w:rsid w:val="00EF5064"/>
    <w:rsid w:val="00EF5B1A"/>
    <w:rsid w:val="00EF5F44"/>
    <w:rsid w:val="00EF61E8"/>
    <w:rsid w:val="00EF6532"/>
    <w:rsid w:val="00EF6570"/>
    <w:rsid w:val="00EF6A34"/>
    <w:rsid w:val="00EF6DF9"/>
    <w:rsid w:val="00EF6EC3"/>
    <w:rsid w:val="00EF7367"/>
    <w:rsid w:val="00EF7B78"/>
    <w:rsid w:val="00EF7C36"/>
    <w:rsid w:val="00F006C1"/>
    <w:rsid w:val="00F018C9"/>
    <w:rsid w:val="00F01B47"/>
    <w:rsid w:val="00F01B7C"/>
    <w:rsid w:val="00F01D2D"/>
    <w:rsid w:val="00F01D31"/>
    <w:rsid w:val="00F025AA"/>
    <w:rsid w:val="00F026B8"/>
    <w:rsid w:val="00F02E94"/>
    <w:rsid w:val="00F04640"/>
    <w:rsid w:val="00F054EC"/>
    <w:rsid w:val="00F06799"/>
    <w:rsid w:val="00F07423"/>
    <w:rsid w:val="00F0778C"/>
    <w:rsid w:val="00F07F4E"/>
    <w:rsid w:val="00F10141"/>
    <w:rsid w:val="00F10A91"/>
    <w:rsid w:val="00F111A8"/>
    <w:rsid w:val="00F11642"/>
    <w:rsid w:val="00F11647"/>
    <w:rsid w:val="00F1171D"/>
    <w:rsid w:val="00F12101"/>
    <w:rsid w:val="00F12487"/>
    <w:rsid w:val="00F12AA0"/>
    <w:rsid w:val="00F12B2C"/>
    <w:rsid w:val="00F12D6A"/>
    <w:rsid w:val="00F13711"/>
    <w:rsid w:val="00F142E2"/>
    <w:rsid w:val="00F14416"/>
    <w:rsid w:val="00F148F7"/>
    <w:rsid w:val="00F14C71"/>
    <w:rsid w:val="00F14D5E"/>
    <w:rsid w:val="00F14FE1"/>
    <w:rsid w:val="00F15206"/>
    <w:rsid w:val="00F158A2"/>
    <w:rsid w:val="00F16B3B"/>
    <w:rsid w:val="00F16C17"/>
    <w:rsid w:val="00F17229"/>
    <w:rsid w:val="00F17466"/>
    <w:rsid w:val="00F175AF"/>
    <w:rsid w:val="00F17714"/>
    <w:rsid w:val="00F177F4"/>
    <w:rsid w:val="00F17E2E"/>
    <w:rsid w:val="00F17F21"/>
    <w:rsid w:val="00F209F7"/>
    <w:rsid w:val="00F2208B"/>
    <w:rsid w:val="00F22526"/>
    <w:rsid w:val="00F22B62"/>
    <w:rsid w:val="00F23196"/>
    <w:rsid w:val="00F24C3A"/>
    <w:rsid w:val="00F24C44"/>
    <w:rsid w:val="00F25D0A"/>
    <w:rsid w:val="00F25D2B"/>
    <w:rsid w:val="00F2600E"/>
    <w:rsid w:val="00F260CC"/>
    <w:rsid w:val="00F26449"/>
    <w:rsid w:val="00F26532"/>
    <w:rsid w:val="00F302BA"/>
    <w:rsid w:val="00F3067A"/>
    <w:rsid w:val="00F30B7F"/>
    <w:rsid w:val="00F3152B"/>
    <w:rsid w:val="00F318C4"/>
    <w:rsid w:val="00F31CEC"/>
    <w:rsid w:val="00F31D16"/>
    <w:rsid w:val="00F31DE4"/>
    <w:rsid w:val="00F31F2B"/>
    <w:rsid w:val="00F32DE2"/>
    <w:rsid w:val="00F337F0"/>
    <w:rsid w:val="00F338A5"/>
    <w:rsid w:val="00F33CD4"/>
    <w:rsid w:val="00F34378"/>
    <w:rsid w:val="00F3489E"/>
    <w:rsid w:val="00F35531"/>
    <w:rsid w:val="00F35C11"/>
    <w:rsid w:val="00F36556"/>
    <w:rsid w:val="00F365EC"/>
    <w:rsid w:val="00F36B77"/>
    <w:rsid w:val="00F3706E"/>
    <w:rsid w:val="00F403E3"/>
    <w:rsid w:val="00F4083B"/>
    <w:rsid w:val="00F41063"/>
    <w:rsid w:val="00F4174A"/>
    <w:rsid w:val="00F419DB"/>
    <w:rsid w:val="00F41C80"/>
    <w:rsid w:val="00F433B4"/>
    <w:rsid w:val="00F433FC"/>
    <w:rsid w:val="00F43B9C"/>
    <w:rsid w:val="00F43D78"/>
    <w:rsid w:val="00F43FCA"/>
    <w:rsid w:val="00F44A1F"/>
    <w:rsid w:val="00F46B51"/>
    <w:rsid w:val="00F47245"/>
    <w:rsid w:val="00F4B88E"/>
    <w:rsid w:val="00F50368"/>
    <w:rsid w:val="00F5167F"/>
    <w:rsid w:val="00F52351"/>
    <w:rsid w:val="00F52B48"/>
    <w:rsid w:val="00F52CF2"/>
    <w:rsid w:val="00F530F8"/>
    <w:rsid w:val="00F5330B"/>
    <w:rsid w:val="00F53614"/>
    <w:rsid w:val="00F53917"/>
    <w:rsid w:val="00F5447F"/>
    <w:rsid w:val="00F54857"/>
    <w:rsid w:val="00F550F8"/>
    <w:rsid w:val="00F55149"/>
    <w:rsid w:val="00F5572C"/>
    <w:rsid w:val="00F56DDC"/>
    <w:rsid w:val="00F6017F"/>
    <w:rsid w:val="00F60E8D"/>
    <w:rsid w:val="00F616FD"/>
    <w:rsid w:val="00F6278A"/>
    <w:rsid w:val="00F629BE"/>
    <w:rsid w:val="00F62BEB"/>
    <w:rsid w:val="00F635D9"/>
    <w:rsid w:val="00F63814"/>
    <w:rsid w:val="00F63B1C"/>
    <w:rsid w:val="00F64167"/>
    <w:rsid w:val="00F64A21"/>
    <w:rsid w:val="00F64D2C"/>
    <w:rsid w:val="00F64E4E"/>
    <w:rsid w:val="00F6549C"/>
    <w:rsid w:val="00F656AD"/>
    <w:rsid w:val="00F65A7B"/>
    <w:rsid w:val="00F675F5"/>
    <w:rsid w:val="00F67D70"/>
    <w:rsid w:val="00F70162"/>
    <w:rsid w:val="00F7057A"/>
    <w:rsid w:val="00F706F6"/>
    <w:rsid w:val="00F70CAD"/>
    <w:rsid w:val="00F73E28"/>
    <w:rsid w:val="00F74EA0"/>
    <w:rsid w:val="00F7591B"/>
    <w:rsid w:val="00F75A80"/>
    <w:rsid w:val="00F763C9"/>
    <w:rsid w:val="00F76781"/>
    <w:rsid w:val="00F77371"/>
    <w:rsid w:val="00F77577"/>
    <w:rsid w:val="00F7785A"/>
    <w:rsid w:val="00F77CC7"/>
    <w:rsid w:val="00F80400"/>
    <w:rsid w:val="00F80E79"/>
    <w:rsid w:val="00F810E4"/>
    <w:rsid w:val="00F813BB"/>
    <w:rsid w:val="00F8158E"/>
    <w:rsid w:val="00F815EB"/>
    <w:rsid w:val="00F831CF"/>
    <w:rsid w:val="00F83B62"/>
    <w:rsid w:val="00F83C69"/>
    <w:rsid w:val="00F849B5"/>
    <w:rsid w:val="00F86CDC"/>
    <w:rsid w:val="00F87059"/>
    <w:rsid w:val="00F87CF6"/>
    <w:rsid w:val="00F9011D"/>
    <w:rsid w:val="00F9038E"/>
    <w:rsid w:val="00F906FF"/>
    <w:rsid w:val="00F909B2"/>
    <w:rsid w:val="00F910F6"/>
    <w:rsid w:val="00F9186A"/>
    <w:rsid w:val="00F932B8"/>
    <w:rsid w:val="00F935BC"/>
    <w:rsid w:val="00F94128"/>
    <w:rsid w:val="00F9451A"/>
    <w:rsid w:val="00F949BD"/>
    <w:rsid w:val="00F96ECF"/>
    <w:rsid w:val="00F97961"/>
    <w:rsid w:val="00F97E6A"/>
    <w:rsid w:val="00F97F07"/>
    <w:rsid w:val="00FA035B"/>
    <w:rsid w:val="00FA081E"/>
    <w:rsid w:val="00FA0C76"/>
    <w:rsid w:val="00FA1081"/>
    <w:rsid w:val="00FA30FE"/>
    <w:rsid w:val="00FA33B8"/>
    <w:rsid w:val="00FA4920"/>
    <w:rsid w:val="00FA49A6"/>
    <w:rsid w:val="00FA49D6"/>
    <w:rsid w:val="00FA4C86"/>
    <w:rsid w:val="00FA521E"/>
    <w:rsid w:val="00FA5C64"/>
    <w:rsid w:val="00FA61FC"/>
    <w:rsid w:val="00FA6674"/>
    <w:rsid w:val="00FA6A42"/>
    <w:rsid w:val="00FA7290"/>
    <w:rsid w:val="00FA7CD1"/>
    <w:rsid w:val="00FA7DFB"/>
    <w:rsid w:val="00FB00FD"/>
    <w:rsid w:val="00FB0896"/>
    <w:rsid w:val="00FB17C3"/>
    <w:rsid w:val="00FB1B13"/>
    <w:rsid w:val="00FB203E"/>
    <w:rsid w:val="00FB254A"/>
    <w:rsid w:val="00FB2680"/>
    <w:rsid w:val="00FB2D84"/>
    <w:rsid w:val="00FB3051"/>
    <w:rsid w:val="00FB4659"/>
    <w:rsid w:val="00FB484E"/>
    <w:rsid w:val="00FB4D74"/>
    <w:rsid w:val="00FB5049"/>
    <w:rsid w:val="00FB538F"/>
    <w:rsid w:val="00FB55D3"/>
    <w:rsid w:val="00FB5A06"/>
    <w:rsid w:val="00FB6229"/>
    <w:rsid w:val="00FB6A30"/>
    <w:rsid w:val="00FB70F8"/>
    <w:rsid w:val="00FB7395"/>
    <w:rsid w:val="00FB73A5"/>
    <w:rsid w:val="00FC0CDB"/>
    <w:rsid w:val="00FC0F3A"/>
    <w:rsid w:val="00FC1261"/>
    <w:rsid w:val="00FC14FE"/>
    <w:rsid w:val="00FC1DFB"/>
    <w:rsid w:val="00FC1E6A"/>
    <w:rsid w:val="00FC2989"/>
    <w:rsid w:val="00FC33E8"/>
    <w:rsid w:val="00FC3501"/>
    <w:rsid w:val="00FC39EA"/>
    <w:rsid w:val="00FC3BB5"/>
    <w:rsid w:val="00FC46DF"/>
    <w:rsid w:val="00FC499C"/>
    <w:rsid w:val="00FC4C1B"/>
    <w:rsid w:val="00FC4D06"/>
    <w:rsid w:val="00FC50F1"/>
    <w:rsid w:val="00FC582E"/>
    <w:rsid w:val="00FC58AB"/>
    <w:rsid w:val="00FC5CE8"/>
    <w:rsid w:val="00FC65E3"/>
    <w:rsid w:val="00FC69CB"/>
    <w:rsid w:val="00FC7BE3"/>
    <w:rsid w:val="00FD1A66"/>
    <w:rsid w:val="00FD1D47"/>
    <w:rsid w:val="00FD1F9F"/>
    <w:rsid w:val="00FD2296"/>
    <w:rsid w:val="00FD2687"/>
    <w:rsid w:val="00FD2A23"/>
    <w:rsid w:val="00FD3BA7"/>
    <w:rsid w:val="00FD45FF"/>
    <w:rsid w:val="00FD4BB0"/>
    <w:rsid w:val="00FD4DBA"/>
    <w:rsid w:val="00FD51B1"/>
    <w:rsid w:val="00FD5370"/>
    <w:rsid w:val="00FD55BA"/>
    <w:rsid w:val="00FD585D"/>
    <w:rsid w:val="00FD5AFF"/>
    <w:rsid w:val="00FD5E19"/>
    <w:rsid w:val="00FD63B1"/>
    <w:rsid w:val="00FD6C51"/>
    <w:rsid w:val="00FD79C5"/>
    <w:rsid w:val="00FE13F0"/>
    <w:rsid w:val="00FE17E9"/>
    <w:rsid w:val="00FE1B34"/>
    <w:rsid w:val="00FE21D9"/>
    <w:rsid w:val="00FE274F"/>
    <w:rsid w:val="00FE3832"/>
    <w:rsid w:val="00FE3AF5"/>
    <w:rsid w:val="00FE4E5E"/>
    <w:rsid w:val="00FE58A4"/>
    <w:rsid w:val="00FE6134"/>
    <w:rsid w:val="00FE620C"/>
    <w:rsid w:val="00FE6365"/>
    <w:rsid w:val="00FE6423"/>
    <w:rsid w:val="00FE730C"/>
    <w:rsid w:val="00FE761F"/>
    <w:rsid w:val="00FE7B65"/>
    <w:rsid w:val="00FE7E43"/>
    <w:rsid w:val="00FF0A5D"/>
    <w:rsid w:val="00FF0B3F"/>
    <w:rsid w:val="00FF0CC6"/>
    <w:rsid w:val="00FF0E76"/>
    <w:rsid w:val="00FF117B"/>
    <w:rsid w:val="00FF1A0E"/>
    <w:rsid w:val="00FF219D"/>
    <w:rsid w:val="00FF231B"/>
    <w:rsid w:val="00FF365D"/>
    <w:rsid w:val="00FF3B2B"/>
    <w:rsid w:val="00FF3F3B"/>
    <w:rsid w:val="00FF466C"/>
    <w:rsid w:val="00FF4701"/>
    <w:rsid w:val="00FF54A1"/>
    <w:rsid w:val="00FF570C"/>
    <w:rsid w:val="00FF5A22"/>
    <w:rsid w:val="00FF5F63"/>
    <w:rsid w:val="00FF6025"/>
    <w:rsid w:val="00FF75C3"/>
    <w:rsid w:val="00FF7E94"/>
    <w:rsid w:val="0128BD5E"/>
    <w:rsid w:val="012A2C3F"/>
    <w:rsid w:val="01734476"/>
    <w:rsid w:val="01C37216"/>
    <w:rsid w:val="01E17A82"/>
    <w:rsid w:val="01EFF1CD"/>
    <w:rsid w:val="02390BC2"/>
    <w:rsid w:val="02511E41"/>
    <w:rsid w:val="0288E156"/>
    <w:rsid w:val="02FE1D0D"/>
    <w:rsid w:val="030A4B5E"/>
    <w:rsid w:val="0325C171"/>
    <w:rsid w:val="03A148DC"/>
    <w:rsid w:val="03B98416"/>
    <w:rsid w:val="03E217D5"/>
    <w:rsid w:val="03E3BA87"/>
    <w:rsid w:val="03F339FC"/>
    <w:rsid w:val="043D6E06"/>
    <w:rsid w:val="043DCE05"/>
    <w:rsid w:val="0480E8A7"/>
    <w:rsid w:val="04ACD854"/>
    <w:rsid w:val="055E4F32"/>
    <w:rsid w:val="05931F99"/>
    <w:rsid w:val="059D86E1"/>
    <w:rsid w:val="0600C088"/>
    <w:rsid w:val="065AD7F6"/>
    <w:rsid w:val="06831E66"/>
    <w:rsid w:val="06A26CAC"/>
    <w:rsid w:val="06FCA4D8"/>
    <w:rsid w:val="074D3E66"/>
    <w:rsid w:val="07D74149"/>
    <w:rsid w:val="07DD54C9"/>
    <w:rsid w:val="07F21434"/>
    <w:rsid w:val="08183357"/>
    <w:rsid w:val="081A48B3"/>
    <w:rsid w:val="0856D2C4"/>
    <w:rsid w:val="08AAFED9"/>
    <w:rsid w:val="08EDAA49"/>
    <w:rsid w:val="096924CC"/>
    <w:rsid w:val="0970AD35"/>
    <w:rsid w:val="09FC1006"/>
    <w:rsid w:val="0AB44AFE"/>
    <w:rsid w:val="0AD95654"/>
    <w:rsid w:val="0ADF09A5"/>
    <w:rsid w:val="0B163AF3"/>
    <w:rsid w:val="0B5731B4"/>
    <w:rsid w:val="0B5F1C4E"/>
    <w:rsid w:val="0BC43F98"/>
    <w:rsid w:val="0BE1288E"/>
    <w:rsid w:val="0BF65F57"/>
    <w:rsid w:val="0C65418B"/>
    <w:rsid w:val="0C9A78A0"/>
    <w:rsid w:val="0CD218B2"/>
    <w:rsid w:val="0D07826D"/>
    <w:rsid w:val="0D0C5487"/>
    <w:rsid w:val="0D32619D"/>
    <w:rsid w:val="0D5B1E36"/>
    <w:rsid w:val="0D8A5B9C"/>
    <w:rsid w:val="0DEC6CE1"/>
    <w:rsid w:val="0DF30639"/>
    <w:rsid w:val="0E4375E9"/>
    <w:rsid w:val="0E7135D0"/>
    <w:rsid w:val="0EBA4762"/>
    <w:rsid w:val="1048A93A"/>
    <w:rsid w:val="10725A3B"/>
    <w:rsid w:val="1108BD7D"/>
    <w:rsid w:val="116EA648"/>
    <w:rsid w:val="12122F6E"/>
    <w:rsid w:val="1215ACD1"/>
    <w:rsid w:val="12411817"/>
    <w:rsid w:val="1243833B"/>
    <w:rsid w:val="12A5F3A3"/>
    <w:rsid w:val="12B0561B"/>
    <w:rsid w:val="12BA02AC"/>
    <w:rsid w:val="13CC0FB6"/>
    <w:rsid w:val="1452D983"/>
    <w:rsid w:val="1473E3A6"/>
    <w:rsid w:val="14E48956"/>
    <w:rsid w:val="158B7523"/>
    <w:rsid w:val="1602D732"/>
    <w:rsid w:val="167719D0"/>
    <w:rsid w:val="1681E9EF"/>
    <w:rsid w:val="16B479C6"/>
    <w:rsid w:val="1711F024"/>
    <w:rsid w:val="17125765"/>
    <w:rsid w:val="171D06E5"/>
    <w:rsid w:val="17EEB68A"/>
    <w:rsid w:val="1803CDDC"/>
    <w:rsid w:val="180ADA88"/>
    <w:rsid w:val="181E6C6A"/>
    <w:rsid w:val="183BFA7F"/>
    <w:rsid w:val="187B5AF3"/>
    <w:rsid w:val="18959839"/>
    <w:rsid w:val="18D10866"/>
    <w:rsid w:val="1965B907"/>
    <w:rsid w:val="199FDE1D"/>
    <w:rsid w:val="19C3DD21"/>
    <w:rsid w:val="1A188118"/>
    <w:rsid w:val="1B10EB91"/>
    <w:rsid w:val="1B28A710"/>
    <w:rsid w:val="1B7A3881"/>
    <w:rsid w:val="1B9623D9"/>
    <w:rsid w:val="1C532EDD"/>
    <w:rsid w:val="1C6274B2"/>
    <w:rsid w:val="1CB8D0A2"/>
    <w:rsid w:val="1CEE8E83"/>
    <w:rsid w:val="1D0BB725"/>
    <w:rsid w:val="1D30EEE0"/>
    <w:rsid w:val="1D31CF42"/>
    <w:rsid w:val="1D3C3D1F"/>
    <w:rsid w:val="1D5C2E65"/>
    <w:rsid w:val="1DB2FC92"/>
    <w:rsid w:val="1DE3A81F"/>
    <w:rsid w:val="1DEBC209"/>
    <w:rsid w:val="1E0C5442"/>
    <w:rsid w:val="1E376943"/>
    <w:rsid w:val="1E3CBBAD"/>
    <w:rsid w:val="1E4667A6"/>
    <w:rsid w:val="1EBED59F"/>
    <w:rsid w:val="1EC2738B"/>
    <w:rsid w:val="1F6732FF"/>
    <w:rsid w:val="1F9B59AC"/>
    <w:rsid w:val="1FB1332B"/>
    <w:rsid w:val="2023A0EF"/>
    <w:rsid w:val="20240C9E"/>
    <w:rsid w:val="209E9B15"/>
    <w:rsid w:val="20B0F2F4"/>
    <w:rsid w:val="21210E40"/>
    <w:rsid w:val="2152DC43"/>
    <w:rsid w:val="21A3FC74"/>
    <w:rsid w:val="21D2854D"/>
    <w:rsid w:val="21F69082"/>
    <w:rsid w:val="21FB3882"/>
    <w:rsid w:val="21FCA5D8"/>
    <w:rsid w:val="2230AAB6"/>
    <w:rsid w:val="224C2232"/>
    <w:rsid w:val="2290B4A1"/>
    <w:rsid w:val="22A13F45"/>
    <w:rsid w:val="22A5263C"/>
    <w:rsid w:val="22F72A25"/>
    <w:rsid w:val="22FEC5D6"/>
    <w:rsid w:val="2365DC05"/>
    <w:rsid w:val="237C9118"/>
    <w:rsid w:val="23A3004D"/>
    <w:rsid w:val="23B58E84"/>
    <w:rsid w:val="23B60413"/>
    <w:rsid w:val="23CA4ECB"/>
    <w:rsid w:val="23ED68E2"/>
    <w:rsid w:val="23F6F920"/>
    <w:rsid w:val="24988EAA"/>
    <w:rsid w:val="25EA8E6B"/>
    <w:rsid w:val="2631509C"/>
    <w:rsid w:val="26345F0B"/>
    <w:rsid w:val="269A436F"/>
    <w:rsid w:val="26AB38D5"/>
    <w:rsid w:val="26E87890"/>
    <w:rsid w:val="27456823"/>
    <w:rsid w:val="278C97C8"/>
    <w:rsid w:val="27977E34"/>
    <w:rsid w:val="27B0AE1B"/>
    <w:rsid w:val="27F352D3"/>
    <w:rsid w:val="281440E2"/>
    <w:rsid w:val="28C728A5"/>
    <w:rsid w:val="29170C60"/>
    <w:rsid w:val="2963ADE2"/>
    <w:rsid w:val="2982916E"/>
    <w:rsid w:val="29A62F0B"/>
    <w:rsid w:val="29BDC2F4"/>
    <w:rsid w:val="29C95904"/>
    <w:rsid w:val="29E2077A"/>
    <w:rsid w:val="29EFD76D"/>
    <w:rsid w:val="2A96D184"/>
    <w:rsid w:val="2ACA72E0"/>
    <w:rsid w:val="2B062821"/>
    <w:rsid w:val="2B4929D6"/>
    <w:rsid w:val="2C3C6FC9"/>
    <w:rsid w:val="2C4A2678"/>
    <w:rsid w:val="2C8B95F3"/>
    <w:rsid w:val="2C95A9BB"/>
    <w:rsid w:val="2D7391BE"/>
    <w:rsid w:val="2D993CE8"/>
    <w:rsid w:val="2D9D7314"/>
    <w:rsid w:val="2DE6564E"/>
    <w:rsid w:val="2E684BF5"/>
    <w:rsid w:val="2E75D20D"/>
    <w:rsid w:val="2E7A6391"/>
    <w:rsid w:val="2EA32726"/>
    <w:rsid w:val="2EB3211B"/>
    <w:rsid w:val="2EE87841"/>
    <w:rsid w:val="2F19E156"/>
    <w:rsid w:val="2F4E2856"/>
    <w:rsid w:val="2F68D2B3"/>
    <w:rsid w:val="2F85958E"/>
    <w:rsid w:val="2F85A3BA"/>
    <w:rsid w:val="2F937BE4"/>
    <w:rsid w:val="2FE48CF9"/>
    <w:rsid w:val="303C5365"/>
    <w:rsid w:val="30B1E077"/>
    <w:rsid w:val="30ED0ABC"/>
    <w:rsid w:val="31B5D375"/>
    <w:rsid w:val="31C2EAF7"/>
    <w:rsid w:val="31EE5638"/>
    <w:rsid w:val="32056BC7"/>
    <w:rsid w:val="3234C235"/>
    <w:rsid w:val="32601D0E"/>
    <w:rsid w:val="329A2203"/>
    <w:rsid w:val="329B1735"/>
    <w:rsid w:val="32C87AF9"/>
    <w:rsid w:val="32D35F24"/>
    <w:rsid w:val="32F6986E"/>
    <w:rsid w:val="333B9CE0"/>
    <w:rsid w:val="33476D3E"/>
    <w:rsid w:val="336A07D5"/>
    <w:rsid w:val="33948012"/>
    <w:rsid w:val="33CA90B6"/>
    <w:rsid w:val="340348BC"/>
    <w:rsid w:val="3421465D"/>
    <w:rsid w:val="344D3CAF"/>
    <w:rsid w:val="34A57261"/>
    <w:rsid w:val="34FF00BA"/>
    <w:rsid w:val="35010557"/>
    <w:rsid w:val="351871F5"/>
    <w:rsid w:val="3567C2D8"/>
    <w:rsid w:val="35C97AD3"/>
    <w:rsid w:val="35F13E85"/>
    <w:rsid w:val="35F809AA"/>
    <w:rsid w:val="363D05BD"/>
    <w:rsid w:val="364CC1E7"/>
    <w:rsid w:val="365547E5"/>
    <w:rsid w:val="36728B37"/>
    <w:rsid w:val="367CFBB6"/>
    <w:rsid w:val="36926C8C"/>
    <w:rsid w:val="36AA32E6"/>
    <w:rsid w:val="36AB9FF2"/>
    <w:rsid w:val="36C42A89"/>
    <w:rsid w:val="36F307AB"/>
    <w:rsid w:val="371B8FEC"/>
    <w:rsid w:val="37592F4F"/>
    <w:rsid w:val="378D984C"/>
    <w:rsid w:val="37A6D087"/>
    <w:rsid w:val="37B62F56"/>
    <w:rsid w:val="384A235D"/>
    <w:rsid w:val="38A2874B"/>
    <w:rsid w:val="38D3C2DD"/>
    <w:rsid w:val="38E65789"/>
    <w:rsid w:val="390E62B3"/>
    <w:rsid w:val="3A1E5422"/>
    <w:rsid w:val="3A4B0F20"/>
    <w:rsid w:val="3A628157"/>
    <w:rsid w:val="3A7015DF"/>
    <w:rsid w:val="3A87576B"/>
    <w:rsid w:val="3A98B904"/>
    <w:rsid w:val="3A9BFA48"/>
    <w:rsid w:val="3B6123CA"/>
    <w:rsid w:val="3B9D6523"/>
    <w:rsid w:val="3BF2F8DD"/>
    <w:rsid w:val="3C6A4F68"/>
    <w:rsid w:val="3CB4B690"/>
    <w:rsid w:val="3CE2E96A"/>
    <w:rsid w:val="3D11DBA3"/>
    <w:rsid w:val="3D7A5E2F"/>
    <w:rsid w:val="3D7DDF50"/>
    <w:rsid w:val="3D871C37"/>
    <w:rsid w:val="3DDA4BF2"/>
    <w:rsid w:val="3E7203AA"/>
    <w:rsid w:val="3E7AAD60"/>
    <w:rsid w:val="3E8E86ED"/>
    <w:rsid w:val="3EB568B4"/>
    <w:rsid w:val="3EFABBCD"/>
    <w:rsid w:val="3F10D230"/>
    <w:rsid w:val="3F19655C"/>
    <w:rsid w:val="3F634E7D"/>
    <w:rsid w:val="3F6E0DDB"/>
    <w:rsid w:val="3F84583C"/>
    <w:rsid w:val="3FECAD13"/>
    <w:rsid w:val="4054395A"/>
    <w:rsid w:val="40564949"/>
    <w:rsid w:val="408079AC"/>
    <w:rsid w:val="40C2F306"/>
    <w:rsid w:val="4108840F"/>
    <w:rsid w:val="411038F9"/>
    <w:rsid w:val="4134467A"/>
    <w:rsid w:val="418425AF"/>
    <w:rsid w:val="418D27B1"/>
    <w:rsid w:val="418ED63A"/>
    <w:rsid w:val="41A9D679"/>
    <w:rsid w:val="41D90330"/>
    <w:rsid w:val="42358548"/>
    <w:rsid w:val="426A019A"/>
    <w:rsid w:val="42E0057F"/>
    <w:rsid w:val="42EB9BE0"/>
    <w:rsid w:val="430EC717"/>
    <w:rsid w:val="434D9FFC"/>
    <w:rsid w:val="43A2285C"/>
    <w:rsid w:val="444E9FC8"/>
    <w:rsid w:val="44C501C7"/>
    <w:rsid w:val="450D5F19"/>
    <w:rsid w:val="4512BA16"/>
    <w:rsid w:val="45CEC62B"/>
    <w:rsid w:val="45F344EC"/>
    <w:rsid w:val="45F5A709"/>
    <w:rsid w:val="45FD7A60"/>
    <w:rsid w:val="461D4580"/>
    <w:rsid w:val="465E2720"/>
    <w:rsid w:val="465EE265"/>
    <w:rsid w:val="46800E5B"/>
    <w:rsid w:val="46A7E0BF"/>
    <w:rsid w:val="46EA6031"/>
    <w:rsid w:val="47667495"/>
    <w:rsid w:val="4790A63A"/>
    <w:rsid w:val="479C5349"/>
    <w:rsid w:val="47A282F1"/>
    <w:rsid w:val="47CF5ABF"/>
    <w:rsid w:val="4825C747"/>
    <w:rsid w:val="4849003E"/>
    <w:rsid w:val="48706E92"/>
    <w:rsid w:val="487A2DFD"/>
    <w:rsid w:val="4889913E"/>
    <w:rsid w:val="490E3D2D"/>
    <w:rsid w:val="491B3704"/>
    <w:rsid w:val="4978F9C5"/>
    <w:rsid w:val="49D0E05F"/>
    <w:rsid w:val="4A11B1C4"/>
    <w:rsid w:val="4A685D31"/>
    <w:rsid w:val="4A765F68"/>
    <w:rsid w:val="4ADD8A7D"/>
    <w:rsid w:val="4B2D0464"/>
    <w:rsid w:val="4B6E1946"/>
    <w:rsid w:val="4B80C9F2"/>
    <w:rsid w:val="4CB15FA1"/>
    <w:rsid w:val="4D45A394"/>
    <w:rsid w:val="4D6CA413"/>
    <w:rsid w:val="4D6D332C"/>
    <w:rsid w:val="4D6F06DC"/>
    <w:rsid w:val="4DB48A09"/>
    <w:rsid w:val="4DD2C970"/>
    <w:rsid w:val="4E0CB6E6"/>
    <w:rsid w:val="4E642A95"/>
    <w:rsid w:val="4E65E2AA"/>
    <w:rsid w:val="4EB853AF"/>
    <w:rsid w:val="4F06EAD2"/>
    <w:rsid w:val="5001EDF9"/>
    <w:rsid w:val="50519399"/>
    <w:rsid w:val="50552447"/>
    <w:rsid w:val="507FB2EF"/>
    <w:rsid w:val="509935ED"/>
    <w:rsid w:val="50FBA312"/>
    <w:rsid w:val="5101FB27"/>
    <w:rsid w:val="5139F7E6"/>
    <w:rsid w:val="515C9D0C"/>
    <w:rsid w:val="51E43BAD"/>
    <w:rsid w:val="5201CF35"/>
    <w:rsid w:val="52206C9F"/>
    <w:rsid w:val="524D302A"/>
    <w:rsid w:val="5267BFC7"/>
    <w:rsid w:val="52D895A3"/>
    <w:rsid w:val="52E822DD"/>
    <w:rsid w:val="5306A620"/>
    <w:rsid w:val="5326E48F"/>
    <w:rsid w:val="532A1505"/>
    <w:rsid w:val="53803D80"/>
    <w:rsid w:val="539C620D"/>
    <w:rsid w:val="53D4D60A"/>
    <w:rsid w:val="54BE25B9"/>
    <w:rsid w:val="558A11EF"/>
    <w:rsid w:val="55DCF8F4"/>
    <w:rsid w:val="56114E55"/>
    <w:rsid w:val="5697D9FE"/>
    <w:rsid w:val="56E42A6C"/>
    <w:rsid w:val="57494B72"/>
    <w:rsid w:val="57D13B39"/>
    <w:rsid w:val="57EBB88F"/>
    <w:rsid w:val="58355929"/>
    <w:rsid w:val="58420742"/>
    <w:rsid w:val="586BAE3D"/>
    <w:rsid w:val="58E2D293"/>
    <w:rsid w:val="59037BFF"/>
    <w:rsid w:val="590DAE56"/>
    <w:rsid w:val="59179FD4"/>
    <w:rsid w:val="59415F6B"/>
    <w:rsid w:val="59500506"/>
    <w:rsid w:val="59526484"/>
    <w:rsid w:val="595ACF78"/>
    <w:rsid w:val="59C1F876"/>
    <w:rsid w:val="59E0AEA6"/>
    <w:rsid w:val="59FC33AB"/>
    <w:rsid w:val="5A075426"/>
    <w:rsid w:val="5A0D0377"/>
    <w:rsid w:val="5A13E1E5"/>
    <w:rsid w:val="5A3F54DC"/>
    <w:rsid w:val="5A7696F1"/>
    <w:rsid w:val="5A82AAA7"/>
    <w:rsid w:val="5A95284D"/>
    <w:rsid w:val="5AB4C69A"/>
    <w:rsid w:val="5ADA5BBA"/>
    <w:rsid w:val="5BBEE716"/>
    <w:rsid w:val="5C09626C"/>
    <w:rsid w:val="5C7C40B2"/>
    <w:rsid w:val="5CEA7DD5"/>
    <w:rsid w:val="5CEFA37B"/>
    <w:rsid w:val="5CF631DC"/>
    <w:rsid w:val="5D2C821D"/>
    <w:rsid w:val="5D5DCD16"/>
    <w:rsid w:val="5D61FC5E"/>
    <w:rsid w:val="5DB9C0FE"/>
    <w:rsid w:val="5E02E383"/>
    <w:rsid w:val="5E38016D"/>
    <w:rsid w:val="5EAA9B7A"/>
    <w:rsid w:val="5EF269EE"/>
    <w:rsid w:val="5EFDC4F2"/>
    <w:rsid w:val="5F3CDD67"/>
    <w:rsid w:val="5FA4EEAB"/>
    <w:rsid w:val="6009FBB8"/>
    <w:rsid w:val="601AF94F"/>
    <w:rsid w:val="6026B6B9"/>
    <w:rsid w:val="6034EFF5"/>
    <w:rsid w:val="6049B523"/>
    <w:rsid w:val="60E0A145"/>
    <w:rsid w:val="60EE8C21"/>
    <w:rsid w:val="61304A3D"/>
    <w:rsid w:val="61393E27"/>
    <w:rsid w:val="614699B4"/>
    <w:rsid w:val="617B034E"/>
    <w:rsid w:val="617EE129"/>
    <w:rsid w:val="61A288C6"/>
    <w:rsid w:val="61F8386B"/>
    <w:rsid w:val="61FEC845"/>
    <w:rsid w:val="622A3A8A"/>
    <w:rsid w:val="624A2B97"/>
    <w:rsid w:val="62971704"/>
    <w:rsid w:val="62D74C8A"/>
    <w:rsid w:val="63428E34"/>
    <w:rsid w:val="6361AB35"/>
    <w:rsid w:val="63FCD53A"/>
    <w:rsid w:val="6433208F"/>
    <w:rsid w:val="6443A63A"/>
    <w:rsid w:val="64BAA321"/>
    <w:rsid w:val="64BC551E"/>
    <w:rsid w:val="64C5EBC5"/>
    <w:rsid w:val="64F7FFAA"/>
    <w:rsid w:val="6583E97D"/>
    <w:rsid w:val="659244F3"/>
    <w:rsid w:val="65995B35"/>
    <w:rsid w:val="65C7C0F5"/>
    <w:rsid w:val="65FAA345"/>
    <w:rsid w:val="661B8FA5"/>
    <w:rsid w:val="66409244"/>
    <w:rsid w:val="66AB9293"/>
    <w:rsid w:val="66D46D17"/>
    <w:rsid w:val="66F1CAF8"/>
    <w:rsid w:val="674B63BF"/>
    <w:rsid w:val="67756261"/>
    <w:rsid w:val="678D5CC6"/>
    <w:rsid w:val="67DAD605"/>
    <w:rsid w:val="68B44D9B"/>
    <w:rsid w:val="68F386BC"/>
    <w:rsid w:val="68FE053C"/>
    <w:rsid w:val="690086B3"/>
    <w:rsid w:val="690CE8AA"/>
    <w:rsid w:val="6935E652"/>
    <w:rsid w:val="698946DA"/>
    <w:rsid w:val="699A5887"/>
    <w:rsid w:val="69C74F51"/>
    <w:rsid w:val="69CB3588"/>
    <w:rsid w:val="69D8277E"/>
    <w:rsid w:val="6A531FED"/>
    <w:rsid w:val="6A5E5859"/>
    <w:rsid w:val="6B01B863"/>
    <w:rsid w:val="6B70810D"/>
    <w:rsid w:val="6B8AEFCF"/>
    <w:rsid w:val="6BD6139B"/>
    <w:rsid w:val="6C24C97E"/>
    <w:rsid w:val="6C2A73C5"/>
    <w:rsid w:val="6C3B3F94"/>
    <w:rsid w:val="6C419789"/>
    <w:rsid w:val="6C9CEB0C"/>
    <w:rsid w:val="6CA40EC0"/>
    <w:rsid w:val="6CD9A3D0"/>
    <w:rsid w:val="6D4AC57E"/>
    <w:rsid w:val="6D7E6F29"/>
    <w:rsid w:val="6D9039DB"/>
    <w:rsid w:val="6D957D8B"/>
    <w:rsid w:val="6D9F026C"/>
    <w:rsid w:val="6DA50A7C"/>
    <w:rsid w:val="6DBE701A"/>
    <w:rsid w:val="6DCF6F2F"/>
    <w:rsid w:val="6DF99E26"/>
    <w:rsid w:val="6E50A639"/>
    <w:rsid w:val="6EA2EE6F"/>
    <w:rsid w:val="6F1401D5"/>
    <w:rsid w:val="6F4FF69D"/>
    <w:rsid w:val="6F98F8DA"/>
    <w:rsid w:val="6FC3AC71"/>
    <w:rsid w:val="6FF2D587"/>
    <w:rsid w:val="70553640"/>
    <w:rsid w:val="70A19406"/>
    <w:rsid w:val="70DC40B6"/>
    <w:rsid w:val="71177963"/>
    <w:rsid w:val="7174817E"/>
    <w:rsid w:val="71779277"/>
    <w:rsid w:val="71A2319C"/>
    <w:rsid w:val="71E871E9"/>
    <w:rsid w:val="72291572"/>
    <w:rsid w:val="72682B03"/>
    <w:rsid w:val="72AE4D25"/>
    <w:rsid w:val="72BC381A"/>
    <w:rsid w:val="72E19B13"/>
    <w:rsid w:val="72E75C18"/>
    <w:rsid w:val="73022BCC"/>
    <w:rsid w:val="73CFF54D"/>
    <w:rsid w:val="73DFC7CF"/>
    <w:rsid w:val="73E1F328"/>
    <w:rsid w:val="74040D48"/>
    <w:rsid w:val="740D9CF4"/>
    <w:rsid w:val="74908C5B"/>
    <w:rsid w:val="74A8E57C"/>
    <w:rsid w:val="74B6D19B"/>
    <w:rsid w:val="74D97CAE"/>
    <w:rsid w:val="74E9D6F4"/>
    <w:rsid w:val="75554B3E"/>
    <w:rsid w:val="756C7597"/>
    <w:rsid w:val="75759740"/>
    <w:rsid w:val="75D59B32"/>
    <w:rsid w:val="765C6E91"/>
    <w:rsid w:val="767EDE8E"/>
    <w:rsid w:val="769C6168"/>
    <w:rsid w:val="772021A5"/>
    <w:rsid w:val="77367251"/>
    <w:rsid w:val="7791895B"/>
    <w:rsid w:val="77FAB0E6"/>
    <w:rsid w:val="783C851B"/>
    <w:rsid w:val="787680E9"/>
    <w:rsid w:val="792CD499"/>
    <w:rsid w:val="799168C0"/>
    <w:rsid w:val="79A217E7"/>
    <w:rsid w:val="79A2DDC5"/>
    <w:rsid w:val="7A47804B"/>
    <w:rsid w:val="7A56157A"/>
    <w:rsid w:val="7A5E472B"/>
    <w:rsid w:val="7A662B2C"/>
    <w:rsid w:val="7A874D4F"/>
    <w:rsid w:val="7A9DAD80"/>
    <w:rsid w:val="7AA8403B"/>
    <w:rsid w:val="7B22259C"/>
    <w:rsid w:val="7B803B60"/>
    <w:rsid w:val="7B9D89BA"/>
    <w:rsid w:val="7BCCEC44"/>
    <w:rsid w:val="7BCEFFD5"/>
    <w:rsid w:val="7BE8A6D6"/>
    <w:rsid w:val="7BFCB49E"/>
    <w:rsid w:val="7BFCDA04"/>
    <w:rsid w:val="7C1C9B5E"/>
    <w:rsid w:val="7C3C094B"/>
    <w:rsid w:val="7C51DF00"/>
    <w:rsid w:val="7C81623D"/>
    <w:rsid w:val="7CACA14D"/>
    <w:rsid w:val="7CE472B3"/>
    <w:rsid w:val="7CF060B3"/>
    <w:rsid w:val="7D5332D4"/>
    <w:rsid w:val="7E526D97"/>
    <w:rsid w:val="7E841C5F"/>
    <w:rsid w:val="7F0B4A70"/>
    <w:rsid w:val="7F855E18"/>
  </w:rsids>
  <w:docVars>
    <w:docVar w:name="__Grammarly_42___1" w:val="H4sIAAAAAAAEAKtWcslP9kxRslIyNDawtDC1MLEwM7KwNDY0NDNR0lEKTi0uzszPAykwrgUArfBtJ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14:docId w14:val="359B9228"/>
  <w15:docId w15:val="{8CD02CAA-2FBD-4EE6-8CA2-ACAD76CA25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02D56"/>
  </w:style>
  <w:style w:type="paragraph" w:styleId="Heading1">
    <w:name w:val="heading 1"/>
    <w:basedOn w:val="Normal"/>
    <w:next w:val="Normal"/>
    <w:link w:val="Heading1Char"/>
    <w:uiPriority w:val="9"/>
    <w:qFormat/>
    <w:rsid w:val="00D02D56"/>
    <w:pPr>
      <w:keepNext/>
      <w:keepLines/>
      <w:pBdr>
        <w:top w:val="single" w:sz="24" w:space="1" w:color="009CD3" w:themeColor="accent1"/>
      </w:pBdr>
      <w:spacing w:after="240"/>
      <w:outlineLvl w:val="0"/>
    </w:pPr>
    <w:rPr>
      <w:rFonts w:asciiTheme="majorHAnsi" w:eastAsiaTheme="majorEastAsia" w:hAnsiTheme="majorHAnsi" w:cstheme="majorBidi"/>
      <w:b/>
      <w:caps/>
      <w:color w:val="009CD3" w:themeColor="accent1"/>
      <w:spacing w:val="20"/>
      <w:kern w:val="32"/>
      <w:sz w:val="32"/>
      <w:szCs w:val="32"/>
    </w:rPr>
  </w:style>
  <w:style w:type="paragraph" w:styleId="Heading2">
    <w:name w:val="heading 2"/>
    <w:basedOn w:val="Normal"/>
    <w:next w:val="Normal"/>
    <w:link w:val="Heading2Char"/>
    <w:uiPriority w:val="9"/>
    <w:unhideWhenUsed/>
    <w:qFormat/>
    <w:rsid w:val="006E60E3"/>
    <w:pPr>
      <w:keepNext/>
      <w:keepLines/>
      <w:spacing w:before="240" w:after="120"/>
      <w:outlineLvl w:val="1"/>
    </w:pPr>
    <w:rPr>
      <w:rFonts w:asciiTheme="majorHAnsi" w:eastAsiaTheme="majorEastAsia" w:hAnsiTheme="majorHAnsi" w:cstheme="majorBidi"/>
      <w:b/>
      <w:color w:val="009CD3" w:themeColor="accent1"/>
      <w:sz w:val="28"/>
      <w:szCs w:val="26"/>
    </w:rPr>
  </w:style>
  <w:style w:type="paragraph" w:styleId="Heading3">
    <w:name w:val="heading 3"/>
    <w:basedOn w:val="Normal"/>
    <w:next w:val="Normal"/>
    <w:link w:val="Heading3Char"/>
    <w:uiPriority w:val="9"/>
    <w:unhideWhenUsed/>
    <w:qFormat/>
    <w:rsid w:val="00D02D56"/>
    <w:pPr>
      <w:autoSpaceDE w:val="0"/>
      <w:autoSpaceDN w:val="0"/>
      <w:adjustRightInd w:val="0"/>
      <w:spacing w:after="120" w:line="240" w:lineRule="auto"/>
      <w:textAlignment w:val="center"/>
      <w:outlineLvl w:val="2"/>
    </w:pPr>
    <w:rPr>
      <w:rFonts w:ascii="Calibri" w:hAnsi="Calibri" w:cs="Calibri"/>
      <w:b/>
      <w:bCs/>
      <w:caps/>
      <w:color w:val="777779"/>
      <w:spacing w:val="7"/>
      <w:sz w:val="20"/>
      <w:szCs w:val="18"/>
    </w:rPr>
  </w:style>
  <w:style w:type="paragraph" w:styleId="Heading4">
    <w:name w:val="heading 4"/>
    <w:basedOn w:val="Heading3"/>
    <w:next w:val="Normal"/>
    <w:link w:val="Heading4Char"/>
    <w:uiPriority w:val="9"/>
    <w:unhideWhenUsed/>
    <w:qFormat/>
    <w:rsid w:val="00D02D56"/>
    <w:pPr>
      <w:outlineLvl w:val="3"/>
    </w:pPr>
    <w:rPr>
      <w:rFonts w:asciiTheme="majorHAnsi" w:eastAsiaTheme="majorEastAsia" w:hAnsiTheme="majorHAnsi" w:cstheme="majorBidi"/>
      <w:b w:val="0"/>
      <w:bCs w:val="0"/>
      <w:i/>
      <w:iCs/>
      <w:caps w:val="0"/>
      <w:color w:val="00749E" w:themeColor="accent1" w:themeShade="BF"/>
      <w:spacing w:val="0"/>
      <w:sz w:val="22"/>
      <w:szCs w:val="22"/>
    </w:rPr>
  </w:style>
  <w:style w:type="paragraph" w:styleId="Heading5">
    <w:name w:val="heading 5"/>
    <w:basedOn w:val="Normal"/>
    <w:next w:val="Normal"/>
    <w:link w:val="Heading5Char"/>
    <w:uiPriority w:val="9"/>
    <w:unhideWhenUsed/>
    <w:qFormat/>
    <w:rsid w:val="00D02D56"/>
    <w:pPr>
      <w:keepNext/>
      <w:keepLines/>
      <w:spacing w:before="40" w:after="0"/>
      <w:outlineLvl w:val="4"/>
    </w:pPr>
    <w:rPr>
      <w:rFonts w:asciiTheme="majorHAnsi" w:eastAsiaTheme="majorEastAsia" w:hAnsiTheme="majorHAnsi" w:cstheme="majorBidi"/>
      <w:color w:val="00749E" w:themeColor="accent1" w:themeShade="BF"/>
    </w:rPr>
  </w:style>
  <w:style w:type="paragraph" w:styleId="Heading6">
    <w:name w:val="heading 6"/>
    <w:basedOn w:val="Heading1"/>
    <w:next w:val="Normal"/>
    <w:link w:val="Heading6Char"/>
    <w:uiPriority w:val="9"/>
    <w:unhideWhenUsed/>
    <w:qFormat/>
    <w:rsid w:val="00D02D56"/>
    <w:pPr>
      <w:outlineLvl w:val="5"/>
    </w:pPr>
  </w:style>
  <w:style w:type="paragraph" w:styleId="Heading7">
    <w:name w:val="heading 7"/>
    <w:basedOn w:val="Heading2"/>
    <w:next w:val="Normal"/>
    <w:link w:val="Heading7Char"/>
    <w:uiPriority w:val="9"/>
    <w:unhideWhenUsed/>
    <w:qFormat/>
    <w:rsid w:val="00D02D56"/>
    <w:pPr>
      <w:outlineLvl w:val="6"/>
    </w:pPr>
  </w:style>
  <w:style w:type="paragraph" w:styleId="Heading8">
    <w:name w:val="heading 8"/>
    <w:basedOn w:val="Normal"/>
    <w:next w:val="Normal"/>
    <w:link w:val="Heading8Char"/>
    <w:uiPriority w:val="9"/>
    <w:semiHidden/>
    <w:unhideWhenUsed/>
    <w:qFormat/>
    <w:rsid w:val="00D02D56"/>
    <w:pPr>
      <w:keepNext/>
      <w:keepLines/>
      <w:spacing w:before="40" w:after="0"/>
      <w:outlineLvl w:val="7"/>
    </w:pPr>
    <w:rPr>
      <w:rFonts w:asciiTheme="majorHAnsi" w:eastAsiaTheme="majorEastAsia" w:hAnsiTheme="majorHAnsi" w:cstheme="majorBidi"/>
      <w:color w:val="4E4E4E" w:themeColor="text1" w:themeTint="D8"/>
      <w:sz w:val="21"/>
      <w:szCs w:val="21"/>
    </w:rPr>
  </w:style>
  <w:style w:type="paragraph" w:styleId="Heading9">
    <w:name w:val="heading 9"/>
    <w:basedOn w:val="Normal"/>
    <w:next w:val="Normal"/>
    <w:link w:val="Heading9Char"/>
    <w:uiPriority w:val="9"/>
    <w:semiHidden/>
    <w:unhideWhenUsed/>
    <w:qFormat/>
    <w:rsid w:val="00D02D56"/>
    <w:pPr>
      <w:keepNext/>
      <w:keepLines/>
      <w:numPr>
        <w:ilvl w:val="8"/>
        <w:numId w:val="16"/>
      </w:numPr>
      <w:spacing w:before="40" w:after="0"/>
      <w:ind w:left="1584" w:hanging="1584"/>
      <w:outlineLvl w:val="8"/>
    </w:pPr>
    <w:rPr>
      <w:rFonts w:asciiTheme="majorHAnsi" w:eastAsiaTheme="majorEastAsia" w:hAnsiTheme="majorHAnsi" w:cstheme="majorBidi"/>
      <w:i/>
      <w:iCs/>
      <w:color w:val="4E4E4E"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2D56"/>
    <w:rPr>
      <w:rFonts w:asciiTheme="majorHAnsi" w:eastAsiaTheme="majorEastAsia" w:hAnsiTheme="majorHAnsi" w:cstheme="majorBidi"/>
      <w:b/>
      <w:caps/>
      <w:color w:val="009CD3" w:themeColor="accent1"/>
      <w:spacing w:val="20"/>
      <w:kern w:val="32"/>
      <w:sz w:val="32"/>
      <w:szCs w:val="32"/>
    </w:rPr>
  </w:style>
  <w:style w:type="character" w:customStyle="1" w:styleId="Heading2Char">
    <w:name w:val="Heading 2 Char"/>
    <w:basedOn w:val="DefaultParagraphFont"/>
    <w:link w:val="Heading2"/>
    <w:uiPriority w:val="9"/>
    <w:rsid w:val="006E60E3"/>
    <w:rPr>
      <w:rFonts w:asciiTheme="majorHAnsi" w:eastAsiaTheme="majorEastAsia" w:hAnsiTheme="majorHAnsi" w:cstheme="majorBidi"/>
      <w:b/>
      <w:color w:val="009CD3" w:themeColor="accent1"/>
      <w:sz w:val="28"/>
      <w:szCs w:val="26"/>
    </w:rPr>
  </w:style>
  <w:style w:type="table" w:styleId="TableGrid">
    <w:name w:val="Table Grid"/>
    <w:basedOn w:val="TableNormal"/>
    <w:rsid w:val="00F548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ECSS"/>
    <w:basedOn w:val="Normal"/>
    <w:next w:val="Normal"/>
    <w:uiPriority w:val="35"/>
    <w:unhideWhenUsed/>
    <w:qFormat/>
    <w:rsid w:val="00D02D56"/>
    <w:pPr>
      <w:keepNext/>
      <w:spacing w:after="200" w:line="240" w:lineRule="auto"/>
      <w:ind w:left="936" w:hanging="936"/>
    </w:pPr>
    <w:rPr>
      <w:b/>
      <w:iCs/>
      <w:color w:val="009CD3" w:themeColor="accent1"/>
      <w:szCs w:val="18"/>
    </w:rPr>
  </w:style>
  <w:style w:type="paragraph" w:styleId="ListParagraph">
    <w:name w:val="List Paragraph"/>
    <w:aliases w:val="Bulleted List,Indent,List Paragraph Bullet,Table Bullets"/>
    <w:basedOn w:val="Normal"/>
    <w:link w:val="ListParagraphChar"/>
    <w:uiPriority w:val="34"/>
    <w:qFormat/>
    <w:rsid w:val="00D02D56"/>
    <w:pPr>
      <w:ind w:left="720"/>
      <w:contextualSpacing/>
    </w:pPr>
  </w:style>
  <w:style w:type="character" w:styleId="Hyperlink">
    <w:name w:val="Hyperlink"/>
    <w:basedOn w:val="DefaultParagraphFont"/>
    <w:uiPriority w:val="99"/>
    <w:unhideWhenUsed/>
    <w:rsid w:val="00F54857"/>
    <w:rPr>
      <w:color w:val="0563C1" w:themeColor="hyperlink"/>
      <w:u w:val="single"/>
    </w:rPr>
  </w:style>
  <w:style w:type="paragraph" w:styleId="NoSpacing">
    <w:name w:val="No Spacing"/>
    <w:uiPriority w:val="1"/>
    <w:qFormat/>
    <w:rsid w:val="00D02D56"/>
    <w:pPr>
      <w:spacing w:after="0" w:line="240" w:lineRule="auto"/>
    </w:pPr>
  </w:style>
  <w:style w:type="paragraph" w:styleId="Title">
    <w:name w:val="Title"/>
    <w:basedOn w:val="Normal"/>
    <w:next w:val="Normal"/>
    <w:link w:val="TitleChar"/>
    <w:uiPriority w:val="10"/>
    <w:qFormat/>
    <w:rsid w:val="00D02D5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02D56"/>
    <w:rPr>
      <w:rFonts w:asciiTheme="majorHAnsi" w:eastAsiaTheme="majorEastAsia" w:hAnsiTheme="majorHAnsi" w:cstheme="majorBidi"/>
      <w:spacing w:val="-10"/>
      <w:kern w:val="28"/>
      <w:sz w:val="56"/>
      <w:szCs w:val="56"/>
    </w:rPr>
  </w:style>
  <w:style w:type="table" w:customStyle="1" w:styleId="GridTable4-Accent11">
    <w:name w:val="Grid Table 4 - Accent 11"/>
    <w:basedOn w:val="TableNormal"/>
    <w:uiPriority w:val="49"/>
    <w:rsid w:val="0085488C"/>
    <w:pPr>
      <w:keepNext/>
      <w:keepLines/>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insideV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insideV w:val="nil"/>
        </w:tcBorders>
        <w:shd w:val="clear" w:color="auto" w:fill="009CD3" w:themeFill="accent1"/>
      </w:tcPr>
    </w:tblStylePr>
    <w:tblStylePr w:type="lastRow">
      <w:rPr>
        <w:b/>
        <w:bCs/>
      </w:rPr>
      <w:tblPr/>
      <w:tcPr>
        <w:tcBorders>
          <w:top w:val="double" w:sz="4" w:space="0" w:color="009CD3" w:themeColor="accent1"/>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table" w:customStyle="1" w:styleId="GridTable1Light1">
    <w:name w:val="Grid Table 1 Light1"/>
    <w:basedOn w:val="TableNormal"/>
    <w:uiPriority w:val="46"/>
    <w:rsid w:val="00673025"/>
    <w:pPr>
      <w:spacing w:after="0" w:line="240" w:lineRule="auto"/>
    </w:pPr>
    <w:tblPr>
      <w:tblStyleRowBandSize w:val="1"/>
      <w:tblStyleColBandSize w:val="1"/>
      <w:tblBorders>
        <w:top w:val="single" w:sz="4" w:space="0" w:color="ABABAB" w:themeColor="text1" w:themeTint="66"/>
        <w:left w:val="single" w:sz="4" w:space="0" w:color="ABABAB" w:themeColor="text1" w:themeTint="66"/>
        <w:bottom w:val="single" w:sz="4" w:space="0" w:color="ABABAB" w:themeColor="text1" w:themeTint="66"/>
        <w:right w:val="single" w:sz="4" w:space="0" w:color="ABABAB" w:themeColor="text1" w:themeTint="66"/>
        <w:insideH w:val="single" w:sz="4" w:space="0" w:color="ABABAB" w:themeColor="text1" w:themeTint="66"/>
        <w:insideV w:val="single" w:sz="4" w:space="0" w:color="ABABAB" w:themeColor="text1" w:themeTint="66"/>
      </w:tblBorders>
    </w:tblPr>
    <w:tblStylePr w:type="firstRow">
      <w:rPr>
        <w:b/>
        <w:bCs/>
      </w:rPr>
      <w:tblPr/>
      <w:tcPr>
        <w:tcBorders>
          <w:bottom w:val="single" w:sz="12" w:space="0" w:color="828282" w:themeColor="text1" w:themeTint="99"/>
        </w:tcBorders>
      </w:tcPr>
    </w:tblStylePr>
    <w:tblStylePr w:type="lastRow">
      <w:rPr>
        <w:b/>
        <w:bCs/>
      </w:rPr>
      <w:tblPr/>
      <w:tcPr>
        <w:tcBorders>
          <w:top w:val="double" w:sz="2" w:space="0" w:color="828282"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FC1261"/>
    <w:pPr>
      <w:tabs>
        <w:tab w:val="center" w:pos="4680"/>
        <w:tab w:val="right" w:pos="9360"/>
      </w:tabs>
      <w:spacing w:after="0"/>
    </w:pPr>
  </w:style>
  <w:style w:type="character" w:customStyle="1" w:styleId="HeaderChar">
    <w:name w:val="Header Char"/>
    <w:basedOn w:val="DefaultParagraphFont"/>
    <w:link w:val="Header"/>
    <w:uiPriority w:val="99"/>
    <w:rsid w:val="00FC1261"/>
    <w:rPr>
      <w:rFonts w:ascii="Times New Roman" w:hAnsi="Times New Roman"/>
      <w:sz w:val="24"/>
    </w:rPr>
  </w:style>
  <w:style w:type="paragraph" w:styleId="Footer">
    <w:name w:val="footer"/>
    <w:basedOn w:val="Normal"/>
    <w:link w:val="FooterChar"/>
    <w:uiPriority w:val="99"/>
    <w:unhideWhenUsed/>
    <w:rsid w:val="00FC1261"/>
    <w:pPr>
      <w:tabs>
        <w:tab w:val="center" w:pos="4680"/>
        <w:tab w:val="right" w:pos="9360"/>
      </w:tabs>
      <w:spacing w:after="0"/>
    </w:pPr>
  </w:style>
  <w:style w:type="character" w:customStyle="1" w:styleId="FooterChar">
    <w:name w:val="Footer Char"/>
    <w:basedOn w:val="DefaultParagraphFont"/>
    <w:link w:val="Footer"/>
    <w:uiPriority w:val="99"/>
    <w:rsid w:val="00FC1261"/>
    <w:rPr>
      <w:rFonts w:ascii="Times New Roman" w:hAnsi="Times New Roman"/>
      <w:sz w:val="24"/>
    </w:rPr>
  </w:style>
  <w:style w:type="character" w:styleId="CommentReference">
    <w:name w:val="annotation reference"/>
    <w:basedOn w:val="DefaultParagraphFont"/>
    <w:uiPriority w:val="99"/>
    <w:semiHidden/>
    <w:unhideWhenUsed/>
    <w:rsid w:val="00D2354E"/>
    <w:rPr>
      <w:sz w:val="16"/>
      <w:szCs w:val="16"/>
    </w:rPr>
  </w:style>
  <w:style w:type="paragraph" w:styleId="CommentText">
    <w:name w:val="annotation text"/>
    <w:basedOn w:val="Normal"/>
    <w:link w:val="CommentTextChar"/>
    <w:uiPriority w:val="99"/>
    <w:unhideWhenUsed/>
    <w:rsid w:val="00D2354E"/>
    <w:rPr>
      <w:sz w:val="20"/>
      <w:szCs w:val="20"/>
    </w:rPr>
  </w:style>
  <w:style w:type="character" w:customStyle="1" w:styleId="CommentTextChar">
    <w:name w:val="Comment Text Char"/>
    <w:basedOn w:val="DefaultParagraphFont"/>
    <w:link w:val="CommentText"/>
    <w:uiPriority w:val="99"/>
    <w:rsid w:val="00D2354E"/>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2354E"/>
    <w:rPr>
      <w:b/>
      <w:bCs/>
    </w:rPr>
  </w:style>
  <w:style w:type="character" w:customStyle="1" w:styleId="CommentSubjectChar">
    <w:name w:val="Comment Subject Char"/>
    <w:basedOn w:val="CommentTextChar"/>
    <w:link w:val="CommentSubject"/>
    <w:uiPriority w:val="99"/>
    <w:semiHidden/>
    <w:rsid w:val="00D2354E"/>
    <w:rPr>
      <w:rFonts w:ascii="Times New Roman" w:hAnsi="Times New Roman"/>
      <w:b/>
      <w:bCs/>
      <w:sz w:val="20"/>
      <w:szCs w:val="20"/>
    </w:rPr>
  </w:style>
  <w:style w:type="paragraph" w:styleId="BalloonText">
    <w:name w:val="Balloon Text"/>
    <w:basedOn w:val="Normal"/>
    <w:link w:val="BalloonTextChar"/>
    <w:uiPriority w:val="99"/>
    <w:semiHidden/>
    <w:unhideWhenUsed/>
    <w:rsid w:val="00D2354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354E"/>
    <w:rPr>
      <w:rFonts w:ascii="Segoe UI" w:hAnsi="Segoe UI" w:cs="Segoe UI"/>
      <w:sz w:val="18"/>
      <w:szCs w:val="18"/>
    </w:rPr>
  </w:style>
  <w:style w:type="paragraph" w:styleId="EndnoteText">
    <w:name w:val="endnote text"/>
    <w:basedOn w:val="Normal"/>
    <w:link w:val="EndnoteTextChar"/>
    <w:uiPriority w:val="99"/>
    <w:semiHidden/>
    <w:unhideWhenUsed/>
    <w:rsid w:val="00854D9A"/>
    <w:pPr>
      <w:spacing w:after="0"/>
    </w:pPr>
    <w:rPr>
      <w:sz w:val="20"/>
      <w:szCs w:val="20"/>
    </w:rPr>
  </w:style>
  <w:style w:type="character" w:customStyle="1" w:styleId="EndnoteTextChar">
    <w:name w:val="Endnote Text Char"/>
    <w:basedOn w:val="DefaultParagraphFont"/>
    <w:link w:val="EndnoteText"/>
    <w:uiPriority w:val="99"/>
    <w:semiHidden/>
    <w:rsid w:val="00854D9A"/>
    <w:rPr>
      <w:rFonts w:ascii="Times New Roman" w:hAnsi="Times New Roman"/>
      <w:sz w:val="20"/>
      <w:szCs w:val="20"/>
    </w:rPr>
  </w:style>
  <w:style w:type="character" w:styleId="EndnoteReference">
    <w:name w:val="endnote reference"/>
    <w:basedOn w:val="DefaultParagraphFont"/>
    <w:uiPriority w:val="99"/>
    <w:semiHidden/>
    <w:unhideWhenUsed/>
    <w:rsid w:val="00854D9A"/>
    <w:rPr>
      <w:vertAlign w:val="superscript"/>
    </w:rPr>
  </w:style>
  <w:style w:type="table" w:styleId="GridTable4Accent1">
    <w:name w:val="Grid Table 4 Accent 1"/>
    <w:basedOn w:val="TableNormal"/>
    <w:uiPriority w:val="49"/>
    <w:rsid w:val="00983076"/>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insideV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insideV w:val="nil"/>
        </w:tcBorders>
        <w:shd w:val="clear" w:color="auto" w:fill="009CD3" w:themeFill="accent1"/>
      </w:tcPr>
    </w:tblStylePr>
    <w:tblStylePr w:type="lastRow">
      <w:rPr>
        <w:b/>
        <w:bCs/>
      </w:rPr>
      <w:tblPr/>
      <w:tcPr>
        <w:tcBorders>
          <w:top w:val="double" w:sz="4" w:space="0" w:color="009CD3" w:themeColor="accent1"/>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FootnoteText">
    <w:name w:val="footnote text"/>
    <w:basedOn w:val="Normal"/>
    <w:link w:val="FootnoteTextChar"/>
    <w:uiPriority w:val="99"/>
    <w:unhideWhenUsed/>
    <w:rsid w:val="00710A90"/>
    <w:pPr>
      <w:spacing w:after="0"/>
    </w:pPr>
    <w:rPr>
      <w:sz w:val="20"/>
      <w:szCs w:val="20"/>
    </w:rPr>
  </w:style>
  <w:style w:type="character" w:customStyle="1" w:styleId="FootnoteTextChar">
    <w:name w:val="Footnote Text Char"/>
    <w:basedOn w:val="DefaultParagraphFont"/>
    <w:link w:val="FootnoteText"/>
    <w:uiPriority w:val="99"/>
    <w:rsid w:val="00710A90"/>
    <w:rPr>
      <w:rFonts w:ascii="Times New Roman" w:hAnsi="Times New Roman"/>
      <w:sz w:val="20"/>
      <w:szCs w:val="20"/>
    </w:rPr>
  </w:style>
  <w:style w:type="character" w:styleId="FootnoteReference">
    <w:name w:val="footnote reference"/>
    <w:basedOn w:val="DefaultParagraphFont"/>
    <w:uiPriority w:val="99"/>
    <w:semiHidden/>
    <w:unhideWhenUsed/>
    <w:rsid w:val="00710A90"/>
    <w:rPr>
      <w:vertAlign w:val="superscript"/>
    </w:rPr>
  </w:style>
  <w:style w:type="paragraph" w:styleId="Revision">
    <w:name w:val="Revision"/>
    <w:hidden/>
    <w:uiPriority w:val="99"/>
    <w:semiHidden/>
    <w:rsid w:val="00DE5632"/>
    <w:pPr>
      <w:spacing w:after="0" w:line="240" w:lineRule="auto"/>
    </w:pPr>
    <w:rPr>
      <w:rFonts w:ascii="Times New Roman" w:hAnsi="Times New Roman"/>
      <w:sz w:val="24"/>
    </w:rPr>
  </w:style>
  <w:style w:type="paragraph" w:styleId="TOCHeading">
    <w:name w:val="TOC Heading"/>
    <w:basedOn w:val="Heading1"/>
    <w:next w:val="Normal"/>
    <w:uiPriority w:val="39"/>
    <w:semiHidden/>
    <w:unhideWhenUsed/>
    <w:qFormat/>
    <w:rsid w:val="00D02D56"/>
    <w:pPr>
      <w:outlineLvl w:val="9"/>
    </w:pPr>
  </w:style>
  <w:style w:type="paragraph" w:styleId="TOC1">
    <w:name w:val="toc 1"/>
    <w:basedOn w:val="Normal"/>
    <w:next w:val="Normal"/>
    <w:autoRedefine/>
    <w:uiPriority w:val="39"/>
    <w:unhideWhenUsed/>
    <w:rsid w:val="0001699A"/>
    <w:pPr>
      <w:tabs>
        <w:tab w:val="left" w:pos="270"/>
        <w:tab w:val="right" w:leader="dot" w:pos="9360"/>
      </w:tabs>
      <w:spacing w:after="100"/>
    </w:pPr>
    <w:rPr>
      <w:b/>
      <w:noProof/>
      <w:color w:val="009CD3" w:themeColor="accent1"/>
      <w:sz w:val="28"/>
    </w:rPr>
  </w:style>
  <w:style w:type="paragraph" w:styleId="TOC2">
    <w:name w:val="toc 2"/>
    <w:basedOn w:val="Normal"/>
    <w:next w:val="Normal"/>
    <w:autoRedefine/>
    <w:uiPriority w:val="39"/>
    <w:unhideWhenUsed/>
    <w:rsid w:val="004306FB"/>
    <w:pPr>
      <w:spacing w:after="100"/>
      <w:ind w:left="220"/>
    </w:pPr>
    <w:rPr>
      <w:b/>
      <w:color w:val="3B3838" w:themeColor="background2" w:themeShade="40"/>
      <w:sz w:val="20"/>
    </w:rPr>
  </w:style>
  <w:style w:type="table" w:styleId="GridTable5DarkAccent5">
    <w:name w:val="Grid Table 5 Dark Accent 5"/>
    <w:basedOn w:val="TableNormal"/>
    <w:uiPriority w:val="50"/>
    <w:rsid w:val="0090039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TableGrid4">
    <w:name w:val="Table Grid4"/>
    <w:basedOn w:val="TableNormal"/>
    <w:next w:val="TableGrid"/>
    <w:uiPriority w:val="99"/>
    <w:rsid w:val="00D73841"/>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3FEE"/>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3Char">
    <w:name w:val="Heading 3 Char"/>
    <w:basedOn w:val="DefaultParagraphFont"/>
    <w:link w:val="Heading3"/>
    <w:uiPriority w:val="9"/>
    <w:rsid w:val="00D02D56"/>
    <w:rPr>
      <w:rFonts w:ascii="Calibri" w:hAnsi="Calibri" w:cs="Calibri"/>
      <w:b/>
      <w:bCs/>
      <w:caps/>
      <w:color w:val="777779"/>
      <w:spacing w:val="7"/>
      <w:sz w:val="20"/>
      <w:szCs w:val="18"/>
    </w:rPr>
  </w:style>
  <w:style w:type="paragraph" w:styleId="TOC3">
    <w:name w:val="toc 3"/>
    <w:basedOn w:val="Normal"/>
    <w:next w:val="Normal"/>
    <w:autoRedefine/>
    <w:uiPriority w:val="39"/>
    <w:unhideWhenUsed/>
    <w:rsid w:val="006B1563"/>
    <w:pPr>
      <w:spacing w:after="100"/>
      <w:ind w:left="440"/>
    </w:pPr>
  </w:style>
  <w:style w:type="paragraph" w:customStyle="1" w:styleId="CGSBulletStylePost1">
    <w:name w:val="CGS Bullet Style Post 1"/>
    <w:basedOn w:val="Normal"/>
    <w:rsid w:val="00743EC0"/>
    <w:pPr>
      <w:numPr>
        <w:numId w:val="9"/>
      </w:numPr>
      <w:contextualSpacing/>
    </w:pPr>
    <w:rPr>
      <w:rFonts w:ascii="Garamond" w:eastAsia="Times" w:hAnsi="Garamond" w:cs="Times New Roman"/>
      <w:sz w:val="24"/>
      <w:szCs w:val="24"/>
      <w:lang w:eastAsia="ko-KR"/>
    </w:rPr>
  </w:style>
  <w:style w:type="character" w:customStyle="1" w:styleId="Heading4Char">
    <w:name w:val="Heading 4 Char"/>
    <w:basedOn w:val="DefaultParagraphFont"/>
    <w:link w:val="Heading4"/>
    <w:uiPriority w:val="9"/>
    <w:rsid w:val="00D02D56"/>
    <w:rPr>
      <w:rFonts w:asciiTheme="majorHAnsi" w:eastAsiaTheme="majorEastAsia" w:hAnsiTheme="majorHAnsi" w:cstheme="majorBidi"/>
      <w:i/>
      <w:iCs/>
      <w:color w:val="00749E" w:themeColor="accent1" w:themeShade="BF"/>
    </w:rPr>
  </w:style>
  <w:style w:type="character" w:customStyle="1" w:styleId="Heading5Char">
    <w:name w:val="Heading 5 Char"/>
    <w:basedOn w:val="DefaultParagraphFont"/>
    <w:link w:val="Heading5"/>
    <w:uiPriority w:val="9"/>
    <w:rsid w:val="00D02D56"/>
    <w:rPr>
      <w:rFonts w:asciiTheme="majorHAnsi" w:eastAsiaTheme="majorEastAsia" w:hAnsiTheme="majorHAnsi" w:cstheme="majorBidi"/>
      <w:color w:val="00749E" w:themeColor="accent1" w:themeShade="BF"/>
    </w:rPr>
  </w:style>
  <w:style w:type="character" w:customStyle="1" w:styleId="Heading6Char">
    <w:name w:val="Heading 6 Char"/>
    <w:basedOn w:val="DefaultParagraphFont"/>
    <w:link w:val="Heading6"/>
    <w:uiPriority w:val="9"/>
    <w:rsid w:val="00D02D56"/>
    <w:rPr>
      <w:rFonts w:asciiTheme="majorHAnsi" w:eastAsiaTheme="majorEastAsia" w:hAnsiTheme="majorHAnsi" w:cstheme="majorBidi"/>
      <w:b/>
      <w:caps/>
      <w:color w:val="009CD3" w:themeColor="accent1"/>
      <w:spacing w:val="20"/>
      <w:kern w:val="32"/>
      <w:sz w:val="32"/>
      <w:szCs w:val="32"/>
    </w:rPr>
  </w:style>
  <w:style w:type="character" w:customStyle="1" w:styleId="Heading7Char">
    <w:name w:val="Heading 7 Char"/>
    <w:basedOn w:val="DefaultParagraphFont"/>
    <w:link w:val="Heading7"/>
    <w:uiPriority w:val="9"/>
    <w:rsid w:val="00D02D56"/>
    <w:rPr>
      <w:rFonts w:asciiTheme="majorHAnsi" w:eastAsiaTheme="majorEastAsia" w:hAnsiTheme="majorHAnsi" w:cstheme="majorBidi"/>
      <w:b/>
      <w:color w:val="009CD3" w:themeColor="accent1"/>
      <w:sz w:val="28"/>
      <w:szCs w:val="26"/>
    </w:rPr>
  </w:style>
  <w:style w:type="character" w:customStyle="1" w:styleId="Heading8Char">
    <w:name w:val="Heading 8 Char"/>
    <w:basedOn w:val="DefaultParagraphFont"/>
    <w:link w:val="Heading8"/>
    <w:uiPriority w:val="9"/>
    <w:semiHidden/>
    <w:rsid w:val="00D02D56"/>
    <w:rPr>
      <w:rFonts w:asciiTheme="majorHAnsi" w:eastAsiaTheme="majorEastAsia" w:hAnsiTheme="majorHAnsi" w:cstheme="majorBidi"/>
      <w:color w:val="4E4E4E" w:themeColor="text1" w:themeTint="D8"/>
      <w:sz w:val="21"/>
      <w:szCs w:val="21"/>
    </w:rPr>
  </w:style>
  <w:style w:type="character" w:customStyle="1" w:styleId="Heading9Char">
    <w:name w:val="Heading 9 Char"/>
    <w:basedOn w:val="DefaultParagraphFont"/>
    <w:link w:val="Heading9"/>
    <w:uiPriority w:val="9"/>
    <w:semiHidden/>
    <w:rsid w:val="00D02D56"/>
    <w:rPr>
      <w:rFonts w:asciiTheme="majorHAnsi" w:eastAsiaTheme="majorEastAsia" w:hAnsiTheme="majorHAnsi" w:cstheme="majorBidi"/>
      <w:i/>
      <w:iCs/>
      <w:color w:val="4E4E4E" w:themeColor="text1" w:themeTint="D8"/>
      <w:sz w:val="21"/>
      <w:szCs w:val="21"/>
    </w:rPr>
  </w:style>
  <w:style w:type="table" w:styleId="ListTable2Accent1">
    <w:name w:val="List Table 2 Accent 1"/>
    <w:basedOn w:val="TableNormal"/>
    <w:uiPriority w:val="47"/>
    <w:rsid w:val="001D4FFC"/>
    <w:pPr>
      <w:spacing w:after="0" w:line="240" w:lineRule="auto"/>
    </w:pPr>
    <w:tblPr>
      <w:tblStyleRowBandSize w:val="1"/>
      <w:tblStyleColBandSize w:val="1"/>
      <w:tblBorders>
        <w:top w:val="single" w:sz="4" w:space="0" w:color="4BCFFF" w:themeColor="accent1" w:themeTint="99"/>
        <w:bottom w:val="single" w:sz="4" w:space="0" w:color="4BCFFF" w:themeColor="accent1" w:themeTint="99"/>
        <w:insideH w:val="single" w:sz="4" w:space="0" w:color="4BCF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Subtitle">
    <w:name w:val="Subtitle"/>
    <w:basedOn w:val="Normal"/>
    <w:next w:val="Normal"/>
    <w:link w:val="SubtitleChar"/>
    <w:uiPriority w:val="11"/>
    <w:qFormat/>
    <w:rsid w:val="00D02D56"/>
    <w:pPr>
      <w:numPr>
        <w:ilvl w:val="1"/>
      </w:numPr>
    </w:pPr>
    <w:rPr>
      <w:rFonts w:eastAsiaTheme="minorEastAsia"/>
      <w:b/>
      <w:caps/>
      <w:color w:val="777777" w:themeColor="text1" w:themeTint="A6"/>
      <w:spacing w:val="20"/>
      <w:sz w:val="28"/>
    </w:rPr>
  </w:style>
  <w:style w:type="character" w:customStyle="1" w:styleId="SubtitleChar">
    <w:name w:val="Subtitle Char"/>
    <w:basedOn w:val="DefaultParagraphFont"/>
    <w:link w:val="Subtitle"/>
    <w:uiPriority w:val="11"/>
    <w:rsid w:val="00D02D56"/>
    <w:rPr>
      <w:rFonts w:eastAsiaTheme="minorEastAsia"/>
      <w:b/>
      <w:caps/>
      <w:color w:val="777777" w:themeColor="text1" w:themeTint="A6"/>
      <w:spacing w:val="20"/>
      <w:sz w:val="28"/>
    </w:rPr>
  </w:style>
  <w:style w:type="character" w:styleId="Emphasis">
    <w:name w:val="Emphasis"/>
    <w:basedOn w:val="DefaultParagraphFont"/>
    <w:uiPriority w:val="20"/>
    <w:qFormat/>
    <w:rsid w:val="00D02D56"/>
    <w:rPr>
      <w:i/>
      <w:iCs/>
    </w:rPr>
  </w:style>
  <w:style w:type="character" w:customStyle="1" w:styleId="ListParagraphChar">
    <w:name w:val="List Paragraph Char"/>
    <w:aliases w:val="Bulleted List Char,Indent Char,List Paragraph Bullet Char,Table Bullets Char"/>
    <w:link w:val="ListParagraph"/>
    <w:uiPriority w:val="34"/>
    <w:rsid w:val="00D02D56"/>
  </w:style>
  <w:style w:type="character" w:styleId="SubtleEmphasis">
    <w:name w:val="Subtle Emphasis"/>
    <w:basedOn w:val="DefaultParagraphFont"/>
    <w:uiPriority w:val="19"/>
    <w:qFormat/>
    <w:rsid w:val="00D02D56"/>
    <w:rPr>
      <w:i/>
      <w:iCs/>
      <w:color w:val="636363" w:themeColor="text1" w:themeTint="BF"/>
    </w:rPr>
  </w:style>
  <w:style w:type="table" w:styleId="GridTable4Accent3">
    <w:name w:val="Grid Table 4 Accent 3"/>
    <w:basedOn w:val="TableNormal"/>
    <w:uiPriority w:val="49"/>
    <w:rsid w:val="00D02D56"/>
    <w:pPr>
      <w:spacing w:after="0" w:line="240" w:lineRule="auto"/>
    </w:pPr>
    <w:tblPr>
      <w:tblStyleRowBandSize w:val="1"/>
      <w:tblStyleColBandSize w:val="1"/>
      <w:tblBorders>
        <w:top w:val="single" w:sz="4" w:space="0" w:color="36CEFF" w:themeColor="accent3" w:themeTint="99"/>
        <w:left w:val="single" w:sz="4" w:space="0" w:color="36CEFF" w:themeColor="accent3" w:themeTint="99"/>
        <w:bottom w:val="single" w:sz="4" w:space="0" w:color="36CEFF" w:themeColor="accent3" w:themeTint="99"/>
        <w:right w:val="single" w:sz="4" w:space="0" w:color="36CEFF" w:themeColor="accent3" w:themeTint="99"/>
        <w:insideH w:val="single" w:sz="4" w:space="0" w:color="36CEFF" w:themeColor="accent3" w:themeTint="99"/>
        <w:insideV w:val="single" w:sz="4" w:space="0" w:color="36CEFF" w:themeColor="accent3" w:themeTint="99"/>
      </w:tblBorders>
    </w:tblPr>
    <w:tblStylePr w:type="firstRow">
      <w:rPr>
        <w:b/>
        <w:bCs/>
        <w:color w:val="FFFFFF" w:themeColor="background1"/>
      </w:rPr>
      <w:tblPr/>
      <w:tcPr>
        <w:tcBorders>
          <w:top w:val="single" w:sz="4" w:space="0" w:color="0085AF" w:themeColor="accent3"/>
          <w:left w:val="single" w:sz="4" w:space="0" w:color="0085AF" w:themeColor="accent3"/>
          <w:bottom w:val="single" w:sz="4" w:space="0" w:color="0085AF" w:themeColor="accent3"/>
          <w:right w:val="single" w:sz="4" w:space="0" w:color="0085AF" w:themeColor="accent3"/>
          <w:insideH w:val="nil"/>
          <w:insideV w:val="nil"/>
        </w:tcBorders>
        <w:shd w:val="clear" w:color="auto" w:fill="0085AF" w:themeFill="accent3"/>
      </w:tcPr>
    </w:tblStylePr>
    <w:tblStylePr w:type="lastRow">
      <w:rPr>
        <w:b/>
        <w:bCs/>
      </w:rPr>
      <w:tblPr/>
      <w:tcPr>
        <w:tcBorders>
          <w:top w:val="double" w:sz="4" w:space="0" w:color="0085AF" w:themeColor="accent3"/>
        </w:tcBorders>
      </w:tcPr>
    </w:tblStylePr>
    <w:tblStylePr w:type="firstCol">
      <w:rPr>
        <w:b/>
        <w:bCs/>
      </w:rPr>
    </w:tblStylePr>
    <w:tblStylePr w:type="lastCol">
      <w:rPr>
        <w:b/>
        <w:bCs/>
      </w:rPr>
    </w:tblStylePr>
    <w:tblStylePr w:type="band1Vert">
      <w:tblPr/>
      <w:tcPr>
        <w:shd w:val="clear" w:color="auto" w:fill="BCEEFF" w:themeFill="accent3" w:themeFillTint="33"/>
      </w:tcPr>
    </w:tblStylePr>
    <w:tblStylePr w:type="band1Horz">
      <w:tblPr/>
      <w:tcPr>
        <w:shd w:val="clear" w:color="auto" w:fill="BCEEFF" w:themeFill="accent3" w:themeFillTint="33"/>
      </w:tcPr>
    </w:tblStylePr>
  </w:style>
  <w:style w:type="table" w:styleId="GridTable4Accent5">
    <w:name w:val="Grid Table 4 Accent 5"/>
    <w:basedOn w:val="TableNormal"/>
    <w:uiPriority w:val="49"/>
    <w:rsid w:val="00D02D56"/>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UnresolvedMention1">
    <w:name w:val="Unresolved Mention1"/>
    <w:basedOn w:val="DefaultParagraphFont"/>
    <w:uiPriority w:val="99"/>
    <w:unhideWhenUsed/>
    <w:rsid w:val="003D02D5"/>
    <w:rPr>
      <w:color w:val="605E5C"/>
      <w:shd w:val="clear" w:color="auto" w:fill="E1DFDD"/>
    </w:rPr>
  </w:style>
  <w:style w:type="character" w:styleId="FollowedHyperlink">
    <w:name w:val="FollowedHyperlink"/>
    <w:basedOn w:val="DefaultParagraphFont"/>
    <w:uiPriority w:val="99"/>
    <w:semiHidden/>
    <w:unhideWhenUsed/>
    <w:rsid w:val="00E63628"/>
    <w:rPr>
      <w:color w:val="954F72" w:themeColor="followedHyperlink"/>
      <w:u w:val="single"/>
    </w:rPr>
  </w:style>
  <w:style w:type="table" w:customStyle="1" w:styleId="ListTable4-Accent11">
    <w:name w:val="List Table 4 - Accent 11"/>
    <w:basedOn w:val="TableNormal"/>
    <w:next w:val="ListTable4Accent1"/>
    <w:uiPriority w:val="49"/>
    <w:rsid w:val="003E77B3"/>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tcBorders>
        <w:shd w:val="clear" w:color="auto" w:fill="009CD3"/>
      </w:tcPr>
    </w:tblStylePr>
    <w:tblStylePr w:type="lastRow">
      <w:rPr>
        <w:b/>
        <w:bCs/>
      </w:rPr>
      <w:tblPr/>
      <w:tcPr>
        <w:tcBorders>
          <w:top w:val="double" w:sz="4" w:space="0" w:color="4BCFFF"/>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styleId="ListTable4Accent1">
    <w:name w:val="List Table 4 Accent 1"/>
    <w:basedOn w:val="TableNormal"/>
    <w:uiPriority w:val="49"/>
    <w:rsid w:val="003E77B3"/>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tcBorders>
        <w:shd w:val="clear" w:color="auto" w:fill="009CD3" w:themeFill="accent1"/>
      </w:tcPr>
    </w:tblStylePr>
    <w:tblStylePr w:type="lastRow">
      <w:rPr>
        <w:b/>
        <w:bCs/>
      </w:rPr>
      <w:tblPr/>
      <w:tcPr>
        <w:tcBorders>
          <w:top w:val="double" w:sz="4" w:space="0" w:color="4BCFFF" w:themeColor="accent1" w:themeTint="99"/>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table" w:customStyle="1" w:styleId="GridTable4-Accent12">
    <w:name w:val="Grid Table 4 - Accent 12"/>
    <w:basedOn w:val="TableNormal"/>
    <w:uiPriority w:val="49"/>
    <w:rsid w:val="00C72C32"/>
    <w:pPr>
      <w:keepNext/>
      <w:keepLines/>
      <w:spacing w:after="0" w:line="240" w:lineRule="auto"/>
    </w:pPr>
    <w:tblPr>
      <w:tblStyleRowBandSize w:val="1"/>
      <w:tblStyleColBandSize w:val="1"/>
      <w:tblInd w:w="0" w:type="dxa"/>
      <w:tblBorders>
        <w:insideH w:val="single" w:sz="4" w:space="0" w:color="009CD3" w:themeColor="accent1"/>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insideV w:val="nil"/>
        </w:tcBorders>
        <w:shd w:val="clear" w:color="auto" w:fill="009CD3" w:themeFill="accent1"/>
      </w:tcPr>
    </w:tblStylePr>
    <w:tblStylePr w:type="lastRow">
      <w:rPr>
        <w:b/>
        <w:bCs/>
      </w:rPr>
      <w:tblPr/>
      <w:tcPr>
        <w:tcBorders>
          <w:top w:val="double" w:sz="4" w:space="0" w:color="009CD3" w:themeColor="accent1"/>
        </w:tcBorders>
      </w:tcPr>
    </w:tblStylePr>
    <w:tblStylePr w:type="firstCol">
      <w:rPr>
        <w:b/>
        <w:bCs/>
      </w:rPr>
    </w:tblStylePr>
    <w:tblStylePr w:type="lastCol">
      <w:rPr>
        <w:b/>
        <w:bCs/>
      </w:rPr>
    </w:tblStylePr>
    <w:tblStylePr w:type="band1Vert">
      <w:tblPr/>
      <w:tcPr>
        <w:shd w:val="clear" w:color="auto" w:fill="C3EFFF" w:themeFill="accent1" w:themeFillTint="33"/>
      </w:tcPr>
    </w:tblStylePr>
  </w:style>
  <w:style w:type="character" w:customStyle="1" w:styleId="Mention1">
    <w:name w:val="Mention1"/>
    <w:basedOn w:val="DefaultParagraphFont"/>
    <w:uiPriority w:val="99"/>
    <w:unhideWhenUsed/>
    <w:rsid w:val="00955B93"/>
    <w:rPr>
      <w:color w:val="2B579A"/>
      <w:shd w:val="clear" w:color="auto" w:fill="E1DFDD"/>
    </w:rPr>
  </w:style>
  <w:style w:type="character" w:styleId="Mention">
    <w:name w:val="Mention"/>
    <w:basedOn w:val="DefaultParagraphFont"/>
    <w:uiPriority w:val="99"/>
    <w:unhideWhenUsed/>
    <w:rsid w:val="005D5B7B"/>
    <w:rPr>
      <w:color w:val="2B579A"/>
      <w:shd w:val="clear" w:color="auto" w:fill="E1DFDD"/>
    </w:rPr>
  </w:style>
  <w:style w:type="character" w:styleId="UnresolvedMention">
    <w:name w:val="Unresolved Mention"/>
    <w:basedOn w:val="DefaultParagraphFont"/>
    <w:uiPriority w:val="99"/>
    <w:semiHidden/>
    <w:unhideWhenUsed/>
    <w:rsid w:val="00E76306"/>
    <w:rPr>
      <w:color w:val="605E5C"/>
      <w:shd w:val="clear" w:color="auto" w:fill="E1DFDD"/>
    </w:rPr>
  </w:style>
  <w:style w:type="paragraph" w:customStyle="1" w:styleId="A2">
    <w:name w:val="A2"/>
    <w:basedOn w:val="Normal"/>
    <w:next w:val="Normal"/>
    <w:uiPriority w:val="1"/>
    <w:qFormat/>
    <w:rsid w:val="00B73FC8"/>
    <w:pPr>
      <w:keepNext/>
      <w:keepLines/>
      <w:spacing w:before="240" w:after="0" w:line="240" w:lineRule="auto"/>
    </w:pPr>
    <w:rPr>
      <w:rFonts w:asciiTheme="majorHAnsi" w:eastAsiaTheme="majorEastAsia" w:hAnsiTheme="majorHAnsi" w:cstheme="majorBidi"/>
      <w:b/>
      <w:bCs/>
      <w:color w:val="4472C4"/>
      <w:sz w:val="28"/>
      <w:szCs w:val="28"/>
    </w:rPr>
  </w:style>
  <w:style w:type="paragraph" w:styleId="NormalWeb">
    <w:name w:val="Normal (Web)"/>
    <w:basedOn w:val="Normal"/>
    <w:uiPriority w:val="99"/>
    <w:unhideWhenUsed/>
    <w:rsid w:val="009B696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E169D"/>
  </w:style>
  <w:style w:type="character" w:customStyle="1" w:styleId="eop">
    <w:name w:val="eop"/>
    <w:basedOn w:val="DefaultParagraphFont"/>
    <w:rsid w:val="00CE169D"/>
  </w:style>
  <w:style w:type="paragraph" w:customStyle="1" w:styleId="paragraph">
    <w:name w:val="paragraph"/>
    <w:basedOn w:val="Normal"/>
    <w:rsid w:val="008532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f0">
    <w:name w:val="pf0"/>
    <w:basedOn w:val="Normal"/>
    <w:rsid w:val="00D34B5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D34B5D"/>
    <w:rPr>
      <w:rFonts w:ascii="Segoe UI" w:hAnsi="Segoe UI" w:cs="Segoe UI" w:hint="default"/>
      <w:sz w:val="18"/>
      <w:szCs w:val="18"/>
    </w:rPr>
  </w:style>
  <w:style w:type="paragraph" w:customStyle="1" w:styleId="bodytext-single">
    <w:name w:val="body text-single"/>
    <w:basedOn w:val="Normal"/>
    <w:qFormat/>
    <w:rsid w:val="001B20A5"/>
    <w:pPr>
      <w:spacing w:after="0" w:line="240" w:lineRule="auto"/>
    </w:pPr>
    <w:rPr>
      <w:rFonts w:eastAsia="Times New Roman" w:cs="Times New Roman"/>
      <w:szCs w:val="20"/>
    </w:rPr>
  </w:style>
  <w:style w:type="paragraph" w:styleId="BodyText">
    <w:name w:val="Body Text"/>
    <w:basedOn w:val="Normal"/>
    <w:link w:val="BodyTextChar"/>
    <w:unhideWhenUsed/>
    <w:qFormat/>
    <w:rsid w:val="004978E4"/>
    <w:pPr>
      <w:spacing w:after="180" w:line="264"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4978E4"/>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451AA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2M Research">
      <a:dk1>
        <a:srgbClr val="2F2F2F"/>
      </a:dk1>
      <a:lt1>
        <a:sysClr val="window" lastClr="FFFFFF"/>
      </a:lt1>
      <a:dk2>
        <a:srgbClr val="44546A"/>
      </a:dk2>
      <a:lt2>
        <a:srgbClr val="E7E6E6"/>
      </a:lt2>
      <a:accent1>
        <a:srgbClr val="009CD3"/>
      </a:accent1>
      <a:accent2>
        <a:srgbClr val="75787B"/>
      </a:accent2>
      <a:accent3>
        <a:srgbClr val="0085AF"/>
      </a:accent3>
      <a:accent4>
        <a:srgbClr val="63666A"/>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6CC59265DDB75041B6E828A556B6EC84" ma:contentTypeVersion="12" ma:contentTypeDescription="Create a new document." ma:contentTypeScope="" ma:versionID="bb55bdc32ba0288032e3170b7985f8e0">
  <xsd:schema xmlns:xsd="http://www.w3.org/2001/XMLSchema" xmlns:xs="http://www.w3.org/2001/XMLSchema" xmlns:p="http://schemas.microsoft.com/office/2006/metadata/properties" xmlns:ns2="d4a638c4-874f-49c0-bb2b-5cb8563c2b18" xmlns:ns3="1ea71733-1480-480c-8178-737b92910626" targetNamespace="http://schemas.microsoft.com/office/2006/metadata/properties" ma:root="true" ma:fieldsID="f640509e160786fbb16eb517f19ff599" ns2:_="" ns3:_="">
    <xsd:import namespace="d4a638c4-874f-49c0-bb2b-5cb8563c2b18"/>
    <xsd:import namespace="1ea71733-1480-480c-8178-737b92910626"/>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ObjectDetectorVersions" minOccurs="0"/>
                <xsd:element ref="ns3:MediaServiceSearchPropertie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a638c4-874f-49c0-bb2b-5cb8563c2b1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5" nillable="true" ma:displayName="Taxonomy Catch All Column" ma:hidden="true" ma:list="{993058fa-7323-40bc-bd77-93e31bfab044}" ma:internalName="TaxCatchAll" ma:showField="CatchAllData" ma:web="d4a638c4-874f-49c0-bb2b-5cb8563c2b1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ea71733-1480-480c-8178-737b9291062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28ad26c7-5542-4eee-b3ec-aeac87adbba8"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descriptio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1ea71733-1480-480c-8178-737b92910626">
      <Terms xmlns="http://schemas.microsoft.com/office/infopath/2007/PartnerControls"/>
    </lcf76f155ced4ddcb4097134ff3c332f>
    <TaxCatchAll xmlns="d4a638c4-874f-49c0-bb2b-5cb8563c2b18" xsi:nil="true"/>
    <_dlc_DocId xmlns="d4a638c4-874f-49c0-bb2b-5cb8563c2b18">HUDOGC-1479810509-51108</_dlc_DocId>
    <_dlc_DocIdUrl xmlns="d4a638c4-874f-49c0-bb2b-5cb8563c2b18">
      <Url>https://hudgov.sharepoint.com/sites/OGC/OLR/_layouts/15/DocIdRedir.aspx?ID=HUDOGC-1479810509-51108</Url>
      <Description>HUDOGC-1479810509-51108</Description>
    </_dlc_DocIdUrl>
  </documentManagement>
</p:properties>
</file>

<file path=customXml/itemProps1.xml><?xml version="1.0" encoding="utf-8"?>
<ds:datastoreItem xmlns:ds="http://schemas.openxmlformats.org/officeDocument/2006/customXml" ds:itemID="{F05FC9BD-1EF8-47C3-8420-2AB6A0F14489}">
  <ds:schemaRefs>
    <ds:schemaRef ds:uri="http://schemas.microsoft.com/sharepoint/v3/contenttype/forms"/>
  </ds:schemaRefs>
</ds:datastoreItem>
</file>

<file path=customXml/itemProps2.xml><?xml version="1.0" encoding="utf-8"?>
<ds:datastoreItem xmlns:ds="http://schemas.openxmlformats.org/officeDocument/2006/customXml" ds:itemID="{724D28F9-CC8C-44AF-B7AB-E3FF9BB3079E}">
  <ds:schemaRefs>
    <ds:schemaRef ds:uri="http://schemas.microsoft.com/sharepoint/events"/>
  </ds:schemaRefs>
</ds:datastoreItem>
</file>

<file path=customXml/itemProps3.xml><?xml version="1.0" encoding="utf-8"?>
<ds:datastoreItem xmlns:ds="http://schemas.openxmlformats.org/officeDocument/2006/customXml" ds:itemID="{37514804-32F8-4389-93E7-BFA3527394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a638c4-874f-49c0-bb2b-5cb8563c2b18"/>
    <ds:schemaRef ds:uri="1ea71733-1480-480c-8178-737b929106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786004-0292-40A8-A745-191BC6EDEB7D}">
  <ds:schemaRefs>
    <ds:schemaRef ds:uri="http://schemas.openxmlformats.org/officeDocument/2006/bibliography"/>
  </ds:schemaRefs>
</ds:datastoreItem>
</file>

<file path=customXml/itemProps5.xml><?xml version="1.0" encoding="utf-8"?>
<ds:datastoreItem xmlns:ds="http://schemas.openxmlformats.org/officeDocument/2006/customXml" ds:itemID="{D5F6D030-D479-474A-A709-DF748A074E01}">
  <ds:schemaRefs>
    <ds:schemaRef ds:uri="http://schemas.microsoft.com/office/2006/metadata/properties"/>
    <ds:schemaRef ds:uri="http://schemas.microsoft.com/office/infopath/2007/PartnerControls"/>
    <ds:schemaRef ds:uri="1ea71733-1480-480c-8178-737b92910626"/>
    <ds:schemaRef ds:uri="d4a638c4-874f-49c0-bb2b-5cb8563c2b18"/>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5188</Words>
  <Characters>29578</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ido, Anna P</dc:creator>
  <cp:lastModifiedBy>Hill, Ronald M</cp:lastModifiedBy>
  <cp:revision>2</cp:revision>
  <cp:lastPrinted>2024-08-13T19:24:00Z</cp:lastPrinted>
  <dcterms:created xsi:type="dcterms:W3CDTF">2024-09-04T18:58:00Z</dcterms:created>
  <dcterms:modified xsi:type="dcterms:W3CDTF">2024-09-04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C59265DDB75041B6E828A556B6EC84</vt:lpwstr>
  </property>
  <property fmtid="{D5CDD505-2E9C-101B-9397-08002B2CF9AE}" pid="3" name="_dlc_DocIdItemGuid">
    <vt:lpwstr>fadc516f-64de-4957-9165-345df75e344d</vt:lpwstr>
  </property>
</Properties>
</file>